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AF44B" w14:textId="77777777" w:rsidR="003C6E45" w:rsidRPr="00733375" w:rsidRDefault="003C6E45" w:rsidP="003C6E45">
      <w:pPr>
        <w:tabs>
          <w:tab w:val="center" w:pos="4702"/>
          <w:tab w:val="right" w:pos="9404"/>
        </w:tabs>
        <w:jc w:val="center"/>
        <w:rPr>
          <w:sz w:val="32"/>
          <w:szCs w:val="32"/>
        </w:rPr>
      </w:pPr>
      <w:r w:rsidRPr="00733375">
        <w:rPr>
          <w:sz w:val="32"/>
          <w:szCs w:val="32"/>
        </w:rPr>
        <w:t>OPTIQUE DE CLIMAT, DE NATURE ET D’ÉCONOMIE (OCNE)</w:t>
      </w:r>
    </w:p>
    <w:p w14:paraId="519E0D0C" w14:textId="77777777" w:rsidR="00F17D7C" w:rsidRPr="00733375" w:rsidRDefault="003C6E45" w:rsidP="003C6E45">
      <w:pPr>
        <w:tabs>
          <w:tab w:val="center" w:pos="4702"/>
          <w:tab w:val="right" w:pos="9404"/>
        </w:tabs>
        <w:jc w:val="center"/>
        <w:rPr>
          <w:sz w:val="32"/>
          <w:szCs w:val="32"/>
        </w:rPr>
      </w:pPr>
      <w:r w:rsidRPr="00733375">
        <w:rPr>
          <w:sz w:val="32"/>
          <w:szCs w:val="32"/>
        </w:rPr>
        <w:t>GABARIT DE RÉFÉRENCE</w:t>
      </w:r>
    </w:p>
    <w:tbl>
      <w:tblPr>
        <w:tblStyle w:val="TableGrid"/>
        <w:tblW w:w="0" w:type="auto"/>
        <w:tblLook w:val="04A0" w:firstRow="1" w:lastRow="0" w:firstColumn="1" w:lastColumn="0" w:noHBand="0" w:noVBand="1"/>
      </w:tblPr>
      <w:tblGrid>
        <w:gridCol w:w="9350"/>
      </w:tblGrid>
      <w:tr w:rsidR="00F17D7C" w:rsidRPr="00733375" w14:paraId="039088FA" w14:textId="77777777" w:rsidTr="00FD53A1">
        <w:tc>
          <w:tcPr>
            <w:tcW w:w="9350" w:type="dxa"/>
            <w:tcBorders>
              <w:top w:val="single" w:sz="4" w:space="0" w:color="31849B"/>
              <w:left w:val="single" w:sz="4" w:space="0" w:color="31849B"/>
              <w:bottom w:val="single" w:sz="4" w:space="0" w:color="31849B"/>
              <w:right w:val="single" w:sz="4" w:space="0" w:color="31849B"/>
            </w:tcBorders>
          </w:tcPr>
          <w:p w14:paraId="16317CE1" w14:textId="6D579786" w:rsidR="00F17D7C" w:rsidRPr="00733375" w:rsidRDefault="00F17D7C" w:rsidP="00F17D7C">
            <w:pPr>
              <w:spacing w:after="120"/>
              <w:jc w:val="center"/>
              <w:rPr>
                <w:rFonts w:eastAsia="Times New Roman" w:cs="Arial"/>
                <w:i/>
                <w:iCs/>
                <w:color w:val="31849B"/>
                <w:kern w:val="0"/>
                <w:sz w:val="32"/>
                <w:szCs w:val="32"/>
                <w14:ligatures w14:val="none"/>
              </w:rPr>
            </w:pPr>
            <w:r w:rsidRPr="00733375">
              <w:rPr>
                <w:rFonts w:eastAsia="Times New Roman" w:cs="Arial"/>
                <w:i/>
                <w:iCs/>
                <w:color w:val="31849B"/>
                <w:kern w:val="0"/>
                <w:sz w:val="32"/>
                <w:szCs w:val="32"/>
                <w14:ligatures w14:val="none"/>
              </w:rPr>
              <w:t xml:space="preserve">AVEC CONSEILS </w:t>
            </w:r>
            <w:r w:rsidR="00B81316">
              <w:rPr>
                <w:rFonts w:eastAsia="Times New Roman" w:cs="Arial"/>
                <w:i/>
                <w:iCs/>
                <w:color w:val="31849B"/>
                <w:kern w:val="0"/>
                <w:sz w:val="32"/>
                <w:szCs w:val="32"/>
                <w14:ligatures w14:val="none"/>
              </w:rPr>
              <w:t>ADDITIONNELS</w:t>
            </w:r>
          </w:p>
        </w:tc>
      </w:tr>
    </w:tbl>
    <w:p w14:paraId="4DDCCDD5" w14:textId="77777777" w:rsidR="003C6E45" w:rsidRPr="00733375" w:rsidRDefault="003C6E45" w:rsidP="003C6E45">
      <w:pPr>
        <w:tabs>
          <w:tab w:val="center" w:pos="4702"/>
          <w:tab w:val="right" w:pos="9404"/>
        </w:tabs>
        <w:jc w:val="center"/>
        <w:rPr>
          <w:sz w:val="32"/>
          <w:szCs w:val="32"/>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19"/>
        <w:gridCol w:w="3600"/>
        <w:gridCol w:w="2859"/>
      </w:tblGrid>
      <w:tr w:rsidR="003C6E45" w:rsidRPr="00733375" w14:paraId="15C5BD25" w14:textId="77777777" w:rsidTr="008236DF">
        <w:trPr>
          <w:trHeight w:val="473"/>
        </w:trPr>
        <w:tc>
          <w:tcPr>
            <w:tcW w:w="10378" w:type="dxa"/>
            <w:gridSpan w:val="3"/>
            <w:tcBorders>
              <w:top w:val="single" w:sz="4" w:space="0" w:color="000000" w:themeColor="text1"/>
            </w:tcBorders>
            <w:shd w:val="clear" w:color="auto" w:fill="D9D9D9"/>
            <w:tcMar>
              <w:top w:w="57" w:type="dxa"/>
              <w:bottom w:w="57" w:type="dxa"/>
            </w:tcMar>
          </w:tcPr>
          <w:p w14:paraId="3A381D38" w14:textId="77777777" w:rsidR="003C6E45" w:rsidRPr="00733375" w:rsidRDefault="003C6E45" w:rsidP="00BB7286">
            <w:pPr>
              <w:tabs>
                <w:tab w:val="left" w:pos="9404"/>
              </w:tabs>
              <w:rPr>
                <w:b/>
                <w:sz w:val="28"/>
                <w:szCs w:val="28"/>
              </w:rPr>
            </w:pPr>
            <w:r w:rsidRPr="00733375">
              <w:rPr>
                <w:b/>
                <w:sz w:val="28"/>
                <w:szCs w:val="28"/>
              </w:rPr>
              <w:t>IDENTIFICATION DE LA PROPOSITION</w:t>
            </w:r>
          </w:p>
        </w:tc>
      </w:tr>
      <w:tr w:rsidR="003C6E45" w:rsidRPr="00733375" w14:paraId="671F199F" w14:textId="77777777" w:rsidTr="00BB7286">
        <w:trPr>
          <w:trHeight w:val="1003"/>
        </w:trPr>
        <w:tc>
          <w:tcPr>
            <w:tcW w:w="7519" w:type="dxa"/>
            <w:gridSpan w:val="2"/>
            <w:tcMar>
              <w:top w:w="57" w:type="dxa"/>
              <w:bottom w:w="57" w:type="dxa"/>
            </w:tcMar>
          </w:tcPr>
          <w:p w14:paraId="1255FD2E" w14:textId="606C89CD" w:rsidR="00A5128B" w:rsidRPr="00733375" w:rsidRDefault="003C6E45" w:rsidP="00BB7286">
            <w:pPr>
              <w:rPr>
                <w:b/>
                <w:i/>
              </w:rPr>
            </w:pPr>
            <w:r w:rsidRPr="00733375">
              <w:rPr>
                <w:b/>
              </w:rPr>
              <w:t>Titre de la proposition </w:t>
            </w:r>
          </w:p>
          <w:p w14:paraId="529EFD10" w14:textId="76593F9D" w:rsidR="003C6E45" w:rsidRPr="00733375" w:rsidRDefault="003C6E45" w:rsidP="00BB7286">
            <w:pPr>
              <w:rPr>
                <w:b/>
              </w:rPr>
            </w:pPr>
            <w:r w:rsidRPr="00733375">
              <w:rPr>
                <w:b/>
              </w:rPr>
              <w:t>Ministère responsable :</w:t>
            </w:r>
          </w:p>
          <w:p w14:paraId="3459EF58" w14:textId="77777777" w:rsidR="00A5128B" w:rsidRPr="00733375" w:rsidRDefault="00A5128B" w:rsidP="00BB7286">
            <w:pPr>
              <w:rPr>
                <w:b/>
                <w:iCs/>
              </w:rPr>
            </w:pPr>
          </w:p>
          <w:p w14:paraId="5DF5F913" w14:textId="07DE7833" w:rsidR="00A5128B" w:rsidRPr="00733375" w:rsidRDefault="00A5128B" w:rsidP="00BB7286">
            <w:pPr>
              <w:rPr>
                <w:b/>
                <w:i/>
              </w:rPr>
            </w:pPr>
          </w:p>
        </w:tc>
        <w:tc>
          <w:tcPr>
            <w:tcW w:w="2859" w:type="dxa"/>
            <w:tcMar>
              <w:top w:w="57" w:type="dxa"/>
              <w:bottom w:w="57" w:type="dxa"/>
            </w:tcMar>
          </w:tcPr>
          <w:p w14:paraId="4061366D" w14:textId="77777777" w:rsidR="003C6E45" w:rsidRPr="00733375" w:rsidRDefault="003C6E45" w:rsidP="008236DF">
            <w:pPr>
              <w:spacing w:after="120"/>
              <w:rPr>
                <w:b/>
              </w:rPr>
            </w:pPr>
            <w:r w:rsidRPr="00733375">
              <w:rPr>
                <w:b/>
              </w:rPr>
              <w:t xml:space="preserve">Date de finalisation du gabarit : </w:t>
            </w:r>
          </w:p>
          <w:p w14:paraId="6C71DC58" w14:textId="77777777" w:rsidR="003C6E45" w:rsidRPr="00733375" w:rsidRDefault="003C6E45" w:rsidP="00BB7286">
            <w:pPr>
              <w:rPr>
                <w:b/>
              </w:rPr>
            </w:pPr>
          </w:p>
        </w:tc>
      </w:tr>
      <w:tr w:rsidR="003C6E45" w:rsidRPr="00733375" w14:paraId="68CD59D3" w14:textId="77777777" w:rsidTr="00BB7286">
        <w:trPr>
          <w:trHeight w:val="1063"/>
        </w:trPr>
        <w:tc>
          <w:tcPr>
            <w:tcW w:w="3919" w:type="dxa"/>
            <w:tcMar>
              <w:top w:w="57" w:type="dxa"/>
              <w:bottom w:w="57" w:type="dxa"/>
            </w:tcMar>
          </w:tcPr>
          <w:p w14:paraId="2F26DA21" w14:textId="546B53A6" w:rsidR="003C6E45" w:rsidRPr="00733375" w:rsidRDefault="003C6E45" w:rsidP="00BB7286">
            <w:pPr>
              <w:rPr>
                <w:b/>
              </w:rPr>
            </w:pPr>
            <w:r w:rsidRPr="00733375">
              <w:rPr>
                <w:b/>
              </w:rPr>
              <w:t>Direction gén</w:t>
            </w:r>
            <w:r w:rsidR="00996320" w:rsidRPr="00733375">
              <w:rPr>
                <w:b/>
              </w:rPr>
              <w:t>é</w:t>
            </w:r>
            <w:r w:rsidRPr="00733375">
              <w:rPr>
                <w:b/>
              </w:rPr>
              <w:t>ral</w:t>
            </w:r>
            <w:r w:rsidR="00996320" w:rsidRPr="00733375">
              <w:rPr>
                <w:b/>
              </w:rPr>
              <w:t>e</w:t>
            </w:r>
            <w:r w:rsidRPr="00733375">
              <w:rPr>
                <w:b/>
              </w:rPr>
              <w:t xml:space="preserve"> ou direction dans le ministère responsable: </w:t>
            </w:r>
          </w:p>
          <w:p w14:paraId="008AF703" w14:textId="77777777" w:rsidR="003C6E45" w:rsidRPr="00733375" w:rsidRDefault="003C6E45" w:rsidP="00BB7286">
            <w:pPr>
              <w:rPr>
                <w:b/>
              </w:rPr>
            </w:pPr>
          </w:p>
          <w:p w14:paraId="6E32EB74" w14:textId="77777777" w:rsidR="003C6E45" w:rsidRPr="00733375" w:rsidRDefault="003C6E45" w:rsidP="00BB7286">
            <w:pPr>
              <w:tabs>
                <w:tab w:val="left" w:pos="2260"/>
              </w:tabs>
            </w:pPr>
          </w:p>
        </w:tc>
        <w:tc>
          <w:tcPr>
            <w:tcW w:w="6459" w:type="dxa"/>
            <w:gridSpan w:val="2"/>
            <w:tcMar>
              <w:top w:w="57" w:type="dxa"/>
              <w:bottom w:w="57" w:type="dxa"/>
            </w:tcMar>
          </w:tcPr>
          <w:p w14:paraId="013DA949" w14:textId="77777777" w:rsidR="00A5128B" w:rsidRPr="00733375" w:rsidRDefault="003C6E45" w:rsidP="00BB7286">
            <w:pPr>
              <w:rPr>
                <w:b/>
              </w:rPr>
            </w:pPr>
            <w:r w:rsidRPr="00733375">
              <w:rPr>
                <w:b/>
              </w:rPr>
              <w:t xml:space="preserve">Personne-ressource : </w:t>
            </w:r>
          </w:p>
          <w:p w14:paraId="0A2FDB91" w14:textId="77777777" w:rsidR="00A5128B" w:rsidRPr="00733375" w:rsidRDefault="003C6E45" w:rsidP="00BB7286">
            <w:pPr>
              <w:rPr>
                <w:b/>
              </w:rPr>
            </w:pPr>
            <w:r w:rsidRPr="00733375">
              <w:t xml:space="preserve">Nom :  </w:t>
            </w:r>
          </w:p>
          <w:p w14:paraId="4A0E2B27" w14:textId="77777777" w:rsidR="00A5128B" w:rsidRPr="00733375" w:rsidRDefault="003C6E45" w:rsidP="00BB7286">
            <w:pPr>
              <w:rPr>
                <w:b/>
              </w:rPr>
            </w:pPr>
            <w:r w:rsidRPr="00733375">
              <w:t xml:space="preserve">Titre : </w:t>
            </w:r>
          </w:p>
          <w:p w14:paraId="327FB847" w14:textId="6906EF10" w:rsidR="003C6E45" w:rsidRPr="00733375" w:rsidRDefault="003C6E45" w:rsidP="00BB7286">
            <w:pPr>
              <w:rPr>
                <w:b/>
              </w:rPr>
            </w:pPr>
            <w:r w:rsidRPr="00733375">
              <w:t xml:space="preserve">Courriel : </w:t>
            </w:r>
          </w:p>
        </w:tc>
      </w:tr>
      <w:tr w:rsidR="003C6E45" w:rsidRPr="00733375" w14:paraId="324E031F" w14:textId="77777777" w:rsidTr="00BB7286">
        <w:trPr>
          <w:trHeight w:val="607"/>
        </w:trPr>
        <w:tc>
          <w:tcPr>
            <w:tcW w:w="10378" w:type="dxa"/>
            <w:gridSpan w:val="3"/>
            <w:tcMar>
              <w:top w:w="57" w:type="dxa"/>
              <w:bottom w:w="57" w:type="dxa"/>
            </w:tcMar>
          </w:tcPr>
          <w:p w14:paraId="28FBF248" w14:textId="150CEEE2" w:rsidR="003C6E45" w:rsidRPr="00733375" w:rsidRDefault="003C6E45" w:rsidP="00BB7286">
            <w:pPr>
              <w:rPr>
                <w:b/>
                <w:bCs/>
              </w:rPr>
            </w:pPr>
            <w:r w:rsidRPr="00733375">
              <w:rPr>
                <w:b/>
                <w:bCs/>
              </w:rPr>
              <w:t>Type de proposition :</w:t>
            </w:r>
            <w:r w:rsidRPr="00733375">
              <w:rPr>
                <w:b/>
                <w:bCs/>
              </w:rPr>
              <w:tab/>
            </w:r>
            <w:sdt>
              <w:sdtPr>
                <w:id w:val="111032053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oposition budgétaire </w:t>
            </w:r>
            <w:r w:rsidR="00F17D7C" w:rsidRPr="00733375">
              <w:rPr>
                <w:b/>
                <w:bCs/>
              </w:rPr>
              <w:tab/>
              <w:t xml:space="preserve"> </w:t>
            </w:r>
            <w:r w:rsidR="00F17D7C" w:rsidRPr="00733375">
              <w:rPr>
                <w:b/>
                <w:bCs/>
              </w:rPr>
              <w:tab/>
            </w:r>
            <w:sdt>
              <w:sdtPr>
                <w:id w:val="-123778767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MC        </w:t>
            </w:r>
            <w:r w:rsidRPr="00733375">
              <w:rPr>
                <w:b/>
                <w:bCs/>
              </w:rPr>
              <w:tab/>
            </w:r>
            <w:sdt>
              <w:sdtPr>
                <w:id w:val="-116199927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ésentation au CT    </w:t>
            </w:r>
          </w:p>
          <w:p w14:paraId="648A8CF2" w14:textId="033C2FC0" w:rsidR="003C6E45" w:rsidRPr="00733375" w:rsidRDefault="003C6E45" w:rsidP="00BB7286">
            <w:r w:rsidRPr="00733375">
              <w:rPr>
                <w:b/>
                <w:bCs/>
              </w:rPr>
              <w:t xml:space="preserve">                                      </w:t>
            </w:r>
            <w:r w:rsidRPr="00733375">
              <w:rPr>
                <w:b/>
                <w:bCs/>
              </w:rPr>
              <w:tab/>
            </w:r>
            <w:sdt>
              <w:sdtPr>
                <w:id w:val="1914439519"/>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Proposition réglementaire</w:t>
            </w:r>
            <w:r w:rsidRPr="00733375">
              <w:rPr>
                <w:b/>
                <w:bCs/>
              </w:rPr>
              <w:tab/>
            </w:r>
            <w:r w:rsidRPr="00733375">
              <w:rPr>
                <w:b/>
                <w:bCs/>
              </w:rPr>
              <w:tab/>
            </w:r>
            <w:sdt>
              <w:sdtPr>
                <w:id w:val="-1785258375"/>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Autres :</w:t>
            </w:r>
          </w:p>
        </w:tc>
      </w:tr>
      <w:tr w:rsidR="003C6E45" w:rsidRPr="00733375" w14:paraId="3F280DDE" w14:textId="77777777" w:rsidTr="00BB7286">
        <w:tc>
          <w:tcPr>
            <w:tcW w:w="10378" w:type="dxa"/>
            <w:gridSpan w:val="3"/>
            <w:shd w:val="clear" w:color="auto" w:fill="FFFFFF" w:themeFill="background1"/>
            <w:tcMar>
              <w:top w:w="57" w:type="dxa"/>
              <w:bottom w:w="57" w:type="dxa"/>
            </w:tcMar>
          </w:tcPr>
          <w:p w14:paraId="75DA829E" w14:textId="6664CB17" w:rsidR="003C6E45" w:rsidRDefault="003C6E45" w:rsidP="00BB7286">
            <w:pPr>
              <w:ind w:left="25"/>
            </w:pPr>
            <w:r w:rsidRPr="00733375">
              <w:rPr>
                <w:b/>
              </w:rPr>
              <w:t xml:space="preserve">La proposition représente-t-elle un sous-élément d’un projet plus vaste? : </w:t>
            </w:r>
          </w:p>
          <w:p w14:paraId="2AC4E655" w14:textId="787BE81D" w:rsidR="00F92FB1" w:rsidRPr="00733375" w:rsidRDefault="00F92FB1" w:rsidP="00BB7286">
            <w:pPr>
              <w:ind w:left="25"/>
              <w:rPr>
                <w:b/>
                <w:bCs/>
              </w:rPr>
            </w:pPr>
            <w:r w:rsidRPr="00F92FB1">
              <w:rPr>
                <w:rFonts w:cs="Calibri"/>
                <w:bCs/>
                <w:lang w:eastAsia="en-CA"/>
              </w:rPr>
              <w:t>Sélectionner une réponse</w:t>
            </w:r>
            <w:r>
              <w:rPr>
                <w:rFonts w:cs="Calibri"/>
                <w:b/>
                <w:lang w:eastAsia="en-CA"/>
              </w:rPr>
              <w:t xml:space="preserv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4918044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81879701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283731494"/>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w:t>
            </w:r>
            <w:r w:rsidR="009420F8">
              <w:rPr>
                <w:rFonts w:cs="Calibri"/>
                <w:bCs/>
                <w:lang w:eastAsia="en-CA"/>
              </w:rPr>
              <w:t>connu</w:t>
            </w:r>
          </w:p>
          <w:p w14:paraId="5AD1D6BE" w14:textId="77777777" w:rsidR="003C6E45" w:rsidRPr="00733375" w:rsidRDefault="003C6E45" w:rsidP="00BB7286">
            <w:pPr>
              <w:ind w:left="25"/>
              <w:rPr>
                <w:i/>
              </w:rPr>
            </w:pPr>
            <w:r w:rsidRPr="00733375">
              <w:rPr>
                <w:i/>
              </w:rPr>
              <w:t>Si vous avez répondu « Oui », veuillez nommer la proposition plus vaste (p. ex., un mémoire au Cabinet ou une initiative horizontale) :</w:t>
            </w:r>
          </w:p>
        </w:tc>
      </w:tr>
      <w:tr w:rsidR="003C6E45" w:rsidRPr="00733375" w14:paraId="051B9522" w14:textId="77777777" w:rsidTr="00BB7286">
        <w:tc>
          <w:tcPr>
            <w:tcW w:w="10378" w:type="dxa"/>
            <w:gridSpan w:val="3"/>
            <w:shd w:val="clear" w:color="auto" w:fill="FFFFFF" w:themeFill="background1"/>
            <w:tcMar>
              <w:top w:w="57" w:type="dxa"/>
              <w:bottom w:w="57" w:type="dxa"/>
            </w:tcMar>
          </w:tcPr>
          <w:p w14:paraId="7EA8C520" w14:textId="402E4834" w:rsidR="003C6E45" w:rsidRPr="00733375" w:rsidRDefault="003C6E45" w:rsidP="00BB7286">
            <w:pPr>
              <w:rPr>
                <w:i/>
              </w:rPr>
            </w:pPr>
            <w:r w:rsidRPr="00733375">
              <w:rPr>
                <w:b/>
              </w:rPr>
              <w:t>RÉSUMÉ DE LA PROPOSITION</w:t>
            </w:r>
            <w:r w:rsidRPr="00733375">
              <w:t xml:space="preserve"> – </w:t>
            </w:r>
            <w:r w:rsidRPr="00733375">
              <w:rPr>
                <w:i/>
                <w:iCs/>
              </w:rPr>
              <w:t xml:space="preserve">(600 mots </w:t>
            </w:r>
            <w:r w:rsidR="00622780">
              <w:rPr>
                <w:i/>
                <w:iCs/>
              </w:rPr>
              <w:t>maximum</w:t>
            </w:r>
            <w:r w:rsidRPr="00733375">
              <w:rPr>
                <w:i/>
                <w:iCs/>
              </w:rPr>
              <w:t>)</w:t>
            </w:r>
            <w:r w:rsidRPr="00733375">
              <w:rPr>
                <w:i/>
              </w:rPr>
              <w:t xml:space="preserve"> </w:t>
            </w:r>
          </w:p>
          <w:p w14:paraId="2B9F67C5" w14:textId="77777777" w:rsidR="003C6E45" w:rsidRPr="00733375" w:rsidRDefault="003C6E45" w:rsidP="002E19D5">
            <w:pPr>
              <w:numPr>
                <w:ilvl w:val="0"/>
                <w:numId w:val="8"/>
              </w:numPr>
              <w:spacing w:line="240" w:lineRule="auto"/>
              <w:ind w:left="714" w:hanging="357"/>
              <w:rPr>
                <w:color w:val="000000" w:themeColor="text1"/>
                <w:szCs w:val="20"/>
              </w:rPr>
            </w:pPr>
            <w:r w:rsidRPr="00733375">
              <w:rPr>
                <w:i/>
                <w:iCs/>
                <w:color w:val="000000" w:themeColor="text1"/>
                <w:szCs w:val="20"/>
                <w:u w:val="single"/>
              </w:rPr>
              <w:t>Quel est le but de la proposition et que vise-t-elle à atteindre ou accomplir?</w:t>
            </w:r>
          </w:p>
          <w:p w14:paraId="1D5CAFE2"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respectera-t-elle ses objectifs?</w:t>
            </w:r>
          </w:p>
          <w:p w14:paraId="07D4373D"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aide-t-elle le gouvernement du Canada à respecter ses priorités?  </w:t>
            </w:r>
            <w:r w:rsidRPr="00733375">
              <w:rPr>
                <w:szCs w:val="20"/>
              </w:rPr>
              <w:t> </w:t>
            </w:r>
          </w:p>
          <w:p w14:paraId="7357D33C"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Si la proposition se compose de plusieurs éléments distincts, veuillez décrire brièvement chacun d’eux.</w:t>
            </w:r>
          </w:p>
          <w:p w14:paraId="6554CA6C" w14:textId="77777777" w:rsidR="00F17D7C" w:rsidRPr="00733375" w:rsidRDefault="00F17D7C" w:rsidP="00BB7286">
            <w:pPr>
              <w:rPr>
                <w:szCs w:val="20"/>
              </w:rPr>
            </w:pPr>
          </w:p>
          <w:p w14:paraId="23B1DD8D" w14:textId="77777777" w:rsidR="00F17D7C" w:rsidRPr="00733375" w:rsidRDefault="00F17D7C" w:rsidP="00BB7286">
            <w:pPr>
              <w:rPr>
                <w:szCs w:val="20"/>
              </w:rPr>
            </w:pPr>
          </w:p>
          <w:p w14:paraId="508A4CA0" w14:textId="00E6720C" w:rsidR="003C6E45" w:rsidRPr="00733375" w:rsidRDefault="003C6E45" w:rsidP="00BB7286">
            <w:pPr>
              <w:rPr>
                <w:szCs w:val="20"/>
              </w:rPr>
            </w:pPr>
            <w:r w:rsidRPr="00733375">
              <w:rPr>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F17D7C" w:rsidRPr="00733375" w14:paraId="4193BE36" w14:textId="77777777" w:rsidTr="00FD53A1">
              <w:trPr>
                <w:trHeight w:val="638"/>
              </w:trPr>
              <w:tc>
                <w:tcPr>
                  <w:tcW w:w="10152" w:type="dxa"/>
                </w:tcPr>
                <w:p w14:paraId="361AEA1A" w14:textId="410331B6" w:rsidR="00F17D7C" w:rsidRPr="00733375" w:rsidRDefault="00F17D7C" w:rsidP="00F17D7C">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Si la proposition prévoit le renouvellement du financement d’une initiative existante, veuillez inclure des liens vers toute information existante et accessible au public actuellement disponible sur les sites Web du gouvernement du Canada.</w:t>
                  </w:r>
                </w:p>
              </w:tc>
            </w:tr>
          </w:tbl>
          <w:p w14:paraId="0B4F87DB" w14:textId="77777777" w:rsidR="003C46D1" w:rsidRPr="00733375" w:rsidRDefault="003C46D1" w:rsidP="00BB7286">
            <w:pPr>
              <w:rPr>
                <w:color w:val="44546A" w:themeColor="text2"/>
                <w:szCs w:val="20"/>
              </w:rPr>
            </w:pPr>
          </w:p>
        </w:tc>
      </w:tr>
      <w:tr w:rsidR="003C6E45" w:rsidRPr="00733375" w14:paraId="203A6982" w14:textId="77777777" w:rsidTr="00BB7286">
        <w:tc>
          <w:tcPr>
            <w:tcW w:w="10378" w:type="dxa"/>
            <w:gridSpan w:val="3"/>
            <w:tcBorders>
              <w:bottom w:val="single" w:sz="4" w:space="0" w:color="auto"/>
            </w:tcBorders>
            <w:shd w:val="clear" w:color="auto" w:fill="CCCCCC"/>
            <w:tcMar>
              <w:top w:w="57" w:type="dxa"/>
              <w:bottom w:w="57" w:type="dxa"/>
            </w:tcMar>
          </w:tcPr>
          <w:p w14:paraId="63CC8C00" w14:textId="77777777" w:rsidR="003C6E45" w:rsidRPr="00733375" w:rsidRDefault="003C6E45" w:rsidP="00BB7286">
            <w:pPr>
              <w:rPr>
                <w:b/>
                <w:sz w:val="28"/>
                <w:szCs w:val="28"/>
              </w:rPr>
            </w:pPr>
            <w:r w:rsidRPr="00733375">
              <w:rPr>
                <w:b/>
                <w:sz w:val="28"/>
                <w:szCs w:val="28"/>
              </w:rPr>
              <w:t>DEMANDE DE DÉROGATION</w:t>
            </w:r>
          </w:p>
          <w:tbl>
            <w:tblPr>
              <w:tblStyle w:val="TableGrid"/>
              <w:tblW w:w="0" w:type="auto"/>
              <w:tblLayout w:type="fixed"/>
              <w:tblLook w:val="04A0" w:firstRow="1" w:lastRow="0" w:firstColumn="1" w:lastColumn="0" w:noHBand="0" w:noVBand="1"/>
            </w:tblPr>
            <w:tblGrid>
              <w:gridCol w:w="10152"/>
            </w:tblGrid>
            <w:tr w:rsidR="00F17D7C" w:rsidRPr="00733375" w14:paraId="155CAD51" w14:textId="77777777" w:rsidTr="00FD53A1">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99D5F45" w14:textId="157B02F9" w:rsidR="00F17D7C" w:rsidRPr="00733375" w:rsidRDefault="00F17D7C" w:rsidP="003C46D1">
                  <w:pPr>
                    <w:pStyle w:val="paragraph"/>
                    <w:spacing w:before="0" w:beforeAutospacing="0" w:after="0" w:afterAutospacing="0"/>
                    <w:jc w:val="both"/>
                    <w:textAlignment w:val="baseline"/>
                    <w:rPr>
                      <w:rStyle w:val="normaltextrun"/>
                      <w:rFonts w:asciiTheme="minorHAnsi" w:eastAsiaTheme="minorEastAsia" w:hAnsiTheme="minorHAnsi" w:cstheme="minorBidi"/>
                      <w:color w:val="31849B"/>
                      <w:sz w:val="20"/>
                      <w:szCs w:val="20"/>
                      <w:lang w:val="fr-CA"/>
                    </w:rPr>
                  </w:pPr>
                  <w:r w:rsidRPr="00733375">
                    <w:rPr>
                      <w:rStyle w:val="normaltextrun"/>
                      <w:rFonts w:asciiTheme="minorHAnsi" w:eastAsiaTheme="minorEastAsia" w:hAnsiTheme="minorHAnsi" w:cstheme="minorBidi"/>
                      <w:color w:val="31849B"/>
                      <w:sz w:val="20"/>
                      <w:szCs w:val="20"/>
                      <w:lang w:val="fr-CA"/>
                    </w:rPr>
                    <w:t>Conformément à la directive, les ministères et organismes ne sont pas tenus d’effectuer une OCNE dans certaines situations. Consultez des experts au sein de votre organisation et, au besoin, le Secrétariat de l’</w:t>
                  </w:r>
                  <w:r w:rsidR="001575AD" w:rsidRPr="00733375">
                    <w:rPr>
                      <w:rStyle w:val="normaltextrun"/>
                      <w:rFonts w:asciiTheme="minorHAnsi" w:eastAsiaTheme="minorEastAsia" w:hAnsiTheme="minorHAnsi" w:cstheme="minorBidi"/>
                      <w:color w:val="31849B"/>
                      <w:sz w:val="20"/>
                      <w:szCs w:val="20"/>
                      <w:lang w:val="fr-CA"/>
                    </w:rPr>
                    <w:t>é</w:t>
                  </w:r>
                  <w:r w:rsidRPr="00733375">
                    <w:rPr>
                      <w:rStyle w:val="normaltextrun"/>
                      <w:rFonts w:asciiTheme="minorHAnsi" w:eastAsiaTheme="minorEastAsia" w:hAnsiTheme="minorHAnsi" w:cstheme="minorBidi"/>
                      <w:color w:val="31849B"/>
                      <w:sz w:val="20"/>
                      <w:szCs w:val="20"/>
                      <w:lang w:val="fr-CA"/>
                    </w:rPr>
                    <w:t>valuation environnementale et économique stratégique (EEES) à ECCC, pour déterminer si une proposition donnée devrait être exemptée.</w:t>
                  </w:r>
                </w:p>
              </w:tc>
            </w:tr>
          </w:tbl>
          <w:p w14:paraId="0E34F227" w14:textId="6653AFA6" w:rsidR="003C46D1" w:rsidRPr="00733375" w:rsidRDefault="003C46D1" w:rsidP="003C46D1">
            <w:pPr>
              <w:pStyle w:val="paragraph"/>
              <w:spacing w:before="0" w:beforeAutospacing="0" w:after="0" w:afterAutospacing="0"/>
              <w:jc w:val="both"/>
              <w:textAlignment w:val="baseline"/>
              <w:rPr>
                <w:rFonts w:asciiTheme="minorHAnsi" w:eastAsiaTheme="minorEastAsia" w:hAnsiTheme="minorHAnsi" w:cstheme="minorBidi"/>
                <w:color w:val="2E74B5" w:themeColor="accent5" w:themeShade="BF"/>
                <w:sz w:val="20"/>
                <w:szCs w:val="20"/>
                <w:lang w:val="fr-CA"/>
              </w:rPr>
            </w:pPr>
          </w:p>
        </w:tc>
      </w:tr>
    </w:tbl>
    <w:tbl>
      <w:tblPr>
        <w:tblStyle w:val="TableGrid"/>
        <w:tblW w:w="10378" w:type="dxa"/>
        <w:tblInd w:w="-318" w:type="dxa"/>
        <w:tblLook w:val="04A0" w:firstRow="1" w:lastRow="0" w:firstColumn="1" w:lastColumn="0" w:noHBand="0" w:noVBand="1"/>
      </w:tblPr>
      <w:tblGrid>
        <w:gridCol w:w="10378"/>
      </w:tblGrid>
      <w:tr w:rsidR="003C6E45" w:rsidRPr="00733375" w14:paraId="643A5FA9" w14:textId="77777777" w:rsidTr="00BB7286">
        <w:tc>
          <w:tcPr>
            <w:tcW w:w="10349" w:type="dxa"/>
          </w:tcPr>
          <w:p w14:paraId="7BEE6190" w14:textId="0FB3002F" w:rsidR="003C6E45" w:rsidRPr="00733375" w:rsidRDefault="00000000" w:rsidP="00BB7286">
            <w:pPr>
              <w:ind w:left="352" w:hanging="284"/>
            </w:pPr>
            <w:sdt>
              <w:sdtPr>
                <w:id w:val="138397568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 xml:space="preserve">Le responsable qui approuve ce formulaire </w:t>
            </w:r>
            <w:r w:rsidR="003C6E45" w:rsidRPr="00733375">
              <w:rPr>
                <w:b/>
                <w:bCs/>
                <w:u w:val="single"/>
              </w:rPr>
              <w:t>demande une dispense de remplir l</w:t>
            </w:r>
            <w:r w:rsidR="00E63806">
              <w:rPr>
                <w:b/>
                <w:bCs/>
                <w:u w:val="single"/>
              </w:rPr>
              <w:t>’OCNE</w:t>
            </w:r>
            <w:r w:rsidR="003C6E45" w:rsidRPr="00733375">
              <w:t xml:space="preserve"> pour le(s) motif(s) suivant(s) :</w:t>
            </w:r>
          </w:p>
          <w:p w14:paraId="0321BA24" w14:textId="4CEAE628" w:rsidR="003C6E45" w:rsidRPr="00733375" w:rsidRDefault="00000000" w:rsidP="00BB7286">
            <w:pPr>
              <w:pStyle w:val="ListParagraph"/>
              <w:spacing w:line="259" w:lineRule="auto"/>
              <w:ind w:left="1344" w:hanging="425"/>
            </w:pPr>
            <w:sdt>
              <w:sdtPr>
                <w:id w:val="-176690671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 xml:space="preserve">La proposition est préparée en réponse à une urgence claire et immédiate pour laquelle le temps manque pour entreprendre une évaluation. </w:t>
            </w:r>
          </w:p>
          <w:tbl>
            <w:tblPr>
              <w:tblStyle w:val="TableGrid"/>
              <w:tblW w:w="0" w:type="auto"/>
              <w:tblLook w:val="04A0" w:firstRow="1" w:lastRow="0" w:firstColumn="1" w:lastColumn="0" w:noHBand="0" w:noVBand="1"/>
            </w:tblPr>
            <w:tblGrid>
              <w:gridCol w:w="10152"/>
            </w:tblGrid>
            <w:tr w:rsidR="00F17D7C" w:rsidRPr="00733375" w14:paraId="25D358F2" w14:textId="77777777" w:rsidTr="00AF1BF4">
              <w:trPr>
                <w:trHeight w:val="1745"/>
              </w:trPr>
              <w:tc>
                <w:tcPr>
                  <w:tcW w:w="10221" w:type="dxa"/>
                  <w:tcBorders>
                    <w:top w:val="single" w:sz="4" w:space="0" w:color="31849B"/>
                    <w:left w:val="single" w:sz="4" w:space="0" w:color="31849B"/>
                    <w:bottom w:val="single" w:sz="4" w:space="0" w:color="31849B"/>
                    <w:right w:val="single" w:sz="4" w:space="0" w:color="31849B"/>
                  </w:tcBorders>
                </w:tcPr>
                <w:p w14:paraId="6C43D0B5" w14:textId="25F7899F"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ministres sont chargés de déterminer l’existence d’une situation d’urgence. Les situations d’urgence peuvent comprendre </w:t>
                  </w:r>
                  <w:r w:rsidR="001575AD" w:rsidRPr="00AF1BF4">
                    <w:rPr>
                      <w:rFonts w:eastAsia="Times New Roman" w:cs="Arial"/>
                      <w:color w:val="31849B"/>
                      <w:kern w:val="0"/>
                      <w:sz w:val="20"/>
                      <w:szCs w:val="20"/>
                      <w14:ligatures w14:val="none"/>
                    </w:rPr>
                    <w:t>ce qui suit</w:t>
                  </w:r>
                  <w:r w:rsidR="001575AD" w:rsidRPr="00AF1BF4">
                    <w:rPr>
                      <w:rFonts w:eastAsia="Times New Roman" w:cs="Arial"/>
                      <w:color w:val="31849B"/>
                      <w:kern w:val="0"/>
                      <w14:ligatures w14:val="none"/>
                    </w:rPr>
                    <w:t xml:space="preserve"> </w:t>
                  </w:r>
                  <w:r w:rsidRPr="00AF1BF4">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00AAA9F7" w14:textId="15471814"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c</w:t>
                  </w:r>
                  <w:r w:rsidRPr="00733375">
                    <w:rPr>
                      <w:rFonts w:eastAsia="Times New Roman" w:cs="Arial"/>
                      <w:color w:val="31849B"/>
                      <w:kern w:val="0"/>
                      <w:sz w:val="20"/>
                      <w:szCs w:val="20"/>
                      <w14:ligatures w14:val="none"/>
                    </w:rPr>
                    <w:t>atastrophes naturelles (</w:t>
                  </w:r>
                  <w:r w:rsidR="001575AD" w:rsidRPr="00733375">
                    <w:rPr>
                      <w:rFonts w:eastAsia="Times New Roman" w:cs="Arial"/>
                      <w:color w:val="31849B"/>
                      <w:kern w:val="0"/>
                      <w:sz w:val="20"/>
                      <w:szCs w:val="20"/>
                      <w14:ligatures w14:val="none"/>
                    </w:rPr>
                    <w:t xml:space="preserve">p. ex., </w:t>
                  </w:r>
                  <w:r w:rsidR="00136B20" w:rsidRPr="00733375">
                    <w:rPr>
                      <w:rFonts w:eastAsia="Times New Roman" w:cs="Arial"/>
                      <w:color w:val="31849B"/>
                      <w:kern w:val="0"/>
                      <w:sz w:val="20"/>
                      <w:szCs w:val="20"/>
                      <w14:ligatures w14:val="none"/>
                    </w:rPr>
                    <w:t>feux</w:t>
                  </w:r>
                  <w:r w:rsidRPr="00733375">
                    <w:rPr>
                      <w:rFonts w:eastAsia="Times New Roman" w:cs="Arial"/>
                      <w:color w:val="31849B"/>
                      <w:kern w:val="0"/>
                      <w:sz w:val="20"/>
                      <w:szCs w:val="20"/>
                      <w14:ligatures w14:val="none"/>
                    </w:rPr>
                    <w:t xml:space="preserve"> de forêt, inondations, tempête de verglas, tremblements de terre)</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2E472619" w14:textId="23BD201A"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u</w:t>
                  </w:r>
                  <w:r w:rsidRPr="00733375">
                    <w:rPr>
                      <w:rFonts w:eastAsia="Times New Roman" w:cs="Arial"/>
                      <w:color w:val="31849B"/>
                      <w:kern w:val="0"/>
                      <w:sz w:val="20"/>
                      <w:szCs w:val="20"/>
                      <w14:ligatures w14:val="none"/>
                    </w:rPr>
                    <w:t>rgences de santé publiqu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xml:space="preserve"> épidémies de maladies infectieuses et pandémies)</w:t>
                  </w:r>
                  <w:r w:rsidR="001575AD" w:rsidRPr="00733375">
                    <w:rPr>
                      <w:rFonts w:eastAsia="Times New Roman" w:cs="Arial"/>
                      <w:color w:val="31849B"/>
                      <w:kern w:val="0"/>
                      <w:sz w:val="20"/>
                      <w:szCs w:val="20"/>
                      <w14:ligatures w14:val="none"/>
                    </w:rPr>
                    <w:t>;</w:t>
                  </w:r>
                </w:p>
                <w:p w14:paraId="7A8D5DDA" w14:textId="164FAB87"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u</w:t>
                  </w:r>
                  <w:r w:rsidRPr="00733375">
                    <w:rPr>
                      <w:rFonts w:eastAsia="Times New Roman" w:cs="Arial"/>
                      <w:color w:val="31849B"/>
                      <w:kern w:val="0"/>
                      <w:sz w:val="20"/>
                      <w:szCs w:val="20"/>
                      <w14:ligatures w14:val="none"/>
                    </w:rPr>
                    <w:t>rgence</w:t>
                  </w:r>
                  <w:r w:rsidR="00AF5073"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en matière de sécurité national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alerte à la bombe ou alerte nucléaire, attaque militaire)</w:t>
                  </w:r>
                  <w:r w:rsidR="001575AD" w:rsidRPr="00733375">
                    <w:rPr>
                      <w:rFonts w:eastAsia="Times New Roman" w:cs="Arial"/>
                      <w:color w:val="31849B"/>
                      <w:kern w:val="0"/>
                      <w:sz w:val="20"/>
                      <w:szCs w:val="20"/>
                      <w14:ligatures w14:val="none"/>
                    </w:rPr>
                    <w:t>;</w:t>
                  </w:r>
                </w:p>
                <w:p w14:paraId="1C56788F" w14:textId="64D0C2C5"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i</w:t>
                  </w:r>
                  <w:r w:rsidRPr="00733375">
                    <w:rPr>
                      <w:rFonts w:eastAsia="Times New Roman" w:cs="Arial"/>
                      <w:color w:val="31849B"/>
                      <w:kern w:val="0"/>
                      <w:sz w:val="20"/>
                      <w:szCs w:val="20"/>
                      <w14:ligatures w14:val="none"/>
                    </w:rPr>
                    <w:t>ncidents de cybersécurité</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305AC8BA" w14:textId="7637F27C" w:rsidR="00F17D7C" w:rsidRPr="00733375" w:rsidRDefault="00F17D7C" w:rsidP="008236DF">
                  <w:pPr>
                    <w:ind w:left="1167" w:hanging="450"/>
                  </w:pPr>
                  <w:r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ejets de produits chimiques (p. ex., déversements d’hydrocarbures, rejet de matières dangereuses)</w:t>
                  </w:r>
                  <w:r w:rsidR="001575AD" w:rsidRPr="00733375">
                    <w:rPr>
                      <w:rFonts w:eastAsia="Times New Roman" w:cs="Arial"/>
                      <w:color w:val="31849B"/>
                      <w:kern w:val="0"/>
                      <w:sz w:val="20"/>
                      <w:szCs w:val="20"/>
                      <w14:ligatures w14:val="none"/>
                    </w:rPr>
                    <w:t>.</w:t>
                  </w:r>
                </w:p>
              </w:tc>
            </w:tr>
          </w:tbl>
          <w:p w14:paraId="3FEEAF0D" w14:textId="61D5F9FB" w:rsidR="003C6E45" w:rsidRPr="00733375" w:rsidRDefault="00000000" w:rsidP="00BB7286">
            <w:pPr>
              <w:spacing w:line="259" w:lineRule="auto"/>
              <w:ind w:left="1344" w:hanging="425"/>
              <w:contextualSpacing/>
            </w:pPr>
            <w:sdt>
              <w:sdtPr>
                <w:id w:val="138860635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La proposition est préparée dans le cadre d'une procédure de routine ou administrative avec une faible probabilité d'effets environnementaux ou économiques important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6B59F110" w14:textId="77777777" w:rsidTr="00AF1BF4">
              <w:tc>
                <w:tcPr>
                  <w:tcW w:w="10152" w:type="dxa"/>
                </w:tcPr>
                <w:p w14:paraId="5B1D660A" w14:textId="77777777" w:rsidR="008236DF"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ministères et organismes sont encouragés à dresser une liste de types de propositions prédéterminées entrant dans la catégorie des questions de routine ou administratives, en consultation avec le secrétariat de l’EEES à ECCC.  </w:t>
                  </w:r>
                </w:p>
                <w:p w14:paraId="69477A9E" w14:textId="77777777" w:rsidR="008236DF" w:rsidRPr="00733375" w:rsidRDefault="008236DF" w:rsidP="00F17D7C">
                  <w:pPr>
                    <w:rPr>
                      <w:rFonts w:eastAsia="Times New Roman" w:cs="Arial"/>
                      <w:color w:val="31849B"/>
                      <w:kern w:val="0"/>
                      <w:sz w:val="20"/>
                      <w:szCs w:val="20"/>
                      <w14:ligatures w14:val="none"/>
                    </w:rPr>
                  </w:pPr>
                </w:p>
                <w:p w14:paraId="1E36B3D5" w14:textId="15A0F681"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oici des exemples de types de propositions pouvant être prises en considération dans cette catégorie :  </w:t>
                  </w:r>
                </w:p>
                <w:p w14:paraId="339DBC09" w14:textId="51B46789"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n</w:t>
                  </w:r>
                  <w:r w:rsidRPr="00733375">
                    <w:rPr>
                      <w:rFonts w:eastAsia="Times New Roman" w:cs="Arial"/>
                      <w:color w:val="31849B"/>
                      <w:kern w:val="0"/>
                      <w:sz w:val="20"/>
                      <w:szCs w:val="20"/>
                      <w14:ligatures w14:val="none"/>
                    </w:rPr>
                    <w:t>ominations par le gouverneur en conseil</w:t>
                  </w:r>
                  <w:r w:rsidR="001575AD" w:rsidRPr="00733375">
                    <w:rPr>
                      <w:rFonts w:eastAsia="Times New Roman" w:cs="Arial"/>
                      <w:color w:val="31849B"/>
                      <w:kern w:val="0"/>
                      <w:sz w:val="20"/>
                      <w:szCs w:val="20"/>
                      <w14:ligatures w14:val="none"/>
                    </w:rPr>
                    <w:t>;</w:t>
                  </w:r>
                </w:p>
                <w:p w14:paraId="45436DF3" w14:textId="19D6144C"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p</w:t>
                  </w:r>
                  <w:r w:rsidRPr="00733375">
                    <w:rPr>
                      <w:rFonts w:eastAsia="Times New Roman" w:cs="Arial"/>
                      <w:color w:val="31849B"/>
                      <w:kern w:val="0"/>
                      <w:sz w:val="20"/>
                      <w:szCs w:val="20"/>
                      <w14:ligatures w14:val="none"/>
                    </w:rPr>
                    <w:t>résentations ou aide-mémoires pour information</w:t>
                  </w:r>
                  <w:r w:rsidR="001575AD" w:rsidRPr="00733375">
                    <w:rPr>
                      <w:rFonts w:eastAsia="Times New Roman" w:cs="Arial"/>
                      <w:color w:val="31849B"/>
                      <w:kern w:val="0"/>
                      <w:sz w:val="20"/>
                      <w:szCs w:val="20"/>
                      <w14:ligatures w14:val="none"/>
                    </w:rPr>
                    <w:t>;</w:t>
                  </w:r>
                </w:p>
                <w:p w14:paraId="46DDE476" w14:textId="47ACB152"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m</w:t>
                  </w:r>
                  <w:r w:rsidRPr="00733375">
                    <w:rPr>
                      <w:rFonts w:eastAsia="Times New Roman" w:cs="Arial"/>
                      <w:color w:val="31849B"/>
                      <w:kern w:val="0"/>
                      <w:sz w:val="20"/>
                      <w:szCs w:val="20"/>
                      <w14:ligatures w14:val="none"/>
                    </w:rPr>
                    <w:t>odifications administratives apportées aux textes légaux ou réglementaires (p. ex., mise à jour des renvois, ajustement pour tenir compte des écarts de traduction)</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49924CE5" w14:textId="01E7EBBC"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éponses du gouvernement au Parlement qui résument les politiques et les programmes fédéraux existants</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51CAC7A5" w14:textId="68267898" w:rsidR="00F17D7C" w:rsidRPr="00733375" w:rsidRDefault="00F17D7C" w:rsidP="008236DF">
                  <w:pPr>
                    <w:ind w:left="1167" w:hanging="450"/>
                    <w:rPr>
                      <w:color w:val="31849B"/>
                    </w:rPr>
                  </w:pPr>
                  <w:r w:rsidRPr="00733375">
                    <w:rPr>
                      <w:rFonts w:eastAsia="Times New Roman" w:cs="Arial"/>
                      <w:color w:val="31849B"/>
                      <w:kern w:val="0"/>
                      <w:sz w:val="20"/>
                      <w:szCs w:val="20"/>
                      <w14:ligatures w14:val="none"/>
                    </w:rPr>
                    <w:lastRenderedPageBreak/>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 xml:space="preserve">apports d’avancement ou de </w:t>
                  </w:r>
                  <w:r w:rsidR="001575AD" w:rsidRPr="00733375">
                    <w:rPr>
                      <w:rFonts w:eastAsia="Times New Roman" w:cs="Arial"/>
                      <w:color w:val="31849B"/>
                      <w:kern w:val="0"/>
                      <w:sz w:val="20"/>
                      <w:szCs w:val="20"/>
                      <w14:ligatures w14:val="none"/>
                    </w:rPr>
                    <w:t>rendement</w:t>
                  </w:r>
                  <w:r w:rsidRPr="00733375">
                    <w:rPr>
                      <w:rFonts w:eastAsia="Times New Roman" w:cs="Arial"/>
                      <w:color w:val="31849B"/>
                      <w:kern w:val="0"/>
                      <w:sz w:val="20"/>
                      <w:szCs w:val="20"/>
                      <w14:ligatures w14:val="none"/>
                    </w:rPr>
                    <w:t xml:space="preserv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plans ministériels, rapports ministériels sur les résultats, rapports annuels au Parlement et rapports de situation)</w:t>
                  </w:r>
                  <w:r w:rsidR="001575AD" w:rsidRPr="00733375">
                    <w:rPr>
                      <w:rFonts w:eastAsia="Times New Roman" w:cs="Arial"/>
                      <w:color w:val="31849B"/>
                      <w:kern w:val="0"/>
                      <w:sz w:val="20"/>
                      <w:szCs w:val="20"/>
                      <w14:ligatures w14:val="none"/>
                    </w:rPr>
                    <w:t>.</w:t>
                  </w:r>
                </w:p>
              </w:tc>
            </w:tr>
          </w:tbl>
          <w:p w14:paraId="42BE5380" w14:textId="072E3B98" w:rsidR="003C6E45" w:rsidRPr="00733375" w:rsidRDefault="00000000" w:rsidP="00BB7286">
            <w:pPr>
              <w:spacing w:line="259" w:lineRule="auto"/>
              <w:ind w:left="1344" w:hanging="425"/>
              <w:contextualSpacing/>
            </w:pPr>
            <w:sdt>
              <w:sdtPr>
                <w:id w:val="40217982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ab/>
              <w:t xml:space="preserve">La proposition est assujettie à </w:t>
            </w:r>
            <w:r w:rsidR="003C46D1" w:rsidRPr="00733375">
              <w:t>la legislation fédérale en matière d’</w:t>
            </w:r>
            <w:r w:rsidR="003C6E45" w:rsidRPr="00733375">
              <w:t xml:space="preserve">une évaluation environnementale ou </w:t>
            </w:r>
            <w:r w:rsidR="003C46D1" w:rsidRPr="00733375">
              <w:t>d’</w:t>
            </w:r>
            <w:r w:rsidR="003C6E45" w:rsidRPr="00733375">
              <w:t xml:space="preserve">une évaluation d'impact fédérale en vertu de </w:t>
            </w:r>
            <w:r w:rsidR="003C6E45" w:rsidRPr="00733375">
              <w:rPr>
                <w:i/>
                <w:iCs/>
              </w:rPr>
              <w:t>la Loi sur l'évaluation d'impact</w:t>
            </w:r>
            <w:r w:rsidR="003C6E45" w:rsidRPr="00733375">
              <w:t xml:space="preserve"> ou de </w:t>
            </w:r>
            <w:r w:rsidR="003C6E45" w:rsidRPr="00733375">
              <w:rPr>
                <w:i/>
                <w:iCs/>
              </w:rPr>
              <w:t>la Loi canadienne sur l'évaluation environnementale</w:t>
            </w:r>
            <w:r w:rsidR="003C6E45" w:rsidRPr="00733375">
              <w: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28A62F39" w14:textId="77777777" w:rsidTr="00AF1BF4">
              <w:tc>
                <w:tcPr>
                  <w:tcW w:w="10152" w:type="dxa"/>
                </w:tcPr>
                <w:p w14:paraId="41B06F2F" w14:textId="396C2C33"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OCNE n’est pas nécessaire pour les propositions qui ont déjà fait l’objet d’une évaluation des effets environnementaux et économiques dans le cadre d’un processus mené en vertu de la législation fédérale sur l’évaluation environnementale ou d’impact. Dans de telles circonstances, les conclusions environnementales et économiques pertinentes issues du processus législatif sont considérées comme suffisantes pour répondre aux exigences du processus de l’EEES et aux conclusions du gabarit de référence de l’OCNE. </w:t>
                  </w:r>
                </w:p>
              </w:tc>
            </w:tr>
          </w:tbl>
          <w:p w14:paraId="0F74C4D7" w14:textId="77777777" w:rsidR="003C6E45" w:rsidRPr="00733375" w:rsidRDefault="003C6E45" w:rsidP="00BB7286">
            <w:r w:rsidRPr="00733375">
              <w:t>Décrivez la justification de la demande de dérogation. (300 mots maximum)</w:t>
            </w:r>
          </w:p>
          <w:p w14:paraId="398FFF1A" w14:textId="26ED5CBA" w:rsidR="003C6E45" w:rsidRPr="00733375" w:rsidRDefault="003C6E45" w:rsidP="008236DF">
            <w:pPr>
              <w:spacing w:after="120"/>
            </w:pPr>
            <w:r w:rsidRPr="00733375">
              <w:rPr>
                <w:color w:val="44546A" w:themeColor="text2"/>
              </w:rPr>
              <w:t>&gt;</w:t>
            </w:r>
          </w:p>
        </w:tc>
      </w:tr>
    </w:tbl>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1"/>
        <w:gridCol w:w="8647"/>
      </w:tblGrid>
      <w:tr w:rsidR="003C6E45" w:rsidRPr="00733375" w14:paraId="50122304" w14:textId="77777777" w:rsidTr="00BB7286">
        <w:tc>
          <w:tcPr>
            <w:tcW w:w="10378" w:type="dxa"/>
            <w:gridSpan w:val="2"/>
            <w:tcBorders>
              <w:bottom w:val="single" w:sz="4" w:space="0" w:color="auto"/>
            </w:tcBorders>
            <w:shd w:val="clear" w:color="auto" w:fill="CCCCCC"/>
            <w:tcMar>
              <w:top w:w="57" w:type="dxa"/>
              <w:bottom w:w="57" w:type="dxa"/>
            </w:tcMar>
          </w:tcPr>
          <w:p w14:paraId="562F2DE4" w14:textId="77777777" w:rsidR="003C6E45" w:rsidRPr="00733375" w:rsidRDefault="003C6E45" w:rsidP="00BB7286">
            <w:pPr>
              <w:rPr>
                <w:b/>
                <w:sz w:val="28"/>
                <w:szCs w:val="28"/>
              </w:rPr>
            </w:pPr>
            <w:r w:rsidRPr="00733375">
              <w:rPr>
                <w:b/>
                <w:sz w:val="28"/>
                <w:szCs w:val="28"/>
              </w:rPr>
              <w:lastRenderedPageBreak/>
              <w:t>EXAMEN PRÉLIMINAI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0DA735CC" w14:textId="77777777" w:rsidTr="00AF1BF4">
              <w:tc>
                <w:tcPr>
                  <w:tcW w:w="10152" w:type="dxa"/>
                  <w:shd w:val="clear" w:color="auto" w:fill="FFFFFF" w:themeFill="background1"/>
                </w:tcPr>
                <w:p w14:paraId="62C79618" w14:textId="44A72B5E"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questions d’examen préliminaire sont obligatoires. Une réponse doit être choisie à partir </w:t>
                  </w:r>
                  <w:r w:rsidR="00524B59" w:rsidRPr="009A491C">
                    <w:rPr>
                      <w:rFonts w:eastAsia="Times New Roman" w:cs="Arial"/>
                      <w:color w:val="31849B"/>
                      <w:kern w:val="0"/>
                      <w:sz w:val="20"/>
                      <w:szCs w:val="20"/>
                      <w14:ligatures w14:val="none"/>
                    </w:rPr>
                    <w:t>d</w:t>
                  </w:r>
                  <w:r w:rsidR="00524B59" w:rsidRPr="001F0EA8">
                    <w:rPr>
                      <w:rFonts w:eastAsia="Times New Roman" w:cs="Arial"/>
                      <w:color w:val="31849B"/>
                      <w:kern w:val="0"/>
                      <w:sz w:val="20"/>
                      <w:szCs w:val="20"/>
                      <w14:ligatures w14:val="none"/>
                    </w:rPr>
                    <w:t>es</w:t>
                  </w:r>
                  <w:r w:rsidR="00DD1ABF" w:rsidRPr="001F0EA8">
                    <w:rPr>
                      <w:rFonts w:eastAsia="Times New Roman" w:cs="Arial"/>
                      <w:color w:val="31849B"/>
                      <w:kern w:val="0"/>
                      <w:sz w:val="20"/>
                      <w:szCs w:val="20"/>
                      <w14:ligatures w14:val="none"/>
                    </w:rPr>
                    <w:t xml:space="preserve"> options</w:t>
                  </w:r>
                  <w:r w:rsidR="00524B59">
                    <w:rPr>
                      <w:rFonts w:eastAsia="Times New Roman" w:cs="Arial"/>
                      <w:color w:val="31849B"/>
                      <w:kern w:val="0"/>
                      <w14:ligatures w14:val="none"/>
                    </w:rPr>
                    <w:t xml:space="preserve"> </w:t>
                  </w:r>
                  <w:r w:rsidRPr="00733375">
                    <w:rPr>
                      <w:rFonts w:eastAsia="Times New Roman" w:cs="Arial"/>
                      <w:color w:val="31849B"/>
                      <w:kern w:val="0"/>
                      <w:sz w:val="20"/>
                      <w:szCs w:val="20"/>
                      <w14:ligatures w14:val="none"/>
                    </w:rPr>
                    <w:t>pour chaque question, et des commentaires textuels supplémentaires pourraient être requis en fonction de vos réponses. Les questions d’examen préliminaire permettent de déterminer si des éléments plus détaillés de l’OCNE doivent être complétés.</w:t>
                  </w:r>
                </w:p>
                <w:p w14:paraId="44550B81" w14:textId="162DAE8B" w:rsidR="00F17D7C" w:rsidRPr="00733375" w:rsidRDefault="00F17D7C" w:rsidP="00F17D7C">
                  <w:pPr>
                    <w:spacing w:line="259" w:lineRule="auto"/>
                    <w:rPr>
                      <w:rFonts w:eastAsia="Times New Roman" w:cs="Arial"/>
                      <w:color w:val="2E74B5" w:themeColor="accent5" w:themeShade="BF"/>
                      <w:kern w:val="0"/>
                      <w:sz w:val="20"/>
                      <w:szCs w:val="20"/>
                      <w14:ligatures w14:val="none"/>
                    </w:rPr>
                  </w:pPr>
                  <w:r w:rsidRPr="00733375">
                    <w:rPr>
                      <w:rFonts w:eastAsia="Times New Roman" w:cs="Arial"/>
                      <w:color w:val="31849B"/>
                      <w:kern w:val="0"/>
                      <w:sz w:val="20"/>
                      <w:szCs w:val="20"/>
                      <w14:ligatures w14:val="none"/>
                    </w:rPr>
                    <w:t>Chaque question d’examen préliminaire comporte plusieurs points à prendre en considération, formulés sous forme de sous-questions. Ces points visent à illustrer les facteurs clés à évaluer dans votre réponse, mais ne doivent pas être considérés comme une liste exhaustive pour guider votre réponse.</w:t>
                  </w:r>
                </w:p>
              </w:tc>
            </w:tr>
          </w:tbl>
          <w:p w14:paraId="2E74C0B8" w14:textId="2AAB189C" w:rsidR="003C46D1" w:rsidRPr="00733375" w:rsidRDefault="003C46D1" w:rsidP="003C46D1">
            <w:pPr>
              <w:rPr>
                <w:rFonts w:eastAsia="Times New Roman" w:cs="Arial"/>
                <w:color w:val="2E74B5" w:themeColor="accent5" w:themeShade="BF"/>
                <w:kern w:val="0"/>
                <w:sz w:val="20"/>
                <w:szCs w:val="20"/>
                <w14:ligatures w14:val="none"/>
              </w:rPr>
            </w:pPr>
          </w:p>
        </w:tc>
      </w:tr>
      <w:tr w:rsidR="003C6E45" w:rsidRPr="00733375" w14:paraId="296A203D" w14:textId="77777777" w:rsidTr="00BB7286">
        <w:trPr>
          <w:trHeight w:val="660"/>
        </w:trPr>
        <w:tc>
          <w:tcPr>
            <w:tcW w:w="1731" w:type="dxa"/>
            <w:tcBorders>
              <w:top w:val="single" w:sz="4" w:space="0" w:color="auto"/>
              <w:bottom w:val="single" w:sz="4" w:space="0" w:color="D9D9D9" w:themeColor="background1" w:themeShade="D9"/>
              <w:right w:val="nil"/>
            </w:tcBorders>
            <w:tcMar>
              <w:top w:w="57" w:type="dxa"/>
              <w:bottom w:w="57" w:type="dxa"/>
            </w:tcMar>
          </w:tcPr>
          <w:p w14:paraId="62D637ED" w14:textId="77777777" w:rsidR="003C6E45" w:rsidRPr="00733375" w:rsidRDefault="003C6E45" w:rsidP="00BB7286">
            <w:pPr>
              <w:spacing w:after="60"/>
              <w:textAlignment w:val="center"/>
              <w:rPr>
                <w:rFonts w:cs="Calibri"/>
                <w:b/>
                <w:lang w:eastAsia="en-CA"/>
              </w:rPr>
            </w:pPr>
            <w:r w:rsidRPr="00733375">
              <w:rPr>
                <w:rFonts w:cs="Calibri"/>
                <w:b/>
                <w:lang w:eastAsia="en-CA"/>
              </w:rPr>
              <w:t>Question EP-1</w:t>
            </w:r>
          </w:p>
          <w:p w14:paraId="4F2C7961" w14:textId="77777777" w:rsidR="003C6E45" w:rsidRPr="00733375" w:rsidRDefault="003C6E45" w:rsidP="00BB7286">
            <w:pPr>
              <w:spacing w:after="60"/>
              <w:textAlignment w:val="center"/>
              <w:rPr>
                <w:rFonts w:cs="Calibri"/>
                <w:b/>
                <w:lang w:eastAsia="en-CA"/>
              </w:rPr>
            </w:pPr>
          </w:p>
        </w:tc>
        <w:tc>
          <w:tcPr>
            <w:tcW w:w="8647" w:type="dxa"/>
            <w:tcBorders>
              <w:top w:val="single" w:sz="4" w:space="0" w:color="auto"/>
              <w:left w:val="nil"/>
              <w:bottom w:val="single" w:sz="4" w:space="0" w:color="D9D9D9" w:themeColor="background1" w:themeShade="D9"/>
            </w:tcBorders>
          </w:tcPr>
          <w:p w14:paraId="783968DC" w14:textId="26B89DBF" w:rsidR="003C6E45" w:rsidRDefault="003C6E45" w:rsidP="00BB7286">
            <w:pPr>
              <w:spacing w:after="60"/>
              <w:textAlignment w:val="center"/>
              <w:rPr>
                <w:b/>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es effets importants sur les gaz à effets de serre (GES) ou des répercussions</w:t>
            </w:r>
            <w:r w:rsidRPr="00733375">
              <w:t xml:space="preserve"> </w:t>
            </w:r>
            <w:hyperlink r:id="rId11" w:history="1">
              <w:r w:rsidRPr="00733375">
                <w:rPr>
                  <w:rStyle w:val="Hyperlink"/>
                  <w:b/>
                  <w:bCs/>
                </w:rPr>
                <w:t>sur les plans ou cibles de réduction des émissions de GES du Canada</w:t>
              </w:r>
            </w:hyperlink>
            <w:r w:rsidRPr="00733375">
              <w:rPr>
                <w:b/>
              </w:rPr>
              <w:t xml:space="preserve">? </w:t>
            </w:r>
          </w:p>
          <w:p w14:paraId="4D78ABF8" w14:textId="0B504B8C" w:rsidR="003C6E45" w:rsidRPr="004B6529"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8742952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33650290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12642481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déterminé</w:t>
            </w:r>
          </w:p>
        </w:tc>
      </w:tr>
      <w:tr w:rsidR="003C6E45" w:rsidRPr="00733375" w14:paraId="05B07244" w14:textId="77777777" w:rsidTr="00BB7286">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67638126" w14:textId="77777777" w:rsidR="003C6E45" w:rsidRPr="00733375" w:rsidRDefault="003C6E45" w:rsidP="00BB7286">
            <w:pPr>
              <w:spacing w:after="60"/>
              <w:rPr>
                <w:b/>
                <w:bCs/>
                <w:i/>
              </w:rPr>
            </w:pPr>
            <w:r w:rsidRPr="00733375">
              <w:rPr>
                <w:b/>
                <w:bCs/>
                <w:i/>
              </w:rPr>
              <w:t>Éléments à prendre en compte lors de la réponse à la question EP-1 :</w:t>
            </w:r>
          </w:p>
          <w:p w14:paraId="6F5E8976" w14:textId="5AFA934B" w:rsidR="003C6E45" w:rsidRPr="00733375" w:rsidRDefault="003C6E45" w:rsidP="002E19D5">
            <w:pPr>
              <w:pStyle w:val="ListParagraph"/>
              <w:numPr>
                <w:ilvl w:val="0"/>
                <w:numId w:val="11"/>
              </w:numPr>
              <w:spacing w:after="60" w:line="240" w:lineRule="auto"/>
              <w:rPr>
                <w:bCs/>
                <w:i/>
                <w:szCs w:val="24"/>
              </w:rPr>
            </w:pPr>
            <w:r w:rsidRPr="00733375">
              <w:rPr>
                <w:i/>
              </w:rPr>
              <w:t xml:space="preserve">Y-a-t-il des aspects de la proposition qui augmenteront ou diminuerons les émissions de GES? (Exception faite des fluctuations </w:t>
            </w:r>
            <w:r w:rsidR="009156A5" w:rsidRPr="00733375">
              <w:rPr>
                <w:i/>
              </w:rPr>
              <w:t>de GES accessoires</w:t>
            </w:r>
            <w:r w:rsidRPr="00733375">
              <w:rPr>
                <w:i/>
              </w:rPr>
              <w:t xml:space="preserve"> associées à de petites variations relatives au personnel, aux déplacements, au travail régulier ou sur le terrain, etc.)</w:t>
            </w:r>
          </w:p>
          <w:p w14:paraId="26965BBA" w14:textId="1E19A4E9" w:rsidR="006220CD" w:rsidRPr="006220CD" w:rsidRDefault="006220CD" w:rsidP="006220CD">
            <w:pPr>
              <w:pStyle w:val="ListParagraph"/>
              <w:numPr>
                <w:ilvl w:val="0"/>
                <w:numId w:val="11"/>
              </w:numPr>
              <w:spacing w:after="60" w:line="240" w:lineRule="auto"/>
              <w:rPr>
                <w:b/>
              </w:rPr>
            </w:pPr>
            <w:r w:rsidRPr="00733375">
              <w:rPr>
                <w:bCs/>
                <w:i/>
                <w:szCs w:val="24"/>
              </w:rPr>
              <w:t>La proposition contribue-t-elle à des engagements</w:t>
            </w:r>
            <w:r>
              <w:rPr>
                <w:bCs/>
                <w:i/>
                <w:szCs w:val="24"/>
              </w:rPr>
              <w:t xml:space="preserve"> ou objectifs</w:t>
            </w:r>
            <w:r w:rsidRPr="00733375">
              <w:rPr>
                <w:bCs/>
                <w:i/>
                <w:szCs w:val="24"/>
              </w:rPr>
              <w:t xml:space="preserve"> fédéraux actuels en matière de climat</w:t>
            </w:r>
            <w:r>
              <w:rPr>
                <w:bCs/>
                <w:i/>
                <w:szCs w:val="24"/>
              </w:rPr>
              <w:t>, tels que ceux communiqués dans le dernier plan de réduction des émissions du Canada</w:t>
            </w:r>
            <w:r w:rsidRPr="00733375">
              <w:rPr>
                <w:bCs/>
                <w:i/>
                <w:szCs w:val="24"/>
              </w:rPr>
              <w:t>?</w:t>
            </w:r>
          </w:p>
          <w:p w14:paraId="7B8C2831" w14:textId="3DB6BDA6" w:rsidR="009156A5" w:rsidRPr="006220CD" w:rsidRDefault="009156A5" w:rsidP="002E19D5">
            <w:pPr>
              <w:pStyle w:val="ListParagraph"/>
              <w:numPr>
                <w:ilvl w:val="0"/>
                <w:numId w:val="11"/>
              </w:numPr>
              <w:spacing w:after="60" w:line="240" w:lineRule="auto"/>
              <w:rPr>
                <w:bCs/>
                <w:i/>
                <w:iCs/>
                <w:szCs w:val="24"/>
              </w:rPr>
            </w:pPr>
            <w:r w:rsidRPr="006220CD">
              <w:rPr>
                <w:i/>
                <w:iCs/>
                <w:kern w:val="0"/>
              </w:rPr>
              <w:t>Nonobstant l’effet à court terme prévu sur les émissions, cette proposition pourrait-elle entraîner un blocage des émissions de GES qui vont à l’encontre de l’atteinte des objectifs de carboneutralité d’ici 2050?</w:t>
            </w:r>
          </w:p>
          <w:p w14:paraId="72CAB388" w14:textId="20DA6E5A" w:rsidR="003C6E45" w:rsidRPr="00733375" w:rsidRDefault="009156A5" w:rsidP="002E19D5">
            <w:pPr>
              <w:pStyle w:val="ListParagraph"/>
              <w:numPr>
                <w:ilvl w:val="0"/>
                <w:numId w:val="11"/>
              </w:numPr>
              <w:spacing w:after="60" w:line="240" w:lineRule="auto"/>
              <w:rPr>
                <w:b/>
              </w:rPr>
            </w:pPr>
            <w:r w:rsidRPr="00733375">
              <w:rPr>
                <w:bCs/>
                <w:i/>
                <w:szCs w:val="24"/>
              </w:rPr>
              <w:t>La proposition prévoit-elle des augmentations ou des réductions quantifiées des émissions de GES?</w:t>
            </w:r>
          </w:p>
          <w:p w14:paraId="655667A2" w14:textId="77777777" w:rsidR="003C6E45" w:rsidRPr="00733375" w:rsidRDefault="003C6E45" w:rsidP="00BB7286">
            <w:pPr>
              <w:spacing w:after="60"/>
              <w:contextualSpacing/>
              <w:rPr>
                <w:bCs/>
                <w:i/>
                <w:iCs/>
              </w:rPr>
            </w:pPr>
          </w:p>
          <w:p w14:paraId="3ED29C2D"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30BE3A86" w14:textId="5B697088" w:rsidR="003C6E45" w:rsidRPr="00733375" w:rsidRDefault="003C6E45" w:rsidP="002E19D5">
            <w:pPr>
              <w:pStyle w:val="ListParagraph"/>
              <w:numPr>
                <w:ilvl w:val="0"/>
                <w:numId w:val="2"/>
              </w:numPr>
              <w:spacing w:after="60" w:line="240" w:lineRule="auto"/>
              <w:rPr>
                <w:bCs/>
              </w:rPr>
            </w:pPr>
            <w:r w:rsidRPr="00733375">
              <w:t xml:space="preserve">Remplissez les sections A-100, A-300 et </w:t>
            </w:r>
            <w:r w:rsidR="009156A5" w:rsidRPr="00733375">
              <w:rPr>
                <w:kern w:val="0"/>
              </w:rPr>
              <w:t>la partie C – Considérations transversales</w:t>
            </w:r>
          </w:p>
          <w:p w14:paraId="0CD7E7CC"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1E42AAA" w14:textId="74001C81" w:rsidR="003C6E45" w:rsidRPr="00733375" w:rsidRDefault="003C6E45" w:rsidP="002E19D5">
            <w:pPr>
              <w:pStyle w:val="ListParagraph"/>
              <w:numPr>
                <w:ilvl w:val="0"/>
                <w:numId w:val="2"/>
              </w:numPr>
              <w:spacing w:after="60" w:line="240" w:lineRule="auto"/>
              <w:rPr>
                <w:bCs/>
              </w:rPr>
            </w:pPr>
            <w:r w:rsidRPr="00733375">
              <w:t xml:space="preserve">Veuillez fournir une réponse descriptive ci-dessous qui souligne la manière dont la proposition ne générera aucun effet important lié aux émissions de GES ou aucune répercussion sur les plans ou cibles de réduction des émissions de GES du Canada. </w:t>
            </w:r>
            <w:r w:rsidRPr="00733375">
              <w:rPr>
                <w:bCs/>
              </w:rPr>
              <w:t>(</w:t>
            </w:r>
            <w:r w:rsidRPr="00733375">
              <w:rPr>
                <w:bCs/>
                <w:i/>
                <w:iCs/>
              </w:rPr>
              <w:t>200 mots</w:t>
            </w:r>
            <w:r w:rsidR="00622780">
              <w:rPr>
                <w:bCs/>
                <w:i/>
                <w:iCs/>
              </w:rPr>
              <w:t xml:space="preserve"> </w:t>
            </w:r>
            <w:r w:rsidR="00622780" w:rsidRPr="00733375">
              <w:rPr>
                <w:bCs/>
                <w:i/>
                <w:iCs/>
              </w:rPr>
              <w:t>maximum</w:t>
            </w:r>
            <w:r w:rsidRPr="00733375">
              <w:rPr>
                <w:bCs/>
                <w:i/>
                <w:iCs/>
              </w:rPr>
              <w:t>)</w:t>
            </w:r>
          </w:p>
          <w:p w14:paraId="3945A662" w14:textId="77777777" w:rsidR="003C6E45" w:rsidRPr="00733375" w:rsidRDefault="003C6E45" w:rsidP="00BB7286">
            <w:pPr>
              <w:rPr>
                <w:color w:val="44546A" w:themeColor="text2"/>
                <w:szCs w:val="20"/>
              </w:rPr>
            </w:pPr>
            <w:r w:rsidRPr="00733375">
              <w:rPr>
                <w:color w:val="44546A" w:themeColor="text2"/>
                <w:szCs w:val="20"/>
              </w:rPr>
              <w:t xml:space="preserve">&gt; </w:t>
            </w:r>
          </w:p>
          <w:p w14:paraId="400CC349"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4AC9E83" w14:textId="43527DEB" w:rsidR="003C6E45" w:rsidRPr="00733375" w:rsidRDefault="003C6E45" w:rsidP="002E19D5">
            <w:pPr>
              <w:pStyle w:val="ListParagraph"/>
              <w:numPr>
                <w:ilvl w:val="0"/>
                <w:numId w:val="2"/>
              </w:numPr>
              <w:spacing w:after="60" w:line="240" w:lineRule="auto"/>
              <w:ind w:left="774" w:hanging="425"/>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49DD02"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079122E1"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5D1C5AB1" w14:textId="77777777" w:rsidR="003C6E45" w:rsidRPr="00733375" w:rsidRDefault="003C6E45" w:rsidP="00BB7286">
            <w:pPr>
              <w:spacing w:after="60"/>
              <w:textAlignment w:val="center"/>
              <w:rPr>
                <w:rFonts w:cs="Calibri"/>
                <w:b/>
                <w:lang w:eastAsia="en-CA"/>
              </w:rPr>
            </w:pPr>
            <w:r w:rsidRPr="00733375">
              <w:rPr>
                <w:rFonts w:cs="Calibri"/>
                <w:b/>
                <w:lang w:eastAsia="en-CA"/>
              </w:rPr>
              <w:t>Question EP-2</w:t>
            </w:r>
          </w:p>
          <w:p w14:paraId="23D016CA"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106F8BC" w14:textId="47C7E775" w:rsidR="003C6E45" w:rsidRPr="00733375" w:rsidRDefault="003C6E45" w:rsidP="00BB7286">
            <w:pPr>
              <w:textAlignment w:val="center"/>
              <w:rPr>
                <w:rFonts w:cs="Calibri"/>
                <w:b/>
                <w:lang w:eastAsia="en-CA"/>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importantes répercussions sur la nature et la biodiversité?</w:t>
            </w:r>
          </w:p>
          <w:p w14:paraId="0381045D" w14:textId="74B2125C"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0854594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336960297"/>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718023864"/>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5428C236"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65F3CE76" w14:textId="77777777" w:rsidR="003C6E45" w:rsidRPr="00733375" w:rsidRDefault="003C6E45" w:rsidP="00BB7286">
            <w:pPr>
              <w:rPr>
                <w:b/>
                <w:bCs/>
                <w:i/>
              </w:rPr>
            </w:pPr>
            <w:r w:rsidRPr="00733375">
              <w:rPr>
                <w:b/>
                <w:bCs/>
                <w:i/>
              </w:rPr>
              <w:t>Éléments à prendre en compte lors de la réponse à la question EP-2:</w:t>
            </w:r>
          </w:p>
          <w:p w14:paraId="1821126F" w14:textId="005CCC6B"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sur l’utilisation des terres et, par conséquent, sur la biodiversité, les espèces en péril </w:t>
            </w:r>
            <w:r w:rsidR="001575AD" w:rsidRPr="00733375">
              <w:rPr>
                <w:kern w:val="0"/>
              </w:rPr>
              <w:t>ou</w:t>
            </w:r>
            <w:r w:rsidRPr="00733375">
              <w:rPr>
                <w:kern w:val="0"/>
              </w:rPr>
              <w:t xml:space="preserve"> les puits de carbone naturels?</w:t>
            </w:r>
          </w:p>
          <w:p w14:paraId="0AF97CAF" w14:textId="77777777"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positive ou négative sur la connectivité des aires protégées ou des corridors de conservation? </w:t>
            </w:r>
          </w:p>
          <w:p w14:paraId="06CAFBD5" w14:textId="77777777" w:rsidR="009156A5" w:rsidRPr="00733375" w:rsidRDefault="009156A5" w:rsidP="002E19D5">
            <w:pPr>
              <w:pStyle w:val="ListParagraph"/>
              <w:numPr>
                <w:ilvl w:val="0"/>
                <w:numId w:val="1"/>
              </w:numPr>
              <w:ind w:left="1346" w:hanging="425"/>
            </w:pPr>
            <w:r w:rsidRPr="00733375">
              <w:rPr>
                <w:i/>
              </w:rPr>
              <w:t>La proposition contribuera ou gênera-t-elle aux objectifs du Canada en matière d’aires de conservation?</w:t>
            </w:r>
          </w:p>
          <w:p w14:paraId="795E53E3" w14:textId="77777777" w:rsidR="009156A5" w:rsidRPr="00733375" w:rsidRDefault="009156A5" w:rsidP="002E19D5">
            <w:pPr>
              <w:pStyle w:val="ListParagraph"/>
              <w:numPr>
                <w:ilvl w:val="0"/>
                <w:numId w:val="1"/>
              </w:numPr>
              <w:ind w:left="1346" w:hanging="425"/>
            </w:pPr>
            <w:r w:rsidRPr="00733375">
              <w:lastRenderedPageBreak/>
              <w:t>La proposition aura-t-elle une incidence positive ou négative sur la santé des écosystèmes (résilience et capacité de maintenir les fonctions écologiques) et sur les services écosystémiques qui en découlent?</w:t>
            </w:r>
          </w:p>
          <w:p w14:paraId="19BF9E59" w14:textId="76901071" w:rsidR="009156A5" w:rsidRPr="00733375" w:rsidRDefault="009156A5" w:rsidP="002E19D5">
            <w:pPr>
              <w:pStyle w:val="ListParagraph"/>
              <w:numPr>
                <w:ilvl w:val="0"/>
                <w:numId w:val="1"/>
              </w:numPr>
              <w:ind w:left="1346" w:hanging="425"/>
            </w:pPr>
            <w:r w:rsidRPr="00733375">
              <w:t xml:space="preserve">La proposition aura-t-elle une incidence importante, positive ou négative, sur toute espèce inscrite à l’Annexe 1 de la </w:t>
            </w:r>
            <w:hyperlink r:id="rId12" w:history="1">
              <w:r w:rsidRPr="00733375">
                <w:rPr>
                  <w:rStyle w:val="Hyperlink"/>
                </w:rPr>
                <w:t>Loi sur les espèces en péril</w:t>
              </w:r>
            </w:hyperlink>
            <w:r w:rsidRPr="00733375">
              <w:t>?</w:t>
            </w:r>
          </w:p>
          <w:p w14:paraId="2B71CE11" w14:textId="24939A36" w:rsidR="009156A5" w:rsidRPr="00733375" w:rsidRDefault="009156A5" w:rsidP="002E19D5">
            <w:pPr>
              <w:pStyle w:val="ListParagraph"/>
              <w:numPr>
                <w:ilvl w:val="0"/>
                <w:numId w:val="1"/>
              </w:numPr>
              <w:ind w:left="1346" w:hanging="425"/>
            </w:pPr>
            <w:r w:rsidRPr="00733375">
              <w:t xml:space="preserve">La proposition aura-t-elle une incidence positive ou négative sur les oiseaux migrateurs? </w:t>
            </w:r>
          </w:p>
          <w:p w14:paraId="0E7521DA" w14:textId="77777777" w:rsidR="003C6E45" w:rsidRPr="00733375" w:rsidRDefault="003C6E45" w:rsidP="00BB7286">
            <w:pPr>
              <w:spacing w:after="60"/>
              <w:contextualSpacing/>
              <w:rPr>
                <w:bCs/>
              </w:rPr>
            </w:pPr>
          </w:p>
          <w:p w14:paraId="3EA06C88"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2B706A0F" w14:textId="25479D4D" w:rsidR="003C6E45" w:rsidRPr="00733375" w:rsidRDefault="003C6E45" w:rsidP="002E19D5">
            <w:pPr>
              <w:pStyle w:val="ListParagraph"/>
              <w:numPr>
                <w:ilvl w:val="0"/>
                <w:numId w:val="3"/>
              </w:numPr>
              <w:spacing w:after="60" w:line="240" w:lineRule="auto"/>
              <w:ind w:left="1200"/>
              <w:rPr>
                <w:bCs/>
              </w:rPr>
            </w:pPr>
            <w:r w:rsidRPr="00733375">
              <w:t xml:space="preserve">Remplissez les sections A-200, A-300 et </w:t>
            </w:r>
            <w:r w:rsidR="009156A5" w:rsidRPr="00733375">
              <w:rPr>
                <w:kern w:val="0"/>
              </w:rPr>
              <w:t>la partie C – Considérations transversales</w:t>
            </w:r>
          </w:p>
          <w:p w14:paraId="12A19453"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BC3E395" w14:textId="6D763B9A" w:rsidR="003C6E45" w:rsidRPr="00733375" w:rsidRDefault="003C6E45" w:rsidP="002E19D5">
            <w:pPr>
              <w:pStyle w:val="ListParagraph"/>
              <w:numPr>
                <w:ilvl w:val="0"/>
                <w:numId w:val="2"/>
              </w:numPr>
              <w:spacing w:after="60" w:line="240" w:lineRule="auto"/>
              <w:ind w:left="1200"/>
              <w:rPr>
                <w:bCs/>
              </w:rPr>
            </w:pPr>
            <w:r w:rsidRPr="00733375">
              <w:rPr>
                <w:bCs/>
              </w:rPr>
              <w:t xml:space="preserve">Veuillez fournir une réponse descriptive ci-dessous qui souligne la manière dont la proposition n’aura aucun effet important sur la nature </w:t>
            </w:r>
            <w:r w:rsidR="001575AD" w:rsidRPr="00733375">
              <w:rPr>
                <w:bCs/>
              </w:rPr>
              <w:t>ou</w:t>
            </w:r>
            <w:r w:rsidRPr="00733375">
              <w:rPr>
                <w:bCs/>
              </w:rPr>
              <w:t xml:space="preserve"> la biodiversité. </w:t>
            </w:r>
            <w:r w:rsidRPr="00733375">
              <w:rPr>
                <w:iCs/>
              </w:rPr>
              <w:t>(</w:t>
            </w:r>
            <w:r w:rsidR="00622780" w:rsidRPr="00733375">
              <w:rPr>
                <w:bCs/>
                <w:i/>
                <w:iCs/>
              </w:rPr>
              <w:t>200 mots</w:t>
            </w:r>
            <w:r w:rsidR="00622780">
              <w:rPr>
                <w:bCs/>
                <w:i/>
                <w:iCs/>
              </w:rPr>
              <w:t xml:space="preserve"> </w:t>
            </w:r>
            <w:r w:rsidR="00622780" w:rsidRPr="00733375">
              <w:rPr>
                <w:bCs/>
                <w:i/>
                <w:iCs/>
              </w:rPr>
              <w:t>maximum</w:t>
            </w:r>
            <w:r w:rsidRPr="00733375">
              <w:rPr>
                <w:iCs/>
              </w:rPr>
              <w:t>)</w:t>
            </w:r>
          </w:p>
          <w:p w14:paraId="4171E7EB" w14:textId="77777777" w:rsidR="00B765FC" w:rsidRPr="00733375" w:rsidRDefault="00B765FC" w:rsidP="00B765FC">
            <w:pPr>
              <w:pStyle w:val="ListParagraph"/>
              <w:spacing w:after="60" w:line="240" w:lineRule="auto"/>
              <w:ind w:left="1200"/>
              <w:rPr>
                <w:bCs/>
              </w:rPr>
            </w:pPr>
          </w:p>
          <w:p w14:paraId="04FEA426" w14:textId="77777777" w:rsidR="003C6E45" w:rsidRPr="00733375" w:rsidRDefault="003C6E45" w:rsidP="00BB7286">
            <w:pPr>
              <w:spacing w:after="60"/>
              <w:contextualSpacing/>
              <w:rPr>
                <w:b/>
              </w:rPr>
            </w:pPr>
            <w:r w:rsidRPr="00733375">
              <w:rPr>
                <w:color w:val="44546A" w:themeColor="text2"/>
                <w:szCs w:val="20"/>
              </w:rPr>
              <w:t xml:space="preserve">&gt; </w:t>
            </w:r>
            <w:r w:rsidRPr="00733375">
              <w:t xml:space="preserve">Si vous avez répondu </w:t>
            </w:r>
            <w:r w:rsidRPr="00733375">
              <w:rPr>
                <w:b/>
              </w:rPr>
              <w:t>INDÉTERMINÉ</w:t>
            </w:r>
            <w:r w:rsidRPr="00733375">
              <w:t> :</w:t>
            </w:r>
          </w:p>
          <w:p w14:paraId="37EBF130" w14:textId="6BD985D8" w:rsidR="003C6E45" w:rsidRPr="00733375" w:rsidRDefault="003C6E45" w:rsidP="002E19D5">
            <w:pPr>
              <w:pStyle w:val="ListParagraph"/>
              <w:numPr>
                <w:ilvl w:val="0"/>
                <w:numId w:val="2"/>
              </w:numPr>
              <w:tabs>
                <w:tab w:val="left" w:pos="4246"/>
              </w:tabs>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71909ECB" w14:textId="77777777" w:rsidR="003C6E45" w:rsidRPr="00733375" w:rsidRDefault="003C6E45" w:rsidP="008236DF">
            <w:pPr>
              <w:spacing w:after="120"/>
              <w:rPr>
                <w:color w:val="44546A" w:themeColor="text2"/>
                <w:szCs w:val="20"/>
              </w:rPr>
            </w:pPr>
            <w:r w:rsidRPr="00733375">
              <w:rPr>
                <w:color w:val="44546A" w:themeColor="text2"/>
                <w:szCs w:val="20"/>
              </w:rPr>
              <w:t>&gt;</w:t>
            </w:r>
          </w:p>
        </w:tc>
      </w:tr>
      <w:tr w:rsidR="003C6E45" w:rsidRPr="00733375" w14:paraId="4A3F9BDB"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3AAF842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3</w:t>
            </w:r>
          </w:p>
          <w:p w14:paraId="7A6ECE7F"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7F4CCA9" w14:textId="77777777" w:rsidR="003C6E45" w:rsidRPr="00733375" w:rsidRDefault="003C6E45" w:rsidP="00BB7286">
            <w:pPr>
              <w:textAlignment w:val="center"/>
              <w:rPr>
                <w:rFonts w:cs="Calibri"/>
                <w:b/>
                <w:lang w:eastAsia="en-CA"/>
              </w:rPr>
            </w:pPr>
            <w:r w:rsidRPr="00733375">
              <w:rPr>
                <w:b/>
              </w:rPr>
              <w:t>En plus des impacts soulevés aux questions EP-1 et EP-2 liés aux émissions de GES et à la biodiversité, la proposition pourrait-elle entraîner d’autres effets importants sur l’environnement?</w:t>
            </w:r>
          </w:p>
          <w:p w14:paraId="555C1FDF" w14:textId="7E2A811F"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6735202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98015814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35727649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18DDD96A"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054B0557" w14:textId="77777777" w:rsidR="003C6E45" w:rsidRPr="00733375" w:rsidRDefault="003C6E45" w:rsidP="00BB7286">
            <w:pPr>
              <w:rPr>
                <w:b/>
                <w:bCs/>
                <w:i/>
              </w:rPr>
            </w:pPr>
            <w:r w:rsidRPr="00733375">
              <w:rPr>
                <w:b/>
                <w:bCs/>
                <w:i/>
              </w:rPr>
              <w:t>Éléments à prendre en compte lors de la réponse à la question EP-3 :</w:t>
            </w:r>
          </w:p>
          <w:p w14:paraId="2A1899D9" w14:textId="77777777" w:rsidR="003C6E45" w:rsidRPr="00733375" w:rsidRDefault="003C6E45" w:rsidP="008236DF">
            <w:pPr>
              <w:pStyle w:val="ListParagraph"/>
              <w:numPr>
                <w:ilvl w:val="0"/>
                <w:numId w:val="42"/>
              </w:numPr>
              <w:rPr>
                <w:i/>
              </w:rPr>
            </w:pPr>
            <w:r w:rsidRPr="00733375">
              <w:rPr>
                <w:i/>
              </w:rPr>
              <w:t>Consulter la liste des effets sur l’environnement indiquée à la question A-311 pour orienter votre réponse.</w:t>
            </w:r>
          </w:p>
          <w:p w14:paraId="0CD2D900" w14:textId="0428C2A9" w:rsidR="003C6E45" w:rsidRPr="00733375" w:rsidRDefault="009156A5" w:rsidP="008236DF">
            <w:pPr>
              <w:pStyle w:val="ListParagraph"/>
              <w:numPr>
                <w:ilvl w:val="0"/>
                <w:numId w:val="42"/>
              </w:numPr>
              <w:rPr>
                <w:i/>
              </w:rPr>
            </w:pPr>
            <w:r w:rsidRPr="00733375">
              <w:rPr>
                <w:i/>
              </w:rPr>
              <w:t>Examiner</w:t>
            </w:r>
            <w:r w:rsidR="003C6E45" w:rsidRPr="00733375">
              <w:rPr>
                <w:i/>
              </w:rPr>
              <w:t xml:space="preserve"> des facteurs suivants lors de la détermination du degré d’importance des effets :</w:t>
            </w:r>
          </w:p>
          <w:p w14:paraId="0FDB8D33" w14:textId="77777777" w:rsidR="003C6E45" w:rsidRPr="00733375" w:rsidRDefault="003C6E45" w:rsidP="00B765FC">
            <w:pPr>
              <w:pStyle w:val="ListParagraph"/>
              <w:numPr>
                <w:ilvl w:val="1"/>
                <w:numId w:val="41"/>
              </w:numPr>
              <w:rPr>
                <w:i/>
              </w:rPr>
            </w:pPr>
            <w:r w:rsidRPr="00733375">
              <w:rPr>
                <w:b/>
                <w:bCs/>
                <w:i/>
              </w:rPr>
              <w:t>Fréquence et durée</w:t>
            </w:r>
            <w:r w:rsidRPr="00733375">
              <w:rPr>
                <w:i/>
              </w:rPr>
              <w:t xml:space="preserve"> – L’effet se produira-t-il une seule fois? Est-il de courte ou de longue durée? </w:t>
            </w:r>
            <w:r w:rsidRPr="00733375">
              <w:rPr>
                <w:i/>
              </w:rPr>
              <w:tab/>
            </w:r>
          </w:p>
          <w:p w14:paraId="74C499D7" w14:textId="77777777" w:rsidR="003C6E45" w:rsidRPr="00733375" w:rsidRDefault="003C6E45" w:rsidP="00B765FC">
            <w:pPr>
              <w:pStyle w:val="ListParagraph"/>
              <w:numPr>
                <w:ilvl w:val="1"/>
                <w:numId w:val="41"/>
              </w:numPr>
              <w:rPr>
                <w:i/>
              </w:rPr>
            </w:pPr>
            <w:r w:rsidRPr="00733375">
              <w:rPr>
                <w:b/>
                <w:bCs/>
                <w:i/>
              </w:rPr>
              <w:t>Emplacement et ampleur</w:t>
            </w:r>
            <w:r w:rsidRPr="00733375">
              <w:rPr>
                <w:i/>
              </w:rPr>
              <w:t xml:space="preserve"> – Quelle est la portée prévue de l’effet? Sera-t-il local, régional, national ou international?</w:t>
            </w:r>
          </w:p>
          <w:p w14:paraId="354ED5C7" w14:textId="77777777" w:rsidR="003C6E45" w:rsidRPr="00733375" w:rsidRDefault="003C6E45" w:rsidP="00B765FC">
            <w:pPr>
              <w:pStyle w:val="ListParagraph"/>
              <w:numPr>
                <w:ilvl w:val="1"/>
                <w:numId w:val="41"/>
              </w:numPr>
              <w:rPr>
                <w:i/>
              </w:rPr>
            </w:pPr>
            <w:r w:rsidRPr="00733375">
              <w:rPr>
                <w:b/>
                <w:bCs/>
                <w:i/>
              </w:rPr>
              <w:t>Période</w:t>
            </w:r>
            <w:r w:rsidRPr="00733375">
              <w:rPr>
                <w:i/>
              </w:rPr>
              <w:t xml:space="preserve"> – L’effet se produira-t-il probablement à une période où les caractéristiques environnementales sont plus sensibles aux perturbations (migration de la faune, saison de nidification, etc.)?</w:t>
            </w:r>
          </w:p>
          <w:p w14:paraId="2C6BF2C2" w14:textId="77777777" w:rsidR="003C6E45" w:rsidRPr="00733375" w:rsidRDefault="003C6E45" w:rsidP="00B765FC">
            <w:pPr>
              <w:pStyle w:val="ListParagraph"/>
              <w:numPr>
                <w:ilvl w:val="1"/>
                <w:numId w:val="41"/>
              </w:numPr>
              <w:rPr>
                <w:i/>
              </w:rPr>
            </w:pPr>
            <w:r w:rsidRPr="00733375">
              <w:rPr>
                <w:b/>
                <w:bCs/>
                <w:i/>
              </w:rPr>
              <w:t>Risque</w:t>
            </w:r>
            <w:r w:rsidRPr="00733375">
              <w:rPr>
                <w:i/>
              </w:rPr>
              <w:t xml:space="preserve"> – Existe-t-il un risque élevé lié à l’effet, comme l’exposition d’humains, de la flore ou de la faune à des contaminants ou de la pollution ou encore à un risque d’accident élevé?</w:t>
            </w:r>
          </w:p>
          <w:p w14:paraId="444CD08C" w14:textId="77777777" w:rsidR="003C6E45" w:rsidRPr="00733375" w:rsidRDefault="003C6E45" w:rsidP="00B765FC">
            <w:pPr>
              <w:pStyle w:val="ListParagraph"/>
              <w:numPr>
                <w:ilvl w:val="1"/>
                <w:numId w:val="41"/>
              </w:numPr>
              <w:rPr>
                <w:i/>
              </w:rPr>
            </w:pPr>
            <w:r w:rsidRPr="00733375">
              <w:rPr>
                <w:b/>
                <w:bCs/>
                <w:i/>
              </w:rPr>
              <w:t>Irréversibilité</w:t>
            </w:r>
            <w:r w:rsidRPr="00733375">
              <w:rPr>
                <w:i/>
              </w:rPr>
              <w:t xml:space="preserve"> – L’effet risque-t-il d’être irréversible?</w:t>
            </w:r>
          </w:p>
          <w:p w14:paraId="51E95D0E" w14:textId="77777777" w:rsidR="003C6E45" w:rsidRPr="00733375" w:rsidRDefault="003C6E45" w:rsidP="00B765FC">
            <w:pPr>
              <w:pStyle w:val="ListParagraph"/>
              <w:numPr>
                <w:ilvl w:val="1"/>
                <w:numId w:val="41"/>
              </w:numPr>
              <w:rPr>
                <w:i/>
              </w:rPr>
            </w:pPr>
            <w:r w:rsidRPr="00733375">
              <w:rPr>
                <w:b/>
                <w:bCs/>
                <w:i/>
              </w:rPr>
              <w:t xml:space="preserve">Nature cumulative </w:t>
            </w:r>
            <w:r w:rsidRPr="00733375">
              <w:rPr>
                <w:i/>
              </w:rPr>
              <w:t>–</w:t>
            </w:r>
            <w:r w:rsidRPr="00733375">
              <w:rPr>
                <w:b/>
                <w:bCs/>
                <w:i/>
              </w:rPr>
              <w:t xml:space="preserve"> </w:t>
            </w:r>
            <w:r w:rsidRPr="00733375">
              <w:rPr>
                <w:i/>
              </w:rPr>
              <w:t>Est-il probable que l’effet s’ajoute à d’autres dans la région, de manière à menacer un volet environnemental particulier?</w:t>
            </w:r>
          </w:p>
          <w:p w14:paraId="25EB939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5989166A" w14:textId="13DD291C"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300 et </w:t>
            </w:r>
            <w:r w:rsidR="009156A5" w:rsidRPr="00733375">
              <w:rPr>
                <w:kern w:val="0"/>
              </w:rPr>
              <w:t>la partie C – Considérations transversales</w:t>
            </w:r>
          </w:p>
          <w:p w14:paraId="7B2DC5B2"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6063673" w14:textId="55587910"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aura aucun effet résiduel important </w:t>
            </w:r>
            <w:r w:rsidR="00A323B1" w:rsidRPr="00733375">
              <w:t>(</w:t>
            </w:r>
            <w:r w:rsidRPr="00733375">
              <w:t>en dehors des émissions de GES et de la biodiversité</w:t>
            </w:r>
            <w:r w:rsidR="00A323B1" w:rsidRPr="00733375">
              <w:t xml:space="preserve">, si vous avez répondu par « OUI » aux EP-1 </w:t>
            </w:r>
            <w:r w:rsidR="001575AD" w:rsidRPr="00733375">
              <w:t>ou</w:t>
            </w:r>
            <w:r w:rsidR="00A323B1" w:rsidRPr="00733375">
              <w:t xml:space="preserve"> EP-2)</w:t>
            </w:r>
            <w:r w:rsidRPr="00733375">
              <w:t xml:space="preserve">.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763AC1F" w14:textId="77777777" w:rsidR="003C6E45" w:rsidRPr="00733375" w:rsidRDefault="003C6E45" w:rsidP="00BB7286">
            <w:pPr>
              <w:rPr>
                <w:color w:val="44546A" w:themeColor="text2"/>
                <w:szCs w:val="20"/>
              </w:rPr>
            </w:pPr>
            <w:r w:rsidRPr="00733375">
              <w:rPr>
                <w:color w:val="44546A" w:themeColor="text2"/>
                <w:szCs w:val="20"/>
              </w:rPr>
              <w:t xml:space="preserve">&gt; </w:t>
            </w:r>
          </w:p>
          <w:p w14:paraId="25CF1301"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931D43A" w14:textId="3E292CB6"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07A47D" w14:textId="77777777" w:rsidR="002850AB" w:rsidRPr="00733375" w:rsidRDefault="002850AB" w:rsidP="002850AB">
            <w:pPr>
              <w:rPr>
                <w:color w:val="44546A" w:themeColor="text2"/>
                <w:szCs w:val="20"/>
              </w:rPr>
            </w:pPr>
            <w:r w:rsidRPr="00733375">
              <w:rPr>
                <w:color w:val="44546A" w:themeColor="text2"/>
                <w:szCs w:val="20"/>
              </w:rPr>
              <w:t xml:space="preserve">&gt; </w:t>
            </w:r>
          </w:p>
          <w:p w14:paraId="1418DCDD" w14:textId="7C335B85" w:rsidR="002850AB" w:rsidRPr="00733375" w:rsidRDefault="002850AB" w:rsidP="002850AB">
            <w:pPr>
              <w:spacing w:after="60" w:line="240" w:lineRule="auto"/>
              <w:rPr>
                <w:bCs/>
              </w:rPr>
            </w:pPr>
          </w:p>
        </w:tc>
      </w:tr>
      <w:tr w:rsidR="003C6E45" w:rsidRPr="00733375" w14:paraId="12F04703"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11EA63CB" w14:textId="77777777" w:rsidR="003C6E45" w:rsidRPr="00733375" w:rsidRDefault="003C6E45" w:rsidP="00BB7286">
            <w:pPr>
              <w:spacing w:after="60"/>
              <w:textAlignment w:val="center"/>
              <w:rPr>
                <w:rFonts w:cs="Calibri"/>
                <w:b/>
                <w:lang w:eastAsia="en-CA"/>
              </w:rPr>
            </w:pPr>
            <w:r w:rsidRPr="00733375">
              <w:rPr>
                <w:rFonts w:cs="Calibri"/>
                <w:b/>
                <w:lang w:eastAsia="en-CA"/>
              </w:rPr>
              <w:t>Question EP-4</w:t>
            </w:r>
          </w:p>
          <w:p w14:paraId="680323A2" w14:textId="77777777" w:rsidR="003C6E45" w:rsidRPr="00733375" w:rsidRDefault="003C6E45" w:rsidP="00BB7286">
            <w:pPr>
              <w:spacing w:after="60"/>
              <w:textAlignment w:val="center"/>
              <w:rPr>
                <w:rFonts w:cs="Calibri"/>
                <w:b/>
                <w:lang w:eastAsia="en-CA"/>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5B7AE33A" w14:textId="77777777" w:rsidR="003C6E45" w:rsidRPr="00733375" w:rsidRDefault="003C6E45" w:rsidP="00BB7286">
            <w:pPr>
              <w:textAlignment w:val="center"/>
              <w:rPr>
                <w:rFonts w:cs="Calibri"/>
                <w:b/>
                <w:lang w:eastAsia="en-CA"/>
              </w:rPr>
            </w:pPr>
            <w:r w:rsidRPr="00733375">
              <w:rPr>
                <w:b/>
              </w:rPr>
              <w:t>Est-ce que les impacts actuels ou projetés liées aux changements climatiques posent un risque particulier ou accru pour la réalisation des objectifs énoncés de la proposition?</w:t>
            </w:r>
          </w:p>
          <w:p w14:paraId="0D84F28F" w14:textId="2AD2662D"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3513366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59408144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192067759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146C1F0F" w14:textId="6450DEEC" w:rsidR="003C6E45" w:rsidRPr="00733375" w:rsidRDefault="003C6E45" w:rsidP="00BB7286">
            <w:pPr>
              <w:textAlignment w:val="center"/>
              <w:rPr>
                <w:rFonts w:cs="Calibri"/>
                <w:b/>
                <w:lang w:eastAsia="en-CA"/>
              </w:rPr>
            </w:pPr>
          </w:p>
        </w:tc>
      </w:tr>
      <w:tr w:rsidR="003C6E45" w:rsidRPr="00733375" w14:paraId="61226117" w14:textId="77777777" w:rsidTr="00BB7286">
        <w:trPr>
          <w:trHeight w:val="660"/>
        </w:trPr>
        <w:tc>
          <w:tcPr>
            <w:tcW w:w="10378" w:type="dxa"/>
            <w:gridSpan w:val="2"/>
            <w:tcBorders>
              <w:top w:val="single" w:sz="4" w:space="0" w:color="D9D9D9" w:themeColor="background1" w:themeShade="D9"/>
              <w:bottom w:val="single" w:sz="4" w:space="0" w:color="D9D9D9" w:themeColor="background1" w:themeShade="D9"/>
              <w:right w:val="single" w:sz="4" w:space="0" w:color="000000" w:themeColor="text1"/>
            </w:tcBorders>
            <w:tcMar>
              <w:top w:w="57" w:type="dxa"/>
              <w:bottom w:w="57" w:type="dxa"/>
            </w:tcMar>
          </w:tcPr>
          <w:p w14:paraId="26E0F949" w14:textId="77777777" w:rsidR="003C6E45" w:rsidRPr="00733375" w:rsidRDefault="003C6E45" w:rsidP="00BB7286">
            <w:pPr>
              <w:rPr>
                <w:b/>
                <w:bCs/>
                <w:i/>
              </w:rPr>
            </w:pPr>
            <w:r w:rsidRPr="00733375">
              <w:rPr>
                <w:b/>
                <w:bCs/>
                <w:i/>
              </w:rPr>
              <w:t>Éléments à prendre en compte lors de la réponse à la question EP-4 :</w:t>
            </w:r>
          </w:p>
          <w:p w14:paraId="7A04AC8D" w14:textId="46EF123E" w:rsidR="006220CD" w:rsidRDefault="006220CD" w:rsidP="00B765FC">
            <w:pPr>
              <w:pStyle w:val="ListParagraph"/>
              <w:numPr>
                <w:ilvl w:val="0"/>
                <w:numId w:val="40"/>
              </w:numPr>
              <w:spacing w:after="120" w:line="240" w:lineRule="auto"/>
              <w:ind w:left="1198"/>
              <w:contextualSpacing w:val="0"/>
              <w:rPr>
                <w:i/>
              </w:rPr>
            </w:pPr>
            <w:r w:rsidRPr="006220CD">
              <w:rPr>
                <w:i/>
              </w:rPr>
              <w:lastRenderedPageBreak/>
              <w:t>Les dernières projections climatiques, y compris celles contenues dans l'évaluation des risques climatiques de votre ministère, ont-elles été prises en compte pour cette proposition ?</w:t>
            </w:r>
          </w:p>
          <w:p w14:paraId="1FC82C08" w14:textId="58D838B7" w:rsidR="003C6E45" w:rsidRPr="00733375" w:rsidRDefault="003C6E45" w:rsidP="00B765FC">
            <w:pPr>
              <w:pStyle w:val="ListParagraph"/>
              <w:numPr>
                <w:ilvl w:val="0"/>
                <w:numId w:val="40"/>
              </w:numPr>
              <w:spacing w:after="120" w:line="240" w:lineRule="auto"/>
              <w:ind w:left="1198"/>
              <w:contextualSpacing w:val="0"/>
              <w:rPr>
                <w:i/>
              </w:rPr>
            </w:pPr>
            <w:r w:rsidRPr="00733375">
              <w:rPr>
                <w:i/>
              </w:rPr>
              <w:t>Les impacts actuels et projetés des changements climatiques pourraient-ils affecter la santé et la sécurité des personnes mettant en œuvre la proposition ?</w:t>
            </w:r>
          </w:p>
          <w:p w14:paraId="5D4DDF75" w14:textId="77777777" w:rsidR="003C6E45" w:rsidRPr="00733375" w:rsidRDefault="003C6E45" w:rsidP="00B765FC">
            <w:pPr>
              <w:pStyle w:val="ListParagraph"/>
              <w:numPr>
                <w:ilvl w:val="0"/>
                <w:numId w:val="40"/>
              </w:numPr>
              <w:ind w:left="1198"/>
              <w:rPr>
                <w:i/>
              </w:rPr>
            </w:pPr>
            <w:r w:rsidRPr="00733375">
              <w:rPr>
                <w:i/>
              </w:rPr>
              <w:t>Les impacts actuels et projetés des changements climatiques pourraient-ils entraver la réalisation des résultats escomptés de la proposition, notamment pour certains groupes de personnes qui pourraient être affectés de manière disproportionnée ?</w:t>
            </w:r>
          </w:p>
          <w:p w14:paraId="0F828052" w14:textId="0A04FDB5" w:rsidR="003C6E45" w:rsidRPr="00733375" w:rsidRDefault="003C6E45" w:rsidP="00B765FC">
            <w:pPr>
              <w:pStyle w:val="ListParagraph"/>
              <w:numPr>
                <w:ilvl w:val="0"/>
                <w:numId w:val="40"/>
              </w:numPr>
              <w:ind w:left="1198"/>
              <w:rPr>
                <w:i/>
              </w:rPr>
            </w:pPr>
            <w:r w:rsidRPr="00733375">
              <w:rPr>
                <w:i/>
              </w:rPr>
              <w:t>La proposition repose-t-elle sur des infrastructures physiques (routes, bâtiments, pipelines, matériel de télécommunication, etc.) ou crée-t-elle de telles infrastructures qui peuvent être vulnérables aux impacts actuels ou projetés des changements climatiques?</w:t>
            </w:r>
            <w:r w:rsidRPr="00733375">
              <w:rPr>
                <w:i/>
                <w:iCs/>
              </w:rPr>
              <w:t xml:space="preserve"> Cette infrastructure est-elle construite dans des zones </w:t>
            </w:r>
            <w:r w:rsidR="00A323B1" w:rsidRPr="00733375">
              <w:rPr>
                <w:i/>
                <w:iCs/>
              </w:rPr>
              <w:t>vulnérables</w:t>
            </w:r>
            <w:r w:rsidRPr="00733375">
              <w:rPr>
                <w:i/>
                <w:iCs/>
              </w:rPr>
              <w:t xml:space="preserve"> (zones inondables, zones côtières, milieu périurbain, etc.)? </w:t>
            </w:r>
          </w:p>
          <w:p w14:paraId="1C818416" w14:textId="77777777" w:rsidR="003C6E45" w:rsidRPr="00733375" w:rsidRDefault="003C6E45" w:rsidP="00B765FC">
            <w:pPr>
              <w:pStyle w:val="ListParagraph"/>
              <w:numPr>
                <w:ilvl w:val="0"/>
                <w:numId w:val="40"/>
              </w:numPr>
              <w:ind w:left="1198"/>
              <w:rPr>
                <w:i/>
              </w:rPr>
            </w:pPr>
            <w:r w:rsidRPr="00733375">
              <w:rPr>
                <w:i/>
              </w:rPr>
              <w:t xml:space="preserve">Les impacts des changements climatiques sont-ils susceptibles d’aggraver ou de détériorer un ou plusieurs éléments que la proposition cherche à conserver ou à améliorer?  </w:t>
            </w:r>
          </w:p>
          <w:p w14:paraId="2FB4FF9C" w14:textId="77777777" w:rsidR="003C6E45" w:rsidRPr="00733375" w:rsidRDefault="003C6E45" w:rsidP="00B765FC">
            <w:pPr>
              <w:pStyle w:val="ListParagraph"/>
              <w:numPr>
                <w:ilvl w:val="0"/>
                <w:numId w:val="40"/>
              </w:numPr>
              <w:ind w:left="1198"/>
              <w:rPr>
                <w:i/>
              </w:rPr>
            </w:pPr>
            <w:r w:rsidRPr="00733375">
              <w:rPr>
                <w:i/>
              </w:rPr>
              <w:t>Les changements climatiques pourraient-ils avoir des répercussions sur les chaînes d’approvisionnement ou les ressources dont dépend la proposition?</w:t>
            </w:r>
          </w:p>
          <w:p w14:paraId="4DBEBF50" w14:textId="77777777" w:rsidR="003C6E45" w:rsidRPr="00733375" w:rsidRDefault="003C6E45" w:rsidP="00BB7286">
            <w:pPr>
              <w:spacing w:after="60"/>
              <w:contextualSpacing/>
              <w:rPr>
                <w:bCs/>
                <w:i/>
                <w:iCs/>
              </w:rPr>
            </w:pPr>
          </w:p>
          <w:p w14:paraId="29BE506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051E7DCC" w14:textId="276A40D1"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400 et </w:t>
            </w:r>
            <w:r w:rsidR="00A323B1" w:rsidRPr="00733375">
              <w:rPr>
                <w:kern w:val="0"/>
              </w:rPr>
              <w:t>la partie C – Considérations transversales</w:t>
            </w:r>
          </w:p>
          <w:p w14:paraId="7DCCA571"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EF3D1F1" w14:textId="6DF976C2" w:rsidR="003C6E45" w:rsidRPr="00733375" w:rsidRDefault="003C6E45" w:rsidP="00B765FC">
            <w:pPr>
              <w:pStyle w:val="ListParagraph"/>
              <w:numPr>
                <w:ilvl w:val="0"/>
                <w:numId w:val="2"/>
              </w:numPr>
              <w:spacing w:after="60" w:line="240" w:lineRule="auto"/>
              <w:ind w:left="1198"/>
              <w:rPr>
                <w:bCs/>
              </w:rPr>
            </w:pPr>
            <w:r w:rsidRPr="00733375">
              <w:t>Veuillez fournir une réponse descriptive ci-dessous qui souligne comment cette proposition n’est pas confrontée à un risque particulier ou accru pour atteindre ses objectifs déclarés en raison des impacts actuels ou projetés des changements climatiques.</w:t>
            </w:r>
            <w:r w:rsidRPr="00733375">
              <w:rPr>
                <w:i/>
              </w:rPr>
              <w:t xml:space="preserve"> (</w:t>
            </w:r>
            <w:r w:rsidR="00622780" w:rsidRPr="00733375">
              <w:rPr>
                <w:bCs/>
                <w:i/>
                <w:iCs/>
              </w:rPr>
              <w:t>200 mots</w:t>
            </w:r>
            <w:r w:rsidR="00622780">
              <w:rPr>
                <w:bCs/>
                <w:i/>
                <w:iCs/>
              </w:rPr>
              <w:t xml:space="preserve"> </w:t>
            </w:r>
            <w:r w:rsidR="00622780" w:rsidRPr="00733375">
              <w:rPr>
                <w:bCs/>
                <w:i/>
                <w:iCs/>
              </w:rPr>
              <w:t>maximum</w:t>
            </w:r>
            <w:r w:rsidRPr="00733375">
              <w:rPr>
                <w:i/>
              </w:rPr>
              <w:t>)</w:t>
            </w:r>
          </w:p>
          <w:p w14:paraId="5AC9E7FC" w14:textId="77777777" w:rsidR="003C6E45" w:rsidRPr="00733375" w:rsidRDefault="003C6E45" w:rsidP="00BB7286">
            <w:pPr>
              <w:pStyle w:val="ListParagraph"/>
              <w:spacing w:after="60"/>
              <w:ind w:left="1200"/>
              <w:rPr>
                <w:bCs/>
              </w:rPr>
            </w:pPr>
          </w:p>
          <w:p w14:paraId="0ED59BCC" w14:textId="77777777" w:rsidR="003C6E45" w:rsidRPr="00733375" w:rsidRDefault="003C6E45" w:rsidP="00BB7286">
            <w:pPr>
              <w:rPr>
                <w:color w:val="44546A" w:themeColor="text2"/>
                <w:szCs w:val="20"/>
              </w:rPr>
            </w:pPr>
            <w:r w:rsidRPr="00733375">
              <w:rPr>
                <w:color w:val="44546A" w:themeColor="text2"/>
                <w:szCs w:val="20"/>
              </w:rPr>
              <w:t xml:space="preserve">&gt; </w:t>
            </w:r>
          </w:p>
          <w:p w14:paraId="33C68E24"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6347DB49" w14:textId="4595E64A"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6B4620D"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2E3D944C"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7EF39D6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5</w:t>
            </w:r>
          </w:p>
          <w:p w14:paraId="62EB31EB"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73E6DD9C" w14:textId="130FFF98" w:rsidR="003C6E45" w:rsidRPr="00733375" w:rsidRDefault="003C6E45" w:rsidP="00BB7286">
            <w:pPr>
              <w:textAlignment w:val="center"/>
              <w:rPr>
                <w:rFonts w:cs="Calibri"/>
                <w:b/>
                <w:lang w:eastAsia="en-CA"/>
              </w:rPr>
            </w:pPr>
            <w:r w:rsidRPr="00733375">
              <w:rPr>
                <w:b/>
              </w:rPr>
              <w:t xml:space="preserve">La proposition affectera-t-elle, positivement ou négativement, l’adaptation </w:t>
            </w:r>
            <w:r w:rsidR="00A323B1" w:rsidRPr="00733375">
              <w:rPr>
                <w:b/>
              </w:rPr>
              <w:t>ou</w:t>
            </w:r>
            <w:r w:rsidRPr="00733375">
              <w:rPr>
                <w:b/>
              </w:rPr>
              <w:t xml:space="preserve"> la résilience du Canada aux changements climatiques?</w:t>
            </w:r>
          </w:p>
          <w:p w14:paraId="0BAC193D" w14:textId="354257FA"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387635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22664927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2141613542"/>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7AD09052" w14:textId="0EC73795" w:rsidR="003C6E45" w:rsidRPr="00733375" w:rsidRDefault="003C6E45" w:rsidP="00BB7286">
            <w:pPr>
              <w:ind w:left="540"/>
              <w:rPr>
                <w:b/>
              </w:rPr>
            </w:pPr>
          </w:p>
        </w:tc>
      </w:tr>
      <w:tr w:rsidR="003C6E45" w:rsidRPr="00733375" w14:paraId="38329527" w14:textId="77777777" w:rsidTr="00AD31C9">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0B6F00DA" w14:textId="77777777" w:rsidR="003C6E45" w:rsidRPr="00733375" w:rsidRDefault="003C6E45" w:rsidP="00BB7286">
            <w:pPr>
              <w:rPr>
                <w:b/>
                <w:bCs/>
                <w:i/>
              </w:rPr>
            </w:pPr>
            <w:r w:rsidRPr="00733375">
              <w:rPr>
                <w:b/>
                <w:bCs/>
                <w:i/>
              </w:rPr>
              <w:t>Éléments à prendre en compte lors de la réponse à la question EP-5 :</w:t>
            </w:r>
          </w:p>
          <w:p w14:paraId="3C806B7C" w14:textId="77777777" w:rsidR="003C6E45" w:rsidRPr="00733375" w:rsidRDefault="003C6E45" w:rsidP="002E19D5">
            <w:pPr>
              <w:pStyle w:val="ListParagraph"/>
              <w:numPr>
                <w:ilvl w:val="0"/>
                <w:numId w:val="14"/>
              </w:numPr>
              <w:rPr>
                <w:i/>
              </w:rPr>
            </w:pPr>
            <w:r w:rsidRPr="00733375">
              <w:rPr>
                <w:i/>
              </w:rPr>
              <w:t>La proposition améliorera-t-elle ou entravera-t-elle directement ou indirectement la capacité de la société et de l’économie canadiennes à faire face aux conséquences actuelles et futures des changements climatiques?</w:t>
            </w:r>
          </w:p>
          <w:p w14:paraId="25A8480B" w14:textId="0EB0AEAE" w:rsidR="003C6E45" w:rsidRPr="00733375" w:rsidRDefault="003C6E45" w:rsidP="002E19D5">
            <w:pPr>
              <w:pStyle w:val="ListParagraph"/>
              <w:numPr>
                <w:ilvl w:val="0"/>
                <w:numId w:val="14"/>
              </w:numPr>
              <w:rPr>
                <w:i/>
              </w:rPr>
            </w:pPr>
            <w:r w:rsidRPr="00733375">
              <w:rPr>
                <w:i/>
              </w:rPr>
              <w:t xml:space="preserve">La proposition aidera ou désavantagera-t-elle les collectivités ou les </w:t>
            </w:r>
            <w:r w:rsidR="00F758B3">
              <w:rPr>
                <w:i/>
              </w:rPr>
              <w:t>propriétaires</w:t>
            </w:r>
            <w:r w:rsidRPr="00733375">
              <w:rPr>
                <w:i/>
              </w:rPr>
              <w:t xml:space="preserve"> à planifier </w:t>
            </w:r>
            <w:r w:rsidR="001575AD" w:rsidRPr="00733375">
              <w:rPr>
                <w:i/>
              </w:rPr>
              <w:t>ou</w:t>
            </w:r>
            <w:r w:rsidRPr="00733375">
              <w:rPr>
                <w:i/>
              </w:rPr>
              <w:t xml:space="preserve"> réagir aux vagues de chaleur, aux tempêtes, aux incendies, etc., et à se rétablir après ces catastrophes?</w:t>
            </w:r>
          </w:p>
          <w:p w14:paraId="6CF634B8" w14:textId="1B2E863F" w:rsidR="00F758B3" w:rsidRDefault="00F758B3" w:rsidP="002E19D5">
            <w:pPr>
              <w:pStyle w:val="ListParagraph"/>
              <w:numPr>
                <w:ilvl w:val="0"/>
                <w:numId w:val="14"/>
              </w:numPr>
              <w:rPr>
                <w:i/>
              </w:rPr>
            </w:pPr>
            <w:r w:rsidRPr="00F758B3">
              <w:rPr>
                <w:i/>
              </w:rPr>
              <w:t>Cette proposition encouragera-t-elle davantage l'implantation de personnes, d'infrastructures ou d'activités économiques dans des zones exposées aux aléas liés au climat ?</w:t>
            </w:r>
          </w:p>
          <w:p w14:paraId="43E09939" w14:textId="4B939B27" w:rsidR="003C6E45" w:rsidRPr="00733375" w:rsidRDefault="003C6E45" w:rsidP="002E19D5">
            <w:pPr>
              <w:pStyle w:val="ListParagraph"/>
              <w:numPr>
                <w:ilvl w:val="0"/>
                <w:numId w:val="14"/>
              </w:numPr>
              <w:rPr>
                <w:i/>
              </w:rPr>
            </w:pPr>
            <w:r w:rsidRPr="00733375">
              <w:rPr>
                <w:i/>
              </w:rPr>
              <w:t>La proposition contribuerait-elle à la mise en place d’infrastructures physiques, publiques ou privées, construites pour résister à l’augmentation des phénomènes environnementaux extrêmes</w:t>
            </w:r>
            <w:r w:rsidR="00F758B3">
              <w:rPr>
                <w:i/>
              </w:rPr>
              <w:t>, c</w:t>
            </w:r>
            <w:r w:rsidR="00F758B3" w:rsidRPr="00F758B3">
              <w:rPr>
                <w:i/>
              </w:rPr>
              <w:t>omme les incendies de forêt et les inondations</w:t>
            </w:r>
            <w:r w:rsidRPr="00733375">
              <w:rPr>
                <w:i/>
              </w:rPr>
              <w:t>?</w:t>
            </w:r>
          </w:p>
          <w:p w14:paraId="38E4E242" w14:textId="77777777" w:rsidR="00A323B1" w:rsidRPr="00733375" w:rsidRDefault="003C6E45" w:rsidP="002E19D5">
            <w:pPr>
              <w:pStyle w:val="ListParagraph"/>
              <w:numPr>
                <w:ilvl w:val="0"/>
                <w:numId w:val="14"/>
              </w:numPr>
              <w:spacing w:after="60"/>
              <w:rPr>
                <w:bCs/>
              </w:rPr>
            </w:pPr>
            <w:r w:rsidRPr="00733375">
              <w:rPr>
                <w:i/>
                <w:iCs/>
              </w:rPr>
              <w:t>Cette proposition contribuerait-elle à la capacité des infrastructures naturelles à atténuer les catastrophes naturelles et autres impacts des changements climatiques?</w:t>
            </w:r>
          </w:p>
          <w:p w14:paraId="06F09B3F" w14:textId="23BFADBC" w:rsidR="003C6E45" w:rsidRPr="00733375" w:rsidRDefault="00A323B1" w:rsidP="002E19D5">
            <w:pPr>
              <w:pStyle w:val="ListParagraph"/>
              <w:numPr>
                <w:ilvl w:val="0"/>
                <w:numId w:val="14"/>
              </w:numPr>
              <w:spacing w:after="60"/>
              <w:rPr>
                <w:bCs/>
              </w:rPr>
            </w:pPr>
            <w:r w:rsidRPr="00733375">
              <w:rPr>
                <w:kern w:val="0"/>
              </w:rPr>
              <w:t xml:space="preserve">Cette proposition permettrait-elle de progresser vers l’une des cibles de la </w:t>
            </w:r>
            <w:hyperlink r:id="rId13" w:history="1">
              <w:r w:rsidRPr="00733375">
                <w:rPr>
                  <w:rStyle w:val="Hyperlink"/>
                  <w:kern w:val="0"/>
                </w:rPr>
                <w:t>Stratégie nationale d’adaptation</w:t>
              </w:r>
            </w:hyperlink>
            <w:r w:rsidRPr="00733375">
              <w:rPr>
                <w:kern w:val="0"/>
              </w:rPr>
              <w:t xml:space="preserve">? </w:t>
            </w:r>
            <w:r w:rsidR="00F758B3">
              <w:rPr>
                <w:kern w:val="0"/>
              </w:rPr>
              <w:t xml:space="preserve">Si oui, comment? </w:t>
            </w:r>
            <w:r w:rsidRPr="00733375">
              <w:rPr>
                <w:kern w:val="0"/>
              </w:rPr>
              <w:t>Par ailleurs, certains aspects de la proposition pourraient-ils nuire à l’atteinte de ces cibles?</w:t>
            </w:r>
          </w:p>
          <w:p w14:paraId="5A8C4415" w14:textId="77777777" w:rsidR="00A323B1" w:rsidRPr="00733375" w:rsidRDefault="00A323B1" w:rsidP="00A323B1">
            <w:pPr>
              <w:spacing w:after="60"/>
              <w:rPr>
                <w:bCs/>
              </w:rPr>
            </w:pPr>
          </w:p>
          <w:p w14:paraId="57806174" w14:textId="32136FC1" w:rsidR="003C6E45" w:rsidRPr="00733375" w:rsidRDefault="003C6E45" w:rsidP="00BB7286">
            <w:pPr>
              <w:spacing w:after="60"/>
              <w:contextualSpacing/>
              <w:rPr>
                <w:bCs/>
              </w:rPr>
            </w:pPr>
            <w:r w:rsidRPr="00733375">
              <w:rPr>
                <w:bCs/>
              </w:rPr>
              <w:t xml:space="preserve">Si vous avez répondu </w:t>
            </w:r>
            <w:r w:rsidRPr="00733375">
              <w:rPr>
                <w:b/>
              </w:rPr>
              <w:t>OUI</w:t>
            </w:r>
            <w:r w:rsidR="00622780">
              <w:rPr>
                <w:bCs/>
              </w:rPr>
              <w:t xml:space="preserve"> </w:t>
            </w:r>
            <w:r w:rsidRPr="00733375">
              <w:rPr>
                <w:bCs/>
              </w:rPr>
              <w:t>:</w:t>
            </w:r>
          </w:p>
          <w:p w14:paraId="7327875D" w14:textId="59489A69"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500 et </w:t>
            </w:r>
            <w:r w:rsidR="00A323B1" w:rsidRPr="00733375">
              <w:rPr>
                <w:kern w:val="0"/>
              </w:rPr>
              <w:t>la partie C – Considérations transversales</w:t>
            </w:r>
          </w:p>
          <w:p w14:paraId="4E80EE06"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4338441B" w14:textId="26588B42" w:rsidR="003C6E45" w:rsidRPr="00733375" w:rsidRDefault="003C6E45" w:rsidP="00B765FC">
            <w:pPr>
              <w:pStyle w:val="ListParagraph"/>
              <w:numPr>
                <w:ilvl w:val="0"/>
                <w:numId w:val="2"/>
              </w:numPr>
              <w:spacing w:after="60" w:line="240" w:lineRule="auto"/>
              <w:ind w:left="1198"/>
              <w:rPr>
                <w:bCs/>
              </w:rPr>
            </w:pPr>
            <w:r w:rsidRPr="00733375">
              <w:lastRenderedPageBreak/>
              <w:t xml:space="preserve">Veuillez fournir une réponse descriptive ci-dessous qui souligne la manière dont la proposition n’influera pas de manière importante sur l’adaptation et la résilience du Canada aux changements climatiques.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6099972C" w14:textId="77777777" w:rsidR="003C6E45" w:rsidRPr="00733375" w:rsidRDefault="003C6E45" w:rsidP="00BB7286">
            <w:pPr>
              <w:rPr>
                <w:color w:val="44546A" w:themeColor="text2"/>
                <w:szCs w:val="20"/>
              </w:rPr>
            </w:pPr>
            <w:r w:rsidRPr="00733375">
              <w:rPr>
                <w:color w:val="44546A" w:themeColor="text2"/>
                <w:szCs w:val="20"/>
              </w:rPr>
              <w:t xml:space="preserve">&gt; </w:t>
            </w:r>
          </w:p>
          <w:p w14:paraId="7F496B3E"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3EA417D1" w14:textId="63C7A490"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tc>
      </w:tr>
      <w:tr w:rsidR="001C48F0" w:rsidRPr="00733375" w14:paraId="17964312" w14:textId="77777777" w:rsidTr="00AD31C9">
        <w:trPr>
          <w:trHeight w:val="404"/>
        </w:trPr>
        <w:tc>
          <w:tcPr>
            <w:tcW w:w="1731" w:type="dxa"/>
            <w:tcBorders>
              <w:top w:val="single" w:sz="4" w:space="0" w:color="000000" w:themeColor="text1"/>
              <w:bottom w:val="nil"/>
              <w:right w:val="nil"/>
            </w:tcBorders>
            <w:tcMar>
              <w:top w:w="57" w:type="dxa"/>
              <w:bottom w:w="57" w:type="dxa"/>
            </w:tcMar>
          </w:tcPr>
          <w:p w14:paraId="7CFD6CDB" w14:textId="079FEBB7" w:rsidR="001C48F0" w:rsidRPr="00733375" w:rsidRDefault="001C48F0" w:rsidP="00AD31C9">
            <w:pPr>
              <w:spacing w:line="240" w:lineRule="auto"/>
              <w:textAlignment w:val="center"/>
              <w:rPr>
                <w:rFonts w:cs="Calibri"/>
                <w:b/>
                <w:lang w:eastAsia="en-CA"/>
              </w:rPr>
            </w:pPr>
            <w:r w:rsidRPr="00733375">
              <w:rPr>
                <w:rFonts w:cs="Calibri"/>
                <w:b/>
                <w:lang w:eastAsia="en-CA"/>
              </w:rPr>
              <w:lastRenderedPageBreak/>
              <w:t>Question EP-6</w:t>
            </w:r>
          </w:p>
        </w:tc>
        <w:tc>
          <w:tcPr>
            <w:tcW w:w="8647" w:type="dxa"/>
            <w:tcBorders>
              <w:top w:val="single" w:sz="4" w:space="0" w:color="000000" w:themeColor="text1"/>
              <w:left w:val="nil"/>
              <w:bottom w:val="nil"/>
              <w:right w:val="single" w:sz="4" w:space="0" w:color="000000" w:themeColor="text1"/>
            </w:tcBorders>
          </w:tcPr>
          <w:p w14:paraId="21460E10" w14:textId="7E259511" w:rsidR="001C48F0" w:rsidRPr="00622780" w:rsidRDefault="001C48F0" w:rsidP="00AD31C9">
            <w:pPr>
              <w:spacing w:line="240" w:lineRule="auto"/>
              <w:textAlignment w:val="center"/>
              <w:rPr>
                <w:b/>
                <w:bCs/>
              </w:rPr>
            </w:pPr>
            <w:r w:rsidRPr="00622780">
              <w:rPr>
                <w:b/>
                <w:bCs/>
              </w:rPr>
              <w:t>Détermination de l’applicabilité de l’analyse économique stratégique</w:t>
            </w:r>
          </w:p>
        </w:tc>
      </w:tr>
      <w:tr w:rsidR="003C6E45" w:rsidRPr="00733375" w14:paraId="39A58F0B" w14:textId="77777777" w:rsidTr="00AD31C9">
        <w:trPr>
          <w:trHeight w:val="660"/>
        </w:trPr>
        <w:tc>
          <w:tcPr>
            <w:tcW w:w="1731" w:type="dxa"/>
            <w:tcBorders>
              <w:top w:val="nil"/>
              <w:bottom w:val="nil"/>
              <w:right w:val="nil"/>
            </w:tcBorders>
            <w:tcMar>
              <w:top w:w="57" w:type="dxa"/>
              <w:bottom w:w="57" w:type="dxa"/>
            </w:tcMar>
          </w:tcPr>
          <w:p w14:paraId="580A7BC5" w14:textId="4E0D4ED6" w:rsidR="00622780" w:rsidRPr="00AD31C9" w:rsidRDefault="00622780" w:rsidP="00AD31C9">
            <w:pPr>
              <w:spacing w:line="240" w:lineRule="auto"/>
              <w:rPr>
                <w:b/>
                <w:bCs/>
                <w:color w:val="44546A" w:themeColor="text2"/>
                <w:szCs w:val="20"/>
              </w:rPr>
            </w:pPr>
            <w:r w:rsidRPr="00AD31C9">
              <w:rPr>
                <w:b/>
                <w:bCs/>
                <w:color w:val="44546A" w:themeColor="text2"/>
                <w:szCs w:val="20"/>
              </w:rPr>
              <w:t>EP-6.1</w:t>
            </w:r>
          </w:p>
        </w:tc>
        <w:tc>
          <w:tcPr>
            <w:tcW w:w="8647" w:type="dxa"/>
            <w:tcBorders>
              <w:top w:val="nil"/>
              <w:left w:val="nil"/>
              <w:bottom w:val="nil"/>
              <w:right w:val="single" w:sz="4" w:space="0" w:color="000000" w:themeColor="text1"/>
            </w:tcBorders>
          </w:tcPr>
          <w:p w14:paraId="708F5BC1" w14:textId="38FA3784" w:rsidR="001C48F0" w:rsidRDefault="001C48F0" w:rsidP="001C48F0">
            <w:pPr>
              <w:spacing w:line="240" w:lineRule="auto"/>
              <w:textAlignment w:val="center"/>
              <w:rPr>
                <w:b/>
                <w:bCs/>
              </w:rPr>
            </w:pPr>
            <w:r w:rsidRPr="001C48F0">
              <w:rPr>
                <w:b/>
                <w:bCs/>
              </w:rPr>
              <w:t>Cette proposition est-elle une proposition réglementaire assujettie à la Directive du Cabinet sur la réglementation ?</w:t>
            </w:r>
          </w:p>
          <w:p w14:paraId="188FD96C" w14:textId="77777777" w:rsidR="001C48F0" w:rsidRPr="00733375" w:rsidRDefault="001C48F0" w:rsidP="00AD31C9">
            <w:pPr>
              <w:spacing w:line="240" w:lineRule="auto"/>
              <w:textAlignment w:val="center"/>
              <w:rPr>
                <w:b/>
                <w:bCs/>
              </w:rPr>
            </w:pPr>
          </w:p>
          <w:p w14:paraId="2904D67F" w14:textId="306ECDA6" w:rsidR="003C6E45" w:rsidRPr="00733375" w:rsidRDefault="004B6529" w:rsidP="00AD31C9">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661368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205938237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w:t>
            </w:r>
            <w:r w:rsidR="00CF2D88">
              <w:rPr>
                <w:rFonts w:cs="Calibri"/>
                <w:bCs/>
                <w:lang w:eastAsia="en-CA"/>
              </w:rPr>
              <w:t>Non</w:t>
            </w:r>
          </w:p>
        </w:tc>
      </w:tr>
      <w:tr w:rsidR="00622780" w:rsidRPr="00733375" w14:paraId="0B8B24C1"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AED4E11" w14:textId="77777777" w:rsidR="001C48F0" w:rsidRPr="00733375" w:rsidRDefault="001C48F0" w:rsidP="001C48F0">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CD8B37A" w14:textId="4D033C6C" w:rsidR="001C48F0" w:rsidRPr="00A9280D" w:rsidRDefault="001C48F0" w:rsidP="001C48F0">
            <w:pPr>
              <w:pStyle w:val="ListParagraph"/>
              <w:numPr>
                <w:ilvl w:val="0"/>
                <w:numId w:val="2"/>
              </w:numPr>
              <w:spacing w:after="60"/>
              <w:ind w:left="1196" w:hanging="426"/>
              <w:rPr>
                <w:b/>
              </w:rPr>
            </w:pPr>
            <w:r w:rsidRPr="00622780">
              <w:t xml:space="preserve">Ne remplissez pas la partie B – Analyse </w:t>
            </w:r>
            <w:r>
              <w:t>économique</w:t>
            </w:r>
            <w:r w:rsidRPr="00622780">
              <w:t xml:space="preserve"> stratégique ; ne répondez pas à </w:t>
            </w:r>
            <w:r>
              <w:t>EP</w:t>
            </w:r>
            <w:r w:rsidRPr="00622780">
              <w:t>-6.2</w:t>
            </w:r>
            <w:r>
              <w:t>.</w:t>
            </w:r>
          </w:p>
          <w:p w14:paraId="706A05DE" w14:textId="77777777" w:rsidR="001C48F0" w:rsidRPr="00622780" w:rsidRDefault="001C48F0" w:rsidP="001C48F0">
            <w:pPr>
              <w:spacing w:after="60"/>
              <w:rPr>
                <w:b/>
              </w:rPr>
            </w:pPr>
            <w:r>
              <w:t>S</w:t>
            </w:r>
            <w:r w:rsidRPr="00733375">
              <w:t xml:space="preserve">i vous avez répondu </w:t>
            </w:r>
            <w:r w:rsidRPr="00622780">
              <w:rPr>
                <w:b/>
              </w:rPr>
              <w:t>NON</w:t>
            </w:r>
            <w:r w:rsidRPr="00733375">
              <w:t> :</w:t>
            </w:r>
          </w:p>
          <w:p w14:paraId="2E6FF87B" w14:textId="45E30C9E" w:rsidR="001C48F0" w:rsidRPr="001C48F0" w:rsidRDefault="001C48F0" w:rsidP="001C48F0">
            <w:pPr>
              <w:pStyle w:val="ListParagraph"/>
              <w:numPr>
                <w:ilvl w:val="0"/>
                <w:numId w:val="2"/>
              </w:numPr>
              <w:spacing w:after="60" w:line="240" w:lineRule="auto"/>
              <w:ind w:left="1198" w:hanging="426"/>
              <w:rPr>
                <w:bCs/>
              </w:rPr>
            </w:pPr>
            <w:r>
              <w:t>Passer à EP-6.2.</w:t>
            </w:r>
          </w:p>
          <w:p w14:paraId="28D19699" w14:textId="208CA0D7" w:rsidR="00622780" w:rsidRPr="004B6529" w:rsidRDefault="00622780" w:rsidP="00AD31C9"/>
        </w:tc>
      </w:tr>
      <w:tr w:rsidR="001C48F0" w:rsidRPr="00733375" w14:paraId="45B9CA27" w14:textId="77777777" w:rsidTr="00AD31C9">
        <w:trPr>
          <w:trHeight w:val="660"/>
        </w:trPr>
        <w:tc>
          <w:tcPr>
            <w:tcW w:w="1731" w:type="dxa"/>
            <w:tcBorders>
              <w:top w:val="nil"/>
              <w:bottom w:val="nil"/>
              <w:right w:val="nil"/>
            </w:tcBorders>
            <w:tcMar>
              <w:top w:w="57" w:type="dxa"/>
              <w:bottom w:w="57" w:type="dxa"/>
            </w:tcMar>
          </w:tcPr>
          <w:p w14:paraId="371235E7" w14:textId="6F591E96" w:rsidR="001C48F0" w:rsidRPr="00A9280D" w:rsidRDefault="001C48F0" w:rsidP="00A9280D">
            <w:pPr>
              <w:spacing w:line="240" w:lineRule="auto"/>
              <w:rPr>
                <w:b/>
                <w:bCs/>
                <w:color w:val="44546A" w:themeColor="text2"/>
                <w:szCs w:val="20"/>
              </w:rPr>
            </w:pPr>
            <w:r w:rsidRPr="00A9280D">
              <w:rPr>
                <w:b/>
                <w:bCs/>
                <w:color w:val="44546A" w:themeColor="text2"/>
                <w:szCs w:val="20"/>
              </w:rPr>
              <w:t>EP-6.</w:t>
            </w:r>
            <w:r w:rsidR="00037707">
              <w:rPr>
                <w:b/>
                <w:bCs/>
                <w:color w:val="44546A" w:themeColor="text2"/>
                <w:szCs w:val="20"/>
              </w:rPr>
              <w:t>2</w:t>
            </w:r>
          </w:p>
        </w:tc>
        <w:tc>
          <w:tcPr>
            <w:tcW w:w="8647" w:type="dxa"/>
            <w:tcBorders>
              <w:top w:val="nil"/>
              <w:left w:val="nil"/>
              <w:bottom w:val="nil"/>
              <w:right w:val="single" w:sz="4" w:space="0" w:color="000000" w:themeColor="text1"/>
            </w:tcBorders>
          </w:tcPr>
          <w:p w14:paraId="3D1AA335" w14:textId="2E080238" w:rsidR="001C48F0" w:rsidRPr="00733375" w:rsidRDefault="00037707" w:rsidP="00A9280D">
            <w:pPr>
              <w:spacing w:line="240" w:lineRule="auto"/>
              <w:textAlignment w:val="center"/>
              <w:rPr>
                <w:b/>
                <w:bCs/>
              </w:rPr>
            </w:pPr>
            <w:r w:rsidRPr="00037707">
              <w:rPr>
                <w:b/>
                <w:bCs/>
              </w:rPr>
              <w:t>Cette proposition, quelle que soit l'année de mise en œuvre, implique-t-elle des dépenses fédérales nettes</w:t>
            </w:r>
            <w:r>
              <w:rPr>
                <w:b/>
                <w:bCs/>
              </w:rPr>
              <w:t xml:space="preserve"> annuelles </w:t>
            </w:r>
            <w:r w:rsidRPr="00037707">
              <w:rPr>
                <w:b/>
                <w:bCs/>
              </w:rPr>
              <w:t>dépassant 15 millions de dollars en valeur absolue ?</w:t>
            </w:r>
            <w:r w:rsidR="001C48F0" w:rsidRPr="001C48F0">
              <w:rPr>
                <w:b/>
                <w:bCs/>
              </w:rPr>
              <w:t>?</w:t>
            </w:r>
          </w:p>
          <w:p w14:paraId="41F3EC37" w14:textId="77777777" w:rsidR="001C48F0" w:rsidRPr="00733375" w:rsidRDefault="001C48F0" w:rsidP="00A9280D">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34099965"/>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788196840"/>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w:t>
            </w:r>
            <w:r>
              <w:rPr>
                <w:rFonts w:cs="Calibri"/>
                <w:bCs/>
                <w:lang w:eastAsia="en-CA"/>
              </w:rPr>
              <w:t>Non</w:t>
            </w:r>
          </w:p>
        </w:tc>
      </w:tr>
      <w:tr w:rsidR="001C48F0" w:rsidRPr="00733375" w14:paraId="55B883D4"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78A0585" w14:textId="08A6B4E3" w:rsidR="00037707" w:rsidRPr="00037707" w:rsidRDefault="00037707" w:rsidP="00037707">
            <w:pPr>
              <w:spacing w:after="60"/>
              <w:contextualSpacing/>
              <w:rPr>
                <w:bCs/>
              </w:rPr>
            </w:pPr>
            <w:r w:rsidRPr="00733375">
              <w:rPr>
                <w:b/>
                <w:bCs/>
                <w:i/>
              </w:rPr>
              <w:t>Éléments à prendre en compte lors de la réponse à la question EP-</w:t>
            </w:r>
            <w:r>
              <w:rPr>
                <w:b/>
                <w:bCs/>
                <w:i/>
              </w:rPr>
              <w:t>6.2</w:t>
            </w:r>
            <w:r w:rsidRPr="00733375">
              <w:rPr>
                <w:b/>
                <w:bCs/>
                <w:i/>
              </w:rPr>
              <w:t> </w:t>
            </w:r>
            <w:r w:rsidRPr="00037707">
              <w:rPr>
                <w:bCs/>
              </w:rPr>
              <w:t>:</w:t>
            </w:r>
          </w:p>
          <w:p w14:paraId="1502945D" w14:textId="3407BE1E" w:rsidR="00037707" w:rsidRPr="00037707" w:rsidRDefault="00037707" w:rsidP="00AD31C9">
            <w:pPr>
              <w:pStyle w:val="ListParagraph"/>
              <w:numPr>
                <w:ilvl w:val="1"/>
                <w:numId w:val="14"/>
              </w:numPr>
              <w:spacing w:after="60"/>
              <w:ind w:left="770" w:hanging="283"/>
              <w:rPr>
                <w:bCs/>
              </w:rPr>
            </w:pPr>
            <w:r w:rsidRPr="00037707">
              <w:rPr>
                <w:bCs/>
              </w:rPr>
              <w:t>Lors du calcul des dépenses fédérales nettes pour EP-6.2, exclure tous les montants associés aux éléments suivants :</w:t>
            </w:r>
          </w:p>
          <w:p w14:paraId="1F026D7B" w14:textId="0B10905E" w:rsidR="00037707" w:rsidRPr="00037707" w:rsidRDefault="00037707" w:rsidP="00AD31C9">
            <w:pPr>
              <w:pStyle w:val="ListParagraph"/>
              <w:numPr>
                <w:ilvl w:val="0"/>
                <w:numId w:val="45"/>
              </w:numPr>
              <w:spacing w:after="60"/>
              <w:rPr>
                <w:bCs/>
              </w:rPr>
            </w:pPr>
            <w:r w:rsidRPr="00037707">
              <w:rPr>
                <w:bCs/>
              </w:rPr>
              <w:t>Modifications du traitement comptable qui affectent les états financiers du gouvernement ou du ministère</w:t>
            </w:r>
          </w:p>
          <w:p w14:paraId="3B2EDC47" w14:textId="54443908" w:rsidR="00037707" w:rsidRPr="00037707" w:rsidRDefault="00037707" w:rsidP="00AD31C9">
            <w:pPr>
              <w:pStyle w:val="ListParagraph"/>
              <w:numPr>
                <w:ilvl w:val="0"/>
                <w:numId w:val="45"/>
              </w:numPr>
              <w:spacing w:after="60"/>
              <w:rPr>
                <w:bCs/>
              </w:rPr>
            </w:pPr>
            <w:r w:rsidRPr="00037707">
              <w:rPr>
                <w:bCs/>
              </w:rPr>
              <w:t>Financement pour maintenir la capacité opérationnelle au sein de la fonction publique (p. ex., intégrité des programmes, modernisation des technologies de l'information ou autre modernisation des services administratifs, etc.)</w:t>
            </w:r>
          </w:p>
          <w:p w14:paraId="0FC56C68" w14:textId="725FF9FF" w:rsidR="00037707" w:rsidRPr="00037707" w:rsidRDefault="00037707" w:rsidP="00AD31C9">
            <w:pPr>
              <w:pStyle w:val="ListParagraph"/>
              <w:numPr>
                <w:ilvl w:val="0"/>
                <w:numId w:val="45"/>
              </w:numPr>
              <w:spacing w:after="60"/>
              <w:rPr>
                <w:bCs/>
              </w:rPr>
            </w:pPr>
            <w:r w:rsidRPr="00037707">
              <w:rPr>
                <w:bCs/>
              </w:rPr>
              <w:t>Financement pour élargir l’élaboration de politiques ou la capacité analytique de la fonction publique</w:t>
            </w:r>
          </w:p>
          <w:p w14:paraId="23DC98BE" w14:textId="76E7BF87" w:rsidR="00037707" w:rsidRPr="00037707" w:rsidRDefault="00037707" w:rsidP="00AD31C9">
            <w:pPr>
              <w:pStyle w:val="ListParagraph"/>
              <w:numPr>
                <w:ilvl w:val="0"/>
                <w:numId w:val="45"/>
              </w:numPr>
              <w:spacing w:after="60"/>
              <w:rPr>
                <w:bCs/>
              </w:rPr>
            </w:pPr>
            <w:r w:rsidRPr="00037707">
              <w:rPr>
                <w:bCs/>
              </w:rPr>
              <w:t>Paiements en règlement de litiges ou mandats de négociation</w:t>
            </w:r>
          </w:p>
          <w:p w14:paraId="17950FE8" w14:textId="1400E87A" w:rsidR="00037707" w:rsidRPr="00037707" w:rsidRDefault="00037707" w:rsidP="00AD31C9">
            <w:pPr>
              <w:pStyle w:val="ListParagraph"/>
              <w:numPr>
                <w:ilvl w:val="0"/>
                <w:numId w:val="45"/>
              </w:numPr>
              <w:spacing w:after="60"/>
              <w:rPr>
                <w:bCs/>
              </w:rPr>
            </w:pPr>
            <w:r w:rsidRPr="00037707">
              <w:rPr>
                <w:bCs/>
              </w:rPr>
              <w:t>Financement de l'aide au développement international et des contributions aux organisations internationales</w:t>
            </w:r>
          </w:p>
          <w:p w14:paraId="4F10216C" w14:textId="77777777" w:rsidR="00037707" w:rsidRDefault="00037707" w:rsidP="00A9280D">
            <w:pPr>
              <w:spacing w:after="60"/>
              <w:contextualSpacing/>
              <w:rPr>
                <w:bCs/>
              </w:rPr>
            </w:pPr>
          </w:p>
          <w:p w14:paraId="038D21A6" w14:textId="62B82FD6" w:rsidR="001C48F0" w:rsidRPr="00733375" w:rsidRDefault="001C48F0" w:rsidP="00A9280D">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AD13210" w14:textId="5B456B33" w:rsidR="00037707" w:rsidRPr="00AD31C9" w:rsidRDefault="00037707" w:rsidP="00AD31C9">
            <w:pPr>
              <w:pStyle w:val="ListParagraph"/>
              <w:numPr>
                <w:ilvl w:val="0"/>
                <w:numId w:val="2"/>
              </w:numPr>
              <w:spacing w:after="60"/>
              <w:rPr>
                <w:b/>
              </w:rPr>
            </w:pPr>
            <w:r w:rsidRPr="00037707">
              <w:t xml:space="preserve">Remplissez la partie B – Analyse </w:t>
            </w:r>
            <w:r>
              <w:t>économique</w:t>
            </w:r>
            <w:r w:rsidRPr="00037707">
              <w:t xml:space="preserve"> stratégique et la partie C – Considérations transversales pour les aspects de votre proposition associés aux dépenses non exclu</w:t>
            </w:r>
            <w:r>
              <w:t>s</w:t>
            </w:r>
            <w:r w:rsidRPr="00037707">
              <w:t>es.</w:t>
            </w:r>
          </w:p>
          <w:p w14:paraId="24EC048C" w14:textId="3FDFE140" w:rsidR="001C48F0" w:rsidRPr="00037707" w:rsidRDefault="001C48F0" w:rsidP="00AD31C9">
            <w:pPr>
              <w:spacing w:after="60"/>
              <w:rPr>
                <w:b/>
              </w:rPr>
            </w:pPr>
            <w:r>
              <w:t>S</w:t>
            </w:r>
            <w:r w:rsidRPr="00733375">
              <w:t xml:space="preserve">i vous avez répondu </w:t>
            </w:r>
            <w:r w:rsidRPr="00037707">
              <w:rPr>
                <w:b/>
              </w:rPr>
              <w:t>NON</w:t>
            </w:r>
            <w:r w:rsidRPr="00733375">
              <w:t> :</w:t>
            </w:r>
          </w:p>
          <w:p w14:paraId="0D77348C" w14:textId="5D7E5854" w:rsidR="001C48F0" w:rsidRPr="00037707" w:rsidRDefault="00037707" w:rsidP="00037707">
            <w:pPr>
              <w:pStyle w:val="ListParagraph"/>
              <w:numPr>
                <w:ilvl w:val="0"/>
                <w:numId w:val="2"/>
              </w:numPr>
              <w:spacing w:after="60" w:line="240" w:lineRule="auto"/>
              <w:rPr>
                <w:bCs/>
              </w:rPr>
            </w:pPr>
            <w:r w:rsidRPr="00622780">
              <w:t xml:space="preserve">Ne remplissez pas la partie B – Analyse </w:t>
            </w:r>
            <w:r>
              <w:t>économique</w:t>
            </w:r>
            <w:r w:rsidRPr="00622780">
              <w:t xml:space="preserve"> stratégique</w:t>
            </w:r>
            <w:r w:rsidR="001C48F0">
              <w:t>.</w:t>
            </w:r>
          </w:p>
          <w:p w14:paraId="31278F7D" w14:textId="795577BE" w:rsidR="001C48F0" w:rsidRPr="00037707" w:rsidRDefault="00037707" w:rsidP="00AD31C9">
            <w:pPr>
              <w:pStyle w:val="ListParagraph"/>
              <w:numPr>
                <w:ilvl w:val="0"/>
                <w:numId w:val="2"/>
              </w:numPr>
              <w:spacing w:after="60" w:line="240" w:lineRule="auto"/>
              <w:rPr>
                <w:bCs/>
              </w:rPr>
            </w:pPr>
            <w:r w:rsidRPr="00037707">
              <w:rPr>
                <w:bCs/>
              </w:rPr>
              <w:t xml:space="preserve">Si votre proposition implique des modifications réglementaires, législatives ou autres, les agences centrales peuvent, dans des circonstances exceptionnelles, toujours demander une analyse économique stratégique. Dans de tels cas, veuillez contacter le Secrétariat du </w:t>
            </w:r>
            <w:r>
              <w:rPr>
                <w:bCs/>
              </w:rPr>
              <w:t>l’EEES</w:t>
            </w:r>
            <w:r w:rsidRPr="00037707">
              <w:rPr>
                <w:bCs/>
              </w:rPr>
              <w:t xml:space="preserve"> à </w:t>
            </w:r>
            <w:hyperlink r:id="rId14" w:history="1">
              <w:r w:rsidR="00D25378">
                <w:rPr>
                  <w:rStyle w:val="Hyperlink"/>
                  <w:bCs/>
                </w:rPr>
                <w:t>ocne-cnel@ec.gc.ca</w:t>
              </w:r>
            </w:hyperlink>
            <w:r w:rsidRPr="00037707">
              <w:rPr>
                <w:bCs/>
              </w:rPr>
              <w:t>.</w:t>
            </w:r>
          </w:p>
        </w:tc>
      </w:tr>
      <w:tr w:rsidR="00037707" w:rsidRPr="00733375" w14:paraId="367DEC33" w14:textId="77777777" w:rsidTr="00A9280D">
        <w:trPr>
          <w:trHeight w:val="17"/>
        </w:trPr>
        <w:tc>
          <w:tcPr>
            <w:tcW w:w="10378" w:type="dxa"/>
            <w:gridSpan w:val="2"/>
            <w:tcBorders>
              <w:top w:val="nil"/>
              <w:bottom w:val="single" w:sz="4" w:space="0" w:color="D9D9D9" w:themeColor="background1" w:themeShade="D9"/>
              <w:right w:val="single" w:sz="4" w:space="0" w:color="000000" w:themeColor="text1"/>
            </w:tcBorders>
            <w:tcMar>
              <w:top w:w="57" w:type="dxa"/>
              <w:bottom w:w="57" w:type="dxa"/>
            </w:tcMar>
          </w:tcPr>
          <w:p w14:paraId="59A1FD43" w14:textId="77777777" w:rsidR="00037707" w:rsidRPr="00733375" w:rsidRDefault="00037707" w:rsidP="00037707">
            <w:pPr>
              <w:spacing w:after="60"/>
              <w:contextualSpacing/>
              <w:rPr>
                <w:b/>
                <w:bCs/>
                <w:i/>
              </w:rPr>
            </w:pPr>
          </w:p>
        </w:tc>
      </w:tr>
    </w:tbl>
    <w:p w14:paraId="524C3FB5" w14:textId="142A9E5C" w:rsidR="001C48F0" w:rsidRDefault="001C48F0"/>
    <w:p w14:paraId="4209ED9D" w14:textId="77777777" w:rsidR="001C48F0" w:rsidRDefault="001C48F0"/>
    <w:p w14:paraId="082D5E62" w14:textId="77777777" w:rsidR="003C6E45" w:rsidRPr="00733375" w:rsidRDefault="003C6E45" w:rsidP="003C6E45">
      <w:r w:rsidRPr="00733375">
        <w:br w:type="page"/>
      </w:r>
    </w:p>
    <w:tbl>
      <w:tblPr>
        <w:tblW w:w="10632" w:type="dxa"/>
        <w:tblInd w:w="-289"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0"/>
        <w:gridCol w:w="9422"/>
      </w:tblGrid>
      <w:tr w:rsidR="003C6E45" w:rsidRPr="00733375" w14:paraId="0FCB00AD" w14:textId="77777777" w:rsidTr="008C5D4C">
        <w:tc>
          <w:tcPr>
            <w:tcW w:w="10632" w:type="dxa"/>
            <w:gridSpan w:val="2"/>
            <w:tcBorders>
              <w:top w:val="single" w:sz="4" w:space="0" w:color="000000"/>
              <w:bottom w:val="single" w:sz="4" w:space="0" w:color="auto"/>
            </w:tcBorders>
            <w:shd w:val="clear" w:color="auto" w:fill="CCCCCC"/>
            <w:tcMar>
              <w:top w:w="57" w:type="dxa"/>
              <w:bottom w:w="57" w:type="dxa"/>
            </w:tcMar>
          </w:tcPr>
          <w:p w14:paraId="4F8A82DC" w14:textId="77777777" w:rsidR="003C6E45" w:rsidRPr="00733375" w:rsidRDefault="003C6E45" w:rsidP="00BB7286">
            <w:pPr>
              <w:rPr>
                <w:b/>
                <w:caps/>
                <w:sz w:val="28"/>
                <w:szCs w:val="28"/>
              </w:rPr>
            </w:pPr>
            <w:r w:rsidRPr="00733375">
              <w:rPr>
                <w:b/>
                <w:sz w:val="28"/>
                <w:szCs w:val="28"/>
              </w:rPr>
              <w:lastRenderedPageBreak/>
              <w:t>PARTIE A – ANALYSE ENVIRONNEMENTALE STRATÉGIQUE</w:t>
            </w:r>
          </w:p>
        </w:tc>
      </w:tr>
      <w:tr w:rsidR="003C6E45" w:rsidRPr="00733375" w14:paraId="33EF707A" w14:textId="77777777" w:rsidTr="008C5D4C">
        <w:trPr>
          <w:trHeight w:val="413"/>
        </w:trPr>
        <w:tc>
          <w:tcPr>
            <w:tcW w:w="10632" w:type="dxa"/>
            <w:gridSpan w:val="2"/>
            <w:tcBorders>
              <w:top w:val="single" w:sz="4" w:space="0" w:color="auto"/>
              <w:bottom w:val="single" w:sz="4" w:space="0" w:color="000000"/>
            </w:tcBorders>
            <w:tcMar>
              <w:top w:w="57" w:type="dxa"/>
              <w:bottom w:w="57" w:type="dxa"/>
            </w:tcMar>
            <w:vAlign w:val="center"/>
          </w:tcPr>
          <w:p w14:paraId="79E59CA6" w14:textId="511CA8E8" w:rsidR="003C6E45" w:rsidRPr="00733375" w:rsidRDefault="003C6E45" w:rsidP="00BB7286">
            <w:pPr>
              <w:spacing w:after="60"/>
              <w:textAlignment w:val="center"/>
              <w:rPr>
                <w:b/>
                <w:bCs/>
                <w:sz w:val="28"/>
                <w:szCs w:val="28"/>
              </w:rPr>
            </w:pPr>
            <w:r w:rsidRPr="00733375">
              <w:rPr>
                <w:b/>
                <w:bCs/>
                <w:sz w:val="28"/>
                <w:szCs w:val="28"/>
              </w:rPr>
              <w:t xml:space="preserve">Section A-100 – </w:t>
            </w:r>
            <w:r w:rsidR="00A323B1" w:rsidRPr="00733375">
              <w:rPr>
                <w:b/>
                <w:bCs/>
                <w:sz w:val="28"/>
                <w:szCs w:val="28"/>
              </w:rPr>
              <w:t>Effets sur les émissions de gaz à effet de serre</w:t>
            </w:r>
          </w:p>
          <w:p w14:paraId="3B0F33CF" w14:textId="77777777" w:rsidR="003C6E45" w:rsidRPr="00733375" w:rsidRDefault="003C6E45" w:rsidP="00BB7286">
            <w:pPr>
              <w:spacing w:after="60"/>
              <w:textAlignment w:val="center"/>
              <w:rPr>
                <w:sz w:val="28"/>
                <w:szCs w:val="28"/>
              </w:rPr>
            </w:pPr>
            <w:r w:rsidRPr="00733375">
              <w:rPr>
                <w:u w:val="single"/>
              </w:rPr>
              <w:t>Veuillez remplir la section ci-dessous si vous avez répondu « Oui » à la question d’examen préliminaire EP-1</w:t>
            </w:r>
            <w:r w:rsidRPr="00733375">
              <w:rPr>
                <w:sz w:val="28"/>
                <w:szCs w:val="28"/>
              </w:rPr>
              <w: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2850AB" w:rsidRPr="00733375" w14:paraId="6AEC8422" w14:textId="77777777" w:rsidTr="00FD53A1">
              <w:trPr>
                <w:trHeight w:val="3050"/>
              </w:trPr>
              <w:tc>
                <w:tcPr>
                  <w:tcW w:w="10405" w:type="dxa"/>
                </w:tcPr>
                <w:p w14:paraId="37F2967D" w14:textId="6B656420" w:rsidR="002850AB" w:rsidRPr="00733375" w:rsidRDefault="002850AB"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L’atténuation des changements climatiques vise à réduire les émissions de GES attribuables aux activités humaines. Le Plan de réduction des émissions pour 2030, en vertu de la </w:t>
                  </w:r>
                  <w:r w:rsidRPr="00733375">
                    <w:rPr>
                      <w:rFonts w:eastAsia="Times New Roman"/>
                      <w:i/>
                      <w:iCs/>
                      <w:color w:val="31849B"/>
                      <w:kern w:val="0"/>
                      <w:sz w:val="20"/>
                      <w:szCs w:val="20"/>
                      <w14:ligatures w14:val="none"/>
                    </w:rPr>
                    <w:t>Loi sur la responsabilité en matière de carboneutralité</w:t>
                  </w:r>
                  <w:r w:rsidRPr="00733375">
                    <w:rPr>
                      <w:rFonts w:eastAsia="Times New Roman"/>
                      <w:color w:val="31849B"/>
                      <w:kern w:val="0"/>
                      <w:sz w:val="20"/>
                      <w:szCs w:val="20"/>
                      <w14:ligatures w14:val="none"/>
                    </w:rPr>
                    <w:t xml:space="preserve"> du Canada, est une feuille de route qui décrit la voie à suivre, secteur par secteur, pour que le Canada atteigne sa cible de réduction des émissions de 40 à 45 % sous les niveaux de 2005 d’ici 2030 et </w:t>
                  </w:r>
                  <w:r w:rsidR="00B37B66" w:rsidRPr="00733375">
                    <w:rPr>
                      <w:rFonts w:eastAsia="Times New Roman"/>
                      <w:color w:val="31849B"/>
                      <w:kern w:val="0"/>
                      <w:sz w:val="20"/>
                      <w:szCs w:val="20"/>
                      <w14:ligatures w14:val="none"/>
                    </w:rPr>
                    <w:t>s</w:t>
                  </w:r>
                  <w:r w:rsidRPr="00733375">
                    <w:rPr>
                      <w:rFonts w:eastAsia="Times New Roman"/>
                      <w:color w:val="31849B"/>
                      <w:kern w:val="0"/>
                      <w:sz w:val="20"/>
                      <w:szCs w:val="20"/>
                      <w14:ligatures w14:val="none"/>
                    </w:rPr>
                    <w:t>a cible de carboneutralité d’ici 2050.</w:t>
                  </w:r>
                </w:p>
                <w:p w14:paraId="70840EE7" w14:textId="77777777" w:rsidR="002850AB" w:rsidRPr="00733375" w:rsidRDefault="002850AB" w:rsidP="002850AB">
                  <w:pPr>
                    <w:rPr>
                      <w:rFonts w:eastAsia="Times New Roman"/>
                      <w:color w:val="31849B"/>
                      <w:kern w:val="0"/>
                      <w:sz w:val="20"/>
                      <w:szCs w:val="20"/>
                      <w14:ligatures w14:val="none"/>
                    </w:rPr>
                  </w:pPr>
                </w:p>
                <w:p w14:paraId="153C976D" w14:textId="562169B9" w:rsidR="002850AB" w:rsidRPr="00733375" w:rsidRDefault="002850AB"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Cette section évalue si/comment la proposition pourrait influer sur la quantité de GES émise annuellement et au fil du temps. Pour les questions ci-dessous, les augmentations </w:t>
                  </w:r>
                  <w:r w:rsidR="001575AD" w:rsidRPr="00733375">
                    <w:rPr>
                      <w:rFonts w:eastAsia="Times New Roman"/>
                      <w:color w:val="31849B"/>
                      <w:kern w:val="0"/>
                      <w:sz w:val="20"/>
                      <w:szCs w:val="20"/>
                      <w14:ligatures w14:val="none"/>
                    </w:rPr>
                    <w:t>ou</w:t>
                  </w:r>
                  <w:r w:rsidRPr="00733375">
                    <w:rPr>
                      <w:rFonts w:eastAsia="Times New Roman"/>
                      <w:color w:val="31849B"/>
                      <w:kern w:val="0"/>
                      <w:sz w:val="20"/>
                      <w:szCs w:val="20"/>
                      <w14:ligatures w14:val="none"/>
                    </w:rPr>
                    <w:t xml:space="preserve"> diminutions des émissions de GES correspondent à la différence entre les émissions futures d’un scénario de statu quo et d’un scénario de mise en œuvre de la proposition. </w:t>
                  </w:r>
                </w:p>
                <w:p w14:paraId="5089EC77" w14:textId="77777777" w:rsidR="002850AB" w:rsidRPr="00733375" w:rsidRDefault="002850AB" w:rsidP="002850AB">
                  <w:pPr>
                    <w:rPr>
                      <w:rFonts w:eastAsia="Times New Roman"/>
                      <w:color w:val="31849B"/>
                      <w:kern w:val="0"/>
                      <w:sz w:val="20"/>
                      <w:szCs w:val="20"/>
                      <w14:ligatures w14:val="none"/>
                    </w:rPr>
                  </w:pPr>
                </w:p>
                <w:p w14:paraId="5271984C" w14:textId="56407879" w:rsidR="002850AB" w:rsidRPr="00733375" w:rsidRDefault="002850AB" w:rsidP="00B765FC">
                  <w:pPr>
                    <w:rPr>
                      <w:rFonts w:eastAsia="Times New Roman"/>
                      <w:color w:val="31849B"/>
                      <w:kern w:val="0"/>
                      <w:sz w:val="20"/>
                      <w:szCs w:val="20"/>
                      <w14:ligatures w14:val="none"/>
                    </w:rPr>
                  </w:pPr>
                  <w:r w:rsidRPr="00733375">
                    <w:rPr>
                      <w:rFonts w:eastAsia="Times New Roman"/>
                      <w:color w:val="31849B"/>
                      <w:kern w:val="0"/>
                      <w:sz w:val="20"/>
                      <w:szCs w:val="20"/>
                      <w14:ligatures w14:val="none"/>
                    </w:rPr>
                    <w:t>Le contexte de toutes les réponses fournies ici, y compris toute discussion sur les tendances des émissions de référence, doit être inclus dans la section A-160, la section narrative consacrée à l’explication de l’incidence de la proposition sur les émissions.</w:t>
                  </w:r>
                </w:p>
              </w:tc>
            </w:tr>
          </w:tbl>
          <w:p w14:paraId="78B78828" w14:textId="77777777" w:rsidR="00A323B1" w:rsidRPr="00733375" w:rsidRDefault="00A323B1" w:rsidP="002850AB">
            <w:pPr>
              <w:rPr>
                <w:sz w:val="28"/>
                <w:szCs w:val="28"/>
              </w:rPr>
            </w:pPr>
          </w:p>
        </w:tc>
      </w:tr>
      <w:tr w:rsidR="00FD53A1" w:rsidRPr="00733375" w14:paraId="7A184185"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6D250BEF" w14:textId="77777777" w:rsidR="00FD53A1" w:rsidRPr="00733375" w:rsidRDefault="00FD53A1" w:rsidP="00BB7286">
            <w:pPr>
              <w:spacing w:after="60"/>
              <w:textAlignment w:val="center"/>
              <w:rPr>
                <w:b/>
                <w:bCs/>
              </w:rPr>
            </w:pPr>
            <w:r w:rsidRPr="00733375">
              <w:rPr>
                <w:b/>
                <w:bCs/>
              </w:rPr>
              <w:t>A-110 Réductions des émission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FD53A1" w:rsidRPr="00733375" w14:paraId="5C43D13E" w14:textId="77777777" w:rsidTr="00FD53A1">
              <w:tc>
                <w:tcPr>
                  <w:tcW w:w="10405" w:type="dxa"/>
                  <w:shd w:val="clear" w:color="auto" w:fill="FFFFFF" w:themeFill="background1"/>
                </w:tcPr>
                <w:p w14:paraId="0D8FAF46" w14:textId="37D5133A" w:rsidR="00FD53A1" w:rsidRPr="00733375" w:rsidRDefault="00FD53A1"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Cette section vise à obtenir des renseignements sur les éléments de la proposition qui pourraient réduire les émissions de GES futures par rapport à ce qui se produirait en l’absence de la proposition.</w:t>
                  </w:r>
                </w:p>
              </w:tc>
            </w:tr>
          </w:tbl>
          <w:p w14:paraId="2DADA824" w14:textId="2775FA8C" w:rsidR="00FD53A1" w:rsidRPr="00733375" w:rsidRDefault="00FD53A1" w:rsidP="002850AB">
            <w:pPr>
              <w:rPr>
                <w:rFonts w:eastAsia="Times New Roman"/>
                <w:color w:val="2E74B5" w:themeColor="accent5" w:themeShade="BF"/>
                <w:kern w:val="0"/>
                <w:sz w:val="20"/>
                <w:szCs w:val="20"/>
                <w14:ligatures w14:val="none"/>
              </w:rPr>
            </w:pPr>
          </w:p>
        </w:tc>
      </w:tr>
      <w:tr w:rsidR="003C6E45" w:rsidRPr="00733375" w14:paraId="3EBA3561"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0F96805C" w14:textId="77777777" w:rsidR="003C6E45" w:rsidRPr="00733375" w:rsidRDefault="003C6E45" w:rsidP="00BB7286">
            <w:pPr>
              <w:tabs>
                <w:tab w:val="left" w:pos="633"/>
                <w:tab w:val="left" w:pos="9404"/>
              </w:tabs>
              <w:ind w:left="626" w:hanging="626"/>
              <w:rPr>
                <w:bCs/>
                <w:szCs w:val="24"/>
              </w:rPr>
            </w:pPr>
            <w:r w:rsidRPr="00733375">
              <w:rPr>
                <w:b/>
                <w:szCs w:val="24"/>
              </w:rPr>
              <w:t>A-111</w:t>
            </w:r>
            <w:r w:rsidRPr="00733375">
              <w:rPr>
                <w:bCs/>
                <w:szCs w:val="24"/>
              </w:rPr>
              <w:t xml:space="preserve"> </w:t>
            </w:r>
            <w:r w:rsidRPr="00733375">
              <w:rPr>
                <w:bCs/>
                <w:szCs w:val="24"/>
                <w:u w:val="single"/>
              </w:rPr>
              <w:t>Certains aspects de la proposition réduiront-ils les GES ou augmenteront-ils la séquestration des GES par rapport à maintenant?</w:t>
            </w:r>
            <w:r w:rsidRPr="00733375">
              <w:rPr>
                <w:bCs/>
                <w:szCs w:val="24"/>
              </w:rPr>
              <w:t xml:space="preserve"> </w:t>
            </w:r>
          </w:p>
          <w:p w14:paraId="1BC6F269" w14:textId="208C63C2"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9612861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27355830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6021525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09"/>
            </w:tblGrid>
            <w:tr w:rsidR="00A323B1" w:rsidRPr="00733375" w14:paraId="24D4A281" w14:textId="77777777" w:rsidTr="00FD53A1">
              <w:trPr>
                <w:trHeight w:val="2060"/>
              </w:trPr>
              <w:tc>
                <w:tcPr>
                  <w:tcW w:w="1696" w:type="dxa"/>
                  <w:shd w:val="clear" w:color="auto" w:fill="auto"/>
                </w:tcPr>
                <w:p w14:paraId="4A8D7C7C" w14:textId="1A51262E" w:rsidR="00A323B1" w:rsidRPr="00733375" w:rsidRDefault="00A323B1" w:rsidP="00A323B1">
                  <w:pPr>
                    <w:jc w:val="both"/>
                    <w:rPr>
                      <w:b/>
                      <w:bCs/>
                      <w:color w:val="31849B"/>
                      <w:sz w:val="20"/>
                      <w:szCs w:val="20"/>
                    </w:rPr>
                  </w:pPr>
                  <w:r w:rsidRPr="00733375">
                    <w:rPr>
                      <w:b/>
                      <w:bCs/>
                      <w:color w:val="31849B"/>
                      <w:sz w:val="20"/>
                      <w:szCs w:val="20"/>
                    </w:rPr>
                    <w:t>Oui</w:t>
                  </w:r>
                </w:p>
              </w:tc>
              <w:tc>
                <w:tcPr>
                  <w:tcW w:w="8709" w:type="dxa"/>
                  <w:shd w:val="clear" w:color="auto" w:fill="auto"/>
                </w:tcPr>
                <w:p w14:paraId="30ED90B1" w14:textId="1CBBE7FD" w:rsidR="00A323B1" w:rsidRPr="00733375" w:rsidRDefault="00A323B1" w:rsidP="00A323B1">
                  <w:pPr>
                    <w:jc w:val="both"/>
                    <w:rPr>
                      <w:color w:val="31849B"/>
                      <w:sz w:val="20"/>
                      <w:szCs w:val="20"/>
                    </w:rPr>
                  </w:pPr>
                  <w:r w:rsidRPr="00733375">
                    <w:rPr>
                      <w:color w:val="31849B"/>
                      <w:sz w:val="20"/>
                      <w:szCs w:val="20"/>
                    </w:rPr>
                    <w:t>Au moins certains éléments de la proposition entraîneraient une réduction des émissions. La réponse</w:t>
                  </w:r>
                  <w:r w:rsidR="00A617E4" w:rsidRPr="00733375">
                    <w:rPr>
                      <w:color w:val="31849B"/>
                      <w:sz w:val="20"/>
                      <w:szCs w:val="20"/>
                    </w:rPr>
                    <w:t xml:space="preserve"> « Oui </w:t>
                  </w:r>
                  <w:r w:rsidRPr="00733375">
                    <w:rPr>
                      <w:color w:val="31849B"/>
                      <w:sz w:val="20"/>
                      <w:szCs w:val="20"/>
                    </w:rPr>
                    <w:t>» à cette question n’exige pas que la proposition globale entraîne des réductions nettes des GES par rapport à toute augmentation des GES associée à la proposition, ni que les réductions des GES soient nécessairement permanentes. Par exemple, une proposition visant à regrouper plusieurs installations fédérales existantes en une seule installation nouvellement construite entraînera des réductions d’émissions distinctes associées à l’empreinte carbone de chaque bâtiment existant qui est fermé, même si l’empreinte carbone de la nouvelle installation est inconnue. Par conséquent, l’incidence nette globale de la proposition sur les GES demeure inconnue.</w:t>
                  </w:r>
                </w:p>
              </w:tc>
            </w:tr>
            <w:tr w:rsidR="00A323B1" w:rsidRPr="00733375" w14:paraId="3D5BC766" w14:textId="77777777" w:rsidTr="00FD53A1">
              <w:trPr>
                <w:trHeight w:val="1610"/>
              </w:trPr>
              <w:tc>
                <w:tcPr>
                  <w:tcW w:w="1696" w:type="dxa"/>
                  <w:shd w:val="clear" w:color="auto" w:fill="auto"/>
                </w:tcPr>
                <w:p w14:paraId="0C6AFE4A" w14:textId="3632776C" w:rsidR="00A323B1" w:rsidRPr="00733375" w:rsidRDefault="00A323B1" w:rsidP="00A323B1">
                  <w:pPr>
                    <w:jc w:val="both"/>
                    <w:rPr>
                      <w:b/>
                      <w:bCs/>
                      <w:color w:val="31849B"/>
                      <w:sz w:val="20"/>
                      <w:szCs w:val="20"/>
                    </w:rPr>
                  </w:pPr>
                  <w:r w:rsidRPr="00733375">
                    <w:rPr>
                      <w:b/>
                      <w:bCs/>
                      <w:color w:val="31849B"/>
                      <w:sz w:val="20"/>
                      <w:szCs w:val="20"/>
                    </w:rPr>
                    <w:t>Non</w:t>
                  </w:r>
                </w:p>
              </w:tc>
              <w:tc>
                <w:tcPr>
                  <w:tcW w:w="8709" w:type="dxa"/>
                  <w:shd w:val="clear" w:color="auto" w:fill="auto"/>
                </w:tcPr>
                <w:p w14:paraId="7FAA2509" w14:textId="7C82E9EA" w:rsidR="00A323B1" w:rsidRPr="00733375" w:rsidRDefault="00A323B1" w:rsidP="00A323B1">
                  <w:pPr>
                    <w:jc w:val="both"/>
                    <w:rPr>
                      <w:bCs/>
                      <w:color w:val="31849B"/>
                      <w:sz w:val="20"/>
                      <w:szCs w:val="20"/>
                    </w:rPr>
                  </w:pPr>
                  <w:r w:rsidRPr="00733375">
                    <w:rPr>
                      <w:color w:val="31849B"/>
                      <w:sz w:val="20"/>
                      <w:szCs w:val="20"/>
                    </w:rPr>
                    <w:t xml:space="preserve">Aucune partie de cette proposition ne réduit les émissions ou n’augmente la séquestration. Par exemple, on ne s’attend pas à ce qu’une proposition visant à établir une nouvelle base scientifique dans le Nord, à titre de nouvelle immobilisation ayant des besoins connexes en matière de construction et d’énergie, comprenne des composantes qui réduisent les émissions par rapport à un scénario où la base n’est pas construite. La réponse </w:t>
                  </w:r>
                  <w:r w:rsidR="00B37B66" w:rsidRPr="00733375">
                    <w:rPr>
                      <w:color w:val="31849B"/>
                      <w:sz w:val="20"/>
                      <w:szCs w:val="20"/>
                    </w:rPr>
                    <w:t>« </w:t>
                  </w:r>
                  <w:r w:rsidRPr="00733375">
                    <w:rPr>
                      <w:color w:val="31849B"/>
                      <w:sz w:val="20"/>
                      <w:szCs w:val="20"/>
                    </w:rPr>
                    <w:t>Non</w:t>
                  </w:r>
                  <w:r w:rsidR="00B37B66" w:rsidRPr="00733375">
                    <w:rPr>
                      <w:color w:val="31849B"/>
                      <w:sz w:val="20"/>
                      <w:szCs w:val="20"/>
                    </w:rPr>
                    <w:t> »</w:t>
                  </w:r>
                  <w:r w:rsidRPr="00733375">
                    <w:rPr>
                      <w:color w:val="31849B"/>
                      <w:sz w:val="20"/>
                      <w:szCs w:val="20"/>
                    </w:rPr>
                    <w:t xml:space="preserve"> devrait également être sélectionnée pour les propositions qui ne font qu’augmenter les émissions, avec des détails supplémentaires fournis sous A-120.</w:t>
                  </w:r>
                </w:p>
              </w:tc>
            </w:tr>
            <w:tr w:rsidR="00A323B1" w:rsidRPr="00733375" w14:paraId="2235B36F" w14:textId="77777777" w:rsidTr="00FD53A1">
              <w:tc>
                <w:tcPr>
                  <w:tcW w:w="1696" w:type="dxa"/>
                  <w:shd w:val="clear" w:color="auto" w:fill="auto"/>
                </w:tcPr>
                <w:p w14:paraId="04FD7B16" w14:textId="2CB006E0" w:rsidR="00A323B1" w:rsidRPr="00733375" w:rsidRDefault="00A323B1" w:rsidP="00A323B1">
                  <w:pPr>
                    <w:jc w:val="both"/>
                    <w:rPr>
                      <w:b/>
                      <w:bCs/>
                      <w:color w:val="31849B"/>
                      <w:sz w:val="20"/>
                      <w:szCs w:val="20"/>
                    </w:rPr>
                  </w:pPr>
                  <w:r w:rsidRPr="00733375">
                    <w:rPr>
                      <w:b/>
                      <w:bCs/>
                      <w:color w:val="31849B"/>
                      <w:sz w:val="20"/>
                      <w:szCs w:val="20"/>
                    </w:rPr>
                    <w:t>Indéterminé</w:t>
                  </w:r>
                </w:p>
              </w:tc>
              <w:tc>
                <w:tcPr>
                  <w:tcW w:w="8709" w:type="dxa"/>
                  <w:shd w:val="clear" w:color="auto" w:fill="auto"/>
                </w:tcPr>
                <w:p w14:paraId="0B67A51B" w14:textId="4554B0E4" w:rsidR="00A323B1" w:rsidRPr="00733375" w:rsidRDefault="00A323B1" w:rsidP="00A323B1">
                  <w:pPr>
                    <w:jc w:val="both"/>
                    <w:rPr>
                      <w:bCs/>
                      <w:color w:val="31849B"/>
                      <w:sz w:val="20"/>
                      <w:szCs w:val="20"/>
                    </w:rPr>
                  </w:pPr>
                  <w:r w:rsidRPr="00733375">
                    <w:rPr>
                      <w:color w:val="31849B"/>
                      <w:sz w:val="20"/>
                      <w:szCs w:val="20"/>
                    </w:rPr>
                    <w:t>Les répercussions de la proposition sur la réduction et la séquestration des émissions de GES sont inconnues</w:t>
                  </w:r>
                  <w:r w:rsidR="00B37B66" w:rsidRPr="00733375">
                    <w:rPr>
                      <w:color w:val="31849B"/>
                      <w:sz w:val="20"/>
                      <w:szCs w:val="20"/>
                    </w:rPr>
                    <w:t>.</w:t>
                  </w:r>
                </w:p>
              </w:tc>
            </w:tr>
          </w:tbl>
          <w:p w14:paraId="3A4E6755" w14:textId="77777777" w:rsidR="003C6E45" w:rsidRPr="00733375" w:rsidRDefault="003C6E45" w:rsidP="00BB7286">
            <w:pPr>
              <w:tabs>
                <w:tab w:val="left" w:pos="633"/>
                <w:tab w:val="left" w:pos="9404"/>
              </w:tabs>
              <w:spacing w:before="120"/>
              <w:ind w:left="633" w:hanging="633"/>
              <w:rPr>
                <w:bCs/>
                <w:szCs w:val="24"/>
              </w:rPr>
            </w:pPr>
            <w:r w:rsidRPr="00733375">
              <w:rPr>
                <w:b/>
                <w:szCs w:val="24"/>
              </w:rPr>
              <w:t>A-112</w:t>
            </w:r>
            <w:r w:rsidRPr="00733375">
              <w:rPr>
                <w:bCs/>
                <w:szCs w:val="24"/>
              </w:rPr>
              <w:t xml:space="preserve"> </w:t>
            </w:r>
            <w:r w:rsidRPr="00733375">
              <w:rPr>
                <w:bCs/>
                <w:szCs w:val="24"/>
              </w:rPr>
              <w:tab/>
            </w:r>
            <w:r w:rsidRPr="00733375">
              <w:rPr>
                <w:bCs/>
                <w:szCs w:val="24"/>
                <w:u w:val="single"/>
              </w:rPr>
              <w:t>La proposition impliquera-t-elle de nouveaux bâtiments, de nouvelles infrastructures ou d’autres activités conçus spécifiquement pour devenir carboneutre?</w:t>
            </w:r>
            <w:r w:rsidRPr="00733375">
              <w:rPr>
                <w:bCs/>
                <w:szCs w:val="24"/>
              </w:rPr>
              <w:t xml:space="preserve"> </w:t>
            </w:r>
          </w:p>
          <w:p w14:paraId="6CDF02C4" w14:textId="6EC90767"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94985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8619677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243923507"/>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1"/>
            </w:tblGrid>
            <w:tr w:rsidR="001D5D70" w:rsidRPr="00733375" w14:paraId="387C20DA" w14:textId="77777777" w:rsidTr="00FD53A1">
              <w:tc>
                <w:tcPr>
                  <w:tcW w:w="3114" w:type="dxa"/>
                  <w:shd w:val="clear" w:color="auto" w:fill="auto"/>
                </w:tcPr>
                <w:p w14:paraId="4C90C407" w14:textId="5D12F078" w:rsidR="001D5D70" w:rsidRPr="00733375" w:rsidRDefault="001D5D70" w:rsidP="001D5D70">
                  <w:pPr>
                    <w:rPr>
                      <w:b/>
                      <w:bCs/>
                      <w:color w:val="31849B"/>
                      <w:sz w:val="20"/>
                      <w:szCs w:val="20"/>
                    </w:rPr>
                  </w:pPr>
                  <w:r w:rsidRPr="00733375">
                    <w:rPr>
                      <w:b/>
                      <w:color w:val="31849B"/>
                      <w:sz w:val="20"/>
                      <w:szCs w:val="20"/>
                    </w:rPr>
                    <w:t>Cette proposition permet d’obtenir de nouvelles réductions d’émissions qui n’auraient pas eu lieu autrement</w:t>
                  </w:r>
                  <w:r w:rsidR="00B37B66" w:rsidRPr="00733375">
                    <w:rPr>
                      <w:b/>
                      <w:color w:val="31849B"/>
                      <w:sz w:val="20"/>
                      <w:szCs w:val="20"/>
                    </w:rPr>
                    <w:t>.</w:t>
                  </w:r>
                </w:p>
              </w:tc>
              <w:tc>
                <w:tcPr>
                  <w:tcW w:w="7291" w:type="dxa"/>
                  <w:shd w:val="clear" w:color="auto" w:fill="auto"/>
                </w:tcPr>
                <w:p w14:paraId="37DC718A" w14:textId="3CEFBEA4" w:rsidR="001D5D70" w:rsidRPr="00733375" w:rsidRDefault="001D5D70" w:rsidP="001D5D70">
                  <w:pPr>
                    <w:jc w:val="both"/>
                    <w:rPr>
                      <w:color w:val="31849B"/>
                      <w:sz w:val="20"/>
                      <w:szCs w:val="20"/>
                    </w:rPr>
                  </w:pPr>
                  <w:r w:rsidRPr="00733375">
                    <w:rPr>
                      <w:color w:val="31849B"/>
                      <w:sz w:val="20"/>
                      <w:szCs w:val="20"/>
                    </w:rPr>
                    <w:t>La proposition prévoit des réductions d’émissions qui, en l’absence de la proposition, n’auraient pas eu lieu avant 2050. Un exemple serait une proposition visant à accroître la rigueur de la réglementation sur l’intensité des GES d</w:t>
                  </w:r>
                  <w:r w:rsidR="00B37B66" w:rsidRPr="00733375">
                    <w:rPr>
                      <w:color w:val="31849B"/>
                      <w:sz w:val="20"/>
                      <w:szCs w:val="20"/>
                    </w:rPr>
                    <w:t>es</w:t>
                  </w:r>
                  <w:r w:rsidRPr="00733375">
                    <w:rPr>
                      <w:color w:val="31849B"/>
                      <w:sz w:val="20"/>
                      <w:szCs w:val="20"/>
                    </w:rPr>
                    <w:t xml:space="preserve"> combustible</w:t>
                  </w:r>
                  <w:r w:rsidR="00B37B66" w:rsidRPr="00733375">
                    <w:rPr>
                      <w:color w:val="31849B"/>
                      <w:sz w:val="20"/>
                      <w:szCs w:val="20"/>
                    </w:rPr>
                    <w:t>s</w:t>
                  </w:r>
                  <w:r w:rsidRPr="00733375">
                    <w:rPr>
                      <w:color w:val="31849B"/>
                      <w:sz w:val="20"/>
                      <w:szCs w:val="20"/>
                    </w:rPr>
                    <w:t xml:space="preserve"> au-delà des limites actuelles et futures.</w:t>
                  </w:r>
                </w:p>
                <w:p w14:paraId="68BD1283" w14:textId="26236B69" w:rsidR="001D5D70" w:rsidRPr="00733375" w:rsidRDefault="001D5D70" w:rsidP="001D5D70">
                  <w:pPr>
                    <w:jc w:val="both"/>
                    <w:rPr>
                      <w:bCs/>
                      <w:color w:val="31849B"/>
                      <w:sz w:val="20"/>
                      <w:szCs w:val="20"/>
                    </w:rPr>
                  </w:pPr>
                </w:p>
              </w:tc>
            </w:tr>
            <w:tr w:rsidR="001D5D70" w:rsidRPr="00733375" w14:paraId="2D9BF0F6" w14:textId="77777777" w:rsidTr="00FD53A1">
              <w:tc>
                <w:tcPr>
                  <w:tcW w:w="3114" w:type="dxa"/>
                  <w:shd w:val="clear" w:color="auto" w:fill="auto"/>
                </w:tcPr>
                <w:p w14:paraId="0D052F4E" w14:textId="547168A0" w:rsidR="001D5D70" w:rsidRPr="00733375" w:rsidRDefault="001D5D70" w:rsidP="001D5D70">
                  <w:pPr>
                    <w:rPr>
                      <w:b/>
                      <w:bCs/>
                      <w:color w:val="31849B"/>
                      <w:sz w:val="20"/>
                      <w:szCs w:val="20"/>
                    </w:rPr>
                  </w:pPr>
                  <w:r w:rsidRPr="00733375">
                    <w:rPr>
                      <w:b/>
                      <w:color w:val="31849B"/>
                      <w:sz w:val="20"/>
                      <w:szCs w:val="20"/>
                    </w:rPr>
                    <w:t>Cette proposition accélère les réductions d’émissions qui auraient eu lieu à une date ultérieure</w:t>
                  </w:r>
                  <w:r w:rsidR="00B37B66" w:rsidRPr="00733375">
                    <w:rPr>
                      <w:b/>
                      <w:color w:val="31849B"/>
                      <w:sz w:val="20"/>
                      <w:szCs w:val="20"/>
                    </w:rPr>
                    <w:t>.</w:t>
                  </w:r>
                  <w:r w:rsidRPr="00733375">
                    <w:rPr>
                      <w:b/>
                      <w:color w:val="31849B"/>
                      <w:sz w:val="20"/>
                      <w:szCs w:val="20"/>
                    </w:rPr>
                    <w:tab/>
                  </w:r>
                </w:p>
              </w:tc>
              <w:tc>
                <w:tcPr>
                  <w:tcW w:w="7291" w:type="dxa"/>
                  <w:shd w:val="clear" w:color="auto" w:fill="auto"/>
                </w:tcPr>
                <w:p w14:paraId="655B98AD" w14:textId="7A12DBFA" w:rsidR="001D5D70" w:rsidRPr="00733375" w:rsidRDefault="001D5D70" w:rsidP="001D5D70">
                  <w:pPr>
                    <w:rPr>
                      <w:color w:val="31849B"/>
                      <w:sz w:val="20"/>
                      <w:szCs w:val="20"/>
                    </w:rPr>
                  </w:pPr>
                  <w:r w:rsidRPr="00733375">
                    <w:rPr>
                      <w:color w:val="31849B"/>
                      <w:sz w:val="20"/>
                      <w:szCs w:val="20"/>
                    </w:rPr>
                    <w:t xml:space="preserve">La proposition accélère les réductions d’émissions qui auraient probablement été réalisées d’ici 2050 ou avant 2050, même sans la proposition. Par exemple, un programme de remplacement des </w:t>
                  </w:r>
                  <w:r w:rsidR="00B37B66" w:rsidRPr="00733375">
                    <w:rPr>
                      <w:color w:val="31849B"/>
                      <w:sz w:val="20"/>
                      <w:szCs w:val="20"/>
                    </w:rPr>
                    <w:t>systèmes de chauffage au</w:t>
                  </w:r>
                  <w:r w:rsidRPr="00733375">
                    <w:rPr>
                      <w:color w:val="31849B"/>
                      <w:sz w:val="20"/>
                      <w:szCs w:val="20"/>
                    </w:rPr>
                    <w:t xml:space="preserve"> mazout dans les maisons. Un tel programme permettrait d’accélérer les réductions des émissions déjà prévues, car on suppose que la plupart des maisons auraient remplacé leurs </w:t>
                  </w:r>
                  <w:r w:rsidR="00B37B66" w:rsidRPr="00733375">
                    <w:rPr>
                      <w:color w:val="31849B"/>
                      <w:sz w:val="20"/>
                      <w:szCs w:val="20"/>
                    </w:rPr>
                    <w:t>systèmes de chauffage au</w:t>
                  </w:r>
                  <w:r w:rsidRPr="00733375">
                    <w:rPr>
                      <w:color w:val="31849B"/>
                      <w:sz w:val="20"/>
                      <w:szCs w:val="20"/>
                    </w:rPr>
                    <w:t xml:space="preserve"> mazout d’ici 2050, même sans intervention fédérale supplémentaire. </w:t>
                  </w:r>
                </w:p>
                <w:p w14:paraId="1AF46A3A" w14:textId="78CCD6DB" w:rsidR="001D5D70" w:rsidRPr="00733375" w:rsidRDefault="001D5D70" w:rsidP="001D5D70">
                  <w:pPr>
                    <w:jc w:val="both"/>
                    <w:rPr>
                      <w:bCs/>
                      <w:color w:val="31849B"/>
                      <w:sz w:val="20"/>
                      <w:szCs w:val="20"/>
                    </w:rPr>
                  </w:pPr>
                </w:p>
              </w:tc>
            </w:tr>
            <w:tr w:rsidR="001D5D70" w:rsidRPr="00733375" w14:paraId="6629A884" w14:textId="77777777" w:rsidTr="00FD53A1">
              <w:tc>
                <w:tcPr>
                  <w:tcW w:w="3114" w:type="dxa"/>
                  <w:shd w:val="clear" w:color="auto" w:fill="auto"/>
                </w:tcPr>
                <w:p w14:paraId="5277E88E" w14:textId="408DFC95" w:rsidR="001D5D70" w:rsidRPr="00733375" w:rsidRDefault="001D5D70" w:rsidP="001D5D70">
                  <w:pPr>
                    <w:rPr>
                      <w:b/>
                      <w:bCs/>
                      <w:color w:val="31849B"/>
                      <w:sz w:val="20"/>
                      <w:szCs w:val="20"/>
                    </w:rPr>
                  </w:pPr>
                  <w:r w:rsidRPr="00733375">
                    <w:rPr>
                      <w:b/>
                      <w:bCs/>
                      <w:color w:val="31849B"/>
                      <w:sz w:val="20"/>
                      <w:szCs w:val="20"/>
                    </w:rPr>
                    <w:t>Cette proposition génère une combinaison de réductions de réductions d’émissions nouvelles et accélérées</w:t>
                  </w:r>
                  <w:r w:rsidR="00B37B66" w:rsidRPr="00733375">
                    <w:rPr>
                      <w:b/>
                      <w:bCs/>
                      <w:color w:val="31849B"/>
                      <w:sz w:val="20"/>
                      <w:szCs w:val="20"/>
                    </w:rPr>
                    <w:t>.</w:t>
                  </w:r>
                </w:p>
              </w:tc>
              <w:tc>
                <w:tcPr>
                  <w:tcW w:w="7291" w:type="dxa"/>
                  <w:shd w:val="clear" w:color="auto" w:fill="auto"/>
                </w:tcPr>
                <w:p w14:paraId="5D216B99" w14:textId="6A9FA80A" w:rsidR="001D5D70" w:rsidRPr="00733375" w:rsidRDefault="001D5D70" w:rsidP="001D5D70">
                  <w:pPr>
                    <w:jc w:val="both"/>
                    <w:rPr>
                      <w:bCs/>
                      <w:color w:val="31849B"/>
                      <w:sz w:val="20"/>
                      <w:szCs w:val="20"/>
                    </w:rPr>
                  </w:pPr>
                  <w:r w:rsidRPr="00733375">
                    <w:rPr>
                      <w:bCs/>
                      <w:color w:val="31849B"/>
                      <w:sz w:val="20"/>
                      <w:szCs w:val="20"/>
                    </w:rPr>
                    <w:t>La proposition implique une combinaison des cas ci-dessus.</w:t>
                  </w:r>
                </w:p>
              </w:tc>
            </w:tr>
            <w:tr w:rsidR="001D5D70" w:rsidRPr="00733375" w14:paraId="765EA162" w14:textId="77777777" w:rsidTr="00FD53A1">
              <w:tc>
                <w:tcPr>
                  <w:tcW w:w="3114" w:type="dxa"/>
                  <w:shd w:val="clear" w:color="auto" w:fill="auto"/>
                </w:tcPr>
                <w:p w14:paraId="6732CB48" w14:textId="221FB639" w:rsidR="001D5D70" w:rsidRPr="00733375" w:rsidRDefault="001D5D70" w:rsidP="001D5D70">
                  <w:pPr>
                    <w:rPr>
                      <w:b/>
                      <w:bCs/>
                      <w:color w:val="31849B"/>
                      <w:sz w:val="20"/>
                      <w:szCs w:val="20"/>
                    </w:rPr>
                  </w:pPr>
                  <w:r w:rsidRPr="00733375">
                    <w:rPr>
                      <w:b/>
                      <w:bCs/>
                      <w:color w:val="31849B"/>
                      <w:sz w:val="20"/>
                      <w:szCs w:val="20"/>
                    </w:rPr>
                    <w:t>Cette proposition ne génère pas de réduction des émissions</w:t>
                  </w:r>
                  <w:r w:rsidR="00B37B66" w:rsidRPr="00733375">
                    <w:rPr>
                      <w:b/>
                      <w:bCs/>
                      <w:color w:val="31849B"/>
                      <w:sz w:val="20"/>
                      <w:szCs w:val="20"/>
                    </w:rPr>
                    <w:t>.</w:t>
                  </w:r>
                </w:p>
              </w:tc>
              <w:tc>
                <w:tcPr>
                  <w:tcW w:w="7291" w:type="dxa"/>
                  <w:shd w:val="clear" w:color="auto" w:fill="auto"/>
                </w:tcPr>
                <w:p w14:paraId="22AD889D" w14:textId="0E468574" w:rsidR="001D5D70" w:rsidRPr="00733375" w:rsidRDefault="001D5D70" w:rsidP="001D5D70">
                  <w:pPr>
                    <w:jc w:val="both"/>
                    <w:rPr>
                      <w:bCs/>
                      <w:color w:val="31849B"/>
                      <w:sz w:val="20"/>
                      <w:szCs w:val="20"/>
                    </w:rPr>
                  </w:pPr>
                  <w:r w:rsidRPr="00733375">
                    <w:rPr>
                      <w:bCs/>
                      <w:color w:val="31849B"/>
                      <w:sz w:val="20"/>
                      <w:szCs w:val="20"/>
                    </w:rPr>
                    <w:t>Aucune réduction des émissions n’est prévue.</w:t>
                  </w:r>
                </w:p>
              </w:tc>
            </w:tr>
            <w:tr w:rsidR="001D5D70" w:rsidRPr="00733375" w14:paraId="797FECFC" w14:textId="77777777" w:rsidTr="00FD53A1">
              <w:tc>
                <w:tcPr>
                  <w:tcW w:w="3114" w:type="dxa"/>
                  <w:shd w:val="clear" w:color="auto" w:fill="auto"/>
                </w:tcPr>
                <w:p w14:paraId="27622F34" w14:textId="6AC55866" w:rsidR="001D5D70" w:rsidRPr="00733375" w:rsidRDefault="001D5D70" w:rsidP="001D5D70">
                  <w:pPr>
                    <w:rPr>
                      <w:b/>
                      <w:bCs/>
                      <w:color w:val="31849B"/>
                      <w:sz w:val="20"/>
                      <w:szCs w:val="20"/>
                    </w:rPr>
                  </w:pPr>
                  <w:r w:rsidRPr="00733375">
                    <w:rPr>
                      <w:b/>
                      <w:bCs/>
                      <w:color w:val="31849B"/>
                      <w:sz w:val="20"/>
                      <w:szCs w:val="20"/>
                    </w:rPr>
                    <w:t>Indéterminé</w:t>
                  </w:r>
                </w:p>
              </w:tc>
              <w:tc>
                <w:tcPr>
                  <w:tcW w:w="7291" w:type="dxa"/>
                  <w:shd w:val="clear" w:color="auto" w:fill="auto"/>
                </w:tcPr>
                <w:p w14:paraId="7CB9A871" w14:textId="0F928B17" w:rsidR="001D5D70" w:rsidRPr="00733375" w:rsidRDefault="001D5D70" w:rsidP="001D5D70">
                  <w:pPr>
                    <w:jc w:val="both"/>
                    <w:rPr>
                      <w:bCs/>
                      <w:color w:val="31849B"/>
                      <w:sz w:val="20"/>
                      <w:szCs w:val="20"/>
                    </w:rPr>
                  </w:pPr>
                  <w:r w:rsidRPr="00733375">
                    <w:rPr>
                      <w:color w:val="31849B"/>
                      <w:sz w:val="20"/>
                      <w:szCs w:val="20"/>
                    </w:rPr>
                    <w:t>On ne sait pas si les réductions d’émissions prévues auraient eu lieu ou non avant 2050 en l’absence de la proposition.</w:t>
                  </w:r>
                </w:p>
              </w:tc>
            </w:tr>
          </w:tbl>
          <w:p w14:paraId="68B46708" w14:textId="6F0DC8E2" w:rsidR="003C6E45" w:rsidRPr="00733375" w:rsidRDefault="003C6E45" w:rsidP="001D5D70">
            <w:pPr>
              <w:tabs>
                <w:tab w:val="left" w:pos="633"/>
                <w:tab w:val="left" w:pos="9404"/>
              </w:tabs>
              <w:spacing w:before="120"/>
              <w:ind w:left="633" w:hanging="629"/>
              <w:rPr>
                <w:u w:val="single"/>
              </w:rPr>
            </w:pPr>
            <w:r w:rsidRPr="00733375">
              <w:rPr>
                <w:b/>
                <w:bCs/>
              </w:rPr>
              <w:lastRenderedPageBreak/>
              <w:t>A-113</w:t>
            </w:r>
            <w:r w:rsidRPr="00733375">
              <w:t xml:space="preserve"> </w:t>
            </w:r>
            <w:r w:rsidRPr="00733375">
              <w:tab/>
            </w:r>
            <w:r w:rsidRPr="00733375">
              <w:rPr>
                <w:u w:val="single"/>
              </w:rPr>
              <w:t xml:space="preserve">La proposition soutient-elle directement la mise en œuvre d’un élément particulier mentionné dans </w:t>
            </w:r>
            <w:hyperlink r:id="rId15" w:history="1">
              <w:r w:rsidRPr="00733375">
                <w:rPr>
                  <w:rStyle w:val="Hyperlink"/>
                </w:rPr>
                <w:t>les plans ou cibles de réduction des GES du Canada</w:t>
              </w:r>
            </w:hyperlink>
            <w:r w:rsidRPr="00733375">
              <w:rPr>
                <w:u w:val="single"/>
              </w:rPr>
              <w:t>?</w:t>
            </w:r>
          </w:p>
          <w:p w14:paraId="0727F5CA" w14:textId="7901AA2F" w:rsidR="001D5D70"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546573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164322572"/>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0644492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369"/>
              <w:gridCol w:w="9036"/>
            </w:tblGrid>
            <w:tr w:rsidR="001D5D70" w:rsidRPr="00733375" w14:paraId="7D612FBC" w14:textId="77777777" w:rsidTr="00FD53A1">
              <w:tc>
                <w:tcPr>
                  <w:tcW w:w="1369" w:type="dxa"/>
                  <w:shd w:val="clear" w:color="auto" w:fill="auto"/>
                </w:tcPr>
                <w:p w14:paraId="6FD5ECC0" w14:textId="1C3112A7" w:rsidR="001D5D70" w:rsidRPr="00733375" w:rsidRDefault="001D5D70" w:rsidP="001D5D70">
                  <w:pPr>
                    <w:jc w:val="both"/>
                    <w:rPr>
                      <w:b/>
                      <w:bCs/>
                      <w:color w:val="31849B"/>
                      <w:sz w:val="20"/>
                      <w:szCs w:val="20"/>
                    </w:rPr>
                  </w:pPr>
                  <w:r w:rsidRPr="00733375">
                    <w:rPr>
                      <w:b/>
                      <w:color w:val="2E74B5" w:themeColor="accent5" w:themeShade="BF"/>
                      <w:sz w:val="20"/>
                      <w:szCs w:val="20"/>
                    </w:rPr>
                    <w:t>Oui</w:t>
                  </w:r>
                </w:p>
              </w:tc>
              <w:tc>
                <w:tcPr>
                  <w:tcW w:w="9036" w:type="dxa"/>
                  <w:shd w:val="clear" w:color="auto" w:fill="auto"/>
                </w:tcPr>
                <w:p w14:paraId="7CE8786F" w14:textId="3684B841" w:rsidR="001D5D70" w:rsidRPr="00733375" w:rsidRDefault="001D5D70" w:rsidP="001D5D70">
                  <w:pPr>
                    <w:jc w:val="both"/>
                    <w:rPr>
                      <w:bCs/>
                      <w:color w:val="31849B"/>
                      <w:sz w:val="20"/>
                      <w:szCs w:val="20"/>
                    </w:rPr>
                  </w:pPr>
                  <w:r w:rsidRPr="00733375">
                    <w:rPr>
                      <w:bCs/>
                      <w:color w:val="31849B"/>
                      <w:sz w:val="20"/>
                      <w:szCs w:val="20"/>
                    </w:rPr>
                    <w:t xml:space="preserve">Cette proposition est directement mentionnée dans un ou plusieurs plans climatiques récents du Canada ou appuie de façon significative certains aspects de ceux-ci. Par exemple, une proposition visant à produire des </w:t>
                  </w:r>
                  <w:r w:rsidR="00B37B66" w:rsidRPr="00733375">
                    <w:rPr>
                      <w:bCs/>
                      <w:color w:val="31849B"/>
                      <w:sz w:val="20"/>
                      <w:szCs w:val="20"/>
                    </w:rPr>
                    <w:t>combustibles</w:t>
                  </w:r>
                  <w:r w:rsidRPr="00733375">
                    <w:rPr>
                      <w:bCs/>
                      <w:color w:val="31849B"/>
                      <w:sz w:val="20"/>
                      <w:szCs w:val="20"/>
                    </w:rPr>
                    <w:t xml:space="preserve"> propres, comme il est prévu à la section 2.1.2 du Plan de réduction des émissions </w:t>
                  </w:r>
                  <w:r w:rsidR="00B37B66" w:rsidRPr="00733375">
                    <w:rPr>
                      <w:bCs/>
                      <w:color w:val="31849B"/>
                      <w:sz w:val="20"/>
                      <w:szCs w:val="20"/>
                    </w:rPr>
                    <w:t>pour</w:t>
                  </w:r>
                  <w:r w:rsidRPr="00733375">
                    <w:rPr>
                      <w:bCs/>
                      <w:color w:val="31849B"/>
                      <w:sz w:val="20"/>
                      <w:szCs w:val="20"/>
                    </w:rPr>
                    <w:t xml:space="preserve"> 2030 du Canada.</w:t>
                  </w:r>
                </w:p>
              </w:tc>
            </w:tr>
            <w:tr w:rsidR="001D5D70" w:rsidRPr="00733375" w14:paraId="636E04CC" w14:textId="77777777" w:rsidTr="00FD53A1">
              <w:tc>
                <w:tcPr>
                  <w:tcW w:w="1369" w:type="dxa"/>
                  <w:shd w:val="clear" w:color="auto" w:fill="auto"/>
                </w:tcPr>
                <w:p w14:paraId="1471316A" w14:textId="4B17A40A" w:rsidR="001D5D70" w:rsidRPr="00733375" w:rsidRDefault="001D5D70" w:rsidP="001D5D70">
                  <w:pPr>
                    <w:jc w:val="both"/>
                    <w:rPr>
                      <w:b/>
                      <w:bCs/>
                      <w:color w:val="31849B"/>
                      <w:sz w:val="20"/>
                      <w:szCs w:val="20"/>
                    </w:rPr>
                  </w:pPr>
                  <w:r w:rsidRPr="00733375">
                    <w:rPr>
                      <w:b/>
                      <w:bCs/>
                      <w:color w:val="31849B"/>
                      <w:sz w:val="20"/>
                      <w:szCs w:val="20"/>
                    </w:rPr>
                    <w:t>Non</w:t>
                  </w:r>
                </w:p>
              </w:tc>
              <w:tc>
                <w:tcPr>
                  <w:tcW w:w="9036" w:type="dxa"/>
                  <w:shd w:val="clear" w:color="auto" w:fill="auto"/>
                </w:tcPr>
                <w:p w14:paraId="55817B8F" w14:textId="63FE9D0C" w:rsidR="001D5D70" w:rsidRPr="00733375" w:rsidRDefault="001D5D70" w:rsidP="001D5D70">
                  <w:pPr>
                    <w:jc w:val="both"/>
                    <w:rPr>
                      <w:color w:val="31849B"/>
                      <w:sz w:val="20"/>
                      <w:szCs w:val="20"/>
                    </w:rPr>
                  </w:pPr>
                  <w:r w:rsidRPr="00733375">
                    <w:rPr>
                      <w:color w:val="31849B"/>
                      <w:sz w:val="20"/>
                      <w:szCs w:val="20"/>
                    </w:rPr>
                    <w:t xml:space="preserve">Cette proposition n’est pas directement liée aux plans ou aux cibles climatiques du Canada. Il s’agirait d’une proposition qui introduirait une approche de réduction des émissions qui n’était pas encore officiellement couverte dans le </w:t>
                  </w:r>
                  <w:r w:rsidR="00B37B66" w:rsidRPr="00733375">
                    <w:rPr>
                      <w:color w:val="31849B"/>
                      <w:sz w:val="20"/>
                      <w:szCs w:val="20"/>
                    </w:rPr>
                    <w:t>p</w:t>
                  </w:r>
                  <w:r w:rsidRPr="00733375">
                    <w:rPr>
                      <w:color w:val="31849B"/>
                      <w:sz w:val="20"/>
                      <w:szCs w:val="20"/>
                    </w:rPr>
                    <w:t>lan de réduction des émissions de GES actuel du Canada.</w:t>
                  </w:r>
                </w:p>
              </w:tc>
            </w:tr>
            <w:tr w:rsidR="001D5D70" w:rsidRPr="00733375" w14:paraId="795D7376" w14:textId="77777777" w:rsidTr="00FD53A1">
              <w:tc>
                <w:tcPr>
                  <w:tcW w:w="1369" w:type="dxa"/>
                  <w:shd w:val="clear" w:color="auto" w:fill="auto"/>
                </w:tcPr>
                <w:p w14:paraId="0EBAFCE0" w14:textId="10204A09" w:rsidR="001D5D70" w:rsidRPr="00733375" w:rsidRDefault="001D5D70" w:rsidP="001D5D70">
                  <w:pPr>
                    <w:jc w:val="both"/>
                    <w:rPr>
                      <w:b/>
                      <w:bCs/>
                      <w:color w:val="31849B"/>
                      <w:sz w:val="20"/>
                      <w:szCs w:val="20"/>
                    </w:rPr>
                  </w:pPr>
                  <w:r w:rsidRPr="00733375">
                    <w:rPr>
                      <w:b/>
                      <w:bCs/>
                      <w:color w:val="31849B"/>
                      <w:sz w:val="20"/>
                      <w:szCs w:val="20"/>
                    </w:rPr>
                    <w:t>Indéterminé</w:t>
                  </w:r>
                </w:p>
              </w:tc>
              <w:tc>
                <w:tcPr>
                  <w:tcW w:w="9036" w:type="dxa"/>
                  <w:shd w:val="clear" w:color="auto" w:fill="auto"/>
                </w:tcPr>
                <w:p w14:paraId="3683CD08" w14:textId="39DBCA8C" w:rsidR="001D5D70" w:rsidRPr="00733375" w:rsidRDefault="001D5D70" w:rsidP="001D5D70">
                  <w:pPr>
                    <w:jc w:val="both"/>
                    <w:rPr>
                      <w:bCs/>
                      <w:color w:val="31849B"/>
                      <w:sz w:val="20"/>
                      <w:szCs w:val="20"/>
                    </w:rPr>
                  </w:pPr>
                  <w:r w:rsidRPr="00733375">
                    <w:rPr>
                      <w:bCs/>
                      <w:color w:val="31849B"/>
                      <w:sz w:val="20"/>
                      <w:szCs w:val="20"/>
                    </w:rPr>
                    <w:t>On ne sait pas si cette proposition est liée à des éléments précis des plans climatiques du Canada</w:t>
                  </w:r>
                  <w:r w:rsidR="00B37B66" w:rsidRPr="00733375">
                    <w:rPr>
                      <w:bCs/>
                      <w:color w:val="31849B"/>
                      <w:sz w:val="20"/>
                      <w:szCs w:val="20"/>
                    </w:rPr>
                    <w:t>.</w:t>
                  </w:r>
                </w:p>
              </w:tc>
            </w:tr>
          </w:tbl>
          <w:p w14:paraId="45BB550A" w14:textId="77777777" w:rsidR="003C6E45" w:rsidRPr="00733375" w:rsidRDefault="003C6E45" w:rsidP="00BB7286">
            <w:pPr>
              <w:tabs>
                <w:tab w:val="left" w:pos="633"/>
              </w:tabs>
              <w:spacing w:after="60"/>
              <w:rPr>
                <w:b/>
              </w:rPr>
            </w:pPr>
          </w:p>
        </w:tc>
      </w:tr>
      <w:tr w:rsidR="00FD53A1" w:rsidRPr="00733375" w14:paraId="0AF49A2E"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08762EDF" w14:textId="77777777" w:rsidR="00FD53A1" w:rsidRPr="00733375" w:rsidRDefault="00FD53A1" w:rsidP="00BB7286">
            <w:pPr>
              <w:spacing w:after="60"/>
              <w:textAlignment w:val="center"/>
              <w:rPr>
                <w:b/>
                <w:bCs/>
              </w:rPr>
            </w:pPr>
            <w:r w:rsidRPr="00733375">
              <w:rPr>
                <w:rFonts w:cs="Calibri"/>
                <w:b/>
                <w:lang w:eastAsia="en-CA"/>
              </w:rPr>
              <w:lastRenderedPageBreak/>
              <w:t xml:space="preserve">A-120 </w:t>
            </w:r>
            <w:r w:rsidRPr="00733375">
              <w:rPr>
                <w:b/>
                <w:bCs/>
              </w:rPr>
              <w:t>Augmentation des émission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FD53A1" w:rsidRPr="00733375" w14:paraId="3D4C62C3" w14:textId="77777777" w:rsidTr="00FD53A1">
              <w:tc>
                <w:tcPr>
                  <w:tcW w:w="10405" w:type="dxa"/>
                  <w:shd w:val="clear" w:color="auto" w:fill="FFFFFF" w:themeFill="background1"/>
                </w:tcPr>
                <w:p w14:paraId="2B56D594" w14:textId="34E4EED0" w:rsidR="00FD53A1" w:rsidRPr="00733375" w:rsidRDefault="00FD53A1" w:rsidP="001D5D70">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section vise à obtenir des renseignements sur les éléments de la proposition qui pourraient accroître les émissions de GES futures par rapport à ce qu’elles seraient en l’absence de la proposition.</w:t>
                  </w:r>
                </w:p>
              </w:tc>
            </w:tr>
          </w:tbl>
          <w:p w14:paraId="45CAAA50" w14:textId="0C2B786E" w:rsidR="00FD53A1" w:rsidRPr="00733375" w:rsidRDefault="00FD53A1" w:rsidP="001D5D70">
            <w:pPr>
              <w:rPr>
                <w:rFonts w:eastAsia="Times New Roman" w:cs="Arial"/>
                <w:color w:val="2E74B5" w:themeColor="accent5" w:themeShade="BF"/>
                <w:kern w:val="0"/>
                <w:sz w:val="20"/>
                <w:szCs w:val="20"/>
                <w14:ligatures w14:val="none"/>
              </w:rPr>
            </w:pPr>
          </w:p>
        </w:tc>
      </w:tr>
      <w:tr w:rsidR="003C6E45" w:rsidRPr="00733375" w14:paraId="00AB1FED"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4CB8564" w14:textId="77777777" w:rsidR="003C6E45" w:rsidRPr="00733375" w:rsidRDefault="003C6E45" w:rsidP="00BB7286">
            <w:pPr>
              <w:tabs>
                <w:tab w:val="left" w:pos="633"/>
                <w:tab w:val="left" w:pos="9404"/>
              </w:tabs>
              <w:ind w:left="633" w:hanging="633"/>
              <w:contextualSpacing/>
              <w:rPr>
                <w:bCs/>
              </w:rPr>
            </w:pPr>
            <w:r w:rsidRPr="00733375">
              <w:rPr>
                <w:b/>
              </w:rPr>
              <w:t>A-121</w:t>
            </w:r>
            <w:r w:rsidRPr="00733375">
              <w:rPr>
                <w:bCs/>
              </w:rPr>
              <w:t xml:space="preserve"> </w:t>
            </w:r>
            <w:r w:rsidRPr="00733375">
              <w:rPr>
                <w:bCs/>
              </w:rPr>
              <w:tab/>
            </w:r>
            <w:r w:rsidRPr="00733375">
              <w:rPr>
                <w:bCs/>
                <w:u w:val="single"/>
              </w:rPr>
              <w:t>Certains aspects de la proposition, exception faite des opérations gouvernementales, généreront-ils de nouvelles émissions de GES par rapport à maintenant?</w:t>
            </w:r>
            <w:r w:rsidRPr="00733375">
              <w:rPr>
                <w:bCs/>
              </w:rPr>
              <w:t xml:space="preserve"> (</w:t>
            </w:r>
            <w:r w:rsidRPr="00733375">
              <w:rPr>
                <w:bCs/>
                <w:i/>
              </w:rPr>
              <w:t>Cochez tout ce qui s’applique</w:t>
            </w:r>
            <w:r w:rsidRPr="00733375">
              <w:rPr>
                <w:bCs/>
              </w:rPr>
              <w:t>)</w:t>
            </w:r>
          </w:p>
          <w:p w14:paraId="6EC92D62" w14:textId="58712FC0" w:rsidR="003C6E45" w:rsidRPr="00733375" w:rsidRDefault="00000000" w:rsidP="00330999">
            <w:pPr>
              <w:pStyle w:val="ListParagraph"/>
              <w:tabs>
                <w:tab w:val="left" w:pos="9404"/>
              </w:tabs>
              <w:spacing w:after="120" w:line="240" w:lineRule="auto"/>
              <w:rPr>
                <w:bCs/>
              </w:rPr>
            </w:pPr>
            <w:sdt>
              <w:sdtPr>
                <w:id w:val="87565849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Aucune nouvelle émission de GES </w:t>
            </w:r>
          </w:p>
          <w:p w14:paraId="36DF038F" w14:textId="275EF7ED" w:rsidR="003C6E45" w:rsidRPr="00733375" w:rsidRDefault="00000000" w:rsidP="00330999">
            <w:pPr>
              <w:pStyle w:val="ListParagraph"/>
              <w:tabs>
                <w:tab w:val="left" w:pos="9404"/>
              </w:tabs>
              <w:spacing w:after="120" w:line="240" w:lineRule="auto"/>
              <w:rPr>
                <w:bCs/>
              </w:rPr>
            </w:pPr>
            <w:sdt>
              <w:sdtPr>
                <w:id w:val="20259705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 xml:space="preserve">Augmentation temporaire des émissions de GES </w:t>
            </w:r>
            <w:r w:rsidR="003C6E45" w:rsidRPr="00733375">
              <w:t>(travaux de construction, investissements en équipement, déplacements exceptionnels, etc.) </w:t>
            </w:r>
          </w:p>
          <w:p w14:paraId="249861A3" w14:textId="127E3D58" w:rsidR="003C6E45" w:rsidRPr="00733375" w:rsidRDefault="00000000" w:rsidP="00330999">
            <w:pPr>
              <w:pStyle w:val="ListParagraph"/>
              <w:tabs>
                <w:tab w:val="left" w:pos="9404"/>
              </w:tabs>
              <w:spacing w:after="120" w:line="240" w:lineRule="auto"/>
              <w:rPr>
                <w:bCs/>
              </w:rPr>
            </w:pPr>
            <w:sdt>
              <w:sdtPr>
                <w:id w:val="-38341154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Nouvelles émissions de GES continues </w:t>
            </w:r>
          </w:p>
          <w:p w14:paraId="04E67825" w14:textId="26199E0D" w:rsidR="003C6E45" w:rsidRPr="00733375" w:rsidRDefault="00000000" w:rsidP="00330999">
            <w:pPr>
              <w:pStyle w:val="ListParagraph"/>
              <w:tabs>
                <w:tab w:val="left" w:pos="9404"/>
              </w:tabs>
              <w:spacing w:after="120" w:line="240" w:lineRule="auto"/>
              <w:rPr>
                <w:bCs/>
              </w:rPr>
            </w:pPr>
            <w:sdt>
              <w:sdtPr>
                <w:id w:val="1620569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Indéterminé </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67"/>
            </w:tblGrid>
            <w:tr w:rsidR="00281038" w:rsidRPr="00733375" w14:paraId="27643895" w14:textId="77777777" w:rsidTr="00FD53A1">
              <w:tc>
                <w:tcPr>
                  <w:tcW w:w="10405" w:type="dxa"/>
                  <w:gridSpan w:val="2"/>
                </w:tcPr>
                <w:p w14:paraId="03B73B22" w14:textId="694A3E68" w:rsidR="00281038" w:rsidRPr="00733375" w:rsidRDefault="00281038" w:rsidP="00A617E4">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sélectionner toutes les options qui s’appliquent lorsque vous répondez à cette question. Par exemple, une proposition visant à financer un nouveau réseau de train léger sur rail électrifié pourrait entraîner une augmentation temporaire des émissions de GES associée à la construction d’infrastructures physiques, tout en réduisant les émissions de GES à long terme en remplaçant le transport alimenté par des combustibles fossiles (avec une intensité carbone inférieure ou nulle).</w:t>
                  </w:r>
                </w:p>
              </w:tc>
            </w:tr>
            <w:tr w:rsidR="00281038" w:rsidRPr="00733375" w14:paraId="72E29BA8" w14:textId="77777777" w:rsidTr="00FD53A1">
              <w:tc>
                <w:tcPr>
                  <w:tcW w:w="1838" w:type="dxa"/>
                  <w:shd w:val="clear" w:color="auto" w:fill="auto"/>
                </w:tcPr>
                <w:p w14:paraId="4ADB6C91" w14:textId="40017EA1" w:rsidR="00281038" w:rsidRPr="00733375" w:rsidRDefault="00281038" w:rsidP="00281038">
                  <w:pPr>
                    <w:tabs>
                      <w:tab w:val="left" w:pos="9404"/>
                    </w:tabs>
                    <w:rPr>
                      <w:b/>
                      <w:bCs/>
                      <w:color w:val="31849B"/>
                      <w:sz w:val="20"/>
                      <w:szCs w:val="20"/>
                    </w:rPr>
                  </w:pPr>
                  <w:r w:rsidRPr="00733375">
                    <w:rPr>
                      <w:b/>
                      <w:bCs/>
                      <w:color w:val="31849B"/>
                      <w:sz w:val="20"/>
                      <w:szCs w:val="20"/>
                    </w:rPr>
                    <w:t>Aucune nouvelle émission de GES</w:t>
                  </w:r>
                </w:p>
              </w:tc>
              <w:tc>
                <w:tcPr>
                  <w:tcW w:w="8567" w:type="dxa"/>
                  <w:shd w:val="clear" w:color="auto" w:fill="auto"/>
                </w:tcPr>
                <w:p w14:paraId="5EE0D89B" w14:textId="49F310CE" w:rsidR="00281038" w:rsidRPr="00733375" w:rsidRDefault="00281038" w:rsidP="00A617E4">
                  <w:pPr>
                    <w:tabs>
                      <w:tab w:val="left" w:pos="9404"/>
                    </w:tabs>
                    <w:spacing w:after="120"/>
                    <w:jc w:val="both"/>
                    <w:rPr>
                      <w:rFonts w:eastAsia="Times New Roman" w:cs="Arial"/>
                      <w:bCs/>
                      <w:color w:val="31849B"/>
                      <w:kern w:val="0"/>
                      <w:sz w:val="20"/>
                      <w:szCs w:val="20"/>
                      <w14:ligatures w14:val="none"/>
                    </w:rPr>
                  </w:pPr>
                  <w:r w:rsidRPr="00733375">
                    <w:rPr>
                      <w:rFonts w:eastAsia="Times New Roman" w:cs="Arial"/>
                      <w:bCs/>
                      <w:color w:val="31849B"/>
                      <w:kern w:val="0"/>
                      <w:sz w:val="20"/>
                      <w:szCs w:val="20"/>
                      <w14:ligatures w14:val="none"/>
                    </w:rPr>
                    <w:t>Cette proposition ne comporte aucun élément susceptible d’augmenter les émissions de GES par rapport à ce qu’elles seraient si elle n’était pas mise en œuvre.</w:t>
                  </w:r>
                </w:p>
              </w:tc>
            </w:tr>
            <w:tr w:rsidR="00281038" w:rsidRPr="00733375" w14:paraId="08216244" w14:textId="77777777" w:rsidTr="00FD53A1">
              <w:tc>
                <w:tcPr>
                  <w:tcW w:w="1838" w:type="dxa"/>
                  <w:shd w:val="clear" w:color="auto" w:fill="auto"/>
                </w:tcPr>
                <w:p w14:paraId="7A7A64B4" w14:textId="59510205" w:rsidR="00281038" w:rsidRPr="00733375" w:rsidRDefault="00281038" w:rsidP="00281038">
                  <w:pPr>
                    <w:tabs>
                      <w:tab w:val="left" w:pos="9404"/>
                    </w:tabs>
                    <w:rPr>
                      <w:b/>
                      <w:bCs/>
                      <w:color w:val="31849B"/>
                      <w:sz w:val="20"/>
                      <w:szCs w:val="20"/>
                    </w:rPr>
                  </w:pPr>
                  <w:r w:rsidRPr="00733375">
                    <w:rPr>
                      <w:b/>
                      <w:bCs/>
                      <w:color w:val="31849B"/>
                      <w:sz w:val="20"/>
                      <w:szCs w:val="20"/>
                    </w:rPr>
                    <w:t>Augmentation temporaire des émissions de GES</w:t>
                  </w:r>
                </w:p>
              </w:tc>
              <w:tc>
                <w:tcPr>
                  <w:tcW w:w="8567" w:type="dxa"/>
                  <w:shd w:val="clear" w:color="auto" w:fill="auto"/>
                </w:tcPr>
                <w:p w14:paraId="44764427" w14:textId="76B58CAD" w:rsidR="00281038" w:rsidRPr="00733375" w:rsidRDefault="00281038" w:rsidP="00A617E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proposition comporte des éléments qui contribueront à une augmentation temporaire des émissions (p. ex., construction, investissements en équipement). Par exemple, une proposition visant à financer le train léger sur rail augmenterait temporairement les émissions en raison de la construction de stations, des travaux routiers, etc. tout en réduisant l’utilisation des voitures et des camions à long terme.</w:t>
                  </w:r>
                </w:p>
              </w:tc>
            </w:tr>
            <w:tr w:rsidR="00281038" w:rsidRPr="00733375" w14:paraId="59795408" w14:textId="77777777" w:rsidTr="00FD53A1">
              <w:tc>
                <w:tcPr>
                  <w:tcW w:w="1838" w:type="dxa"/>
                  <w:shd w:val="clear" w:color="auto" w:fill="auto"/>
                </w:tcPr>
                <w:p w14:paraId="03C372DE" w14:textId="6E3FAB1D" w:rsidR="00281038" w:rsidRPr="00733375" w:rsidRDefault="00281038" w:rsidP="00281038">
                  <w:pPr>
                    <w:tabs>
                      <w:tab w:val="left" w:pos="9404"/>
                    </w:tabs>
                    <w:rPr>
                      <w:b/>
                      <w:bCs/>
                      <w:color w:val="31849B"/>
                      <w:sz w:val="20"/>
                      <w:szCs w:val="20"/>
                    </w:rPr>
                  </w:pPr>
                  <w:r w:rsidRPr="00733375">
                    <w:rPr>
                      <w:b/>
                      <w:bCs/>
                      <w:color w:val="31849B"/>
                      <w:sz w:val="20"/>
                      <w:szCs w:val="20"/>
                    </w:rPr>
                    <w:t>Nouvelles émissions continues de GES</w:t>
                  </w:r>
                </w:p>
              </w:tc>
              <w:tc>
                <w:tcPr>
                  <w:tcW w:w="8567" w:type="dxa"/>
                  <w:shd w:val="clear" w:color="auto" w:fill="auto"/>
                </w:tcPr>
                <w:p w14:paraId="45EB8C67" w14:textId="2135A514" w:rsidR="00281038" w:rsidRPr="00733375" w:rsidRDefault="00281038" w:rsidP="00281038">
                  <w:pPr>
                    <w:tabs>
                      <w:tab w:val="left" w:pos="9404"/>
                    </w:tabs>
                    <w:jc w:val="both"/>
                    <w:rPr>
                      <w:rFonts w:cstheme="minorHAnsi"/>
                      <w:color w:val="31849B"/>
                      <w:sz w:val="20"/>
                      <w:szCs w:val="20"/>
                    </w:rPr>
                  </w:pPr>
                  <w:r w:rsidRPr="00733375">
                    <w:rPr>
                      <w:rFonts w:cstheme="minorHAnsi"/>
                      <w:color w:val="31849B"/>
                      <w:sz w:val="20"/>
                      <w:szCs w:val="20"/>
                    </w:rPr>
                    <w:t>Cette proposition introduit, élargit ou étend toute activité ou infrastructure qui produit des émissions de GES. Cela comprend les politiques ou tous les programmes qui font croître l’économie, ou un sous</w:t>
                  </w:r>
                  <w:r w:rsidR="00B37B66" w:rsidRPr="00733375">
                    <w:rPr>
                      <w:rFonts w:cstheme="minorHAnsi"/>
                      <w:color w:val="31849B"/>
                      <w:sz w:val="20"/>
                      <w:szCs w:val="20"/>
                    </w:rPr>
                    <w:noBreakHyphen/>
                  </w:r>
                  <w:r w:rsidRPr="00733375">
                    <w:rPr>
                      <w:rFonts w:cstheme="minorHAnsi"/>
                      <w:color w:val="31849B"/>
                      <w:sz w:val="20"/>
                      <w:szCs w:val="20"/>
                    </w:rPr>
                    <w:t>secteur en particulier, d’une manière qui n’est pas conforme aux approches de carboneutralité.</w:t>
                  </w:r>
                </w:p>
                <w:p w14:paraId="1051DE01" w14:textId="77777777" w:rsidR="00B37B66" w:rsidRPr="00733375" w:rsidRDefault="00B37B66" w:rsidP="00281038">
                  <w:pPr>
                    <w:tabs>
                      <w:tab w:val="left" w:pos="9404"/>
                    </w:tabs>
                    <w:jc w:val="both"/>
                    <w:rPr>
                      <w:rFonts w:cstheme="minorHAnsi"/>
                      <w:color w:val="31849B"/>
                      <w:sz w:val="20"/>
                      <w:szCs w:val="20"/>
                    </w:rPr>
                  </w:pPr>
                </w:p>
                <w:p w14:paraId="1D441F81" w14:textId="20914A8B" w:rsidR="00281038" w:rsidRPr="00733375" w:rsidRDefault="00281038" w:rsidP="00281038">
                  <w:pPr>
                    <w:tabs>
                      <w:tab w:val="left" w:pos="9404"/>
                    </w:tabs>
                    <w:jc w:val="both"/>
                    <w:rPr>
                      <w:rFonts w:cstheme="minorHAnsi"/>
                      <w:color w:val="31849B"/>
                      <w:sz w:val="20"/>
                      <w:szCs w:val="20"/>
                    </w:rPr>
                  </w:pPr>
                  <w:r w:rsidRPr="00733375">
                    <w:rPr>
                      <w:rFonts w:cstheme="minorHAnsi"/>
                      <w:color w:val="31849B"/>
                      <w:sz w:val="20"/>
                      <w:szCs w:val="20"/>
                    </w:rPr>
                    <w:t>Par exemple, un programme fédéral qui appuie l’expansion économique d’une cimenterie utilisant la technologie traditionnelle, entraînant une augmentation continue de la consommation de combustibles fossiles.</w:t>
                  </w:r>
                </w:p>
              </w:tc>
            </w:tr>
            <w:tr w:rsidR="00281038" w:rsidRPr="00733375" w14:paraId="03B103D3" w14:textId="77777777" w:rsidTr="00FD53A1">
              <w:tc>
                <w:tcPr>
                  <w:tcW w:w="1838" w:type="dxa"/>
                  <w:shd w:val="clear" w:color="auto" w:fill="auto"/>
                </w:tcPr>
                <w:p w14:paraId="1E998B47" w14:textId="778EB66C" w:rsidR="00281038" w:rsidRPr="00733375" w:rsidRDefault="00281038" w:rsidP="00281038">
                  <w:pPr>
                    <w:tabs>
                      <w:tab w:val="left" w:pos="9404"/>
                    </w:tabs>
                    <w:rPr>
                      <w:b/>
                      <w:bCs/>
                      <w:color w:val="31849B"/>
                      <w:sz w:val="20"/>
                      <w:szCs w:val="20"/>
                    </w:rPr>
                  </w:pPr>
                  <w:r w:rsidRPr="00733375">
                    <w:rPr>
                      <w:b/>
                      <w:bCs/>
                      <w:color w:val="31849B"/>
                      <w:sz w:val="20"/>
                      <w:szCs w:val="20"/>
                    </w:rPr>
                    <w:t>Indéterminé</w:t>
                  </w:r>
                </w:p>
              </w:tc>
              <w:tc>
                <w:tcPr>
                  <w:tcW w:w="8567" w:type="dxa"/>
                  <w:shd w:val="clear" w:color="auto" w:fill="auto"/>
                </w:tcPr>
                <w:p w14:paraId="35328FEB" w14:textId="77777777"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Les répercussions de la proposition sur les émissions sont inconnues. Par exemple, un programme de subventions et de contributions (S et C) où les types de projets à financer seraient inconnus. </w:t>
                  </w:r>
                </w:p>
                <w:p w14:paraId="0380EA81" w14:textId="75DCDDB6" w:rsidR="00281038" w:rsidRPr="00733375" w:rsidRDefault="00281038" w:rsidP="00281038">
                  <w:pPr>
                    <w:tabs>
                      <w:tab w:val="left" w:pos="9404"/>
                    </w:tabs>
                    <w:jc w:val="both"/>
                    <w:rPr>
                      <w:bCs/>
                      <w:color w:val="31849B"/>
                      <w:sz w:val="20"/>
                      <w:szCs w:val="20"/>
                    </w:rPr>
                  </w:pPr>
                </w:p>
              </w:tc>
            </w:tr>
          </w:tbl>
          <w:p w14:paraId="54D67AA5" w14:textId="77777777" w:rsidR="00281038" w:rsidRPr="00733375" w:rsidRDefault="00281038" w:rsidP="008236DF">
            <w:pPr>
              <w:tabs>
                <w:tab w:val="left" w:pos="9404"/>
              </w:tabs>
              <w:spacing w:line="240" w:lineRule="auto"/>
              <w:rPr>
                <w:bCs/>
              </w:rPr>
            </w:pPr>
          </w:p>
          <w:p w14:paraId="189BD353" w14:textId="77777777" w:rsidR="003C6E45" w:rsidRPr="00733375" w:rsidRDefault="003C6E45" w:rsidP="00BB7286">
            <w:pPr>
              <w:tabs>
                <w:tab w:val="left" w:pos="633"/>
                <w:tab w:val="left" w:pos="9404"/>
              </w:tabs>
              <w:ind w:left="633" w:hanging="633"/>
              <w:rPr>
                <w:bCs/>
                <w:u w:val="single"/>
              </w:rPr>
            </w:pPr>
            <w:r w:rsidRPr="00733375">
              <w:rPr>
                <w:b/>
              </w:rPr>
              <w:t>A-122</w:t>
            </w:r>
            <w:r w:rsidRPr="00733375">
              <w:rPr>
                <w:bCs/>
              </w:rPr>
              <w:t xml:space="preserve"> </w:t>
            </w:r>
            <w:r w:rsidRPr="00733375">
              <w:rPr>
                <w:bCs/>
              </w:rPr>
              <w:tab/>
            </w:r>
            <w:r w:rsidRPr="00733375">
              <w:rPr>
                <w:bCs/>
                <w:u w:val="single"/>
              </w:rPr>
              <w:t>Les opérations gouvernementales et l’exécution des programmes associés à la proposition entraîneront-elles une augmentation des émissions de GES au-delà de celles qui se rattachent aux activités habituelles des ministères responsables? :</w:t>
            </w:r>
          </w:p>
          <w:p w14:paraId="2D06CD41" w14:textId="48C81DCD"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3014643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0774498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230265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0"/>
            </w:tblGrid>
            <w:tr w:rsidR="00281038" w:rsidRPr="00733375" w14:paraId="5ABE1F59" w14:textId="77777777" w:rsidTr="00FD53A1">
              <w:tc>
                <w:tcPr>
                  <w:tcW w:w="10405" w:type="dxa"/>
                  <w:gridSpan w:val="2"/>
                </w:tcPr>
                <w:p w14:paraId="3ECD0824" w14:textId="46406F50" w:rsidR="00281038" w:rsidRPr="00733375" w:rsidRDefault="00281038" w:rsidP="00A617E4">
                  <w:pPr>
                    <w:jc w:val="both"/>
                    <w:rPr>
                      <w:color w:val="31849B"/>
                      <w:sz w:val="20"/>
                      <w:szCs w:val="20"/>
                    </w:rPr>
                  </w:pPr>
                  <w:r w:rsidRPr="00733375">
                    <w:rPr>
                      <w:color w:val="31849B"/>
                      <w:sz w:val="20"/>
                      <w:szCs w:val="20"/>
                    </w:rPr>
                    <w:t xml:space="preserve">Pour cette question, </w:t>
                  </w:r>
                  <w:r w:rsidR="00B37B66" w:rsidRPr="00733375">
                    <w:rPr>
                      <w:color w:val="31849B"/>
                      <w:sz w:val="20"/>
                      <w:szCs w:val="20"/>
                    </w:rPr>
                    <w:t>« </w:t>
                  </w:r>
                  <w:r w:rsidRPr="00733375">
                    <w:rPr>
                      <w:color w:val="31849B"/>
                      <w:sz w:val="20"/>
                      <w:szCs w:val="20"/>
                    </w:rPr>
                    <w:t>opérations gouvernementales</w:t>
                  </w:r>
                  <w:r w:rsidR="00B37B66" w:rsidRPr="00733375">
                    <w:rPr>
                      <w:color w:val="31849B"/>
                      <w:sz w:val="20"/>
                      <w:szCs w:val="20"/>
                    </w:rPr>
                    <w:t> »</w:t>
                  </w:r>
                  <w:r w:rsidRPr="00733375">
                    <w:rPr>
                      <w:color w:val="31849B"/>
                      <w:sz w:val="20"/>
                      <w:szCs w:val="20"/>
                    </w:rPr>
                    <w:t xml:space="preserve"> désigne les ressources et les activités utilisées directement par les organisations fédérales pour atteindre les objectifs de la proposition. Par exemple, le travail des fonctionnaires, les véhicules (voitures, bateaux, etc.) utilisés pour mener des activités gouvernementales (p. ex., visites des lieux, inspections), les autres équipements utilisés (ordinateurs, équipement de laboratoire), etc. L’accent devrait être mis sur les nouveaux changements apportés aux activités ministérielles, que ce soit en termes de portée ou de type, associés à la proposition, qui entraîneront des changements </w:t>
                  </w:r>
                  <w:r w:rsidR="00B37B66" w:rsidRPr="00733375">
                    <w:rPr>
                      <w:color w:val="31849B"/>
                      <w:sz w:val="20"/>
                      <w:szCs w:val="20"/>
                    </w:rPr>
                    <w:t>sur le plan des</w:t>
                  </w:r>
                  <w:r w:rsidRPr="00733375">
                    <w:rPr>
                      <w:color w:val="31849B"/>
                      <w:sz w:val="20"/>
                      <w:szCs w:val="20"/>
                    </w:rPr>
                    <w:t xml:space="preserve"> émissions. Il ne faut pas tenir compte en détail des activités courantes ou </w:t>
                  </w:r>
                  <w:r w:rsidR="00B37B66" w:rsidRPr="00733375">
                    <w:rPr>
                      <w:color w:val="31849B"/>
                      <w:sz w:val="20"/>
                      <w:szCs w:val="20"/>
                    </w:rPr>
                    <w:t>types</w:t>
                  </w:r>
                  <w:r w:rsidRPr="00733375">
                    <w:rPr>
                      <w:color w:val="31849B"/>
                      <w:sz w:val="20"/>
                      <w:szCs w:val="20"/>
                    </w:rPr>
                    <w:t xml:space="preserve"> des opérations gouvernementales. </w:t>
                  </w:r>
                </w:p>
              </w:tc>
            </w:tr>
            <w:tr w:rsidR="00281038" w:rsidRPr="00733375" w14:paraId="74A5A948" w14:textId="77777777" w:rsidTr="00FD53A1">
              <w:tc>
                <w:tcPr>
                  <w:tcW w:w="1555" w:type="dxa"/>
                  <w:shd w:val="clear" w:color="auto" w:fill="auto"/>
                </w:tcPr>
                <w:p w14:paraId="4AC5841B" w14:textId="57413940" w:rsidR="00281038" w:rsidRPr="00733375" w:rsidRDefault="00281038" w:rsidP="00281038">
                  <w:pPr>
                    <w:tabs>
                      <w:tab w:val="left" w:pos="9404"/>
                    </w:tabs>
                    <w:jc w:val="both"/>
                    <w:rPr>
                      <w:b/>
                      <w:bCs/>
                      <w:color w:val="31849B"/>
                      <w:sz w:val="20"/>
                      <w:szCs w:val="20"/>
                    </w:rPr>
                  </w:pPr>
                  <w:r w:rsidRPr="00733375">
                    <w:rPr>
                      <w:b/>
                      <w:bCs/>
                      <w:color w:val="31849B"/>
                      <w:sz w:val="20"/>
                      <w:szCs w:val="20"/>
                    </w:rPr>
                    <w:t>Oui</w:t>
                  </w:r>
                </w:p>
              </w:tc>
              <w:tc>
                <w:tcPr>
                  <w:tcW w:w="8850" w:type="dxa"/>
                  <w:shd w:val="clear" w:color="auto" w:fill="auto"/>
                </w:tcPr>
                <w:p w14:paraId="484E4F3F" w14:textId="14D51B9C" w:rsidR="00281038" w:rsidRPr="00733375" w:rsidRDefault="00281038" w:rsidP="008E2B04">
                  <w:pPr>
                    <w:tabs>
                      <w:tab w:val="left" w:pos="9404"/>
                    </w:tabs>
                    <w:spacing w:after="120"/>
                    <w:jc w:val="both"/>
                    <w:rPr>
                      <w:bCs/>
                      <w:color w:val="31849B"/>
                      <w:sz w:val="20"/>
                      <w:szCs w:val="20"/>
                    </w:rPr>
                  </w:pPr>
                  <w:r w:rsidRPr="00733375">
                    <w:rPr>
                      <w:bCs/>
                      <w:color w:val="31849B"/>
                      <w:sz w:val="20"/>
                      <w:szCs w:val="20"/>
                    </w:rPr>
                    <w:t>Cette proposition augmenterait les émissions provenant des opérations gouvernementales au</w:t>
                  </w:r>
                  <w:r w:rsidR="00B37B66" w:rsidRPr="00733375">
                    <w:rPr>
                      <w:bCs/>
                      <w:color w:val="31849B"/>
                      <w:sz w:val="20"/>
                      <w:szCs w:val="20"/>
                    </w:rPr>
                    <w:noBreakHyphen/>
                  </w:r>
                  <w:r w:rsidRPr="00733375">
                    <w:rPr>
                      <w:bCs/>
                      <w:color w:val="31849B"/>
                      <w:sz w:val="20"/>
                      <w:szCs w:val="20"/>
                    </w:rPr>
                    <w:t>delà des activités habituelles. Par exemple, une proposition visant à construire une nouvelle* installation gouvernementale (p. ex., immeuble de bureaux) ou à augmenter la taille de la flotte (p. ex., camions, navires). Un autre exemple pourrait être la création d’un nouvel</w:t>
                  </w:r>
                  <w:r w:rsidR="00B37B66" w:rsidRPr="00733375">
                    <w:rPr>
                      <w:bCs/>
                      <w:color w:val="31849B"/>
                      <w:sz w:val="20"/>
                      <w:szCs w:val="20"/>
                    </w:rPr>
                    <w:t xml:space="preserve"> organisme</w:t>
                  </w:r>
                  <w:r w:rsidRPr="00733375">
                    <w:rPr>
                      <w:bCs/>
                      <w:color w:val="31849B"/>
                      <w:sz w:val="20"/>
                      <w:szCs w:val="20"/>
                    </w:rPr>
                    <w:t xml:space="preserve"> ou d’un nouveau sous-organisme fédéral entraînant une augmentation importante du nombre d’employés, d’équipement </w:t>
                  </w:r>
                  <w:r w:rsidR="001575AD" w:rsidRPr="00733375">
                    <w:rPr>
                      <w:bCs/>
                      <w:color w:val="31849B"/>
                      <w:sz w:val="20"/>
                      <w:szCs w:val="20"/>
                    </w:rPr>
                    <w:t>ou</w:t>
                  </w:r>
                  <w:r w:rsidRPr="00733375">
                    <w:rPr>
                      <w:bCs/>
                      <w:color w:val="31849B"/>
                      <w:sz w:val="20"/>
                      <w:szCs w:val="20"/>
                    </w:rPr>
                    <w:t xml:space="preserve"> d’espace de travail.</w:t>
                  </w:r>
                </w:p>
                <w:p w14:paraId="74E0F1B5" w14:textId="55BEC504" w:rsidR="00281038" w:rsidRPr="00733375" w:rsidRDefault="00281038" w:rsidP="00281038">
                  <w:pPr>
                    <w:tabs>
                      <w:tab w:val="left" w:pos="9404"/>
                    </w:tabs>
                    <w:jc w:val="both"/>
                    <w:rPr>
                      <w:bCs/>
                      <w:i/>
                      <w:iCs/>
                      <w:color w:val="31849B"/>
                      <w:sz w:val="20"/>
                      <w:szCs w:val="20"/>
                    </w:rPr>
                  </w:pPr>
                  <w:r w:rsidRPr="00733375">
                    <w:rPr>
                      <w:bCs/>
                      <w:i/>
                      <w:iCs/>
                      <w:color w:val="31849B"/>
                      <w:sz w:val="20"/>
                      <w:szCs w:val="20"/>
                    </w:rPr>
                    <w:lastRenderedPageBreak/>
                    <w:t xml:space="preserve">* En supposant que la nouvelle installation ne remplace pas une installation plus ancienne, mais qu’elle est construite en plus des installations existantes et qu’elle n’est pas construite conformément aux normes de carboneutralité. </w:t>
                  </w:r>
                </w:p>
              </w:tc>
            </w:tr>
            <w:tr w:rsidR="00281038" w:rsidRPr="00733375" w14:paraId="516C5E1A" w14:textId="77777777" w:rsidTr="00FD53A1">
              <w:trPr>
                <w:trHeight w:val="1088"/>
              </w:trPr>
              <w:tc>
                <w:tcPr>
                  <w:tcW w:w="1555" w:type="dxa"/>
                  <w:shd w:val="clear" w:color="auto" w:fill="auto"/>
                </w:tcPr>
                <w:p w14:paraId="125C2B2A" w14:textId="7C3E3E4A" w:rsidR="00281038" w:rsidRPr="00733375" w:rsidRDefault="00281038" w:rsidP="00281038">
                  <w:pPr>
                    <w:tabs>
                      <w:tab w:val="left" w:pos="9404"/>
                    </w:tabs>
                    <w:jc w:val="both"/>
                    <w:rPr>
                      <w:b/>
                      <w:bCs/>
                      <w:color w:val="31849B"/>
                      <w:sz w:val="20"/>
                      <w:szCs w:val="20"/>
                    </w:rPr>
                  </w:pPr>
                  <w:r w:rsidRPr="00733375">
                    <w:rPr>
                      <w:b/>
                      <w:bCs/>
                      <w:color w:val="31849B"/>
                      <w:sz w:val="20"/>
                      <w:szCs w:val="20"/>
                    </w:rPr>
                    <w:lastRenderedPageBreak/>
                    <w:t>Non</w:t>
                  </w:r>
                </w:p>
              </w:tc>
              <w:tc>
                <w:tcPr>
                  <w:tcW w:w="8850" w:type="dxa"/>
                  <w:shd w:val="clear" w:color="auto" w:fill="auto"/>
                </w:tcPr>
                <w:p w14:paraId="74F0B568" w14:textId="764D604A"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Cette proposition n’augmenterait pas les émissions du gouvernement fédéral au-delà de celles associées aux activités habituelles. Par exemple, demander du financement pour poursuivre un programme existant, élargir un programme de façon progressive ou lancer un nouveau programme dont la portée et l’activité sont semblables à celles des programmes existants du </w:t>
                  </w:r>
                  <w:r w:rsidR="009F16E2" w:rsidRPr="00733375">
                    <w:rPr>
                      <w:bCs/>
                      <w:color w:val="31849B"/>
                      <w:sz w:val="20"/>
                      <w:szCs w:val="20"/>
                    </w:rPr>
                    <w:t>m</w:t>
                  </w:r>
                  <w:r w:rsidRPr="00733375">
                    <w:rPr>
                      <w:bCs/>
                      <w:color w:val="31849B"/>
                      <w:sz w:val="20"/>
                      <w:szCs w:val="20"/>
                    </w:rPr>
                    <w:t xml:space="preserve">inistère. </w:t>
                  </w:r>
                </w:p>
              </w:tc>
            </w:tr>
            <w:tr w:rsidR="00281038" w:rsidRPr="00733375" w14:paraId="28D26591" w14:textId="77777777" w:rsidTr="00FD53A1">
              <w:trPr>
                <w:trHeight w:val="602"/>
              </w:trPr>
              <w:tc>
                <w:tcPr>
                  <w:tcW w:w="1555" w:type="dxa"/>
                  <w:shd w:val="clear" w:color="auto" w:fill="auto"/>
                </w:tcPr>
                <w:p w14:paraId="4562E715" w14:textId="5B9AE80A" w:rsidR="00281038" w:rsidRPr="00733375" w:rsidRDefault="00281038" w:rsidP="00281038">
                  <w:pPr>
                    <w:tabs>
                      <w:tab w:val="left" w:pos="9404"/>
                    </w:tabs>
                    <w:jc w:val="both"/>
                    <w:rPr>
                      <w:b/>
                      <w:bCs/>
                      <w:color w:val="31849B"/>
                      <w:sz w:val="20"/>
                      <w:szCs w:val="20"/>
                    </w:rPr>
                  </w:pPr>
                  <w:r w:rsidRPr="00733375">
                    <w:rPr>
                      <w:b/>
                      <w:bCs/>
                      <w:color w:val="31849B"/>
                      <w:sz w:val="20"/>
                      <w:szCs w:val="20"/>
                    </w:rPr>
                    <w:t>Indéterminé</w:t>
                  </w:r>
                </w:p>
              </w:tc>
              <w:tc>
                <w:tcPr>
                  <w:tcW w:w="8850" w:type="dxa"/>
                  <w:shd w:val="clear" w:color="auto" w:fill="auto"/>
                </w:tcPr>
                <w:p w14:paraId="7E47F016" w14:textId="4F6FEB6A"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Les répercussions de cette proposition sur les émissions provenant des opérations gouvernementales sont inconnues. </w:t>
                  </w:r>
                </w:p>
              </w:tc>
            </w:tr>
          </w:tbl>
          <w:p w14:paraId="37137904" w14:textId="77777777" w:rsidR="00281038" w:rsidRPr="00733375" w:rsidRDefault="00281038" w:rsidP="00BB7286">
            <w:pPr>
              <w:tabs>
                <w:tab w:val="left" w:pos="9404"/>
              </w:tabs>
              <w:ind w:left="720"/>
              <w:rPr>
                <w:b/>
                <w:sz w:val="20"/>
                <w:szCs w:val="20"/>
              </w:rPr>
            </w:pPr>
          </w:p>
          <w:p w14:paraId="78FCEFA1" w14:textId="666B5603" w:rsidR="003C6E45" w:rsidRPr="00733375" w:rsidRDefault="003C6E45" w:rsidP="0075702B">
            <w:pPr>
              <w:tabs>
                <w:tab w:val="left" w:pos="5255"/>
              </w:tabs>
              <w:spacing w:before="100" w:beforeAutospacing="1"/>
              <w:ind w:left="564" w:hanging="540"/>
              <w:contextualSpacing/>
              <w:rPr>
                <w:bCs/>
              </w:rPr>
            </w:pPr>
            <w:r w:rsidRPr="00733375">
              <w:rPr>
                <w:bCs/>
              </w:rPr>
              <w:t xml:space="preserve">A-123 </w:t>
            </w:r>
            <w:r w:rsidRPr="00733375">
              <w:rPr>
                <w:bCs/>
                <w:u w:val="single"/>
              </w:rPr>
              <w:t>La proposition </w:t>
            </w:r>
            <w:r w:rsidR="00281038" w:rsidRPr="00733375">
              <w:rPr>
                <w:kern w:val="0"/>
                <w:u w:val="single"/>
              </w:rPr>
              <w:t>modifiera-t-elle l’affectation ou la couverture des terres d’une manière qui augmentera les émissions de GES</w:t>
            </w:r>
            <w:r w:rsidR="00281038" w:rsidRPr="00733375">
              <w:rPr>
                <w:kern w:val="0"/>
              </w:rPr>
              <w:t> </w:t>
            </w:r>
            <w:r w:rsidRPr="00733375">
              <w:rPr>
                <w:bCs/>
              </w:rPr>
              <w:t xml:space="preserve">: </w:t>
            </w:r>
          </w:p>
          <w:p w14:paraId="09DCEDC9" w14:textId="42B8A866"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962556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719893801"/>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6076162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4"/>
            </w:tblGrid>
            <w:tr w:rsidR="00281038" w:rsidRPr="00733375" w14:paraId="06FA88FE" w14:textId="77777777" w:rsidTr="00FD53A1">
              <w:tc>
                <w:tcPr>
                  <w:tcW w:w="1701" w:type="dxa"/>
                </w:tcPr>
                <w:p w14:paraId="326E7539" w14:textId="5EEEB94B" w:rsidR="00281038" w:rsidRPr="00733375" w:rsidRDefault="00281038" w:rsidP="00281038">
                  <w:pPr>
                    <w:rPr>
                      <w:b/>
                      <w:color w:val="31849B"/>
                      <w:sz w:val="20"/>
                      <w:szCs w:val="20"/>
                    </w:rPr>
                  </w:pPr>
                  <w:r w:rsidRPr="00733375">
                    <w:rPr>
                      <w:b/>
                      <w:color w:val="31849B"/>
                      <w:sz w:val="20"/>
                      <w:szCs w:val="20"/>
                    </w:rPr>
                    <w:t>Oui</w:t>
                  </w:r>
                </w:p>
              </w:tc>
              <w:tc>
                <w:tcPr>
                  <w:tcW w:w="8704" w:type="dxa"/>
                </w:tcPr>
                <w:p w14:paraId="03DCB65B" w14:textId="16E46086" w:rsidR="00221090" w:rsidRPr="00733375" w:rsidRDefault="00221090" w:rsidP="008E2B04">
                  <w:pPr>
                    <w:spacing w:after="120"/>
                    <w:jc w:val="both"/>
                    <w:rPr>
                      <w:color w:val="31849B"/>
                      <w:sz w:val="20"/>
                      <w:szCs w:val="20"/>
                    </w:rPr>
                  </w:pPr>
                  <w:r w:rsidRPr="00733375">
                    <w:rPr>
                      <w:color w:val="31849B"/>
                      <w:sz w:val="20"/>
                      <w:szCs w:val="20"/>
                    </w:rPr>
                    <w:t xml:space="preserve">Cette proposition entraînerait ou contribuerait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w:t>
                  </w:r>
                  <w:r w:rsidR="00AF5073" w:rsidRPr="00733375">
                    <w:rPr>
                      <w:color w:val="31849B"/>
                      <w:sz w:val="20"/>
                      <w:szCs w:val="20"/>
                    </w:rPr>
                    <w:t>terrestre</w:t>
                  </w:r>
                  <w:r w:rsidRPr="00733375">
                    <w:rPr>
                      <w:color w:val="31849B"/>
                      <w:sz w:val="20"/>
                      <w:szCs w:val="20"/>
                    </w:rPr>
                    <w:t xml:space="preserve">, ce qui entraînerait un déplacement des terres de stockage à haute teneur en carbone vers des terres de stockage à faible teneur en carbone, alors qu’il n’y avait pas de changement de ce type dans les terres auparavant. </w:t>
                  </w:r>
                </w:p>
                <w:p w14:paraId="454C7C7A" w14:textId="77777777" w:rsidR="00221090" w:rsidRPr="00733375" w:rsidRDefault="00221090" w:rsidP="008E2B04">
                  <w:pPr>
                    <w:spacing w:after="120"/>
                    <w:jc w:val="both"/>
                    <w:rPr>
                      <w:color w:val="31849B"/>
                      <w:sz w:val="20"/>
                      <w:szCs w:val="20"/>
                      <w:u w:val="single"/>
                    </w:rPr>
                  </w:pPr>
                  <w:r w:rsidRPr="00733375">
                    <w:rPr>
                      <w:color w:val="31849B"/>
                      <w:sz w:val="20"/>
                      <w:szCs w:val="20"/>
                      <w:u w:val="single"/>
                    </w:rPr>
                    <w:t>Définitions</w:t>
                  </w:r>
                </w:p>
                <w:p w14:paraId="22502FBC" w14:textId="75EB4B51" w:rsidR="00221090" w:rsidRPr="00733375" w:rsidRDefault="00A37BAD" w:rsidP="00813D75">
                  <w:pPr>
                    <w:spacing w:after="120"/>
                    <w:jc w:val="both"/>
                    <w:rPr>
                      <w:color w:val="31849B"/>
                      <w:sz w:val="20"/>
                      <w:szCs w:val="20"/>
                    </w:rPr>
                  </w:pPr>
                  <w:r w:rsidRPr="00733375">
                    <w:rPr>
                      <w:color w:val="31849B"/>
                      <w:sz w:val="20"/>
                      <w:szCs w:val="20"/>
                    </w:rPr>
                    <w:t xml:space="preserve">« </w:t>
                  </w:r>
                  <w:r w:rsidRPr="00733375">
                    <w:rPr>
                      <w:i/>
                      <w:iCs/>
                      <w:color w:val="31849B"/>
                      <w:sz w:val="20"/>
                      <w:szCs w:val="20"/>
                    </w:rPr>
                    <w:t>Changement</w:t>
                  </w:r>
                  <w:r w:rsidR="00221090" w:rsidRPr="00733375">
                    <w:rPr>
                      <w:i/>
                      <w:iCs/>
                      <w:color w:val="31849B"/>
                      <w:sz w:val="20"/>
                      <w:szCs w:val="20"/>
                    </w:rPr>
                    <w:t xml:space="preserve"> d’affectation des </w:t>
                  </w:r>
                  <w:r w:rsidRPr="00733375">
                    <w:rPr>
                      <w:i/>
                      <w:iCs/>
                      <w:color w:val="31849B"/>
                      <w:sz w:val="20"/>
                      <w:szCs w:val="20"/>
                    </w:rPr>
                    <w:t>terres</w:t>
                  </w:r>
                  <w:r w:rsidRPr="00733375">
                    <w:rPr>
                      <w:color w:val="31849B"/>
                      <w:sz w:val="20"/>
                      <w:szCs w:val="20"/>
                    </w:rPr>
                    <w:t xml:space="preserve"> »</w:t>
                  </w:r>
                  <w:r w:rsidR="00221090" w:rsidRPr="00733375">
                    <w:rPr>
                      <w:color w:val="31849B"/>
                      <w:sz w:val="20"/>
                      <w:szCs w:val="20"/>
                    </w:rPr>
                    <w:t xml:space="preserve"> désigne le processus anthropique de transformation du paysage naturel. </w:t>
                  </w:r>
                </w:p>
                <w:p w14:paraId="794409D9" w14:textId="341BF1D0" w:rsidR="00221090" w:rsidRPr="00733375" w:rsidRDefault="00221090" w:rsidP="00813D75">
                  <w:pPr>
                    <w:spacing w:after="120"/>
                    <w:jc w:val="both"/>
                    <w:rPr>
                      <w:color w:val="31849B"/>
                      <w:sz w:val="20"/>
                      <w:szCs w:val="20"/>
                    </w:rPr>
                  </w:pPr>
                  <w:r w:rsidRPr="00733375">
                    <w:rPr>
                      <w:color w:val="31849B"/>
                      <w:sz w:val="20"/>
                      <w:szCs w:val="20"/>
                    </w:rPr>
                    <w:t>Le changement d’affectation des terres peut entraîner des flux de GES entre l’atmosphère et les terres gérées par le Canada. Voici une liste illustrative des changements d’affectation des terres ayant un</w:t>
                  </w:r>
                  <w:r w:rsidR="00AF5073" w:rsidRPr="00733375">
                    <w:rPr>
                      <w:color w:val="31849B"/>
                      <w:sz w:val="20"/>
                      <w:szCs w:val="20"/>
                    </w:rPr>
                    <w:t xml:space="preserve">e incidence </w:t>
                  </w:r>
                  <w:r w:rsidRPr="00733375">
                    <w:rPr>
                      <w:color w:val="31849B"/>
                      <w:sz w:val="20"/>
                      <w:szCs w:val="20"/>
                    </w:rPr>
                    <w:t>négati</w:t>
                  </w:r>
                  <w:r w:rsidR="00AF5073" w:rsidRPr="00733375">
                    <w:rPr>
                      <w:color w:val="31849B"/>
                      <w:sz w:val="20"/>
                      <w:szCs w:val="20"/>
                    </w:rPr>
                    <w:t>ve</w:t>
                  </w:r>
                  <w:r w:rsidRPr="00733375">
                    <w:rPr>
                      <w:color w:val="31849B"/>
                      <w:sz w:val="20"/>
                      <w:szCs w:val="20"/>
                    </w:rPr>
                    <w:t xml:space="preserve"> du point de vue des GES (qui ont également les plus grandes répercussions sur la biodiversité) :</w:t>
                  </w:r>
                </w:p>
                <w:p w14:paraId="423ABFC5" w14:textId="13E2D8A5" w:rsidR="00221090" w:rsidRPr="00733375" w:rsidRDefault="00221090" w:rsidP="0075702B">
                  <w:pPr>
                    <w:ind w:left="1182" w:hanging="540"/>
                    <w:jc w:val="both"/>
                    <w:rPr>
                      <w:color w:val="31849B"/>
                      <w:sz w:val="20"/>
                      <w:szCs w:val="20"/>
                    </w:rPr>
                  </w:pPr>
                  <w:r w:rsidRPr="00733375">
                    <w:rPr>
                      <w:color w:val="31849B"/>
                      <w:sz w:val="20"/>
                      <w:szCs w:val="20"/>
                    </w:rPr>
                    <w:t>• </w:t>
                  </w:r>
                  <w:r w:rsidRPr="00733375">
                    <w:rPr>
                      <w:color w:val="31849B"/>
                      <w:sz w:val="20"/>
                      <w:szCs w:val="20"/>
                    </w:rPr>
                    <w:tab/>
                  </w:r>
                  <w:r w:rsidR="00AF5073" w:rsidRPr="00733375">
                    <w:rPr>
                      <w:color w:val="31849B"/>
                      <w:sz w:val="20"/>
                      <w:szCs w:val="20"/>
                    </w:rPr>
                    <w:t>d</w:t>
                  </w:r>
                  <w:r w:rsidRPr="00733375">
                    <w:rPr>
                      <w:color w:val="31849B"/>
                      <w:sz w:val="20"/>
                      <w:szCs w:val="20"/>
                    </w:rPr>
                    <w:t xml:space="preserve">es terres forestières aux terres cultivées, aux prairies ou aux zones de peuplement; </w:t>
                  </w:r>
                </w:p>
                <w:p w14:paraId="62DBBECF" w14:textId="465FB58F"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terres cultivées aux zones de peuplement;</w:t>
                  </w:r>
                </w:p>
                <w:p w14:paraId="2333E7AA" w14:textId="005C9CA1"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prairies aux zones de peuplement ou aux terres cultivées;</w:t>
                  </w:r>
                </w:p>
                <w:p w14:paraId="194B1DC8" w14:textId="79BBA46E"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terres humides aux terres cultivées ou aux zones de peuplement;</w:t>
                  </w:r>
                </w:p>
                <w:p w14:paraId="71C23DE5" w14:textId="49E457AF"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 xml:space="preserve">es cultures vivaces (p. ex., prairies artificielles, champs fourragers) aux cultures annuelles (p. ex., maïs). </w:t>
                  </w:r>
                </w:p>
                <w:p w14:paraId="43CD7BE4" w14:textId="77777777" w:rsidR="00221090" w:rsidRPr="00733375" w:rsidRDefault="00221090" w:rsidP="008E2B04">
                  <w:pPr>
                    <w:spacing w:after="120"/>
                    <w:jc w:val="both"/>
                    <w:rPr>
                      <w:color w:val="31849B"/>
                      <w:sz w:val="20"/>
                      <w:szCs w:val="20"/>
                    </w:rPr>
                  </w:pPr>
                </w:p>
                <w:p w14:paraId="3D16C3DA" w14:textId="77777777" w:rsidR="00221090" w:rsidRPr="00733375" w:rsidRDefault="00221090" w:rsidP="00813D75">
                  <w:pPr>
                    <w:spacing w:after="120"/>
                    <w:jc w:val="both"/>
                    <w:rPr>
                      <w:color w:val="31849B"/>
                      <w:sz w:val="20"/>
                      <w:szCs w:val="20"/>
                    </w:rPr>
                  </w:pPr>
                  <w:r w:rsidRPr="00733375">
                    <w:rPr>
                      <w:color w:val="31849B"/>
                      <w:sz w:val="20"/>
                      <w:szCs w:val="20"/>
                    </w:rPr>
                    <w:t>Catégories d’utilisation des terres (a-f) :</w:t>
                  </w:r>
                </w:p>
                <w:p w14:paraId="2D645CDC" w14:textId="623908CB" w:rsidR="00221090" w:rsidRPr="00733375" w:rsidRDefault="00221090" w:rsidP="00AF5073">
                  <w:pPr>
                    <w:spacing w:after="120"/>
                    <w:ind w:left="734" w:hanging="450"/>
                    <w:jc w:val="both"/>
                    <w:rPr>
                      <w:color w:val="31849B"/>
                      <w:sz w:val="20"/>
                      <w:szCs w:val="20"/>
                    </w:rPr>
                  </w:pPr>
                  <w:r w:rsidRPr="00733375">
                    <w:rPr>
                      <w:color w:val="31849B"/>
                      <w:sz w:val="20"/>
                      <w:szCs w:val="20"/>
                    </w:rPr>
                    <w:t>a)</w:t>
                  </w:r>
                  <w:r w:rsidRPr="00733375">
                    <w:rPr>
                      <w:color w:val="31849B"/>
                      <w:sz w:val="20"/>
                      <w:szCs w:val="20"/>
                    </w:rPr>
                    <w:tab/>
                    <w:t xml:space="preserve"> «</w:t>
                  </w:r>
                  <w:r w:rsidR="00A37BAD" w:rsidRPr="00733375">
                    <w:rPr>
                      <w:color w:val="31849B"/>
                      <w:sz w:val="20"/>
                      <w:szCs w:val="20"/>
                    </w:rPr>
                    <w:t xml:space="preserve"> </w:t>
                  </w:r>
                  <w:r w:rsidRPr="00733375">
                    <w:rPr>
                      <w:i/>
                      <w:iCs/>
                      <w:color w:val="31849B"/>
                      <w:sz w:val="20"/>
                      <w:szCs w:val="20"/>
                    </w:rPr>
                    <w:t>Terres forestières</w:t>
                  </w:r>
                  <w:r w:rsidR="00A37BAD" w:rsidRPr="00733375">
                    <w:rPr>
                      <w:color w:val="31849B"/>
                      <w:sz w:val="20"/>
                      <w:szCs w:val="20"/>
                    </w:rPr>
                    <w:t xml:space="preserve"> </w:t>
                  </w:r>
                  <w:r w:rsidRPr="00733375">
                    <w:rPr>
                      <w:color w:val="31849B"/>
                      <w:sz w:val="20"/>
                      <w:szCs w:val="20"/>
                    </w:rPr>
                    <w:t xml:space="preserve">» : toutes les zones boisées d’un hectare ou plus, avec un couvert arboré d’au moins 25 % et des arbres d’une hauteur de 5 m ou ayant le potentiel d’atteindre cette hauteur. </w:t>
                  </w:r>
                </w:p>
                <w:p w14:paraId="7E4B3584" w14:textId="5125055C" w:rsidR="00221090" w:rsidRPr="00733375" w:rsidRDefault="00221090" w:rsidP="00AF5073">
                  <w:pPr>
                    <w:spacing w:after="120"/>
                    <w:ind w:left="734" w:hanging="450"/>
                    <w:jc w:val="both"/>
                    <w:rPr>
                      <w:color w:val="31849B"/>
                      <w:sz w:val="20"/>
                      <w:szCs w:val="20"/>
                    </w:rPr>
                  </w:pPr>
                  <w:r w:rsidRPr="00733375">
                    <w:rPr>
                      <w:color w:val="31849B"/>
                      <w:sz w:val="20"/>
                      <w:szCs w:val="20"/>
                    </w:rPr>
                    <w:t>b)</w:t>
                  </w:r>
                  <w:r w:rsidRPr="00733375">
                    <w:rPr>
                      <w:color w:val="31849B"/>
                      <w:sz w:val="20"/>
                      <w:szCs w:val="20"/>
                    </w:rPr>
                    <w:tab/>
                    <w:t xml:space="preserve"> «</w:t>
                  </w:r>
                  <w:r w:rsidR="00A37BAD" w:rsidRPr="00733375">
                    <w:rPr>
                      <w:color w:val="31849B"/>
                      <w:sz w:val="20"/>
                      <w:szCs w:val="20"/>
                    </w:rPr>
                    <w:t xml:space="preserve"> </w:t>
                  </w:r>
                  <w:r w:rsidRPr="00733375">
                    <w:rPr>
                      <w:i/>
                      <w:iCs/>
                      <w:color w:val="31849B"/>
                      <w:sz w:val="20"/>
                      <w:szCs w:val="20"/>
                    </w:rPr>
                    <w:t>Terres cultivées</w:t>
                  </w:r>
                  <w:r w:rsidR="00A37BAD" w:rsidRPr="00733375">
                    <w:rPr>
                      <w:color w:val="31849B"/>
                      <w:sz w:val="20"/>
                      <w:szCs w:val="20"/>
                    </w:rPr>
                    <w:t xml:space="preserve"> » *</w:t>
                  </w:r>
                  <w:r w:rsidRPr="00733375">
                    <w:rPr>
                      <w:color w:val="31849B"/>
                      <w:sz w:val="20"/>
                      <w:szCs w:val="20"/>
                    </w:rPr>
                    <w:t> : toutes les terres consacrées aux cultures annuelles, aux jachères et aux cultures vivaces. Toutes les terres agricoles qui ne sont pas classées comme prairies sont classées de facto comme terres cultivées, y compris les pâturages non améliorés où la végétation naturelle</w:t>
                  </w:r>
                  <w:r w:rsidR="00AF5073" w:rsidRPr="00733375">
                    <w:rPr>
                      <w:color w:val="31849B"/>
                      <w:sz w:val="20"/>
                      <w:szCs w:val="20"/>
                    </w:rPr>
                    <w:t>,</w:t>
                  </w:r>
                  <w:r w:rsidRPr="00733375">
                    <w:rPr>
                      <w:color w:val="31849B"/>
                      <w:sz w:val="20"/>
                      <w:szCs w:val="20"/>
                    </w:rPr>
                    <w:t xml:space="preserve"> serait la forêt (c.-à-d. l’est du Canada et la majeure partie de la Colombie-Britannique). </w:t>
                  </w:r>
                </w:p>
                <w:p w14:paraId="265101BD" w14:textId="17164D6E" w:rsidR="00221090" w:rsidRPr="00733375" w:rsidRDefault="00AF5073" w:rsidP="00AF5073">
                  <w:pPr>
                    <w:spacing w:after="120"/>
                    <w:ind w:left="734"/>
                    <w:jc w:val="both"/>
                    <w:rPr>
                      <w:color w:val="31849B"/>
                      <w:sz w:val="20"/>
                      <w:szCs w:val="20"/>
                    </w:rPr>
                  </w:pPr>
                  <w:r w:rsidRPr="00733375">
                    <w:rPr>
                      <w:color w:val="31849B"/>
                      <w:sz w:val="20"/>
                      <w:szCs w:val="20"/>
                    </w:rPr>
                    <w:t>« </w:t>
                  </w:r>
                  <w:r w:rsidR="00A37BAD" w:rsidRPr="00733375">
                    <w:rPr>
                      <w:i/>
                      <w:iCs/>
                      <w:color w:val="31849B"/>
                      <w:sz w:val="20"/>
                      <w:szCs w:val="20"/>
                    </w:rPr>
                    <w:t>Cultures</w:t>
                  </w:r>
                  <w:r w:rsidR="00221090" w:rsidRPr="00733375">
                    <w:rPr>
                      <w:i/>
                      <w:iCs/>
                      <w:color w:val="31849B"/>
                      <w:sz w:val="20"/>
                      <w:szCs w:val="20"/>
                    </w:rPr>
                    <w:t xml:space="preserve"> </w:t>
                  </w:r>
                  <w:r w:rsidR="00A37BAD" w:rsidRPr="00733375">
                    <w:rPr>
                      <w:i/>
                      <w:iCs/>
                      <w:color w:val="31849B"/>
                      <w:sz w:val="20"/>
                      <w:szCs w:val="20"/>
                    </w:rPr>
                    <w:t>annuelles</w:t>
                  </w:r>
                  <w:r w:rsidRPr="00733375">
                    <w:rPr>
                      <w:color w:val="31849B"/>
                      <w:sz w:val="20"/>
                      <w:szCs w:val="20"/>
                    </w:rPr>
                    <w:t> »</w:t>
                  </w:r>
                  <w:r w:rsidR="00221090" w:rsidRPr="00733375">
                    <w:rPr>
                      <w:color w:val="31849B"/>
                      <w:sz w:val="20"/>
                      <w:szCs w:val="20"/>
                    </w:rPr>
                    <w:t> : plante</w:t>
                  </w:r>
                  <w:r w:rsidRPr="00733375">
                    <w:rPr>
                      <w:color w:val="31849B"/>
                      <w:sz w:val="20"/>
                      <w:szCs w:val="20"/>
                    </w:rPr>
                    <w:t>s</w:t>
                  </w:r>
                  <w:r w:rsidR="00221090" w:rsidRPr="00733375">
                    <w:rPr>
                      <w:color w:val="31849B"/>
                      <w:sz w:val="20"/>
                      <w:szCs w:val="20"/>
                    </w:rPr>
                    <w:t xml:space="preserve"> qui termine</w:t>
                  </w:r>
                  <w:r w:rsidRPr="00733375">
                    <w:rPr>
                      <w:color w:val="31849B"/>
                      <w:sz w:val="20"/>
                      <w:szCs w:val="20"/>
                    </w:rPr>
                    <w:t>nt leur</w:t>
                  </w:r>
                  <w:r w:rsidR="00221090" w:rsidRPr="00733375">
                    <w:rPr>
                      <w:color w:val="31849B"/>
                      <w:sz w:val="20"/>
                      <w:szCs w:val="20"/>
                    </w:rPr>
                    <w:t xml:space="preserve"> cycle de vie en une saison de croissance (p. ex., maïs). </w:t>
                  </w:r>
                </w:p>
                <w:p w14:paraId="0CBC8203" w14:textId="5E976753" w:rsidR="00221090" w:rsidRPr="00733375" w:rsidRDefault="00A37BAD" w:rsidP="00AF5073">
                  <w:pPr>
                    <w:spacing w:after="120"/>
                    <w:ind w:left="734"/>
                    <w:jc w:val="both"/>
                    <w:rPr>
                      <w:color w:val="31849B"/>
                      <w:sz w:val="20"/>
                      <w:szCs w:val="20"/>
                    </w:rPr>
                  </w:pPr>
                  <w:r w:rsidRPr="00733375">
                    <w:rPr>
                      <w:color w:val="31849B"/>
                      <w:sz w:val="20"/>
                      <w:szCs w:val="20"/>
                    </w:rPr>
                    <w:t xml:space="preserve">« </w:t>
                  </w:r>
                  <w:r w:rsidRPr="00733375">
                    <w:rPr>
                      <w:i/>
                      <w:iCs/>
                      <w:color w:val="31849B"/>
                      <w:sz w:val="20"/>
                      <w:szCs w:val="20"/>
                    </w:rPr>
                    <w:t>Cultures</w:t>
                  </w:r>
                  <w:r w:rsidR="00221090" w:rsidRPr="00733375">
                    <w:rPr>
                      <w:i/>
                      <w:iCs/>
                      <w:color w:val="31849B"/>
                      <w:sz w:val="20"/>
                      <w:szCs w:val="20"/>
                    </w:rPr>
                    <w:t xml:space="preserve"> </w:t>
                  </w:r>
                  <w:r w:rsidRPr="00733375">
                    <w:rPr>
                      <w:i/>
                      <w:iCs/>
                      <w:color w:val="31849B"/>
                      <w:sz w:val="20"/>
                      <w:szCs w:val="20"/>
                    </w:rPr>
                    <w:t>vivaces</w:t>
                  </w:r>
                  <w:r w:rsidRPr="00733375">
                    <w:rPr>
                      <w:color w:val="31849B"/>
                      <w:sz w:val="20"/>
                      <w:szCs w:val="20"/>
                    </w:rPr>
                    <w:t xml:space="preserve"> »</w:t>
                  </w:r>
                  <w:r w:rsidR="00221090" w:rsidRPr="00733375">
                    <w:rPr>
                      <w:color w:val="31849B"/>
                      <w:sz w:val="20"/>
                      <w:szCs w:val="20"/>
                    </w:rPr>
                    <w:t xml:space="preserve"> : principalement des fourrages, mais aussi des baies, des raisins, des cultures de pépinières, des légumes, des arbres fruitiers et des vergers. </w:t>
                  </w:r>
                </w:p>
                <w:p w14:paraId="36D4521B" w14:textId="37CBA8EE" w:rsidR="00221090" w:rsidRPr="00733375" w:rsidRDefault="00221090" w:rsidP="00AF5073">
                  <w:pPr>
                    <w:spacing w:after="120"/>
                    <w:ind w:left="734" w:hanging="450"/>
                    <w:jc w:val="both"/>
                    <w:rPr>
                      <w:color w:val="31849B"/>
                      <w:sz w:val="20"/>
                      <w:szCs w:val="20"/>
                    </w:rPr>
                  </w:pPr>
                  <w:r w:rsidRPr="00733375">
                    <w:rPr>
                      <w:color w:val="31849B"/>
                      <w:sz w:val="20"/>
                      <w:szCs w:val="20"/>
                    </w:rPr>
                    <w:t>c)</w:t>
                  </w:r>
                  <w:r w:rsidRPr="00733375">
                    <w:rPr>
                      <w:color w:val="31849B"/>
                      <w:sz w:val="20"/>
                      <w:szCs w:val="20"/>
                    </w:rPr>
                    <w:tab/>
                  </w:r>
                  <w:r w:rsidR="00A37BAD" w:rsidRPr="00733375">
                    <w:rPr>
                      <w:color w:val="31849B"/>
                      <w:sz w:val="20"/>
                      <w:szCs w:val="20"/>
                    </w:rPr>
                    <w:t xml:space="preserve"> </w:t>
                  </w:r>
                  <w:r w:rsidR="00AF5073" w:rsidRPr="00733375">
                    <w:rPr>
                      <w:color w:val="31849B"/>
                      <w:sz w:val="20"/>
                      <w:szCs w:val="20"/>
                    </w:rPr>
                    <w:t>« </w:t>
                  </w:r>
                  <w:r w:rsidR="00A37BAD" w:rsidRPr="00733375">
                    <w:rPr>
                      <w:i/>
                      <w:iCs/>
                      <w:color w:val="31849B"/>
                      <w:sz w:val="20"/>
                      <w:szCs w:val="20"/>
                    </w:rPr>
                    <w:t>Prairies</w:t>
                  </w:r>
                  <w:r w:rsidR="00AF5073" w:rsidRPr="00733375">
                    <w:rPr>
                      <w:color w:val="31849B"/>
                      <w:sz w:val="20"/>
                      <w:szCs w:val="20"/>
                    </w:rPr>
                    <w:t> »</w:t>
                  </w:r>
                  <w:r w:rsidR="00A37BAD" w:rsidRPr="00733375">
                    <w:rPr>
                      <w:color w:val="31849B"/>
                      <w:sz w:val="20"/>
                      <w:szCs w:val="20"/>
                    </w:rPr>
                    <w:t xml:space="preserve"> *</w:t>
                  </w:r>
                  <w:r w:rsidRPr="00733375">
                    <w:rPr>
                      <w:color w:val="31849B"/>
                      <w:sz w:val="20"/>
                      <w:szCs w:val="20"/>
                    </w:rPr>
                    <w:t> : les prairies utilisées pour l’agriculture sont considérées comme des pâturages ou des parcours naturels non améliorés utilisés exclusivement pour le pâturage du bétail domestique. Elle</w:t>
                  </w:r>
                  <w:r w:rsidR="00AF5073" w:rsidRPr="00733375">
                    <w:rPr>
                      <w:color w:val="31849B"/>
                      <w:sz w:val="20"/>
                      <w:szCs w:val="20"/>
                    </w:rPr>
                    <w:t>s</w:t>
                  </w:r>
                  <w:r w:rsidRPr="00733375">
                    <w:rPr>
                      <w:color w:val="31849B"/>
                      <w:sz w:val="20"/>
                      <w:szCs w:val="20"/>
                    </w:rPr>
                    <w:t xml:space="preserve"> n’existe</w:t>
                  </w:r>
                  <w:r w:rsidR="00AF5073" w:rsidRPr="00733375">
                    <w:rPr>
                      <w:color w:val="31849B"/>
                      <w:sz w:val="20"/>
                      <w:szCs w:val="20"/>
                    </w:rPr>
                    <w:t>nt</w:t>
                  </w:r>
                  <w:r w:rsidRPr="00733375">
                    <w:rPr>
                      <w:color w:val="31849B"/>
                      <w:sz w:val="20"/>
                      <w:szCs w:val="20"/>
                    </w:rPr>
                    <w:t xml:space="preserve"> que dans les zones géographiques où l</w:t>
                  </w:r>
                  <w:r w:rsidR="00AF5073" w:rsidRPr="00733375">
                    <w:rPr>
                      <w:color w:val="31849B"/>
                      <w:sz w:val="20"/>
                      <w:szCs w:val="20"/>
                    </w:rPr>
                    <w:t>es</w:t>
                  </w:r>
                  <w:r w:rsidRPr="00733375">
                    <w:rPr>
                      <w:color w:val="31849B"/>
                      <w:sz w:val="20"/>
                      <w:szCs w:val="20"/>
                    </w:rPr>
                    <w:t xml:space="preserve"> prairie</w:t>
                  </w:r>
                  <w:r w:rsidR="00AF5073" w:rsidRPr="00733375">
                    <w:rPr>
                      <w:color w:val="31849B"/>
                      <w:sz w:val="20"/>
                      <w:szCs w:val="20"/>
                    </w:rPr>
                    <w:t>s</w:t>
                  </w:r>
                  <w:r w:rsidRPr="00733375">
                    <w:rPr>
                      <w:color w:val="31849B"/>
                      <w:sz w:val="20"/>
                      <w:szCs w:val="20"/>
                    </w:rPr>
                    <w:t xml:space="preserve"> ne se transformerai</w:t>
                  </w:r>
                  <w:r w:rsidR="00AF5073" w:rsidRPr="00733375">
                    <w:rPr>
                      <w:color w:val="31849B"/>
                      <w:sz w:val="20"/>
                      <w:szCs w:val="20"/>
                    </w:rPr>
                    <w:t>en</w:t>
                  </w:r>
                  <w:r w:rsidRPr="00733375">
                    <w:rPr>
                      <w:color w:val="31849B"/>
                      <w:sz w:val="20"/>
                      <w:szCs w:val="20"/>
                    </w:rPr>
                    <w:t>t pas naturellement en forêt si elle</w:t>
                  </w:r>
                  <w:r w:rsidR="00AF5073" w:rsidRPr="00733375">
                    <w:rPr>
                      <w:color w:val="31849B"/>
                      <w:sz w:val="20"/>
                      <w:szCs w:val="20"/>
                    </w:rPr>
                    <w:t>s</w:t>
                  </w:r>
                  <w:r w:rsidRPr="00733375">
                    <w:rPr>
                      <w:color w:val="31849B"/>
                      <w:sz w:val="20"/>
                      <w:szCs w:val="20"/>
                    </w:rPr>
                    <w:t xml:space="preserve"> étai</w:t>
                  </w:r>
                  <w:r w:rsidR="00AF5073" w:rsidRPr="00733375">
                    <w:rPr>
                      <w:color w:val="31849B"/>
                      <w:sz w:val="20"/>
                      <w:szCs w:val="20"/>
                    </w:rPr>
                    <w:t>en</w:t>
                  </w:r>
                  <w:r w:rsidRPr="00733375">
                    <w:rPr>
                      <w:color w:val="31849B"/>
                      <w:sz w:val="20"/>
                      <w:szCs w:val="20"/>
                    </w:rPr>
                    <w:t>t abandonnée</w:t>
                  </w:r>
                  <w:r w:rsidR="00AF5073" w:rsidRPr="00733375">
                    <w:rPr>
                      <w:color w:val="31849B"/>
                      <w:sz w:val="20"/>
                      <w:szCs w:val="20"/>
                    </w:rPr>
                    <w:t>s</w:t>
                  </w:r>
                  <w:r w:rsidRPr="00733375">
                    <w:rPr>
                      <w:color w:val="31849B"/>
                      <w:sz w:val="20"/>
                      <w:szCs w:val="20"/>
                    </w:rPr>
                    <w:t xml:space="preserve"> (c’est</w:t>
                  </w:r>
                  <w:r w:rsidR="00AF5073" w:rsidRPr="00733375">
                    <w:rPr>
                      <w:color w:val="31849B"/>
                      <w:sz w:val="20"/>
                      <w:szCs w:val="20"/>
                    </w:rPr>
                    <w:noBreakHyphen/>
                  </w:r>
                  <w:r w:rsidRPr="00733375">
                    <w:rPr>
                      <w:color w:val="31849B"/>
                      <w:sz w:val="20"/>
                      <w:szCs w:val="20"/>
                    </w:rPr>
                    <w:t>à</w:t>
                  </w:r>
                  <w:r w:rsidR="00AF5073" w:rsidRPr="00733375">
                    <w:rPr>
                      <w:color w:val="31849B"/>
                      <w:sz w:val="20"/>
                      <w:szCs w:val="20"/>
                    </w:rPr>
                    <w:noBreakHyphen/>
                  </w:r>
                  <w:r w:rsidRPr="00733375">
                    <w:rPr>
                      <w:color w:val="31849B"/>
                      <w:sz w:val="20"/>
                      <w:szCs w:val="20"/>
                    </w:rPr>
                    <w:t>dire les prairies naturelles à herbes courtes du sud de la Saskatchewan et de l’Alberta). Les zones végétalisées qui ne répondent pas à la définition des terres forestières ou des terres cultivées sont généralement classées comme prairies (</w:t>
                  </w:r>
                  <w:r w:rsidR="00AF5073" w:rsidRPr="00733375">
                    <w:rPr>
                      <w:color w:val="31849B"/>
                      <w:sz w:val="20"/>
                      <w:szCs w:val="20"/>
                    </w:rPr>
                    <w:t>p. ex.,</w:t>
                  </w:r>
                  <w:r w:rsidRPr="00733375">
                    <w:rPr>
                      <w:color w:val="31849B"/>
                      <w:sz w:val="20"/>
                      <w:szCs w:val="20"/>
                    </w:rPr>
                    <w:t xml:space="preserve"> les vastes zones de toundra dans le Nord canadien sont considérées comme des prairies non gérées). </w:t>
                  </w:r>
                </w:p>
                <w:p w14:paraId="0A5EA550" w14:textId="77777777" w:rsidR="00221090" w:rsidRPr="00733375" w:rsidRDefault="00221090" w:rsidP="00AF5073">
                  <w:pPr>
                    <w:spacing w:after="120"/>
                    <w:ind w:left="734"/>
                    <w:jc w:val="both"/>
                    <w:rPr>
                      <w:color w:val="31849B"/>
                      <w:sz w:val="20"/>
                      <w:szCs w:val="20"/>
                    </w:rPr>
                  </w:pPr>
                  <w:r w:rsidRPr="00733375">
                    <w:rPr>
                      <w:i/>
                      <w:iCs/>
                      <w:color w:val="31849B"/>
                      <w:sz w:val="20"/>
                      <w:szCs w:val="20"/>
                    </w:rPr>
                    <w:t>* Les terres agricoles peuvent comprendre à la fois des terres cultivées et des prairies.</w:t>
                  </w:r>
                  <w:r w:rsidRPr="00733375">
                    <w:rPr>
                      <w:color w:val="31849B"/>
                      <w:sz w:val="20"/>
                      <w:szCs w:val="20"/>
                    </w:rPr>
                    <w:t xml:space="preserve">  </w:t>
                  </w:r>
                </w:p>
                <w:p w14:paraId="6BF896D2" w14:textId="32B6B62F" w:rsidR="00221090" w:rsidRPr="00733375" w:rsidRDefault="00221090" w:rsidP="00AF5073">
                  <w:pPr>
                    <w:spacing w:after="120"/>
                    <w:ind w:left="734" w:hanging="450"/>
                    <w:jc w:val="both"/>
                    <w:rPr>
                      <w:color w:val="31849B"/>
                      <w:sz w:val="20"/>
                      <w:szCs w:val="20"/>
                    </w:rPr>
                  </w:pPr>
                  <w:r w:rsidRPr="00733375">
                    <w:rPr>
                      <w:color w:val="31849B"/>
                      <w:sz w:val="20"/>
                      <w:szCs w:val="20"/>
                    </w:rPr>
                    <w:t>d)</w:t>
                  </w:r>
                  <w:r w:rsidRPr="00733375">
                    <w:rPr>
                      <w:color w:val="31849B"/>
                      <w:sz w:val="20"/>
                      <w:szCs w:val="20"/>
                    </w:rPr>
                    <w:tab/>
                  </w:r>
                  <w:r w:rsidR="00A37BAD" w:rsidRPr="00733375">
                    <w:rPr>
                      <w:color w:val="31849B"/>
                      <w:sz w:val="20"/>
                      <w:szCs w:val="20"/>
                    </w:rPr>
                    <w:t xml:space="preserve"> « </w:t>
                  </w:r>
                  <w:r w:rsidR="00A37BAD" w:rsidRPr="00733375">
                    <w:rPr>
                      <w:i/>
                      <w:iCs/>
                      <w:color w:val="31849B"/>
                      <w:sz w:val="20"/>
                      <w:szCs w:val="20"/>
                    </w:rPr>
                    <w:t>Terres</w:t>
                  </w:r>
                  <w:r w:rsidRPr="00733375">
                    <w:rPr>
                      <w:i/>
                      <w:iCs/>
                      <w:color w:val="31849B"/>
                      <w:sz w:val="20"/>
                      <w:szCs w:val="20"/>
                    </w:rPr>
                    <w:t xml:space="preserve"> humides</w:t>
                  </w:r>
                  <w:r w:rsidR="00A37BAD" w:rsidRPr="00733375">
                    <w:rPr>
                      <w:color w:val="31849B"/>
                      <w:sz w:val="20"/>
                      <w:szCs w:val="20"/>
                    </w:rPr>
                    <w:t xml:space="preserve"> </w:t>
                  </w:r>
                  <w:r w:rsidRPr="00733375">
                    <w:rPr>
                      <w:color w:val="31849B"/>
                      <w:sz w:val="20"/>
                      <w:szCs w:val="20"/>
                    </w:rPr>
                    <w:t xml:space="preserve">» : zones où des conditions de saturation permanentes ou récurrentes permettent l’établissement de la végétation et le développement de sols typiques de ces conditions et qui ne sont pas déjà incluses dans les catégories des terres forestières, des terres cultivées ou des prairies. Actuellement, les terres gérées incluses dans la catégorie des terres humides sont celles où les interventions humaines ont directement modifié la nappe phréatique, ce qui inclut les tourbières drainées pour l’extraction de la tourbe et les terres inondées pour les réservoirs hydroélectriques. </w:t>
                  </w:r>
                </w:p>
                <w:p w14:paraId="3ABEEF4D" w14:textId="19A988FB" w:rsidR="00221090" w:rsidRPr="00733375" w:rsidRDefault="00221090" w:rsidP="00AF5073">
                  <w:pPr>
                    <w:spacing w:after="120"/>
                    <w:ind w:left="734" w:hanging="450"/>
                    <w:jc w:val="both"/>
                    <w:rPr>
                      <w:color w:val="31849B"/>
                      <w:sz w:val="20"/>
                      <w:szCs w:val="20"/>
                    </w:rPr>
                  </w:pPr>
                  <w:r w:rsidRPr="00733375">
                    <w:rPr>
                      <w:color w:val="31849B"/>
                      <w:sz w:val="20"/>
                      <w:szCs w:val="20"/>
                    </w:rPr>
                    <w:t>e)</w:t>
                  </w:r>
                  <w:r w:rsidRPr="00733375">
                    <w:rPr>
                      <w:color w:val="31849B"/>
                      <w:sz w:val="20"/>
                      <w:szCs w:val="20"/>
                    </w:rPr>
                    <w:tab/>
                  </w:r>
                  <w:r w:rsidR="00A37BAD" w:rsidRPr="00733375">
                    <w:rPr>
                      <w:color w:val="31849B"/>
                      <w:sz w:val="20"/>
                      <w:szCs w:val="20"/>
                    </w:rPr>
                    <w:t xml:space="preserve"> </w:t>
                  </w:r>
                  <w:r w:rsidR="00AF5073" w:rsidRPr="00733375">
                    <w:rPr>
                      <w:color w:val="31849B"/>
                      <w:sz w:val="20"/>
                      <w:szCs w:val="20"/>
                    </w:rPr>
                    <w:t>« </w:t>
                  </w:r>
                  <w:r w:rsidR="00A37BAD" w:rsidRPr="00733375">
                    <w:rPr>
                      <w:i/>
                      <w:iCs/>
                      <w:color w:val="31849B"/>
                      <w:sz w:val="20"/>
                      <w:szCs w:val="20"/>
                    </w:rPr>
                    <w:t>Zones</w:t>
                  </w:r>
                  <w:r w:rsidRPr="00733375">
                    <w:rPr>
                      <w:i/>
                      <w:iCs/>
                      <w:color w:val="31849B"/>
                      <w:sz w:val="20"/>
                      <w:szCs w:val="20"/>
                    </w:rPr>
                    <w:t xml:space="preserve"> de peuplement</w:t>
                  </w:r>
                  <w:r w:rsidR="00AF5073" w:rsidRPr="00733375">
                    <w:rPr>
                      <w:color w:val="31849B"/>
                      <w:sz w:val="20"/>
                      <w:szCs w:val="20"/>
                    </w:rPr>
                    <w:t> »</w:t>
                  </w:r>
                  <w:r w:rsidRPr="00733375">
                    <w:rPr>
                      <w:color w:val="31849B"/>
                      <w:sz w:val="20"/>
                      <w:szCs w:val="20"/>
                    </w:rPr>
                    <w:t xml:space="preserve"> : toutes les terres bâties, y compris les terres urbaines, rurales, résidentielles, industrielles et récréatives; les routes, les emprises et autres infrastructures de </w:t>
                  </w:r>
                  <w:r w:rsidRPr="00733375">
                    <w:rPr>
                      <w:color w:val="31849B"/>
                      <w:sz w:val="20"/>
                      <w:szCs w:val="20"/>
                    </w:rPr>
                    <w:lastRenderedPageBreak/>
                    <w:t xml:space="preserve">transport; et les terres utilisées pour la prospection, l’extraction et la distribution des ressources (mines, pétrole et gaz). </w:t>
                  </w:r>
                </w:p>
                <w:p w14:paraId="49EF1DEF" w14:textId="71C397FC" w:rsidR="00221090" w:rsidRPr="00733375" w:rsidRDefault="00221090" w:rsidP="00AF5073">
                  <w:pPr>
                    <w:spacing w:after="120"/>
                    <w:ind w:left="734" w:hanging="450"/>
                    <w:jc w:val="both"/>
                    <w:rPr>
                      <w:color w:val="31849B"/>
                      <w:sz w:val="20"/>
                      <w:szCs w:val="20"/>
                    </w:rPr>
                  </w:pPr>
                  <w:r w:rsidRPr="00733375">
                    <w:rPr>
                      <w:color w:val="31849B"/>
                      <w:sz w:val="20"/>
                      <w:szCs w:val="20"/>
                    </w:rPr>
                    <w:t>f)</w:t>
                  </w:r>
                  <w:r w:rsidRPr="00733375">
                    <w:rPr>
                      <w:color w:val="31849B"/>
                      <w:sz w:val="20"/>
                      <w:szCs w:val="20"/>
                    </w:rPr>
                    <w:tab/>
                  </w:r>
                  <w:r w:rsidR="00A37BAD" w:rsidRPr="00733375">
                    <w:rPr>
                      <w:color w:val="31849B"/>
                      <w:sz w:val="20"/>
                      <w:szCs w:val="20"/>
                    </w:rPr>
                    <w:t xml:space="preserve"> « </w:t>
                  </w:r>
                  <w:r w:rsidR="00A37BAD" w:rsidRPr="00733375">
                    <w:rPr>
                      <w:i/>
                      <w:iCs/>
                      <w:color w:val="31849B"/>
                      <w:sz w:val="20"/>
                      <w:szCs w:val="20"/>
                    </w:rPr>
                    <w:t>Autres</w:t>
                  </w:r>
                  <w:r w:rsidRPr="00733375">
                    <w:rPr>
                      <w:i/>
                      <w:iCs/>
                      <w:color w:val="31849B"/>
                      <w:sz w:val="20"/>
                      <w:szCs w:val="20"/>
                    </w:rPr>
                    <w:t xml:space="preserve"> terres</w:t>
                  </w:r>
                  <w:r w:rsidR="00A37BAD" w:rsidRPr="00733375">
                    <w:rPr>
                      <w:color w:val="31849B"/>
                      <w:sz w:val="20"/>
                      <w:szCs w:val="20"/>
                    </w:rPr>
                    <w:t xml:space="preserve"> </w:t>
                  </w:r>
                  <w:r w:rsidRPr="00733375">
                    <w:rPr>
                      <w:color w:val="31849B"/>
                      <w:sz w:val="20"/>
                      <w:szCs w:val="20"/>
                    </w:rPr>
                    <w:t xml:space="preserve">» : cette catégorie comprend les zones de roche, de glace ou de sol nu, ainsi que toutes les terres qui n’entrent dans aucune des cinq premières catégories. </w:t>
                  </w:r>
                </w:p>
                <w:p w14:paraId="755C462B" w14:textId="2600433D" w:rsidR="00221090" w:rsidRPr="00733375" w:rsidRDefault="00A37BAD" w:rsidP="00AF5073">
                  <w:pPr>
                    <w:spacing w:after="120"/>
                    <w:jc w:val="both"/>
                    <w:rPr>
                      <w:color w:val="31849B"/>
                      <w:sz w:val="20"/>
                      <w:szCs w:val="20"/>
                    </w:rPr>
                  </w:pPr>
                  <w:r w:rsidRPr="00733375">
                    <w:rPr>
                      <w:color w:val="31849B"/>
                      <w:sz w:val="20"/>
                      <w:szCs w:val="20"/>
                    </w:rPr>
                    <w:t xml:space="preserve">« </w:t>
                  </w:r>
                  <w:r w:rsidRPr="00733375">
                    <w:rPr>
                      <w:i/>
                      <w:iCs/>
                      <w:color w:val="31849B"/>
                      <w:sz w:val="20"/>
                      <w:szCs w:val="20"/>
                    </w:rPr>
                    <w:t>Changement</w:t>
                  </w:r>
                  <w:r w:rsidR="00221090" w:rsidRPr="00733375">
                    <w:rPr>
                      <w:i/>
                      <w:iCs/>
                      <w:color w:val="31849B"/>
                      <w:sz w:val="20"/>
                      <w:szCs w:val="20"/>
                    </w:rPr>
                    <w:t xml:space="preserve"> de la couverture </w:t>
                  </w:r>
                  <w:r w:rsidRPr="00733375">
                    <w:rPr>
                      <w:i/>
                      <w:iCs/>
                      <w:color w:val="31849B"/>
                      <w:sz w:val="20"/>
                      <w:szCs w:val="20"/>
                    </w:rPr>
                    <w:t>terrestre</w:t>
                  </w:r>
                  <w:r w:rsidRPr="00733375">
                    <w:rPr>
                      <w:color w:val="31849B"/>
                      <w:sz w:val="20"/>
                      <w:szCs w:val="20"/>
                    </w:rPr>
                    <w:t xml:space="preserve"> »</w:t>
                  </w:r>
                  <w:r w:rsidR="00221090" w:rsidRPr="00733375">
                    <w:rPr>
                      <w:color w:val="31849B"/>
                      <w:sz w:val="20"/>
                      <w:szCs w:val="20"/>
                    </w:rPr>
                    <w:t xml:space="preserve"> désigne le changement dans la façon dont une zone est gérée au sein de la même catégorie d’utilisation des terres. Voici quelques exemples de changement de la couverture terrestre : </w:t>
                  </w:r>
                </w:p>
                <w:p w14:paraId="6FFCD27C" w14:textId="3CF474EC" w:rsidR="00221090" w:rsidRPr="00733375" w:rsidRDefault="00AF5073" w:rsidP="00A37BAD">
                  <w:pPr>
                    <w:pStyle w:val="ListParagraph"/>
                    <w:numPr>
                      <w:ilvl w:val="0"/>
                      <w:numId w:val="28"/>
                    </w:numPr>
                    <w:jc w:val="both"/>
                    <w:rPr>
                      <w:color w:val="31849B"/>
                      <w:sz w:val="20"/>
                      <w:szCs w:val="20"/>
                    </w:rPr>
                  </w:pPr>
                  <w:r w:rsidRPr="00733375">
                    <w:rPr>
                      <w:color w:val="31849B"/>
                      <w:sz w:val="20"/>
                      <w:szCs w:val="20"/>
                    </w:rPr>
                    <w:t>l</w:t>
                  </w:r>
                  <w:r w:rsidR="00221090" w:rsidRPr="00733375">
                    <w:rPr>
                      <w:color w:val="31849B"/>
                      <w:sz w:val="20"/>
                      <w:szCs w:val="20"/>
                    </w:rPr>
                    <w:t>a foresterie sélective (la forêt conserve la même utilisation, mais a une densité différente en raison de l’exploitation forestière);</w:t>
                  </w:r>
                </w:p>
                <w:p w14:paraId="46A6C5AE" w14:textId="774193FC" w:rsidR="00281038" w:rsidRPr="00733375" w:rsidRDefault="00AF5073" w:rsidP="00813D75">
                  <w:pPr>
                    <w:pStyle w:val="ListParagraph"/>
                    <w:numPr>
                      <w:ilvl w:val="0"/>
                      <w:numId w:val="28"/>
                    </w:numPr>
                    <w:jc w:val="both"/>
                    <w:rPr>
                      <w:color w:val="31849B"/>
                      <w:sz w:val="20"/>
                      <w:szCs w:val="20"/>
                    </w:rPr>
                  </w:pPr>
                  <w:r w:rsidRPr="00733375">
                    <w:rPr>
                      <w:color w:val="31849B"/>
                      <w:sz w:val="20"/>
                      <w:szCs w:val="20"/>
                    </w:rPr>
                    <w:t>l</w:t>
                  </w:r>
                  <w:r w:rsidR="00221090" w:rsidRPr="00733375">
                    <w:rPr>
                      <w:color w:val="31849B"/>
                      <w:sz w:val="20"/>
                      <w:szCs w:val="20"/>
                    </w:rPr>
                    <w:t>es terres dédiées aux cultures vivaces à des terres dédiées aux cultures annuelles (des terres d’élevage à des champs de maïs ou de soja).</w:t>
                  </w:r>
                </w:p>
              </w:tc>
            </w:tr>
            <w:tr w:rsidR="00281038" w:rsidRPr="00733375" w14:paraId="0DC89776" w14:textId="77777777" w:rsidTr="00FD53A1">
              <w:tc>
                <w:tcPr>
                  <w:tcW w:w="1701" w:type="dxa"/>
                </w:tcPr>
                <w:p w14:paraId="54663783" w14:textId="07F5A9C6" w:rsidR="00281038" w:rsidRPr="00733375" w:rsidRDefault="00281038" w:rsidP="00281038">
                  <w:pPr>
                    <w:rPr>
                      <w:b/>
                      <w:color w:val="31849B"/>
                      <w:sz w:val="20"/>
                      <w:szCs w:val="20"/>
                    </w:rPr>
                  </w:pPr>
                  <w:r w:rsidRPr="00733375">
                    <w:rPr>
                      <w:b/>
                      <w:color w:val="31849B"/>
                      <w:sz w:val="20"/>
                      <w:szCs w:val="20"/>
                    </w:rPr>
                    <w:lastRenderedPageBreak/>
                    <w:t>No</w:t>
                  </w:r>
                  <w:r w:rsidR="00221090" w:rsidRPr="00733375">
                    <w:rPr>
                      <w:b/>
                      <w:color w:val="31849B"/>
                      <w:sz w:val="20"/>
                      <w:szCs w:val="20"/>
                    </w:rPr>
                    <w:t>n</w:t>
                  </w:r>
                </w:p>
              </w:tc>
              <w:tc>
                <w:tcPr>
                  <w:tcW w:w="8704" w:type="dxa"/>
                </w:tcPr>
                <w:p w14:paraId="706C821D" w14:textId="38CE9F38" w:rsidR="00281038" w:rsidRPr="00733375" w:rsidRDefault="00221090" w:rsidP="00221090">
                  <w:pPr>
                    <w:jc w:val="both"/>
                    <w:rPr>
                      <w:color w:val="31849B"/>
                      <w:sz w:val="20"/>
                      <w:szCs w:val="20"/>
                    </w:rPr>
                  </w:pPr>
                  <w:r w:rsidRPr="00733375">
                    <w:rPr>
                      <w:color w:val="31849B"/>
                      <w:sz w:val="20"/>
                      <w:szCs w:val="20"/>
                    </w:rPr>
                    <w:t xml:space="preserve">La proposition ne causerait pas ou ne contribuerait pas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terrestre, tel que défini ci-dessus. </w:t>
                  </w:r>
                </w:p>
              </w:tc>
            </w:tr>
            <w:tr w:rsidR="00281038" w:rsidRPr="00733375" w14:paraId="47D751D9" w14:textId="77777777" w:rsidTr="00FD53A1">
              <w:tc>
                <w:tcPr>
                  <w:tcW w:w="1701" w:type="dxa"/>
                </w:tcPr>
                <w:p w14:paraId="63674655" w14:textId="57BC6389" w:rsidR="00281038" w:rsidRPr="00733375" w:rsidRDefault="00221090" w:rsidP="00221090">
                  <w:pPr>
                    <w:rPr>
                      <w:b/>
                      <w:color w:val="31849B"/>
                      <w:sz w:val="20"/>
                      <w:szCs w:val="20"/>
                    </w:rPr>
                  </w:pPr>
                  <w:r w:rsidRPr="00733375">
                    <w:rPr>
                      <w:b/>
                      <w:color w:val="31849B"/>
                      <w:sz w:val="20"/>
                      <w:szCs w:val="20"/>
                    </w:rPr>
                    <w:t>Indéterminé</w:t>
                  </w:r>
                </w:p>
              </w:tc>
              <w:tc>
                <w:tcPr>
                  <w:tcW w:w="8704" w:type="dxa"/>
                </w:tcPr>
                <w:p w14:paraId="0C021B20" w14:textId="611E686A" w:rsidR="00281038" w:rsidRPr="00733375" w:rsidRDefault="00221090" w:rsidP="00221090">
                  <w:pPr>
                    <w:jc w:val="both"/>
                    <w:rPr>
                      <w:color w:val="31849B"/>
                      <w:sz w:val="20"/>
                      <w:szCs w:val="20"/>
                    </w:rPr>
                  </w:pPr>
                  <w:r w:rsidRPr="00733375">
                    <w:rPr>
                      <w:color w:val="31849B"/>
                      <w:sz w:val="20"/>
                      <w:szCs w:val="20"/>
                    </w:rPr>
                    <w:t xml:space="preserve">On ne sait pas si la proposition entraînerait ou contribuerait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terrestre, tel que défini ci-dessus.</w:t>
                  </w:r>
                </w:p>
              </w:tc>
            </w:tr>
          </w:tbl>
          <w:p w14:paraId="7B9AE75F" w14:textId="77777777" w:rsidR="00281038" w:rsidRPr="00733375" w:rsidRDefault="00281038" w:rsidP="00BB7286">
            <w:pPr>
              <w:pStyle w:val="ListParagraph"/>
              <w:tabs>
                <w:tab w:val="left" w:pos="774"/>
              </w:tabs>
              <w:spacing w:after="60"/>
              <w:rPr>
                <w:bCs/>
                <w:sz w:val="20"/>
                <w:szCs w:val="20"/>
              </w:rPr>
            </w:pPr>
          </w:p>
        </w:tc>
      </w:tr>
      <w:tr w:rsidR="003C6E45" w:rsidRPr="00733375" w14:paraId="5716FA2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079B1CD" w14:textId="0D166613" w:rsidR="003C6E45" w:rsidRPr="00733375" w:rsidRDefault="00A37BAD" w:rsidP="00BB7286">
            <w:pPr>
              <w:spacing w:after="60"/>
              <w:textAlignment w:val="center"/>
              <w:rPr>
                <w:rFonts w:cs="Calibri"/>
                <w:b/>
                <w:lang w:eastAsia="en-CA"/>
              </w:rPr>
            </w:pPr>
            <w:r w:rsidRPr="00733375">
              <w:rPr>
                <w:b/>
                <w:bCs/>
              </w:rPr>
              <w:lastRenderedPageBreak/>
              <w:t>A-130</w:t>
            </w:r>
            <w:r w:rsidRPr="00733375">
              <w:rPr>
                <w:b/>
                <w:bCs/>
              </w:rPr>
              <w:tab/>
            </w:r>
          </w:p>
        </w:tc>
        <w:tc>
          <w:tcPr>
            <w:tcW w:w="9422" w:type="dxa"/>
            <w:tcBorders>
              <w:top w:val="single" w:sz="4" w:space="0" w:color="auto"/>
              <w:left w:val="nil"/>
              <w:bottom w:val="single" w:sz="4" w:space="0" w:color="000000"/>
            </w:tcBorders>
            <w:shd w:val="clear" w:color="auto" w:fill="D9D9D9" w:themeFill="background1" w:themeFillShade="D9"/>
            <w:vAlign w:val="center"/>
          </w:tcPr>
          <w:p w14:paraId="77A6DA70" w14:textId="5AFF3EBB" w:rsidR="003C6E45" w:rsidRPr="00733375" w:rsidRDefault="00221090" w:rsidP="00221090">
            <w:pPr>
              <w:rPr>
                <w:b/>
                <w:bCs/>
              </w:rPr>
            </w:pPr>
            <w:r w:rsidRPr="00733375">
              <w:rPr>
                <w:b/>
                <w:bCs/>
              </w:rPr>
              <w:t>Effets nets prévus sur les émissions de GES - qualitatifs</w:t>
            </w:r>
          </w:p>
        </w:tc>
      </w:tr>
      <w:tr w:rsidR="003C6E45" w:rsidRPr="00733375" w14:paraId="71D18EE2"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7C9CC2A" w14:textId="5A95D7E5" w:rsidR="00221090" w:rsidRPr="00733375" w:rsidRDefault="003C6E45" w:rsidP="00FD53A1">
            <w:pPr>
              <w:ind w:left="631" w:hanging="631"/>
              <w:rPr>
                <w:rFonts w:eastAsia="Times New Roman" w:cs="Arial"/>
                <w:kern w:val="0"/>
                <w:u w:val="single"/>
                <w14:ligatures w14:val="none"/>
              </w:rPr>
            </w:pPr>
            <w:r w:rsidRPr="00FD53A1">
              <w:rPr>
                <w:rFonts w:eastAsia="Times New Roman" w:cs="Arial"/>
                <w:b/>
                <w:bCs/>
                <w:kern w:val="0"/>
                <w14:ligatures w14:val="none"/>
              </w:rPr>
              <w:t>A-131</w:t>
            </w:r>
            <w:r w:rsidR="00FD53A1" w:rsidRPr="00FD53A1">
              <w:rPr>
                <w:rFonts w:eastAsia="Times New Roman" w:cs="Arial"/>
                <w:kern w:val="0"/>
                <w14:ligatures w14:val="none"/>
              </w:rPr>
              <w:t xml:space="preserve"> </w:t>
            </w:r>
            <w:r w:rsidR="00FD53A1">
              <w:rPr>
                <w:rFonts w:eastAsia="Times New Roman" w:cs="Arial"/>
                <w:kern w:val="0"/>
                <w14:ligatures w14:val="none"/>
              </w:rPr>
              <w:tab/>
            </w:r>
            <w:r w:rsidR="00221090" w:rsidRPr="00733375">
              <w:rPr>
                <w:rFonts w:eastAsia="Times New Roman" w:cs="Arial"/>
                <w:kern w:val="0"/>
                <w:u w:val="single"/>
                <w14:ligatures w14:val="none"/>
              </w:rPr>
              <w:t xml:space="preserve">Compte tenu des effets sur </w:t>
            </w:r>
            <w:r w:rsidR="00A37BAD" w:rsidRPr="00733375">
              <w:rPr>
                <w:rFonts w:eastAsia="Times New Roman" w:cs="Arial"/>
                <w:kern w:val="0"/>
                <w:u w:val="single"/>
                <w14:ligatures w14:val="none"/>
              </w:rPr>
              <w:t>les émissions décrites</w:t>
            </w:r>
            <w:r w:rsidR="00221090" w:rsidRPr="00733375">
              <w:rPr>
                <w:rFonts w:eastAsia="Times New Roman" w:cs="Arial"/>
                <w:kern w:val="0"/>
                <w:u w:val="single"/>
                <w14:ligatures w14:val="none"/>
              </w:rPr>
              <w:t xml:space="preserve"> aux sections A-110 et A-120, cette proposition devrait entraîner les changements nets suivants des émissions de GES à court terme (horizon de 5 ans) et à long terme (horizon de 25 ans) : </w:t>
            </w:r>
          </w:p>
          <w:tbl>
            <w:tblPr>
              <w:tblStyle w:val="TableGrid"/>
              <w:tblW w:w="10322" w:type="dxa"/>
              <w:jc w:val="right"/>
              <w:tblLayout w:type="fixed"/>
              <w:tblLook w:val="04A0" w:firstRow="1" w:lastRow="0" w:firstColumn="1" w:lastColumn="0" w:noHBand="0" w:noVBand="1"/>
            </w:tblPr>
            <w:tblGrid>
              <w:gridCol w:w="3116"/>
              <w:gridCol w:w="3603"/>
              <w:gridCol w:w="3603"/>
            </w:tblGrid>
            <w:tr w:rsidR="00221090" w:rsidRPr="00733375" w14:paraId="573B56F7" w14:textId="77777777" w:rsidTr="00491B1B">
              <w:trPr>
                <w:trHeight w:val="556"/>
                <w:jc w:val="right"/>
              </w:trPr>
              <w:tc>
                <w:tcPr>
                  <w:tcW w:w="3116" w:type="dxa"/>
                  <w:shd w:val="clear" w:color="auto" w:fill="F2F2F2" w:themeFill="background1" w:themeFillShade="F2"/>
                  <w:vAlign w:val="center"/>
                </w:tcPr>
                <w:p w14:paraId="2757C086" w14:textId="2906CF21" w:rsidR="00221090" w:rsidRPr="00733375" w:rsidRDefault="00221090" w:rsidP="00221090">
                  <w:pPr>
                    <w:keepNext/>
                    <w:keepLines/>
                    <w:rPr>
                      <w:rFonts w:cs="Arial"/>
                      <w:b/>
                      <w:kern w:val="0"/>
                      <w:sz w:val="20"/>
                      <w:szCs w:val="20"/>
                      <w14:ligatures w14:val="none"/>
                    </w:rPr>
                  </w:pPr>
                  <w:r w:rsidRPr="00733375">
                    <w:rPr>
                      <w:rFonts w:cs="Arial"/>
                      <w:b/>
                      <w:kern w:val="0"/>
                      <w:sz w:val="20"/>
                      <w:szCs w:val="20"/>
                      <w14:ligatures w14:val="none"/>
                    </w:rPr>
                    <w:t>Changement des émissions de GES par rapport à un scénario dans lequel la proposition ne serait pas mise en œuvre</w:t>
                  </w:r>
                </w:p>
              </w:tc>
              <w:tc>
                <w:tcPr>
                  <w:tcW w:w="3603" w:type="dxa"/>
                  <w:shd w:val="clear" w:color="auto" w:fill="F2F2F2" w:themeFill="background1" w:themeFillShade="F2"/>
                  <w:vAlign w:val="center"/>
                </w:tcPr>
                <w:p w14:paraId="4F9FE214" w14:textId="77777777" w:rsidR="00221090" w:rsidRPr="00733375" w:rsidRDefault="00221090" w:rsidP="00A37BAD">
                  <w:pPr>
                    <w:keepNext/>
                    <w:keepLines/>
                    <w:jc w:val="center"/>
                    <w:rPr>
                      <w:rFonts w:cs="Arial"/>
                      <w:b/>
                      <w:kern w:val="0"/>
                      <w:sz w:val="20"/>
                      <w:szCs w:val="20"/>
                      <w14:ligatures w14:val="none"/>
                    </w:rPr>
                  </w:pPr>
                  <w:r w:rsidRPr="00733375">
                    <w:rPr>
                      <w:rFonts w:cs="Arial"/>
                      <w:b/>
                      <w:kern w:val="0"/>
                      <w:sz w:val="20"/>
                      <w:szCs w:val="20"/>
                      <w14:ligatures w14:val="none"/>
                    </w:rPr>
                    <w:t xml:space="preserve">Effet net à court terme </w:t>
                  </w:r>
                </w:p>
                <w:p w14:paraId="4111CF8A" w14:textId="43B0F5BA" w:rsidR="00221090" w:rsidRPr="00733375" w:rsidRDefault="00221090" w:rsidP="00221090">
                  <w:pPr>
                    <w:keepNext/>
                    <w:keepLines/>
                    <w:jc w:val="center"/>
                    <w:rPr>
                      <w:b/>
                    </w:rPr>
                  </w:pPr>
                  <w:r w:rsidRPr="00733375">
                    <w:rPr>
                      <w:rFonts w:cs="Arial"/>
                      <w:b/>
                      <w:kern w:val="0"/>
                      <w:sz w:val="20"/>
                      <w:szCs w:val="20"/>
                      <w14:ligatures w14:val="none"/>
                    </w:rPr>
                    <w:t>(horizon de 5 ans)</w:t>
                  </w:r>
                </w:p>
              </w:tc>
              <w:tc>
                <w:tcPr>
                  <w:tcW w:w="3603" w:type="dxa"/>
                  <w:shd w:val="clear" w:color="auto" w:fill="F2F2F2" w:themeFill="background1" w:themeFillShade="F2"/>
                  <w:vAlign w:val="center"/>
                </w:tcPr>
                <w:p w14:paraId="31B302EE"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 xml:space="preserve">Effet net à long terme </w:t>
                  </w:r>
                </w:p>
                <w:p w14:paraId="3B8424AD"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horizon de 25 ans)</w:t>
                  </w:r>
                </w:p>
                <w:p w14:paraId="1D0801D7" w14:textId="2F88E481" w:rsidR="00221090" w:rsidRPr="00733375" w:rsidRDefault="00221090" w:rsidP="00221090">
                  <w:pPr>
                    <w:keepNext/>
                    <w:keepLines/>
                    <w:jc w:val="center"/>
                    <w:rPr>
                      <w:b/>
                    </w:rPr>
                  </w:pPr>
                </w:p>
              </w:tc>
            </w:tr>
            <w:tr w:rsidR="00221090" w:rsidRPr="00733375" w14:paraId="7FB00A30" w14:textId="77777777" w:rsidTr="00491B1B">
              <w:trPr>
                <w:trHeight w:val="1061"/>
                <w:jc w:val="right"/>
              </w:trPr>
              <w:tc>
                <w:tcPr>
                  <w:tcW w:w="3116" w:type="dxa"/>
                  <w:shd w:val="clear" w:color="auto" w:fill="F2F2F2" w:themeFill="background1" w:themeFillShade="F2"/>
                  <w:vAlign w:val="center"/>
                </w:tcPr>
                <w:p w14:paraId="1A8434F9" w14:textId="77777777" w:rsidR="00221090" w:rsidRPr="00733375" w:rsidRDefault="00221090" w:rsidP="00221090">
                  <w:pPr>
                    <w:keepNext/>
                    <w:keepLines/>
                    <w:rPr>
                      <w:b/>
                      <w:sz w:val="20"/>
                      <w:szCs w:val="20"/>
                    </w:rPr>
                  </w:pPr>
                  <w:r w:rsidRPr="00733375">
                    <w:rPr>
                      <w:b/>
                      <w:sz w:val="20"/>
                      <w:szCs w:val="20"/>
                    </w:rPr>
                    <w:t>Direction</w:t>
                  </w:r>
                </w:p>
              </w:tc>
              <w:tc>
                <w:tcPr>
                  <w:tcW w:w="3603" w:type="dxa"/>
                  <w:vAlign w:val="center"/>
                </w:tcPr>
                <w:p w14:paraId="13E7A7DD" w14:textId="04243A7A" w:rsidR="00877E7C" w:rsidRPr="006E24BA" w:rsidRDefault="00000000" w:rsidP="00FD53A1">
                  <w:pPr>
                    <w:keepNext/>
                    <w:keepLines/>
                    <w:tabs>
                      <w:tab w:val="left" w:pos="276"/>
                    </w:tabs>
                    <w:rPr>
                      <w:rStyle w:val="PlaceholderText"/>
                      <w:color w:val="auto"/>
                      <w:sz w:val="20"/>
                      <w:szCs w:val="20"/>
                    </w:rPr>
                  </w:pPr>
                  <w:sdt>
                    <w:sdtPr>
                      <w:rPr>
                        <w:color w:val="808080"/>
                      </w:rPr>
                      <w:id w:val="-1509757209"/>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3C2EE0" w:rsidRPr="006E24BA">
                    <w:rPr>
                      <w:rStyle w:val="PlaceholderText"/>
                      <w:color w:val="auto"/>
                      <w:sz w:val="20"/>
                      <w:szCs w:val="20"/>
                    </w:rPr>
                    <w:t>R</w:t>
                  </w:r>
                  <w:r w:rsidR="006E24BA" w:rsidRPr="006E24BA">
                    <w:rPr>
                      <w:rStyle w:val="PlaceholderText"/>
                      <w:color w:val="auto"/>
                      <w:sz w:val="20"/>
                      <w:szCs w:val="20"/>
                    </w:rPr>
                    <w:t>é</w:t>
                  </w:r>
                  <w:r w:rsidR="003C2EE0" w:rsidRPr="006E24BA">
                    <w:rPr>
                      <w:rStyle w:val="PlaceholderText"/>
                      <w:color w:val="auto"/>
                      <w:sz w:val="20"/>
                      <w:szCs w:val="20"/>
                    </w:rPr>
                    <w:t>duction nette des GE</w:t>
                  </w:r>
                  <w:r w:rsidR="006E24BA" w:rsidRPr="006E24BA">
                    <w:rPr>
                      <w:rStyle w:val="PlaceholderText"/>
                      <w:color w:val="auto"/>
                      <w:sz w:val="20"/>
                      <w:szCs w:val="20"/>
                    </w:rPr>
                    <w:t>S</w:t>
                  </w:r>
                </w:p>
                <w:p w14:paraId="3430AB64" w14:textId="2AE090EA" w:rsidR="006E24BA" w:rsidRPr="006E24BA" w:rsidRDefault="00000000" w:rsidP="00FD53A1">
                  <w:pPr>
                    <w:keepNext/>
                    <w:keepLines/>
                    <w:tabs>
                      <w:tab w:val="left" w:pos="276"/>
                    </w:tabs>
                    <w:rPr>
                      <w:rStyle w:val="PlaceholderText"/>
                      <w:color w:val="auto"/>
                      <w:sz w:val="20"/>
                      <w:szCs w:val="20"/>
                    </w:rPr>
                  </w:pPr>
                  <w:sdt>
                    <w:sdtPr>
                      <w:rPr>
                        <w:color w:val="808080"/>
                      </w:rPr>
                      <w:id w:val="-293062864"/>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5CF0F5DE" w14:textId="44667D45" w:rsidR="006E24BA" w:rsidRPr="003C2EE0" w:rsidRDefault="00000000" w:rsidP="00FD53A1">
                  <w:pPr>
                    <w:keepNext/>
                    <w:keepLines/>
                    <w:tabs>
                      <w:tab w:val="left" w:pos="276"/>
                    </w:tabs>
                    <w:ind w:left="276" w:hanging="276"/>
                    <w:rPr>
                      <w:rStyle w:val="PlaceholderText"/>
                      <w:color w:val="auto"/>
                    </w:rPr>
                  </w:pPr>
                  <w:sdt>
                    <w:sdtPr>
                      <w:rPr>
                        <w:color w:val="808080"/>
                      </w:rPr>
                      <w:id w:val="-301770883"/>
                      <w14:checkbox>
                        <w14:checked w14:val="0"/>
                        <w14:checkedState w14:val="2612" w14:font="MS Gothic"/>
                        <w14:uncheckedState w14:val="2610" w14:font="MS Gothic"/>
                      </w14:checkbox>
                    </w:sdtPr>
                    <w:sdtEndPr>
                      <w:rPr>
                        <w:color w:val="auto"/>
                      </w:rPr>
                    </w:sdtEndPr>
                    <w:sdtContent>
                      <w:r w:rsidR="00FD53A1">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les GES </w:t>
                  </w:r>
                </w:p>
              </w:tc>
              <w:tc>
                <w:tcPr>
                  <w:tcW w:w="3603" w:type="dxa"/>
                  <w:vAlign w:val="center"/>
                </w:tcPr>
                <w:p w14:paraId="44B983BD" w14:textId="4E7E65FF" w:rsidR="006E24BA" w:rsidRPr="006E24BA" w:rsidRDefault="00000000" w:rsidP="00FD53A1">
                  <w:pPr>
                    <w:keepNext/>
                    <w:keepLines/>
                    <w:tabs>
                      <w:tab w:val="left" w:pos="352"/>
                    </w:tabs>
                    <w:rPr>
                      <w:rStyle w:val="PlaceholderText"/>
                      <w:color w:val="auto"/>
                      <w:sz w:val="20"/>
                      <w:szCs w:val="20"/>
                    </w:rPr>
                  </w:pPr>
                  <w:sdt>
                    <w:sdtPr>
                      <w:rPr>
                        <w:color w:val="808080"/>
                      </w:rPr>
                      <w:id w:val="412281413"/>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Réduction nette des GES</w:t>
                  </w:r>
                </w:p>
                <w:p w14:paraId="1BFFB650" w14:textId="0A432F68" w:rsidR="006E24BA" w:rsidRPr="006E24BA" w:rsidRDefault="00000000" w:rsidP="00FD53A1">
                  <w:pPr>
                    <w:keepNext/>
                    <w:keepLines/>
                    <w:tabs>
                      <w:tab w:val="left" w:pos="352"/>
                    </w:tabs>
                    <w:rPr>
                      <w:rStyle w:val="PlaceholderText"/>
                      <w:color w:val="auto"/>
                      <w:sz w:val="20"/>
                      <w:szCs w:val="20"/>
                    </w:rPr>
                  </w:pPr>
                  <w:sdt>
                    <w:sdtPr>
                      <w:rPr>
                        <w:color w:val="808080"/>
                      </w:rPr>
                      <w:id w:val="-1572808311"/>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4261D4">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23153572" w14:textId="6B6B30FC" w:rsidR="006E24BA" w:rsidRPr="00733375" w:rsidRDefault="00000000" w:rsidP="00FD53A1">
                  <w:pPr>
                    <w:keepNext/>
                    <w:keepLines/>
                    <w:tabs>
                      <w:tab w:val="left" w:pos="352"/>
                    </w:tabs>
                    <w:rPr>
                      <w:b/>
                      <w:sz w:val="20"/>
                      <w:szCs w:val="20"/>
                    </w:rPr>
                  </w:pPr>
                  <w:sdt>
                    <w:sdtPr>
                      <w:id w:val="194541954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w:t>
                  </w:r>
                  <w:r w:rsidR="00FD53A1">
                    <w:rPr>
                      <w:rStyle w:val="PlaceholderText"/>
                      <w:color w:val="auto"/>
                      <w:sz w:val="20"/>
                      <w:szCs w:val="20"/>
                    </w:rPr>
                    <w:tab/>
                  </w:r>
                  <w:r w:rsidR="006E24BA" w:rsidRPr="006E24BA">
                    <w:rPr>
                      <w:rStyle w:val="PlaceholderText"/>
                      <w:color w:val="auto"/>
                      <w:sz w:val="20"/>
                      <w:szCs w:val="20"/>
                    </w:rPr>
                    <w:t>les GES</w:t>
                  </w:r>
                </w:p>
              </w:tc>
            </w:tr>
          </w:tbl>
          <w:p w14:paraId="656A1D16" w14:textId="5F8897CE" w:rsidR="00221090" w:rsidRPr="00733375" w:rsidRDefault="00221090" w:rsidP="008C5D4C">
            <w:pPr>
              <w:tabs>
                <w:tab w:val="left" w:pos="9404"/>
              </w:tabs>
              <w:rPr>
                <w:rFonts w:eastAsiaTheme="minorEastAsia"/>
              </w:rPr>
            </w:pP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221090" w:rsidRPr="00733375" w14:paraId="6555EEED" w14:textId="77777777" w:rsidTr="008E2B04">
              <w:trPr>
                <w:trHeight w:val="2033"/>
              </w:trPr>
              <w:tc>
                <w:tcPr>
                  <w:tcW w:w="1980" w:type="dxa"/>
                  <w:shd w:val="clear" w:color="auto" w:fill="auto"/>
                </w:tcPr>
                <w:p w14:paraId="32EAD139" w14:textId="589C8199" w:rsidR="00221090" w:rsidRPr="00733375" w:rsidRDefault="00221090" w:rsidP="00221090">
                  <w:pPr>
                    <w:tabs>
                      <w:tab w:val="left" w:pos="9404"/>
                    </w:tabs>
                    <w:rPr>
                      <w:b/>
                      <w:bCs/>
                      <w:color w:val="31849B"/>
                      <w:sz w:val="20"/>
                      <w:szCs w:val="20"/>
                    </w:rPr>
                  </w:pPr>
                  <w:r w:rsidRPr="00733375">
                    <w:rPr>
                      <w:b/>
                      <w:bCs/>
                      <w:color w:val="31849B"/>
                      <w:sz w:val="20"/>
                      <w:szCs w:val="20"/>
                    </w:rPr>
                    <w:t>Diminution des émissions</w:t>
                  </w:r>
                </w:p>
              </w:tc>
              <w:tc>
                <w:tcPr>
                  <w:tcW w:w="8429" w:type="dxa"/>
                  <w:shd w:val="clear" w:color="auto" w:fill="auto"/>
                </w:tcPr>
                <w:p w14:paraId="756957B0" w14:textId="71BE3A00" w:rsidR="00221090" w:rsidRPr="00733375" w:rsidRDefault="00221090" w:rsidP="008E2B04">
                  <w:pPr>
                    <w:tabs>
                      <w:tab w:val="left" w:pos="9404"/>
                    </w:tabs>
                    <w:jc w:val="both"/>
                    <w:rPr>
                      <w:i/>
                      <w:iCs/>
                      <w:color w:val="31849B"/>
                      <w:sz w:val="20"/>
                      <w:szCs w:val="20"/>
                    </w:rPr>
                  </w:pPr>
                  <w:r w:rsidRPr="00733375">
                    <w:rPr>
                      <w:color w:val="31849B"/>
                      <w:sz w:val="20"/>
                      <w:szCs w:val="20"/>
                    </w:rPr>
                    <w:t xml:space="preserve">Cette proposition entraîne des réductions nettes de GES – c’est-à-dire que la diminution des émissions est plus importante que l’augmentation des émissions (le cas échéant) découlant de cette proposition au cours de la période pertinente. Par exemple, une proposition visant à financer le transport en commun (p. ex., le transport léger sur rail) peut entraîner une augmentation des émissions du fait de la construction de l’infrastructure, mais elle peut également entraîner une diminution encore plus importante des émissions en réduisant l’utilisation des voitures ou des autobus. Une telle proposition pourrait entraîner une augmentation nette des émissions de GES à court terme, mais une diminution nette des émissions de GES à long terme. </w:t>
                  </w:r>
                </w:p>
              </w:tc>
            </w:tr>
            <w:tr w:rsidR="00221090" w:rsidRPr="00733375" w14:paraId="12243241" w14:textId="77777777" w:rsidTr="008E2B04">
              <w:trPr>
                <w:trHeight w:val="530"/>
              </w:trPr>
              <w:tc>
                <w:tcPr>
                  <w:tcW w:w="1980" w:type="dxa"/>
                  <w:shd w:val="clear" w:color="auto" w:fill="auto"/>
                </w:tcPr>
                <w:p w14:paraId="2CBBDAD5" w14:textId="5B522428" w:rsidR="00221090" w:rsidRPr="00733375" w:rsidRDefault="00221090" w:rsidP="00221090">
                  <w:pPr>
                    <w:tabs>
                      <w:tab w:val="left" w:pos="9404"/>
                    </w:tabs>
                    <w:rPr>
                      <w:b/>
                      <w:bCs/>
                      <w:color w:val="31849B"/>
                      <w:sz w:val="20"/>
                      <w:szCs w:val="20"/>
                    </w:rPr>
                  </w:pPr>
                  <w:r w:rsidRPr="00733375">
                    <w:rPr>
                      <w:b/>
                      <w:bCs/>
                      <w:color w:val="31849B"/>
                      <w:sz w:val="20"/>
                      <w:szCs w:val="20"/>
                    </w:rPr>
                    <w:t>Augmentation des émissions</w:t>
                  </w:r>
                </w:p>
              </w:tc>
              <w:tc>
                <w:tcPr>
                  <w:tcW w:w="8429" w:type="dxa"/>
                  <w:shd w:val="clear" w:color="auto" w:fill="auto"/>
                </w:tcPr>
                <w:p w14:paraId="3DC6E3F6" w14:textId="753801D4" w:rsidR="00221090" w:rsidRPr="00733375" w:rsidRDefault="00221090" w:rsidP="008E2B04">
                  <w:pPr>
                    <w:tabs>
                      <w:tab w:val="left" w:pos="9404"/>
                    </w:tabs>
                    <w:jc w:val="both"/>
                    <w:rPr>
                      <w:bCs/>
                      <w:color w:val="31849B"/>
                      <w:sz w:val="20"/>
                      <w:szCs w:val="20"/>
                    </w:rPr>
                  </w:pPr>
                  <w:r w:rsidRPr="00733375">
                    <w:rPr>
                      <w:color w:val="31849B"/>
                      <w:sz w:val="20"/>
                      <w:szCs w:val="20"/>
                    </w:rPr>
                    <w:t>La proposition entraîne une augmentation nette des émissions de GES au cours de la période pertinente.</w:t>
                  </w:r>
                </w:p>
              </w:tc>
            </w:tr>
            <w:tr w:rsidR="00221090" w:rsidRPr="00733375" w14:paraId="38C37596" w14:textId="77777777" w:rsidTr="00491B1B">
              <w:tc>
                <w:tcPr>
                  <w:tcW w:w="1980" w:type="dxa"/>
                  <w:shd w:val="clear" w:color="auto" w:fill="auto"/>
                </w:tcPr>
                <w:p w14:paraId="11A8B1F2" w14:textId="6808E70A" w:rsidR="00221090" w:rsidRPr="00733375" w:rsidRDefault="008617B7" w:rsidP="008617B7">
                  <w:pPr>
                    <w:tabs>
                      <w:tab w:val="left" w:pos="9404"/>
                    </w:tabs>
                    <w:rPr>
                      <w:b/>
                      <w:bCs/>
                      <w:color w:val="31849B"/>
                      <w:sz w:val="20"/>
                      <w:szCs w:val="20"/>
                    </w:rPr>
                  </w:pPr>
                  <w:r w:rsidRPr="00733375">
                    <w:rPr>
                      <w:b/>
                      <w:bCs/>
                      <w:color w:val="31849B"/>
                      <w:sz w:val="20"/>
                      <w:szCs w:val="20"/>
                    </w:rPr>
                    <w:t>Incidences nettes indéterminées sur les GES</w:t>
                  </w:r>
                </w:p>
              </w:tc>
              <w:tc>
                <w:tcPr>
                  <w:tcW w:w="8429" w:type="dxa"/>
                  <w:shd w:val="clear" w:color="auto" w:fill="auto"/>
                </w:tcPr>
                <w:p w14:paraId="0FBF4B96" w14:textId="6B5E08A7" w:rsidR="00221090" w:rsidRPr="00733375" w:rsidRDefault="008617B7" w:rsidP="008617B7">
                  <w:pPr>
                    <w:tabs>
                      <w:tab w:val="left" w:pos="9404"/>
                    </w:tabs>
                    <w:jc w:val="both"/>
                    <w:rPr>
                      <w:bCs/>
                      <w:color w:val="31849B"/>
                      <w:sz w:val="20"/>
                      <w:szCs w:val="20"/>
                    </w:rPr>
                  </w:pPr>
                  <w:r w:rsidRPr="00733375">
                    <w:rPr>
                      <w:color w:val="31849B"/>
                      <w:sz w:val="20"/>
                      <w:szCs w:val="20"/>
                    </w:rPr>
                    <w:t>L’incidence nette de la proposition sur les émissions de GES est inconnue au cours de la période pertinente.</w:t>
                  </w:r>
                </w:p>
              </w:tc>
            </w:tr>
          </w:tbl>
          <w:p w14:paraId="098BD3F4" w14:textId="77777777" w:rsidR="00221090" w:rsidRPr="00733375" w:rsidRDefault="003C6E45" w:rsidP="00221090">
            <w:pPr>
              <w:tabs>
                <w:tab w:val="left" w:pos="9404"/>
              </w:tabs>
              <w:spacing w:before="120"/>
              <w:ind w:left="492" w:hanging="492"/>
              <w:rPr>
                <w:u w:val="single"/>
              </w:rPr>
            </w:pPr>
            <w:r w:rsidRPr="00733375">
              <w:rPr>
                <w:rFonts w:eastAsiaTheme="minorEastAsia"/>
                <w:b/>
                <w:bCs/>
              </w:rPr>
              <w:t>A-132</w:t>
            </w:r>
            <w:r w:rsidRPr="00733375">
              <w:rPr>
                <w:rFonts w:eastAsiaTheme="minorEastAsia"/>
                <w:u w:val="single"/>
              </w:rPr>
              <w:t xml:space="preserve"> </w:t>
            </w:r>
            <w:r w:rsidR="00221090" w:rsidRPr="00733375">
              <w:rPr>
                <w:u w:val="single"/>
              </w:rPr>
              <w:t>Si des augmentations nettes des émissions sont prévues à partir de cette proposition conformément à la section A-131, des plans explicites ont-ils été élaborés pour y faire face? Si oui, décrivez ces plans dans la section A-160.</w:t>
            </w:r>
          </w:p>
          <w:p w14:paraId="104461F9" w14:textId="58442F1A" w:rsidR="008E2B04" w:rsidRDefault="004B6529" w:rsidP="004B6529">
            <w:pPr>
              <w:tabs>
                <w:tab w:val="left" w:pos="633"/>
              </w:tabs>
              <w:spacing w:before="120" w:after="60"/>
              <w:ind w:left="633"/>
              <w:rPr>
                <w:rFonts w:cs="Calibri"/>
                <w:bCs/>
                <w:lang w:eastAsia="en-CA"/>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131398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6414907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58371846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4ACFCDB7" w14:textId="77777777" w:rsidR="008C5D4C" w:rsidRPr="004B6529" w:rsidRDefault="008C5D4C" w:rsidP="008C5D4C">
            <w:pPr>
              <w:tabs>
                <w:tab w:val="left" w:pos="633"/>
              </w:tabs>
              <w:spacing w:before="120" w:after="60"/>
              <w:rPr>
                <w:b/>
              </w:rPr>
            </w:pPr>
          </w:p>
          <w:tbl>
            <w:tblPr>
              <w:tblW w:w="1081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5"/>
            </w:tblGrid>
            <w:tr w:rsidR="008E2B04" w:rsidRPr="00733375" w14:paraId="4B4C4328" w14:textId="77777777" w:rsidTr="008C5D4C">
              <w:trPr>
                <w:trHeight w:val="391"/>
              </w:trPr>
              <w:tc>
                <w:tcPr>
                  <w:tcW w:w="10815" w:type="dxa"/>
                  <w:tcBorders>
                    <w:top w:val="single" w:sz="4" w:space="0" w:color="auto"/>
                    <w:bottom w:val="single" w:sz="4" w:space="0" w:color="000000" w:themeColor="text1"/>
                  </w:tcBorders>
                  <w:shd w:val="clear" w:color="auto" w:fill="D9D9D9" w:themeFill="background1" w:themeFillShade="D9"/>
                  <w:tcMar>
                    <w:top w:w="57" w:type="dxa"/>
                    <w:bottom w:w="57" w:type="dxa"/>
                  </w:tcMar>
                  <w:vAlign w:val="center"/>
                </w:tcPr>
                <w:p w14:paraId="4FDF79B0" w14:textId="33DEF6B7" w:rsidR="008E2B04" w:rsidRPr="00733375" w:rsidRDefault="008E2B04" w:rsidP="008E2B04">
                  <w:pPr>
                    <w:tabs>
                      <w:tab w:val="left" w:pos="1053"/>
                    </w:tabs>
                    <w:spacing w:after="60"/>
                    <w:textAlignment w:val="center"/>
                    <w:rPr>
                      <w:rFonts w:cs="Calibri"/>
                      <w:b/>
                      <w:lang w:eastAsia="en-CA"/>
                    </w:rPr>
                  </w:pPr>
                  <w:r w:rsidRPr="00733375">
                    <w:rPr>
                      <w:rFonts w:cs="Calibri"/>
                      <w:b/>
                      <w:lang w:eastAsia="en-CA"/>
                    </w:rPr>
                    <w:t>A-140</w:t>
                  </w:r>
                  <w:r w:rsidRPr="00733375">
                    <w:tab/>
                  </w:r>
                  <w:r w:rsidRPr="00733375">
                    <w:rPr>
                      <w:rFonts w:cs="Calibri"/>
                      <w:b/>
                      <w:lang w:eastAsia="en-CA"/>
                    </w:rPr>
                    <w:t>Compatibilité de la proposition avec un avenir carboneutre</w:t>
                  </w:r>
                </w:p>
              </w:tc>
            </w:tr>
          </w:tbl>
          <w:p w14:paraId="01E8DE95" w14:textId="15782CC3" w:rsidR="008617B7" w:rsidRPr="00733375" w:rsidRDefault="008617B7" w:rsidP="008E2B04">
            <w:pPr>
              <w:spacing w:before="120"/>
              <w:ind w:left="570" w:hanging="630"/>
            </w:pPr>
            <w:r w:rsidRPr="00733375">
              <w:rPr>
                <w:b/>
                <w:bCs/>
              </w:rPr>
              <w:t>A-141</w:t>
            </w:r>
            <w:r w:rsidRPr="00733375">
              <w:tab/>
            </w:r>
            <w:r w:rsidRPr="00733375">
              <w:rPr>
                <w:rFonts w:eastAsia="Times New Roman" w:cs="Arial"/>
                <w:bCs/>
                <w:kern w:val="0"/>
                <w:szCs w:val="24"/>
                <w:u w:val="single"/>
                <w14:ligatures w14:val="none"/>
              </w:rPr>
              <w:t>La proposition impliquera-t-elle de nouveaux bâtiments, de nouvelles infrastructures ou d’autres projets conçus expressément pour être</w:t>
            </w:r>
            <w:r w:rsidR="00A37BAD" w:rsidRPr="00733375">
              <w:rPr>
                <w:rFonts w:eastAsia="Times New Roman" w:cs="Arial"/>
                <w:bCs/>
                <w:kern w:val="0"/>
                <w:szCs w:val="24"/>
                <w:u w:val="single"/>
                <w14:ligatures w14:val="none"/>
              </w:rPr>
              <w:t xml:space="preserve"> « carboneutres </w:t>
            </w:r>
            <w:r w:rsidRPr="00733375">
              <w:rPr>
                <w:rFonts w:eastAsia="Times New Roman" w:cs="Arial"/>
                <w:bCs/>
                <w:kern w:val="0"/>
                <w:szCs w:val="24"/>
                <w:u w:val="single"/>
                <w14:ligatures w14:val="none"/>
              </w:rPr>
              <w:t>» en termes d’émissions de GES?</w:t>
            </w:r>
            <w:r w:rsidRPr="00733375">
              <w:t xml:space="preserve"> </w:t>
            </w:r>
          </w:p>
          <w:p w14:paraId="454279D8" w14:textId="5689BD52" w:rsidR="00221090"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248726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6351023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83850479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8617B7" w:rsidRPr="00733375" w14:paraId="1CD0326D" w14:textId="77777777" w:rsidTr="00491B1B">
              <w:tc>
                <w:tcPr>
                  <w:tcW w:w="1696" w:type="dxa"/>
                  <w:shd w:val="clear" w:color="auto" w:fill="auto"/>
                </w:tcPr>
                <w:p w14:paraId="34A9915C" w14:textId="3E831703" w:rsidR="008617B7" w:rsidRPr="00733375" w:rsidRDefault="008617B7" w:rsidP="008617B7">
                  <w:pPr>
                    <w:jc w:val="both"/>
                    <w:rPr>
                      <w:b/>
                      <w:bCs/>
                      <w:color w:val="31849B"/>
                      <w:sz w:val="20"/>
                      <w:szCs w:val="20"/>
                    </w:rPr>
                  </w:pPr>
                  <w:r w:rsidRPr="00733375">
                    <w:rPr>
                      <w:b/>
                      <w:bCs/>
                      <w:color w:val="31849B"/>
                      <w:sz w:val="20"/>
                      <w:szCs w:val="20"/>
                    </w:rPr>
                    <w:t>Oui</w:t>
                  </w:r>
                </w:p>
              </w:tc>
              <w:tc>
                <w:tcPr>
                  <w:tcW w:w="8713" w:type="dxa"/>
                  <w:shd w:val="clear" w:color="auto" w:fill="auto"/>
                </w:tcPr>
                <w:p w14:paraId="683A3A01" w14:textId="54CF5D3C" w:rsidR="008617B7" w:rsidRPr="00733375" w:rsidRDefault="008617B7" w:rsidP="008617B7">
                  <w:pPr>
                    <w:jc w:val="both"/>
                    <w:rPr>
                      <w:bCs/>
                      <w:color w:val="31849B"/>
                      <w:sz w:val="20"/>
                      <w:szCs w:val="20"/>
                    </w:rPr>
                  </w:pPr>
                  <w:r w:rsidRPr="00733375">
                    <w:rPr>
                      <w:color w:val="31849B"/>
                      <w:sz w:val="20"/>
                      <w:szCs w:val="20"/>
                    </w:rPr>
                    <w:t>La proposition comprend ou fournit des éléments autonomes précis qui sont «</w:t>
                  </w:r>
                  <w:r w:rsidR="002A3FA8" w:rsidRPr="00733375">
                    <w:rPr>
                      <w:color w:val="31849B"/>
                      <w:sz w:val="20"/>
                      <w:szCs w:val="20"/>
                    </w:rPr>
                    <w:t xml:space="preserve"> </w:t>
                  </w:r>
                  <w:r w:rsidRPr="00733375">
                    <w:rPr>
                      <w:color w:val="31849B"/>
                      <w:sz w:val="20"/>
                      <w:szCs w:val="20"/>
                    </w:rPr>
                    <w:t>carboneutres</w:t>
                  </w:r>
                  <w:r w:rsidR="002A3FA8" w:rsidRPr="00733375">
                    <w:rPr>
                      <w:color w:val="31849B"/>
                      <w:sz w:val="20"/>
                      <w:szCs w:val="20"/>
                    </w:rPr>
                    <w:t xml:space="preserve"> </w:t>
                  </w:r>
                  <w:r w:rsidRPr="00733375">
                    <w:rPr>
                      <w:color w:val="31849B"/>
                      <w:sz w:val="20"/>
                      <w:szCs w:val="20"/>
                    </w:rPr>
                    <w:t>» ou</w:t>
                  </w:r>
                  <w:r w:rsidR="002A3FA8" w:rsidRPr="00733375">
                    <w:rPr>
                      <w:color w:val="31849B"/>
                      <w:sz w:val="20"/>
                      <w:szCs w:val="20"/>
                    </w:rPr>
                    <w:t xml:space="preserve"> « prêts</w:t>
                  </w:r>
                  <w:r w:rsidRPr="00733375">
                    <w:rPr>
                      <w:color w:val="31849B"/>
                      <w:sz w:val="20"/>
                      <w:szCs w:val="20"/>
                    </w:rPr>
                    <w:t xml:space="preserve"> pour la carboneutralité</w:t>
                  </w:r>
                  <w:r w:rsidR="002A3FA8" w:rsidRPr="00733375">
                    <w:rPr>
                      <w:color w:val="31849B"/>
                      <w:sz w:val="20"/>
                      <w:szCs w:val="20"/>
                    </w:rPr>
                    <w:t xml:space="preserve"> </w:t>
                  </w:r>
                  <w:r w:rsidRPr="00733375">
                    <w:rPr>
                      <w:color w:val="31849B"/>
                      <w:sz w:val="20"/>
                      <w:szCs w:val="20"/>
                    </w:rPr>
                    <w:t>», c’est-à-dire que les éléments n’émettront pas de GES de manière continue ou que les émissions seront compensées par des mesures comme la plantation d’arbres ou le déploiement de technologies qui peuvent capturer le carbone avant qu’il ne soit libéré dans l’air. Les promoteurs peuvent répondre</w:t>
                  </w:r>
                  <w:r w:rsidR="002A3FA8" w:rsidRPr="00733375">
                    <w:rPr>
                      <w:color w:val="31849B"/>
                      <w:sz w:val="20"/>
                      <w:szCs w:val="20"/>
                    </w:rPr>
                    <w:t xml:space="preserve"> « Oui </w:t>
                  </w:r>
                  <w:r w:rsidRPr="00733375">
                    <w:rPr>
                      <w:color w:val="31849B"/>
                      <w:sz w:val="20"/>
                      <w:szCs w:val="20"/>
                    </w:rPr>
                    <w:t xml:space="preserve">» à cette question même si seulement certains éléments sont </w:t>
                  </w:r>
                  <w:r w:rsidR="00024DA6" w:rsidRPr="00733375">
                    <w:rPr>
                      <w:color w:val="31849B"/>
                      <w:sz w:val="20"/>
                      <w:szCs w:val="20"/>
                    </w:rPr>
                    <w:t>« car</w:t>
                  </w:r>
                  <w:r w:rsidRPr="00733375">
                    <w:rPr>
                      <w:color w:val="31849B"/>
                      <w:sz w:val="20"/>
                      <w:szCs w:val="20"/>
                    </w:rPr>
                    <w:t>boneutres</w:t>
                  </w:r>
                  <w:r w:rsidR="00024DA6" w:rsidRPr="00733375">
                    <w:rPr>
                      <w:color w:val="31849B"/>
                      <w:sz w:val="20"/>
                      <w:szCs w:val="20"/>
                    </w:rPr>
                    <w:t> »</w:t>
                  </w:r>
                  <w:r w:rsidRPr="00733375">
                    <w:rPr>
                      <w:color w:val="31849B"/>
                      <w:sz w:val="20"/>
                      <w:szCs w:val="20"/>
                    </w:rPr>
                    <w:t xml:space="preserve"> alors que d’autres éléments peuvent générer des émissions de GES </w:t>
                  </w:r>
                  <w:r w:rsidR="001575AD" w:rsidRPr="00733375">
                    <w:rPr>
                      <w:color w:val="31849B"/>
                      <w:sz w:val="20"/>
                      <w:szCs w:val="20"/>
                    </w:rPr>
                    <w:t>ou</w:t>
                  </w:r>
                  <w:r w:rsidRPr="00733375">
                    <w:rPr>
                      <w:color w:val="31849B"/>
                      <w:sz w:val="20"/>
                      <w:szCs w:val="20"/>
                    </w:rPr>
                    <w:t xml:space="preserve"> si l’i</w:t>
                  </w:r>
                  <w:r w:rsidR="00024DA6" w:rsidRPr="00733375">
                    <w:rPr>
                      <w:color w:val="31849B"/>
                      <w:sz w:val="20"/>
                      <w:szCs w:val="20"/>
                    </w:rPr>
                    <w:t>ncidence nette globale</w:t>
                  </w:r>
                  <w:r w:rsidRPr="00733375">
                    <w:rPr>
                      <w:color w:val="31849B"/>
                      <w:sz w:val="20"/>
                      <w:szCs w:val="20"/>
                    </w:rPr>
                    <w:t xml:space="preserve"> des GES est inconnu</w:t>
                  </w:r>
                  <w:r w:rsidR="00024DA6" w:rsidRPr="00733375">
                    <w:rPr>
                      <w:color w:val="31849B"/>
                      <w:sz w:val="20"/>
                      <w:szCs w:val="20"/>
                    </w:rPr>
                    <w:t>e</w:t>
                  </w:r>
                  <w:r w:rsidRPr="00733375">
                    <w:rPr>
                      <w:color w:val="31849B"/>
                      <w:sz w:val="20"/>
                      <w:szCs w:val="20"/>
                    </w:rPr>
                    <w:t>.</w:t>
                  </w:r>
                </w:p>
              </w:tc>
            </w:tr>
            <w:tr w:rsidR="008617B7" w:rsidRPr="00733375" w14:paraId="6F80EDE1" w14:textId="77777777" w:rsidTr="00491B1B">
              <w:tc>
                <w:tcPr>
                  <w:tcW w:w="1696" w:type="dxa"/>
                  <w:shd w:val="clear" w:color="auto" w:fill="auto"/>
                </w:tcPr>
                <w:p w14:paraId="7A2B2EF3" w14:textId="14A9157B" w:rsidR="008617B7" w:rsidRPr="00733375" w:rsidRDefault="008617B7" w:rsidP="008617B7">
                  <w:pPr>
                    <w:jc w:val="both"/>
                    <w:rPr>
                      <w:b/>
                      <w:bCs/>
                      <w:color w:val="31849B"/>
                      <w:sz w:val="20"/>
                      <w:szCs w:val="20"/>
                    </w:rPr>
                  </w:pPr>
                  <w:r w:rsidRPr="00733375">
                    <w:rPr>
                      <w:b/>
                      <w:bCs/>
                      <w:color w:val="31849B"/>
                      <w:sz w:val="20"/>
                      <w:szCs w:val="20"/>
                    </w:rPr>
                    <w:lastRenderedPageBreak/>
                    <w:t>Non</w:t>
                  </w:r>
                </w:p>
              </w:tc>
              <w:tc>
                <w:tcPr>
                  <w:tcW w:w="8713" w:type="dxa"/>
                  <w:shd w:val="clear" w:color="auto" w:fill="auto"/>
                </w:tcPr>
                <w:p w14:paraId="65B518AF" w14:textId="4BBEE108" w:rsidR="008617B7" w:rsidRPr="00733375" w:rsidRDefault="008617B7" w:rsidP="008617B7">
                  <w:pPr>
                    <w:jc w:val="both"/>
                    <w:rPr>
                      <w:bCs/>
                      <w:color w:val="31849B"/>
                      <w:sz w:val="20"/>
                      <w:szCs w:val="20"/>
                    </w:rPr>
                  </w:pPr>
                  <w:r w:rsidRPr="00733375">
                    <w:rPr>
                      <w:color w:val="31849B"/>
                      <w:sz w:val="20"/>
                      <w:szCs w:val="20"/>
                    </w:rPr>
                    <w:t>Cette proposition ne comprend pas d’éléments autonomes précis qui sont</w:t>
                  </w:r>
                  <w:r w:rsidR="002A3FA8" w:rsidRPr="00733375">
                    <w:rPr>
                      <w:color w:val="31849B"/>
                      <w:sz w:val="20"/>
                      <w:szCs w:val="20"/>
                    </w:rPr>
                    <w:t xml:space="preserve"> « carboneutres </w:t>
                  </w:r>
                  <w:r w:rsidRPr="00733375">
                    <w:rPr>
                      <w:color w:val="31849B"/>
                      <w:sz w:val="20"/>
                      <w:szCs w:val="20"/>
                    </w:rPr>
                    <w:t>» ou</w:t>
                  </w:r>
                  <w:r w:rsidR="002A3FA8" w:rsidRPr="00733375">
                    <w:rPr>
                      <w:color w:val="31849B"/>
                      <w:sz w:val="20"/>
                      <w:szCs w:val="20"/>
                    </w:rPr>
                    <w:t xml:space="preserve"> </w:t>
                  </w:r>
                  <w:r w:rsidR="00024DA6" w:rsidRPr="00733375">
                    <w:rPr>
                      <w:color w:val="31849B"/>
                      <w:sz w:val="20"/>
                      <w:szCs w:val="20"/>
                    </w:rPr>
                    <w:t>« </w:t>
                  </w:r>
                  <w:r w:rsidR="002A3FA8" w:rsidRPr="00733375">
                    <w:rPr>
                      <w:color w:val="31849B"/>
                      <w:sz w:val="20"/>
                      <w:szCs w:val="20"/>
                    </w:rPr>
                    <w:t>prêts</w:t>
                  </w:r>
                  <w:r w:rsidRPr="00733375">
                    <w:rPr>
                      <w:color w:val="31849B"/>
                      <w:sz w:val="20"/>
                      <w:szCs w:val="20"/>
                    </w:rPr>
                    <w:t xml:space="preserve"> pour la carboneutralité</w:t>
                  </w:r>
                  <w:r w:rsidR="00024DA6" w:rsidRPr="00733375">
                    <w:rPr>
                      <w:color w:val="31849B"/>
                      <w:sz w:val="20"/>
                      <w:szCs w:val="20"/>
                    </w:rPr>
                    <w:t> »</w:t>
                  </w:r>
                  <w:r w:rsidRPr="00733375">
                    <w:rPr>
                      <w:color w:val="31849B"/>
                      <w:sz w:val="20"/>
                      <w:szCs w:val="20"/>
                    </w:rPr>
                    <w:t>, peu importe si la proposition contribue directement ou indirectement à l’objectif de carboneutralité à l’échelle de l’économie d’ici 2050.</w:t>
                  </w:r>
                </w:p>
              </w:tc>
            </w:tr>
            <w:tr w:rsidR="008617B7" w:rsidRPr="00733375" w14:paraId="301FE1B0" w14:textId="77777777" w:rsidTr="00491B1B">
              <w:tc>
                <w:tcPr>
                  <w:tcW w:w="1696" w:type="dxa"/>
                  <w:shd w:val="clear" w:color="auto" w:fill="auto"/>
                </w:tcPr>
                <w:p w14:paraId="4032B7B1" w14:textId="563FC635" w:rsidR="008617B7" w:rsidRPr="00733375" w:rsidRDefault="008617B7" w:rsidP="008617B7">
                  <w:pPr>
                    <w:jc w:val="both"/>
                    <w:rPr>
                      <w:b/>
                      <w:bCs/>
                      <w:color w:val="31849B"/>
                      <w:sz w:val="20"/>
                      <w:szCs w:val="20"/>
                    </w:rPr>
                  </w:pPr>
                  <w:r w:rsidRPr="00733375">
                    <w:rPr>
                      <w:b/>
                      <w:bCs/>
                      <w:color w:val="31849B"/>
                      <w:sz w:val="20"/>
                      <w:szCs w:val="20"/>
                    </w:rPr>
                    <w:t>Indéterminé</w:t>
                  </w:r>
                </w:p>
              </w:tc>
              <w:tc>
                <w:tcPr>
                  <w:tcW w:w="8713" w:type="dxa"/>
                  <w:shd w:val="clear" w:color="auto" w:fill="auto"/>
                </w:tcPr>
                <w:p w14:paraId="74BDCAF4" w14:textId="4162961B" w:rsidR="008617B7" w:rsidRPr="00733375" w:rsidRDefault="008617B7" w:rsidP="008617B7">
                  <w:pPr>
                    <w:jc w:val="both"/>
                    <w:rPr>
                      <w:bCs/>
                      <w:color w:val="31849B"/>
                      <w:sz w:val="20"/>
                      <w:szCs w:val="20"/>
                    </w:rPr>
                  </w:pPr>
                  <w:r w:rsidRPr="00733375">
                    <w:rPr>
                      <w:bCs/>
                      <w:color w:val="31849B"/>
                      <w:sz w:val="20"/>
                      <w:szCs w:val="20"/>
                    </w:rPr>
                    <w:t>L’association de la proposition avec les éléments</w:t>
                  </w:r>
                  <w:r w:rsidR="002A3FA8" w:rsidRPr="00733375">
                    <w:rPr>
                      <w:bCs/>
                      <w:color w:val="31849B"/>
                      <w:sz w:val="20"/>
                      <w:szCs w:val="20"/>
                    </w:rPr>
                    <w:t xml:space="preserve"> </w:t>
                  </w:r>
                  <w:r w:rsidR="00024DA6" w:rsidRPr="00733375">
                    <w:rPr>
                      <w:bCs/>
                      <w:color w:val="31849B"/>
                      <w:sz w:val="20"/>
                      <w:szCs w:val="20"/>
                    </w:rPr>
                    <w:t>« </w:t>
                  </w:r>
                  <w:r w:rsidR="002A3FA8" w:rsidRPr="00733375">
                    <w:rPr>
                      <w:bCs/>
                      <w:color w:val="31849B"/>
                      <w:sz w:val="20"/>
                      <w:szCs w:val="20"/>
                    </w:rPr>
                    <w:t>carboneutres</w:t>
                  </w:r>
                  <w:r w:rsidR="00024DA6" w:rsidRPr="00733375">
                    <w:rPr>
                      <w:bCs/>
                      <w:color w:val="31849B"/>
                      <w:sz w:val="20"/>
                      <w:szCs w:val="20"/>
                    </w:rPr>
                    <w:t> »</w:t>
                  </w:r>
                  <w:r w:rsidRPr="00733375">
                    <w:rPr>
                      <w:bCs/>
                      <w:color w:val="31849B"/>
                      <w:sz w:val="20"/>
                      <w:szCs w:val="20"/>
                    </w:rPr>
                    <w:t xml:space="preserve"> ou </w:t>
                  </w:r>
                  <w:r w:rsidR="00024DA6" w:rsidRPr="00733375">
                    <w:rPr>
                      <w:bCs/>
                      <w:color w:val="31849B"/>
                      <w:sz w:val="20"/>
                      <w:szCs w:val="20"/>
                    </w:rPr>
                    <w:t>« </w:t>
                  </w:r>
                  <w:r w:rsidRPr="00733375">
                    <w:rPr>
                      <w:bCs/>
                      <w:color w:val="31849B"/>
                      <w:sz w:val="20"/>
                      <w:szCs w:val="20"/>
                    </w:rPr>
                    <w:t>prêts pour la carboneutralité</w:t>
                  </w:r>
                  <w:r w:rsidR="00024DA6" w:rsidRPr="00733375">
                    <w:rPr>
                      <w:bCs/>
                      <w:color w:val="31849B"/>
                      <w:sz w:val="20"/>
                      <w:szCs w:val="20"/>
                    </w:rPr>
                    <w:t> »</w:t>
                  </w:r>
                  <w:r w:rsidRPr="00733375">
                    <w:rPr>
                      <w:bCs/>
                      <w:color w:val="31849B"/>
                      <w:sz w:val="20"/>
                      <w:szCs w:val="20"/>
                    </w:rPr>
                    <w:t xml:space="preserve"> est inconnue.</w:t>
                  </w:r>
                </w:p>
              </w:tc>
            </w:tr>
          </w:tbl>
          <w:p w14:paraId="227F44E0" w14:textId="77777777" w:rsidR="008617B7" w:rsidRPr="00733375" w:rsidRDefault="008617B7" w:rsidP="00BB7286">
            <w:pPr>
              <w:tabs>
                <w:tab w:val="left" w:pos="9404"/>
              </w:tabs>
              <w:spacing w:before="120"/>
              <w:ind w:left="492" w:hanging="492"/>
              <w:rPr>
                <w:b/>
                <w:bCs/>
                <w:szCs w:val="24"/>
              </w:rPr>
            </w:pPr>
          </w:p>
          <w:p w14:paraId="75F0542C" w14:textId="6DCEB5D7" w:rsidR="008617B7" w:rsidRPr="004B6529" w:rsidRDefault="008617B7" w:rsidP="004B6529">
            <w:pPr>
              <w:rPr>
                <w:rStyle w:val="Style1"/>
                <w:rFonts w:eastAsia="Times New Roman" w:cs="Arial"/>
                <w:b w:val="0"/>
                <w:bCs/>
                <w:kern w:val="0"/>
                <w:szCs w:val="24"/>
                <w:u w:val="single"/>
                <w14:ligatures w14:val="none"/>
              </w:rPr>
            </w:pPr>
            <w:r w:rsidRPr="00733375">
              <w:rPr>
                <w:rFonts w:eastAsia="Times New Roman" w:cs="Arial"/>
                <w:b/>
                <w:kern w:val="0"/>
                <w:szCs w:val="24"/>
                <w:u w:val="single"/>
                <w14:ligatures w14:val="none"/>
              </w:rPr>
              <w:t>A-142</w:t>
            </w:r>
            <w:r w:rsidRPr="00733375">
              <w:rPr>
                <w:rFonts w:eastAsia="Times New Roman" w:cs="Arial"/>
                <w:bCs/>
                <w:kern w:val="0"/>
                <w:szCs w:val="24"/>
                <w:u w:val="single"/>
                <w14:ligatures w14:val="none"/>
              </w:rPr>
              <w:t xml:space="preserve"> La proposition nuira-t-elle à la réduction des émissions dans le ou les secteurs visés ou d’autres secteurs : </w:t>
            </w:r>
          </w:p>
          <w:p w14:paraId="06AE1586" w14:textId="55BF3EE3"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24894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954749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644825058"/>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617B7" w:rsidRPr="00733375" w14:paraId="2D738375" w14:textId="77777777" w:rsidTr="00491B1B">
              <w:tc>
                <w:tcPr>
                  <w:tcW w:w="1701" w:type="dxa"/>
                </w:tcPr>
                <w:p w14:paraId="5E32F183" w14:textId="1A6D9B09" w:rsidR="008617B7" w:rsidRPr="00733375" w:rsidRDefault="008617B7" w:rsidP="008617B7">
                  <w:pPr>
                    <w:rPr>
                      <w:b/>
                      <w:color w:val="31849B"/>
                      <w:sz w:val="20"/>
                      <w:szCs w:val="20"/>
                    </w:rPr>
                  </w:pPr>
                  <w:r w:rsidRPr="00733375">
                    <w:rPr>
                      <w:b/>
                      <w:color w:val="31849B"/>
                      <w:sz w:val="20"/>
                      <w:szCs w:val="20"/>
                    </w:rPr>
                    <w:t>Oui</w:t>
                  </w:r>
                </w:p>
              </w:tc>
              <w:tc>
                <w:tcPr>
                  <w:tcW w:w="8708" w:type="dxa"/>
                </w:tcPr>
                <w:p w14:paraId="63682580" w14:textId="526067BB" w:rsidR="008617B7" w:rsidRPr="00733375" w:rsidRDefault="008617B7" w:rsidP="008617B7">
                  <w:pPr>
                    <w:jc w:val="both"/>
                    <w:rPr>
                      <w:color w:val="31849B"/>
                      <w:sz w:val="20"/>
                      <w:szCs w:val="20"/>
                    </w:rPr>
                  </w:pPr>
                  <w:r w:rsidRPr="00733375">
                    <w:rPr>
                      <w:color w:val="31849B"/>
                      <w:sz w:val="20"/>
                      <w:szCs w:val="20"/>
                    </w:rPr>
                    <w:t>Cette proposition nuit à la réduction des émissions ailleurs. Bien que certaines propositions n’entraînent pas directement des changements aux émissions de GES, elles peuvent avoir des répercussions indirectes et nuire à d’autres mesures visant à réduire ou à éliminer les émissions. Par exemple, un programme qui dépend fortement du transport aérien pour accroître le tourisme ou promouvoir l’accès aux soins de santé dans les collectivités éloignées peut par inadvertance nuire aux efforts de réduction des émissions dans le secteur des transports.</w:t>
                  </w:r>
                </w:p>
              </w:tc>
            </w:tr>
            <w:tr w:rsidR="008617B7" w:rsidRPr="00733375" w14:paraId="442DDDAC" w14:textId="77777777" w:rsidTr="00491B1B">
              <w:tc>
                <w:tcPr>
                  <w:tcW w:w="1701" w:type="dxa"/>
                </w:tcPr>
                <w:p w14:paraId="4386DED2" w14:textId="57784201" w:rsidR="008617B7" w:rsidRPr="00733375" w:rsidRDefault="008617B7" w:rsidP="008617B7">
                  <w:pPr>
                    <w:rPr>
                      <w:b/>
                      <w:color w:val="31849B"/>
                      <w:sz w:val="20"/>
                      <w:szCs w:val="20"/>
                    </w:rPr>
                  </w:pPr>
                  <w:r w:rsidRPr="00733375">
                    <w:rPr>
                      <w:b/>
                      <w:color w:val="31849B"/>
                      <w:sz w:val="20"/>
                      <w:szCs w:val="20"/>
                    </w:rPr>
                    <w:t>Non</w:t>
                  </w:r>
                </w:p>
              </w:tc>
              <w:tc>
                <w:tcPr>
                  <w:tcW w:w="8708" w:type="dxa"/>
                </w:tcPr>
                <w:p w14:paraId="281EE46C" w14:textId="1BAC4F6F" w:rsidR="008617B7" w:rsidRPr="00733375" w:rsidRDefault="008617B7" w:rsidP="008617B7">
                  <w:pPr>
                    <w:jc w:val="both"/>
                    <w:rPr>
                      <w:color w:val="31849B"/>
                      <w:sz w:val="20"/>
                      <w:szCs w:val="20"/>
                    </w:rPr>
                  </w:pPr>
                  <w:r w:rsidRPr="00733375">
                    <w:rPr>
                      <w:color w:val="31849B"/>
                      <w:sz w:val="20"/>
                      <w:szCs w:val="20"/>
                    </w:rPr>
                    <w:t>Cette proposition ne nuirait pas à la réduction des émissions ailleurs.</w:t>
                  </w:r>
                </w:p>
              </w:tc>
            </w:tr>
            <w:tr w:rsidR="008617B7" w:rsidRPr="00733375" w14:paraId="34D4E698" w14:textId="77777777" w:rsidTr="00491B1B">
              <w:tc>
                <w:tcPr>
                  <w:tcW w:w="1701" w:type="dxa"/>
                </w:tcPr>
                <w:p w14:paraId="2E9DF28A" w14:textId="4FD46FA4" w:rsidR="008617B7" w:rsidRPr="00733375" w:rsidRDefault="008617B7" w:rsidP="008617B7">
                  <w:pPr>
                    <w:rPr>
                      <w:b/>
                      <w:color w:val="31849B"/>
                      <w:sz w:val="20"/>
                      <w:szCs w:val="20"/>
                    </w:rPr>
                  </w:pPr>
                  <w:r w:rsidRPr="00733375">
                    <w:rPr>
                      <w:b/>
                      <w:color w:val="31849B"/>
                      <w:sz w:val="20"/>
                      <w:szCs w:val="20"/>
                    </w:rPr>
                    <w:t>Indéterminé</w:t>
                  </w:r>
                </w:p>
              </w:tc>
              <w:tc>
                <w:tcPr>
                  <w:tcW w:w="8708" w:type="dxa"/>
                </w:tcPr>
                <w:p w14:paraId="7C6E76EA" w14:textId="142201B1" w:rsidR="008617B7" w:rsidRPr="00733375" w:rsidRDefault="008617B7" w:rsidP="008617B7">
                  <w:pPr>
                    <w:jc w:val="both"/>
                    <w:rPr>
                      <w:color w:val="31849B"/>
                      <w:sz w:val="20"/>
                      <w:szCs w:val="20"/>
                    </w:rPr>
                  </w:pPr>
                  <w:r w:rsidRPr="00733375">
                    <w:rPr>
                      <w:color w:val="31849B"/>
                      <w:sz w:val="20"/>
                      <w:szCs w:val="20"/>
                    </w:rPr>
                    <w:t>On ne sait pas si la proposition nuirait à la réduction des émissions ailleurs.</w:t>
                  </w:r>
                </w:p>
              </w:tc>
            </w:tr>
          </w:tbl>
          <w:p w14:paraId="215AD0FE" w14:textId="77777777" w:rsidR="008617B7" w:rsidRPr="00733375" w:rsidRDefault="008617B7" w:rsidP="00BB7286">
            <w:pPr>
              <w:tabs>
                <w:tab w:val="left" w:pos="9404"/>
              </w:tabs>
              <w:ind w:left="492" w:hanging="492"/>
              <w:rPr>
                <w:bCs/>
                <w:i/>
                <w:sz w:val="20"/>
                <w:szCs w:val="20"/>
              </w:rPr>
            </w:pPr>
          </w:p>
          <w:p w14:paraId="532DF542" w14:textId="2B3F1EA2" w:rsidR="008617B7" w:rsidRPr="00733375" w:rsidRDefault="008617B7" w:rsidP="00461085">
            <w:pPr>
              <w:ind w:left="750" w:hanging="720"/>
              <w:rPr>
                <w:rFonts w:eastAsia="Times New Roman" w:cs="Arial"/>
                <w:bCs/>
                <w:kern w:val="0"/>
                <w:szCs w:val="24"/>
                <w:u w:val="single"/>
                <w14:ligatures w14:val="none"/>
              </w:rPr>
            </w:pPr>
            <w:r w:rsidRPr="00733375">
              <w:rPr>
                <w:rFonts w:eastAsia="Times New Roman" w:cs="Arial"/>
                <w:b/>
                <w:kern w:val="0"/>
                <w:u w:val="single"/>
                <w14:ligatures w14:val="none"/>
              </w:rPr>
              <w:t>A-</w:t>
            </w:r>
            <w:r w:rsidRPr="00733375">
              <w:rPr>
                <w:rFonts w:eastAsia="Times New Roman" w:cs="Arial"/>
                <w:b/>
                <w:kern w:val="0"/>
                <w:szCs w:val="24"/>
                <w:u w:val="single"/>
                <w14:ligatures w14:val="none"/>
              </w:rPr>
              <w:t>143</w:t>
            </w:r>
            <w:r w:rsidRPr="00733375">
              <w:rPr>
                <w:rFonts w:eastAsia="Times New Roman" w:cs="Arial"/>
                <w:bCs/>
                <w:kern w:val="0"/>
                <w:szCs w:val="24"/>
                <w:u w:val="single"/>
                <w14:ligatures w14:val="none"/>
              </w:rPr>
              <w:tab/>
            </w:r>
            <w:r w:rsidR="00080191">
              <w:rPr>
                <w:rFonts w:eastAsia="Times New Roman" w:cs="Arial"/>
                <w:bCs/>
                <w:kern w:val="0"/>
                <w:szCs w:val="24"/>
                <w:u w:val="single"/>
                <w14:ligatures w14:val="none"/>
              </w:rPr>
              <w:t>Est-ce que l</w:t>
            </w:r>
            <w:r w:rsidRPr="00733375">
              <w:rPr>
                <w:rFonts w:eastAsia="Times New Roman" w:cs="Arial"/>
                <w:bCs/>
                <w:kern w:val="0"/>
                <w:szCs w:val="24"/>
                <w:u w:val="single"/>
                <w14:ligatures w14:val="none"/>
              </w:rPr>
              <w:t>a proposition investira</w:t>
            </w:r>
            <w:r w:rsidR="00080191">
              <w:rPr>
                <w:rFonts w:eastAsia="Times New Roman" w:cs="Arial"/>
                <w:bCs/>
                <w:kern w:val="0"/>
                <w:szCs w:val="24"/>
                <w:u w:val="single"/>
                <w14:ligatures w14:val="none"/>
              </w:rPr>
              <w:t xml:space="preserve">, habilitera ou appuiera </w:t>
            </w:r>
            <w:r w:rsidRPr="00733375">
              <w:rPr>
                <w:rFonts w:eastAsia="Times New Roman" w:cs="Arial"/>
                <w:bCs/>
                <w:kern w:val="0"/>
                <w:szCs w:val="24"/>
                <w:u w:val="single"/>
                <w14:ligatures w14:val="none"/>
              </w:rPr>
              <w:t>des actifs qui pourraient être délaissés (rendus prématurément inutilisables) par les futures politiques de réduction des émissions :</w:t>
            </w:r>
          </w:p>
          <w:p w14:paraId="448C7792" w14:textId="785CC8D9" w:rsidR="008617B7" w:rsidRPr="004B6529" w:rsidRDefault="004B6529" w:rsidP="004B6529">
            <w:pPr>
              <w:tabs>
                <w:tab w:val="left" w:pos="633"/>
              </w:tabs>
              <w:spacing w:before="120" w:after="60"/>
              <w:ind w:left="72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25856633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05808897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156636976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617B7" w:rsidRPr="00733375" w14:paraId="50FBAE0C" w14:textId="77777777" w:rsidTr="00491B1B">
              <w:tc>
                <w:tcPr>
                  <w:tcW w:w="1701" w:type="dxa"/>
                </w:tcPr>
                <w:p w14:paraId="50EDD4E6" w14:textId="57D4175A" w:rsidR="008617B7" w:rsidRPr="00733375" w:rsidRDefault="008617B7" w:rsidP="008617B7">
                  <w:pPr>
                    <w:rPr>
                      <w:b/>
                      <w:color w:val="31849B"/>
                      <w:sz w:val="20"/>
                      <w:szCs w:val="20"/>
                    </w:rPr>
                  </w:pPr>
                  <w:r w:rsidRPr="00733375">
                    <w:rPr>
                      <w:b/>
                      <w:color w:val="31849B"/>
                      <w:sz w:val="20"/>
                      <w:szCs w:val="20"/>
                    </w:rPr>
                    <w:t>Oui</w:t>
                  </w:r>
                </w:p>
              </w:tc>
              <w:tc>
                <w:tcPr>
                  <w:tcW w:w="8708" w:type="dxa"/>
                </w:tcPr>
                <w:p w14:paraId="4F0D6C2C" w14:textId="3AF16E8E" w:rsidR="008617B7" w:rsidRPr="00733375" w:rsidRDefault="008617B7" w:rsidP="008617B7">
                  <w:pPr>
                    <w:jc w:val="both"/>
                    <w:rPr>
                      <w:color w:val="31849B"/>
                      <w:sz w:val="20"/>
                      <w:szCs w:val="20"/>
                    </w:rPr>
                  </w:pPr>
                  <w:r w:rsidRPr="00733375">
                    <w:rPr>
                      <w:color w:val="31849B"/>
                      <w:sz w:val="20"/>
                      <w:szCs w:val="20"/>
                    </w:rPr>
                    <w:t xml:space="preserve">Les actifs délaissés sont tout actif ou investissement qui fait l’objet de dépréciations, de dévaluations ou de conversions en passifs imprévues ou prématurées. Par exemple, une initiative qui incite les services publics d’électricité à moderniser leurs installations pour brûler du gaz naturel plutôt que du charbon (un combustible à plus fortes émissions) pourrait entraîner des réductions des émissions à court terme; toutefois, ces nouvelles installations devront être abandonnées avant la fin de leur durée de vie productive (environ 50 ans) ou considérablement modernisées pour atteindre les objectifs de carboneutralité </w:t>
                  </w:r>
                  <w:r w:rsidR="00024DA6" w:rsidRPr="00733375">
                    <w:rPr>
                      <w:color w:val="31849B"/>
                      <w:sz w:val="20"/>
                      <w:szCs w:val="20"/>
                    </w:rPr>
                    <w:t>d’ici</w:t>
                  </w:r>
                  <w:r w:rsidRPr="00733375">
                    <w:rPr>
                      <w:color w:val="31849B"/>
                      <w:sz w:val="20"/>
                      <w:szCs w:val="20"/>
                    </w:rPr>
                    <w:t xml:space="preserve"> 2050.</w:t>
                  </w:r>
                </w:p>
              </w:tc>
            </w:tr>
            <w:tr w:rsidR="008617B7" w:rsidRPr="00733375" w14:paraId="3DB26954" w14:textId="77777777" w:rsidTr="00491B1B">
              <w:tc>
                <w:tcPr>
                  <w:tcW w:w="1701" w:type="dxa"/>
                </w:tcPr>
                <w:p w14:paraId="6250E8EF" w14:textId="7E90B248" w:rsidR="008617B7" w:rsidRPr="00733375" w:rsidRDefault="008617B7" w:rsidP="008617B7">
                  <w:pPr>
                    <w:rPr>
                      <w:b/>
                      <w:color w:val="31849B"/>
                      <w:sz w:val="20"/>
                      <w:szCs w:val="20"/>
                    </w:rPr>
                  </w:pPr>
                  <w:r w:rsidRPr="00733375">
                    <w:rPr>
                      <w:b/>
                      <w:color w:val="31849B"/>
                      <w:sz w:val="20"/>
                      <w:szCs w:val="20"/>
                    </w:rPr>
                    <w:t>Non</w:t>
                  </w:r>
                </w:p>
              </w:tc>
              <w:tc>
                <w:tcPr>
                  <w:tcW w:w="8708" w:type="dxa"/>
                </w:tcPr>
                <w:p w14:paraId="55050C36" w14:textId="354EEF88" w:rsidR="008617B7" w:rsidRPr="00733375" w:rsidRDefault="008617B7" w:rsidP="008617B7">
                  <w:pPr>
                    <w:jc w:val="both"/>
                    <w:rPr>
                      <w:color w:val="31849B"/>
                      <w:sz w:val="20"/>
                      <w:szCs w:val="20"/>
                    </w:rPr>
                  </w:pPr>
                  <w:r w:rsidRPr="00733375">
                    <w:rPr>
                      <w:color w:val="31849B"/>
                      <w:sz w:val="20"/>
                      <w:szCs w:val="20"/>
                    </w:rPr>
                    <w:t>Cette proposition ne bloquerait pas les actifs générateurs d’émissions.</w:t>
                  </w:r>
                </w:p>
              </w:tc>
            </w:tr>
            <w:tr w:rsidR="008617B7" w:rsidRPr="00733375" w14:paraId="757FB250" w14:textId="77777777" w:rsidTr="00491B1B">
              <w:tc>
                <w:tcPr>
                  <w:tcW w:w="1701" w:type="dxa"/>
                </w:tcPr>
                <w:p w14:paraId="007FA312" w14:textId="25BED700" w:rsidR="008617B7" w:rsidRPr="00733375" w:rsidRDefault="008617B7" w:rsidP="008617B7">
                  <w:pPr>
                    <w:rPr>
                      <w:b/>
                      <w:color w:val="31849B"/>
                      <w:sz w:val="20"/>
                      <w:szCs w:val="20"/>
                    </w:rPr>
                  </w:pPr>
                  <w:r w:rsidRPr="00733375">
                    <w:rPr>
                      <w:b/>
                      <w:color w:val="31849B"/>
                      <w:sz w:val="20"/>
                      <w:szCs w:val="20"/>
                    </w:rPr>
                    <w:t>Indéterminé</w:t>
                  </w:r>
                </w:p>
              </w:tc>
              <w:tc>
                <w:tcPr>
                  <w:tcW w:w="8708" w:type="dxa"/>
                </w:tcPr>
                <w:p w14:paraId="3B9F9E10" w14:textId="5A956F9C" w:rsidR="008617B7" w:rsidRPr="00733375" w:rsidRDefault="008617B7" w:rsidP="008617B7">
                  <w:pPr>
                    <w:jc w:val="both"/>
                    <w:rPr>
                      <w:color w:val="31849B"/>
                      <w:sz w:val="20"/>
                      <w:szCs w:val="20"/>
                    </w:rPr>
                  </w:pPr>
                  <w:r w:rsidRPr="00733375">
                    <w:rPr>
                      <w:color w:val="31849B"/>
                      <w:sz w:val="20"/>
                      <w:szCs w:val="20"/>
                    </w:rPr>
                    <w:t>On ne sait pas si la proposition bloquerait les actifs générateurs d’émissions.</w:t>
                  </w:r>
                </w:p>
              </w:tc>
            </w:tr>
          </w:tbl>
          <w:p w14:paraId="21DB94C0" w14:textId="77777777" w:rsidR="00461085" w:rsidRPr="00733375" w:rsidRDefault="00461085" w:rsidP="002A3FA8">
            <w:pPr>
              <w:tabs>
                <w:tab w:val="left" w:pos="1059"/>
              </w:tabs>
              <w:spacing w:after="60" w:line="240" w:lineRule="auto"/>
              <w:textAlignment w:val="center"/>
              <w:rPr>
                <w:rFonts w:eastAsia="Times New Roman" w:cs="Calibri"/>
                <w:b/>
                <w:kern w:val="0"/>
                <w:lang w:eastAsia="en-CA"/>
                <w14:ligatures w14:val="none"/>
              </w:rPr>
            </w:pPr>
          </w:p>
          <w:tbl>
            <w:tblPr>
              <w:tblW w:w="1072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5"/>
            </w:tblGrid>
            <w:tr w:rsidR="00461085" w:rsidRPr="00733375" w14:paraId="1693E07A" w14:textId="77777777" w:rsidTr="008C5D4C">
              <w:trPr>
                <w:trHeight w:val="391"/>
              </w:trPr>
              <w:tc>
                <w:tcPr>
                  <w:tcW w:w="10725" w:type="dxa"/>
                  <w:tcBorders>
                    <w:top w:val="single" w:sz="4" w:space="0" w:color="auto"/>
                    <w:bottom w:val="single" w:sz="4" w:space="0" w:color="000000" w:themeColor="text1"/>
                  </w:tcBorders>
                  <w:shd w:val="clear" w:color="auto" w:fill="D9D9D9" w:themeFill="background1" w:themeFillShade="D9"/>
                  <w:tcMar>
                    <w:top w:w="57" w:type="dxa"/>
                    <w:bottom w:w="57" w:type="dxa"/>
                  </w:tcMar>
                </w:tcPr>
                <w:p w14:paraId="5A55EBEF" w14:textId="15E18081" w:rsidR="00461085" w:rsidRPr="00733375" w:rsidRDefault="00461085" w:rsidP="00461085">
                  <w:pPr>
                    <w:tabs>
                      <w:tab w:val="left" w:pos="1059"/>
                    </w:tabs>
                    <w:spacing w:after="60"/>
                    <w:textAlignment w:val="center"/>
                    <w:rPr>
                      <w:rFonts w:cs="Calibri"/>
                      <w:b/>
                      <w:lang w:eastAsia="en-CA"/>
                    </w:rPr>
                  </w:pPr>
                  <w:r w:rsidRPr="00733375">
                    <w:rPr>
                      <w:rFonts w:cs="Calibri"/>
                      <w:b/>
                      <w:lang w:eastAsia="en-CA"/>
                    </w:rPr>
                    <w:t>A-150</w:t>
                  </w:r>
                  <w:r w:rsidRPr="00733375">
                    <w:rPr>
                      <w:rFonts w:cs="Calibri"/>
                      <w:b/>
                      <w:lang w:eastAsia="en-CA"/>
                    </w:rPr>
                    <w:tab/>
                  </w:r>
                  <w:r w:rsidRPr="00733375">
                    <w:rPr>
                      <w:rFonts w:eastAsia="Times New Roman" w:cs="Calibri"/>
                      <w:b/>
                      <w:kern w:val="0"/>
                      <w:lang w:eastAsia="en-CA"/>
                      <w14:ligatures w14:val="none"/>
                    </w:rPr>
                    <w:t>Effets nets prévus sur les émissions de GES - quantitatifs (le cas échéant)</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10382"/>
                  </w:tblGrid>
                  <w:tr w:rsidR="00461085" w:rsidRPr="00733375" w14:paraId="6AB33A80" w14:textId="77777777" w:rsidTr="00B87077">
                    <w:tc>
                      <w:tcPr>
                        <w:tcW w:w="10382" w:type="dxa"/>
                        <w:shd w:val="clear" w:color="auto" w:fill="FFFFFF" w:themeFill="background1"/>
                      </w:tcPr>
                      <w:p w14:paraId="2D4928E9" w14:textId="051F2D95" w:rsidR="00461085" w:rsidRPr="00733375" w:rsidRDefault="00461085" w:rsidP="00461085">
                        <w:pPr>
                          <w:rPr>
                            <w:b/>
                            <w:bCs/>
                            <w:highlight w:val="yellow"/>
                          </w:rPr>
                        </w:pPr>
                        <w:r w:rsidRPr="00733375">
                          <w:rPr>
                            <w:rFonts w:eastAsia="Times New Roman" w:cs="Arial"/>
                            <w:color w:val="31849B"/>
                            <w:kern w:val="0"/>
                            <w:sz w:val="20"/>
                            <w:szCs w:val="20"/>
                            <w14:ligatures w14:val="none"/>
                          </w:rPr>
                          <w:t>Ne remplissez la section A-150 que si votre proposition fait des demandes quantifiées de réduction ou d’augmentation des émissions de GES.</w:t>
                        </w:r>
                      </w:p>
                    </w:tc>
                  </w:tr>
                </w:tbl>
                <w:p w14:paraId="78D821C1" w14:textId="77777777" w:rsidR="00461085" w:rsidRPr="00733375" w:rsidRDefault="00461085" w:rsidP="00461085">
                  <w:pPr>
                    <w:tabs>
                      <w:tab w:val="left" w:pos="1059"/>
                    </w:tabs>
                    <w:spacing w:after="60"/>
                    <w:textAlignment w:val="center"/>
                    <w:rPr>
                      <w:rFonts w:cs="Calibri"/>
                      <w:b/>
                      <w:lang w:eastAsia="en-CA"/>
                    </w:rPr>
                  </w:pPr>
                </w:p>
              </w:tc>
            </w:tr>
          </w:tbl>
          <w:p w14:paraId="296C11FE" w14:textId="77777777" w:rsidR="008617B7" w:rsidRPr="00733375" w:rsidRDefault="008617B7" w:rsidP="00461085">
            <w:pPr>
              <w:spacing w:after="120"/>
              <w:ind w:left="750" w:hanging="720"/>
              <w:rPr>
                <w:rFonts w:eastAsia="Times New Roman" w:cs="Arial"/>
                <w:bCs/>
                <w:kern w:val="0"/>
                <w:u w:val="single"/>
                <w14:ligatures w14:val="none"/>
              </w:rPr>
            </w:pPr>
            <w:r w:rsidRPr="00733375">
              <w:rPr>
                <w:rFonts w:eastAsia="Times New Roman" w:cs="Arial"/>
                <w:b/>
                <w:kern w:val="0"/>
                <w:u w:val="single"/>
                <w14:ligatures w14:val="none"/>
              </w:rPr>
              <w:t xml:space="preserve">A-151 </w:t>
            </w:r>
            <w:r w:rsidRPr="00733375">
              <w:rPr>
                <w:rFonts w:eastAsia="Times New Roman" w:cs="Arial"/>
                <w:bCs/>
                <w:kern w:val="0"/>
                <w:u w:val="single"/>
                <w14:ligatures w14:val="none"/>
              </w:rPr>
              <w:t>Indiquez l’effet cumulatif net prévu de votre proposition sur les émissions annuelles de GES du Canada à partir de maintenant jusqu’aux années cibles 2030 et 2050 respectivement. Si ces données sont disponibles, indiquez également les changements prévus aux émissions annuelles pour ces deux années cibles.</w:t>
            </w:r>
          </w:p>
          <w:p w14:paraId="51956723" w14:textId="77777777" w:rsidR="008617B7" w:rsidRPr="00733375" w:rsidRDefault="008617B7" w:rsidP="008617B7">
            <w:pPr>
              <w:rPr>
                <w:rFonts w:eastAsiaTheme="minorEastAsia" w:cs="Arial"/>
                <w:b/>
                <w:bCs/>
                <w:i/>
                <w:iCs/>
                <w:kern w:val="0"/>
                <w14:ligatures w14:val="none"/>
              </w:rPr>
            </w:pPr>
            <w:r w:rsidRPr="00733375">
              <w:rPr>
                <w:rFonts w:eastAsiaTheme="minorEastAsia" w:cs="Arial"/>
                <w:b/>
                <w:bCs/>
                <w:i/>
                <w:iCs/>
                <w:kern w:val="0"/>
                <w14:ligatures w14:val="none"/>
              </w:rPr>
              <w:t>Veuillez noter :</w:t>
            </w:r>
          </w:p>
          <w:p w14:paraId="067465E8" w14:textId="0D659E25" w:rsidR="00E60701" w:rsidRPr="00733375" w:rsidRDefault="00E60701" w:rsidP="00461085">
            <w:pPr>
              <w:pStyle w:val="ListParagraph"/>
              <w:numPr>
                <w:ilvl w:val="0"/>
                <w:numId w:val="16"/>
              </w:numPr>
              <w:spacing w:before="120"/>
              <w:rPr>
                <w:rFonts w:eastAsiaTheme="minorEastAsia" w:cs="Arial"/>
                <w:i/>
                <w:iCs/>
                <w:kern w:val="0"/>
                <w14:ligatures w14:val="none"/>
              </w:rPr>
            </w:pPr>
            <w:r w:rsidRPr="00733375">
              <w:rPr>
                <w:rFonts w:eastAsiaTheme="minorEastAsia" w:cs="Arial"/>
                <w:i/>
                <w:iCs/>
                <w:kern w:val="0"/>
                <w14:ligatures w14:val="none"/>
              </w:rPr>
              <w:t xml:space="preserve">Tout responsable de proposition revendiquant un effet sur les émissions annuelles de GES de plus de 0,5 mégatonne d’équivalent dioxyde de carbone au cours d’une année donnée doit communiquer avec le secrétariat de l’EEES à ECCC pour validation. L’équipe de modélisation des GES d’ECCC, chargée de </w:t>
            </w:r>
            <w:hyperlink r:id="rId16" w:history="1">
              <w:r w:rsidRPr="00DD2D70">
                <w:rPr>
                  <w:rStyle w:val="Hyperlink"/>
                  <w:rFonts w:eastAsiaTheme="minorEastAsia" w:cs="Arial"/>
                  <w:i/>
                  <w:iCs/>
                  <w:kern w:val="0"/>
                  <w14:ligatures w14:val="none"/>
                </w:rPr>
                <w:t>publier les projections officielles d’émissions de GES du gouvernement du Canada</w:t>
              </w:r>
            </w:hyperlink>
            <w:r w:rsidRPr="00733375">
              <w:rPr>
                <w:rFonts w:eastAsiaTheme="minorEastAsia" w:cs="Arial"/>
                <w:i/>
                <w:iCs/>
                <w:kern w:val="0"/>
                <w14:ligatures w14:val="none"/>
              </w:rPr>
              <w:t xml:space="preserve">, examinera la demande pour s’assurer de s’assurer de son bien-fondé et de sa complémentarité avec les mesures déjà modélisées dans les projections du Canada.  </w:t>
            </w:r>
          </w:p>
          <w:p w14:paraId="6B86ECBB" w14:textId="77777777" w:rsidR="00E60701" w:rsidRPr="00733375" w:rsidRDefault="00E60701" w:rsidP="00E60701">
            <w:pPr>
              <w:rPr>
                <w:rFonts w:eastAsiaTheme="minorEastAsia" w:cs="Arial"/>
                <w:i/>
                <w:iCs/>
                <w:kern w:val="0"/>
                <w14:ligatures w14:val="none"/>
              </w:rPr>
            </w:pPr>
          </w:p>
          <w:tbl>
            <w:tblPr>
              <w:tblStyle w:val="TableGrid"/>
              <w:tblW w:w="9961" w:type="dxa"/>
              <w:tblInd w:w="209" w:type="dxa"/>
              <w:tblLayout w:type="fixed"/>
              <w:tblLook w:val="04A0" w:firstRow="1" w:lastRow="0" w:firstColumn="1" w:lastColumn="0" w:noHBand="0" w:noVBand="1"/>
            </w:tblPr>
            <w:tblGrid>
              <w:gridCol w:w="2194"/>
              <w:gridCol w:w="1815"/>
              <w:gridCol w:w="1984"/>
              <w:gridCol w:w="1984"/>
              <w:gridCol w:w="1984"/>
            </w:tblGrid>
            <w:tr w:rsidR="00E60701" w:rsidRPr="00733375" w14:paraId="69F1853B" w14:textId="77777777" w:rsidTr="00491B1B">
              <w:trPr>
                <w:trHeight w:val="556"/>
              </w:trPr>
              <w:tc>
                <w:tcPr>
                  <w:tcW w:w="2194" w:type="dxa"/>
                  <w:shd w:val="clear" w:color="auto" w:fill="F2F2F2" w:themeFill="background1" w:themeFillShade="F2"/>
                  <w:vAlign w:val="center"/>
                </w:tcPr>
                <w:p w14:paraId="3A5852ED" w14:textId="0152F31E" w:rsidR="00E60701" w:rsidRPr="00733375" w:rsidRDefault="00E60701" w:rsidP="00E60701">
                  <w:pPr>
                    <w:keepNext/>
                    <w:keepLines/>
                    <w:rPr>
                      <w:rFonts w:eastAsiaTheme="minorEastAsia"/>
                      <w:sz w:val="20"/>
                      <w:szCs w:val="20"/>
                    </w:rPr>
                  </w:pPr>
                  <w:r w:rsidRPr="00733375">
                    <w:rPr>
                      <w:rFonts w:eastAsiaTheme="minorEastAsia"/>
                      <w:b/>
                      <w:bCs/>
                      <w:sz w:val="20"/>
                      <w:szCs w:val="20"/>
                    </w:rPr>
                    <w:t xml:space="preserve">Variation des émissions des GES comparées à scénario ou la proposition ne fait pas de progrès </w:t>
                  </w:r>
                </w:p>
              </w:tc>
              <w:tc>
                <w:tcPr>
                  <w:tcW w:w="1815" w:type="dxa"/>
                  <w:shd w:val="clear" w:color="auto" w:fill="F2F2F2" w:themeFill="background1" w:themeFillShade="F2"/>
                  <w:vAlign w:val="center"/>
                </w:tcPr>
                <w:p w14:paraId="5D16A0FA" w14:textId="4355F1FC" w:rsidR="00E60701" w:rsidRPr="00733375" w:rsidRDefault="00E60701" w:rsidP="00E60701">
                  <w:pPr>
                    <w:keepNext/>
                    <w:keepLines/>
                    <w:jc w:val="center"/>
                    <w:rPr>
                      <w:b/>
                      <w:sz w:val="20"/>
                      <w:szCs w:val="20"/>
                    </w:rPr>
                  </w:pPr>
                  <w:r w:rsidRPr="00733375">
                    <w:rPr>
                      <w:b/>
                      <w:sz w:val="20"/>
                      <w:szCs w:val="20"/>
                    </w:rPr>
                    <w:t>Variation cumulative des émissions jusqu’à 2030</w:t>
                  </w:r>
                </w:p>
              </w:tc>
              <w:tc>
                <w:tcPr>
                  <w:tcW w:w="1984" w:type="dxa"/>
                  <w:shd w:val="clear" w:color="auto" w:fill="F2F2F2" w:themeFill="background1" w:themeFillShade="F2"/>
                  <w:vAlign w:val="center"/>
                </w:tcPr>
                <w:p w14:paraId="20F140E5" w14:textId="2D693E47" w:rsidR="00E60701" w:rsidRPr="00733375" w:rsidRDefault="00E60701" w:rsidP="00E60701">
                  <w:pPr>
                    <w:keepNext/>
                    <w:keepLines/>
                    <w:jc w:val="center"/>
                    <w:rPr>
                      <w:b/>
                      <w:sz w:val="20"/>
                      <w:szCs w:val="20"/>
                    </w:rPr>
                  </w:pPr>
                  <w:r w:rsidRPr="00733375">
                    <w:rPr>
                      <w:b/>
                      <w:sz w:val="20"/>
                      <w:szCs w:val="20"/>
                    </w:rPr>
                    <w:t>Variation cumulative des émissions jusqu’à 2050</w:t>
                  </w:r>
                </w:p>
              </w:tc>
              <w:tc>
                <w:tcPr>
                  <w:tcW w:w="1984" w:type="dxa"/>
                  <w:shd w:val="clear" w:color="auto" w:fill="F2F2F2" w:themeFill="background1" w:themeFillShade="F2"/>
                  <w:vAlign w:val="center"/>
                </w:tcPr>
                <w:p w14:paraId="62534D82" w14:textId="52D4A48C" w:rsidR="00E60701" w:rsidRPr="00733375" w:rsidRDefault="00E60701" w:rsidP="00E60701">
                  <w:pPr>
                    <w:keepNext/>
                    <w:keepLines/>
                    <w:jc w:val="center"/>
                    <w:rPr>
                      <w:b/>
                      <w:sz w:val="20"/>
                      <w:szCs w:val="20"/>
                    </w:rPr>
                  </w:pPr>
                  <w:r w:rsidRPr="00733375">
                    <w:rPr>
                      <w:b/>
                      <w:sz w:val="20"/>
                      <w:szCs w:val="20"/>
                    </w:rPr>
                    <w:t>Variation annuelle des émissions - 2030</w:t>
                  </w:r>
                </w:p>
              </w:tc>
              <w:tc>
                <w:tcPr>
                  <w:tcW w:w="1984" w:type="dxa"/>
                  <w:shd w:val="clear" w:color="auto" w:fill="F2F2F2" w:themeFill="background1" w:themeFillShade="F2"/>
                  <w:vAlign w:val="center"/>
                </w:tcPr>
                <w:p w14:paraId="30D15689" w14:textId="24EA00B2" w:rsidR="00E60701" w:rsidRPr="00733375" w:rsidRDefault="00E60701" w:rsidP="00E60701">
                  <w:pPr>
                    <w:keepNext/>
                    <w:keepLines/>
                    <w:jc w:val="center"/>
                    <w:rPr>
                      <w:b/>
                      <w:sz w:val="20"/>
                      <w:szCs w:val="20"/>
                    </w:rPr>
                  </w:pPr>
                  <w:r w:rsidRPr="00733375">
                    <w:rPr>
                      <w:b/>
                      <w:sz w:val="20"/>
                      <w:szCs w:val="20"/>
                    </w:rPr>
                    <w:t>Variation annuelle des émissions - 2050</w:t>
                  </w:r>
                </w:p>
              </w:tc>
            </w:tr>
            <w:tr w:rsidR="00E60701" w:rsidRPr="00733375" w14:paraId="158E4E17" w14:textId="77777777" w:rsidTr="00491B1B">
              <w:trPr>
                <w:trHeight w:val="692"/>
              </w:trPr>
              <w:tc>
                <w:tcPr>
                  <w:tcW w:w="2194" w:type="dxa"/>
                  <w:shd w:val="clear" w:color="auto" w:fill="F2F2F2" w:themeFill="background1" w:themeFillShade="F2"/>
                  <w:vAlign w:val="center"/>
                </w:tcPr>
                <w:p w14:paraId="27B788B5" w14:textId="2651C4BC" w:rsidR="00E60701" w:rsidRPr="00733375" w:rsidRDefault="00E60701" w:rsidP="00E60701">
                  <w:pPr>
                    <w:keepNext/>
                    <w:keepLines/>
                    <w:rPr>
                      <w:b/>
                      <w:sz w:val="20"/>
                      <w:szCs w:val="20"/>
                    </w:rPr>
                  </w:pPr>
                  <w:r w:rsidRPr="00733375">
                    <w:rPr>
                      <w:b/>
                      <w:sz w:val="20"/>
                      <w:szCs w:val="20"/>
                    </w:rPr>
                    <w:t xml:space="preserve">Variations des GES (en Mt) </w:t>
                  </w:r>
                </w:p>
                <w:p w14:paraId="470456F4" w14:textId="403C1C61" w:rsidR="00E60701" w:rsidRPr="00733375" w:rsidRDefault="00E60701" w:rsidP="00E60701">
                  <w:pPr>
                    <w:keepNext/>
                    <w:keepLines/>
                    <w:rPr>
                      <w:b/>
                      <w:sz w:val="20"/>
                      <w:szCs w:val="20"/>
                    </w:rPr>
                  </w:pPr>
                  <w:r w:rsidRPr="00733375">
                    <w:rPr>
                      <w:b/>
                      <w:sz w:val="20"/>
                      <w:szCs w:val="20"/>
                    </w:rPr>
                    <w:t xml:space="preserve">-  pour la diminution </w:t>
                  </w:r>
                </w:p>
                <w:p w14:paraId="0C88A842" w14:textId="3497DB7E" w:rsidR="00E60701" w:rsidRPr="00733375" w:rsidRDefault="00E60701" w:rsidP="00E60701">
                  <w:pPr>
                    <w:keepNext/>
                    <w:keepLines/>
                    <w:rPr>
                      <w:b/>
                      <w:sz w:val="20"/>
                      <w:szCs w:val="20"/>
                    </w:rPr>
                  </w:pPr>
                  <w:r w:rsidRPr="00733375">
                    <w:rPr>
                      <w:b/>
                      <w:sz w:val="20"/>
                      <w:szCs w:val="20"/>
                    </w:rPr>
                    <w:t>+ pour l’augmentation</w:t>
                  </w:r>
                </w:p>
              </w:tc>
              <w:tc>
                <w:tcPr>
                  <w:tcW w:w="1815" w:type="dxa"/>
                  <w:vAlign w:val="center"/>
                </w:tcPr>
                <w:p w14:paraId="71ABA8BE" w14:textId="77777777" w:rsidR="00E60701" w:rsidRPr="00733375" w:rsidRDefault="00E60701" w:rsidP="00E60701">
                  <w:pPr>
                    <w:keepNext/>
                    <w:keepLines/>
                    <w:jc w:val="center"/>
                    <w:rPr>
                      <w:b/>
                      <w:sz w:val="20"/>
                      <w:szCs w:val="20"/>
                    </w:rPr>
                  </w:pPr>
                </w:p>
              </w:tc>
              <w:tc>
                <w:tcPr>
                  <w:tcW w:w="1984" w:type="dxa"/>
                  <w:vAlign w:val="center"/>
                </w:tcPr>
                <w:p w14:paraId="617566C6" w14:textId="77777777" w:rsidR="00E60701" w:rsidRPr="00733375" w:rsidRDefault="00E60701" w:rsidP="00E60701">
                  <w:pPr>
                    <w:keepNext/>
                    <w:keepLines/>
                    <w:jc w:val="center"/>
                    <w:rPr>
                      <w:b/>
                      <w:bCs/>
                      <w:sz w:val="20"/>
                      <w:szCs w:val="20"/>
                    </w:rPr>
                  </w:pPr>
                </w:p>
              </w:tc>
              <w:tc>
                <w:tcPr>
                  <w:tcW w:w="1984" w:type="dxa"/>
                </w:tcPr>
                <w:p w14:paraId="6FF4AD8B" w14:textId="77777777" w:rsidR="00E60701" w:rsidRPr="00733375" w:rsidRDefault="00E60701" w:rsidP="00E60701">
                  <w:pPr>
                    <w:keepNext/>
                    <w:keepLines/>
                    <w:jc w:val="center"/>
                    <w:rPr>
                      <w:b/>
                      <w:bCs/>
                      <w:sz w:val="20"/>
                      <w:szCs w:val="20"/>
                    </w:rPr>
                  </w:pPr>
                </w:p>
              </w:tc>
              <w:tc>
                <w:tcPr>
                  <w:tcW w:w="1984" w:type="dxa"/>
                </w:tcPr>
                <w:p w14:paraId="18B291C1" w14:textId="77777777" w:rsidR="00E60701" w:rsidRPr="00733375" w:rsidRDefault="00E60701" w:rsidP="00E60701">
                  <w:pPr>
                    <w:keepNext/>
                    <w:keepLines/>
                    <w:jc w:val="center"/>
                    <w:rPr>
                      <w:b/>
                      <w:bCs/>
                      <w:sz w:val="20"/>
                      <w:szCs w:val="20"/>
                    </w:rPr>
                  </w:pPr>
                </w:p>
              </w:tc>
            </w:tr>
          </w:tbl>
          <w:p w14:paraId="2FDFDE1A" w14:textId="77777777" w:rsidR="00E60701" w:rsidRPr="00733375" w:rsidRDefault="00E60701" w:rsidP="00E60701">
            <w:pPr>
              <w:rPr>
                <w:rFonts w:eastAsiaTheme="minorEastAsia" w:cs="Arial"/>
                <w:i/>
                <w:iCs/>
                <w:kern w:val="0"/>
                <w14:ligatures w14:val="none"/>
              </w:rPr>
            </w:pP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57BD3677" w14:textId="77777777" w:rsidTr="00C10E2E">
              <w:tc>
                <w:tcPr>
                  <w:tcW w:w="10382" w:type="dxa"/>
                </w:tcPr>
                <w:p w14:paraId="3F165B66" w14:textId="1EDB2606" w:rsidR="002A3FA8" w:rsidRPr="00733375" w:rsidRDefault="002A3FA8" w:rsidP="002A3FA8">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estimations des GES fournies pour « Variation cumulative des émissions jusqu’en 2030 » et « Variation cumulative des émissions jusqu’en 2050 » devraient correspondre à la somme de toutes les variations annuelles des émissions au cours de chaque année, jusqu’à 2030 inclusivement pour la première et </w:t>
                  </w:r>
                  <w:r w:rsidR="00024DA6" w:rsidRPr="00733375">
                    <w:rPr>
                      <w:rFonts w:eastAsia="Times New Roman" w:cs="Arial"/>
                      <w:color w:val="31849B"/>
                      <w:kern w:val="0"/>
                      <w:sz w:val="20"/>
                      <w:szCs w:val="20"/>
                      <w14:ligatures w14:val="none"/>
                    </w:rPr>
                    <w:t>à</w:t>
                  </w:r>
                  <w:r w:rsidRPr="00733375">
                    <w:rPr>
                      <w:rFonts w:eastAsia="Times New Roman" w:cs="Arial"/>
                      <w:color w:val="31849B"/>
                      <w:kern w:val="0"/>
                      <w:sz w:val="20"/>
                      <w:szCs w:val="20"/>
                      <w14:ligatures w14:val="none"/>
                    </w:rPr>
                    <w:t xml:space="preserve"> 2050 pour la dernière. Les estimations des GES fournies pour « Variation annuelle des émissions en 2030 » et « Variation annuelle des émissions en 2050 » devraient correspondre à l’incidence annuelle prévue pour l’année donnée (c.-à-d. la réduction / augmentation annuelle prévue à compter de 2030 et la réduction / augmentation annuelle à compter de 2050). On trouvera à la section A-160, Description, d’autres </w:t>
                  </w:r>
                  <w:r w:rsidRPr="00733375">
                    <w:rPr>
                      <w:rFonts w:eastAsia="Times New Roman" w:cs="Arial"/>
                      <w:color w:val="31849B"/>
                      <w:kern w:val="0"/>
                      <w:sz w:val="20"/>
                      <w:szCs w:val="20"/>
                      <w14:ligatures w14:val="none"/>
                    </w:rPr>
                    <w:lastRenderedPageBreak/>
                    <w:t>renseignements contextuels et des détails sur le moment ou les tendances liés aux réductions et aux augmentations prévues des GES.</w:t>
                  </w:r>
                </w:p>
              </w:tc>
            </w:tr>
          </w:tbl>
          <w:p w14:paraId="5C1F16DF" w14:textId="77777777" w:rsidR="00E60701" w:rsidRPr="00733375" w:rsidRDefault="00E60701" w:rsidP="00461085">
            <w:pPr>
              <w:spacing w:before="120"/>
              <w:ind w:left="570" w:hanging="630"/>
            </w:pPr>
            <w:r w:rsidRPr="00733375">
              <w:rPr>
                <w:b/>
                <w:bCs/>
              </w:rPr>
              <w:lastRenderedPageBreak/>
              <w:t>A-152</w:t>
            </w:r>
            <w:r w:rsidRPr="00733375">
              <w:rPr>
                <w:b/>
                <w:bCs/>
              </w:rPr>
              <w:tab/>
            </w:r>
            <w:r w:rsidRPr="00733375">
              <w:rPr>
                <w:u w:val="single"/>
              </w:rPr>
              <w:t>Les variations réelles des émissions de GES peuvent différer de celles qui ont été quantifiées en raison des facteurs suivants :</w:t>
            </w:r>
            <w:r w:rsidRPr="00733375">
              <w:t xml:space="preserve"> (sélectionnez ceux qui s’appliquent)</w:t>
            </w:r>
          </w:p>
          <w:p w14:paraId="44E33DCC" w14:textId="23809AFF" w:rsidR="003C6E45" w:rsidRPr="00733375" w:rsidRDefault="00000000" w:rsidP="00330999">
            <w:pPr>
              <w:pStyle w:val="ListParagraph"/>
              <w:tabs>
                <w:tab w:val="left" w:pos="9404"/>
              </w:tabs>
              <w:spacing w:line="240" w:lineRule="auto"/>
              <w:ind w:left="1059"/>
              <w:contextualSpacing w:val="0"/>
              <w:rPr>
                <w:bCs/>
                <w:szCs w:val="24"/>
              </w:rPr>
            </w:pPr>
            <w:sdt>
              <w:sdtPr>
                <w:id w:val="155257466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14653F" w:rsidRPr="00733375">
              <w:rPr>
                <w:bCs/>
                <w:szCs w:val="24"/>
              </w:rPr>
              <w:t>La</w:t>
            </w:r>
            <w:r w:rsidR="003C6E45" w:rsidRPr="00733375">
              <w:rPr>
                <w:bCs/>
                <w:szCs w:val="24"/>
              </w:rPr>
              <w:t xml:space="preserve"> science ou les données dans ce domaine sont insuffisamment établies </w:t>
            </w:r>
          </w:p>
          <w:p w14:paraId="5CC6837D" w14:textId="645C2743" w:rsidR="003C6E45" w:rsidRPr="00733375" w:rsidRDefault="00000000" w:rsidP="00330999">
            <w:pPr>
              <w:pStyle w:val="ListParagraph"/>
              <w:tabs>
                <w:tab w:val="left" w:pos="9404"/>
              </w:tabs>
              <w:spacing w:line="240" w:lineRule="auto"/>
              <w:ind w:left="1059"/>
              <w:contextualSpacing w:val="0"/>
            </w:pPr>
            <w:sdt>
              <w:sdtPr>
                <w:id w:val="-20348683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En fonction de facteurs extérieurs à la proposition </w:t>
            </w:r>
          </w:p>
          <w:p w14:paraId="46AF3E15" w14:textId="21D1D318" w:rsidR="003C6E45" w:rsidRPr="00733375" w:rsidRDefault="00000000" w:rsidP="00330999">
            <w:pPr>
              <w:pStyle w:val="ListParagraph"/>
              <w:tabs>
                <w:tab w:val="left" w:pos="9404"/>
              </w:tabs>
              <w:spacing w:line="240" w:lineRule="auto"/>
              <w:ind w:left="1059"/>
              <w:contextualSpacing w:val="0"/>
              <w:rPr>
                <w:bCs/>
                <w:szCs w:val="24"/>
              </w:rPr>
            </w:pPr>
            <w:sdt>
              <w:sdtPr>
                <w:id w:val="-18523279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pendront d’éléments à concevoir à une étape ultérieure </w:t>
            </w:r>
          </w:p>
          <w:p w14:paraId="4BED8624" w14:textId="1041D8A6" w:rsidR="003C6E45" w:rsidRPr="00733375" w:rsidRDefault="00000000" w:rsidP="00330999">
            <w:pPr>
              <w:pStyle w:val="ListParagraph"/>
              <w:tabs>
                <w:tab w:val="left" w:pos="9404"/>
              </w:tabs>
              <w:spacing w:line="240" w:lineRule="auto"/>
              <w:ind w:left="1059"/>
              <w:contextualSpacing w:val="0"/>
              <w:rPr>
                <w:bCs/>
                <w:szCs w:val="24"/>
              </w:rPr>
            </w:pPr>
            <w:sdt>
              <w:sdtPr>
                <w:id w:val="-201475257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Supposent la mise en place et le déploiement de technologies nouvelles ou non éprouvées </w:t>
            </w:r>
          </w:p>
          <w:p w14:paraId="723FFD19" w14:textId="73E29A35" w:rsidR="003C6E45" w:rsidRPr="00733375" w:rsidRDefault="00000000" w:rsidP="00330999">
            <w:pPr>
              <w:pStyle w:val="ListParagraph"/>
              <w:tabs>
                <w:tab w:val="left" w:pos="9404"/>
              </w:tabs>
              <w:spacing w:line="240" w:lineRule="auto"/>
              <w:ind w:left="1059"/>
              <w:contextualSpacing w:val="0"/>
              <w:rPr>
                <w:bCs/>
                <w:szCs w:val="24"/>
              </w:rPr>
            </w:pPr>
            <w:sdt>
              <w:sdtPr>
                <w:id w:val="76057028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couleront du versement de subventions ou de contributions à des tiers </w:t>
            </w:r>
          </w:p>
          <w:p w14:paraId="1BDDA91C" w14:textId="1972EFFD" w:rsidR="003C6E45" w:rsidRPr="00733375" w:rsidRDefault="00000000" w:rsidP="00330999">
            <w:pPr>
              <w:pStyle w:val="ListParagraph"/>
              <w:tabs>
                <w:tab w:val="left" w:pos="9404"/>
              </w:tabs>
              <w:spacing w:after="120" w:line="240" w:lineRule="auto"/>
              <w:ind w:left="1061"/>
              <w:contextualSpacing w:val="0"/>
            </w:pPr>
            <w:sdt>
              <w:sdtPr>
                <w:id w:val="20603546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E60701" w:rsidRPr="00733375">
              <w:t>A</w:t>
            </w:r>
            <w:r w:rsidR="003C6E45" w:rsidRPr="00733375">
              <w:t>utres (</w:t>
            </w:r>
            <w:r w:rsidR="003C6E45" w:rsidRPr="00733375">
              <w:rPr>
                <w:i/>
                <w:iCs/>
              </w:rPr>
              <w:t>veuillez fournir de plus amples détails à la section A-1</w:t>
            </w:r>
            <w:r w:rsidR="00E60701" w:rsidRPr="00733375">
              <w:rPr>
                <w:i/>
                <w:iCs/>
              </w:rPr>
              <w:t>6</w:t>
            </w:r>
            <w:r w:rsidR="003C6E45" w:rsidRPr="00733375">
              <w:rPr>
                <w:i/>
                <w:iCs/>
              </w:rPr>
              <w:t>0</w:t>
            </w:r>
            <w:r w:rsidR="003C6E45" w:rsidRPr="00733375">
              <w:t>)</w:t>
            </w:r>
          </w:p>
          <w:p w14:paraId="4DB9EB76" w14:textId="759976CA" w:rsidR="00E60701" w:rsidRPr="00733375" w:rsidRDefault="00E60701" w:rsidP="00E60701">
            <w:pPr>
              <w:rPr>
                <w:rFonts w:eastAsia="Times New Roman" w:cs="Arial"/>
                <w:color w:val="2E74B5" w:themeColor="accent5" w:themeShade="BF"/>
                <w:kern w:val="0"/>
                <w:sz w:val="20"/>
                <w:szCs w:val="20"/>
                <w14:ligatures w14:val="none"/>
              </w:rPr>
            </w:pP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2B86E9B3" w14:textId="77777777" w:rsidTr="00C10E2E">
              <w:tc>
                <w:tcPr>
                  <w:tcW w:w="10382" w:type="dxa"/>
                </w:tcPr>
                <w:p w14:paraId="36851BC3" w14:textId="5383C2D9" w:rsidR="002A3FA8" w:rsidRPr="00733375" w:rsidRDefault="002A3FA8" w:rsidP="00E60701">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sélectionner un ou plusieurs des facteurs de certitude ci-dessus pour aider à caractériser les émissions quantifiées fournies dans la section A-151, le cas échéant. Si vous avez choisi « Autre », veuillez fournir plus de détails dans la section A</w:t>
                  </w:r>
                  <w:r w:rsidR="00024DA6"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160.</w:t>
                  </w:r>
                </w:p>
              </w:tc>
            </w:tr>
          </w:tbl>
          <w:p w14:paraId="314F5B08" w14:textId="77777777" w:rsidR="002A3FA8" w:rsidRPr="00733375" w:rsidRDefault="002A3FA8" w:rsidP="00E60701">
            <w:pPr>
              <w:rPr>
                <w:rFonts w:eastAsia="Times New Roman" w:cs="Arial"/>
                <w:color w:val="2E74B5" w:themeColor="accent5" w:themeShade="BF"/>
                <w:kern w:val="0"/>
                <w:sz w:val="20"/>
                <w:szCs w:val="20"/>
                <w14:ligatures w14:val="none"/>
              </w:rPr>
            </w:pPr>
          </w:p>
          <w:p w14:paraId="49AF9403" w14:textId="77777777" w:rsidR="00E60701" w:rsidRPr="00733375" w:rsidRDefault="00E60701"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3 </w:t>
            </w:r>
            <w:r w:rsidRPr="00733375">
              <w:rPr>
                <w:rFonts w:eastAsia="Times New Roman" w:cs="Arial"/>
                <w:b/>
                <w:bCs/>
                <w:kern w:val="0"/>
                <w14:ligatures w14:val="none"/>
              </w:rPr>
              <w:tab/>
            </w:r>
            <w:r w:rsidRPr="00733375">
              <w:rPr>
                <w:rFonts w:eastAsia="Times New Roman" w:cs="Arial"/>
                <w:kern w:val="0"/>
                <w:u w:val="single"/>
                <w14:ligatures w14:val="none"/>
              </w:rPr>
              <w:t>Pour étayer la quantification fournie dans la section A-151, un fichier de feuille de calcul détaillant les calculs est-il fourni avec cette OCNE, par exemple un classeur Excel?</w:t>
            </w:r>
          </w:p>
          <w:p w14:paraId="0F11F153" w14:textId="0C4F7C57" w:rsidR="00E60701"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0913885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4733753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23498FC6" w14:textId="77777777" w:rsidTr="00C10E2E">
              <w:tc>
                <w:tcPr>
                  <w:tcW w:w="10382" w:type="dxa"/>
                </w:tcPr>
                <w:p w14:paraId="33D591DD" w14:textId="643C0848" w:rsidR="002A3FA8" w:rsidRPr="00733375" w:rsidRDefault="002A3FA8" w:rsidP="00750E45">
                  <w:pPr>
                    <w:keepNext/>
                    <w:keepLine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sélectionner « Oui » ou « Non » dans </w:t>
                  </w:r>
                  <w:r w:rsidR="00DD1ABF" w:rsidRPr="00733375">
                    <w:rPr>
                      <w:rFonts w:eastAsia="Times New Roman" w:cs="Arial"/>
                      <w:color w:val="31849B"/>
                      <w:kern w:val="0"/>
                      <w:sz w:val="20"/>
                      <w:szCs w:val="20"/>
                      <w14:ligatures w14:val="none"/>
                    </w:rPr>
                    <w:t>l’option</w:t>
                  </w:r>
                  <w:r w:rsidRPr="00733375">
                    <w:rPr>
                      <w:rFonts w:eastAsia="Times New Roman" w:cs="Arial"/>
                      <w:color w:val="31849B"/>
                      <w:kern w:val="0"/>
                      <w:sz w:val="20"/>
                      <w:szCs w:val="20"/>
                      <w14:ligatures w14:val="none"/>
                    </w:rPr>
                    <w:t xml:space="preserve"> pour indiquer si les documents justificatifs utilisés pour calculer les estimations dans la section A-151 ont été fournis. Si vous avez répondu « Oui », veuillez joindre les documents appropriés dans votre soumission, ainsi que l’OCNE.</w:t>
                  </w:r>
                </w:p>
              </w:tc>
            </w:tr>
          </w:tbl>
          <w:p w14:paraId="1510D8E8" w14:textId="77777777" w:rsidR="00E60701" w:rsidRPr="00733375" w:rsidRDefault="00E60701" w:rsidP="00E60701">
            <w:pPr>
              <w:tabs>
                <w:tab w:val="left" w:pos="9404"/>
              </w:tabs>
              <w:spacing w:after="120" w:line="240" w:lineRule="auto"/>
            </w:pPr>
          </w:p>
          <w:p w14:paraId="2EDC5B1E" w14:textId="77777777" w:rsidR="00750E45" w:rsidRPr="00733375" w:rsidRDefault="00750E45"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4 </w:t>
            </w:r>
            <w:r w:rsidRPr="00733375">
              <w:rPr>
                <w:rFonts w:eastAsia="Times New Roman" w:cs="Arial"/>
                <w:b/>
                <w:bCs/>
                <w:kern w:val="0"/>
                <w14:ligatures w14:val="none"/>
              </w:rPr>
              <w:tab/>
            </w:r>
            <w:r w:rsidRPr="00733375">
              <w:rPr>
                <w:rFonts w:eastAsia="Times New Roman" w:cs="Arial"/>
                <w:kern w:val="0"/>
                <w:u w:val="single"/>
                <w14:ligatures w14:val="none"/>
              </w:rPr>
              <w:t>Décrivez le modèle / l’outil, la méthodologie et les hypothèses utilisés pour obtenir les estimations quantitatives fournies dans la section A-151.</w:t>
            </w:r>
          </w:p>
          <w:p w14:paraId="6421F2C2" w14:textId="5B1B8431" w:rsidR="003C6E45" w:rsidRPr="00733375" w:rsidRDefault="003C6E45" w:rsidP="00461085">
            <w:pPr>
              <w:keepNext/>
              <w:keepLines/>
              <w:spacing w:before="120" w:after="120"/>
              <w:rPr>
                <w:rFonts w:eastAsia="MS Gothic"/>
                <w:i/>
                <w:color w:val="000000" w:themeColor="text1"/>
              </w:rPr>
            </w:pPr>
            <w:r w:rsidRPr="00733375">
              <w:rPr>
                <w:rFonts w:eastAsia="MS Gothic"/>
                <w:i/>
                <w:color w:val="000000" w:themeColor="text1"/>
              </w:rPr>
              <w:t>600 mots</w:t>
            </w:r>
            <w:r w:rsidR="00EA08E2">
              <w:rPr>
                <w:rFonts w:eastAsia="MS Gothic"/>
                <w:i/>
                <w:color w:val="000000" w:themeColor="text1"/>
              </w:rPr>
              <w:t xml:space="preserve"> maximum</w:t>
            </w:r>
          </w:p>
          <w:p w14:paraId="3192FAC0" w14:textId="77777777" w:rsidR="003C6E45" w:rsidRPr="00733375" w:rsidRDefault="003C6E45" w:rsidP="00461085">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4E64923E" w14:textId="77777777" w:rsidTr="00C10E2E">
              <w:tc>
                <w:tcPr>
                  <w:tcW w:w="10382" w:type="dxa"/>
                </w:tcPr>
                <w:p w14:paraId="4274CD90" w14:textId="77777777" w:rsidR="002A3FA8" w:rsidRPr="00733375" w:rsidRDefault="002A3FA8" w:rsidP="00024DA6">
                  <w:pPr>
                    <w:keepNext/>
                    <w:keepLines/>
                    <w:spacing w:after="120"/>
                    <w:rPr>
                      <w:color w:val="31849B"/>
                      <w:sz w:val="20"/>
                      <w:szCs w:val="20"/>
                    </w:rPr>
                  </w:pPr>
                  <w:r w:rsidRPr="00733375">
                    <w:rPr>
                      <w:color w:val="31849B"/>
                      <w:sz w:val="20"/>
                      <w:szCs w:val="20"/>
                    </w:rPr>
                    <w:t>Lorsqu’une estimation numérique est fournie dans l’une ou l’autre des périodes visées à la section A-151, ou pour les deux, veuillez fournir des renseignements méthodologiques supplémentaires. Les facteurs à prendre en considération sont les suivants :</w:t>
                  </w:r>
                </w:p>
                <w:p w14:paraId="15FEDEC3" w14:textId="77777777" w:rsidR="002A3FA8" w:rsidRPr="00733375" w:rsidRDefault="002A3FA8" w:rsidP="002A3FA8">
                  <w:pPr>
                    <w:pStyle w:val="ListParagraph"/>
                    <w:keepNext/>
                    <w:keepLines/>
                    <w:numPr>
                      <w:ilvl w:val="0"/>
                      <w:numId w:val="15"/>
                    </w:numPr>
                    <w:rPr>
                      <w:color w:val="31849B"/>
                      <w:sz w:val="20"/>
                      <w:szCs w:val="20"/>
                    </w:rPr>
                  </w:pPr>
                  <w:r w:rsidRPr="00733375">
                    <w:rPr>
                      <w:color w:val="31849B"/>
                      <w:sz w:val="20"/>
                      <w:szCs w:val="20"/>
                    </w:rPr>
                    <w:t>Comment les variations d’émissions sont-elles calculées?</w:t>
                  </w:r>
                </w:p>
                <w:p w14:paraId="3123BC7B" w14:textId="77777777" w:rsidR="002A3FA8" w:rsidRPr="00733375" w:rsidRDefault="002A3FA8" w:rsidP="002A3FA8">
                  <w:pPr>
                    <w:pStyle w:val="ListParagraph"/>
                    <w:keepNext/>
                    <w:keepLines/>
                    <w:numPr>
                      <w:ilvl w:val="0"/>
                      <w:numId w:val="15"/>
                    </w:numPr>
                    <w:spacing w:line="259" w:lineRule="auto"/>
                    <w:rPr>
                      <w:color w:val="31849B"/>
                      <w:sz w:val="20"/>
                      <w:szCs w:val="20"/>
                    </w:rPr>
                  </w:pPr>
                  <w:r w:rsidRPr="00733375">
                    <w:rPr>
                      <w:color w:val="31849B"/>
                      <w:sz w:val="20"/>
                      <w:szCs w:val="20"/>
                    </w:rPr>
                    <w:t xml:space="preserve">En quoi le scénario d’émissions associé à la proposition (scénario stratégique) diffère-t-il des projections actuelles de GES (scénario de référence)? </w:t>
                  </w:r>
                </w:p>
                <w:p w14:paraId="6153294E" w14:textId="60AD4AF5" w:rsidR="002A3FA8" w:rsidRPr="00733375" w:rsidRDefault="002A3FA8" w:rsidP="002A3FA8">
                  <w:pPr>
                    <w:pStyle w:val="ListParagraph"/>
                    <w:keepNext/>
                    <w:keepLines/>
                    <w:numPr>
                      <w:ilvl w:val="0"/>
                      <w:numId w:val="15"/>
                    </w:numPr>
                    <w:spacing w:line="259" w:lineRule="auto"/>
                    <w:rPr>
                      <w:color w:val="2E74B5" w:themeColor="accent5" w:themeShade="BF"/>
                    </w:rPr>
                  </w:pPr>
                  <w:r w:rsidRPr="00733375">
                    <w:rPr>
                      <w:color w:val="31849B"/>
                      <w:sz w:val="20"/>
                      <w:szCs w:val="20"/>
                    </w:rPr>
                    <w:t xml:space="preserve">Incluez toutes les informations pertinentes utilisées pour estimer la consommation d’énergie </w:t>
                  </w:r>
                  <w:r w:rsidR="001575AD" w:rsidRPr="00733375">
                    <w:rPr>
                      <w:color w:val="31849B"/>
                      <w:sz w:val="20"/>
                      <w:szCs w:val="20"/>
                    </w:rPr>
                    <w:t>ou</w:t>
                  </w:r>
                  <w:r w:rsidRPr="00733375">
                    <w:rPr>
                      <w:color w:val="31849B"/>
                      <w:sz w:val="20"/>
                      <w:szCs w:val="20"/>
                    </w:rPr>
                    <w:t xml:space="preserve"> les émissions.</w:t>
                  </w:r>
                </w:p>
              </w:tc>
            </w:tr>
          </w:tbl>
          <w:p w14:paraId="056AEB4D" w14:textId="77777777" w:rsidR="00750E45" w:rsidRPr="00733375" w:rsidRDefault="00750E45" w:rsidP="00BB7286">
            <w:pPr>
              <w:rPr>
                <w:b/>
              </w:rPr>
            </w:pPr>
          </w:p>
        </w:tc>
      </w:tr>
      <w:tr w:rsidR="003C6E45" w:rsidRPr="00733375" w14:paraId="53564D0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F6370DC" w14:textId="5C10D487" w:rsidR="003C6E45" w:rsidRPr="00733375" w:rsidRDefault="003C6E45" w:rsidP="00BB7286">
            <w:pPr>
              <w:spacing w:after="60"/>
              <w:textAlignment w:val="center"/>
              <w:rPr>
                <w:rFonts w:cs="Calibri"/>
                <w:b/>
                <w:lang w:eastAsia="en-CA"/>
              </w:rPr>
            </w:pPr>
            <w:r w:rsidRPr="00733375">
              <w:rPr>
                <w:rFonts w:cs="Calibri"/>
                <w:b/>
                <w:lang w:eastAsia="en-CA"/>
              </w:rPr>
              <w:lastRenderedPageBreak/>
              <w:t>A-1</w:t>
            </w:r>
            <w:r w:rsidR="00750E45" w:rsidRPr="00733375">
              <w:rPr>
                <w:rFonts w:cs="Calibri"/>
                <w:b/>
                <w:lang w:eastAsia="en-CA"/>
              </w:rPr>
              <w:t>6</w:t>
            </w:r>
            <w:r w:rsidRPr="00733375">
              <w:rPr>
                <w:rFonts w:cs="Calibri"/>
                <w:b/>
                <w:lang w:eastAsia="en-CA"/>
              </w:rPr>
              <w:t>0</w:t>
            </w:r>
          </w:p>
        </w:tc>
        <w:tc>
          <w:tcPr>
            <w:tcW w:w="9422" w:type="dxa"/>
            <w:tcBorders>
              <w:top w:val="single" w:sz="4" w:space="0" w:color="auto"/>
              <w:left w:val="nil"/>
              <w:bottom w:val="single" w:sz="4" w:space="0" w:color="000000"/>
            </w:tcBorders>
            <w:shd w:val="clear" w:color="auto" w:fill="D9D9D9" w:themeFill="background1" w:themeFillShade="D9"/>
            <w:vAlign w:val="center"/>
          </w:tcPr>
          <w:p w14:paraId="74ED6C07" w14:textId="77777777" w:rsidR="003C6E45" w:rsidRPr="00733375" w:rsidRDefault="003C6E45" w:rsidP="00BB7286">
            <w:pPr>
              <w:spacing w:after="60"/>
              <w:textAlignment w:val="center"/>
              <w:rPr>
                <w:rFonts w:cs="Calibri"/>
                <w:b/>
                <w:lang w:eastAsia="en-CA"/>
              </w:rPr>
            </w:pPr>
            <w:r w:rsidRPr="00733375">
              <w:rPr>
                <w:b/>
                <w:bCs/>
              </w:rPr>
              <w:t>Description</w:t>
            </w:r>
          </w:p>
        </w:tc>
      </w:tr>
      <w:tr w:rsidR="003C6E45" w:rsidRPr="00733375" w14:paraId="51351BB4"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30D571B0" w14:textId="77777777" w:rsidR="003C6E45" w:rsidRPr="00733375" w:rsidRDefault="003C6E45" w:rsidP="00BB7286">
            <w:pPr>
              <w:rPr>
                <w:i/>
              </w:rPr>
            </w:pPr>
            <w:r w:rsidRPr="00733375">
              <w:rPr>
                <w:i/>
              </w:rPr>
              <w:t>Veuillez expliquer les effets de la proposition sur les émissions. Consultez l’information fournie ci-dessus au besoin.</w:t>
            </w:r>
          </w:p>
          <w:p w14:paraId="36CEFAFF" w14:textId="77777777" w:rsidR="00750E45" w:rsidRPr="00733375" w:rsidRDefault="00750E45" w:rsidP="002E19D5">
            <w:pPr>
              <w:pStyle w:val="ListParagraph"/>
              <w:numPr>
                <w:ilvl w:val="0"/>
                <w:numId w:val="18"/>
              </w:numPr>
            </w:pPr>
            <w:r w:rsidRPr="00733375">
              <w:t xml:space="preserve">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au moyen de facteurs tels que l’augmentation de la consommation d’énergie ou la dépendance à l’égard des processus à forte intensité de carbone, ou a-t-elle une incidence sur les émissions en encourageant le changement de comportement? </w:t>
            </w:r>
          </w:p>
          <w:p w14:paraId="051CBAE4" w14:textId="77777777" w:rsidR="003C6E45" w:rsidRPr="00733375" w:rsidRDefault="003C6E45" w:rsidP="002E19D5">
            <w:pPr>
              <w:pStyle w:val="ListParagraph"/>
              <w:numPr>
                <w:ilvl w:val="0"/>
                <w:numId w:val="18"/>
              </w:numPr>
              <w:spacing w:line="240" w:lineRule="auto"/>
              <w:rPr>
                <w:i/>
              </w:rPr>
            </w:pPr>
            <w:r w:rsidRPr="00733375">
              <w:rPr>
                <w:i/>
              </w:rPr>
              <w:t>De quelle manière les émissions évolueraient-elles dans les secteurs concernés si la proposition était rejetée? Si la proposition accélère les réductions d’émissions de GES par rapport à un scénario de référence, veuillez décrire comment et donnez des renseignements sur ce scénario de référence, ainsi que les répercussions globales de ces réductions accélérées sur ce scénario de référence.</w:t>
            </w:r>
          </w:p>
          <w:p w14:paraId="3184E760" w14:textId="6B279E73" w:rsidR="00750E45" w:rsidRPr="00733375" w:rsidRDefault="00750E45" w:rsidP="002E19D5">
            <w:pPr>
              <w:pStyle w:val="ListParagraph"/>
              <w:numPr>
                <w:ilvl w:val="0"/>
                <w:numId w:val="18"/>
              </w:numPr>
              <w:spacing w:line="240" w:lineRule="auto"/>
              <w:rPr>
                <w:i/>
              </w:rPr>
            </w:pPr>
            <w:r w:rsidRPr="00733375">
              <w:rPr>
                <w:kern w:val="0"/>
              </w:rPr>
              <w:t>Si cette proposition est susceptible d’entraîner une augmentation nette des émissions, décrivez tout plan que cette proposition pourrait mettre en place pour faire face à ces nouvelles émissions.</w:t>
            </w:r>
          </w:p>
          <w:p w14:paraId="3A3A7FAA" w14:textId="4961ED20" w:rsidR="003C6E45" w:rsidRPr="00733375" w:rsidRDefault="003C6E45" w:rsidP="002E19D5">
            <w:pPr>
              <w:pStyle w:val="ListParagraph"/>
              <w:numPr>
                <w:ilvl w:val="0"/>
                <w:numId w:val="18"/>
              </w:numPr>
              <w:spacing w:line="240" w:lineRule="auto"/>
              <w:rPr>
                <w:i/>
              </w:rPr>
            </w:pPr>
            <w:r w:rsidRPr="00733375">
              <w:rPr>
                <w:i/>
              </w:rPr>
              <w:t>600 mots</w:t>
            </w:r>
            <w:r w:rsidR="00EA08E2">
              <w:rPr>
                <w:i/>
              </w:rPr>
              <w:t xml:space="preserve"> maximum</w:t>
            </w:r>
          </w:p>
          <w:p w14:paraId="0F4C3159" w14:textId="77777777" w:rsidR="003C6E45" w:rsidRPr="00733375" w:rsidRDefault="003C6E45" w:rsidP="00BB7286">
            <w:pPr>
              <w:rPr>
                <w:color w:val="44546A" w:themeColor="text2"/>
                <w:szCs w:val="20"/>
              </w:rPr>
            </w:pPr>
            <w:r w:rsidRPr="00733375">
              <w:rPr>
                <w:color w:val="44546A" w:themeColor="text2"/>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07921CF2" w14:textId="77777777" w:rsidTr="00C10E2E">
              <w:tc>
                <w:tcPr>
                  <w:tcW w:w="10382" w:type="dxa"/>
                </w:tcPr>
                <w:p w14:paraId="4CCCDD33" w14:textId="77777777"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ésente section devrait couvrir toute augmentation ou diminution des émissions, les facteurs directs de chacune liés à la proposition, ainsi que les échéanciers connexes et tout facteur pouvant contribuer à l’incertitude concernant les résultats prévus. </w:t>
                  </w:r>
                </w:p>
                <w:p w14:paraId="6A4ECC3C" w14:textId="77777777" w:rsidR="002A3FA8" w:rsidRPr="00733375" w:rsidRDefault="002A3FA8" w:rsidP="00813D75">
                  <w:pPr>
                    <w:jc w:val="both"/>
                    <w:rPr>
                      <w:rFonts w:eastAsia="Times New Roman" w:cs="Arial"/>
                      <w:color w:val="31849B"/>
                      <w:kern w:val="0"/>
                      <w:sz w:val="20"/>
                      <w:szCs w:val="20"/>
                      <w14:ligatures w14:val="none"/>
                    </w:rPr>
                  </w:pPr>
                </w:p>
                <w:p w14:paraId="6BFE0A69" w14:textId="07132CC8"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commentaires formulés dans la section A-160 doivent être guidés par les sous-questions contenues dans les sections A</w:t>
                  </w:r>
                  <w:r w:rsidR="00C12A53"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110 à A-150, et devraient fournir des précisions et un contexte pour les réponses fournies par ces sous-questions, le cas échéant.</w:t>
                  </w:r>
                </w:p>
                <w:p w14:paraId="0BE25E93" w14:textId="77777777" w:rsidR="002A3FA8" w:rsidRPr="00733375" w:rsidRDefault="002A3FA8" w:rsidP="00813D75">
                  <w:pPr>
                    <w:jc w:val="both"/>
                    <w:rPr>
                      <w:rFonts w:eastAsia="Times New Roman" w:cs="Arial"/>
                      <w:color w:val="31849B"/>
                      <w:kern w:val="0"/>
                      <w:sz w:val="20"/>
                      <w:szCs w:val="20"/>
                      <w14:ligatures w14:val="none"/>
                    </w:rPr>
                  </w:pPr>
                </w:p>
                <w:p w14:paraId="0652EDC5" w14:textId="763B890E"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lastRenderedPageBreak/>
                    <w:t xml:space="preserve">La section A-160 devrait </w:t>
                  </w:r>
                  <w:r w:rsidR="00C12A53" w:rsidRPr="00733375">
                    <w:rPr>
                      <w:rFonts w:eastAsia="Times New Roman" w:cs="Arial"/>
                      <w:color w:val="31849B"/>
                      <w:kern w:val="0"/>
                      <w:sz w:val="20"/>
                      <w:szCs w:val="20"/>
                      <w14:ligatures w14:val="none"/>
                    </w:rPr>
                    <w:t>établir</w:t>
                  </w:r>
                  <w:r w:rsidRPr="00733375">
                    <w:rPr>
                      <w:rFonts w:eastAsia="Times New Roman" w:cs="Arial"/>
                      <w:color w:val="31849B"/>
                      <w:kern w:val="0"/>
                      <w:sz w:val="20"/>
                      <w:szCs w:val="20"/>
                      <w14:ligatures w14:val="none"/>
                    </w:rPr>
                    <w:t xml:space="preserve"> si les réductions d’émissions prévues seront réalisées directement en réduisant l’intensité ou le volume des activités émettrices d’émissions; par des mesures habilitantes, en améliorant les chaînes d’approvisionnement, les systèmes, les infrastructures ou d’autres mesures qui, à leur tour, favoriseront la réduction ou le remplacement des activités émettrices d’émissions; en amplifiant les approches existantes de réduction des émissions, en sensibilisant ou en encourageant les comportements et les activités qui mèneront à une réduction des émissions; ou par une combinaison de ces approches ou d’autres. À l’inverse, cette section doit également évaluer si la proposition a le potentiel d’augmenter les émissions de GES, par exemple en intensifiant de façon approfondie le volume des activités émettrices d’émissions ou indirectement en sapant les stratégies de réduction des émissions existantes.</w:t>
                  </w:r>
                </w:p>
                <w:p w14:paraId="3678532B" w14:textId="77777777" w:rsidR="002A3FA8" w:rsidRPr="00733375" w:rsidRDefault="002A3FA8" w:rsidP="00813D75">
                  <w:pPr>
                    <w:jc w:val="both"/>
                    <w:rPr>
                      <w:rFonts w:eastAsia="Times New Roman" w:cs="Arial"/>
                      <w:color w:val="31849B"/>
                      <w:kern w:val="0"/>
                      <w:sz w:val="20"/>
                      <w:szCs w:val="20"/>
                      <w14:ligatures w14:val="none"/>
                    </w:rPr>
                  </w:pPr>
                </w:p>
                <w:p w14:paraId="411B5FBA" w14:textId="70FF48A1"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cas échéant, le contexte peut également être fourni </w:t>
                  </w:r>
                  <w:r w:rsidR="00C12A53" w:rsidRPr="00733375">
                    <w:rPr>
                      <w:rFonts w:eastAsia="Times New Roman" w:cs="Arial"/>
                      <w:color w:val="31849B"/>
                      <w:kern w:val="0"/>
                      <w:sz w:val="20"/>
                      <w:szCs w:val="20"/>
                      <w14:ligatures w14:val="none"/>
                    </w:rPr>
                    <w:t>en ce qui concerne</w:t>
                  </w:r>
                  <w:r w:rsidRPr="00733375">
                    <w:rPr>
                      <w:rFonts w:eastAsia="Times New Roman" w:cs="Arial"/>
                      <w:color w:val="31849B"/>
                      <w:kern w:val="0"/>
                      <w:sz w:val="20"/>
                      <w:szCs w:val="20"/>
                      <w14:ligatures w14:val="none"/>
                    </w:rPr>
                    <w:t xml:space="preserve"> la façon dont les émissions </w:t>
                  </w:r>
                  <w:r w:rsidR="00C12A53" w:rsidRPr="00733375">
                    <w:rPr>
                      <w:rFonts w:eastAsia="Times New Roman" w:cs="Arial"/>
                      <w:color w:val="31849B"/>
                      <w:kern w:val="0"/>
                      <w:sz w:val="20"/>
                      <w:szCs w:val="20"/>
                      <w14:ligatures w14:val="none"/>
                    </w:rPr>
                    <w:t xml:space="preserve">pourraient </w:t>
                  </w:r>
                  <w:r w:rsidRPr="00733375">
                    <w:rPr>
                      <w:rFonts w:eastAsia="Times New Roman" w:cs="Arial"/>
                      <w:color w:val="31849B"/>
                      <w:kern w:val="0"/>
                      <w:sz w:val="20"/>
                      <w:szCs w:val="20"/>
                      <w14:ligatures w14:val="none"/>
                    </w:rPr>
                    <w:t>évoluer dans le ou les secteurs ciblés si la proposition n’est pas approuvée. Les émissions devraient-elles augmenter ou diminuer en l’absence des interventions proposées? D’autres politiques et programmes sont-ils déjà en place pour réduire les émissions dans ces secteurs? Comment la proposition interagirait-elle avec les programmes existants ou influencerait-elle les tendances d’émissions préexistantes?</w:t>
                  </w:r>
                </w:p>
                <w:p w14:paraId="52344ADF" w14:textId="77777777" w:rsidR="002A3FA8" w:rsidRPr="00733375" w:rsidRDefault="002A3FA8" w:rsidP="00813D75">
                  <w:pPr>
                    <w:jc w:val="both"/>
                    <w:rPr>
                      <w:rFonts w:eastAsia="Times New Roman" w:cs="Arial"/>
                      <w:color w:val="31849B"/>
                      <w:kern w:val="0"/>
                      <w:sz w:val="20"/>
                      <w:szCs w:val="20"/>
                      <w14:ligatures w14:val="none"/>
                    </w:rPr>
                  </w:pPr>
                </w:p>
                <w:p w14:paraId="3B2920DB" w14:textId="48B20908"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contexte peut également être fourni </w:t>
                  </w:r>
                  <w:r w:rsidR="00C12A53" w:rsidRPr="00733375">
                    <w:rPr>
                      <w:rFonts w:eastAsia="Times New Roman" w:cs="Arial"/>
                      <w:color w:val="31849B"/>
                      <w:kern w:val="0"/>
                      <w:sz w:val="20"/>
                      <w:szCs w:val="20"/>
                      <w14:ligatures w14:val="none"/>
                    </w:rPr>
                    <w:t>en ce qui concerne</w:t>
                  </w:r>
                  <w:r w:rsidRPr="00733375">
                    <w:rPr>
                      <w:rFonts w:eastAsia="Times New Roman" w:cs="Arial"/>
                      <w:color w:val="31849B"/>
                      <w:kern w:val="0"/>
                      <w:sz w:val="20"/>
                      <w:szCs w:val="20"/>
                      <w14:ligatures w14:val="none"/>
                    </w:rPr>
                    <w:t xml:space="preserve"> la façon dont les </w:t>
                  </w:r>
                  <w:r w:rsidR="00C12A53"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de la proposition peuvent différer entre 2030 et 2050. </w:t>
                  </w:r>
                  <w:r w:rsidR="00C12A53" w:rsidRPr="00733375">
                    <w:rPr>
                      <w:rFonts w:eastAsia="Times New Roman" w:cs="Arial"/>
                      <w:color w:val="31849B"/>
                      <w:kern w:val="0"/>
                      <w:sz w:val="20"/>
                      <w:szCs w:val="20"/>
                      <w14:ligatures w14:val="none"/>
                    </w:rPr>
                    <w:t>L’incidence</w:t>
                  </w:r>
                  <w:r w:rsidRPr="00733375">
                    <w:rPr>
                      <w:rFonts w:eastAsia="Times New Roman" w:cs="Arial"/>
                      <w:color w:val="31849B"/>
                      <w:kern w:val="0"/>
                      <w:sz w:val="20"/>
                      <w:szCs w:val="20"/>
                      <w14:ligatures w14:val="none"/>
                    </w:rPr>
                    <w:t xml:space="preserve"> maximal</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sera-t-</w:t>
                  </w:r>
                  <w:r w:rsidR="00C12A53" w:rsidRPr="00733375">
                    <w:rPr>
                      <w:rFonts w:eastAsia="Times New Roman" w:cs="Arial"/>
                      <w:color w:val="31849B"/>
                      <w:kern w:val="0"/>
                      <w:sz w:val="20"/>
                      <w:szCs w:val="20"/>
                      <w14:ligatures w14:val="none"/>
                    </w:rPr>
                    <w:t>elle</w:t>
                  </w:r>
                  <w:r w:rsidRPr="00733375">
                    <w:rPr>
                      <w:rFonts w:eastAsia="Times New Roman" w:cs="Arial"/>
                      <w:color w:val="31849B"/>
                      <w:kern w:val="0"/>
                      <w:sz w:val="20"/>
                      <w:szCs w:val="20"/>
                      <w14:ligatures w14:val="none"/>
                    </w:rPr>
                    <w:t xml:space="preserve"> atteint</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d’ici 2030 ou avant et sera-t-</w:t>
                  </w:r>
                  <w:r w:rsidR="00C12A53" w:rsidRPr="00733375">
                    <w:rPr>
                      <w:rFonts w:eastAsia="Times New Roman" w:cs="Arial"/>
                      <w:color w:val="31849B"/>
                      <w:kern w:val="0"/>
                      <w:sz w:val="20"/>
                      <w:szCs w:val="20"/>
                      <w14:ligatures w14:val="none"/>
                    </w:rPr>
                    <w:t>elle</w:t>
                  </w:r>
                  <w:r w:rsidRPr="00733375">
                    <w:rPr>
                      <w:rFonts w:eastAsia="Times New Roman" w:cs="Arial"/>
                      <w:color w:val="31849B"/>
                      <w:kern w:val="0"/>
                      <w:sz w:val="20"/>
                      <w:szCs w:val="20"/>
                      <w14:ligatures w14:val="none"/>
                    </w:rPr>
                    <w:t xml:space="preserve"> maintenu</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par la suite? Les répercussions de la proposition augmenteront-elles entre 2030 et 2050? Le désir d’atteindre des réductions de GES ciblées pour 2030 (c.-à-d. une réduction de 40 % à 45 % dans l’ensemble de l’économie du Canada) contribuera-t-il à l’atteinte de l’objectif d’une économie canadienne carboneutre </w:t>
                  </w:r>
                  <w:r w:rsidR="00C12A53" w:rsidRPr="00733375">
                    <w:rPr>
                      <w:rFonts w:eastAsia="Times New Roman" w:cs="Arial"/>
                      <w:color w:val="31849B"/>
                      <w:kern w:val="0"/>
                      <w:sz w:val="20"/>
                      <w:szCs w:val="20"/>
                      <w14:ligatures w14:val="none"/>
                    </w:rPr>
                    <w:t xml:space="preserve">d’ici 2050 </w:t>
                  </w:r>
                  <w:r w:rsidRPr="00733375">
                    <w:rPr>
                      <w:rFonts w:eastAsia="Times New Roman" w:cs="Arial"/>
                      <w:color w:val="31849B"/>
                      <w:kern w:val="0"/>
                      <w:sz w:val="20"/>
                      <w:szCs w:val="20"/>
                      <w14:ligatures w14:val="none"/>
                    </w:rPr>
                    <w:t xml:space="preserve">ou y nuira-t-il? Dans certains cas, une proposition peut accélérer les réductions de GES déjà prévues sans modifier les émissions annuelles pour 2030 ou 2050. Par exemple, un nouveau programme fédéral pourrait réduire de moitié une certaine source d’émissions d’ici 2035 plutôt </w:t>
                  </w:r>
                  <w:r w:rsidR="00C12A53" w:rsidRPr="00733375">
                    <w:rPr>
                      <w:rFonts w:eastAsia="Times New Roman" w:cs="Arial"/>
                      <w:color w:val="31849B"/>
                      <w:kern w:val="0"/>
                      <w:sz w:val="20"/>
                      <w:szCs w:val="20"/>
                      <w14:ligatures w14:val="none"/>
                    </w:rPr>
                    <w:t xml:space="preserve">d’ici </w:t>
                  </w:r>
                  <w:r w:rsidRPr="00733375">
                    <w:rPr>
                      <w:rFonts w:eastAsia="Times New Roman" w:cs="Arial"/>
                      <w:color w:val="31849B"/>
                      <w:kern w:val="0"/>
                      <w:sz w:val="20"/>
                      <w:szCs w:val="20"/>
                      <w14:ligatures w14:val="none"/>
                    </w:rPr>
                    <w:t xml:space="preserve">la date prévue de 2045. Dans de tels cas, les réductions cumulatives au fil du temps devraient être mises en évidence sur l’horizon temporel correspondant plutôt que de se concentrer uniquement sur les </w:t>
                  </w:r>
                  <w:r w:rsidR="00C12A53"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en 2030 et 2050.</w:t>
                  </w:r>
                </w:p>
                <w:p w14:paraId="33DE5537" w14:textId="77777777" w:rsidR="002A3FA8" w:rsidRPr="00733375" w:rsidRDefault="002A3FA8" w:rsidP="00813D75">
                  <w:pPr>
                    <w:jc w:val="both"/>
                    <w:rPr>
                      <w:rFonts w:eastAsia="Times New Roman" w:cs="Arial"/>
                      <w:color w:val="31849B"/>
                      <w:kern w:val="0"/>
                      <w:sz w:val="20"/>
                      <w:szCs w:val="20"/>
                      <w14:ligatures w14:val="none"/>
                    </w:rPr>
                  </w:pPr>
                </w:p>
                <w:p w14:paraId="7377E8C8" w14:textId="77777777"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Exemples à prendre en considération lors de la préparation des commentaires à la section A-160 :</w:t>
                  </w:r>
                </w:p>
                <w:p w14:paraId="5A2A3DA3" w14:textId="77777777" w:rsidR="002A3FA8" w:rsidRPr="00733375" w:rsidRDefault="002A3FA8" w:rsidP="00813D75">
                  <w:pPr>
                    <w:jc w:val="both"/>
                    <w:rPr>
                      <w:rFonts w:eastAsia="Times New Roman" w:cs="Arial"/>
                      <w:color w:val="31849B"/>
                      <w:kern w:val="0"/>
                      <w:sz w:val="20"/>
                      <w:szCs w:val="20"/>
                      <w14:ligatures w14:val="none"/>
                    </w:rPr>
                  </w:pPr>
                </w:p>
                <w:p w14:paraId="218B6F28"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Logement abordable </w:t>
                  </w:r>
                </w:p>
                <w:p w14:paraId="7D341C4E" w14:textId="06806373"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proposition visant à construire de nouveaux logements abordables destinés à fonctionner au-delà de 2050 pourrait proposer d’utiliser des </w:t>
                  </w:r>
                  <w:r w:rsidR="00C12A53" w:rsidRPr="00733375">
                    <w:rPr>
                      <w:rFonts w:eastAsia="Times New Roman" w:cs="Arial"/>
                      <w:color w:val="31849B"/>
                      <w:kern w:val="0"/>
                      <w:sz w:val="20"/>
                      <w:szCs w:val="20"/>
                      <w14:ligatures w14:val="none"/>
                    </w:rPr>
                    <w:t>systèmes de chauffage</w:t>
                  </w:r>
                  <w:r w:rsidRPr="00733375">
                    <w:rPr>
                      <w:rFonts w:eastAsia="Times New Roman" w:cs="Arial"/>
                      <w:color w:val="31849B"/>
                      <w:kern w:val="0"/>
                      <w:sz w:val="20"/>
                      <w:szCs w:val="20"/>
                      <w14:ligatures w14:val="none"/>
                    </w:rPr>
                    <w:t xml:space="preserve"> qui ne </w:t>
                  </w:r>
                  <w:r w:rsidR="00C12A53" w:rsidRPr="00733375">
                    <w:rPr>
                      <w:rFonts w:eastAsia="Times New Roman" w:cs="Arial"/>
                      <w:color w:val="31849B"/>
                      <w:kern w:val="0"/>
                      <w:sz w:val="20"/>
                      <w:szCs w:val="20"/>
                      <w14:ligatures w14:val="none"/>
                    </w:rPr>
                    <w:t>fonctionnent qu’au</w:t>
                  </w:r>
                  <w:r w:rsidRPr="00733375">
                    <w:rPr>
                      <w:rFonts w:eastAsia="Times New Roman" w:cs="Arial"/>
                      <w:color w:val="31849B"/>
                      <w:kern w:val="0"/>
                      <w:sz w:val="20"/>
                      <w:szCs w:val="20"/>
                      <w14:ligatures w14:val="none"/>
                    </w:rPr>
                    <w:t xml:space="preserve"> gaz naturel, ce qui réduirait les émissions à court terme par rapport à un système de chauffage au mazout, conforme aux objectifs du Canada pour 2030, mais générerait tout de même un certain niveau d’émissions, ce qui rendrait difficile l’harmonisation avec la cible de carboneutralité du Canada </w:t>
                  </w:r>
                  <w:r w:rsidR="00C12A53" w:rsidRPr="00733375">
                    <w:rPr>
                      <w:rFonts w:eastAsia="Times New Roman" w:cs="Arial"/>
                      <w:color w:val="31849B"/>
                      <w:kern w:val="0"/>
                      <w:sz w:val="20"/>
                      <w:szCs w:val="20"/>
                      <w14:ligatures w14:val="none"/>
                    </w:rPr>
                    <w:t>d’ici</w:t>
                  </w:r>
                  <w:r w:rsidRPr="00733375">
                    <w:rPr>
                      <w:rFonts w:eastAsia="Times New Roman" w:cs="Arial"/>
                      <w:color w:val="31849B"/>
                      <w:kern w:val="0"/>
                      <w:sz w:val="20"/>
                      <w:szCs w:val="20"/>
                      <w14:ligatures w14:val="none"/>
                    </w:rPr>
                    <w:t xml:space="preserve"> 2050. Toutefois, si les bâtiments sont conçus pour être « prêts à la carboneutralité », avec des </w:t>
                  </w:r>
                  <w:r w:rsidR="00C12A53" w:rsidRPr="00733375">
                    <w:rPr>
                      <w:rFonts w:eastAsia="Times New Roman" w:cs="Arial"/>
                      <w:color w:val="31849B"/>
                      <w:kern w:val="0"/>
                      <w:sz w:val="20"/>
                      <w:szCs w:val="20"/>
                      <w14:ligatures w14:val="none"/>
                    </w:rPr>
                    <w:t>systèmes de chauffage</w:t>
                  </w:r>
                  <w:r w:rsidRPr="00733375">
                    <w:rPr>
                      <w:rFonts w:eastAsia="Times New Roman" w:cs="Arial"/>
                      <w:color w:val="31849B"/>
                      <w:kern w:val="0"/>
                      <w:sz w:val="20"/>
                      <w:szCs w:val="20"/>
                      <w14:ligatures w14:val="none"/>
                    </w:rPr>
                    <w:t xml:space="preserve"> compatibles avec le biogaz ou l’hydrogène une fois que l’infrastructure externe est disponible pour fournir ces combustibles, cela peut être considéré comme une voie concrète vers la carboneutralité et aurait donc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atteinte de la carboneutralité d’ici 2050. </w:t>
                  </w:r>
                </w:p>
                <w:p w14:paraId="532EE72D" w14:textId="77777777" w:rsidR="002A3FA8" w:rsidRPr="00733375" w:rsidRDefault="002A3FA8" w:rsidP="00C12A53">
                  <w:pPr>
                    <w:ind w:left="542"/>
                    <w:jc w:val="both"/>
                    <w:rPr>
                      <w:rFonts w:eastAsia="Times New Roman" w:cs="Arial"/>
                      <w:color w:val="31849B"/>
                      <w:kern w:val="0"/>
                      <w:sz w:val="20"/>
                      <w:szCs w:val="20"/>
                      <w14:ligatures w14:val="none"/>
                    </w:rPr>
                  </w:pPr>
                </w:p>
                <w:p w14:paraId="49679984"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Exemple : Politiques sur la finance durable</w:t>
                  </w:r>
                </w:p>
                <w:p w14:paraId="26793392" w14:textId="3D1FC285"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politiques de financement durable qui visent à intégrer les considérations climatiques dans la prise de décisions financières peuvent mobiliser le financement du secteur privé vers les objectifs climatiques du Canada. Bien que les politiques de financement durable ne mènent pas directement à la réduction des émissions, elles peuvent permettre et accélérer les progrès vers les objectifs d’émissions du Canada pour 2030 et</w:t>
                  </w:r>
                  <w:r w:rsidR="00C12A53" w:rsidRPr="00733375">
                    <w:rPr>
                      <w:rFonts w:eastAsia="Times New Roman" w:cs="Arial"/>
                      <w:color w:val="31849B"/>
                      <w:kern w:val="0"/>
                      <w:sz w:val="20"/>
                      <w:szCs w:val="20"/>
                      <w14:ligatures w14:val="none"/>
                    </w:rPr>
                    <w:t xml:space="preserve"> pour</w:t>
                  </w:r>
                  <w:r w:rsidRPr="00733375">
                    <w:rPr>
                      <w:rFonts w:eastAsia="Times New Roman" w:cs="Arial"/>
                      <w:color w:val="31849B"/>
                      <w:kern w:val="0"/>
                      <w:sz w:val="20"/>
                      <w:szCs w:val="20"/>
                      <w14:ligatures w14:val="none"/>
                    </w:rPr>
                    <w:t xml:space="preserve"> 2050. </w:t>
                  </w:r>
                </w:p>
                <w:p w14:paraId="12BC40FB" w14:textId="77777777" w:rsidR="002A3FA8" w:rsidRPr="00733375" w:rsidRDefault="002A3FA8" w:rsidP="00C12A53">
                  <w:pPr>
                    <w:ind w:left="542"/>
                    <w:jc w:val="both"/>
                    <w:rPr>
                      <w:rFonts w:eastAsia="Times New Roman" w:cs="Arial"/>
                      <w:color w:val="31849B"/>
                      <w:kern w:val="0"/>
                      <w:sz w:val="20"/>
                      <w:szCs w:val="20"/>
                      <w14:ligatures w14:val="none"/>
                    </w:rPr>
                  </w:pPr>
                </w:p>
                <w:p w14:paraId="5B15A7F6"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Exemple : Normes relatives au remplacement des combustibles et à la construction</w:t>
                  </w:r>
                </w:p>
                <w:p w14:paraId="68D96CD8" w14:textId="4E440DDA"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pratiques qui augmentent l’efficacité, comme le remplacement des combustibles, c’est-à-dire l’adoption de combustibles à plus faible intensité de carbone, peuvent avoir du mérite dans certains cas, mais il faut faire preuve de prudence pour déterminer leurs répercussions sur les cibles d’émissions du Canada pour 2030 et </w:t>
                  </w:r>
                  <w:r w:rsidR="00C12A53" w:rsidRPr="00733375">
                    <w:rPr>
                      <w:rFonts w:eastAsia="Times New Roman" w:cs="Arial"/>
                      <w:color w:val="31849B"/>
                      <w:kern w:val="0"/>
                      <w:sz w:val="20"/>
                      <w:szCs w:val="20"/>
                      <w14:ligatures w14:val="none"/>
                    </w:rPr>
                    <w:t xml:space="preserve">pour </w:t>
                  </w:r>
                  <w:r w:rsidRPr="00733375">
                    <w:rPr>
                      <w:rFonts w:eastAsia="Times New Roman" w:cs="Arial"/>
                      <w:color w:val="31849B"/>
                      <w:kern w:val="0"/>
                      <w:sz w:val="20"/>
                      <w:szCs w:val="20"/>
                      <w14:ligatures w14:val="none"/>
                    </w:rPr>
                    <w:t>2050. Par exemple, le remplacement des combustibles (comme la combustion de gaz naturel au lieu de charbon pour produire de l’électricité) pourrait 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a cible de 2030, mais nécessiterait des mesures compensatoires pour atteindre les objectifs de carboneutralité </w:t>
                  </w:r>
                  <w:r w:rsidR="00C12A53" w:rsidRPr="00733375">
                    <w:rPr>
                      <w:rFonts w:eastAsia="Times New Roman" w:cs="Arial"/>
                      <w:color w:val="31849B"/>
                      <w:kern w:val="0"/>
                      <w:sz w:val="20"/>
                      <w:szCs w:val="20"/>
                      <w14:ligatures w14:val="none"/>
                    </w:rPr>
                    <w:t>d’ici</w:t>
                  </w:r>
                  <w:r w:rsidRPr="00733375">
                    <w:rPr>
                      <w:rFonts w:eastAsia="Times New Roman" w:cs="Arial"/>
                      <w:color w:val="31849B"/>
                      <w:kern w:val="0"/>
                      <w:sz w:val="20"/>
                      <w:szCs w:val="20"/>
                      <w14:ligatures w14:val="none"/>
                    </w:rPr>
                    <w:t xml:space="preserve"> 2050. De même, une proposition qui accroît l’efficacité des pratiques ou des technologies existantes est susceptible d’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30, mais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néga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50. Toutefois, une proposition qui favorise l’adoption de sources d’énergie non émettrices (comme l’énergie solaire, l’énergie éolienne ou l’hydrogène vert) est susceptible d’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es objectifs de 2030 et de 2050. De plus, les pratiques ou les technologies d’efficacité énergétique utilisées conjointement avec des énergies faibles ou non émettrices peuvent également 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50, car elles peuvent aider à soutenir la transition vers l’abandon des combustibles fossiles en réduisant la demande.</w:t>
                  </w:r>
                </w:p>
                <w:p w14:paraId="22BEAA25" w14:textId="77777777" w:rsidR="002A3FA8" w:rsidRPr="00733375" w:rsidRDefault="002A3FA8" w:rsidP="00BB7286">
                  <w:pPr>
                    <w:rPr>
                      <w:color w:val="31849B"/>
                      <w:szCs w:val="20"/>
                    </w:rPr>
                  </w:pPr>
                </w:p>
              </w:tc>
            </w:tr>
          </w:tbl>
          <w:p w14:paraId="7140777E" w14:textId="77777777" w:rsidR="00750E45" w:rsidRPr="00733375" w:rsidRDefault="00750E45" w:rsidP="00034D75">
            <w:pPr>
              <w:spacing w:line="240" w:lineRule="auto"/>
              <w:jc w:val="both"/>
              <w:rPr>
                <w:color w:val="44546A" w:themeColor="text2"/>
                <w:szCs w:val="20"/>
              </w:rPr>
            </w:pPr>
          </w:p>
        </w:tc>
      </w:tr>
    </w:tbl>
    <w:p w14:paraId="7D7496D6"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6D899FBF"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5F9BCD23" w14:textId="77777777" w:rsidR="00D46F43" w:rsidRPr="00733375" w:rsidRDefault="00D46F43" w:rsidP="00D46F43">
            <w:pPr>
              <w:rPr>
                <w:rFonts w:eastAsia="Times New Roman" w:cs="Arial"/>
                <w:b/>
                <w:bCs/>
                <w:kern w:val="0"/>
                <w:sz w:val="28"/>
                <w:szCs w:val="28"/>
                <w14:ligatures w14:val="none"/>
              </w:rPr>
            </w:pPr>
            <w:r w:rsidRPr="00733375">
              <w:rPr>
                <w:rFonts w:eastAsia="Times New Roman" w:cs="Arial"/>
                <w:b/>
                <w:bCs/>
                <w:kern w:val="0"/>
                <w:sz w:val="28"/>
                <w:szCs w:val="28"/>
                <w14:ligatures w14:val="none"/>
              </w:rPr>
              <w:t>Section A-200 – Effets sur la biodiversité</w:t>
            </w:r>
          </w:p>
          <w:p w14:paraId="7719A794" w14:textId="1C60738D" w:rsidR="00D46F43" w:rsidRPr="00733375" w:rsidRDefault="00D46F43" w:rsidP="00D46F43">
            <w:pPr>
              <w:rPr>
                <w:rFonts w:eastAsia="Times New Roman" w:cs="Arial"/>
                <w:kern w:val="0"/>
                <w:u w:val="single"/>
                <w14:ligatures w14:val="none"/>
              </w:rPr>
            </w:pPr>
            <w:r w:rsidRPr="00733375">
              <w:rPr>
                <w:rFonts w:eastAsia="Times New Roman" w:cs="Arial"/>
                <w:kern w:val="0"/>
                <w:u w:val="single"/>
                <w14:ligatures w14:val="none"/>
              </w:rPr>
              <w:t>Remplissez cette section si vous avez répondu « Oui » à la question d’examen préliminaire EP-2</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6BA739CC" w14:textId="77777777" w:rsidTr="00C10E2E">
              <w:tc>
                <w:tcPr>
                  <w:tcW w:w="10382" w:type="dxa"/>
                </w:tcPr>
                <w:p w14:paraId="4CA4DC60" w14:textId="2A484E0F" w:rsidR="00135996" w:rsidRPr="00733375" w:rsidRDefault="00135996" w:rsidP="00D46F43">
                  <w:pPr>
                    <w:spacing w:after="1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Cette section résume les effets positifs et potentiellement négatifs que la proposition pourrait avoir sur la biodiversité. Elle encourage également l’établissement de liens avec la </w:t>
                  </w:r>
                  <w:hyperlink r:id="rId17" w:history="1">
                    <w:r w:rsidR="00404E0D">
                      <w:rPr>
                        <w:rStyle w:val="Hyperlink"/>
                        <w:rFonts w:eastAsia="Times New Roman" w:cs="Arial"/>
                        <w:kern w:val="0"/>
                        <w:sz w:val="20"/>
                        <w:szCs w:val="20"/>
                        <w14:ligatures w14:val="none"/>
                      </w:rPr>
                      <w:t>S</w:t>
                    </w:r>
                    <w:r w:rsidRPr="001508DD">
                      <w:rPr>
                        <w:rStyle w:val="Hyperlink"/>
                        <w:rFonts w:eastAsia="Times New Roman" w:cs="Arial"/>
                        <w:kern w:val="0"/>
                        <w:sz w:val="20"/>
                        <w:szCs w:val="20"/>
                        <w14:ligatures w14:val="none"/>
                      </w:rPr>
                      <w:t xml:space="preserve">tratégie </w:t>
                    </w:r>
                    <w:r w:rsidR="00EA08E2" w:rsidRPr="001508DD">
                      <w:rPr>
                        <w:rStyle w:val="Hyperlink"/>
                        <w:rFonts w:eastAsia="Times New Roman" w:cs="Arial"/>
                        <w:kern w:val="0"/>
                        <w:sz w:val="20"/>
                        <w:szCs w:val="20"/>
                        <w14:ligatures w14:val="none"/>
                      </w:rPr>
                      <w:t>pour la nature 2030 du Canada</w:t>
                    </w:r>
                  </w:hyperlink>
                  <w:r w:rsidRPr="00733375">
                    <w:rPr>
                      <w:rFonts w:eastAsia="Times New Roman" w:cs="Arial"/>
                      <w:color w:val="31849B"/>
                      <w:kern w:val="0"/>
                      <w:sz w:val="20"/>
                      <w:szCs w:val="20"/>
                      <w14:ligatures w14:val="none"/>
                    </w:rPr>
                    <w:t>.</w:t>
                  </w:r>
                </w:p>
              </w:tc>
            </w:tr>
          </w:tbl>
          <w:p w14:paraId="29639CF8" w14:textId="3B3D9EC5" w:rsidR="00135996" w:rsidRPr="00733375" w:rsidRDefault="00135996" w:rsidP="00D46F43">
            <w:pPr>
              <w:spacing w:after="160"/>
              <w:rPr>
                <w:rFonts w:eastAsia="Times New Roman" w:cs="Arial"/>
                <w:color w:val="2E74B5" w:themeColor="accent5" w:themeShade="BF"/>
                <w:kern w:val="0"/>
                <w:sz w:val="20"/>
                <w:szCs w:val="20"/>
                <w14:ligatures w14:val="none"/>
              </w:rPr>
            </w:pPr>
          </w:p>
        </w:tc>
      </w:tr>
      <w:tr w:rsidR="003C6E45" w:rsidRPr="00733375" w14:paraId="78EF7735"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53C2516E" w14:textId="77777777" w:rsidR="003C6E45" w:rsidRPr="00733375" w:rsidRDefault="003C6E45" w:rsidP="00BB7286">
            <w:pPr>
              <w:spacing w:after="60"/>
              <w:textAlignment w:val="center"/>
              <w:rPr>
                <w:rFonts w:cs="Calibri"/>
                <w:b/>
                <w:lang w:eastAsia="en-CA"/>
              </w:rPr>
            </w:pPr>
            <w:r w:rsidRPr="00733375">
              <w:rPr>
                <w:rFonts w:cs="Calibri"/>
                <w:b/>
                <w:lang w:eastAsia="en-CA"/>
              </w:rPr>
              <w:t>A-2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60BACA4B" w14:textId="61BC1D62" w:rsidR="003C6E45" w:rsidRPr="00733375" w:rsidRDefault="00D46F43" w:rsidP="00D46F43">
            <w:pPr>
              <w:spacing w:after="60"/>
              <w:textAlignment w:val="center"/>
              <w:rPr>
                <w:b/>
                <w:bCs/>
                <w:szCs w:val="24"/>
              </w:rPr>
            </w:pPr>
            <w:r w:rsidRPr="00733375">
              <w:rPr>
                <w:b/>
                <w:bCs/>
                <w:szCs w:val="24"/>
              </w:rPr>
              <w:t xml:space="preserve">Identification des effets positifs et négatifs sur la nature et la biodiversité </w:t>
            </w:r>
          </w:p>
        </w:tc>
      </w:tr>
      <w:tr w:rsidR="003C6E45" w:rsidRPr="00733375" w14:paraId="1118EFAB"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4B0EFC2C" w14:textId="77777777" w:rsidR="00D46F43" w:rsidRPr="00733375" w:rsidRDefault="00D46F43" w:rsidP="00461085">
            <w:pPr>
              <w:tabs>
                <w:tab w:val="left" w:pos="633"/>
                <w:tab w:val="left" w:pos="9404"/>
              </w:tabs>
              <w:spacing w:before="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lastRenderedPageBreak/>
              <w:t xml:space="preserve">A-211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avoir les effets positifs suivants sur la nature et la biodiversité : </w:t>
            </w:r>
          </w:p>
          <w:p w14:paraId="18ED0731" w14:textId="4C521F78" w:rsidR="00D46F43" w:rsidRPr="00733375" w:rsidRDefault="00000000" w:rsidP="00461085">
            <w:pPr>
              <w:keepNext/>
              <w:keepLines/>
              <w:tabs>
                <w:tab w:val="left" w:pos="1058"/>
              </w:tabs>
              <w:spacing w:after="120" w:line="240" w:lineRule="auto"/>
              <w:ind w:left="1061" w:hanging="284"/>
              <w:rPr>
                <w:rFonts w:eastAsia="Times New Roman" w:cs="Arial"/>
                <w:kern w:val="0"/>
                <w14:ligatures w14:val="none"/>
              </w:rPr>
            </w:pPr>
            <w:sdt>
              <w:sdtPr>
                <w:id w:val="13099730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Augmenter le nombre d’aires conservées ou d’aires marines au Canada</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2C5D0397" w14:textId="77777777" w:rsidTr="00C10E2E">
              <w:tc>
                <w:tcPr>
                  <w:tcW w:w="10382" w:type="dxa"/>
                </w:tcPr>
                <w:p w14:paraId="72035783" w14:textId="665B7ED3" w:rsidR="00135996" w:rsidRPr="00733375" w:rsidRDefault="00135996" w:rsidP="0075702B">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aires </w:t>
                  </w:r>
                  <w:r w:rsidR="00C40230" w:rsidRPr="00733375">
                    <w:rPr>
                      <w:rFonts w:eastAsia="Times New Roman" w:cs="Arial"/>
                      <w:color w:val="31849B"/>
                      <w:kern w:val="0"/>
                      <w:sz w:val="20"/>
                      <w:szCs w:val="20"/>
                      <w14:ligatures w14:val="none"/>
                    </w:rPr>
                    <w:t xml:space="preserve">de conservation </w:t>
                  </w:r>
                  <w:r w:rsidRPr="00733375">
                    <w:rPr>
                      <w:rFonts w:eastAsia="Times New Roman" w:cs="Arial"/>
                      <w:color w:val="31849B"/>
                      <w:kern w:val="0"/>
                      <w:sz w:val="20"/>
                      <w:szCs w:val="20"/>
                      <w14:ligatures w14:val="none"/>
                    </w:rPr>
                    <w:t xml:space="preserve">comprennent les aires protégées et les autres mesures de conservation efficaces par zone (AMCEZ). Les aires protégées comprennent les parcs nationaux, provinciaux et territoriaux, les aires protégées autochtones, les réserves nationales de faune, les refuges d’oiseaux migrateurs et les aires marines protégées. Les AMCEZ sont des aires qui ne répondent pas à la définition officielle d’une aire protégée, mais qui sont gérées de manière à conserver la biodiversité à long terme. </w:t>
                  </w:r>
                  <w:r w:rsidR="00C40230" w:rsidRPr="00733375">
                    <w:rPr>
                      <w:rFonts w:eastAsia="Times New Roman" w:cs="Arial"/>
                      <w:color w:val="31849B"/>
                      <w:kern w:val="0"/>
                      <w:sz w:val="20"/>
                      <w:szCs w:val="20"/>
                      <w14:ligatures w14:val="none"/>
                    </w:rPr>
                    <w:t>Voici des</w:t>
                  </w:r>
                  <w:r w:rsidRPr="00733375">
                    <w:rPr>
                      <w:rFonts w:eastAsia="Times New Roman" w:cs="Arial"/>
                      <w:color w:val="31849B"/>
                      <w:kern w:val="0"/>
                      <w:sz w:val="20"/>
                      <w:szCs w:val="20"/>
                      <w14:ligatures w14:val="none"/>
                    </w:rPr>
                    <w:t xml:space="preserve"> exemples d’AMCEZ : les territoires autochtones, les bassins hydrographiques ou les zones de gestion des ressources, et les zones à accès restreint, comme celles utilisées par l’armée. </w:t>
                  </w:r>
                </w:p>
                <w:p w14:paraId="19DC1D4E" w14:textId="0541232C" w:rsidR="00135996" w:rsidRPr="00733375" w:rsidRDefault="00135996" w:rsidP="00135996">
                  <w:pPr>
                    <w:spacing w:after="120"/>
                    <w:jc w:val="both"/>
                    <w:rPr>
                      <w:rFonts w:eastAsia="Times New Roman" w:cs="Arial"/>
                      <w:color w:val="2E74B5" w:themeColor="accent5" w:themeShade="BF"/>
                      <w:kern w:val="0"/>
                      <w:sz w:val="20"/>
                      <w:szCs w:val="20"/>
                      <w14:ligatures w14:val="none"/>
                    </w:rPr>
                  </w:pPr>
                  <w:r w:rsidRPr="00733375">
                    <w:rPr>
                      <w:rFonts w:eastAsia="Times New Roman" w:cs="Arial"/>
                      <w:color w:val="31849B"/>
                      <w:kern w:val="0"/>
                      <w:sz w:val="20"/>
                      <w:szCs w:val="20"/>
                      <w14:ligatures w14:val="none"/>
                    </w:rPr>
                    <w:t xml:space="preserve">Le Canada s’est fixé comme objectif de conserver 25 % de ses terres et de ses océans d’ici 2025 et 30 % de chacun d’ici 2030.  </w:t>
                  </w:r>
                </w:p>
              </w:tc>
            </w:tr>
          </w:tbl>
          <w:p w14:paraId="2E473212" w14:textId="7CD065B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74841351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méliorer la connectivité des aires protégées ou des corridors de conserv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73D69A54" w14:textId="77777777" w:rsidTr="00C10E2E">
              <w:tc>
                <w:tcPr>
                  <w:tcW w:w="10382" w:type="dxa"/>
                </w:tcPr>
                <w:p w14:paraId="32C9693A" w14:textId="53371DB8" w:rsidR="00135996" w:rsidRPr="00733375" w:rsidRDefault="00135996"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corridors écologiques/de conservation sont des zones de terre et d’eau qui visent à maintenir ou à restaurer la connectivité écologique. Ils le font en permettant aux espèces de se déplacer et aux processus naturels de </w:t>
                  </w:r>
                  <w:r w:rsidR="00C40230" w:rsidRPr="00733375">
                    <w:rPr>
                      <w:rFonts w:eastAsia="Times New Roman" w:cs="Arial"/>
                      <w:color w:val="31849B"/>
                      <w:kern w:val="0"/>
                      <w:sz w:val="20"/>
                      <w:szCs w:val="20"/>
                      <w14:ligatures w14:val="none"/>
                    </w:rPr>
                    <w:t>se dérouler</w:t>
                  </w:r>
                  <w:r w:rsidRPr="00733375">
                    <w:rPr>
                      <w:rFonts w:eastAsia="Times New Roman" w:cs="Arial"/>
                      <w:color w:val="31849B"/>
                      <w:kern w:val="0"/>
                      <w:sz w:val="20"/>
                      <w:szCs w:val="20"/>
                      <w14:ligatures w14:val="none"/>
                    </w:rPr>
                    <w:t xml:space="preserve"> librement dans les grands paysages. Les corridors écologiques/de conservation complètent les aires protégées et </w:t>
                  </w:r>
                  <w:r w:rsidR="00C40230" w:rsidRPr="00733375">
                    <w:rPr>
                      <w:rFonts w:eastAsia="Times New Roman" w:cs="Arial"/>
                      <w:color w:val="31849B"/>
                      <w:kern w:val="0"/>
                      <w:sz w:val="20"/>
                      <w:szCs w:val="20"/>
                      <w14:ligatures w14:val="none"/>
                    </w:rPr>
                    <w:t>de conservation</w:t>
                  </w:r>
                  <w:r w:rsidRPr="00733375">
                    <w:rPr>
                      <w:rFonts w:eastAsia="Times New Roman" w:cs="Arial"/>
                      <w:color w:val="31849B"/>
                      <w:kern w:val="0"/>
                      <w:sz w:val="20"/>
                      <w:szCs w:val="20"/>
                      <w14:ligatures w14:val="none"/>
                    </w:rPr>
                    <w:t>.</w:t>
                  </w:r>
                </w:p>
              </w:tc>
            </w:tr>
          </w:tbl>
          <w:p w14:paraId="6D8290A6" w14:textId="5F2214A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5552981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Renforcer la santé des écosystèm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500553AA" w14:textId="77777777" w:rsidTr="00C10E2E">
              <w:tc>
                <w:tcPr>
                  <w:tcW w:w="10382" w:type="dxa"/>
                </w:tcPr>
                <w:p w14:paraId="01962F5A" w14:textId="6F82072E" w:rsidR="00135996" w:rsidRPr="00733375" w:rsidRDefault="00135996" w:rsidP="00135996">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oposition vise à améliorer l’état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le fonctionnement des services écosystémiques. Les services écosystémiques peuvent être définis comme des contributions directes et indirectes des écosystèmes au bien-être humain et ont un</w:t>
                  </w:r>
                  <w:r w:rsidR="00C40230"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sur la survie et la qualité de vie de l’homme.</w:t>
                  </w:r>
                </w:p>
                <w:p w14:paraId="79A33F32" w14:textId="77777777" w:rsidR="00135996" w:rsidRPr="00733375" w:rsidRDefault="00135996" w:rsidP="00135996">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Il s’agit notamment de : </w:t>
                  </w:r>
                </w:p>
                <w:p w14:paraId="06BC6784" w14:textId="77777777"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l’approvisionnement : la capacité de l’homme à obtenir des produits des écosystèmes, tels que la nourriture, l’eau et les ressources (bois, pétrole, etc.);</w:t>
                  </w:r>
                </w:p>
                <w:p w14:paraId="04DBE5D5" w14:textId="77777777"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 xml:space="preserve">la régulation – les avantages des processus naturels et du fonctionnement des écosystèmes, tels que la régulation du climat, la régulation des inondations, la pollinisation, la purification de l’eau, etc; </w:t>
                  </w:r>
                </w:p>
                <w:p w14:paraId="030CDCAC" w14:textId="49755438"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 xml:space="preserve">l’amélioration de la culture – les avantages non matériels que les gens peuvent tirer des écosystèmes, tels que le développement spirituel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intellectuel, les loisirs, les valeurs esthétiques; </w:t>
                  </w:r>
                </w:p>
                <w:p w14:paraId="058EBD6B" w14:textId="185F80ED" w:rsidR="00135996" w:rsidRPr="00733375" w:rsidRDefault="00135996" w:rsidP="0075702B">
                  <w:pPr>
                    <w:pStyle w:val="ListParagraph"/>
                    <w:spacing w:after="120"/>
                    <w:ind w:hanging="360"/>
                    <w:contextualSpacing w:val="0"/>
                    <w:jc w:val="both"/>
                    <w:rPr>
                      <w:rFonts w:eastAsia="Times New Roman" w:cs="Arial"/>
                      <w:kern w:val="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le soutien – les services liés au fonctionnement même de l’habitat, tels que la photosynthèse, le cycle de l’eau et le cycle des nutriments, qui influencent la survie de l’homme.</w:t>
                  </w:r>
                </w:p>
              </w:tc>
            </w:tr>
          </w:tbl>
          <w:p w14:paraId="61846FA0" w14:textId="50C2A427"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2976210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ppuyer la gestion ou le rétablissement d’une ou de plusieurs espèces inscrites dans la </w:t>
            </w:r>
            <w:hyperlink r:id="rId18" w:anchor="/especes?sortBy=commonNameSort&amp;sortDirection=asc&amp;pageSize=10" w:history="1">
              <w:r w:rsidR="00D46F43" w:rsidRPr="00733375">
                <w:rPr>
                  <w:rStyle w:val="Hyperlink"/>
                  <w:rFonts w:eastAsia="Times New Roman" w:cs="Arial"/>
                  <w:kern w:val="0"/>
                  <w14:ligatures w14:val="none"/>
                </w:rPr>
                <w:t>Loi sur les espèces en péril</w:t>
              </w:r>
            </w:hyperlink>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71687995" w14:textId="77777777" w:rsidTr="00C10E2E">
              <w:tc>
                <w:tcPr>
                  <w:tcW w:w="10382" w:type="dxa"/>
                </w:tcPr>
                <w:p w14:paraId="6DC31E26" w14:textId="3713B39F" w:rsidR="00135996" w:rsidRPr="00733375" w:rsidRDefault="00135996" w:rsidP="00135996">
                  <w:pPr>
                    <w:spacing w:after="160" w:line="259" w:lineRule="auto"/>
                    <w:rPr>
                      <w:rFonts w:eastAsia="Times New Roman" w:cs="Arial"/>
                      <w:color w:val="2E74B5" w:themeColor="accent5" w:themeShade="BF"/>
                      <w:kern w:val="0"/>
                      <w:sz w:val="20"/>
                      <w:szCs w:val="20"/>
                      <w14:ligatures w14:val="none"/>
                    </w:rPr>
                  </w:pPr>
                  <w:r w:rsidRPr="00733375">
                    <w:rPr>
                      <w:rFonts w:cs="Arial"/>
                      <w:color w:val="31849B"/>
                      <w:sz w:val="20"/>
                      <w:szCs w:val="20"/>
                    </w:rPr>
                    <w:t xml:space="preserve">Veuillez consulter le site </w:t>
                  </w:r>
                  <w:hyperlink r:id="rId19" w:history="1">
                    <w:r w:rsidRPr="00733375">
                      <w:rPr>
                        <w:rStyle w:val="Hyperlink"/>
                        <w:rFonts w:cs="Arial"/>
                        <w:sz w:val="20"/>
                        <w:szCs w:val="20"/>
                      </w:rPr>
                      <w:t>Espèces en péril – Canada.ca</w:t>
                    </w:r>
                  </w:hyperlink>
                  <w:r w:rsidRPr="00733375">
                    <w:rPr>
                      <w:rFonts w:cs="Arial"/>
                      <w:color w:val="2E74B5" w:themeColor="accent5" w:themeShade="BF"/>
                      <w:sz w:val="20"/>
                      <w:szCs w:val="20"/>
                    </w:rPr>
                    <w:t xml:space="preserve"> </w:t>
                  </w:r>
                  <w:r w:rsidRPr="00733375">
                    <w:rPr>
                      <w:rFonts w:cs="Arial"/>
                      <w:color w:val="31849B"/>
                      <w:sz w:val="20"/>
                      <w:szCs w:val="20"/>
                    </w:rPr>
                    <w:t xml:space="preserve">pour plus d’informations sur le registre public des espèces en péril et sur l’approche pancanadienne </w:t>
                  </w:r>
                  <w:r w:rsidR="00C40230" w:rsidRPr="00733375">
                    <w:rPr>
                      <w:rFonts w:cs="Arial"/>
                      <w:color w:val="31849B"/>
                      <w:sz w:val="20"/>
                      <w:szCs w:val="20"/>
                    </w:rPr>
                    <w:t xml:space="preserve">pour la conservation </w:t>
                  </w:r>
                  <w:r w:rsidRPr="00733375">
                    <w:rPr>
                      <w:rFonts w:cs="Arial"/>
                      <w:color w:val="31849B"/>
                      <w:sz w:val="20"/>
                      <w:szCs w:val="20"/>
                    </w:rPr>
                    <w:t xml:space="preserve">des espèces en péril. </w:t>
                  </w:r>
                </w:p>
              </w:tc>
            </w:tr>
          </w:tbl>
          <w:p w14:paraId="16B5E4B3" w14:textId="194ECEBF"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090357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Effet positif sur les oiseaux migrateurs ou leur 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1FABAC2E" w14:textId="77777777" w:rsidTr="00C10E2E">
              <w:tc>
                <w:tcPr>
                  <w:tcW w:w="10382" w:type="dxa"/>
                </w:tcPr>
                <w:p w14:paraId="3785B634" w14:textId="6563A506" w:rsidR="00135996" w:rsidRPr="00733375" w:rsidRDefault="00135996" w:rsidP="00D46F43">
                  <w:pPr>
                    <w:spacing w:after="1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consulter le site </w:t>
                  </w:r>
                  <w:hyperlink r:id="rId20" w:history="1">
                    <w:r w:rsidRPr="00733375">
                      <w:rPr>
                        <w:rStyle w:val="Hyperlink"/>
                        <w:rFonts w:eastAsia="Times New Roman" w:cs="Arial"/>
                        <w:kern w:val="0"/>
                        <w:sz w:val="20"/>
                        <w:szCs w:val="20"/>
                        <w14:ligatures w14:val="none"/>
                      </w:rPr>
                      <w:t>Conservation des oiseaux migrateurs – Canada.ca</w:t>
                    </w:r>
                  </w:hyperlink>
                  <w:r w:rsidRPr="00733375">
                    <w:rPr>
                      <w:rFonts w:eastAsia="Times New Roman" w:cs="Arial"/>
                      <w:color w:val="31849B"/>
                      <w:kern w:val="0"/>
                      <w:sz w:val="20"/>
                      <w:szCs w:val="20"/>
                      <w14:ligatures w14:val="none"/>
                    </w:rPr>
                    <w:t xml:space="preserve"> pour plus d’informations sur les régions, les stratégies, les programmes et les partenariats.</w:t>
                  </w:r>
                </w:p>
              </w:tc>
            </w:tr>
          </w:tbl>
          <w:p w14:paraId="10DFD466" w14:textId="325D240C" w:rsidR="00D46F43" w:rsidRPr="00733375" w:rsidRDefault="00D46F43" w:rsidP="00135996">
            <w:pPr>
              <w:spacing w:after="160"/>
              <w:ind w:left="745"/>
              <w:rPr>
                <w:rFonts w:eastAsia="Times New Roman" w:cs="Arial"/>
                <w:kern w:val="0"/>
                <w14:ligatures w14:val="none"/>
              </w:rPr>
            </w:pPr>
            <w:r w:rsidRPr="00733375">
              <w:rPr>
                <w:rFonts w:eastAsia="Times New Roman" w:cs="Arial"/>
                <w:color w:val="2E74B5" w:themeColor="accent5" w:themeShade="BF"/>
                <w:kern w:val="0"/>
                <w:sz w:val="20"/>
                <w:szCs w:val="20"/>
                <w14:ligatures w14:val="none"/>
              </w:rPr>
              <w:t xml:space="preserve"> </w:t>
            </w:r>
            <w:sdt>
              <w:sdtPr>
                <w:id w:val="-125642926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Pr="00733375">
              <w:rPr>
                <w:rFonts w:eastAsia="Times New Roman" w:cs="Arial"/>
                <w:kern w:val="0"/>
                <w14:ligatures w14:val="none"/>
              </w:rPr>
              <w:t xml:space="preserve"> Autres effets positif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32E83FAC" w14:textId="77777777" w:rsidTr="00C10E2E">
              <w:tc>
                <w:tcPr>
                  <w:tcW w:w="10382" w:type="dxa"/>
                </w:tcPr>
                <w:p w14:paraId="70F645FF" w14:textId="675B6368" w:rsidR="00135996" w:rsidRPr="00733375" w:rsidRDefault="00135996"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crivez ces effets dans la section A-220.</w:t>
                  </w:r>
                </w:p>
              </w:tc>
            </w:tr>
          </w:tbl>
          <w:p w14:paraId="64C20CE4" w14:textId="77777777" w:rsidR="00135996" w:rsidRPr="00733375" w:rsidRDefault="00135996" w:rsidP="00D46F43">
            <w:pPr>
              <w:rPr>
                <w:rFonts w:eastAsia="Times New Roman" w:cs="Arial"/>
                <w:color w:val="2E74B5" w:themeColor="accent5" w:themeShade="BF"/>
                <w:kern w:val="0"/>
                <w:sz w:val="20"/>
                <w:szCs w:val="20"/>
                <w14:ligatures w14:val="none"/>
              </w:rPr>
            </w:pPr>
          </w:p>
          <w:p w14:paraId="383420F3" w14:textId="77777777" w:rsidR="00D46F43" w:rsidRPr="00733375" w:rsidRDefault="00D46F43" w:rsidP="00D46F43">
            <w:pPr>
              <w:tabs>
                <w:tab w:val="left" w:pos="633"/>
                <w:tab w:val="left" w:pos="9404"/>
              </w:tabs>
              <w:spacing w:before="120" w:after="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2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potentiellement nuire à la nature ou à la biodiversité : </w:t>
            </w:r>
          </w:p>
          <w:p w14:paraId="42E0E790" w14:textId="3C440A6E" w:rsidR="00D46F43" w:rsidRPr="00733375" w:rsidRDefault="00000000" w:rsidP="00D46F43">
            <w:pPr>
              <w:keepNext/>
              <w:keepLines/>
              <w:tabs>
                <w:tab w:val="left" w:pos="1058"/>
              </w:tabs>
              <w:spacing w:after="120" w:line="240" w:lineRule="auto"/>
              <w:ind w:left="1058" w:hanging="284"/>
              <w:rPr>
                <w:rFonts w:eastAsia="Times New Roman" w:cs="Arial"/>
                <w:kern w:val="0"/>
                <w14:ligatures w14:val="none"/>
              </w:rPr>
            </w:pPr>
            <w:sdt>
              <w:sdtPr>
                <w:id w:val="106345719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r>
            <w:r w:rsidR="00135996" w:rsidRPr="00733375">
              <w:rPr>
                <w:rFonts w:eastAsia="Times New Roman" w:cs="Arial"/>
                <w:kern w:val="0"/>
                <w14:ligatures w14:val="none"/>
              </w:rPr>
              <w:t>En</w:t>
            </w:r>
            <w:r w:rsidR="00D46F43" w:rsidRPr="00733375">
              <w:rPr>
                <w:rFonts w:eastAsia="Times New Roman" w:cs="Arial"/>
                <w:kern w:val="0"/>
                <w14:ligatures w14:val="none"/>
              </w:rPr>
              <w:t xml:space="preserve"> contribuant à l’augmentation du taux ou de l’étendue du changement d’affectation des terres ou de la couverture terrestre, ou à la fragmentation du paysage ou de l’habitat mari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04C02FC5" w14:textId="77777777" w:rsidTr="00C10E2E">
              <w:tc>
                <w:tcPr>
                  <w:tcW w:w="10382" w:type="dxa"/>
                </w:tcPr>
                <w:p w14:paraId="752568DC" w14:textId="60118FA9" w:rsidR="00135996" w:rsidRPr="00733375" w:rsidRDefault="00135996" w:rsidP="00135996">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oposition entraînerait ou contribuerait directement ou indirectement à un changement d’affectation des terres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à un changement de couverture terrestre lorsqu’il n’y avait pas de changement de ce genre dans les terres auparavant * </w:t>
                  </w:r>
                </w:p>
                <w:p w14:paraId="3734AA19" w14:textId="74836E31" w:rsidR="00135996" w:rsidRPr="00733375" w:rsidRDefault="00F43028" w:rsidP="00135996">
                  <w:pPr>
                    <w:pStyle w:val="ListParagraph"/>
                    <w:numPr>
                      <w:ilvl w:val="0"/>
                      <w:numId w:val="19"/>
                    </w:numPr>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Changement</w:t>
                  </w:r>
                  <w:r w:rsidR="00135996" w:rsidRPr="00733375">
                    <w:rPr>
                      <w:rFonts w:eastAsia="Times New Roman" w:cs="Arial"/>
                      <w:i/>
                      <w:iCs/>
                      <w:color w:val="31849B"/>
                      <w:kern w:val="0"/>
                      <w:sz w:val="20"/>
                      <w:szCs w:val="20"/>
                      <w14:ligatures w14:val="none"/>
                    </w:rPr>
                    <w:t xml:space="preserve"> d’affectation des </w:t>
                  </w:r>
                  <w:r w:rsidRPr="00733375">
                    <w:rPr>
                      <w:rFonts w:eastAsia="Times New Roman" w:cs="Arial"/>
                      <w:i/>
                      <w:iCs/>
                      <w:color w:val="31849B"/>
                      <w:kern w:val="0"/>
                      <w:sz w:val="20"/>
                      <w:szCs w:val="20"/>
                      <w14:ligatures w14:val="none"/>
                    </w:rPr>
                    <w:t>terres »</w:t>
                  </w:r>
                  <w:r w:rsidR="00135996" w:rsidRPr="00733375">
                    <w:rPr>
                      <w:rFonts w:eastAsia="Times New Roman" w:cs="Arial"/>
                      <w:i/>
                      <w:iCs/>
                      <w:color w:val="31849B"/>
                      <w:kern w:val="0"/>
                      <w:sz w:val="20"/>
                      <w:szCs w:val="20"/>
                      <w14:ligatures w14:val="none"/>
                    </w:rPr>
                    <w:t xml:space="preserve"> </w:t>
                  </w:r>
                  <w:r w:rsidR="00135996" w:rsidRPr="00733375">
                    <w:rPr>
                      <w:rFonts w:eastAsia="Times New Roman" w:cs="Arial"/>
                      <w:color w:val="31849B"/>
                      <w:kern w:val="0"/>
                      <w:sz w:val="20"/>
                      <w:szCs w:val="20"/>
                      <w14:ligatures w14:val="none"/>
                    </w:rPr>
                    <w:t>désigne le processus anthropique de transformation du paysage naturel.</w:t>
                  </w:r>
                  <w:r w:rsidR="00135996" w:rsidRPr="00733375">
                    <w:rPr>
                      <w:rFonts w:eastAsia="Times New Roman" w:cs="Arial"/>
                      <w:i/>
                      <w:iCs/>
                      <w:color w:val="31849B"/>
                      <w:kern w:val="0"/>
                      <w:sz w:val="20"/>
                      <w:szCs w:val="20"/>
                      <w14:ligatures w14:val="none"/>
                    </w:rPr>
                    <w:t xml:space="preserve"> </w:t>
                  </w:r>
                </w:p>
                <w:p w14:paraId="7A6E4364" w14:textId="2B794F11" w:rsidR="00135996" w:rsidRPr="00733375" w:rsidRDefault="00F43028" w:rsidP="00135996">
                  <w:pPr>
                    <w:pStyle w:val="ListParagraph"/>
                    <w:numPr>
                      <w:ilvl w:val="0"/>
                      <w:numId w:val="19"/>
                    </w:numPr>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Changement</w:t>
                  </w:r>
                  <w:r w:rsidR="00135996" w:rsidRPr="00733375">
                    <w:rPr>
                      <w:rFonts w:eastAsia="Times New Roman" w:cs="Arial"/>
                      <w:i/>
                      <w:iCs/>
                      <w:color w:val="31849B"/>
                      <w:kern w:val="0"/>
                      <w:sz w:val="20"/>
                      <w:szCs w:val="20"/>
                      <w14:ligatures w14:val="none"/>
                    </w:rPr>
                    <w:t xml:space="preserve"> de la couverture </w:t>
                  </w:r>
                  <w:r w:rsidRPr="00733375">
                    <w:rPr>
                      <w:rFonts w:eastAsia="Times New Roman" w:cs="Arial"/>
                      <w:i/>
                      <w:iCs/>
                      <w:color w:val="31849B"/>
                      <w:kern w:val="0"/>
                      <w:sz w:val="20"/>
                      <w:szCs w:val="20"/>
                      <w14:ligatures w14:val="none"/>
                    </w:rPr>
                    <w:t>terrestre »</w:t>
                  </w:r>
                  <w:r w:rsidR="00135996" w:rsidRPr="00733375">
                    <w:rPr>
                      <w:rFonts w:eastAsia="Times New Roman" w:cs="Arial"/>
                      <w:i/>
                      <w:iCs/>
                      <w:color w:val="31849B"/>
                      <w:kern w:val="0"/>
                      <w:sz w:val="20"/>
                      <w:szCs w:val="20"/>
                      <w14:ligatures w14:val="none"/>
                    </w:rPr>
                    <w:t xml:space="preserve"> </w:t>
                  </w:r>
                  <w:r w:rsidR="00135996" w:rsidRPr="00733375">
                    <w:rPr>
                      <w:rFonts w:eastAsia="Times New Roman" w:cs="Arial"/>
                      <w:color w:val="31849B"/>
                      <w:kern w:val="0"/>
                      <w:sz w:val="20"/>
                      <w:szCs w:val="20"/>
                      <w14:ligatures w14:val="none"/>
                    </w:rPr>
                    <w:t>désigne le changement dans la façon dont une zone est gérée dans la même catégorie d’utilisation des terres.</w:t>
                  </w:r>
                </w:p>
                <w:p w14:paraId="731C4A03" w14:textId="77777777" w:rsidR="00135996" w:rsidRPr="00733375" w:rsidRDefault="00135996" w:rsidP="00135996">
                  <w:pPr>
                    <w:rPr>
                      <w:color w:val="31849B"/>
                    </w:rPr>
                  </w:pPr>
                </w:p>
                <w:p w14:paraId="1F504A81" w14:textId="57F4874F" w:rsidR="00135996" w:rsidRPr="00733375" w:rsidRDefault="00135996" w:rsidP="00135996">
                  <w:pPr>
                    <w:spacing w:after="120"/>
                    <w:jc w:val="both"/>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xml:space="preserve">* </w:t>
                  </w:r>
                  <w:r w:rsidR="00F43028" w:rsidRPr="00733375">
                    <w:rPr>
                      <w:rFonts w:eastAsia="Times New Roman" w:cs="Arial"/>
                      <w:i/>
                      <w:iCs/>
                      <w:color w:val="31849B"/>
                      <w:kern w:val="0"/>
                      <w:sz w:val="20"/>
                      <w:szCs w:val="20"/>
                      <w14:ligatures w14:val="none"/>
                    </w:rPr>
                    <w:t>Veuillez-vous</w:t>
                  </w:r>
                  <w:r w:rsidRPr="00733375">
                    <w:rPr>
                      <w:rFonts w:eastAsia="Times New Roman" w:cs="Arial"/>
                      <w:i/>
                      <w:iCs/>
                      <w:color w:val="31849B"/>
                      <w:kern w:val="0"/>
                      <w:sz w:val="20"/>
                      <w:szCs w:val="20"/>
                      <w14:ligatures w14:val="none"/>
                    </w:rPr>
                    <w:t xml:space="preserve"> référer aux définitions et aux catégories d’utilisation des terres fournies précédemment à la question A-123 pour obtenir des renseignements plus détaillés.</w:t>
                  </w:r>
                </w:p>
                <w:p w14:paraId="6647029D" w14:textId="40B9FAFB" w:rsidR="00135996" w:rsidRPr="00733375" w:rsidRDefault="00135996" w:rsidP="00C40230">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changements d’affectation des terres entraînant la perte de terres naturelles peuvent </w:t>
                  </w:r>
                  <w:r w:rsidR="00C40230" w:rsidRPr="00733375">
                    <w:rPr>
                      <w:rFonts w:eastAsia="Times New Roman" w:cs="Arial"/>
                      <w:color w:val="31849B"/>
                      <w:kern w:val="0"/>
                      <w:sz w:val="20"/>
                      <w:szCs w:val="20"/>
                      <w14:ligatures w14:val="none"/>
                    </w:rPr>
                    <w:t>avoir une incidence sur</w:t>
                  </w:r>
                  <w:r w:rsidRPr="00733375">
                    <w:rPr>
                      <w:rFonts w:eastAsia="Times New Roman" w:cs="Arial"/>
                      <w:color w:val="31849B"/>
                      <w:kern w:val="0"/>
                      <w:sz w:val="20"/>
                      <w:szCs w:val="20"/>
                      <w14:ligatures w14:val="none"/>
                    </w:rPr>
                    <w:t xml:space="preserve"> l’environnement et entraîner le déclin des populations d’espèces sauvages. Par exemple, la perte de zones naturelles comme les forêts ou les terres humides peut perturber les services écosystémiques qui soutiennent le bien-être humain, entraînant une baisse de la qualité de l’air et de l’eau, une augmentation de la température de l’air et de l’eau et un risque accru d’inondation. À mesure que les villes s</w:t>
                  </w:r>
                  <w:r w:rsidR="00C40230" w:rsidRPr="00733375">
                    <w:rPr>
                      <w:rFonts w:eastAsia="Times New Roman" w:cs="Arial"/>
                      <w:color w:val="31849B"/>
                      <w:kern w:val="0"/>
                      <w:sz w:val="20"/>
                      <w:szCs w:val="20"/>
                      <w14:ligatures w14:val="none"/>
                    </w:rPr>
                    <w:t>’agrandissent</w:t>
                  </w:r>
                  <w:r w:rsidRPr="00733375">
                    <w:rPr>
                      <w:rFonts w:eastAsia="Times New Roman" w:cs="Arial"/>
                      <w:color w:val="31849B"/>
                      <w:kern w:val="0"/>
                      <w:sz w:val="20"/>
                      <w:szCs w:val="20"/>
                      <w14:ligatures w14:val="none"/>
                    </w:rPr>
                    <w:t xml:space="preserve">, l’expansion urbaine empiète souvent sur les régions avoisinantes, y </w:t>
                  </w:r>
                  <w:r w:rsidRPr="00733375">
                    <w:rPr>
                      <w:rFonts w:eastAsia="Times New Roman" w:cs="Arial"/>
                      <w:color w:val="31849B"/>
                      <w:kern w:val="0"/>
                      <w:sz w:val="20"/>
                      <w:szCs w:val="20"/>
                      <w14:ligatures w14:val="none"/>
                    </w:rPr>
                    <w:lastRenderedPageBreak/>
                    <w:t>compris les terres agricoles, les forêts et d’autres zones naturelles. Lorsque les terres cultivées sont perdues au profit de la croissance urbaine, il peut y avoir des pressions supplémentaires pour convertir les zones naturelles en terres cultivées afin d’augmenter la capacité agricole.</w:t>
                  </w:r>
                </w:p>
                <w:p w14:paraId="4D3C3360" w14:textId="638B95D7" w:rsidR="00135996" w:rsidRPr="00733375" w:rsidRDefault="00135996" w:rsidP="00135996">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 </w:t>
                  </w:r>
                  <w:r w:rsidRPr="00733375">
                    <w:rPr>
                      <w:rFonts w:eastAsia="Times New Roman" w:cs="Arial"/>
                      <w:i/>
                      <w:iCs/>
                      <w:color w:val="31849B"/>
                      <w:kern w:val="0"/>
                      <w:sz w:val="20"/>
                      <w:szCs w:val="20"/>
                      <w14:ligatures w14:val="none"/>
                    </w:rPr>
                    <w:t>fragmentation du paysage</w:t>
                  </w:r>
                  <w:r w:rsidRPr="00733375">
                    <w:rPr>
                      <w:rFonts w:eastAsia="Times New Roman" w:cs="Arial"/>
                      <w:color w:val="31849B"/>
                      <w:kern w:val="0"/>
                      <w:sz w:val="20"/>
                      <w:szCs w:val="20"/>
                      <w14:ligatures w14:val="none"/>
                    </w:rPr>
                    <w:t xml:space="preserve"> » fait référence à la désintégration physique </w:t>
                  </w:r>
                  <w:r w:rsidR="00C40230" w:rsidRPr="00733375">
                    <w:rPr>
                      <w:rFonts w:eastAsia="Times New Roman" w:cs="Arial"/>
                      <w:color w:val="31849B"/>
                      <w:kern w:val="0"/>
                      <w:sz w:val="20"/>
                      <w:szCs w:val="20"/>
                      <w14:ligatures w14:val="none"/>
                    </w:rPr>
                    <w:t>de milieux</w:t>
                  </w:r>
                  <w:r w:rsidRPr="00733375">
                    <w:rPr>
                      <w:rFonts w:eastAsia="Times New Roman" w:cs="Arial"/>
                      <w:color w:val="31849B"/>
                      <w:kern w:val="0"/>
                      <w:sz w:val="20"/>
                      <w:szCs w:val="20"/>
                      <w14:ligatures w14:val="none"/>
                    </w:rPr>
                    <w:t xml:space="preserve"> continus en unités plus petites ou en parcelles, le plus souvent causée par l’expansion des réseaux urbains ou de transport. La fragmentation du paysage comprend la rupture des corridors écologiques et de conservation, la perturbation de la connectivité écologique et la détérioration des aires protégées et </w:t>
                  </w:r>
                  <w:r w:rsidR="00C40230" w:rsidRPr="00733375">
                    <w:rPr>
                      <w:rFonts w:eastAsia="Times New Roman" w:cs="Arial"/>
                      <w:color w:val="31849B"/>
                      <w:kern w:val="0"/>
                      <w:sz w:val="20"/>
                      <w:szCs w:val="20"/>
                      <w14:ligatures w14:val="none"/>
                    </w:rPr>
                    <w:t>de conservation</w:t>
                  </w:r>
                  <w:r w:rsidRPr="00733375">
                    <w:rPr>
                      <w:rFonts w:eastAsia="Times New Roman" w:cs="Arial"/>
                      <w:color w:val="31849B"/>
                      <w:kern w:val="0"/>
                      <w:sz w:val="20"/>
                      <w:szCs w:val="20"/>
                      <w14:ligatures w14:val="none"/>
                    </w:rPr>
                    <w:t xml:space="preserve">. </w:t>
                  </w:r>
                </w:p>
                <w:p w14:paraId="2A89D514" w14:textId="00ED642E" w:rsidR="00135996" w:rsidRPr="00733375" w:rsidRDefault="00135996" w:rsidP="00461085">
                  <w:pPr>
                    <w:spacing w:after="120"/>
                    <w:rPr>
                      <w:rFonts w:eastAsia="Times New Roman" w:cs="Arial"/>
                      <w:kern w:val="0"/>
                      <w14:ligatures w14:val="none"/>
                    </w:rPr>
                  </w:pPr>
                  <w:r w:rsidRPr="00733375">
                    <w:rPr>
                      <w:rFonts w:eastAsia="Times New Roman" w:cs="Arial"/>
                      <w:color w:val="31849B"/>
                      <w:kern w:val="0"/>
                      <w:sz w:val="20"/>
                      <w:szCs w:val="20"/>
                      <w:lang w:eastAsia="en-CA"/>
                      <w14:ligatures w14:val="none"/>
                    </w:rPr>
                    <w:t xml:space="preserve">La « </w:t>
                  </w:r>
                  <w:r w:rsidRPr="00733375">
                    <w:rPr>
                      <w:rFonts w:eastAsia="Times New Roman" w:cs="Arial"/>
                      <w:i/>
                      <w:iCs/>
                      <w:color w:val="31849B"/>
                      <w:kern w:val="0"/>
                      <w:sz w:val="20"/>
                      <w:szCs w:val="20"/>
                      <w:lang w:eastAsia="en-CA"/>
                      <w14:ligatures w14:val="none"/>
                    </w:rPr>
                    <w:t>fragmentation de l’habitat marin</w:t>
                  </w:r>
                  <w:r w:rsidRPr="00733375">
                    <w:rPr>
                      <w:rFonts w:eastAsia="Times New Roman" w:cs="Arial"/>
                      <w:color w:val="31849B"/>
                      <w:kern w:val="0"/>
                      <w:sz w:val="20"/>
                      <w:szCs w:val="20"/>
                      <w:lang w:eastAsia="en-CA"/>
                      <w14:ligatures w14:val="none"/>
                    </w:rPr>
                    <w:t xml:space="preserve"> » désigne la désintégration physique </w:t>
                  </w:r>
                  <w:r w:rsidR="00C40230" w:rsidRPr="00733375">
                    <w:rPr>
                      <w:rFonts w:eastAsia="Times New Roman" w:cs="Arial"/>
                      <w:color w:val="31849B"/>
                      <w:kern w:val="0"/>
                      <w:sz w:val="20"/>
                      <w:szCs w:val="20"/>
                      <w:lang w:eastAsia="en-CA"/>
                      <w14:ligatures w14:val="none"/>
                    </w:rPr>
                    <w:t>de milieux</w:t>
                  </w:r>
                  <w:r w:rsidRPr="00733375">
                    <w:rPr>
                      <w:rFonts w:eastAsia="Times New Roman" w:cs="Arial"/>
                      <w:color w:val="31849B"/>
                      <w:kern w:val="0"/>
                      <w:sz w:val="20"/>
                      <w:szCs w:val="20"/>
                      <w:lang w:eastAsia="en-CA"/>
                      <w14:ligatures w14:val="none"/>
                    </w:rPr>
                    <w:t xml:space="preserve"> marins continus en unités ou parcelles plus petites. La fragmentation de l’habitat marin peut être causée, entre autres, par le forage ou l’exploitation minière, le dragage, l’ancrage destructeur, l’enlèvement des coraux </w:t>
                  </w:r>
                  <w:r w:rsidR="001575AD" w:rsidRPr="00733375">
                    <w:rPr>
                      <w:rFonts w:eastAsia="Times New Roman" w:cs="Arial"/>
                      <w:color w:val="31849B"/>
                      <w:kern w:val="0"/>
                      <w:sz w:val="20"/>
                      <w:szCs w:val="20"/>
                      <w:lang w:eastAsia="en-CA"/>
                      <w14:ligatures w14:val="none"/>
                    </w:rPr>
                    <w:t>ou</w:t>
                  </w:r>
                  <w:r w:rsidRPr="00733375">
                    <w:rPr>
                      <w:rFonts w:eastAsia="Times New Roman" w:cs="Arial"/>
                      <w:color w:val="31849B"/>
                      <w:kern w:val="0"/>
                      <w:sz w:val="20"/>
                      <w:szCs w:val="20"/>
                      <w:lang w:eastAsia="en-CA"/>
                      <w14:ligatures w14:val="none"/>
                    </w:rPr>
                    <w:t xml:space="preserve"> la remise en état de terres. </w:t>
                  </w:r>
                </w:p>
              </w:tc>
            </w:tr>
          </w:tbl>
          <w:p w14:paraId="7174CB01" w14:textId="2F9B665E" w:rsidR="00D46F43" w:rsidRPr="00733375" w:rsidRDefault="00000000" w:rsidP="00D46F43">
            <w:pPr>
              <w:keepNext/>
              <w:keepLines/>
              <w:tabs>
                <w:tab w:val="left" w:pos="1058"/>
              </w:tabs>
              <w:spacing w:before="120" w:after="120" w:line="240" w:lineRule="auto"/>
              <w:ind w:left="1061" w:hanging="284"/>
            </w:pPr>
            <w:sdt>
              <w:sdtPr>
                <w:id w:val="-151337561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F43028" w:rsidRPr="00733375">
              <w:tab/>
            </w:r>
            <w:r w:rsidR="00D46F43" w:rsidRPr="00733375">
              <w:t xml:space="preserve"> Affaiblir la résilience des écosystèmes et leur </w:t>
            </w:r>
            <w:r w:rsidR="00D46F43" w:rsidRPr="00733375">
              <w:rPr>
                <w:rFonts w:eastAsia="Times New Roman" w:cs="Arial"/>
                <w:kern w:val="0"/>
                <w14:ligatures w14:val="none"/>
              </w:rPr>
              <w:t>capacité</w:t>
            </w:r>
            <w:r w:rsidR="00D46F43" w:rsidRPr="00733375">
              <w:t xml:space="preserve"> à produire des services écosystémiques tels que la séquestration du carbone, la lutte contre les inondations et la pollinis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690D216C" w14:textId="77777777" w:rsidTr="00C10E2E">
              <w:tc>
                <w:tcPr>
                  <w:tcW w:w="10382" w:type="dxa"/>
                </w:tcPr>
                <w:p w14:paraId="5A4D784E" w14:textId="7EA4E6BE" w:rsidR="00F43028" w:rsidRPr="00733375" w:rsidRDefault="00F43028" w:rsidP="00D46F43">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Consultez les instructions sous A-211 pour la définition et la description de certains types clés de services écosystémiques.  </w:t>
                  </w:r>
                </w:p>
              </w:tc>
            </w:tr>
          </w:tbl>
          <w:p w14:paraId="23739C34" w14:textId="2719F1C4" w:rsidR="00D46F43" w:rsidRPr="00733375" w:rsidRDefault="00000000" w:rsidP="00D46F43">
            <w:pPr>
              <w:keepNext/>
              <w:keepLines/>
              <w:tabs>
                <w:tab w:val="left" w:pos="1058"/>
              </w:tabs>
              <w:spacing w:before="120" w:after="120" w:line="240" w:lineRule="auto"/>
              <w:ind w:left="1061" w:hanging="284"/>
            </w:pPr>
            <w:sdt>
              <w:sdtPr>
                <w:id w:val="123481818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Détérioration de la santé des </w:t>
            </w:r>
            <w:r w:rsidR="00D46F43" w:rsidRPr="00733375">
              <w:rPr>
                <w:rFonts w:eastAsia="Times New Roman" w:cs="Arial"/>
                <w:kern w:val="0"/>
                <w14:ligatures w14:val="none"/>
              </w:rPr>
              <w:t>écosystèmes</w:t>
            </w:r>
            <w:r w:rsidR="00D46F43" w:rsidRPr="00733375">
              <w:t>, y compris l’introduction d’espèces envahissantes ou la pollution</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3DE80945" w14:textId="77777777" w:rsidTr="00C10E2E">
              <w:trPr>
                <w:trHeight w:val="1412"/>
              </w:trPr>
              <w:tc>
                <w:tcPr>
                  <w:tcW w:w="10382" w:type="dxa"/>
                </w:tcPr>
                <w:p w14:paraId="1A22A386" w14:textId="3EB8315E" w:rsidR="00F43028" w:rsidRPr="00733375" w:rsidRDefault="00F43028" w:rsidP="00F43028">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dégradation de la santé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du fonctionnement de l’un des processus naturels liés aux services écosystémiques, en plus, mais sans s’y limiter, de l’introduction d’espèces envahissantes. Les espèces envahissantes sont des espèces non indigènes introduites dans un nouvel écosystème en raison d</w:t>
                  </w:r>
                  <w:r w:rsidR="00C40230" w:rsidRPr="00733375">
                    <w:rPr>
                      <w:rFonts w:eastAsia="Times New Roman" w:cs="Arial"/>
                      <w:color w:val="31849B"/>
                      <w:kern w:val="0"/>
                      <w:sz w:val="20"/>
                      <w:szCs w:val="20"/>
                      <w14:ligatures w14:val="none"/>
                    </w:rPr>
                    <w:t>es</w:t>
                  </w:r>
                  <w:r w:rsidRPr="00733375">
                    <w:rPr>
                      <w:rFonts w:eastAsia="Times New Roman" w:cs="Arial"/>
                      <w:color w:val="31849B"/>
                      <w:kern w:val="0"/>
                      <w:sz w:val="20"/>
                      <w:szCs w:val="20"/>
                      <w14:ligatures w14:val="none"/>
                    </w:rPr>
                    <w:t xml:space="preserve"> changement</w:t>
                  </w:r>
                  <w:r w:rsidR="00C4023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climatique</w:t>
                  </w:r>
                  <w:r w:rsidR="00C4023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d’une action anthropique. Les espèces envahissantes peuvent déplacer les espèces indigènes et entrer en concurrence avec elles pour les ressources, dégrader l’habitat, introduire des maladies et se reproduire avec les espèces indigènes pour former des hybrides.  </w:t>
                  </w:r>
                </w:p>
              </w:tc>
            </w:tr>
          </w:tbl>
          <w:p w14:paraId="146DD911" w14:textId="1FD2F762" w:rsidR="00D46F43" w:rsidRPr="00733375" w:rsidRDefault="00000000" w:rsidP="00D46F43">
            <w:pPr>
              <w:keepNext/>
              <w:keepLines/>
              <w:tabs>
                <w:tab w:val="left" w:pos="1058"/>
              </w:tabs>
              <w:spacing w:before="120" w:after="120" w:line="240" w:lineRule="auto"/>
              <w:ind w:left="1061" w:hanging="284"/>
            </w:pPr>
            <w:sdt>
              <w:sdtPr>
                <w:id w:val="-100195921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Entrave à la gestion ou au rétablissement d’une ou de plusieurs espèces inscrites dans la </w:t>
            </w:r>
            <w:hyperlink r:id="rId21" w:anchor="/especes?sortBy=commonNameSort&amp;sortDirection=asc&amp;pageSize=10" w:history="1">
              <w:r w:rsidR="00D46F43" w:rsidRPr="00733375">
                <w:rPr>
                  <w:rStyle w:val="Hyperlink"/>
                </w:rPr>
                <w:t>Loi sur les espèces en péril</w:t>
              </w:r>
            </w:hyperlink>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247261EF" w14:textId="77777777" w:rsidTr="00C10E2E">
              <w:trPr>
                <w:trHeight w:val="638"/>
              </w:trPr>
              <w:tc>
                <w:tcPr>
                  <w:tcW w:w="10382" w:type="dxa"/>
                </w:tcPr>
                <w:p w14:paraId="2A053296" w14:textId="7680D061" w:rsidR="00F43028" w:rsidRPr="00733375" w:rsidRDefault="00F43028" w:rsidP="00F43028">
                  <w:pPr>
                    <w:spacing w:line="259" w:lineRule="auto"/>
                    <w:rPr>
                      <w:rFonts w:cs="Arial"/>
                      <w:color w:val="31849B"/>
                      <w:sz w:val="20"/>
                      <w:szCs w:val="20"/>
                    </w:rPr>
                  </w:pPr>
                  <w:r w:rsidRPr="00733375">
                    <w:rPr>
                      <w:rFonts w:cs="Arial"/>
                      <w:color w:val="31849B"/>
                      <w:sz w:val="20"/>
                      <w:szCs w:val="20"/>
                    </w:rPr>
                    <w:t xml:space="preserve">Veuillez consulter le site </w:t>
                  </w:r>
                  <w:hyperlink r:id="rId22" w:history="1">
                    <w:r w:rsidRPr="00733375">
                      <w:rPr>
                        <w:rStyle w:val="Hyperlink"/>
                        <w:rFonts w:cs="Arial"/>
                        <w:sz w:val="20"/>
                        <w:szCs w:val="20"/>
                      </w:rPr>
                      <w:t>Espèces en péril – Canada.ca</w:t>
                    </w:r>
                  </w:hyperlink>
                  <w:r w:rsidRPr="00733375">
                    <w:rPr>
                      <w:rFonts w:cs="Arial"/>
                      <w:color w:val="31849B"/>
                      <w:sz w:val="20"/>
                      <w:szCs w:val="20"/>
                    </w:rPr>
                    <w:t xml:space="preserve"> pour obtenir de plus amples renseignements sur le registre public des espèces en péril et l’approche pancanadienne </w:t>
                  </w:r>
                  <w:r w:rsidR="00C40230" w:rsidRPr="00733375">
                    <w:rPr>
                      <w:rFonts w:cs="Arial"/>
                      <w:color w:val="31849B"/>
                      <w:sz w:val="20"/>
                      <w:szCs w:val="20"/>
                    </w:rPr>
                    <w:t xml:space="preserve">pour la conservation </w:t>
                  </w:r>
                  <w:r w:rsidRPr="00733375">
                    <w:rPr>
                      <w:rFonts w:cs="Arial"/>
                      <w:color w:val="31849B"/>
                      <w:sz w:val="20"/>
                      <w:szCs w:val="20"/>
                    </w:rPr>
                    <w:t>des espèces en péril.</w:t>
                  </w:r>
                </w:p>
              </w:tc>
            </w:tr>
          </w:tbl>
          <w:p w14:paraId="404F9BE1" w14:textId="62DA8D9A"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46986872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Incidence négative sur les oiseaux migrateurs ou leur 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3BCFD6AF" w14:textId="77777777" w:rsidTr="00C10E2E">
              <w:trPr>
                <w:trHeight w:val="620"/>
              </w:trPr>
              <w:tc>
                <w:tcPr>
                  <w:tcW w:w="10382" w:type="dxa"/>
                </w:tcPr>
                <w:p w14:paraId="6F1961F5" w14:textId="420ED80D" w:rsidR="00F43028" w:rsidRPr="00733375" w:rsidRDefault="00F43028"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consulter le site </w:t>
                  </w:r>
                  <w:hyperlink r:id="rId23" w:history="1">
                    <w:r w:rsidRPr="00733375">
                      <w:rPr>
                        <w:rStyle w:val="Hyperlink"/>
                        <w:rFonts w:eastAsia="Times New Roman" w:cs="Arial"/>
                        <w:kern w:val="0"/>
                        <w:sz w:val="20"/>
                        <w:szCs w:val="20"/>
                        <w14:ligatures w14:val="none"/>
                      </w:rPr>
                      <w:t>Conservation des oiseaux migrateurs – Canada.ca</w:t>
                    </w:r>
                  </w:hyperlink>
                  <w:r w:rsidRPr="00733375">
                    <w:rPr>
                      <w:rFonts w:eastAsia="Times New Roman" w:cs="Arial"/>
                      <w:color w:val="31849B"/>
                      <w:kern w:val="0"/>
                      <w:sz w:val="20"/>
                      <w:szCs w:val="20"/>
                      <w14:ligatures w14:val="none"/>
                    </w:rPr>
                    <w:t xml:space="preserve"> pour obtenir de plus amples renseignements sur les régions, les stratégies, les programmes et les partenariats.</w:t>
                  </w:r>
                </w:p>
              </w:tc>
            </w:tr>
          </w:tbl>
          <w:p w14:paraId="4DA8BDC1" w14:textId="5BD86883"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746474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Autres effets négatifs (décrits dans la section A-220)</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786889C4" w14:textId="77777777" w:rsidTr="00C10E2E">
              <w:tc>
                <w:tcPr>
                  <w:tcW w:w="10382" w:type="dxa"/>
                </w:tcPr>
                <w:p w14:paraId="782D2EC7" w14:textId="079C5167" w:rsidR="00F43028" w:rsidRPr="00733375" w:rsidRDefault="00F43028" w:rsidP="00D46F43">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crivez ces effets dans la section A-220.</w:t>
                  </w:r>
                </w:p>
              </w:tc>
            </w:tr>
          </w:tbl>
          <w:p w14:paraId="37E6174E" w14:textId="77777777" w:rsidR="003C6E45" w:rsidRPr="00733375" w:rsidRDefault="003C6E45" w:rsidP="00BB7286">
            <w:pPr>
              <w:tabs>
                <w:tab w:val="left" w:pos="633"/>
              </w:tabs>
              <w:spacing w:after="60"/>
              <w:rPr>
                <w:b/>
              </w:rPr>
            </w:pPr>
          </w:p>
        </w:tc>
      </w:tr>
      <w:tr w:rsidR="003C6E45" w:rsidRPr="00733375" w14:paraId="6C87B9DD"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AF2EEB"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2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FA79EE6" w14:textId="77777777" w:rsidR="003C6E45" w:rsidRPr="00733375" w:rsidRDefault="003C6E45" w:rsidP="00BB7286">
            <w:pPr>
              <w:spacing w:after="60"/>
              <w:textAlignment w:val="center"/>
              <w:rPr>
                <w:rFonts w:eastAsia="Times New Roman" w:cs="Arial"/>
                <w:b/>
                <w:kern w:val="0"/>
                <w14:ligatures w14:val="none"/>
              </w:rPr>
            </w:pPr>
            <w:r w:rsidRPr="00733375">
              <w:rPr>
                <w:rFonts w:eastAsia="Times New Roman" w:cs="Arial"/>
                <w:b/>
                <w:kern w:val="0"/>
                <w14:ligatures w14:val="none"/>
              </w:rPr>
              <w:t>Description</w:t>
            </w:r>
          </w:p>
        </w:tc>
      </w:tr>
      <w:tr w:rsidR="003C6E45" w:rsidRPr="00733375" w14:paraId="360CD839"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2DF24B19" w14:textId="3C4C1444" w:rsidR="003C6E45" w:rsidRPr="00733375" w:rsidRDefault="008F2B4B" w:rsidP="002E19D5">
            <w:pPr>
              <w:pStyle w:val="ListParagraph"/>
              <w:numPr>
                <w:ilvl w:val="0"/>
                <w:numId w:val="6"/>
              </w:numPr>
              <w:spacing w:line="240" w:lineRule="auto"/>
              <w:contextualSpacing w:val="0"/>
              <w:rPr>
                <w:i/>
              </w:rPr>
            </w:pPr>
            <w:r w:rsidRPr="00733375">
              <w:rPr>
                <w:kern w:val="0"/>
              </w:rPr>
              <w:t xml:space="preserve">Expliquez les effets potentiels, positifs ou négatifs, de la proposition sur la nature et la biodiversité, y compris, le cas échéant, la manière dont elle soutient la </w:t>
            </w:r>
            <w:r w:rsidR="00EA08E2" w:rsidRPr="00EA08E2">
              <w:rPr>
                <w:kern w:val="0"/>
              </w:rPr>
              <w:t>Stratégie pour la nature 2030 du Canada</w:t>
            </w:r>
            <w:r w:rsidRPr="00733375">
              <w:rPr>
                <w:kern w:val="0"/>
              </w:rPr>
              <w:t>.</w:t>
            </w:r>
            <w:r w:rsidR="003C6E45" w:rsidRPr="00733375">
              <w:rPr>
                <w:i/>
              </w:rPr>
              <w:t xml:space="preserve"> </w:t>
            </w:r>
          </w:p>
          <w:p w14:paraId="4337C2A4" w14:textId="494BA0E5" w:rsidR="003C6E45" w:rsidRPr="00733375" w:rsidRDefault="003C6E45" w:rsidP="002E19D5">
            <w:pPr>
              <w:pStyle w:val="ListParagraph"/>
              <w:numPr>
                <w:ilvl w:val="0"/>
                <w:numId w:val="6"/>
              </w:numPr>
              <w:spacing w:line="240" w:lineRule="auto"/>
              <w:contextualSpacing w:val="0"/>
              <w:rPr>
                <w:i/>
              </w:rPr>
            </w:pPr>
            <w:r w:rsidRPr="00733375">
              <w:rPr>
                <w:i/>
              </w:rPr>
              <w:t>600 mots</w:t>
            </w:r>
            <w:r w:rsidR="00EA08E2">
              <w:rPr>
                <w:i/>
              </w:rPr>
              <w:t xml:space="preserve"> </w:t>
            </w:r>
            <w:r w:rsidR="00EA08E2" w:rsidRPr="00733375">
              <w:rPr>
                <w:i/>
              </w:rPr>
              <w:t>maximum</w:t>
            </w:r>
          </w:p>
          <w:p w14:paraId="68824AF8" w14:textId="77777777" w:rsidR="003C6E45" w:rsidRPr="00733375" w:rsidRDefault="003C6E45" w:rsidP="00BB7286">
            <w:pPr>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55FADFDE" w14:textId="77777777" w:rsidTr="00AD31C9">
              <w:trPr>
                <w:trHeight w:val="2184"/>
              </w:trPr>
              <w:tc>
                <w:tcPr>
                  <w:tcW w:w="10382" w:type="dxa"/>
                </w:tcPr>
                <w:p w14:paraId="15589560" w14:textId="10F16E63" w:rsidR="00F43028" w:rsidRPr="00733375" w:rsidRDefault="00F43028" w:rsidP="00C40230">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expliquer les effets positifs et négatifs potentiels de la proposition sur la nature et la biodiversité, en vous référant aux réponses données dans les sections A-211 et A-212. Décrivez, le cas échéant, comment la proposition soutient la </w:t>
                  </w:r>
                  <w:r w:rsidR="00EA08E2" w:rsidRPr="00EA08E2">
                    <w:rPr>
                      <w:rFonts w:eastAsia="Times New Roman" w:cs="Arial"/>
                      <w:color w:val="31849B"/>
                      <w:kern w:val="0"/>
                      <w:sz w:val="20"/>
                      <w:szCs w:val="20"/>
                      <w14:ligatures w14:val="none"/>
                    </w:rPr>
                    <w:t>Stratégie pour la nature 2030 du Canada</w:t>
                  </w:r>
                  <w:r w:rsidRPr="00733375">
                    <w:rPr>
                      <w:rFonts w:eastAsia="Times New Roman" w:cs="Arial"/>
                      <w:color w:val="31849B"/>
                      <w:kern w:val="0"/>
                      <w:sz w:val="20"/>
                      <w:szCs w:val="20"/>
                      <w14:ligatures w14:val="none"/>
                    </w:rPr>
                    <w:t xml:space="preserve">.  Reportez-vous également aux questions posées dans A-220 de l’EEES pour vous aider à orienter votre réponse. </w:t>
                  </w:r>
                </w:p>
                <w:p w14:paraId="2468726F" w14:textId="31A45446" w:rsidR="00F43028" w:rsidRPr="00733375" w:rsidRDefault="00F43028" w:rsidP="00A71BA2">
                  <w:pPr>
                    <w:rPr>
                      <w:color w:val="44546A" w:themeColor="text2"/>
                      <w:szCs w:val="20"/>
                    </w:rPr>
                  </w:pPr>
                  <w:r w:rsidRPr="00733375">
                    <w:rPr>
                      <w:rFonts w:eastAsia="Times New Roman" w:cs="Arial"/>
                      <w:color w:val="31849B"/>
                      <w:kern w:val="0"/>
                      <w:sz w:val="20"/>
                      <w:szCs w:val="20"/>
                      <w14:ligatures w14:val="none"/>
                    </w:rPr>
                    <w:t xml:space="preserve">À titre de point de départ, les analystes voudront peut-être dresser une liste des principales caractéristiques de leur proposition, y compris l’emplacement(s) de la proposition, les activités et les résultats proposés, le calendrier ou la durée de vie de la proposition, ainsi que les clients ou les populations ciblés. Le fait d’être clair sur ces caractéristiques de la proposition peut aider à orienter la réflexion sur les effets positifs et négatifs pertinents sur la nature et la biodiversité. </w:t>
                  </w:r>
                </w:p>
              </w:tc>
            </w:tr>
          </w:tbl>
          <w:p w14:paraId="4D32EF22" w14:textId="77777777" w:rsidR="008F2B4B" w:rsidRPr="00733375" w:rsidRDefault="008F2B4B" w:rsidP="00F43028">
            <w:pPr>
              <w:rPr>
                <w:color w:val="44546A" w:themeColor="text2"/>
                <w:szCs w:val="20"/>
              </w:rPr>
            </w:pPr>
          </w:p>
        </w:tc>
      </w:tr>
      <w:tr w:rsidR="003C6E45" w:rsidRPr="00733375" w14:paraId="4E4DB26D"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31DC9D93" w14:textId="77777777" w:rsidR="003C6E45" w:rsidRPr="00733375" w:rsidRDefault="003C6E45" w:rsidP="00BB7286">
            <w:pPr>
              <w:spacing w:after="60"/>
              <w:textAlignment w:val="center"/>
              <w:rPr>
                <w:b/>
                <w:bCs/>
                <w:sz w:val="28"/>
                <w:szCs w:val="28"/>
              </w:rPr>
            </w:pPr>
            <w:r w:rsidRPr="00733375">
              <w:rPr>
                <w:b/>
                <w:bCs/>
                <w:sz w:val="28"/>
                <w:szCs w:val="28"/>
              </w:rPr>
              <w:t>Section A-300 – Effets sur l’environnement</w:t>
            </w:r>
          </w:p>
          <w:p w14:paraId="69178915" w14:textId="0059550F" w:rsidR="003C6E45" w:rsidRPr="00733375" w:rsidRDefault="008F2B4B" w:rsidP="008F2B4B">
            <w:pPr>
              <w:spacing w:after="60"/>
              <w:textAlignment w:val="center"/>
              <w:rPr>
                <w:u w:val="single"/>
              </w:rPr>
            </w:pPr>
            <w:r w:rsidRPr="00733375">
              <w:rPr>
                <w:u w:val="single"/>
              </w:rPr>
              <w:t xml:space="preserve">Remplissez cette section si vous avez répondu «Oui» à la question d’examen préliminaire EP-1 </w:t>
            </w:r>
            <w:r w:rsidR="001575AD" w:rsidRPr="00733375">
              <w:rPr>
                <w:u w:val="single"/>
              </w:rPr>
              <w:t>ou</w:t>
            </w:r>
            <w:r w:rsidRPr="00733375">
              <w:rPr>
                <w:u w:val="single"/>
              </w:rPr>
              <w:t xml:space="preserve"> EP-2 </w:t>
            </w:r>
            <w:r w:rsidR="001575AD" w:rsidRPr="00733375">
              <w:rPr>
                <w:u w:val="single"/>
              </w:rPr>
              <w:t>ou</w:t>
            </w:r>
            <w:r w:rsidRPr="00733375">
              <w:rPr>
                <w:u w:val="single"/>
              </w:rPr>
              <w:t xml:space="preserve"> EP-3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131F01DD" w14:textId="77777777" w:rsidTr="00C10E2E">
              <w:tc>
                <w:tcPr>
                  <w:tcW w:w="10382" w:type="dxa"/>
                </w:tcPr>
                <w:p w14:paraId="01583D4E" w14:textId="77777777" w:rsidR="00F43028" w:rsidRPr="00733375" w:rsidRDefault="00F43028" w:rsidP="00F43028">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Bien que les émissions de GES et la biodiversité et la nature soient deux aspects importants dont il faut tenir compte en ce qui concerne les répercussions environnementales, les propositions peuvent avoir un large éventail de répercussions environnementales en dehors de ces domaines qui méritent également d’être prises en considération et planifiées. </w:t>
                  </w:r>
                </w:p>
                <w:p w14:paraId="313479DB" w14:textId="77777777" w:rsidR="00F43028" w:rsidRPr="00733375" w:rsidRDefault="00F43028" w:rsidP="00F43028">
                  <w:pPr>
                    <w:rPr>
                      <w:rFonts w:eastAsia="Times New Roman" w:cs="Arial"/>
                      <w:color w:val="31849B"/>
                      <w:kern w:val="0"/>
                      <w:sz w:val="20"/>
                      <w:szCs w:val="20"/>
                      <w14:ligatures w14:val="none"/>
                    </w:rPr>
                  </w:pPr>
                </w:p>
                <w:p w14:paraId="4037A3A2" w14:textId="77777777" w:rsidR="00F43028" w:rsidRPr="00733375" w:rsidRDefault="00F43028" w:rsidP="00F43028">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questions de cette section servent à déterminer si la proposition comprendra des mesures visant à renforcer les effets positifs sur l’environnement ou des mesures visant à atténuer les effets négatifs sur l’environnement (« effets d’amélioration</w:t>
                  </w:r>
                  <w:r w:rsidR="00C40230" w:rsidRPr="00733375">
                    <w:rPr>
                      <w:rFonts w:eastAsia="Times New Roman" w:cs="Arial"/>
                      <w:color w:val="31849B"/>
                      <w:kern w:val="0"/>
                      <w:sz w:val="20"/>
                      <w:szCs w:val="20"/>
                      <w14:ligatures w14:val="none"/>
                    </w:rPr>
                    <w:t> »</w:t>
                  </w:r>
                  <w:r w:rsidRPr="00733375">
                    <w:rPr>
                      <w:rFonts w:eastAsia="Times New Roman" w:cs="Arial"/>
                      <w:color w:val="31849B"/>
                      <w:kern w:val="0"/>
                      <w:sz w:val="20"/>
                      <w:szCs w:val="20"/>
                      <w14:ligatures w14:val="none"/>
                    </w:rPr>
                    <w:t xml:space="preserve">). Elles permettent également de déterminer si la proposition est susceptible d’avoir des effets négatifs sur l’environnement (« effets de détérioration »). L’examen des effets environnementaux doit comprendre les facteurs suivants, </w:t>
                  </w:r>
                  <w:r w:rsidRPr="00733375">
                    <w:rPr>
                      <w:rFonts w:eastAsia="Times New Roman" w:cs="Arial"/>
                      <w:color w:val="31849B"/>
                      <w:kern w:val="0"/>
                      <w:sz w:val="20"/>
                      <w:szCs w:val="20"/>
                      <w14:ligatures w14:val="none"/>
                    </w:rPr>
                    <w:lastRenderedPageBreak/>
                    <w:t>tels qu’ils sont décrits et définis dans la question EP-3 : fréquence et durée, emplacement et ampleur, calendrier, risque, irréversibilité et nature cumulative.</w:t>
                  </w:r>
                </w:p>
                <w:p w14:paraId="5CCBD7B4" w14:textId="16789E71" w:rsidR="00A71BA2" w:rsidRPr="00733375" w:rsidRDefault="00A71BA2" w:rsidP="00F43028">
                  <w:pPr>
                    <w:rPr>
                      <w:rFonts w:eastAsia="Times New Roman" w:cs="Arial"/>
                      <w:color w:val="2E74B5" w:themeColor="accent5" w:themeShade="BF"/>
                      <w:kern w:val="0"/>
                      <w:sz w:val="20"/>
                      <w:szCs w:val="20"/>
                      <w14:ligatures w14:val="none"/>
                    </w:rPr>
                  </w:pPr>
                </w:p>
              </w:tc>
            </w:tr>
          </w:tbl>
          <w:p w14:paraId="7795F10F" w14:textId="30B4CCB9" w:rsidR="008F2B4B" w:rsidRPr="00733375" w:rsidRDefault="008F2B4B" w:rsidP="008F2B4B">
            <w:pPr>
              <w:spacing w:after="60"/>
              <w:textAlignment w:val="center"/>
              <w:rPr>
                <w:u w:val="single"/>
              </w:rPr>
            </w:pPr>
          </w:p>
        </w:tc>
      </w:tr>
      <w:tr w:rsidR="003C6E45" w:rsidRPr="00733375" w14:paraId="132A75C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15C2E1A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3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7058A122" w14:textId="77777777" w:rsidR="003C6E45" w:rsidRPr="00733375" w:rsidRDefault="003C6E45" w:rsidP="008F2B4B">
            <w:pPr>
              <w:tabs>
                <w:tab w:val="left" w:pos="1053"/>
              </w:tabs>
              <w:spacing w:after="60" w:line="240" w:lineRule="auto"/>
              <w:textAlignment w:val="center"/>
              <w:rPr>
                <w:rFonts w:eastAsia="Times New Roman" w:cs="Arial"/>
                <w:b/>
                <w:bCs/>
                <w:kern w:val="0"/>
                <w:szCs w:val="24"/>
                <w14:ligatures w14:val="none"/>
              </w:rPr>
            </w:pPr>
            <w:r w:rsidRPr="00733375">
              <w:rPr>
                <w:rFonts w:eastAsia="Times New Roman" w:cs="Arial"/>
                <w:b/>
                <w:bCs/>
                <w:kern w:val="0"/>
                <w:szCs w:val="24"/>
                <w14:ligatures w14:val="none"/>
              </w:rPr>
              <w:t>Aperçu des effets sur l’environnement</w:t>
            </w:r>
          </w:p>
        </w:tc>
      </w:tr>
      <w:tr w:rsidR="003C6E45" w:rsidRPr="00733375" w14:paraId="469D7B1E" w14:textId="77777777" w:rsidTr="00BB7286">
        <w:trPr>
          <w:trHeight w:val="567"/>
        </w:trPr>
        <w:tc>
          <w:tcPr>
            <w:tcW w:w="10608" w:type="dxa"/>
            <w:gridSpan w:val="2"/>
            <w:tcBorders>
              <w:top w:val="single" w:sz="4" w:space="0" w:color="000000"/>
              <w:bottom w:val="single" w:sz="4" w:space="0" w:color="000000"/>
            </w:tcBorders>
            <w:tcMar>
              <w:top w:w="57" w:type="dxa"/>
              <w:bottom w:w="57" w:type="dxa"/>
            </w:tcMar>
          </w:tcPr>
          <w:p w14:paraId="34BBD3D8" w14:textId="32EA9C83" w:rsidR="008F2B4B" w:rsidRPr="00733375" w:rsidRDefault="003C6E45" w:rsidP="00A71BA2">
            <w:pPr>
              <w:spacing w:after="120"/>
              <w:ind w:left="25" w:firstLine="25"/>
            </w:pPr>
            <w:r w:rsidRPr="00733375">
              <w:rPr>
                <w:b/>
              </w:rPr>
              <w:t xml:space="preserve">A-311          </w:t>
            </w:r>
            <w:r w:rsidR="008F2B4B" w:rsidRPr="00733375">
              <w:rPr>
                <w:rFonts w:eastAsia="Times New Roman" w:cs="Arial"/>
                <w:kern w:val="0"/>
                <w:u w:val="single"/>
                <w14:ligatures w14:val="none"/>
              </w:rPr>
              <w:t>Sélectionnez les domaines d’effets pertinents, positifs (amélioration) ou négatifs (détérioration), dans lesquels cette proposition pourrait avoir un impact important sur l’environnement, y compris ceux dont la certitude est limitée. Vous pouvez ajouter d’autres domaines d’effets le cas échéant - ceux-ci doivent être reflétés dans vos réponses narratives dans cette section. Une rangée non cochée indique qu’il n’y a pas d’effet identifiable.</w:t>
            </w:r>
          </w:p>
          <w:tbl>
            <w:tblPr>
              <w:tblStyle w:val="TableGrid"/>
              <w:tblpPr w:leftFromText="180" w:rightFromText="180" w:vertAnchor="text" w:horzAnchor="margin" w:tblpXSpec="center" w:tblpY="316"/>
              <w:tblW w:w="9964" w:type="dxa"/>
              <w:tblLayout w:type="fixed"/>
              <w:tblLook w:val="04A0" w:firstRow="1" w:lastRow="0" w:firstColumn="1" w:lastColumn="0" w:noHBand="0" w:noVBand="1"/>
            </w:tblPr>
            <w:tblGrid>
              <w:gridCol w:w="7366"/>
              <w:gridCol w:w="258"/>
              <w:gridCol w:w="1018"/>
              <w:gridCol w:w="152"/>
              <w:gridCol w:w="1170"/>
            </w:tblGrid>
            <w:tr w:rsidR="008F2B4B" w:rsidRPr="00733375" w14:paraId="6B029ADC" w14:textId="77777777" w:rsidTr="00491B1B">
              <w:tc>
                <w:tcPr>
                  <w:tcW w:w="7366" w:type="dxa"/>
                  <w:tcBorders>
                    <w:right w:val="nil"/>
                  </w:tcBorders>
                  <w:tcMar>
                    <w:bottom w:w="28" w:type="dxa"/>
                  </w:tcMar>
                </w:tcPr>
                <w:p w14:paraId="266A2657" w14:textId="19276E6F" w:rsidR="008F2B4B" w:rsidRPr="00733375" w:rsidRDefault="008F2B4B" w:rsidP="008F2B4B">
                  <w:pPr>
                    <w:rPr>
                      <w:b/>
                      <w:bCs/>
                    </w:rPr>
                  </w:pPr>
                  <w:bookmarkStart w:id="0" w:name="_Hlk128577720"/>
                  <w:r w:rsidRPr="00733375">
                    <w:rPr>
                      <w:b/>
                      <w:bCs/>
                    </w:rPr>
                    <w:t>Sujets environnementaux</w:t>
                  </w:r>
                </w:p>
              </w:tc>
              <w:tc>
                <w:tcPr>
                  <w:tcW w:w="1276" w:type="dxa"/>
                  <w:gridSpan w:val="2"/>
                  <w:tcBorders>
                    <w:left w:val="nil"/>
                    <w:bottom w:val="single" w:sz="4" w:space="0" w:color="auto"/>
                    <w:right w:val="nil"/>
                  </w:tcBorders>
                  <w:tcMar>
                    <w:bottom w:w="28" w:type="dxa"/>
                  </w:tcMar>
                </w:tcPr>
                <w:p w14:paraId="514DA994" w14:textId="30E801D1" w:rsidR="008F2B4B" w:rsidRPr="00733375" w:rsidRDefault="008F2B4B" w:rsidP="008F2B4B">
                  <w:pPr>
                    <w:pStyle w:val="NoSpacing"/>
                    <w:jc w:val="center"/>
                    <w:rPr>
                      <w:rFonts w:asciiTheme="minorHAnsi" w:eastAsiaTheme="minorHAnsi" w:hAnsiTheme="minorHAnsi" w:cstheme="minorBidi"/>
                      <w:sz w:val="20"/>
                      <w:szCs w:val="20"/>
                      <w:lang w:val="fr-CA" w:eastAsia="en-US"/>
                    </w:rPr>
                  </w:pPr>
                  <w:r w:rsidRPr="00733375">
                    <w:rPr>
                      <w:rFonts w:asciiTheme="minorHAnsi" w:eastAsiaTheme="minorHAnsi" w:hAnsiTheme="minorHAnsi" w:cstheme="minorBidi"/>
                      <w:sz w:val="18"/>
                      <w:szCs w:val="18"/>
                      <w:lang w:val="fr-CA" w:eastAsia="en-US"/>
                    </w:rPr>
                    <w:t>Amélioration</w:t>
                  </w:r>
                </w:p>
              </w:tc>
              <w:tc>
                <w:tcPr>
                  <w:tcW w:w="1322" w:type="dxa"/>
                  <w:gridSpan w:val="2"/>
                  <w:tcBorders>
                    <w:left w:val="nil"/>
                  </w:tcBorders>
                  <w:tcMar>
                    <w:bottom w:w="28" w:type="dxa"/>
                  </w:tcMar>
                </w:tcPr>
                <w:p w14:paraId="2B6F61AB" w14:textId="254129E2" w:rsidR="008F2B4B" w:rsidRPr="00733375" w:rsidRDefault="00F43028" w:rsidP="008F2B4B">
                  <w:pPr>
                    <w:pStyle w:val="NoSpacing"/>
                    <w:jc w:val="center"/>
                    <w:rPr>
                      <w:rFonts w:asciiTheme="minorHAnsi" w:eastAsiaTheme="minorHAnsi" w:hAnsiTheme="minorHAnsi" w:cstheme="minorBidi"/>
                      <w:sz w:val="20"/>
                      <w:szCs w:val="20"/>
                      <w:lang w:val="fr-CA" w:eastAsia="en-US"/>
                    </w:rPr>
                  </w:pPr>
                  <w:r w:rsidRPr="006E24BA">
                    <w:rPr>
                      <w:rFonts w:asciiTheme="minorHAnsi" w:eastAsiaTheme="minorHAnsi" w:hAnsiTheme="minorHAnsi" w:cstheme="minorBidi"/>
                      <w:sz w:val="18"/>
                      <w:szCs w:val="18"/>
                      <w:lang w:val="fr-CA" w:eastAsia="en-US"/>
                    </w:rPr>
                    <w:t>Détérioration</w:t>
                  </w:r>
                </w:p>
              </w:tc>
            </w:tr>
            <w:tr w:rsidR="008F2B4B" w:rsidRPr="00733375" w14:paraId="3793960D" w14:textId="77777777" w:rsidTr="00491B1B">
              <w:trPr>
                <w:trHeight w:hRule="exact" w:val="340"/>
              </w:trPr>
              <w:tc>
                <w:tcPr>
                  <w:tcW w:w="7624" w:type="dxa"/>
                  <w:gridSpan w:val="2"/>
                  <w:tcBorders>
                    <w:right w:val="nil"/>
                  </w:tcBorders>
                  <w:tcMar>
                    <w:bottom w:w="28" w:type="dxa"/>
                  </w:tcMar>
                  <w:vAlign w:val="center"/>
                </w:tcPr>
                <w:p w14:paraId="6985118A" w14:textId="6DCABC3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Changement</w:t>
                  </w:r>
                  <w:r w:rsidR="00C40230" w:rsidRPr="00733375">
                    <w:rPr>
                      <w:rFonts w:ascii="Calibri" w:hAnsi="Calibri" w:cs="Calibri"/>
                      <w:b/>
                      <w:bCs/>
                      <w:color w:val="000000"/>
                      <w:sz w:val="20"/>
                      <w:szCs w:val="20"/>
                      <w:u w:val="single"/>
                    </w:rPr>
                    <w:t>s</w:t>
                  </w:r>
                  <w:r w:rsidRPr="00733375">
                    <w:rPr>
                      <w:rFonts w:ascii="Calibri" w:hAnsi="Calibri" w:cs="Calibri"/>
                      <w:b/>
                      <w:bCs/>
                      <w:color w:val="000000"/>
                      <w:sz w:val="20"/>
                      <w:szCs w:val="20"/>
                      <w:u w:val="single"/>
                    </w:rPr>
                    <w:t xml:space="preserve"> climatique</w:t>
                  </w:r>
                  <w:r w:rsidR="00C40230" w:rsidRPr="00733375">
                    <w:rPr>
                      <w:rFonts w:ascii="Calibri" w:hAnsi="Calibri" w:cs="Calibri"/>
                      <w:b/>
                      <w:bCs/>
                      <w:color w:val="000000"/>
                      <w:sz w:val="20"/>
                      <w:szCs w:val="20"/>
                      <w:u w:val="single"/>
                    </w:rPr>
                    <w:t>s</w:t>
                  </w:r>
                </w:p>
                <w:p w14:paraId="5DFBDD89" w14:textId="55B05A4D"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vAlign w:val="center"/>
                </w:tcPr>
                <w:p w14:paraId="226EB51A" w14:textId="77777777"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0C26623E" w14:textId="77777777" w:rsidR="008F2B4B" w:rsidRPr="00733375" w:rsidRDefault="008F2B4B" w:rsidP="008F2B4B">
                  <w:pPr>
                    <w:jc w:val="center"/>
                    <w:rPr>
                      <w:rFonts w:ascii="Calibri" w:hAnsi="Calibri" w:cs="Calibri"/>
                      <w:color w:val="000000"/>
                    </w:rPr>
                  </w:pPr>
                </w:p>
              </w:tc>
            </w:tr>
            <w:tr w:rsidR="008F2B4B" w:rsidRPr="00733375" w14:paraId="555C1567"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0F0E54" w14:textId="77777777" w:rsidTr="00F43028">
                    <w:tc>
                      <w:tcPr>
                        <w:tcW w:w="7507" w:type="dxa"/>
                        <w:shd w:val="clear" w:color="auto" w:fill="FFFFFF" w:themeFill="background1"/>
                      </w:tcPr>
                      <w:p w14:paraId="014B81A8" w14:textId="77777777" w:rsidR="008F2B4B"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Émission de gaz à effet de ser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7AFC01F" w14:textId="77777777" w:rsidTr="00C10E2E">
                          <w:tc>
                            <w:tcPr>
                              <w:tcW w:w="7281" w:type="dxa"/>
                            </w:tcPr>
                            <w:p w14:paraId="780E4D13" w14:textId="05B0A027"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La production de gaz qui emprisonnent la chaleur dans l’atmosphère</w:t>
                              </w:r>
                            </w:p>
                          </w:tc>
                        </w:tr>
                      </w:tbl>
                      <w:p w14:paraId="24C823B8" w14:textId="4C657B50" w:rsidR="00F43028" w:rsidRPr="00733375" w:rsidRDefault="00F43028" w:rsidP="008F2B4B">
                        <w:pPr>
                          <w:pStyle w:val="Default"/>
                          <w:jc w:val="both"/>
                          <w:rPr>
                            <w:rFonts w:asciiTheme="minorHAnsi" w:hAnsiTheme="minorHAnsi" w:cstheme="minorBidi"/>
                            <w:color w:val="31849B"/>
                            <w:sz w:val="20"/>
                            <w:szCs w:val="20"/>
                            <w:lang w:val="fr-CA"/>
                          </w:rPr>
                        </w:pPr>
                      </w:p>
                    </w:tc>
                  </w:tr>
                </w:tbl>
                <w:p w14:paraId="35A5871B"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A3CE170" w14:textId="66B85C86" w:rsidR="008F2B4B" w:rsidRPr="00733375" w:rsidRDefault="00000000" w:rsidP="008F2B4B">
                  <w:pPr>
                    <w:jc w:val="center"/>
                    <w:rPr>
                      <w:rFonts w:ascii="Calibri" w:hAnsi="Calibri" w:cs="Calibri"/>
                      <w:color w:val="000000"/>
                    </w:rPr>
                  </w:pPr>
                  <w:sdt>
                    <w:sdtPr>
                      <w:id w:val="-1947535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CA15C3A" w14:textId="200422E4" w:rsidR="008F2B4B" w:rsidRPr="00733375" w:rsidRDefault="00000000" w:rsidP="008F2B4B">
                  <w:pPr>
                    <w:jc w:val="center"/>
                    <w:rPr>
                      <w:rFonts w:ascii="Calibri" w:hAnsi="Calibri" w:cs="Calibri"/>
                      <w:color w:val="000000"/>
                    </w:rPr>
                  </w:pPr>
                  <w:sdt>
                    <w:sdtPr>
                      <w:id w:val="-198430594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D42C18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2CA6C75" w14:textId="77777777" w:rsidTr="00F43028">
                    <w:tc>
                      <w:tcPr>
                        <w:tcW w:w="7507" w:type="dxa"/>
                        <w:shd w:val="clear" w:color="auto" w:fill="FFFFFF" w:themeFill="background1"/>
                      </w:tcPr>
                      <w:p w14:paraId="5BA7E7E5" w14:textId="77777777" w:rsidR="00F43028"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Captage et séquestration des gaz à effet de ser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7F6F44A" w14:textId="77777777" w:rsidTr="00C10E2E">
                          <w:tc>
                            <w:tcPr>
                              <w:tcW w:w="7281" w:type="dxa"/>
                            </w:tcPr>
                            <w:p w14:paraId="43E8E070" w14:textId="23F19367" w:rsidR="00F43028" w:rsidRPr="00733375" w:rsidRDefault="00F43028" w:rsidP="00F43028">
                              <w:pPr>
                                <w:rPr>
                                  <w:rFonts w:ascii="Calibri" w:hAnsi="Calibri" w:cs="Calibri"/>
                                  <w:color w:val="000000"/>
                                </w:rPr>
                              </w:pPr>
                              <w:r w:rsidRPr="00733375">
                                <w:rPr>
                                  <w:color w:val="31849B"/>
                                  <w:sz w:val="20"/>
                                  <w:szCs w:val="20"/>
                                </w:rPr>
                                <w:t xml:space="preserve">Le captage </w:t>
                              </w:r>
                              <w:r w:rsidR="001575AD" w:rsidRPr="00733375">
                                <w:rPr>
                                  <w:color w:val="31849B"/>
                                  <w:sz w:val="20"/>
                                  <w:szCs w:val="20"/>
                                </w:rPr>
                                <w:t>ou</w:t>
                              </w:r>
                              <w:r w:rsidRPr="00733375">
                                <w:rPr>
                                  <w:color w:val="31849B"/>
                                  <w:sz w:val="20"/>
                                  <w:szCs w:val="20"/>
                                </w:rPr>
                                <w:t xml:space="preserve"> l’élimination des gaz à effet de serre</w:t>
                              </w:r>
                            </w:p>
                          </w:tc>
                        </w:tr>
                      </w:tbl>
                      <w:p w14:paraId="5722880E" w14:textId="6CB7BE89" w:rsidR="008F2B4B" w:rsidRPr="00733375" w:rsidRDefault="008F2B4B" w:rsidP="008F2B4B">
                        <w:pPr>
                          <w:pStyle w:val="Default"/>
                          <w:jc w:val="both"/>
                          <w:rPr>
                            <w:rFonts w:asciiTheme="minorHAnsi" w:hAnsiTheme="minorHAnsi" w:cstheme="minorBidi"/>
                            <w:color w:val="31849B"/>
                            <w:sz w:val="20"/>
                            <w:szCs w:val="20"/>
                            <w:lang w:val="fr-CA"/>
                          </w:rPr>
                        </w:pPr>
                      </w:p>
                    </w:tc>
                  </w:tr>
                </w:tbl>
                <w:p w14:paraId="0AAFA983"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1006B460" w14:textId="4B100D78" w:rsidR="008F2B4B" w:rsidRPr="00733375" w:rsidRDefault="00000000" w:rsidP="008F2B4B">
                  <w:pPr>
                    <w:jc w:val="center"/>
                    <w:rPr>
                      <w:rFonts w:ascii="Calibri" w:hAnsi="Calibri" w:cs="Calibri"/>
                      <w:color w:val="000000"/>
                    </w:rPr>
                  </w:pPr>
                  <w:sdt>
                    <w:sdtPr>
                      <w:id w:val="-21346950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4279AD" w14:textId="3E30522D" w:rsidR="008F2B4B" w:rsidRPr="00733375" w:rsidRDefault="00000000" w:rsidP="008F2B4B">
                  <w:pPr>
                    <w:jc w:val="center"/>
                    <w:rPr>
                      <w:rFonts w:ascii="Calibri" w:hAnsi="Calibri" w:cs="Calibri"/>
                      <w:color w:val="000000"/>
                    </w:rPr>
                  </w:pPr>
                  <w:sdt>
                    <w:sdtPr>
                      <w:id w:val="-289524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2A305300"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CB33FBE" w14:textId="77777777" w:rsidTr="00F43028">
                    <w:tc>
                      <w:tcPr>
                        <w:tcW w:w="7507" w:type="dxa"/>
                        <w:shd w:val="clear" w:color="auto" w:fill="FFFFFF" w:themeFill="background1"/>
                      </w:tcPr>
                      <w:p w14:paraId="2684B573" w14:textId="77777777" w:rsidR="008F2B4B" w:rsidRPr="00733375" w:rsidRDefault="008F2B4B" w:rsidP="008F2B4B">
                        <w:pPr>
                          <w:rPr>
                            <w:rFonts w:ascii="Calibri" w:hAnsi="Calibri" w:cs="Calibri"/>
                            <w:color w:val="000000"/>
                          </w:rPr>
                        </w:pPr>
                        <w:r w:rsidRPr="00733375">
                          <w:rPr>
                            <w:rFonts w:ascii="Calibri" w:hAnsi="Calibri" w:cs="Calibri"/>
                            <w:color w:val="000000"/>
                          </w:rPr>
                          <w:t>Réduction de la puissance des émissions de GES (p. ex., combustion du méthane en dioxyde de carbo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8FAFB57" w14:textId="77777777" w:rsidTr="00C10E2E">
                          <w:tc>
                            <w:tcPr>
                              <w:tcW w:w="7281" w:type="dxa"/>
                            </w:tcPr>
                            <w:p w14:paraId="3145AC97" w14:textId="2F4923DD"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Réduction de la concentration des émissions de gaz à effet de serre</w:t>
                              </w:r>
                            </w:p>
                          </w:tc>
                        </w:tr>
                      </w:tbl>
                      <w:p w14:paraId="5591FD67" w14:textId="00D32AAB" w:rsidR="00F43028" w:rsidRPr="00733375" w:rsidRDefault="00F43028" w:rsidP="008F2B4B">
                        <w:pPr>
                          <w:pStyle w:val="Default"/>
                          <w:jc w:val="both"/>
                          <w:rPr>
                            <w:rFonts w:asciiTheme="minorHAnsi" w:hAnsiTheme="minorHAnsi" w:cstheme="minorBidi"/>
                            <w:color w:val="31849B"/>
                            <w:sz w:val="20"/>
                            <w:szCs w:val="20"/>
                            <w:lang w:val="fr-CA"/>
                          </w:rPr>
                        </w:pPr>
                      </w:p>
                    </w:tc>
                  </w:tr>
                </w:tbl>
                <w:p w14:paraId="63A1485E"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3D623104" w14:textId="0FE83552" w:rsidR="008F2B4B" w:rsidRPr="00733375" w:rsidRDefault="00000000" w:rsidP="008F2B4B">
                  <w:pPr>
                    <w:jc w:val="center"/>
                    <w:rPr>
                      <w:rFonts w:ascii="Calibri" w:hAnsi="Calibri" w:cs="Calibri"/>
                      <w:color w:val="000000"/>
                    </w:rPr>
                  </w:pPr>
                  <w:sdt>
                    <w:sdtPr>
                      <w:id w:val="2197158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AFF2B62" w14:textId="6C37F040" w:rsidR="008F2B4B" w:rsidRPr="00733375" w:rsidRDefault="00000000" w:rsidP="008F2B4B">
                  <w:pPr>
                    <w:jc w:val="center"/>
                    <w:rPr>
                      <w:rFonts w:ascii="Calibri" w:hAnsi="Calibri" w:cs="Calibri"/>
                      <w:color w:val="000000"/>
                    </w:rPr>
                  </w:pPr>
                  <w:sdt>
                    <w:sdtPr>
                      <w:id w:val="2646660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ACA2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971AADF" w14:textId="77777777" w:rsidTr="00F43028">
                    <w:tc>
                      <w:tcPr>
                        <w:tcW w:w="7507" w:type="dxa"/>
                        <w:shd w:val="clear" w:color="auto" w:fill="FFFFFF" w:themeFill="background1"/>
                      </w:tcPr>
                      <w:p w14:paraId="60842445" w14:textId="77777777" w:rsidR="008F2B4B" w:rsidRPr="00733375" w:rsidRDefault="008F2B4B" w:rsidP="008F2B4B">
                        <w:pPr>
                          <w:rPr>
                            <w:rFonts w:ascii="Calibri" w:hAnsi="Calibri" w:cs="Calibri"/>
                            <w:color w:val="000000" w:themeColor="text1"/>
                            <w:sz w:val="20"/>
                            <w:szCs w:val="20"/>
                          </w:rPr>
                        </w:pPr>
                        <w:r w:rsidRPr="00733375">
                          <w:rPr>
                            <w:rFonts w:ascii="Calibri" w:hAnsi="Calibri" w:cs="Calibri"/>
                            <w:color w:val="000000" w:themeColor="text1"/>
                            <w:sz w:val="20"/>
                            <w:szCs w:val="20"/>
                          </w:rPr>
                          <w:t>Effet d’albédo</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01CA68F6" w14:textId="77777777" w:rsidTr="00C10E2E">
                          <w:tc>
                            <w:tcPr>
                              <w:tcW w:w="7281" w:type="dxa"/>
                            </w:tcPr>
                            <w:p w14:paraId="5C6AA1B4" w14:textId="386FA3EF"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Capacité d’une surface à réfléchir la lumière du soleil. Les surfaces plus sombres reflètent moins la lumière du soleil et contribuent à l’augmentation de la température. Par exemple, un lac ouvert ou un paysage sans neige capte et retiendra plus de chaleur que son homologue couvert de neige ou de glace.</w:t>
                              </w:r>
                            </w:p>
                          </w:tc>
                        </w:tr>
                      </w:tbl>
                      <w:p w14:paraId="110C8C5E" w14:textId="3E8956E7" w:rsidR="00F43028" w:rsidRPr="00733375" w:rsidRDefault="00F43028" w:rsidP="008F2B4B">
                        <w:pPr>
                          <w:pStyle w:val="Default"/>
                          <w:jc w:val="both"/>
                          <w:rPr>
                            <w:rFonts w:asciiTheme="minorHAnsi" w:hAnsiTheme="minorHAnsi" w:cstheme="minorBidi"/>
                            <w:color w:val="31849B"/>
                            <w:sz w:val="20"/>
                            <w:szCs w:val="20"/>
                            <w:lang w:val="fr-CA"/>
                          </w:rPr>
                        </w:pPr>
                      </w:p>
                    </w:tc>
                  </w:tr>
                </w:tbl>
                <w:p w14:paraId="08B4F3BF"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0F7ABD9" w14:textId="4C9C39D2" w:rsidR="008F2B4B" w:rsidRPr="00733375" w:rsidRDefault="00000000" w:rsidP="008F2B4B">
                  <w:pPr>
                    <w:jc w:val="center"/>
                    <w:rPr>
                      <w:rFonts w:ascii="Calibri" w:hAnsi="Calibri" w:cs="Calibri"/>
                      <w:color w:val="000000"/>
                    </w:rPr>
                  </w:pPr>
                  <w:sdt>
                    <w:sdtPr>
                      <w:id w:val="109227543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88865EB" w14:textId="33301ABA" w:rsidR="008F2B4B" w:rsidRPr="00733375" w:rsidRDefault="00000000" w:rsidP="008F2B4B">
                  <w:pPr>
                    <w:jc w:val="center"/>
                    <w:rPr>
                      <w:rFonts w:ascii="Calibri" w:hAnsi="Calibri" w:cs="Calibri"/>
                      <w:color w:val="000000"/>
                    </w:rPr>
                  </w:pPr>
                  <w:sdt>
                    <w:sdtPr>
                      <w:id w:val="100147665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049C3E7" w14:textId="77777777" w:rsidTr="00491B1B">
              <w:tc>
                <w:tcPr>
                  <w:tcW w:w="7624" w:type="dxa"/>
                  <w:gridSpan w:val="2"/>
                  <w:tcBorders>
                    <w:right w:val="nil"/>
                  </w:tcBorders>
                  <w:tcMar>
                    <w:bottom w:w="28" w:type="dxa"/>
                  </w:tcMar>
                  <w:vAlign w:val="center"/>
                </w:tcPr>
                <w:p w14:paraId="2FEA1595" w14:textId="640DCBF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Nature et biodiversité</w:t>
                  </w:r>
                </w:p>
              </w:tc>
              <w:tc>
                <w:tcPr>
                  <w:tcW w:w="1170" w:type="dxa"/>
                  <w:gridSpan w:val="2"/>
                  <w:tcBorders>
                    <w:left w:val="nil"/>
                    <w:bottom w:val="single" w:sz="4" w:space="0" w:color="auto"/>
                    <w:right w:val="nil"/>
                  </w:tcBorders>
                  <w:tcMar>
                    <w:bottom w:w="28" w:type="dxa"/>
                  </w:tcMar>
                  <w:vAlign w:val="center"/>
                </w:tcPr>
                <w:p w14:paraId="424ABFAF" w14:textId="20631AC3"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48A86C26" w14:textId="77777777" w:rsidR="008F2B4B" w:rsidRPr="00733375" w:rsidRDefault="008F2B4B" w:rsidP="008F2B4B">
                  <w:pPr>
                    <w:jc w:val="center"/>
                    <w:rPr>
                      <w:rFonts w:ascii="Calibri" w:hAnsi="Calibri" w:cs="Calibri"/>
                      <w:color w:val="000000"/>
                    </w:rPr>
                  </w:pPr>
                  <w:r w:rsidRPr="00733375">
                    <w:rPr>
                      <w:rFonts w:ascii="Calibri" w:hAnsi="Calibri" w:cs="Calibri"/>
                      <w:color w:val="000000"/>
                    </w:rPr>
                    <w:t> </w:t>
                  </w:r>
                </w:p>
              </w:tc>
            </w:tr>
            <w:tr w:rsidR="008F2B4B" w:rsidRPr="00733375" w14:paraId="33AB50A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FAE6E13" w14:textId="77777777" w:rsidTr="007319B7">
                    <w:tc>
                      <w:tcPr>
                        <w:tcW w:w="7507" w:type="dxa"/>
                        <w:shd w:val="clear" w:color="auto" w:fill="FFFFFF" w:themeFill="background1"/>
                      </w:tcPr>
                      <w:p w14:paraId="2353CEF4"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Effets sur les espèces en péril</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4A0FE51" w14:textId="77777777" w:rsidTr="00C10E2E">
                          <w:tc>
                            <w:tcPr>
                              <w:tcW w:w="7281" w:type="dxa"/>
                            </w:tcPr>
                            <w:p w14:paraId="09531D8A" w14:textId="111D6219" w:rsidR="00F43028" w:rsidRPr="00733375" w:rsidRDefault="00F43028" w:rsidP="00F43028">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ffets sur toute espèce disparue du pays, en voie de disparition</w:t>
                              </w:r>
                              <w:r w:rsidR="00C40230" w:rsidRPr="00733375">
                                <w:rPr>
                                  <w:rFonts w:asciiTheme="minorHAnsi" w:hAnsiTheme="minorHAnsi" w:cstheme="minorBidi"/>
                                  <w:color w:val="31849B"/>
                                  <w:sz w:val="20"/>
                                  <w:szCs w:val="20"/>
                                  <w:lang w:val="fr-CA"/>
                                </w:rPr>
                                <w:t>,</w:t>
                              </w:r>
                              <w:r w:rsidRPr="00733375">
                                <w:rPr>
                                  <w:rFonts w:asciiTheme="minorHAnsi" w:hAnsiTheme="minorHAnsi" w:cstheme="minorBidi"/>
                                  <w:color w:val="31849B"/>
                                  <w:sz w:val="20"/>
                                  <w:szCs w:val="20"/>
                                  <w:lang w:val="fr-CA"/>
                                </w:rPr>
                                <w:t xml:space="preserve"> menacée ou préoccupante</w:t>
                              </w:r>
                            </w:p>
                          </w:tc>
                        </w:tr>
                      </w:tbl>
                      <w:p w14:paraId="2B816FE5" w14:textId="5B9C3400" w:rsidR="00F43028" w:rsidRPr="00733375" w:rsidRDefault="00F43028" w:rsidP="00F43028">
                        <w:pPr>
                          <w:pStyle w:val="Default"/>
                          <w:jc w:val="both"/>
                          <w:rPr>
                            <w:rFonts w:asciiTheme="minorHAnsi" w:hAnsiTheme="minorHAnsi" w:cstheme="minorBidi"/>
                            <w:color w:val="2E74B5" w:themeColor="accent5" w:themeShade="BF"/>
                            <w:sz w:val="20"/>
                            <w:szCs w:val="20"/>
                            <w:lang w:val="fr-CA"/>
                          </w:rPr>
                        </w:pPr>
                      </w:p>
                    </w:tc>
                  </w:tr>
                </w:tbl>
                <w:p w14:paraId="01C18621"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78434E71" w14:textId="3E47D251" w:rsidR="008F2B4B" w:rsidRPr="00733375" w:rsidRDefault="00000000" w:rsidP="008F2B4B">
                  <w:pPr>
                    <w:jc w:val="center"/>
                    <w:rPr>
                      <w:rFonts w:ascii="Calibri" w:hAnsi="Calibri" w:cs="Calibri"/>
                      <w:color w:val="000000"/>
                    </w:rPr>
                  </w:pPr>
                  <w:sdt>
                    <w:sdtPr>
                      <w:id w:val="1695499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253692" w14:textId="41DBFB74" w:rsidR="008F2B4B" w:rsidRPr="00733375" w:rsidRDefault="00000000" w:rsidP="008F2B4B">
                  <w:pPr>
                    <w:jc w:val="center"/>
                    <w:rPr>
                      <w:rFonts w:ascii="Calibri" w:hAnsi="Calibri" w:cs="Calibri"/>
                      <w:color w:val="000000"/>
                    </w:rPr>
                  </w:pPr>
                  <w:sdt>
                    <w:sdtPr>
                      <w:id w:val="10451109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ECDE02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63FB998" w14:textId="77777777" w:rsidTr="007319B7">
                    <w:tc>
                      <w:tcPr>
                        <w:tcW w:w="7507" w:type="dxa"/>
                        <w:shd w:val="clear" w:color="auto" w:fill="FFFFFF" w:themeFill="background1"/>
                      </w:tcPr>
                      <w:p w14:paraId="5B18FB4B"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Effets généraux sur la fau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47B5F965" w14:textId="77777777" w:rsidTr="00C10E2E">
                          <w:tc>
                            <w:tcPr>
                              <w:tcW w:w="7281" w:type="dxa"/>
                            </w:tcPr>
                            <w:p w14:paraId="412B4054"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Effets généraux sur une espèce, une sous-espèce, une variété ou une population géographiquement ou génétiquement distincte d’un animal, d’une plante ou d’un autre organisme, autre qu’une bactérie ou un virus, qui est sauvage par nature et</w:t>
                              </w:r>
                            </w:p>
                            <w:p w14:paraId="53E583C9" w14:textId="036CE761" w:rsidR="007319B7" w:rsidRPr="00733375" w:rsidRDefault="007319B7" w:rsidP="007319B7">
                              <w:pPr>
                                <w:pStyle w:val="Default"/>
                                <w:numPr>
                                  <w:ilvl w:val="0"/>
                                  <w:numId w:val="20"/>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st originaire du Canada;</w:t>
                              </w:r>
                            </w:p>
                            <w:p w14:paraId="7146E46C" w14:textId="79A54218" w:rsidR="007319B7" w:rsidRPr="00733375" w:rsidRDefault="007319B7" w:rsidP="007319B7">
                              <w:pPr>
                                <w:pStyle w:val="Default"/>
                                <w:numPr>
                                  <w:ilvl w:val="0"/>
                                  <w:numId w:val="20"/>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a étendu son aire de répartition au Canada sans intervention humaine et est présente au Canada depuis au moins 50 ans.</w:t>
                              </w:r>
                            </w:p>
                          </w:tc>
                        </w:tr>
                      </w:tbl>
                      <w:p w14:paraId="0B7DDACE" w14:textId="71EEFC50" w:rsidR="007319B7" w:rsidRPr="00733375" w:rsidRDefault="007319B7" w:rsidP="007319B7">
                        <w:pPr>
                          <w:pStyle w:val="Default"/>
                          <w:jc w:val="both"/>
                          <w:rPr>
                            <w:rFonts w:asciiTheme="minorHAnsi" w:hAnsiTheme="minorHAnsi" w:cstheme="minorBidi"/>
                            <w:color w:val="31849B"/>
                            <w:sz w:val="20"/>
                            <w:szCs w:val="20"/>
                            <w:lang w:val="fr-CA"/>
                          </w:rPr>
                        </w:pPr>
                      </w:p>
                    </w:tc>
                  </w:tr>
                </w:tbl>
                <w:p w14:paraId="05BFF53B"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302F9966" w14:textId="42E24736" w:rsidR="008F2B4B" w:rsidRPr="00733375" w:rsidRDefault="00000000" w:rsidP="008F2B4B">
                  <w:pPr>
                    <w:jc w:val="center"/>
                    <w:rPr>
                      <w:rFonts w:ascii="Calibri" w:hAnsi="Calibri" w:cs="Calibri"/>
                      <w:color w:val="000000"/>
                    </w:rPr>
                  </w:pPr>
                  <w:sdt>
                    <w:sdtPr>
                      <w:id w:val="-20579958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D1CA40A" w14:textId="63A77367" w:rsidR="008F2B4B" w:rsidRPr="00733375" w:rsidRDefault="00000000" w:rsidP="008F2B4B">
                  <w:pPr>
                    <w:jc w:val="center"/>
                    <w:rPr>
                      <w:rFonts w:ascii="Calibri" w:hAnsi="Calibri" w:cs="Calibri"/>
                      <w:color w:val="000000"/>
                    </w:rPr>
                  </w:pPr>
                  <w:sdt>
                    <w:sdtPr>
                      <w:id w:val="-14572519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9E535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0579A64" w14:textId="77777777" w:rsidTr="007319B7">
                    <w:tc>
                      <w:tcPr>
                        <w:tcW w:w="7507" w:type="dxa"/>
                        <w:shd w:val="clear" w:color="auto" w:fill="FFFFFF" w:themeFill="background1"/>
                      </w:tcPr>
                      <w:p w14:paraId="3368C7AE" w14:textId="77777777" w:rsidR="008F2B4B"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Espèces envahissant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E350D6" w14:textId="77777777" w:rsidTr="00C10E2E">
                          <w:tc>
                            <w:tcPr>
                              <w:tcW w:w="7281" w:type="dxa"/>
                            </w:tcPr>
                            <w:p w14:paraId="6952AC3F"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Espèces qui se sont établies dans des zones situées en dehors de leur aire de répartition naturelle. Les espèces envahissantes nuisent à la biodiversité :</w:t>
                              </w:r>
                            </w:p>
                            <w:p w14:paraId="23A6E825" w14:textId="77777777" w:rsidR="007319B7" w:rsidRPr="00733375" w:rsidRDefault="007319B7" w:rsidP="007319B7">
                              <w:pPr>
                                <w:pStyle w:val="Default"/>
                                <w:numPr>
                                  <w:ilvl w:val="0"/>
                                  <w:numId w:val="17"/>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n déplaçant les espèces indigènes et en les concurrençant pour les ressources;</w:t>
                              </w:r>
                            </w:p>
                            <w:p w14:paraId="5524A590" w14:textId="77777777" w:rsidR="007319B7" w:rsidRPr="00733375" w:rsidRDefault="007319B7" w:rsidP="007319B7">
                              <w:pPr>
                                <w:pStyle w:val="Default"/>
                                <w:numPr>
                                  <w:ilvl w:val="0"/>
                                  <w:numId w:val="17"/>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n dégradant l’habitat;</w:t>
                              </w:r>
                            </w:p>
                            <w:p w14:paraId="69E92914" w14:textId="7F2F1D98" w:rsidR="007319B7" w:rsidRPr="00733375" w:rsidRDefault="007319B7" w:rsidP="007319B7">
                              <w:pPr>
                                <w:pStyle w:val="Default"/>
                                <w:numPr>
                                  <w:ilvl w:val="0"/>
                                  <w:numId w:val="17"/>
                                </w:numPr>
                                <w:jc w:val="both"/>
                                <w:rPr>
                                  <w:color w:val="31849B"/>
                                  <w:lang w:val="fr-CA"/>
                                </w:rPr>
                              </w:pPr>
                              <w:r w:rsidRPr="00733375">
                                <w:rPr>
                                  <w:rFonts w:asciiTheme="minorHAnsi" w:hAnsiTheme="minorHAnsi" w:cstheme="minorBidi"/>
                                  <w:color w:val="31849B"/>
                                  <w:sz w:val="20"/>
                                  <w:szCs w:val="20"/>
                                  <w:lang w:val="fr-CA"/>
                                </w:rPr>
                                <w:t>en introduisant des maladies;</w:t>
                              </w:r>
                            </w:p>
                            <w:p w14:paraId="32DA11A2" w14:textId="474CD737" w:rsidR="007319B7" w:rsidRPr="00733375" w:rsidRDefault="007319B7" w:rsidP="007319B7">
                              <w:pPr>
                                <w:pStyle w:val="Default"/>
                                <w:numPr>
                                  <w:ilvl w:val="0"/>
                                  <w:numId w:val="17"/>
                                </w:numPr>
                                <w:jc w:val="both"/>
                                <w:rPr>
                                  <w:color w:val="31849B"/>
                                  <w:lang w:val="fr-CA"/>
                                </w:rPr>
                              </w:pPr>
                              <w:r w:rsidRPr="00733375">
                                <w:rPr>
                                  <w:rFonts w:asciiTheme="minorHAnsi" w:hAnsiTheme="minorHAnsi" w:cstheme="minorBidi"/>
                                  <w:color w:val="31849B"/>
                                  <w:sz w:val="20"/>
                                  <w:szCs w:val="20"/>
                                  <w:lang w:val="fr-CA"/>
                                </w:rPr>
                                <w:t>en se reproduisant avec des espèces indigènes pour former des hybrides.</w:t>
                              </w:r>
                            </w:p>
                          </w:tc>
                        </w:tr>
                      </w:tbl>
                      <w:p w14:paraId="599D3DC5" w14:textId="6DA18AB1" w:rsidR="008F2B4B" w:rsidRPr="00733375" w:rsidRDefault="008F2B4B" w:rsidP="007319B7">
                        <w:pPr>
                          <w:pStyle w:val="Default"/>
                          <w:ind w:left="990"/>
                          <w:jc w:val="both"/>
                          <w:rPr>
                            <w:rFonts w:asciiTheme="minorHAnsi" w:hAnsiTheme="minorHAnsi" w:cstheme="minorBidi"/>
                            <w:color w:val="31849B"/>
                            <w:sz w:val="20"/>
                            <w:szCs w:val="20"/>
                            <w:lang w:val="fr-CA"/>
                          </w:rPr>
                        </w:pPr>
                      </w:p>
                    </w:tc>
                  </w:tr>
                </w:tbl>
                <w:p w14:paraId="3BCAB06A"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69DEB44A" w14:textId="79E0D628" w:rsidR="008F2B4B" w:rsidRPr="00733375" w:rsidRDefault="00000000" w:rsidP="008F2B4B">
                  <w:pPr>
                    <w:jc w:val="center"/>
                    <w:rPr>
                      <w:rFonts w:ascii="Calibri" w:hAnsi="Calibri" w:cs="Calibri"/>
                      <w:color w:val="000000"/>
                    </w:rPr>
                  </w:pPr>
                  <w:sdt>
                    <w:sdtPr>
                      <w:id w:val="74383184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FB764AF" w14:textId="1F69C4B0" w:rsidR="008F2B4B" w:rsidRPr="00733375" w:rsidRDefault="00000000" w:rsidP="008F2B4B">
                  <w:pPr>
                    <w:jc w:val="center"/>
                    <w:rPr>
                      <w:rFonts w:ascii="Calibri" w:hAnsi="Calibri" w:cs="Calibri"/>
                      <w:color w:val="000000"/>
                    </w:rPr>
                  </w:pPr>
                  <w:sdt>
                    <w:sdtPr>
                      <w:id w:val="-136111432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06F57B6"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78A1A55" w14:textId="77777777" w:rsidTr="007319B7">
                    <w:tc>
                      <w:tcPr>
                        <w:tcW w:w="7507" w:type="dxa"/>
                        <w:shd w:val="clear" w:color="auto" w:fill="FFFFFF" w:themeFill="background1"/>
                      </w:tcPr>
                      <w:p w14:paraId="080B098F" w14:textId="77777777" w:rsidR="008F2B4B" w:rsidRPr="00733375" w:rsidRDefault="008F2B4B" w:rsidP="008F2B4B">
                        <w:pPr>
                          <w:pStyle w:val="Default"/>
                          <w:jc w:val="both"/>
                          <w:rPr>
                            <w:kern w:val="2"/>
                            <w:sz w:val="20"/>
                            <w:szCs w:val="20"/>
                            <w:lang w:val="fr-CA"/>
                          </w:rPr>
                        </w:pPr>
                        <w:r w:rsidRPr="00733375">
                          <w:rPr>
                            <w:kern w:val="2"/>
                            <w:sz w:val="20"/>
                            <w:szCs w:val="20"/>
                            <w:lang w:val="fr-CA"/>
                          </w:rPr>
                          <w:t>Oiseaux migrateur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68F74A60" w14:textId="77777777" w:rsidTr="00C10E2E">
                          <w:tc>
                            <w:tcPr>
                              <w:tcW w:w="7281" w:type="dxa"/>
                            </w:tcPr>
                            <w:p w14:paraId="2E28A965" w14:textId="2CBF6EDF" w:rsidR="007319B7" w:rsidRPr="00733375" w:rsidRDefault="007319B7" w:rsidP="00A53A98">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Oiseaux qui effectuent des déplacements saisonniers réguliers, souvent du nord </w:t>
                              </w:r>
                              <w:r w:rsidR="00C40230" w:rsidRPr="00733375">
                                <w:rPr>
                                  <w:rFonts w:asciiTheme="minorHAnsi" w:hAnsiTheme="minorHAnsi" w:cstheme="minorBidi"/>
                                  <w:color w:val="31849B"/>
                                  <w:sz w:val="20"/>
                                  <w:szCs w:val="20"/>
                                  <w:lang w:val="fr-CA"/>
                                </w:rPr>
                                <w:t>vers le sud et vice</w:t>
                              </w:r>
                              <w:r w:rsidR="00C40230" w:rsidRPr="00733375">
                                <w:rPr>
                                  <w:rFonts w:asciiTheme="minorHAnsi" w:hAnsiTheme="minorHAnsi" w:cstheme="minorBidi"/>
                                  <w:color w:val="31849B"/>
                                  <w:sz w:val="20"/>
                                  <w:szCs w:val="20"/>
                                  <w:lang w:val="fr-CA"/>
                                </w:rPr>
                                <w:noBreakHyphen/>
                                <w:t>versa,</w:t>
                              </w:r>
                              <w:r w:rsidRPr="00733375">
                                <w:rPr>
                                  <w:rFonts w:asciiTheme="minorHAnsi" w:hAnsiTheme="minorHAnsi" w:cstheme="minorBidi"/>
                                  <w:color w:val="31849B"/>
                                  <w:sz w:val="20"/>
                                  <w:szCs w:val="20"/>
                                  <w:lang w:val="fr-CA"/>
                                </w:rPr>
                                <w:t xml:space="preserve"> le long d’une voie de migration, entre les aires de reproduction et d’hivernage.</w:t>
                              </w:r>
                            </w:p>
                          </w:tc>
                        </w:tr>
                      </w:tbl>
                      <w:p w14:paraId="6DEC2666" w14:textId="7CA7FCE9" w:rsidR="007319B7" w:rsidRPr="00733375" w:rsidRDefault="007319B7" w:rsidP="00A53A98">
                        <w:pPr>
                          <w:pStyle w:val="Default"/>
                          <w:jc w:val="both"/>
                          <w:rPr>
                            <w:rFonts w:asciiTheme="minorHAnsi" w:hAnsiTheme="minorHAnsi" w:cstheme="minorBidi"/>
                            <w:color w:val="31849B"/>
                            <w:sz w:val="20"/>
                            <w:szCs w:val="20"/>
                            <w:lang w:val="fr-CA"/>
                          </w:rPr>
                        </w:pPr>
                      </w:p>
                    </w:tc>
                  </w:tr>
                </w:tbl>
                <w:p w14:paraId="2820EB59"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11F17F37" w14:textId="5EFCD0BD" w:rsidR="008F2B4B" w:rsidRPr="00733375" w:rsidRDefault="00000000" w:rsidP="008F2B4B">
                  <w:pPr>
                    <w:jc w:val="center"/>
                    <w:rPr>
                      <w:rFonts w:ascii="Calibri" w:hAnsi="Calibri" w:cs="Calibri"/>
                      <w:color w:val="000000"/>
                    </w:rPr>
                  </w:pPr>
                  <w:sdt>
                    <w:sdtPr>
                      <w:id w:val="100038659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8AA1833" w14:textId="28C153F2" w:rsidR="008F2B4B" w:rsidRPr="00733375" w:rsidRDefault="00000000" w:rsidP="008F2B4B">
                  <w:pPr>
                    <w:jc w:val="center"/>
                    <w:rPr>
                      <w:rFonts w:ascii="Calibri" w:hAnsi="Calibri" w:cs="Calibri"/>
                      <w:color w:val="000000"/>
                    </w:rPr>
                  </w:pPr>
                  <w:sdt>
                    <w:sdtPr>
                      <w:id w:val="-20660984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C163BE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F425AB" w14:textId="77777777" w:rsidTr="007319B7">
                    <w:tc>
                      <w:tcPr>
                        <w:tcW w:w="7507" w:type="dxa"/>
                        <w:shd w:val="clear" w:color="auto" w:fill="FFFFFF" w:themeFill="background1"/>
                      </w:tcPr>
                      <w:p w14:paraId="22BFD4A0" w14:textId="77777777" w:rsidR="00A53A98" w:rsidRPr="00733375" w:rsidRDefault="00A53A98" w:rsidP="00A53A98">
                        <w:pPr>
                          <w:rPr>
                            <w:rFonts w:ascii="Calibri" w:hAnsi="Calibri" w:cs="Calibri"/>
                            <w:color w:val="000000"/>
                            <w:sz w:val="20"/>
                            <w:szCs w:val="20"/>
                          </w:rPr>
                        </w:pPr>
                        <w:r w:rsidRPr="00733375">
                          <w:rPr>
                            <w:rFonts w:ascii="Calibri" w:hAnsi="Calibri" w:cs="Calibri"/>
                            <w:color w:val="000000"/>
                            <w:sz w:val="20"/>
                            <w:szCs w:val="20"/>
                          </w:rPr>
                          <w:t>Terres humid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3D08EC2E" w14:textId="77777777" w:rsidTr="00C10E2E">
                          <w:tc>
                            <w:tcPr>
                              <w:tcW w:w="7281" w:type="dxa"/>
                            </w:tcPr>
                            <w:p w14:paraId="55446CA5" w14:textId="6D3E41E7" w:rsidR="007319B7" w:rsidRPr="00733375" w:rsidRDefault="007319B7" w:rsidP="00A53A98">
                              <w:pPr>
                                <w:pStyle w:val="Default"/>
                                <w:jc w:val="both"/>
                                <w:rPr>
                                  <w:rFonts w:eastAsiaTheme="minorEastAsia"/>
                                  <w:color w:val="31849B"/>
                                  <w:sz w:val="20"/>
                                  <w:szCs w:val="20"/>
                                  <w:lang w:val="fr-CA"/>
                                </w:rPr>
                              </w:pPr>
                              <w:r w:rsidRPr="00733375">
                                <w:rPr>
                                  <w:rFonts w:eastAsiaTheme="minorEastAsia"/>
                                  <w:color w:val="31849B"/>
                                  <w:sz w:val="20"/>
                                  <w:szCs w:val="20"/>
                                  <w:lang w:val="fr-CA"/>
                                </w:rPr>
                                <w:t>Zones submergées ou imprégnées d’eau – de façon permanente ou temporaire – et caractérisées par des plantes adaptées aux conditions de sol saturé. Les terres humides comprennent les marais d’eau douce et d’eau salée, les marécages boisés, les tourbières, les forêts inondées de façon saisonnière, les marécages – toute zone terrestre qui peut conserver l’eau suffisamment longtemps pour permettre aux plantes et aux sols des terres humides de se développer.</w:t>
                              </w:r>
                            </w:p>
                          </w:tc>
                        </w:tr>
                      </w:tbl>
                      <w:p w14:paraId="0ED1B407" w14:textId="1360A1D0" w:rsidR="007319B7" w:rsidRPr="00733375" w:rsidRDefault="007319B7" w:rsidP="00A53A98">
                        <w:pPr>
                          <w:pStyle w:val="Default"/>
                          <w:jc w:val="both"/>
                          <w:rPr>
                            <w:rFonts w:eastAsiaTheme="minorEastAsia"/>
                            <w:color w:val="2E74B5" w:themeColor="accent5" w:themeShade="BF"/>
                            <w:sz w:val="20"/>
                            <w:szCs w:val="20"/>
                            <w:lang w:val="fr-CA"/>
                          </w:rPr>
                        </w:pPr>
                      </w:p>
                    </w:tc>
                  </w:tr>
                </w:tbl>
                <w:p w14:paraId="3A55E2A5"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0BE49F66" w14:textId="057A4A88" w:rsidR="008F2B4B" w:rsidRPr="00733375" w:rsidRDefault="00000000" w:rsidP="008F2B4B">
                  <w:pPr>
                    <w:jc w:val="center"/>
                    <w:rPr>
                      <w:rFonts w:ascii="MS Gothic" w:eastAsia="MS Gothic" w:hAnsi="MS Gothic" w:cs="Calibri"/>
                      <w:bCs/>
                      <w:color w:val="000000"/>
                    </w:rPr>
                  </w:pPr>
                  <w:sdt>
                    <w:sdtPr>
                      <w:id w:val="195892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C3BC28" w14:textId="2C909286" w:rsidR="008F2B4B" w:rsidRPr="00733375" w:rsidRDefault="00000000" w:rsidP="008F2B4B">
                  <w:pPr>
                    <w:jc w:val="center"/>
                    <w:rPr>
                      <w:rFonts w:ascii="MS Gothic" w:eastAsia="MS Gothic" w:hAnsi="MS Gothic" w:cs="Calibri"/>
                      <w:bCs/>
                      <w:color w:val="000000"/>
                    </w:rPr>
                  </w:pPr>
                  <w:sdt>
                    <w:sdtPr>
                      <w:id w:val="-64150534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B4940E"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8ED891F" w14:textId="77777777" w:rsidTr="007319B7">
                    <w:trPr>
                      <w:trHeight w:val="300"/>
                    </w:trPr>
                    <w:tc>
                      <w:tcPr>
                        <w:tcW w:w="7507" w:type="dxa"/>
                        <w:shd w:val="clear" w:color="auto" w:fill="FFFFFF" w:themeFill="background1"/>
                      </w:tcPr>
                      <w:p w14:paraId="4D65C11C" w14:textId="77777777" w:rsidR="00A53A98" w:rsidRPr="00733375" w:rsidRDefault="00A53A98" w:rsidP="00A53A98">
                        <w:pPr>
                          <w:rPr>
                            <w:rFonts w:ascii="Calibri" w:hAnsi="Calibri" w:cs="Calibri"/>
                            <w:color w:val="000000" w:themeColor="text1"/>
                            <w:sz w:val="20"/>
                            <w:szCs w:val="20"/>
                          </w:rPr>
                        </w:pPr>
                        <w:r w:rsidRPr="00733375">
                          <w:rPr>
                            <w:rFonts w:ascii="Calibri" w:hAnsi="Calibri" w:cs="Calibri"/>
                            <w:color w:val="000000" w:themeColor="text1"/>
                            <w:sz w:val="20"/>
                            <w:szCs w:val="20"/>
                          </w:rPr>
                          <w:t>Fragmentation du paysage/perte d’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B38EAE" w14:textId="77777777" w:rsidTr="00C10E2E">
                          <w:tc>
                            <w:tcPr>
                              <w:tcW w:w="7281" w:type="dxa"/>
                            </w:tcPr>
                            <w:p w14:paraId="4F2FAAAD" w14:textId="1326010B" w:rsidR="007319B7" w:rsidRPr="00733375" w:rsidRDefault="007319B7" w:rsidP="00A53A98">
                              <w:pPr>
                                <w:pStyle w:val="Default"/>
                                <w:jc w:val="both"/>
                                <w:rPr>
                                  <w:color w:val="31849B"/>
                                  <w:sz w:val="20"/>
                                  <w:szCs w:val="20"/>
                                  <w:lang w:val="fr-CA"/>
                                </w:rPr>
                              </w:pPr>
                              <w:r w:rsidRPr="00733375">
                                <w:rPr>
                                  <w:color w:val="31849B"/>
                                  <w:sz w:val="20"/>
                                  <w:szCs w:val="20"/>
                                  <w:lang w:val="fr-CA"/>
                                </w:rPr>
                                <w:t xml:space="preserve">La fragmentation du paysage fait référence à la désintégration physique </w:t>
                              </w:r>
                              <w:r w:rsidR="00C40230" w:rsidRPr="00733375">
                                <w:rPr>
                                  <w:color w:val="31849B"/>
                                  <w:sz w:val="20"/>
                                  <w:szCs w:val="20"/>
                                  <w:lang w:val="fr-CA"/>
                                </w:rPr>
                                <w:t>de milieux</w:t>
                              </w:r>
                              <w:r w:rsidRPr="00733375">
                                <w:rPr>
                                  <w:color w:val="31849B"/>
                                  <w:sz w:val="20"/>
                                  <w:szCs w:val="20"/>
                                  <w:lang w:val="fr-CA"/>
                                </w:rPr>
                                <w:t xml:space="preserve"> continus en unités plus petites ou en parcelles, le plus souvent causée par l’expansion des réseaux urbains ou de transport. La fragmentation du paysage comprend la rupture des corridors écologiques et de conservation, la perturbation de la connectivité écologique et la détérioration des aires protégées et </w:t>
                              </w:r>
                              <w:r w:rsidR="00C40230" w:rsidRPr="00733375">
                                <w:rPr>
                                  <w:color w:val="31849B"/>
                                  <w:sz w:val="20"/>
                                  <w:szCs w:val="20"/>
                                  <w:lang w:val="fr-CA"/>
                                </w:rPr>
                                <w:t>de conservation</w:t>
                              </w:r>
                              <w:r w:rsidRPr="00733375">
                                <w:rPr>
                                  <w:color w:val="31849B"/>
                                  <w:sz w:val="20"/>
                                  <w:szCs w:val="20"/>
                                  <w:lang w:val="fr-CA"/>
                                </w:rPr>
                                <w:t>.</w:t>
                              </w:r>
                            </w:p>
                          </w:tc>
                        </w:tr>
                      </w:tbl>
                      <w:p w14:paraId="3C502022" w14:textId="38A5882B" w:rsidR="007319B7" w:rsidRPr="00733375" w:rsidRDefault="007319B7" w:rsidP="00A53A98">
                        <w:pPr>
                          <w:pStyle w:val="Default"/>
                          <w:jc w:val="both"/>
                          <w:rPr>
                            <w:color w:val="2E74B5" w:themeColor="accent5" w:themeShade="BF"/>
                            <w:sz w:val="20"/>
                            <w:szCs w:val="20"/>
                            <w:lang w:val="fr-CA"/>
                          </w:rPr>
                        </w:pPr>
                      </w:p>
                    </w:tc>
                  </w:tr>
                </w:tbl>
                <w:p w14:paraId="7BB2631E"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05917595" w14:textId="24B56A1C" w:rsidR="008F2B4B" w:rsidRPr="00733375" w:rsidRDefault="00000000" w:rsidP="008F2B4B">
                  <w:pPr>
                    <w:jc w:val="center"/>
                    <w:rPr>
                      <w:rFonts w:ascii="Calibri" w:hAnsi="Calibri" w:cs="Calibri"/>
                      <w:color w:val="000000"/>
                    </w:rPr>
                  </w:pPr>
                  <w:sdt>
                    <w:sdtPr>
                      <w:id w:val="13402657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8587606" w14:textId="41327F24" w:rsidR="008F2B4B" w:rsidRPr="00733375" w:rsidRDefault="00000000" w:rsidP="008F2B4B">
                  <w:pPr>
                    <w:jc w:val="center"/>
                    <w:rPr>
                      <w:rFonts w:ascii="Calibri" w:hAnsi="Calibri" w:cs="Calibri"/>
                      <w:color w:val="000000"/>
                    </w:rPr>
                  </w:pPr>
                  <w:sdt>
                    <w:sdtPr>
                      <w:id w:val="-42141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9DFD80B"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CA18EBB" w14:textId="77777777" w:rsidTr="007319B7">
                    <w:trPr>
                      <w:trHeight w:val="300"/>
                    </w:trPr>
                    <w:tc>
                      <w:tcPr>
                        <w:tcW w:w="7507" w:type="dxa"/>
                        <w:shd w:val="clear" w:color="auto" w:fill="FFFFFF" w:themeFill="background1"/>
                      </w:tcPr>
                      <w:p w14:paraId="3F4D0DF7"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ets environnementaux cumulatif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642635D" w14:textId="77777777" w:rsidTr="00C10E2E">
                          <w:tc>
                            <w:tcPr>
                              <w:tcW w:w="7281" w:type="dxa"/>
                            </w:tcPr>
                            <w:p w14:paraId="5160B667" w14:textId="54AA6A64" w:rsidR="007319B7" w:rsidRPr="00733375" w:rsidRDefault="007319B7" w:rsidP="00A53A98">
                              <w:pPr>
                                <w:pStyle w:val="Default"/>
                                <w:jc w:val="both"/>
                                <w:rPr>
                                  <w:color w:val="31849B"/>
                                  <w:sz w:val="20"/>
                                  <w:szCs w:val="20"/>
                                  <w:lang w:val="fr-CA"/>
                                </w:rPr>
                              </w:pPr>
                              <w:r w:rsidRPr="00733375">
                                <w:rPr>
                                  <w:color w:val="31849B"/>
                                  <w:sz w:val="20"/>
                                  <w:szCs w:val="20"/>
                                  <w:lang w:val="fr-CA"/>
                                </w:rPr>
                                <w:t xml:space="preserve">Les effets combinés des activités passées, présentes et futures raisonnablement prévisibles et des processus naturels. Il s’agit d’effets susceptibles de se combiner à </w:t>
                              </w:r>
                              <w:r w:rsidRPr="00733375">
                                <w:rPr>
                                  <w:color w:val="31849B"/>
                                  <w:sz w:val="20"/>
                                  <w:szCs w:val="20"/>
                                  <w:lang w:val="fr-CA"/>
                                </w:rPr>
                                <w:lastRenderedPageBreak/>
                                <w:t>d’autres effets d’une manière qui pourrait menacer une composante environnementale particulière.</w:t>
                              </w:r>
                            </w:p>
                          </w:tc>
                        </w:tr>
                      </w:tbl>
                      <w:p w14:paraId="44744C57" w14:textId="2A363316" w:rsidR="007319B7" w:rsidRPr="00733375" w:rsidRDefault="007319B7" w:rsidP="00A53A98">
                        <w:pPr>
                          <w:pStyle w:val="Default"/>
                          <w:jc w:val="both"/>
                          <w:rPr>
                            <w:color w:val="2E74B5" w:themeColor="accent5" w:themeShade="BF"/>
                            <w:sz w:val="20"/>
                            <w:szCs w:val="20"/>
                            <w:lang w:val="fr-CA"/>
                          </w:rPr>
                        </w:pPr>
                      </w:p>
                    </w:tc>
                  </w:tr>
                </w:tbl>
                <w:p w14:paraId="1CED6FB5"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5BE32913" w14:textId="36C43FA2" w:rsidR="008F2B4B" w:rsidRPr="00733375" w:rsidRDefault="00000000" w:rsidP="008F2B4B">
                  <w:pPr>
                    <w:jc w:val="center"/>
                    <w:rPr>
                      <w:rFonts w:ascii="Calibri" w:hAnsi="Calibri" w:cs="Calibri"/>
                      <w:color w:val="000000"/>
                    </w:rPr>
                  </w:pPr>
                  <w:sdt>
                    <w:sdtPr>
                      <w:id w:val="-1787265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4ABB231" w14:textId="2084A0D3" w:rsidR="008F2B4B" w:rsidRPr="00733375" w:rsidRDefault="00000000" w:rsidP="008F2B4B">
                  <w:pPr>
                    <w:jc w:val="center"/>
                    <w:rPr>
                      <w:rFonts w:ascii="Calibri" w:hAnsi="Calibri" w:cs="Calibri"/>
                      <w:color w:val="000000"/>
                    </w:rPr>
                  </w:pPr>
                  <w:sdt>
                    <w:sdtPr>
                      <w:id w:val="-11159841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CD39E0" w14:textId="77777777" w:rsidTr="00491B1B">
              <w:trPr>
                <w:trHeight w:val="300"/>
              </w:trPr>
              <w:tc>
                <w:tcPr>
                  <w:tcW w:w="7624" w:type="dxa"/>
                  <w:gridSpan w:val="2"/>
                  <w:tcBorders>
                    <w:right w:val="nil"/>
                  </w:tcBorders>
                  <w:tcMar>
                    <w:bottom w:w="28" w:type="dxa"/>
                  </w:tcMar>
                  <w:vAlign w:val="center"/>
                </w:tcPr>
                <w:p w14:paraId="5B6FFA75" w14:textId="62C5A198"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Santé et bien-être humains</w:t>
                  </w:r>
                </w:p>
              </w:tc>
              <w:tc>
                <w:tcPr>
                  <w:tcW w:w="1170" w:type="dxa"/>
                  <w:gridSpan w:val="2"/>
                  <w:tcBorders>
                    <w:left w:val="nil"/>
                    <w:bottom w:val="single" w:sz="4" w:space="0" w:color="auto"/>
                    <w:right w:val="nil"/>
                  </w:tcBorders>
                  <w:tcMar>
                    <w:bottom w:w="28" w:type="dxa"/>
                  </w:tcMar>
                  <w:vAlign w:val="center"/>
                </w:tcPr>
                <w:p w14:paraId="71E839E3" w14:textId="77777777" w:rsidR="008F2B4B" w:rsidRPr="00733375" w:rsidRDefault="008F2B4B" w:rsidP="008F2B4B">
                  <w:pPr>
                    <w:jc w:val="center"/>
                    <w:rPr>
                      <w:rFonts w:cstheme="minorHAnsi"/>
                    </w:rPr>
                  </w:pPr>
                  <w:r w:rsidRPr="00733375">
                    <w:rPr>
                      <w:rFonts w:ascii="Calibri" w:hAnsi="Calibri" w:cs="Calibri"/>
                      <w:color w:val="000000"/>
                    </w:rPr>
                    <w:t> </w:t>
                  </w:r>
                </w:p>
              </w:tc>
              <w:tc>
                <w:tcPr>
                  <w:tcW w:w="1170" w:type="dxa"/>
                  <w:tcBorders>
                    <w:left w:val="nil"/>
                  </w:tcBorders>
                  <w:tcMar>
                    <w:bottom w:w="28" w:type="dxa"/>
                  </w:tcMar>
                  <w:vAlign w:val="center"/>
                </w:tcPr>
                <w:p w14:paraId="75019C11" w14:textId="77777777" w:rsidR="008F2B4B" w:rsidRPr="00733375" w:rsidRDefault="008F2B4B" w:rsidP="008F2B4B">
                  <w:pPr>
                    <w:jc w:val="center"/>
                    <w:rPr>
                      <w:rFonts w:cstheme="minorHAnsi"/>
                    </w:rPr>
                  </w:pPr>
                  <w:r w:rsidRPr="00733375">
                    <w:rPr>
                      <w:rFonts w:ascii="Calibri" w:hAnsi="Calibri" w:cs="Calibri"/>
                      <w:color w:val="000000"/>
                    </w:rPr>
                    <w:t> </w:t>
                  </w:r>
                </w:p>
              </w:tc>
            </w:tr>
            <w:tr w:rsidR="008F2B4B" w:rsidRPr="00733375" w14:paraId="7DDEFE5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95D099B" w14:textId="77777777" w:rsidTr="007319B7">
                    <w:trPr>
                      <w:trHeight w:val="300"/>
                    </w:trPr>
                    <w:tc>
                      <w:tcPr>
                        <w:tcW w:w="7507" w:type="dxa"/>
                        <w:shd w:val="clear" w:color="auto" w:fill="FFFFFF" w:themeFill="background1"/>
                      </w:tcPr>
                      <w:p w14:paraId="1663485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hangements environnementaux touchant une collectivité identifiabl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1A1F8EF4" w14:textId="77777777" w:rsidTr="00C10E2E">
                          <w:tc>
                            <w:tcPr>
                              <w:tcW w:w="7281" w:type="dxa"/>
                            </w:tcPr>
                            <w:p w14:paraId="0450B390" w14:textId="77777777" w:rsidR="007319B7" w:rsidRPr="00733375" w:rsidRDefault="007319B7" w:rsidP="007319B7">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ffets résultant de changements environnementaux qui ont une incidence sur un groupe de personnes ayant une identité ou un intérêt commun et ayant la capacité d’agir ou de s’exprimer collectivement. Une communauté identifiable peut être territoriale, organisationnelle ou une communauté d’intérêts.</w:t>
                              </w:r>
                            </w:p>
                            <w:p w14:paraId="27055E9A" w14:textId="77777777"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Les « </w:t>
                              </w:r>
                              <w:r w:rsidRPr="00733375">
                                <w:rPr>
                                  <w:rFonts w:asciiTheme="minorHAnsi" w:hAnsiTheme="minorHAnsi" w:cstheme="minorBidi"/>
                                  <w:i/>
                                  <w:iCs/>
                                  <w:color w:val="31849B"/>
                                  <w:sz w:val="20"/>
                                  <w:szCs w:val="20"/>
                                  <w:lang w:val="fr-CA"/>
                                </w:rPr>
                                <w:t>communautés territoriales</w:t>
                              </w:r>
                              <w:r w:rsidRPr="00733375">
                                <w:rPr>
                                  <w:rFonts w:asciiTheme="minorHAnsi" w:hAnsiTheme="minorHAnsi" w:cstheme="minorBidi"/>
                                  <w:color w:val="31849B"/>
                                  <w:sz w:val="20"/>
                                  <w:szCs w:val="20"/>
                                  <w:lang w:val="fr-CA"/>
                                </w:rPr>
                                <w:t xml:space="preserve"> » ont des organes directeurs qui exercent une compétence locale ou régionale (p. ex., les membres des Premières Nations qui résident sur des terres de réserve). </w:t>
                              </w:r>
                            </w:p>
                            <w:p w14:paraId="140AF1C5" w14:textId="77777777"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Les « </w:t>
                              </w:r>
                              <w:r w:rsidRPr="00733375">
                                <w:rPr>
                                  <w:rFonts w:asciiTheme="minorHAnsi" w:hAnsiTheme="minorHAnsi" w:cstheme="minorBidi"/>
                                  <w:i/>
                                  <w:iCs/>
                                  <w:color w:val="31849B"/>
                                  <w:sz w:val="20"/>
                                  <w:szCs w:val="20"/>
                                  <w:lang w:val="fr-CA"/>
                                </w:rPr>
                                <w:t>communautés organisationnelles</w:t>
                              </w:r>
                              <w:r w:rsidRPr="00733375">
                                <w:rPr>
                                  <w:rFonts w:asciiTheme="minorHAnsi" w:hAnsiTheme="minorHAnsi" w:cstheme="minorBidi"/>
                                  <w:color w:val="31849B"/>
                                  <w:sz w:val="20"/>
                                  <w:szCs w:val="20"/>
                                  <w:lang w:val="fr-CA"/>
                                </w:rPr>
                                <w:t xml:space="preserve"> » ont des mandats explicites et un leadership formel (p. ex., une association inuite régionale ou un centre d’amitié desservant une communauté autochtone urbaine).</w:t>
                              </w:r>
                            </w:p>
                            <w:p w14:paraId="6B183113" w14:textId="02E9D269"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color w:val="31849B"/>
                                  <w:sz w:val="20"/>
                                  <w:szCs w:val="20"/>
                                  <w:lang w:val="fr-CA"/>
                                </w:rPr>
                                <w:t xml:space="preserve">Les « </w:t>
                              </w:r>
                              <w:r w:rsidRPr="00733375">
                                <w:rPr>
                                  <w:i/>
                                  <w:iCs/>
                                  <w:color w:val="31849B"/>
                                  <w:sz w:val="20"/>
                                  <w:szCs w:val="20"/>
                                  <w:lang w:val="fr-CA"/>
                                </w:rPr>
                                <w:t>communautés d’intérêts</w:t>
                              </w:r>
                              <w:r w:rsidRPr="00733375">
                                <w:rPr>
                                  <w:color w:val="31849B"/>
                                  <w:sz w:val="20"/>
                                  <w:szCs w:val="20"/>
                                  <w:lang w:val="fr-CA"/>
                                </w:rPr>
                                <w:t xml:space="preserve"> » peuvent être formées par des personnes ou des organisations qui se réunissent dans un but ou une entreprise commune. Les communautés d’intérêt sont des communautés informelles dont les limites et le leadership peuvent être fluides et moins bien définis.</w:t>
                              </w:r>
                            </w:p>
                          </w:tc>
                        </w:tr>
                      </w:tbl>
                      <w:p w14:paraId="574F542C" w14:textId="1CBC713B" w:rsidR="008F2B4B" w:rsidRPr="00733375" w:rsidRDefault="008F2B4B" w:rsidP="007319B7">
                        <w:pPr>
                          <w:pStyle w:val="Default"/>
                          <w:jc w:val="both"/>
                          <w:rPr>
                            <w:rFonts w:asciiTheme="minorHAnsi" w:hAnsiTheme="minorHAnsi" w:cstheme="minorBidi"/>
                            <w:color w:val="31849B"/>
                            <w:sz w:val="20"/>
                            <w:szCs w:val="20"/>
                            <w:lang w:val="fr-CA"/>
                          </w:rPr>
                        </w:pPr>
                      </w:p>
                    </w:tc>
                  </w:tr>
                </w:tbl>
                <w:p w14:paraId="21464F2F"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215889AE" w14:textId="23E2D6CC" w:rsidR="008F2B4B" w:rsidRPr="00733375" w:rsidRDefault="00000000" w:rsidP="008F2B4B">
                  <w:pPr>
                    <w:jc w:val="center"/>
                  </w:pPr>
                  <w:sdt>
                    <w:sdtPr>
                      <w:id w:val="-125890436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A69640" w14:textId="2C878660" w:rsidR="008F2B4B" w:rsidRPr="00733375" w:rsidRDefault="00000000" w:rsidP="008F2B4B">
                  <w:pPr>
                    <w:jc w:val="center"/>
                  </w:pPr>
                  <w:sdt>
                    <w:sdtPr>
                      <w:id w:val="-100890101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77563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72B99D5" w14:textId="77777777" w:rsidTr="007319B7">
                    <w:trPr>
                      <w:trHeight w:val="300"/>
                    </w:trPr>
                    <w:tc>
                      <w:tcPr>
                        <w:tcW w:w="7507" w:type="dxa"/>
                        <w:shd w:val="clear" w:color="auto" w:fill="FFFFFF" w:themeFill="background1"/>
                      </w:tcPr>
                      <w:p w14:paraId="7CC4AFF2" w14:textId="77777777" w:rsidR="00A53A98" w:rsidRPr="00733375" w:rsidRDefault="00A53A98" w:rsidP="00A53A98">
                        <w:pPr>
                          <w:pStyle w:val="Default"/>
                          <w:jc w:val="both"/>
                          <w:rPr>
                            <w:rFonts w:cstheme="minorHAnsi"/>
                            <w:kern w:val="2"/>
                            <w:sz w:val="20"/>
                            <w:szCs w:val="20"/>
                            <w:lang w:val="fr-CA"/>
                          </w:rPr>
                        </w:pPr>
                        <w:r w:rsidRPr="00733375">
                          <w:rPr>
                            <w:rFonts w:cstheme="minorHAnsi"/>
                            <w:kern w:val="2"/>
                            <w:sz w:val="20"/>
                            <w:szCs w:val="20"/>
                            <w:lang w:val="fr-CA"/>
                          </w:rPr>
                          <w:t>Exposition à des substances nocives (par exemple, des produits chimiques toxiqu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3504CEB" w14:textId="77777777" w:rsidTr="00C10E2E">
                          <w:tc>
                            <w:tcPr>
                              <w:tcW w:w="7281" w:type="dxa"/>
                            </w:tcPr>
                            <w:p w14:paraId="6CC4C3BF"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Substance qui pénètre ou peut pénétrer dans l’environnement en une quantité ou une concentration ou dans des conditions qui :</w:t>
                              </w:r>
                            </w:p>
                            <w:p w14:paraId="53965F23" w14:textId="77777777"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ont ou peuvent avoir un effet nocif immédiat ou à long terme sur l’environnement ou sa diversité biologique;</w:t>
                              </w:r>
                            </w:p>
                            <w:p w14:paraId="389A83D2" w14:textId="31394DF4"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constituent ou peuvent constituer un danger pour l’environnement essentiel à la vie;</w:t>
                              </w:r>
                            </w:p>
                            <w:p w14:paraId="5D543A60" w14:textId="1A332EE3"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constituent ou peuvent constituer un danger au Canada pour la vie ou la santé humaines.</w:t>
                              </w:r>
                            </w:p>
                          </w:tc>
                        </w:tr>
                      </w:tbl>
                      <w:p w14:paraId="1B556C62" w14:textId="4569A86F" w:rsidR="007319B7" w:rsidRPr="00733375" w:rsidRDefault="007319B7" w:rsidP="007319B7">
                        <w:pPr>
                          <w:spacing w:after="120"/>
                          <w:jc w:val="both"/>
                          <w:rPr>
                            <w:color w:val="31849B"/>
                          </w:rPr>
                        </w:pPr>
                      </w:p>
                    </w:tc>
                  </w:tr>
                </w:tbl>
                <w:p w14:paraId="1EB95CF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831433B" w14:textId="2D0B59EB" w:rsidR="008F2B4B" w:rsidRPr="00733375" w:rsidRDefault="00000000" w:rsidP="008F2B4B">
                  <w:pPr>
                    <w:jc w:val="center"/>
                    <w:rPr>
                      <w:rFonts w:cstheme="minorHAnsi"/>
                    </w:rPr>
                  </w:pPr>
                  <w:sdt>
                    <w:sdtPr>
                      <w:id w:val="18375727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4ED08CD" w14:textId="7A1D1AF5" w:rsidR="008F2B4B" w:rsidRPr="00733375" w:rsidRDefault="00000000" w:rsidP="008F2B4B">
                  <w:pPr>
                    <w:jc w:val="center"/>
                    <w:rPr>
                      <w:rFonts w:cstheme="minorHAnsi"/>
                    </w:rPr>
                  </w:pPr>
                  <w:sdt>
                    <w:sdtPr>
                      <w:id w:val="-1470484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196B12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E521D6F" w14:textId="77777777" w:rsidTr="007319B7">
                    <w:trPr>
                      <w:trHeight w:val="300"/>
                    </w:trPr>
                    <w:tc>
                      <w:tcPr>
                        <w:tcW w:w="7507" w:type="dxa"/>
                        <w:shd w:val="clear" w:color="auto" w:fill="FFFFFF" w:themeFill="background1"/>
                      </w:tcPr>
                      <w:p w14:paraId="466C02DA"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xposition aux risques liés aux changements climatiques ou aux catastrophes naturell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6C72BC8" w14:textId="77777777" w:rsidTr="00C10E2E">
                          <w:tc>
                            <w:tcPr>
                              <w:tcW w:w="7281" w:type="dxa"/>
                            </w:tcPr>
                            <w:p w14:paraId="14CFE66A" w14:textId="2C1AD2E6" w:rsidR="007319B7" w:rsidRPr="00733375" w:rsidRDefault="007319B7" w:rsidP="00A53A98">
                              <w:pPr>
                                <w:jc w:val="both"/>
                                <w:rPr>
                                  <w:color w:val="31849B"/>
                                  <w:sz w:val="20"/>
                                  <w:szCs w:val="20"/>
                                </w:rPr>
                              </w:pPr>
                              <w:r w:rsidRPr="00733375">
                                <w:rPr>
                                  <w:color w:val="31849B"/>
                                  <w:sz w:val="20"/>
                                  <w:szCs w:val="20"/>
                                </w:rPr>
                                <w:t xml:space="preserve">Risques physiques associés aux </w:t>
                              </w:r>
                              <w:r w:rsidR="00C40230" w:rsidRPr="00733375">
                                <w:rPr>
                                  <w:color w:val="31849B"/>
                                  <w:sz w:val="20"/>
                                  <w:szCs w:val="20"/>
                                </w:rPr>
                                <w:t>répercussions</w:t>
                              </w:r>
                              <w:r w:rsidRPr="00733375">
                                <w:rPr>
                                  <w:color w:val="31849B"/>
                                  <w:sz w:val="20"/>
                                  <w:szCs w:val="20"/>
                                </w:rPr>
                                <w:t xml:space="preserve"> des changements climatiques ou des dangers naturels exacerbés par les effets des changements climatiques</w:t>
                              </w:r>
                            </w:p>
                          </w:tc>
                        </w:tr>
                      </w:tbl>
                      <w:p w14:paraId="6E0D4662" w14:textId="4C9F6B13" w:rsidR="007319B7" w:rsidRPr="00733375" w:rsidRDefault="007319B7" w:rsidP="00A53A98">
                        <w:pPr>
                          <w:jc w:val="both"/>
                          <w:rPr>
                            <w:color w:val="2E74B5" w:themeColor="accent5" w:themeShade="BF"/>
                          </w:rPr>
                        </w:pPr>
                      </w:p>
                    </w:tc>
                  </w:tr>
                </w:tbl>
                <w:p w14:paraId="7F3FDA4D" w14:textId="77777777" w:rsidR="008F2B4B" w:rsidRPr="00733375" w:rsidRDefault="008F2B4B" w:rsidP="008F2B4B">
                  <w:pPr>
                    <w:rPr>
                      <w:rFonts w:ascii="Calibri" w:hAnsi="Calibri" w:cstheme="minorHAnsi"/>
                      <w:color w:val="000000"/>
                    </w:rPr>
                  </w:pPr>
                </w:p>
              </w:tc>
              <w:tc>
                <w:tcPr>
                  <w:tcW w:w="1170" w:type="dxa"/>
                  <w:gridSpan w:val="2"/>
                  <w:tcBorders>
                    <w:left w:val="nil"/>
                    <w:right w:val="nil"/>
                  </w:tcBorders>
                  <w:tcMar>
                    <w:bottom w:w="28" w:type="dxa"/>
                  </w:tcMar>
                </w:tcPr>
                <w:p w14:paraId="4FA6B7E7" w14:textId="422115A8" w:rsidR="008F2B4B" w:rsidRPr="00733375" w:rsidRDefault="00000000" w:rsidP="008F2B4B">
                  <w:pPr>
                    <w:jc w:val="center"/>
                  </w:pPr>
                  <w:sdt>
                    <w:sdtPr>
                      <w:id w:val="114539330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EA038A" w14:textId="7488CAFF" w:rsidR="008F2B4B" w:rsidRPr="00733375" w:rsidRDefault="00000000" w:rsidP="008F2B4B">
                  <w:pPr>
                    <w:jc w:val="center"/>
                  </w:pPr>
                  <w:sdt>
                    <w:sdtPr>
                      <w:id w:val="159914784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B3326"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4EFBFFBC" w14:textId="77777777" w:rsidTr="007319B7">
                    <w:trPr>
                      <w:trHeight w:val="300"/>
                    </w:trPr>
                    <w:tc>
                      <w:tcPr>
                        <w:tcW w:w="7507" w:type="dxa"/>
                        <w:shd w:val="clear" w:color="auto" w:fill="FFFFFF" w:themeFill="background1"/>
                      </w:tcPr>
                      <w:p w14:paraId="22F2C584"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Autres effets sur la santé humai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65F8C146" w14:textId="77777777" w:rsidTr="00C10E2E">
                          <w:tc>
                            <w:tcPr>
                              <w:tcW w:w="7281" w:type="dxa"/>
                            </w:tcPr>
                            <w:p w14:paraId="08E2202B" w14:textId="4CCB3E1E" w:rsidR="007319B7" w:rsidRPr="00733375" w:rsidRDefault="007319B7" w:rsidP="00A53A98">
                              <w:pPr>
                                <w:jc w:val="both"/>
                                <w:rPr>
                                  <w:color w:val="31849B"/>
                                  <w:sz w:val="20"/>
                                  <w:szCs w:val="20"/>
                                </w:rPr>
                              </w:pPr>
                              <w:r w:rsidRPr="00733375">
                                <w:rPr>
                                  <w:color w:val="31849B"/>
                                  <w:sz w:val="20"/>
                                  <w:szCs w:val="20"/>
                                </w:rPr>
                                <w:t>Autres changements dans la santé résultant de l’exposition aux effets des mesures ou des résultats de la proposition</w:t>
                              </w:r>
                            </w:p>
                          </w:tc>
                        </w:tr>
                      </w:tbl>
                      <w:p w14:paraId="1E12B6D0" w14:textId="5DA71BAC" w:rsidR="007319B7" w:rsidRPr="00733375" w:rsidRDefault="007319B7" w:rsidP="00A53A98">
                        <w:pPr>
                          <w:jc w:val="both"/>
                          <w:rPr>
                            <w:color w:val="2E74B5" w:themeColor="accent5" w:themeShade="BF"/>
                          </w:rPr>
                        </w:pPr>
                      </w:p>
                    </w:tc>
                  </w:tr>
                </w:tbl>
                <w:p w14:paraId="348EB5A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61DB7FCA" w14:textId="7D30D0D5" w:rsidR="008F2B4B" w:rsidRPr="00733375" w:rsidRDefault="00000000" w:rsidP="008F2B4B">
                  <w:pPr>
                    <w:jc w:val="center"/>
                    <w:rPr>
                      <w:rFonts w:cstheme="minorHAnsi"/>
                    </w:rPr>
                  </w:pPr>
                  <w:sdt>
                    <w:sdtPr>
                      <w:id w:val="10968295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C24418" w14:textId="431436C7" w:rsidR="008F2B4B" w:rsidRPr="00733375" w:rsidRDefault="00000000" w:rsidP="008F2B4B">
                  <w:pPr>
                    <w:jc w:val="center"/>
                    <w:rPr>
                      <w:rFonts w:cstheme="minorHAnsi"/>
                    </w:rPr>
                  </w:pPr>
                  <w:sdt>
                    <w:sdtPr>
                      <w:id w:val="-19588578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38FA86F" w14:textId="77777777" w:rsidTr="00491B1B">
              <w:trPr>
                <w:trHeight w:val="300"/>
              </w:trPr>
              <w:tc>
                <w:tcPr>
                  <w:tcW w:w="7624" w:type="dxa"/>
                  <w:gridSpan w:val="2"/>
                  <w:tcBorders>
                    <w:right w:val="nil"/>
                  </w:tcBorders>
                  <w:tcMar>
                    <w:bottom w:w="28" w:type="dxa"/>
                  </w:tcMar>
                  <w:vAlign w:val="center"/>
                </w:tcPr>
                <w:p w14:paraId="3FA5F7E5" w14:textId="68A267F0"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Activité humaine</w:t>
                  </w:r>
                </w:p>
              </w:tc>
              <w:tc>
                <w:tcPr>
                  <w:tcW w:w="1170" w:type="dxa"/>
                  <w:gridSpan w:val="2"/>
                  <w:tcBorders>
                    <w:left w:val="nil"/>
                    <w:right w:val="nil"/>
                  </w:tcBorders>
                  <w:tcMar>
                    <w:bottom w:w="28" w:type="dxa"/>
                  </w:tcMar>
                  <w:vAlign w:val="center"/>
                </w:tcPr>
                <w:p w14:paraId="5D23E3C8"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44E65675" w14:textId="77777777" w:rsidR="008F2B4B" w:rsidRPr="00733375" w:rsidRDefault="008F2B4B" w:rsidP="008F2B4B">
                  <w:pPr>
                    <w:jc w:val="center"/>
                    <w:rPr>
                      <w:rFonts w:cstheme="minorHAnsi"/>
                    </w:rPr>
                  </w:pPr>
                </w:p>
              </w:tc>
            </w:tr>
            <w:tr w:rsidR="008F2B4B" w:rsidRPr="00733375" w14:paraId="75D07051"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9F9F337" w14:textId="77777777" w:rsidTr="007319B7">
                    <w:trPr>
                      <w:trHeight w:val="300"/>
                    </w:trPr>
                    <w:tc>
                      <w:tcPr>
                        <w:tcW w:w="7507" w:type="dxa"/>
                        <w:shd w:val="clear" w:color="auto" w:fill="FFFFFF" w:themeFill="background1"/>
                      </w:tcPr>
                      <w:p w14:paraId="417D41A1"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ircularité et recyclag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8FB374" w14:textId="77777777" w:rsidTr="00C10E2E">
                          <w:tc>
                            <w:tcPr>
                              <w:tcW w:w="7281" w:type="dxa"/>
                            </w:tcPr>
                            <w:p w14:paraId="3B316F82" w14:textId="0F2045EC" w:rsidR="007319B7" w:rsidRPr="00733375" w:rsidRDefault="007319B7" w:rsidP="00A53A98">
                              <w:pPr>
                                <w:jc w:val="both"/>
                                <w:rPr>
                                  <w:color w:val="31849B"/>
                                  <w:sz w:val="20"/>
                                  <w:szCs w:val="20"/>
                                </w:rPr>
                              </w:pPr>
                              <w:r w:rsidRPr="00733375">
                                <w:rPr>
                                  <w:color w:val="31849B"/>
                                  <w:sz w:val="20"/>
                                  <w:szCs w:val="20"/>
                                </w:rPr>
                                <w:t>La façon dont nous extrayons, utilisons et éliminons les ressources. La circula</w:t>
                              </w:r>
                              <w:r w:rsidR="00C40230" w:rsidRPr="00733375">
                                <w:rPr>
                                  <w:color w:val="31849B"/>
                                  <w:sz w:val="20"/>
                                  <w:szCs w:val="20"/>
                                </w:rPr>
                                <w:t>rité</w:t>
                              </w:r>
                              <w:r w:rsidRPr="00733375">
                                <w:rPr>
                                  <w:color w:val="31849B"/>
                                  <w:sz w:val="20"/>
                                  <w:szCs w:val="20"/>
                                </w:rPr>
                                <w:t xml:space="preserve"> est un principe qui vise à conserver et à récupérer le plus de valeur possible des ressources en réutilisant, en réparant, en remettant à neuf, en refabriquant, en réadaptant ou en recyclant des produits et des matériaux.</w:t>
                              </w:r>
                            </w:p>
                          </w:tc>
                        </w:tr>
                      </w:tbl>
                      <w:p w14:paraId="5A571628" w14:textId="52C31707" w:rsidR="007319B7" w:rsidRPr="00733375" w:rsidRDefault="007319B7" w:rsidP="00A53A98">
                        <w:pPr>
                          <w:jc w:val="both"/>
                          <w:rPr>
                            <w:color w:val="2E74B5" w:themeColor="accent5" w:themeShade="BF"/>
                          </w:rPr>
                        </w:pPr>
                      </w:p>
                    </w:tc>
                  </w:tr>
                </w:tbl>
                <w:p w14:paraId="64F47A6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208405F" w14:textId="44FA5A78" w:rsidR="008F2B4B" w:rsidRPr="00733375" w:rsidRDefault="00000000" w:rsidP="008F2B4B">
                  <w:pPr>
                    <w:jc w:val="center"/>
                    <w:rPr>
                      <w:rFonts w:cstheme="minorHAnsi"/>
                    </w:rPr>
                  </w:pPr>
                  <w:sdt>
                    <w:sdtPr>
                      <w:id w:val="141119565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19A4185" w14:textId="64E9C771" w:rsidR="008F2B4B" w:rsidRPr="00733375" w:rsidRDefault="00000000" w:rsidP="008F2B4B">
                  <w:pPr>
                    <w:jc w:val="center"/>
                    <w:rPr>
                      <w:rFonts w:cstheme="minorHAnsi"/>
                    </w:rPr>
                  </w:pPr>
                  <w:sdt>
                    <w:sdtPr>
                      <w:id w:val="159274152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7C5BA2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AC0377" w14:textId="77777777" w:rsidTr="007319B7">
                    <w:trPr>
                      <w:trHeight w:val="300"/>
                    </w:trPr>
                    <w:tc>
                      <w:tcPr>
                        <w:tcW w:w="7507" w:type="dxa"/>
                        <w:shd w:val="clear" w:color="auto" w:fill="FFFFFF" w:themeFill="background1"/>
                      </w:tcPr>
                      <w:p w14:paraId="791B97D1"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icacité énergétiqu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21FAE0BB" w14:textId="77777777" w:rsidTr="00C10E2E">
                          <w:tc>
                            <w:tcPr>
                              <w:tcW w:w="7281" w:type="dxa"/>
                            </w:tcPr>
                            <w:p w14:paraId="3D05C8F3" w14:textId="64272535" w:rsidR="007319B7" w:rsidRPr="00733375" w:rsidRDefault="007319B7" w:rsidP="00A53A98">
                              <w:pPr>
                                <w:jc w:val="both"/>
                                <w:rPr>
                                  <w:color w:val="31849B"/>
                                  <w:sz w:val="20"/>
                                  <w:szCs w:val="20"/>
                                </w:rPr>
                              </w:pPr>
                              <w:r w:rsidRPr="00733375">
                                <w:rPr>
                                  <w:color w:val="31849B"/>
                                  <w:sz w:val="20"/>
                                  <w:szCs w:val="20"/>
                                </w:rPr>
                                <w:t>Efficacité de l’utilisation de l’énergie dans un but donné</w:t>
                              </w:r>
                            </w:p>
                          </w:tc>
                        </w:tr>
                      </w:tbl>
                      <w:p w14:paraId="20F62311" w14:textId="0E1576E0" w:rsidR="007319B7" w:rsidRPr="00733375" w:rsidRDefault="007319B7" w:rsidP="00A53A98">
                        <w:pPr>
                          <w:jc w:val="both"/>
                          <w:rPr>
                            <w:color w:val="31849B"/>
                          </w:rPr>
                        </w:pPr>
                      </w:p>
                    </w:tc>
                  </w:tr>
                </w:tbl>
                <w:p w14:paraId="6B0DC039"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09943C4D" w14:textId="6E1A29C8" w:rsidR="008F2B4B" w:rsidRPr="00733375" w:rsidRDefault="00000000" w:rsidP="008F2B4B">
                  <w:pPr>
                    <w:jc w:val="center"/>
                  </w:pPr>
                  <w:sdt>
                    <w:sdtPr>
                      <w:id w:val="1476338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6DA178A" w14:textId="613B7861" w:rsidR="008F2B4B" w:rsidRPr="00733375" w:rsidRDefault="00000000" w:rsidP="008F2B4B">
                  <w:pPr>
                    <w:jc w:val="center"/>
                  </w:pPr>
                  <w:sdt>
                    <w:sdtPr>
                      <w:id w:val="16223328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F5A5FA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02173F5" w14:textId="77777777" w:rsidTr="007319B7">
                    <w:trPr>
                      <w:trHeight w:val="300"/>
                    </w:trPr>
                    <w:tc>
                      <w:tcPr>
                        <w:tcW w:w="7507" w:type="dxa"/>
                        <w:shd w:val="clear" w:color="auto" w:fill="FFFFFF" w:themeFill="background1"/>
                      </w:tcPr>
                      <w:p w14:paraId="0C7D731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onsommation d’énergi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F1F5A58" w14:textId="77777777" w:rsidTr="00C10E2E">
                          <w:tc>
                            <w:tcPr>
                              <w:tcW w:w="7281" w:type="dxa"/>
                            </w:tcPr>
                            <w:p w14:paraId="48E47312" w14:textId="1C199EC5" w:rsidR="007319B7" w:rsidRPr="00733375" w:rsidRDefault="007319B7" w:rsidP="00A53A98">
                              <w:pPr>
                                <w:jc w:val="both"/>
                                <w:rPr>
                                  <w:color w:val="31849B"/>
                                  <w:sz w:val="20"/>
                                  <w:szCs w:val="20"/>
                                </w:rPr>
                              </w:pPr>
                              <w:r w:rsidRPr="00733375">
                                <w:rPr>
                                  <w:color w:val="31849B"/>
                                  <w:sz w:val="20"/>
                                  <w:szCs w:val="20"/>
                                </w:rPr>
                                <w:t>La somme de la consommation d’énergie par les utilisateurs finaux</w:t>
                              </w:r>
                            </w:p>
                          </w:tc>
                        </w:tr>
                      </w:tbl>
                      <w:p w14:paraId="39A528F8" w14:textId="06DE7F65" w:rsidR="007319B7" w:rsidRPr="00733375" w:rsidRDefault="007319B7" w:rsidP="00A53A98">
                        <w:pPr>
                          <w:jc w:val="both"/>
                          <w:rPr>
                            <w:color w:val="31849B"/>
                          </w:rPr>
                        </w:pPr>
                      </w:p>
                    </w:tc>
                  </w:tr>
                </w:tbl>
                <w:p w14:paraId="6E6A4AE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7EC78183" w14:textId="7D17277C" w:rsidR="008F2B4B" w:rsidRPr="00733375" w:rsidRDefault="00000000" w:rsidP="008F2B4B">
                  <w:pPr>
                    <w:jc w:val="center"/>
                    <w:rPr>
                      <w:rFonts w:cstheme="minorHAnsi"/>
                    </w:rPr>
                  </w:pPr>
                  <w:sdt>
                    <w:sdtPr>
                      <w:id w:val="-16772690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6C06E75" w14:textId="7E79FF87" w:rsidR="008F2B4B" w:rsidRPr="00733375" w:rsidRDefault="00000000" w:rsidP="008F2B4B">
                  <w:pPr>
                    <w:jc w:val="center"/>
                    <w:rPr>
                      <w:rFonts w:cstheme="minorHAnsi"/>
                    </w:rPr>
                  </w:pPr>
                  <w:sdt>
                    <w:sdtPr>
                      <w:id w:val="-3164198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BE330FA"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BB46930" w14:textId="77777777" w:rsidTr="007319B7">
                    <w:trPr>
                      <w:trHeight w:val="300"/>
                    </w:trPr>
                    <w:tc>
                      <w:tcPr>
                        <w:tcW w:w="7507" w:type="dxa"/>
                        <w:shd w:val="clear" w:color="auto" w:fill="FFFFFF" w:themeFill="background1"/>
                      </w:tcPr>
                      <w:p w14:paraId="44136F40"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icacité des matériaux</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25065267" w14:textId="77777777" w:rsidTr="00C10E2E">
                          <w:tc>
                            <w:tcPr>
                              <w:tcW w:w="7281" w:type="dxa"/>
                            </w:tcPr>
                            <w:p w14:paraId="6F36D13F" w14:textId="120E7384" w:rsidR="007319B7" w:rsidRPr="00733375" w:rsidRDefault="007319B7" w:rsidP="00A53A98">
                              <w:pPr>
                                <w:jc w:val="both"/>
                                <w:rPr>
                                  <w:color w:val="31849B"/>
                                  <w:sz w:val="20"/>
                                  <w:szCs w:val="20"/>
                                </w:rPr>
                              </w:pPr>
                              <w:r w:rsidRPr="00733375">
                                <w:rPr>
                                  <w:color w:val="31849B"/>
                                  <w:sz w:val="20"/>
                                  <w:szCs w:val="20"/>
                                </w:rPr>
                                <w:t xml:space="preserve">Diminution de la quantité d’un matériau particulier nécessaire pour produire un produit </w:t>
                              </w:r>
                              <w:r w:rsidR="00C40230" w:rsidRPr="00733375">
                                <w:rPr>
                                  <w:color w:val="31849B"/>
                                  <w:sz w:val="20"/>
                                  <w:szCs w:val="20"/>
                                </w:rPr>
                                <w:t>particulier</w:t>
                              </w:r>
                            </w:p>
                          </w:tc>
                        </w:tr>
                      </w:tbl>
                      <w:p w14:paraId="3F996B41" w14:textId="5E68B853" w:rsidR="007319B7" w:rsidRPr="00733375" w:rsidRDefault="007319B7" w:rsidP="00A53A98">
                        <w:pPr>
                          <w:jc w:val="both"/>
                          <w:rPr>
                            <w:color w:val="2E74B5" w:themeColor="accent5" w:themeShade="BF"/>
                          </w:rPr>
                        </w:pPr>
                      </w:p>
                    </w:tc>
                  </w:tr>
                </w:tbl>
                <w:p w14:paraId="533448B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7D5FB62" w14:textId="05B7D1F8" w:rsidR="008F2B4B" w:rsidRPr="00733375" w:rsidRDefault="00000000" w:rsidP="008F2B4B">
                  <w:pPr>
                    <w:jc w:val="center"/>
                    <w:rPr>
                      <w:rFonts w:cstheme="minorHAnsi"/>
                    </w:rPr>
                  </w:pPr>
                  <w:sdt>
                    <w:sdtPr>
                      <w:id w:val="47911418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71997DA" w14:textId="6E06E9FC" w:rsidR="008F2B4B" w:rsidRPr="00733375" w:rsidRDefault="00000000" w:rsidP="008F2B4B">
                  <w:pPr>
                    <w:jc w:val="center"/>
                    <w:rPr>
                      <w:rFonts w:cstheme="minorHAnsi"/>
                    </w:rPr>
                  </w:pPr>
                  <w:sdt>
                    <w:sdtPr>
                      <w:id w:val="21741077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2122740"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0E1242E" w14:textId="77777777" w:rsidTr="007319B7">
                    <w:trPr>
                      <w:trHeight w:val="300"/>
                    </w:trPr>
                    <w:tc>
                      <w:tcPr>
                        <w:tcW w:w="7507" w:type="dxa"/>
                        <w:shd w:val="clear" w:color="auto" w:fill="FFFFFF" w:themeFill="background1"/>
                      </w:tcPr>
                      <w:p w14:paraId="487D413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Utilisation des matériaux</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AE905F7" w14:textId="77777777" w:rsidTr="00C10E2E">
                          <w:tc>
                            <w:tcPr>
                              <w:tcW w:w="7281" w:type="dxa"/>
                            </w:tcPr>
                            <w:p w14:paraId="14D999AC" w14:textId="49B3EF33" w:rsidR="007319B7" w:rsidRPr="00733375" w:rsidRDefault="007319B7" w:rsidP="00A53A98">
                              <w:pPr>
                                <w:jc w:val="both"/>
                                <w:rPr>
                                  <w:color w:val="31849B"/>
                                  <w:sz w:val="20"/>
                                  <w:szCs w:val="20"/>
                                </w:rPr>
                              </w:pPr>
                              <w:r w:rsidRPr="00733375">
                                <w:rPr>
                                  <w:color w:val="31849B"/>
                                  <w:sz w:val="20"/>
                                  <w:szCs w:val="20"/>
                                </w:rPr>
                                <w:t>La somme de la consommation de matériaux par les utilisateurs finaux</w:t>
                              </w:r>
                            </w:p>
                          </w:tc>
                        </w:tr>
                      </w:tbl>
                      <w:p w14:paraId="483CD5C1" w14:textId="7E437FF0" w:rsidR="007319B7" w:rsidRPr="00733375" w:rsidRDefault="007319B7" w:rsidP="00A53A98">
                        <w:pPr>
                          <w:jc w:val="both"/>
                          <w:rPr>
                            <w:color w:val="31849B"/>
                          </w:rPr>
                        </w:pPr>
                      </w:p>
                    </w:tc>
                  </w:tr>
                </w:tbl>
                <w:p w14:paraId="3835D51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043CF880" w14:textId="24F6896A" w:rsidR="008F2B4B" w:rsidRPr="00733375" w:rsidRDefault="00000000" w:rsidP="008F2B4B">
                  <w:pPr>
                    <w:jc w:val="center"/>
                    <w:rPr>
                      <w:rFonts w:cstheme="minorHAnsi"/>
                    </w:rPr>
                  </w:pPr>
                  <w:sdt>
                    <w:sdtPr>
                      <w:id w:val="233132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21606DD" w14:textId="37C18A81" w:rsidR="008F2B4B" w:rsidRPr="00733375" w:rsidRDefault="00000000" w:rsidP="008F2B4B">
                  <w:pPr>
                    <w:jc w:val="center"/>
                    <w:rPr>
                      <w:rFonts w:cstheme="minorHAnsi"/>
                    </w:rPr>
                  </w:pPr>
                  <w:sdt>
                    <w:sdtPr>
                      <w:id w:val="-14180944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6AF09F8"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C29AD43" w14:textId="77777777" w:rsidTr="007319B7">
                    <w:trPr>
                      <w:trHeight w:val="300"/>
                    </w:trPr>
                    <w:tc>
                      <w:tcPr>
                        <w:tcW w:w="7507" w:type="dxa"/>
                        <w:shd w:val="clear" w:color="auto" w:fill="FFFFFF" w:themeFill="background1"/>
                      </w:tcPr>
                      <w:p w14:paraId="211D181F" w14:textId="77777777" w:rsidR="00A53A98" w:rsidRPr="00733375" w:rsidRDefault="00A53A98" w:rsidP="00A53A98">
                        <w:pPr>
                          <w:jc w:val="both"/>
                          <w:rPr>
                            <w:rFonts w:ascii="Calibri" w:hAnsi="Calibri" w:cstheme="minorHAnsi"/>
                            <w:color w:val="000000"/>
                            <w:sz w:val="20"/>
                            <w:szCs w:val="20"/>
                          </w:rPr>
                        </w:pPr>
                        <w:r w:rsidRPr="00733375">
                          <w:rPr>
                            <w:rFonts w:ascii="Calibri" w:hAnsi="Calibri" w:cstheme="minorHAnsi"/>
                            <w:color w:val="000000"/>
                            <w:sz w:val="20"/>
                            <w:szCs w:val="20"/>
                          </w:rPr>
                          <w:t>Production de déchet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426D64E" w14:textId="77777777" w:rsidTr="00C10E2E">
                          <w:tc>
                            <w:tcPr>
                              <w:tcW w:w="7281" w:type="dxa"/>
                            </w:tcPr>
                            <w:p w14:paraId="2B26375E" w14:textId="16EC6334" w:rsidR="007319B7" w:rsidRPr="00733375" w:rsidRDefault="007319B7" w:rsidP="00A53A98">
                              <w:pPr>
                                <w:jc w:val="both"/>
                                <w:rPr>
                                  <w:color w:val="31849B"/>
                                  <w:sz w:val="20"/>
                                  <w:szCs w:val="20"/>
                                </w:rPr>
                              </w:pPr>
                              <w:r w:rsidRPr="00733375">
                                <w:rPr>
                                  <w:color w:val="31849B"/>
                                  <w:sz w:val="20"/>
                                  <w:szCs w:val="20"/>
                                </w:rPr>
                                <w:t>Toute matière non dangereuse ou dangereuse qui est produite, puis jetée et gérée dans des installations de recyclage ou des sites d’élimination</w:t>
                              </w:r>
                            </w:p>
                          </w:tc>
                        </w:tr>
                      </w:tbl>
                      <w:p w14:paraId="743A505B" w14:textId="5C629F93" w:rsidR="007319B7" w:rsidRPr="00733375" w:rsidRDefault="007319B7" w:rsidP="00A53A98">
                        <w:pPr>
                          <w:jc w:val="both"/>
                          <w:rPr>
                            <w:color w:val="31849B"/>
                          </w:rPr>
                        </w:pPr>
                      </w:p>
                    </w:tc>
                  </w:tr>
                </w:tbl>
                <w:p w14:paraId="65E8ED6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33E98C2C" w14:textId="37B84BED" w:rsidR="008F2B4B" w:rsidRPr="00733375" w:rsidRDefault="00000000" w:rsidP="008F2B4B">
                  <w:pPr>
                    <w:jc w:val="center"/>
                    <w:rPr>
                      <w:rFonts w:cstheme="minorHAnsi"/>
                    </w:rPr>
                  </w:pPr>
                  <w:sdt>
                    <w:sdtPr>
                      <w:id w:val="-43868338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B34D73" w14:textId="473E034D" w:rsidR="008F2B4B" w:rsidRPr="00733375" w:rsidRDefault="00000000" w:rsidP="008F2B4B">
                  <w:pPr>
                    <w:jc w:val="center"/>
                    <w:rPr>
                      <w:rFonts w:cstheme="minorHAnsi"/>
                    </w:rPr>
                  </w:pPr>
                  <w:sdt>
                    <w:sdtPr>
                      <w:id w:val="-13018448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BECA6D0" w14:textId="77777777" w:rsidTr="00491B1B">
              <w:trPr>
                <w:trHeight w:val="300"/>
              </w:trPr>
              <w:tc>
                <w:tcPr>
                  <w:tcW w:w="7624" w:type="dxa"/>
                  <w:gridSpan w:val="2"/>
                  <w:tcBorders>
                    <w:right w:val="nil"/>
                  </w:tcBorders>
                  <w:tcMar>
                    <w:bottom w:w="28" w:type="dxa"/>
                  </w:tcMar>
                  <w:vAlign w:val="center"/>
                </w:tcPr>
                <w:p w14:paraId="341E5D17" w14:textId="77777777" w:rsidR="008F2B4B" w:rsidRPr="00733375" w:rsidRDefault="00000000" w:rsidP="008F2B4B">
                  <w:pPr>
                    <w:rPr>
                      <w:sz w:val="20"/>
                      <w:szCs w:val="20"/>
                    </w:rPr>
                  </w:pPr>
                  <w:sdt>
                    <w:sdtPr>
                      <w:rPr>
                        <w:rFonts w:eastAsiaTheme="minorEastAsia"/>
                        <w:color w:val="2B579A"/>
                        <w:sz w:val="20"/>
                        <w:szCs w:val="20"/>
                        <w:shd w:val="clear" w:color="auto" w:fill="E6E6E6"/>
                      </w:rPr>
                      <w:alias w:val="All Canadians"/>
                      <w:tag w:val="3_TargetGroup"/>
                      <w:id w:val="1209616838"/>
                      <w14:checkbox>
                        <w14:checked w14:val="0"/>
                        <w14:checkedState w14:val="2612" w14:font="MS Gothic"/>
                        <w14:uncheckedState w14:val="2610" w14:font="MS Gothic"/>
                      </w14:checkbox>
                    </w:sdtPr>
                    <w:sdtContent>
                      <w:r w:rsidR="008F2B4B" w:rsidRPr="00733375">
                        <w:rPr>
                          <w:rFonts w:ascii="Calibri" w:hAnsi="Calibri" w:cs="Calibri"/>
                          <w:b/>
                          <w:bCs/>
                          <w:color w:val="000000" w:themeColor="text1"/>
                          <w:sz w:val="20"/>
                          <w:szCs w:val="20"/>
                          <w:u w:val="single"/>
                        </w:rPr>
                        <w:t>P</w:t>
                      </w:r>
                    </w:sdtContent>
                  </w:sdt>
                  <w:r w:rsidR="008F2B4B" w:rsidRPr="00733375">
                    <w:rPr>
                      <w:rFonts w:ascii="Calibri" w:hAnsi="Calibri" w:cs="Calibri"/>
                      <w:b/>
                      <w:bCs/>
                      <w:color w:val="000000" w:themeColor="text1"/>
                      <w:sz w:val="20"/>
                      <w:szCs w:val="20"/>
                      <w:u w:val="single"/>
                    </w:rPr>
                    <w:t>ollution</w:t>
                  </w:r>
                </w:p>
              </w:tc>
              <w:tc>
                <w:tcPr>
                  <w:tcW w:w="1170" w:type="dxa"/>
                  <w:gridSpan w:val="2"/>
                  <w:tcBorders>
                    <w:left w:val="nil"/>
                    <w:right w:val="nil"/>
                  </w:tcBorders>
                  <w:tcMar>
                    <w:bottom w:w="28" w:type="dxa"/>
                  </w:tcMar>
                  <w:vAlign w:val="center"/>
                </w:tcPr>
                <w:p w14:paraId="0BE607B6"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12C2881E" w14:textId="77777777" w:rsidR="008F2B4B" w:rsidRPr="00733375" w:rsidRDefault="008F2B4B" w:rsidP="008F2B4B">
                  <w:pPr>
                    <w:jc w:val="center"/>
                    <w:rPr>
                      <w:rFonts w:cstheme="minorHAnsi"/>
                    </w:rPr>
                  </w:pPr>
                </w:p>
              </w:tc>
            </w:tr>
            <w:tr w:rsidR="008F2B4B" w:rsidRPr="00733375" w14:paraId="54269884" w14:textId="77777777" w:rsidTr="00491B1B">
              <w:trPr>
                <w:trHeight w:val="300"/>
              </w:trPr>
              <w:tc>
                <w:tcPr>
                  <w:tcW w:w="7624" w:type="dxa"/>
                  <w:gridSpan w:val="2"/>
                  <w:tcBorders>
                    <w:right w:val="nil"/>
                  </w:tcBorders>
                  <w:tcMar>
                    <w:bottom w:w="28" w:type="dxa"/>
                  </w:tcMar>
                  <w:vAlign w:val="center"/>
                </w:tcPr>
                <w:p w14:paraId="50C85114" w14:textId="67291EA4" w:rsidR="008F2B4B" w:rsidRPr="00733375"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Bruit</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0B034123" w14:textId="77777777" w:rsidTr="00491B1B">
                    <w:trPr>
                      <w:trHeight w:val="300"/>
                    </w:trPr>
                    <w:tc>
                      <w:tcPr>
                        <w:tcW w:w="7507" w:type="dxa"/>
                        <w:shd w:val="clear" w:color="auto" w:fill="FFFFFF" w:themeFill="background1"/>
                      </w:tcPr>
                      <w:p w14:paraId="2FDB4C1A" w14:textId="7659AC7C" w:rsidR="008F2B4B" w:rsidRPr="00733375" w:rsidRDefault="00A53A98" w:rsidP="00A53A98">
                        <w:pPr>
                          <w:jc w:val="both"/>
                          <w:rPr>
                            <w:color w:val="31849B"/>
                            <w:sz w:val="20"/>
                            <w:szCs w:val="20"/>
                          </w:rPr>
                        </w:pPr>
                        <w:r w:rsidRPr="00733375">
                          <w:rPr>
                            <w:color w:val="31849B"/>
                            <w:sz w:val="20"/>
                            <w:szCs w:val="20"/>
                          </w:rPr>
                          <w:t xml:space="preserve">Tout son indésirable ou inquiétant qui </w:t>
                        </w:r>
                        <w:r w:rsidR="00C40230" w:rsidRPr="00733375">
                          <w:rPr>
                            <w:color w:val="31849B"/>
                            <w:sz w:val="20"/>
                            <w:szCs w:val="20"/>
                          </w:rPr>
                          <w:t>nuit à</w:t>
                        </w:r>
                        <w:r w:rsidRPr="00733375">
                          <w:rPr>
                            <w:color w:val="31849B"/>
                            <w:sz w:val="20"/>
                            <w:szCs w:val="20"/>
                          </w:rPr>
                          <w:t xml:space="preserve"> la santé et </w:t>
                        </w:r>
                        <w:r w:rsidR="00C40230" w:rsidRPr="00733375">
                          <w:rPr>
                            <w:color w:val="31849B"/>
                            <w:sz w:val="20"/>
                            <w:szCs w:val="20"/>
                          </w:rPr>
                          <w:t>au</w:t>
                        </w:r>
                        <w:r w:rsidRPr="00733375">
                          <w:rPr>
                            <w:color w:val="31849B"/>
                            <w:sz w:val="20"/>
                            <w:szCs w:val="20"/>
                          </w:rPr>
                          <w:t xml:space="preserve"> bien-être des humains et d’autres organismes</w:t>
                        </w:r>
                        <w:r w:rsidR="008F2B4B" w:rsidRPr="00733375">
                          <w:rPr>
                            <w:color w:val="31849B"/>
                            <w:sz w:val="20"/>
                            <w:szCs w:val="20"/>
                          </w:rPr>
                          <w:t xml:space="preserve">. </w:t>
                        </w:r>
                      </w:p>
                    </w:tc>
                  </w:tr>
                </w:tbl>
                <w:p w14:paraId="16E69E5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854C25A" w14:textId="26A751E9" w:rsidR="008F2B4B" w:rsidRPr="00733375" w:rsidRDefault="00000000" w:rsidP="008F2B4B">
                  <w:pPr>
                    <w:jc w:val="center"/>
                    <w:rPr>
                      <w:rFonts w:cstheme="minorHAnsi"/>
                    </w:rPr>
                  </w:pPr>
                  <w:sdt>
                    <w:sdtPr>
                      <w:id w:val="-6950722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6B0B542" w14:textId="081513DC" w:rsidR="008F2B4B" w:rsidRPr="00733375" w:rsidRDefault="00000000" w:rsidP="008F2B4B">
                  <w:pPr>
                    <w:jc w:val="center"/>
                    <w:rPr>
                      <w:rFonts w:cstheme="minorHAnsi"/>
                    </w:rPr>
                  </w:pPr>
                  <w:sdt>
                    <w:sdtPr>
                      <w:id w:val="1670691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5BBC42D" w14:textId="77777777" w:rsidTr="00491B1B">
              <w:trPr>
                <w:trHeight w:val="300"/>
              </w:trPr>
              <w:tc>
                <w:tcPr>
                  <w:tcW w:w="7624" w:type="dxa"/>
                  <w:gridSpan w:val="2"/>
                  <w:tcBorders>
                    <w:right w:val="nil"/>
                  </w:tcBorders>
                  <w:tcMar>
                    <w:bottom w:w="28" w:type="dxa"/>
                  </w:tcMar>
                  <w:vAlign w:val="center"/>
                </w:tcPr>
                <w:p w14:paraId="67B5DD3D"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 xml:space="preserve">Air </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4B83733B" w14:textId="77777777" w:rsidTr="00491B1B">
                    <w:trPr>
                      <w:trHeight w:val="300"/>
                    </w:trPr>
                    <w:tc>
                      <w:tcPr>
                        <w:tcW w:w="7507" w:type="dxa"/>
                        <w:shd w:val="clear" w:color="auto" w:fill="FFFFFF" w:themeFill="background1"/>
                      </w:tcPr>
                      <w:p w14:paraId="46F54C78" w14:textId="0B2799E6" w:rsidR="008F2B4B" w:rsidRPr="00733375" w:rsidRDefault="00A53A98" w:rsidP="008F2B4B">
                        <w:pPr>
                          <w:jc w:val="both"/>
                          <w:rPr>
                            <w:color w:val="31849B"/>
                            <w:sz w:val="20"/>
                            <w:szCs w:val="20"/>
                          </w:rPr>
                        </w:pPr>
                        <w:r w:rsidRPr="00733375">
                          <w:rPr>
                            <w:color w:val="31849B"/>
                            <w:sz w:val="20"/>
                            <w:szCs w:val="20"/>
                          </w:rPr>
                          <w:t>La contamination de l’environnement intérieur ou extérieur par tout agent chimique, physique ou biologique qui modifie les caractéristiques naturelles de l’atmosphère.</w:t>
                        </w:r>
                      </w:p>
                    </w:tc>
                  </w:tr>
                </w:tbl>
                <w:p w14:paraId="0CE87DE5"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4E327D67" w14:textId="3F4AD009" w:rsidR="008F2B4B" w:rsidRPr="00733375" w:rsidRDefault="00000000" w:rsidP="008F2B4B">
                  <w:pPr>
                    <w:jc w:val="center"/>
                  </w:pPr>
                  <w:sdt>
                    <w:sdtPr>
                      <w:id w:val="-10505242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201AFA3" w14:textId="634524C5" w:rsidR="008F2B4B" w:rsidRPr="00733375" w:rsidRDefault="00000000" w:rsidP="008F2B4B">
                  <w:pPr>
                    <w:jc w:val="center"/>
                  </w:pPr>
                  <w:sdt>
                    <w:sdtPr>
                      <w:id w:val="-136281525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464614A" w14:textId="77777777" w:rsidTr="00491B1B">
              <w:trPr>
                <w:trHeight w:val="300"/>
              </w:trPr>
              <w:tc>
                <w:tcPr>
                  <w:tcW w:w="7624" w:type="dxa"/>
                  <w:gridSpan w:val="2"/>
                  <w:tcBorders>
                    <w:right w:val="nil"/>
                  </w:tcBorders>
                  <w:tcMar>
                    <w:bottom w:w="28" w:type="dxa"/>
                  </w:tcMar>
                  <w:vAlign w:val="center"/>
                </w:tcPr>
                <w:p w14:paraId="5F61C286" w14:textId="0D342626" w:rsidR="008F2B4B" w:rsidRPr="00733375"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Eau</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27246AF7" w14:textId="77777777" w:rsidTr="00491B1B">
                    <w:trPr>
                      <w:trHeight w:val="300"/>
                    </w:trPr>
                    <w:tc>
                      <w:tcPr>
                        <w:tcW w:w="7507" w:type="dxa"/>
                        <w:shd w:val="clear" w:color="auto" w:fill="FFFFFF" w:themeFill="background1"/>
                      </w:tcPr>
                      <w:p w14:paraId="447066CC" w14:textId="791FE5E6" w:rsidR="008F2B4B" w:rsidRPr="00733375" w:rsidRDefault="00A53A98" w:rsidP="00A53A98">
                        <w:pPr>
                          <w:jc w:val="both"/>
                          <w:rPr>
                            <w:color w:val="31849B"/>
                            <w:sz w:val="20"/>
                            <w:szCs w:val="20"/>
                          </w:rPr>
                        </w:pPr>
                        <w:r w:rsidRPr="00733375">
                          <w:rPr>
                            <w:color w:val="31849B"/>
                            <w:sz w:val="20"/>
                            <w:szCs w:val="20"/>
                          </w:rPr>
                          <w:t>Le rejet de substances nocives (telles que des produits chimiques ou des micro</w:t>
                        </w:r>
                        <w:r w:rsidR="00C40230" w:rsidRPr="00733375">
                          <w:rPr>
                            <w:color w:val="31849B"/>
                            <w:sz w:val="20"/>
                            <w:szCs w:val="20"/>
                          </w:rPr>
                          <w:noBreakHyphen/>
                        </w:r>
                        <w:r w:rsidRPr="00733375">
                          <w:rPr>
                            <w:color w:val="31849B"/>
                            <w:sz w:val="20"/>
                            <w:szCs w:val="20"/>
                          </w:rPr>
                          <w:t>organismes) dans les lacs, les cours d’eau, les rivières, les estuaires et les océans, au point que ces substances interfèrent avec l’utilisation bénéfique de l’eau ou avec le fonctionnement naturel des écosystèmes</w:t>
                        </w:r>
                        <w:r w:rsidR="00C40230" w:rsidRPr="00733375">
                          <w:rPr>
                            <w:color w:val="31849B"/>
                            <w:sz w:val="20"/>
                            <w:szCs w:val="20"/>
                          </w:rPr>
                          <w:t>.</w:t>
                        </w:r>
                      </w:p>
                    </w:tc>
                  </w:tr>
                </w:tbl>
                <w:p w14:paraId="3B284AD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3CAF98A" w14:textId="14C3F1A3" w:rsidR="008F2B4B" w:rsidRPr="00733375" w:rsidRDefault="00000000" w:rsidP="008F2B4B">
                  <w:pPr>
                    <w:jc w:val="center"/>
                    <w:rPr>
                      <w:rFonts w:cstheme="minorHAnsi"/>
                    </w:rPr>
                  </w:pPr>
                  <w:sdt>
                    <w:sdtPr>
                      <w:id w:val="13574662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D3CCCA" w14:textId="5FEAB934" w:rsidR="008F2B4B" w:rsidRPr="00733375" w:rsidRDefault="00000000" w:rsidP="008F2B4B">
                  <w:pPr>
                    <w:jc w:val="center"/>
                    <w:rPr>
                      <w:rFonts w:cstheme="minorHAnsi"/>
                    </w:rPr>
                  </w:pPr>
                  <w:sdt>
                    <w:sdtPr>
                      <w:id w:val="-2848717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2576FDD7" w14:textId="77777777" w:rsidTr="00491B1B">
              <w:trPr>
                <w:trHeight w:val="300"/>
              </w:trPr>
              <w:tc>
                <w:tcPr>
                  <w:tcW w:w="7624" w:type="dxa"/>
                  <w:gridSpan w:val="2"/>
                  <w:tcBorders>
                    <w:right w:val="nil"/>
                  </w:tcBorders>
                  <w:tcMar>
                    <w:bottom w:w="28" w:type="dxa"/>
                  </w:tcMar>
                  <w:vAlign w:val="center"/>
                </w:tcPr>
                <w:p w14:paraId="69F509C1" w14:textId="24A8256C"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lastRenderedPageBreak/>
                    <w:t>Sol</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00177C9D" w14:textId="77777777" w:rsidTr="00491B1B">
                    <w:trPr>
                      <w:trHeight w:val="300"/>
                    </w:trPr>
                    <w:tc>
                      <w:tcPr>
                        <w:tcW w:w="7507" w:type="dxa"/>
                        <w:shd w:val="clear" w:color="auto" w:fill="FFFFFF" w:themeFill="background1"/>
                      </w:tcPr>
                      <w:p w14:paraId="788421F4" w14:textId="53611A71" w:rsidR="008F2B4B" w:rsidRPr="00733375" w:rsidRDefault="00A53A98" w:rsidP="00A53A98">
                        <w:pPr>
                          <w:jc w:val="both"/>
                          <w:rPr>
                            <w:color w:val="31849B"/>
                            <w:sz w:val="20"/>
                            <w:szCs w:val="20"/>
                          </w:rPr>
                        </w:pPr>
                        <w:r w:rsidRPr="00733375">
                          <w:rPr>
                            <w:color w:val="31849B"/>
                            <w:sz w:val="20"/>
                            <w:szCs w:val="20"/>
                          </w:rPr>
                          <w:t xml:space="preserve">La présence d’un produit chimique ou d’une substance </w:t>
                        </w:r>
                        <w:r w:rsidR="00817A43" w:rsidRPr="00733375">
                          <w:rPr>
                            <w:color w:val="31849B"/>
                            <w:sz w:val="20"/>
                            <w:szCs w:val="20"/>
                          </w:rPr>
                          <w:t xml:space="preserve">là où il ne devrait pas être présent </w:t>
                        </w:r>
                        <w:r w:rsidRPr="00733375">
                          <w:rPr>
                            <w:color w:val="31849B"/>
                            <w:sz w:val="20"/>
                            <w:szCs w:val="20"/>
                          </w:rPr>
                          <w:t xml:space="preserve">ou </w:t>
                        </w:r>
                        <w:r w:rsidR="00817A43" w:rsidRPr="00733375">
                          <w:rPr>
                            <w:color w:val="31849B"/>
                            <w:sz w:val="20"/>
                            <w:szCs w:val="20"/>
                          </w:rPr>
                          <w:t xml:space="preserve">la présence </w:t>
                        </w:r>
                        <w:r w:rsidRPr="00733375">
                          <w:rPr>
                            <w:color w:val="31849B"/>
                            <w:sz w:val="20"/>
                            <w:szCs w:val="20"/>
                          </w:rPr>
                          <w:t xml:space="preserve">dans un sol à une concentration supérieure à la normale qui a des effets nocifs sur tout organisme. </w:t>
                        </w:r>
                      </w:p>
                    </w:tc>
                  </w:tr>
                </w:tbl>
                <w:p w14:paraId="201446F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4F3207D" w14:textId="1D62703F" w:rsidR="008F2B4B" w:rsidRPr="00733375" w:rsidRDefault="00000000" w:rsidP="008F2B4B">
                  <w:pPr>
                    <w:jc w:val="center"/>
                    <w:rPr>
                      <w:bCs/>
                      <w:szCs w:val="24"/>
                    </w:rPr>
                  </w:pPr>
                  <w:sdt>
                    <w:sdtPr>
                      <w:id w:val="-200797327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E3229B6" w14:textId="1A30B71D" w:rsidR="008F2B4B" w:rsidRPr="00733375" w:rsidRDefault="00000000" w:rsidP="008F2B4B">
                  <w:pPr>
                    <w:jc w:val="center"/>
                    <w:rPr>
                      <w:bCs/>
                      <w:szCs w:val="24"/>
                    </w:rPr>
                  </w:pPr>
                  <w:sdt>
                    <w:sdtPr>
                      <w:id w:val="12052970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4EE01AA" w14:textId="77777777" w:rsidTr="00491B1B">
              <w:trPr>
                <w:trHeight w:val="300"/>
              </w:trPr>
              <w:tc>
                <w:tcPr>
                  <w:tcW w:w="7624" w:type="dxa"/>
                  <w:gridSpan w:val="2"/>
                  <w:tcBorders>
                    <w:right w:val="nil"/>
                  </w:tcBorders>
                  <w:tcMar>
                    <w:bottom w:w="28" w:type="dxa"/>
                  </w:tcMar>
                  <w:vAlign w:val="center"/>
                </w:tcPr>
                <w:p w14:paraId="60F4E8F6" w14:textId="698A9AB3" w:rsidR="008F2B4B" w:rsidRPr="00733375" w:rsidRDefault="00A53A98" w:rsidP="00A53A98">
                  <w:pPr>
                    <w:spacing w:line="259" w:lineRule="auto"/>
                    <w:rPr>
                      <w:rFonts w:ascii="Calibri" w:eastAsia="Times New Roman" w:hAnsi="Calibri" w:cs="Calibri"/>
                      <w:b/>
                      <w:bCs/>
                      <w:color w:val="000000"/>
                      <w:kern w:val="0"/>
                      <w:sz w:val="20"/>
                      <w:szCs w:val="20"/>
                      <w:u w:val="single"/>
                      <w14:ligatures w14:val="none"/>
                    </w:rPr>
                  </w:pPr>
                  <w:r w:rsidRPr="00733375">
                    <w:rPr>
                      <w:rFonts w:ascii="Calibri" w:eastAsia="Times New Roman" w:hAnsi="Calibri" w:cs="Calibri"/>
                      <w:b/>
                      <w:bCs/>
                      <w:color w:val="000000"/>
                      <w:kern w:val="0"/>
                      <w:sz w:val="20"/>
                      <w:szCs w:val="20"/>
                      <w:u w:val="single"/>
                      <w14:ligatures w14:val="none"/>
                    </w:rPr>
                    <w:t>Écologisation du gouvernement</w:t>
                  </w:r>
                </w:p>
              </w:tc>
              <w:tc>
                <w:tcPr>
                  <w:tcW w:w="1170" w:type="dxa"/>
                  <w:gridSpan w:val="2"/>
                  <w:tcBorders>
                    <w:left w:val="nil"/>
                    <w:right w:val="nil"/>
                  </w:tcBorders>
                  <w:tcMar>
                    <w:bottom w:w="28" w:type="dxa"/>
                  </w:tcMar>
                  <w:vAlign w:val="center"/>
                </w:tcPr>
                <w:p w14:paraId="2E9A06A0" w14:textId="77777777" w:rsidR="008F2B4B" w:rsidRPr="00733375" w:rsidRDefault="008F2B4B" w:rsidP="008F2B4B">
                  <w:pPr>
                    <w:jc w:val="center"/>
                  </w:pPr>
                </w:p>
              </w:tc>
              <w:tc>
                <w:tcPr>
                  <w:tcW w:w="1170" w:type="dxa"/>
                  <w:tcBorders>
                    <w:left w:val="nil"/>
                  </w:tcBorders>
                  <w:tcMar>
                    <w:bottom w:w="28" w:type="dxa"/>
                  </w:tcMar>
                  <w:vAlign w:val="center"/>
                </w:tcPr>
                <w:p w14:paraId="65FCF91F" w14:textId="77777777" w:rsidR="008F2B4B" w:rsidRPr="00733375" w:rsidRDefault="008F2B4B" w:rsidP="008F2B4B">
                  <w:pPr>
                    <w:jc w:val="center"/>
                  </w:pPr>
                </w:p>
              </w:tc>
            </w:tr>
            <w:tr w:rsidR="008F2B4B" w:rsidRPr="00733375" w14:paraId="68DE7C9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3EA04D0" w14:textId="77777777" w:rsidTr="007319B7">
                    <w:trPr>
                      <w:trHeight w:val="300"/>
                    </w:trPr>
                    <w:tc>
                      <w:tcPr>
                        <w:tcW w:w="7507" w:type="dxa"/>
                        <w:shd w:val="clear" w:color="auto" w:fill="FFFFFF" w:themeFill="background1"/>
                      </w:tcPr>
                      <w:p w14:paraId="554EE4BC"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mpreinte environnementale des activités du GC</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719D8BF" w14:textId="77777777" w:rsidTr="00C10E2E">
                          <w:tc>
                            <w:tcPr>
                              <w:tcW w:w="7281" w:type="dxa"/>
                            </w:tcPr>
                            <w:p w14:paraId="27767957" w14:textId="4F403891" w:rsidR="007319B7" w:rsidRPr="00733375" w:rsidRDefault="007319B7" w:rsidP="00A53A98">
                              <w:pPr>
                                <w:jc w:val="both"/>
                                <w:rPr>
                                  <w:color w:val="31849B"/>
                                  <w:sz w:val="20"/>
                                  <w:szCs w:val="20"/>
                                </w:rPr>
                              </w:pPr>
                              <w:r w:rsidRPr="00733375">
                                <w:rPr>
                                  <w:color w:val="31849B"/>
                                  <w:sz w:val="20"/>
                                  <w:szCs w:val="20"/>
                                </w:rPr>
                                <w:t>Les effets des activités du gouvernement du Canada sur l’environnement</w:t>
                              </w:r>
                            </w:p>
                          </w:tc>
                        </w:tr>
                      </w:tbl>
                      <w:p w14:paraId="2B0F4580" w14:textId="5E3797B1" w:rsidR="007319B7" w:rsidRPr="00733375" w:rsidRDefault="007319B7" w:rsidP="00A53A98">
                        <w:pPr>
                          <w:jc w:val="both"/>
                          <w:rPr>
                            <w:color w:val="31849B"/>
                          </w:rPr>
                        </w:pPr>
                      </w:p>
                    </w:tc>
                  </w:tr>
                </w:tbl>
                <w:p w14:paraId="43C753B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50E35724" w14:textId="47F1848D" w:rsidR="008F2B4B" w:rsidRPr="00733375" w:rsidRDefault="00000000" w:rsidP="008F2B4B">
                  <w:pPr>
                    <w:jc w:val="center"/>
                    <w:rPr>
                      <w:rFonts w:cstheme="minorHAnsi"/>
                    </w:rPr>
                  </w:pPr>
                  <w:sdt>
                    <w:sdtPr>
                      <w:id w:val="34220916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92DABE" w14:textId="365F9098" w:rsidR="008F2B4B" w:rsidRPr="00733375" w:rsidRDefault="00000000" w:rsidP="008F2B4B">
                  <w:pPr>
                    <w:jc w:val="center"/>
                    <w:rPr>
                      <w:rFonts w:cstheme="minorHAnsi"/>
                    </w:rPr>
                  </w:pPr>
                  <w:sdt>
                    <w:sdtPr>
                      <w:id w:val="29965707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1F4F8F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AF059D" w14:textId="77777777" w:rsidTr="00C10E2E">
                    <w:trPr>
                      <w:trHeight w:val="300"/>
                    </w:trPr>
                    <w:tc>
                      <w:tcPr>
                        <w:tcW w:w="7507" w:type="dxa"/>
                        <w:shd w:val="clear" w:color="auto" w:fill="FFFFFF" w:themeFill="background1"/>
                      </w:tcPr>
                      <w:p w14:paraId="759566FD"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Performance environnementale des biens et services acheté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386704" w:rsidRPr="00733375" w14:paraId="06BEA5F3" w14:textId="77777777" w:rsidTr="00C10E2E">
                          <w:tc>
                            <w:tcPr>
                              <w:tcW w:w="7281" w:type="dxa"/>
                            </w:tcPr>
                            <w:p w14:paraId="5CF038C4" w14:textId="366EDDB4" w:rsidR="00386704" w:rsidRPr="00733375" w:rsidRDefault="00386704" w:rsidP="00A53A98">
                              <w:pPr>
                                <w:jc w:val="both"/>
                                <w:rPr>
                                  <w:color w:val="31849B"/>
                                  <w:sz w:val="20"/>
                                  <w:szCs w:val="20"/>
                                </w:rPr>
                              </w:pPr>
                              <w:r w:rsidRPr="00733375">
                                <w:rPr>
                                  <w:color w:val="31849B"/>
                                  <w:sz w:val="20"/>
                                  <w:szCs w:val="20"/>
                                </w:rPr>
                                <w:t>La durabilité d’un bien ou d’un service par rapport à un bien ou à un service comparable dont le coût et l’utilité sont approximativement égaux.</w:t>
                              </w:r>
                            </w:p>
                          </w:tc>
                        </w:tr>
                      </w:tbl>
                      <w:p w14:paraId="0443876D" w14:textId="1D6A6422" w:rsidR="00386704" w:rsidRPr="00733375" w:rsidRDefault="00386704" w:rsidP="00A53A98">
                        <w:pPr>
                          <w:jc w:val="both"/>
                          <w:rPr>
                            <w:color w:val="31849B"/>
                          </w:rPr>
                        </w:pPr>
                      </w:p>
                    </w:tc>
                  </w:tr>
                </w:tbl>
                <w:p w14:paraId="2E77278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C3481E5" w14:textId="6B6A15E1" w:rsidR="008F2B4B" w:rsidRPr="00733375" w:rsidRDefault="00000000" w:rsidP="008F2B4B">
                  <w:pPr>
                    <w:jc w:val="center"/>
                    <w:rPr>
                      <w:rFonts w:cstheme="minorHAnsi"/>
                    </w:rPr>
                  </w:pPr>
                  <w:sdt>
                    <w:sdtPr>
                      <w:id w:val="-188585649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56800D6" w14:textId="61964708" w:rsidR="008F2B4B" w:rsidRPr="00733375" w:rsidRDefault="00000000" w:rsidP="008F2B4B">
                  <w:pPr>
                    <w:jc w:val="center"/>
                    <w:rPr>
                      <w:rFonts w:cstheme="minorHAnsi"/>
                    </w:rPr>
                  </w:pPr>
                  <w:sdt>
                    <w:sdtPr>
                      <w:id w:val="-5362763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5240CDCC" w14:textId="77777777" w:rsidTr="00491B1B">
              <w:trPr>
                <w:trHeight w:val="300"/>
              </w:trPr>
              <w:tc>
                <w:tcPr>
                  <w:tcW w:w="7624" w:type="dxa"/>
                  <w:gridSpan w:val="2"/>
                  <w:tcBorders>
                    <w:right w:val="nil"/>
                  </w:tcBorders>
                  <w:tcMar>
                    <w:bottom w:w="28" w:type="dxa"/>
                  </w:tcMar>
                  <w:vAlign w:val="center"/>
                </w:tcPr>
                <w:p w14:paraId="1E010DCE" w14:textId="7D0E9B3F" w:rsidR="008F2B4B" w:rsidRPr="00733375" w:rsidRDefault="00A53A98" w:rsidP="00A53A98">
                  <w:pPr>
                    <w:rPr>
                      <w:b/>
                      <w:bCs/>
                      <w:sz w:val="20"/>
                      <w:szCs w:val="20"/>
                      <w:u w:val="single"/>
                    </w:rPr>
                  </w:pPr>
                  <w:r w:rsidRPr="00733375">
                    <w:rPr>
                      <w:rFonts w:ascii="Calibri" w:hAnsi="Calibri" w:cs="Calibri"/>
                      <w:b/>
                      <w:bCs/>
                      <w:color w:val="000000"/>
                      <w:sz w:val="20"/>
                      <w:szCs w:val="20"/>
                      <w:u w:val="single"/>
                    </w:rPr>
                    <w:t>Autre(s)</w:t>
                  </w:r>
                </w:p>
              </w:tc>
              <w:tc>
                <w:tcPr>
                  <w:tcW w:w="1170" w:type="dxa"/>
                  <w:gridSpan w:val="2"/>
                  <w:tcBorders>
                    <w:left w:val="nil"/>
                    <w:right w:val="nil"/>
                  </w:tcBorders>
                  <w:tcMar>
                    <w:bottom w:w="28" w:type="dxa"/>
                  </w:tcMar>
                  <w:vAlign w:val="center"/>
                </w:tcPr>
                <w:p w14:paraId="297B5009"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7ABA2595" w14:textId="77777777" w:rsidR="008F2B4B" w:rsidRPr="00733375" w:rsidRDefault="008F2B4B" w:rsidP="008F2B4B">
                  <w:pPr>
                    <w:jc w:val="center"/>
                    <w:rPr>
                      <w:rFonts w:cstheme="minorHAnsi"/>
                    </w:rPr>
                  </w:pPr>
                </w:p>
              </w:tc>
            </w:tr>
            <w:tr w:rsidR="008F2B4B" w:rsidRPr="00733375" w14:paraId="10B9ACCB" w14:textId="77777777" w:rsidTr="00491B1B">
              <w:trPr>
                <w:trHeight w:val="300"/>
              </w:trPr>
              <w:tc>
                <w:tcPr>
                  <w:tcW w:w="7624" w:type="dxa"/>
                  <w:gridSpan w:val="2"/>
                  <w:tcBorders>
                    <w:right w:val="nil"/>
                  </w:tcBorders>
                  <w:tcMar>
                    <w:bottom w:w="28" w:type="dxa"/>
                  </w:tcMar>
                  <w:vAlign w:val="center"/>
                </w:tcPr>
                <w:p w14:paraId="1B23F0F1" w14:textId="77777777" w:rsidR="008F2B4B" w:rsidRPr="00733375" w:rsidRDefault="008F2B4B" w:rsidP="008F2B4B">
                  <w:r w:rsidRPr="00733375">
                    <w:rPr>
                      <w:rFonts w:ascii="Calibri" w:hAnsi="Calibri" w:cs="Calibri"/>
                      <w:color w:val="000000"/>
                    </w:rPr>
                    <w:t>&gt; </w:t>
                  </w:r>
                </w:p>
              </w:tc>
              <w:tc>
                <w:tcPr>
                  <w:tcW w:w="1170" w:type="dxa"/>
                  <w:gridSpan w:val="2"/>
                  <w:tcBorders>
                    <w:left w:val="nil"/>
                    <w:right w:val="nil"/>
                  </w:tcBorders>
                  <w:tcMar>
                    <w:bottom w:w="28" w:type="dxa"/>
                  </w:tcMar>
                </w:tcPr>
                <w:p w14:paraId="4CDEFB42" w14:textId="5F996611" w:rsidR="008F2B4B" w:rsidRPr="00733375" w:rsidRDefault="00000000" w:rsidP="008F2B4B">
                  <w:pPr>
                    <w:jc w:val="center"/>
                    <w:rPr>
                      <w:rFonts w:cstheme="minorHAnsi"/>
                    </w:rPr>
                  </w:pPr>
                  <w:sdt>
                    <w:sdtPr>
                      <w:id w:val="19242235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59E52D" w14:textId="2D24DF12" w:rsidR="008F2B4B" w:rsidRPr="00733375" w:rsidRDefault="00000000" w:rsidP="008F2B4B">
                  <w:pPr>
                    <w:jc w:val="center"/>
                    <w:rPr>
                      <w:rFonts w:cstheme="minorHAnsi"/>
                    </w:rPr>
                  </w:pPr>
                  <w:sdt>
                    <w:sdtPr>
                      <w:id w:val="64625685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75D50608" w14:textId="77777777" w:rsidTr="00491B1B">
              <w:trPr>
                <w:trHeight w:val="300"/>
              </w:trPr>
              <w:tc>
                <w:tcPr>
                  <w:tcW w:w="7624" w:type="dxa"/>
                  <w:gridSpan w:val="2"/>
                  <w:tcBorders>
                    <w:right w:val="nil"/>
                  </w:tcBorders>
                  <w:tcMar>
                    <w:bottom w:w="28" w:type="dxa"/>
                  </w:tcMar>
                  <w:vAlign w:val="center"/>
                </w:tcPr>
                <w:p w14:paraId="3E269920" w14:textId="77777777" w:rsidR="008F2B4B" w:rsidRPr="00733375" w:rsidRDefault="008F2B4B" w:rsidP="008F2B4B">
                  <w:r w:rsidRPr="00733375">
                    <w:rPr>
                      <w:rFonts w:ascii="Calibri" w:hAnsi="Calibri" w:cs="Calibri"/>
                      <w:color w:val="000000" w:themeColor="text1"/>
                    </w:rPr>
                    <w:t>&gt; </w:t>
                  </w:r>
                </w:p>
              </w:tc>
              <w:tc>
                <w:tcPr>
                  <w:tcW w:w="1170" w:type="dxa"/>
                  <w:gridSpan w:val="2"/>
                  <w:tcBorders>
                    <w:left w:val="nil"/>
                    <w:bottom w:val="single" w:sz="4" w:space="0" w:color="auto"/>
                    <w:right w:val="nil"/>
                  </w:tcBorders>
                  <w:tcMar>
                    <w:bottom w:w="28" w:type="dxa"/>
                  </w:tcMar>
                </w:tcPr>
                <w:p w14:paraId="69CD2EFF" w14:textId="63F9A22A" w:rsidR="008F2B4B" w:rsidRPr="00733375" w:rsidRDefault="00000000" w:rsidP="008F2B4B">
                  <w:pPr>
                    <w:jc w:val="center"/>
                    <w:rPr>
                      <w:rFonts w:cstheme="minorHAnsi"/>
                    </w:rPr>
                  </w:pPr>
                  <w:sdt>
                    <w:sdtPr>
                      <w:id w:val="12525477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F90ECB0" w14:textId="1EB5ADE1" w:rsidR="008F2B4B" w:rsidRPr="00733375" w:rsidRDefault="00000000" w:rsidP="008F2B4B">
                  <w:pPr>
                    <w:jc w:val="center"/>
                    <w:rPr>
                      <w:rFonts w:cstheme="minorHAnsi"/>
                    </w:rPr>
                  </w:pPr>
                  <w:sdt>
                    <w:sdtPr>
                      <w:id w:val="-190166861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bookmarkEnd w:id="0"/>
          </w:tbl>
          <w:p w14:paraId="03AAB2E4" w14:textId="77777777" w:rsidR="003C6E45" w:rsidRPr="00733375" w:rsidRDefault="003C6E45" w:rsidP="00BB7286">
            <w:pPr>
              <w:tabs>
                <w:tab w:val="left" w:pos="633"/>
              </w:tabs>
              <w:spacing w:after="60"/>
              <w:rPr>
                <w:b/>
              </w:rPr>
            </w:pPr>
          </w:p>
        </w:tc>
      </w:tr>
    </w:tbl>
    <w:p w14:paraId="228900C5"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1AF3E770"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7CEF5B5B" w14:textId="77777777" w:rsidR="003C6E45" w:rsidRPr="00733375" w:rsidRDefault="003C6E45" w:rsidP="00BB7286">
            <w:pPr>
              <w:spacing w:after="60"/>
              <w:textAlignment w:val="center"/>
              <w:rPr>
                <w:rFonts w:cs="Calibri"/>
                <w:b/>
                <w:lang w:eastAsia="en-CA"/>
              </w:rPr>
            </w:pPr>
            <w:r w:rsidRPr="00733375">
              <w:rPr>
                <w:rFonts w:cs="Calibri"/>
                <w:b/>
                <w:lang w:eastAsia="en-CA"/>
              </w:rPr>
              <w:t>A-3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590B171"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44FB5C21"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CF02642" w14:textId="0E5686A9" w:rsidR="00A53A98" w:rsidRPr="00733375" w:rsidRDefault="00A53A98" w:rsidP="00A53A98">
            <w:pPr>
              <w:rPr>
                <w:b/>
                <w:bCs/>
                <w:color w:val="000000"/>
                <w:szCs w:val="20"/>
              </w:rPr>
            </w:pPr>
            <w:r w:rsidRPr="00733375">
              <w:rPr>
                <w:b/>
                <w:bCs/>
                <w:color w:val="000000"/>
                <w:szCs w:val="20"/>
              </w:rPr>
              <w:t xml:space="preserve">A-321 </w:t>
            </w:r>
            <w:r w:rsidRPr="00733375">
              <w:rPr>
                <w:color w:val="000000"/>
                <w:szCs w:val="20"/>
                <w:u w:val="single"/>
              </w:rPr>
              <w:t>Décrivez les résultats potentiels (directs et indirects) de la proposition et la façon dont on s’attend à ce qu’ils interagissent avec l’environnement</w:t>
            </w:r>
            <w:r w:rsidRPr="00733375">
              <w:rPr>
                <w:color w:val="000000"/>
                <w:szCs w:val="20"/>
              </w:rPr>
              <w:t> : Expliquez les effets environnementaux positifs et négatifs potentiels de la proposition. Tenez compte des effets cumulatifs potentiels de l’interaction avec d’autres propositions ou activités. (</w:t>
            </w:r>
            <w:r w:rsidRPr="00AD31C9">
              <w:rPr>
                <w:i/>
                <w:iCs/>
                <w:color w:val="000000"/>
                <w:szCs w:val="20"/>
              </w:rPr>
              <w:t>400 mots</w:t>
            </w:r>
            <w:r w:rsidR="000C4C99" w:rsidRPr="00AD31C9">
              <w:rPr>
                <w:i/>
                <w:iCs/>
                <w:color w:val="000000"/>
                <w:szCs w:val="20"/>
              </w:rPr>
              <w:t xml:space="preserve"> maximum</w:t>
            </w:r>
            <w:r w:rsidRPr="00733375">
              <w:rPr>
                <w:color w:val="000000"/>
                <w:szCs w:val="20"/>
              </w:rPr>
              <w:t>)</w:t>
            </w:r>
          </w:p>
          <w:p w14:paraId="6A369CAD" w14:textId="77777777" w:rsidR="003C6E45" w:rsidRPr="00733375" w:rsidRDefault="003C6E45" w:rsidP="00A71BA2">
            <w:pPr>
              <w:spacing w:after="120"/>
              <w:rPr>
                <w:color w:val="44546A" w:themeColor="text2"/>
                <w:szCs w:val="20"/>
              </w:rPr>
            </w:pPr>
            <w:r w:rsidRPr="00733375">
              <w:rPr>
                <w:color w:val="44546A" w:themeColor="text2"/>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A8784D6" w14:textId="77777777" w:rsidTr="00C10E2E">
              <w:tc>
                <w:tcPr>
                  <w:tcW w:w="10382" w:type="dxa"/>
                </w:tcPr>
                <w:p w14:paraId="2C51D5E5" w14:textId="05F5C08F" w:rsidR="00386704" w:rsidRPr="00733375" w:rsidRDefault="00386704" w:rsidP="00386704">
                  <w:pPr>
                    <w:tabs>
                      <w:tab w:val="left" w:pos="1053"/>
                    </w:tabs>
                    <w:spacing w:after="60"/>
                    <w:textAlignment w:val="cente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Utilisez les connaissances acquises dans le cadre de la section A-311 pour étayer votre réponse à la section A-321. Si la section A-311 indique un effet d’amélioration sur un thème environnemental </w:t>
                  </w:r>
                  <w:r w:rsidR="00136B20" w:rsidRPr="00733375">
                    <w:rPr>
                      <w:rFonts w:eastAsia="Times New Roman"/>
                      <w:color w:val="31849B"/>
                      <w:kern w:val="0"/>
                      <w:sz w:val="20"/>
                      <w:szCs w:val="20"/>
                      <w14:ligatures w14:val="none"/>
                    </w:rPr>
                    <w:t>particulier</w:t>
                  </w:r>
                  <w:r w:rsidRPr="00733375">
                    <w:rPr>
                      <w:rFonts w:eastAsia="Times New Roman"/>
                      <w:color w:val="31849B"/>
                      <w:kern w:val="0"/>
                      <w:sz w:val="20"/>
                      <w:szCs w:val="20"/>
                      <w14:ligatures w14:val="none"/>
                    </w:rPr>
                    <w:t>, expliquez ici comment la proposition a une influence positive sur l’environnement, en abordant le thème environnemental correspondant. À l’inverse, si la question A-311 révèle des effets de détérioration, utilisez cette section pour expliquer comment la proposition aura une incidence négative sur cet aspect de l’environnement. Tenez compte des effets cumulatifs en examinant les interactions avec d’autres propositions ou activités. Lorsque vous abordez plusieurs sujets sélectionnés, veuillez décrire chaque sujet individuellement, en regroupant potentiellement des informations qui se chevauchent pour plus de clarté.</w:t>
                  </w:r>
                </w:p>
              </w:tc>
            </w:tr>
          </w:tbl>
          <w:p w14:paraId="4C258B56" w14:textId="77777777" w:rsidR="003C6E45" w:rsidRPr="00733375" w:rsidRDefault="003C6E45" w:rsidP="00BB7286">
            <w:pPr>
              <w:tabs>
                <w:tab w:val="left" w:pos="633"/>
              </w:tabs>
              <w:spacing w:after="60"/>
              <w:rPr>
                <w:b/>
              </w:rPr>
            </w:pPr>
          </w:p>
          <w:p w14:paraId="0E2B3556" w14:textId="2878BF49" w:rsidR="001A122E" w:rsidRPr="00733375" w:rsidRDefault="001A122E" w:rsidP="001A122E">
            <w:pPr>
              <w:tabs>
                <w:tab w:val="left" w:pos="633"/>
              </w:tabs>
              <w:spacing w:after="60" w:line="240" w:lineRule="auto"/>
              <w:rPr>
                <w:rFonts w:eastAsia="Times New Roman" w:cs="Arial"/>
                <w:i/>
                <w:kern w:val="0"/>
                <w14:ligatures w14:val="none"/>
              </w:rPr>
            </w:pPr>
            <w:r w:rsidRPr="00733375">
              <w:rPr>
                <w:rFonts w:eastAsia="Times New Roman" w:cs="Arial"/>
                <w:b/>
                <w:bCs/>
                <w:iCs/>
                <w:kern w:val="0"/>
                <w14:ligatures w14:val="none"/>
              </w:rPr>
              <w:t>A-322</w:t>
            </w:r>
            <w:r w:rsidRPr="00733375">
              <w:rPr>
                <w:rFonts w:eastAsia="Times New Roman" w:cs="Arial"/>
                <w:b/>
                <w:bCs/>
                <w:i/>
                <w:kern w:val="0"/>
                <w14:ligatures w14:val="none"/>
              </w:rPr>
              <w:t xml:space="preserve"> </w:t>
            </w:r>
            <w:r w:rsidRPr="00733375">
              <w:rPr>
                <w:rFonts w:eastAsia="Times New Roman" w:cs="Arial"/>
                <w:i/>
                <w:kern w:val="0"/>
                <w:u w:val="single"/>
                <w14:ligatures w14:val="none"/>
              </w:rPr>
              <w:t>Identifiez les risques ou les avantages environnementaux prévus de ne pas mettre en œuvre la proposition</w:t>
            </w:r>
            <w:r w:rsidRPr="00733375">
              <w:rPr>
                <w:rFonts w:eastAsia="Times New Roman" w:cs="Arial"/>
                <w:i/>
                <w:kern w:val="0"/>
                <w14:ligatures w14:val="none"/>
              </w:rPr>
              <w:t> : Les risques pourraient inclure le maintien du statu quo et des problèmes qui y sont associés, ou l’apparition ou l’aggravation de conditions négatives. Les avantages pourraient comprendre le fait de ne pas causer de dommages environnementaux considérés comme inévitables par la mise en œuvre de la proposition. (</w:t>
            </w:r>
            <w:r w:rsidR="000C4C99">
              <w:rPr>
                <w:rFonts w:eastAsia="Times New Roman" w:cs="Arial"/>
                <w:i/>
                <w:kern w:val="0"/>
                <w14:ligatures w14:val="none"/>
              </w:rPr>
              <w:t>300 mots maximum</w:t>
            </w:r>
            <w:r w:rsidRPr="00733375">
              <w:rPr>
                <w:rFonts w:eastAsia="Times New Roman" w:cs="Arial"/>
                <w:i/>
                <w:kern w:val="0"/>
                <w14:ligatures w14:val="none"/>
              </w:rPr>
              <w:t>)</w:t>
            </w:r>
          </w:p>
          <w:p w14:paraId="7EB59F16"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7AB10DE" w14:textId="77777777" w:rsidTr="00C10E2E">
              <w:tc>
                <w:tcPr>
                  <w:tcW w:w="10382" w:type="dxa"/>
                </w:tcPr>
                <w:p w14:paraId="41C257B2" w14:textId="0BD71E1C" w:rsidR="00386704" w:rsidRPr="00733375" w:rsidRDefault="00386704" w:rsidP="00386704">
                  <w:pPr>
                    <w:tabs>
                      <w:tab w:val="left" w:pos="633"/>
                    </w:tabs>
                    <w:spacing w:after="60"/>
                    <w:rPr>
                      <w:rFonts w:eastAsia="Times New Roman" w:cs="Arial"/>
                      <w:iCs/>
                      <w:color w:val="31849B"/>
                      <w:kern w:val="0"/>
                      <w:sz w:val="20"/>
                      <w:szCs w:val="20"/>
                      <w14:ligatures w14:val="none"/>
                    </w:rPr>
                  </w:pPr>
                  <w:r w:rsidRPr="00733375">
                    <w:rPr>
                      <w:rFonts w:eastAsia="Times New Roman" w:cs="Arial"/>
                      <w:iCs/>
                      <w:color w:val="31849B"/>
                      <w:kern w:val="0"/>
                      <w:sz w:val="20"/>
                      <w:szCs w:val="20"/>
                      <w14:ligatures w14:val="none"/>
                    </w:rPr>
                    <w:t xml:space="preserve">Si l’absence de mise en œuvre de la proposition présente des risques pour l’environnement, décrivez les conséquences négatives potentielles associées au maintien du statu quo ou à la persistance et à l’aggravation potentielle des problèmes existants. Utilisez des exemples précis pour illustrer ces risques et soulignez l’urgence de la mise en œuvre de la proposition. Sinon, le cas échéant, décrivez comment le fait de ne pas donner suite à la proposition pourrait éviter des dommages environnementaux qui pourraient autrement être considérés comme inévitables, en fournissant des éléments probants à l’appui des affirmations. </w:t>
                  </w:r>
                </w:p>
              </w:tc>
            </w:tr>
          </w:tbl>
          <w:p w14:paraId="2FA46F50" w14:textId="77777777" w:rsidR="00386704" w:rsidRPr="00733375" w:rsidRDefault="00386704" w:rsidP="00BB7286">
            <w:pPr>
              <w:rPr>
                <w:color w:val="44546A" w:themeColor="text2"/>
                <w:szCs w:val="20"/>
              </w:rPr>
            </w:pPr>
          </w:p>
          <w:p w14:paraId="0EC088DD" w14:textId="67BFB1C4" w:rsidR="003C6E45" w:rsidRPr="00733375" w:rsidRDefault="003C6E45" w:rsidP="001A122E">
            <w:pPr>
              <w:tabs>
                <w:tab w:val="left" w:pos="633"/>
              </w:tabs>
              <w:spacing w:after="60"/>
              <w:rPr>
                <w:b/>
                <w:bCs/>
                <w:i/>
              </w:rPr>
            </w:pPr>
            <w:r w:rsidRPr="00733375">
              <w:rPr>
                <w:b/>
                <w:bCs/>
                <w:iCs/>
              </w:rPr>
              <w:t xml:space="preserve">A-323 </w:t>
            </w:r>
            <w:r w:rsidR="001A122E" w:rsidRPr="00733375">
              <w:rPr>
                <w:rFonts w:eastAsia="Times New Roman" w:cs="Arial"/>
                <w:i/>
                <w:kern w:val="0"/>
                <w:u w:val="single"/>
                <w14:ligatures w14:val="none"/>
              </w:rPr>
              <w:t>Identifiez les mesures prévues pour atténuer les effets négatifs et améliorer les effets positifs sur l’environnement.</w:t>
            </w:r>
            <w:r w:rsidR="001A122E" w:rsidRPr="00733375">
              <w:rPr>
                <w:rFonts w:eastAsia="Times New Roman" w:cs="Arial"/>
                <w:i/>
                <w:kern w:val="0"/>
                <w14:ligatures w14:val="none"/>
              </w:rPr>
              <w:t xml:space="preserve"> De plus, examinez les mesures supplémentaires qui pourraient être prises pour améliorer davantage les effets positifs. (300 mots</w:t>
            </w:r>
            <w:r w:rsidR="000C4C99">
              <w:rPr>
                <w:rFonts w:eastAsia="Times New Roman" w:cs="Arial"/>
                <w:i/>
                <w:kern w:val="0"/>
                <w14:ligatures w14:val="none"/>
              </w:rPr>
              <w:t xml:space="preserve"> maximum</w:t>
            </w:r>
            <w:r w:rsidR="001A122E" w:rsidRPr="00733375">
              <w:rPr>
                <w:rFonts w:eastAsia="Times New Roman" w:cs="Arial"/>
                <w:i/>
                <w:kern w:val="0"/>
                <w14:ligatures w14:val="none"/>
              </w:rPr>
              <w:t>)</w:t>
            </w:r>
          </w:p>
          <w:p w14:paraId="0B4F3E09"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CB2FA8E" w14:textId="77777777" w:rsidTr="00C10E2E">
              <w:tc>
                <w:tcPr>
                  <w:tcW w:w="10382" w:type="dxa"/>
                </w:tcPr>
                <w:p w14:paraId="23FA8452" w14:textId="66D64D98" w:rsidR="00386704" w:rsidRPr="00733375" w:rsidRDefault="00386704" w:rsidP="001A122E">
                  <w:pPr>
                    <w:pStyle w:val="Default"/>
                    <w:jc w:val="both"/>
                    <w:rPr>
                      <w:rFonts w:asciiTheme="minorHAnsi" w:eastAsia="Times New Roman" w:hAnsiTheme="minorHAnsi" w:cstheme="minorBidi"/>
                      <w:color w:val="31849B"/>
                      <w:sz w:val="20"/>
                      <w:szCs w:val="20"/>
                      <w:lang w:val="fr-CA"/>
                      <w14:ligatures w14:val="none"/>
                    </w:rPr>
                  </w:pPr>
                  <w:r w:rsidRPr="00733375">
                    <w:rPr>
                      <w:rFonts w:asciiTheme="minorHAnsi" w:eastAsia="Times New Roman" w:hAnsiTheme="minorHAnsi" w:cstheme="minorBidi"/>
                      <w:color w:val="31849B"/>
                      <w:sz w:val="20"/>
                      <w:szCs w:val="20"/>
                      <w:lang w:val="fr-CA"/>
                      <w14:ligatures w14:val="none"/>
                    </w:rPr>
                    <w:t xml:space="preserve">Utilisez les connaissances acquises dans le cadre de la section A-311 et de l’analyse détaillée de la section A-321 pour étayer votre réponse à la section A-323. Si la section A-321 révèle des effets de détérioration, fournissez des détails sur les stratégies d’atténuation prévues. Lorsque la section A-321 indique que les effets </w:t>
                  </w:r>
                  <w:r w:rsidR="00136B20" w:rsidRPr="00733375">
                    <w:rPr>
                      <w:rFonts w:asciiTheme="minorHAnsi" w:eastAsia="Times New Roman" w:hAnsiTheme="minorHAnsi" w:cstheme="minorBidi"/>
                      <w:color w:val="31849B"/>
                      <w:sz w:val="20"/>
                      <w:szCs w:val="20"/>
                      <w:lang w:val="fr-CA"/>
                      <w14:ligatures w14:val="none"/>
                    </w:rPr>
                    <w:t>d’amélioration</w:t>
                  </w:r>
                  <w:r w:rsidRPr="00733375">
                    <w:rPr>
                      <w:rFonts w:asciiTheme="minorHAnsi" w:eastAsia="Times New Roman" w:hAnsiTheme="minorHAnsi" w:cstheme="minorBidi"/>
                      <w:color w:val="31849B"/>
                      <w:sz w:val="20"/>
                      <w:szCs w:val="20"/>
                      <w:lang w:val="fr-CA"/>
                      <w14:ligatures w14:val="none"/>
                    </w:rPr>
                    <w:t xml:space="preserve">, expliquez comment la proposition prévoit les améliorer. Incluez toute mesure supplémentaire qui n’est peut-être pas prévue à l’heure actuelle, mais qui pourrait raisonnablement être mise en place pour améliorer davantage ces effets. Décrivez comment les mesures visant à atténuer les effets négatifs </w:t>
                  </w:r>
                  <w:r w:rsidR="001575AD" w:rsidRPr="00733375">
                    <w:rPr>
                      <w:rFonts w:asciiTheme="minorHAnsi" w:eastAsia="Times New Roman" w:hAnsiTheme="minorHAnsi" w:cstheme="minorBidi"/>
                      <w:color w:val="31849B"/>
                      <w:sz w:val="20"/>
                      <w:szCs w:val="20"/>
                      <w:lang w:val="fr-CA"/>
                      <w14:ligatures w14:val="none"/>
                    </w:rPr>
                    <w:t>ou</w:t>
                  </w:r>
                  <w:r w:rsidRPr="00733375">
                    <w:rPr>
                      <w:rFonts w:asciiTheme="minorHAnsi" w:eastAsia="Times New Roman" w:hAnsiTheme="minorHAnsi" w:cstheme="minorBidi"/>
                      <w:color w:val="31849B"/>
                      <w:sz w:val="20"/>
                      <w:szCs w:val="20"/>
                      <w:lang w:val="fr-CA"/>
                      <w14:ligatures w14:val="none"/>
                    </w:rPr>
                    <w:t xml:space="preserve"> à renforcer les effets positifs sur l’environnement sont conformes aux </w:t>
                  </w:r>
                  <w:r w:rsidR="00136B20" w:rsidRPr="00733375">
                    <w:rPr>
                      <w:rFonts w:asciiTheme="minorHAnsi" w:eastAsia="Times New Roman" w:hAnsiTheme="minorHAnsi" w:cstheme="minorBidi"/>
                      <w:color w:val="31849B"/>
                      <w:sz w:val="20"/>
                      <w:szCs w:val="20"/>
                      <w:lang w:val="fr-CA"/>
                      <w14:ligatures w14:val="none"/>
                    </w:rPr>
                    <w:t>règlements</w:t>
                  </w:r>
                  <w:r w:rsidRPr="00733375">
                    <w:rPr>
                      <w:rFonts w:asciiTheme="minorHAnsi" w:eastAsia="Times New Roman" w:hAnsiTheme="minorHAnsi" w:cstheme="minorBidi"/>
                      <w:color w:val="31849B"/>
                      <w:sz w:val="20"/>
                      <w:szCs w:val="20"/>
                      <w:lang w:val="fr-CA"/>
                      <w14:ligatures w14:val="none"/>
                    </w:rPr>
                    <w:t xml:space="preserve"> environnementa</w:t>
                  </w:r>
                  <w:r w:rsidR="00136B20" w:rsidRPr="00733375">
                    <w:rPr>
                      <w:rFonts w:asciiTheme="minorHAnsi" w:eastAsia="Times New Roman" w:hAnsiTheme="minorHAnsi" w:cstheme="minorBidi"/>
                      <w:color w:val="31849B"/>
                      <w:sz w:val="20"/>
                      <w:szCs w:val="20"/>
                      <w:lang w:val="fr-CA"/>
                      <w14:ligatures w14:val="none"/>
                    </w:rPr>
                    <w:t>ux</w:t>
                  </w:r>
                  <w:r w:rsidRPr="00733375">
                    <w:rPr>
                      <w:rFonts w:asciiTheme="minorHAnsi" w:eastAsia="Times New Roman" w:hAnsiTheme="minorHAnsi" w:cstheme="minorBidi"/>
                      <w:color w:val="31849B"/>
                      <w:sz w:val="20"/>
                      <w:szCs w:val="20"/>
                      <w:lang w:val="fr-CA"/>
                      <w14:ligatures w14:val="none"/>
                    </w:rPr>
                    <w:t>, aux meilleures pratiques et aux politiques actuelles du gouvernement du Canada, le cas échéant. Dans la mesure du possible, fournissez des exemples et des éléments probants à l’appui de la faisabilité et de l’efficacité de ces mesures.</w:t>
                  </w:r>
                </w:p>
              </w:tc>
            </w:tr>
          </w:tbl>
          <w:p w14:paraId="58E1C4CF" w14:textId="77777777" w:rsidR="001A122E" w:rsidRPr="00733375" w:rsidRDefault="001A122E" w:rsidP="00A71BA2">
            <w:pPr>
              <w:spacing w:after="120"/>
              <w:rPr>
                <w:color w:val="44546A" w:themeColor="text2"/>
                <w:szCs w:val="20"/>
              </w:rPr>
            </w:pPr>
          </w:p>
          <w:p w14:paraId="29D871C0" w14:textId="40138824" w:rsidR="003C6E45" w:rsidRPr="00733375" w:rsidRDefault="003C6E45" w:rsidP="001A122E">
            <w:pPr>
              <w:pStyle w:val="Default"/>
              <w:rPr>
                <w:rFonts w:asciiTheme="minorHAnsi" w:hAnsiTheme="minorHAnsi"/>
                <w:iCs/>
                <w:color w:val="auto"/>
                <w:sz w:val="22"/>
                <w:szCs w:val="22"/>
                <w:u w:val="single"/>
                <w:lang w:val="fr-CA"/>
              </w:rPr>
            </w:pPr>
            <w:r w:rsidRPr="00733375">
              <w:rPr>
                <w:rFonts w:asciiTheme="minorHAnsi" w:hAnsiTheme="minorHAnsi"/>
                <w:b/>
                <w:bCs/>
                <w:iCs/>
                <w:color w:val="auto"/>
                <w:sz w:val="22"/>
                <w:szCs w:val="22"/>
                <w:lang w:val="fr-CA"/>
              </w:rPr>
              <w:t>A-324</w:t>
            </w:r>
            <w:r w:rsidRPr="00733375">
              <w:rPr>
                <w:rFonts w:asciiTheme="minorHAnsi" w:hAnsiTheme="minorHAnsi"/>
                <w:i/>
                <w:color w:val="auto"/>
                <w:sz w:val="22"/>
                <w:szCs w:val="22"/>
                <w:lang w:val="fr-CA"/>
              </w:rPr>
              <w:t xml:space="preserve"> </w:t>
            </w:r>
            <w:r w:rsidR="001A122E" w:rsidRPr="00733375">
              <w:rPr>
                <w:rFonts w:asciiTheme="minorHAnsi" w:hAnsiTheme="minorHAnsi"/>
                <w:iCs/>
                <w:color w:val="auto"/>
                <w:sz w:val="22"/>
                <w:szCs w:val="22"/>
                <w:u w:val="single"/>
                <w:lang w:val="fr-CA"/>
              </w:rPr>
              <w:t>Quelles mesures de suivi et de surveillance seront prises pour suivre les effets sur l’environnement? Indiquez quand le suivi aura lieu et comment il sera mis en œuvre et communiqué. Au besoin, il est encouragé à utiliser les mécanismes existants de surveillance et de suivi. (200 mots</w:t>
            </w:r>
            <w:r w:rsidR="000C4C99">
              <w:rPr>
                <w:rFonts w:asciiTheme="minorHAnsi" w:hAnsiTheme="minorHAnsi"/>
                <w:iCs/>
                <w:color w:val="auto"/>
                <w:sz w:val="22"/>
                <w:szCs w:val="22"/>
                <w:u w:val="single"/>
                <w:lang w:val="fr-CA"/>
              </w:rPr>
              <w:t xml:space="preserve"> maximum</w:t>
            </w:r>
            <w:r w:rsidR="001A122E" w:rsidRPr="00733375">
              <w:rPr>
                <w:rFonts w:asciiTheme="minorHAnsi" w:hAnsiTheme="minorHAnsi"/>
                <w:iCs/>
                <w:color w:val="auto"/>
                <w:sz w:val="22"/>
                <w:szCs w:val="22"/>
                <w:u w:val="single"/>
                <w:lang w:val="fr-CA"/>
              </w:rPr>
              <w:t>)</w:t>
            </w:r>
          </w:p>
          <w:p w14:paraId="6F90901D"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6EFF5FA9" w14:textId="77777777" w:rsidTr="00C10E2E">
              <w:tc>
                <w:tcPr>
                  <w:tcW w:w="10382" w:type="dxa"/>
                </w:tcPr>
                <w:p w14:paraId="1A2DED90" w14:textId="5AC068C7" w:rsidR="00386704" w:rsidRPr="00733375" w:rsidRDefault="00386704" w:rsidP="001A122E">
                  <w:pPr>
                    <w:pStyle w:val="Default"/>
                    <w:jc w:val="both"/>
                    <w:rPr>
                      <w:rFonts w:asciiTheme="minorHAnsi" w:eastAsia="Times New Roman" w:hAnsiTheme="minorHAnsi" w:cstheme="minorBidi"/>
                      <w:color w:val="31849B"/>
                      <w:sz w:val="20"/>
                      <w:szCs w:val="20"/>
                      <w:lang w:val="fr-CA"/>
                      <w14:ligatures w14:val="none"/>
                    </w:rPr>
                  </w:pPr>
                  <w:r w:rsidRPr="00733375">
                    <w:rPr>
                      <w:rFonts w:asciiTheme="minorHAnsi" w:eastAsia="Times New Roman" w:hAnsiTheme="minorHAnsi" w:cstheme="minorBidi"/>
                      <w:color w:val="31849B"/>
                      <w:sz w:val="20"/>
                      <w:szCs w:val="20"/>
                      <w:lang w:val="fr-CA"/>
                      <w14:ligatures w14:val="none"/>
                    </w:rPr>
                    <w:lastRenderedPageBreak/>
                    <w:t>La proposition devrait tenir compte de la nécessité de mesures de suivi pour surveiller les effets environnementaux de la proposition tout au long de sa mise en œuvre. Décrivez les mesures précises de suivi et de surveillance prévues pour faire le suivi des répercussions prévues de la proposition sur l’environnement, comme il est décrit en détail dans les sections A-311 et A-321. Précisez quand les activités de suivi auront lieu, en mettant l’accent sur les étapes ou les intervalles clés. Discutez de la méthod</w:t>
                  </w:r>
                  <w:r w:rsidR="00136B20" w:rsidRPr="00733375">
                    <w:rPr>
                      <w:rFonts w:asciiTheme="minorHAnsi" w:eastAsia="Times New Roman" w:hAnsiTheme="minorHAnsi" w:cstheme="minorBidi"/>
                      <w:color w:val="31849B"/>
                      <w:sz w:val="20"/>
                      <w:szCs w:val="20"/>
                      <w:lang w:val="fr-CA"/>
                      <w14:ligatures w14:val="none"/>
                    </w:rPr>
                    <w:t>e</w:t>
                  </w:r>
                  <w:r w:rsidRPr="00733375">
                    <w:rPr>
                      <w:rFonts w:asciiTheme="minorHAnsi" w:eastAsia="Times New Roman" w:hAnsiTheme="minorHAnsi" w:cstheme="minorBidi"/>
                      <w:color w:val="31849B"/>
                      <w:sz w:val="20"/>
                      <w:szCs w:val="20"/>
                      <w:lang w:val="fr-CA"/>
                      <w14:ligatures w14:val="none"/>
                    </w:rPr>
                    <w:t xml:space="preserve"> de mise en œuvre et d’établissement de rapports sur les mesures de suivi. Appuyez-vous sur les mécanismes existants de gestion du rendement et de production de rapports et utilisez-les lorsque cela est possible et applicable, y compris la surveillance environnementale à partir des rapports établis précédemment. Détaillez toute stratégie de gestion adaptative visant à répondre aux résultats de la surveillance. Cela pourrait impliquer des ajustements de la proposition ou des mesures d’atténuation supplémentaires en réponse aux effets environnementaux observés.</w:t>
                  </w:r>
                </w:p>
              </w:tc>
            </w:tr>
          </w:tbl>
          <w:p w14:paraId="17F59FAD" w14:textId="77777777" w:rsidR="003C6E45" w:rsidRPr="00733375" w:rsidRDefault="003C6E45" w:rsidP="00BB7286">
            <w:pPr>
              <w:tabs>
                <w:tab w:val="left" w:pos="633"/>
              </w:tabs>
              <w:spacing w:after="60"/>
              <w:rPr>
                <w:b/>
              </w:rPr>
            </w:pPr>
          </w:p>
        </w:tc>
      </w:tr>
    </w:tbl>
    <w:p w14:paraId="7A0A453C" w14:textId="77777777" w:rsidR="003C6E45" w:rsidRPr="00733375" w:rsidRDefault="003C6E45" w:rsidP="00A71BA2">
      <w:pPr>
        <w:spacing w:after="120"/>
      </w:pPr>
    </w:p>
    <w:tbl>
      <w:tblPr>
        <w:tblW w:w="1057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51"/>
      </w:tblGrid>
      <w:tr w:rsidR="003C6E45" w:rsidRPr="00733375" w14:paraId="7618E6FB" w14:textId="77777777" w:rsidTr="00BB7286">
        <w:trPr>
          <w:trHeight w:val="413"/>
        </w:trPr>
        <w:tc>
          <w:tcPr>
            <w:tcW w:w="10573" w:type="dxa"/>
            <w:gridSpan w:val="2"/>
            <w:tcBorders>
              <w:top w:val="single" w:sz="4" w:space="0" w:color="auto"/>
              <w:bottom w:val="single" w:sz="4" w:space="0" w:color="000000"/>
            </w:tcBorders>
            <w:tcMar>
              <w:top w:w="57" w:type="dxa"/>
              <w:bottom w:w="57" w:type="dxa"/>
            </w:tcMar>
            <w:vAlign w:val="center"/>
          </w:tcPr>
          <w:p w14:paraId="770F1A89" w14:textId="701AA45D" w:rsidR="003C6E45" w:rsidRPr="00733375" w:rsidRDefault="003C6E45" w:rsidP="001A122E">
            <w:pPr>
              <w:spacing w:after="60"/>
              <w:textAlignment w:val="center"/>
              <w:rPr>
                <w:b/>
                <w:bCs/>
                <w:sz w:val="28"/>
                <w:szCs w:val="28"/>
              </w:rPr>
            </w:pPr>
            <w:r w:rsidRPr="00733375">
              <w:rPr>
                <w:b/>
                <w:bCs/>
                <w:sz w:val="28"/>
                <w:szCs w:val="28"/>
              </w:rPr>
              <w:t xml:space="preserve">Section A-400 – </w:t>
            </w:r>
            <w:r w:rsidR="001A122E" w:rsidRPr="00733375">
              <w:rPr>
                <w:b/>
                <w:bCs/>
                <w:sz w:val="28"/>
                <w:szCs w:val="28"/>
              </w:rPr>
              <w:t>Incidence des changements climatiques sur la proposition et les solutions d’adaptation</w:t>
            </w:r>
          </w:p>
          <w:p w14:paraId="43AC35E4" w14:textId="77777777" w:rsidR="003C6E45" w:rsidRPr="00733375" w:rsidRDefault="003C6E45" w:rsidP="00BB7286">
            <w:pPr>
              <w:spacing w:after="60"/>
              <w:textAlignment w:val="center"/>
              <w:rPr>
                <w:u w:val="single"/>
              </w:rPr>
            </w:pPr>
            <w:r w:rsidRPr="00733375">
              <w:rPr>
                <w:u w:val="single"/>
              </w:rPr>
              <w:t>Veuillez remplir cette section si vous répondu « Oui » à la question d’examen préliminaire EP-4</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90C7528" w14:textId="77777777" w:rsidTr="00C10E2E">
              <w:tc>
                <w:tcPr>
                  <w:tcW w:w="10347" w:type="dxa"/>
                </w:tcPr>
                <w:p w14:paraId="5344C51F"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emplissez cette section si vous avez répondu « Oui » à la question d’examen préliminaire EP-4.</w:t>
                  </w:r>
                </w:p>
                <w:p w14:paraId="104B192C" w14:textId="3EDAE36C"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réchauffement au Canada est, en moyenne, environ deux fois plus important que le réchauffement planétaire. Le Nord du Canada s’est réchauffé et continuera de se réchauffer à un rythme plus de deux fois supérieur à celui de la planète. Le réchauffement climatique au Canada entraîne une augmentation de la fréquence et de la gravité des phénomènes météorologiques extrêmes, comme la chaleur extrême, les inondations et les feux de forêt. En outre, la hausse des températures entraînera des changements climatiques à plus long terme, tels que le dégel du pergélisol dans le Nord et les variations du niveau de la mer sur les côtes. Ces répercussions ont déjà </w:t>
                  </w:r>
                  <w:r w:rsidR="00136B20" w:rsidRPr="00733375">
                    <w:rPr>
                      <w:rFonts w:eastAsia="Times New Roman" w:cs="Arial"/>
                      <w:color w:val="31849B"/>
                      <w:kern w:val="0"/>
                      <w:sz w:val="20"/>
                      <w:szCs w:val="20"/>
                      <w14:ligatures w14:val="none"/>
                    </w:rPr>
                    <w:t xml:space="preserve">une incidence </w:t>
                  </w:r>
                  <w:r w:rsidRPr="00733375">
                    <w:rPr>
                      <w:rFonts w:eastAsia="Times New Roman" w:cs="Arial"/>
                      <w:color w:val="31849B"/>
                      <w:kern w:val="0"/>
                      <w:sz w:val="20"/>
                      <w:szCs w:val="20"/>
                      <w14:ligatures w14:val="none"/>
                    </w:rPr>
                    <w:t xml:space="preserve">sur l’économie, les </w:t>
                  </w:r>
                  <w:r w:rsidR="007E459B" w:rsidRPr="00733375">
                    <w:rPr>
                      <w:rFonts w:eastAsia="Times New Roman" w:cs="Arial"/>
                      <w:color w:val="31849B"/>
                      <w:kern w:val="0"/>
                      <w:sz w:val="20"/>
                      <w:szCs w:val="20"/>
                      <w14:ligatures w14:val="none"/>
                    </w:rPr>
                    <w:t>collectivité</w:t>
                  </w:r>
                  <w:r w:rsidRPr="00733375">
                    <w:rPr>
                      <w:rFonts w:eastAsia="Times New Roman" w:cs="Arial"/>
                      <w:color w:val="31849B"/>
                      <w:kern w:val="0"/>
                      <w:sz w:val="20"/>
                      <w:szCs w:val="20"/>
                      <w14:ligatures w14:val="none"/>
                    </w:rPr>
                    <w:t xml:space="preserve">s, la santé et le bien-être des humains et l’environnement. </w:t>
                  </w:r>
                </w:p>
                <w:p w14:paraId="2C115778" w14:textId="77777777" w:rsidR="00386704" w:rsidRPr="00733375" w:rsidRDefault="00386704" w:rsidP="00386704">
                  <w:pPr>
                    <w:rPr>
                      <w:rFonts w:eastAsia="Times New Roman" w:cs="Arial"/>
                      <w:color w:val="31849B"/>
                      <w:kern w:val="0"/>
                      <w:sz w:val="20"/>
                      <w:szCs w:val="20"/>
                      <w14:ligatures w14:val="none"/>
                    </w:rPr>
                  </w:pPr>
                </w:p>
                <w:p w14:paraId="3055700F"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réchauffement et les répercussions connexes se poursuivront, que les émissions commencent ou non à diminuer immédiatement. Il est donc nécessaire que le Canada atténue non seulement les changements climatiques, mais qu’il s’adapte et renforce sa résilience aux répercussions actuelles et futures des changements climatiques. Il est essentiel pour le bien-être économique, social et environnemental du Canada d’accélérer les progrès en matière d’adaptation grâce à des plans et des mesures rapides et délibérés. </w:t>
                  </w:r>
                </w:p>
                <w:p w14:paraId="58B8C4A4" w14:textId="77777777" w:rsidR="00386704" w:rsidRPr="00733375" w:rsidRDefault="00386704" w:rsidP="00386704">
                  <w:pPr>
                    <w:rPr>
                      <w:rFonts w:eastAsia="Times New Roman" w:cs="Arial"/>
                      <w:color w:val="31849B"/>
                      <w:kern w:val="0"/>
                      <w:sz w:val="20"/>
                      <w:szCs w:val="20"/>
                      <w14:ligatures w14:val="none"/>
                    </w:rPr>
                  </w:pPr>
                </w:p>
                <w:p w14:paraId="435CB593"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lignes directrices suivantes visent à aider les utilisateurs à effectuer l’évaluation qualitative des répercussions prévues des changements climatiques, à savoir : </w:t>
                  </w:r>
                </w:p>
                <w:p w14:paraId="56AE94C1" w14:textId="77777777"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terminer les dangers et les répercussions des changements climatiques (A-410);</w:t>
                  </w:r>
                </w:p>
                <w:p w14:paraId="028D8D7A" w14:textId="51C6D65D"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évaluer la vulnérabilité </w:t>
                  </w:r>
                  <w:r w:rsidR="00D35FAE">
                    <w:rPr>
                      <w:rFonts w:eastAsia="Times New Roman" w:cs="Arial"/>
                      <w:color w:val="31849B"/>
                      <w:kern w:val="0"/>
                      <w:sz w:val="20"/>
                      <w:szCs w:val="20"/>
                      <w14:ligatures w14:val="none"/>
                    </w:rPr>
                    <w:t xml:space="preserve">et l’exposition </w:t>
                  </w:r>
                  <w:r w:rsidRPr="00733375">
                    <w:rPr>
                      <w:rFonts w:eastAsia="Times New Roman" w:cs="Arial"/>
                      <w:color w:val="31849B"/>
                      <w:kern w:val="0"/>
                      <w:sz w:val="20"/>
                      <w:szCs w:val="20"/>
                      <w14:ligatures w14:val="none"/>
                    </w:rPr>
                    <w:t>de la proposition aux changements climatiques (A-420);</w:t>
                  </w:r>
                </w:p>
                <w:p w14:paraId="0B79413D" w14:textId="77777777"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trouver des solutions d’adaptation pour éviter ou réduire les répercussions des changements climatiques sur la proposition (A-430).</w:t>
                  </w:r>
                </w:p>
                <w:p w14:paraId="45C87251"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35D65DE4" w14:textId="7AB4E342"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Tout au long de la section A-400, les analystes doivent élaborer un récit logique, en établissant des liens entre les répercussions des changements climatiques qui sont pertinentes pour la proposition, la façon dont ces répercussions peuvent constituer un risque pour la proposition ou les groupes de personnes associés à la proposition (c.-à-d. la vulnérabilité </w:t>
                  </w:r>
                  <w:r w:rsidR="00D35FAE">
                    <w:rPr>
                      <w:rFonts w:eastAsia="Times New Roman" w:cs="Arial"/>
                      <w:color w:val="31849B"/>
                      <w:kern w:val="0"/>
                      <w:sz w:val="20"/>
                      <w:szCs w:val="20"/>
                      <w14:ligatures w14:val="none"/>
                    </w:rPr>
                    <w:t xml:space="preserve">et l’exposition </w:t>
                  </w:r>
                  <w:r w:rsidRPr="00733375">
                    <w:rPr>
                      <w:rFonts w:eastAsia="Times New Roman" w:cs="Arial"/>
                      <w:color w:val="31849B"/>
                      <w:kern w:val="0"/>
                      <w:sz w:val="20"/>
                      <w:szCs w:val="20"/>
                      <w14:ligatures w14:val="none"/>
                    </w:rPr>
                    <w:t xml:space="preserve">de la proposition), et les solutions d’adaptation qui ont été intégrées dans la conception et la mise en œuvre de la proposition pour répondre à ces </w:t>
                  </w:r>
                  <w:r w:rsidR="00D35FAE">
                    <w:rPr>
                      <w:rFonts w:eastAsia="Times New Roman" w:cs="Arial"/>
                      <w:color w:val="31849B"/>
                      <w:kern w:val="0"/>
                      <w:sz w:val="20"/>
                      <w:szCs w:val="20"/>
                      <w14:ligatures w14:val="none"/>
                    </w:rPr>
                    <w:t>risques</w:t>
                  </w:r>
                  <w:r w:rsidRPr="00733375">
                    <w:rPr>
                      <w:rFonts w:eastAsia="Times New Roman" w:cs="Arial"/>
                      <w:color w:val="31849B"/>
                      <w:kern w:val="0"/>
                      <w:sz w:val="20"/>
                      <w:szCs w:val="20"/>
                      <w14:ligatures w14:val="none"/>
                    </w:rPr>
                    <w:t xml:space="preserve"> ou y remédier.</w:t>
                  </w:r>
                </w:p>
                <w:p w14:paraId="7BDCC187"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5EF93FBE" w14:textId="62053413"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propositions devraient identifier les </w:t>
                  </w:r>
                  <w:r w:rsidR="00136B20"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climatiques pertinent</w:t>
                  </w:r>
                  <w:r w:rsidR="00136B20"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s et intégrer des solutions adaptatives à long terme et fondées sur des données probantes pour accroître la résilience climatique, dans la mesure du possible. Les propositions qui ne tiennent pas compte des </w:t>
                  </w:r>
                  <w:r w:rsidR="0019375B">
                    <w:rPr>
                      <w:rFonts w:eastAsia="Times New Roman" w:cs="Arial"/>
                      <w:color w:val="31849B"/>
                      <w:kern w:val="0"/>
                      <w:sz w:val="20"/>
                      <w:szCs w:val="20"/>
                      <w14:ligatures w14:val="none"/>
                    </w:rPr>
                    <w:t>risques</w:t>
                  </w:r>
                  <w:r w:rsidRPr="00733375">
                    <w:rPr>
                      <w:rFonts w:eastAsia="Times New Roman" w:cs="Arial"/>
                      <w:color w:val="31849B"/>
                      <w:kern w:val="0"/>
                      <w:sz w:val="20"/>
                      <w:szCs w:val="20"/>
                      <w14:ligatures w14:val="none"/>
                    </w:rPr>
                    <w:t xml:space="preserve"> des changements climatiques, qui renforcent </w:t>
                  </w:r>
                  <w:r w:rsidR="0019375B">
                    <w:rPr>
                      <w:rFonts w:eastAsia="Times New Roman" w:cs="Arial"/>
                      <w:color w:val="31849B"/>
                      <w:kern w:val="0"/>
                      <w:sz w:val="20"/>
                      <w:szCs w:val="20"/>
                      <w14:ligatures w14:val="none"/>
                    </w:rPr>
                    <w:t>un</w:t>
                  </w:r>
                  <w:r w:rsidRPr="00733375">
                    <w:rPr>
                      <w:rFonts w:eastAsia="Times New Roman" w:cs="Arial"/>
                      <w:color w:val="31849B"/>
                      <w:kern w:val="0"/>
                      <w:sz w:val="20"/>
                      <w:szCs w:val="20"/>
                      <w14:ligatures w14:val="none"/>
                    </w:rPr>
                    <w:t xml:space="preserve"> statu quo </w:t>
                  </w:r>
                  <w:r w:rsidR="0019375B">
                    <w:rPr>
                      <w:rFonts w:eastAsia="Times New Roman" w:cs="Arial"/>
                      <w:color w:val="31849B"/>
                      <w:kern w:val="0"/>
                      <w:sz w:val="20"/>
                      <w:szCs w:val="20"/>
                      <w14:ligatures w14:val="none"/>
                    </w:rPr>
                    <w:t xml:space="preserve">non résilient, </w:t>
                  </w:r>
                  <w:r w:rsidRPr="00733375">
                    <w:rPr>
                      <w:rFonts w:eastAsia="Times New Roman" w:cs="Arial"/>
                      <w:color w:val="31849B"/>
                      <w:kern w:val="0"/>
                      <w:sz w:val="20"/>
                      <w:szCs w:val="20"/>
                      <w14:ligatures w14:val="none"/>
                    </w:rPr>
                    <w:t xml:space="preserve">ou qui </w:t>
                  </w:r>
                  <w:r w:rsidR="0019375B">
                    <w:rPr>
                      <w:rFonts w:eastAsia="Times New Roman" w:cs="Arial"/>
                      <w:color w:val="31849B"/>
                      <w:kern w:val="0"/>
                      <w:sz w:val="20"/>
                      <w:szCs w:val="20"/>
                      <w14:ligatures w14:val="none"/>
                    </w:rPr>
                    <w:t>affectent</w:t>
                  </w:r>
                  <w:r w:rsidRPr="00733375">
                    <w:rPr>
                      <w:rFonts w:eastAsia="Times New Roman" w:cs="Arial"/>
                      <w:color w:val="31849B"/>
                      <w:kern w:val="0"/>
                      <w:sz w:val="20"/>
                      <w:szCs w:val="20"/>
                      <w14:ligatures w14:val="none"/>
                    </w:rPr>
                    <w:t xml:space="preserve"> la résilience (c.-à-d. qui sont inadaptées) pourraient entraîner un risque continu ou accru lié aux répercussions des changements climatiques, une diminution du rendement et une augmentation des coûts à long terme.  </w:t>
                  </w:r>
                </w:p>
                <w:p w14:paraId="1B0F44DA"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33D11718" w14:textId="5A4E0BC9"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liste ci-dessous donne des exemples de dangers </w:t>
                  </w:r>
                  <w:r w:rsidR="0019375B">
                    <w:rPr>
                      <w:rFonts w:eastAsia="Times New Roman" w:cs="Arial"/>
                      <w:color w:val="31849B"/>
                      <w:kern w:val="0"/>
                      <w:sz w:val="20"/>
                      <w:szCs w:val="20"/>
                      <w14:ligatures w14:val="none"/>
                    </w:rPr>
                    <w:t xml:space="preserve">reliés aux changements </w:t>
                  </w:r>
                  <w:r w:rsidRPr="00733375">
                    <w:rPr>
                      <w:rFonts w:eastAsia="Times New Roman" w:cs="Arial"/>
                      <w:color w:val="31849B"/>
                      <w:kern w:val="0"/>
                      <w:sz w:val="20"/>
                      <w:szCs w:val="20"/>
                      <w14:ligatures w14:val="none"/>
                    </w:rPr>
                    <w:t>climatiques. Pour plus d’informations sur les dangers climatiques et les répercussions actuelles et futures d</w:t>
                  </w:r>
                  <w:r w:rsidR="00136B20" w:rsidRPr="00733375">
                    <w:rPr>
                      <w:rFonts w:eastAsia="Times New Roman" w:cs="Arial"/>
                      <w:color w:val="31849B"/>
                      <w:kern w:val="0"/>
                      <w:sz w:val="20"/>
                      <w:szCs w:val="20"/>
                      <w14:ligatures w14:val="none"/>
                    </w:rPr>
                    <w:t>es</w:t>
                  </w:r>
                  <w:r w:rsidRPr="00733375">
                    <w:rPr>
                      <w:rFonts w:eastAsia="Times New Roman" w:cs="Arial"/>
                      <w:color w:val="31849B"/>
                      <w:kern w:val="0"/>
                      <w:sz w:val="20"/>
                      <w:szCs w:val="20"/>
                      <w14:ligatures w14:val="none"/>
                    </w:rPr>
                    <w:t xml:space="preserve"> changement</w:t>
                  </w:r>
                  <w:r w:rsidR="00136B2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climatique</w:t>
                  </w:r>
                  <w:r w:rsidR="00136B2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au Canada, les analystes sont invités à consulter les rapports </w:t>
                  </w:r>
                  <w:hyperlink r:id="rId24" w:history="1">
                    <w:r w:rsidR="009F16E2" w:rsidRPr="00733375">
                      <w:rPr>
                        <w:rStyle w:val="Hyperlink"/>
                        <w:rFonts w:eastAsia="Times New Roman" w:cs="Arial"/>
                        <w:kern w:val="0"/>
                        <w:sz w:val="20"/>
                        <w:szCs w:val="20"/>
                        <w14:ligatures w14:val="none"/>
                      </w:rPr>
                      <w:t>Le Canada dans un climat en changement</w:t>
                    </w:r>
                  </w:hyperlink>
                  <w:r w:rsidR="009F16E2"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 xml:space="preserve">et le rapport </w:t>
                  </w:r>
                  <w:hyperlink r:id="rId25" w:history="1">
                    <w:r w:rsidR="009F16E2" w:rsidRPr="00733375">
                      <w:rPr>
                        <w:rStyle w:val="Hyperlink"/>
                        <w:rFonts w:eastAsia="Times New Roman" w:cs="Arial"/>
                        <w:kern w:val="0"/>
                        <w:sz w:val="20"/>
                        <w:szCs w:val="20"/>
                        <w14:ligatures w14:val="none"/>
                      </w:rPr>
                      <w:t>Les principaux risques des changements climatiques pour le Canada</w:t>
                    </w:r>
                  </w:hyperlink>
                  <w:r w:rsidRPr="00733375">
                    <w:rPr>
                      <w:rFonts w:eastAsia="Times New Roman" w:cs="Arial"/>
                      <w:color w:val="31849B"/>
                      <w:kern w:val="0"/>
                      <w:sz w:val="20"/>
                      <w:szCs w:val="20"/>
                      <w14:ligatures w14:val="none"/>
                    </w:rPr>
                    <w:t>.</w:t>
                  </w:r>
                </w:p>
                <w:p w14:paraId="454FB1AD" w14:textId="77777777" w:rsidR="00386704" w:rsidRPr="00733375" w:rsidRDefault="00386704" w:rsidP="00BB7286">
                  <w:pPr>
                    <w:spacing w:after="60"/>
                    <w:textAlignment w:val="center"/>
                    <w:rPr>
                      <w:sz w:val="20"/>
                      <w:szCs w:val="20"/>
                      <w:u w:val="single"/>
                    </w:rPr>
                  </w:pPr>
                </w:p>
                <w:p w14:paraId="1D60127E" w14:textId="4127724C" w:rsidR="00386704" w:rsidRPr="00733375" w:rsidRDefault="00386704" w:rsidP="009F16E2">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oici une liste non exhaustive d’exemples de dangers </w:t>
                  </w:r>
                  <w:r w:rsidR="0019375B">
                    <w:rPr>
                      <w:rFonts w:eastAsia="Times New Roman" w:cs="Arial"/>
                      <w:color w:val="31849B"/>
                      <w:kern w:val="0"/>
                      <w:sz w:val="20"/>
                      <w:szCs w:val="20"/>
                      <w14:ligatures w14:val="none"/>
                    </w:rPr>
                    <w:t xml:space="preserve">importants </w:t>
                  </w:r>
                  <w:r w:rsidRPr="00733375">
                    <w:rPr>
                      <w:rFonts w:eastAsia="Times New Roman" w:cs="Arial"/>
                      <w:color w:val="31849B"/>
                      <w:kern w:val="0"/>
                      <w:sz w:val="20"/>
                      <w:szCs w:val="20"/>
                      <w14:ligatures w14:val="none"/>
                    </w:rPr>
                    <w:t xml:space="preserve">liés aux changements climatiques au Canada : </w:t>
                  </w:r>
                </w:p>
                <w:p w14:paraId="09B22625" w14:textId="7751DD4E"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agues de chaleur</w:t>
                  </w:r>
                  <w:r w:rsidR="0019375B">
                    <w:rPr>
                      <w:rFonts w:eastAsia="Times New Roman" w:cs="Arial"/>
                      <w:color w:val="31849B"/>
                      <w:kern w:val="0"/>
                      <w:sz w:val="20"/>
                      <w:szCs w:val="20"/>
                      <w14:ligatures w14:val="none"/>
                    </w:rPr>
                    <w:t xml:space="preserve"> extrême</w:t>
                  </w:r>
                  <w:r w:rsidR="009F16E2" w:rsidRPr="00733375">
                    <w:rPr>
                      <w:rFonts w:eastAsia="Times New Roman" w:cs="Arial"/>
                      <w:color w:val="31849B"/>
                      <w:kern w:val="0"/>
                      <w:sz w:val="20"/>
                      <w:szCs w:val="20"/>
                      <w14:ligatures w14:val="none"/>
                    </w:rPr>
                    <w:t>;</w:t>
                  </w:r>
                </w:p>
                <w:p w14:paraId="126E2007" w14:textId="16D9F00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hangement des niveaux et des débits d’eau</w:t>
                  </w:r>
                  <w:r w:rsidR="009F16E2" w:rsidRPr="00733375">
                    <w:rPr>
                      <w:rFonts w:eastAsia="Times New Roman" w:cs="Arial"/>
                      <w:color w:val="31849B"/>
                      <w:kern w:val="0"/>
                      <w:sz w:val="20"/>
                      <w:szCs w:val="20"/>
                      <w14:ligatures w14:val="none"/>
                    </w:rPr>
                    <w:t>;</w:t>
                  </w:r>
                </w:p>
                <w:p w14:paraId="20F665E1" w14:textId="0DA12F0F"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Sécheresse</w:t>
                  </w:r>
                </w:p>
                <w:p w14:paraId="25CF6411" w14:textId="1AA4023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Augmentation du ruissellement des eaux pluviales</w:t>
                  </w:r>
                  <w:r w:rsidR="009F16E2" w:rsidRPr="00733375">
                    <w:rPr>
                      <w:rFonts w:eastAsia="Times New Roman" w:cs="Arial"/>
                      <w:color w:val="31849B"/>
                      <w:kern w:val="0"/>
                      <w:sz w:val="20"/>
                      <w:szCs w:val="20"/>
                      <w14:ligatures w14:val="none"/>
                    </w:rPr>
                    <w:t>;</w:t>
                  </w:r>
                </w:p>
                <w:p w14:paraId="203EAA82" w14:textId="77F1F6A7"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Inondations</w:t>
                  </w:r>
                  <w:r w:rsidR="009F16E2" w:rsidRPr="00733375">
                    <w:rPr>
                      <w:rFonts w:eastAsia="Times New Roman" w:cs="Arial"/>
                      <w:color w:val="31849B"/>
                      <w:kern w:val="0"/>
                      <w:sz w:val="20"/>
                      <w:szCs w:val="20"/>
                      <w14:ligatures w14:val="none"/>
                    </w:rPr>
                    <w:t>;</w:t>
                  </w:r>
                </w:p>
                <w:p w14:paraId="6E4F09CC" w14:textId="7422872F"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Feux de forêts</w:t>
                  </w:r>
                </w:p>
                <w:p w14:paraId="6BA8FC0D" w14:textId="2E6ACF37"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Dégradation de la qualité de l’air</w:t>
                  </w:r>
                </w:p>
                <w:p w14:paraId="1F1FF7E6" w14:textId="7B9716B5"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Érosion côtière</w:t>
                  </w:r>
                  <w:r w:rsidR="009F16E2" w:rsidRPr="00733375">
                    <w:rPr>
                      <w:rFonts w:eastAsia="Times New Roman" w:cs="Arial"/>
                      <w:color w:val="31849B"/>
                      <w:kern w:val="0"/>
                      <w:sz w:val="20"/>
                      <w:szCs w:val="20"/>
                      <w14:ligatures w14:val="none"/>
                    </w:rPr>
                    <w:t>;</w:t>
                  </w:r>
                </w:p>
                <w:p w14:paraId="2875EEA6" w14:textId="1204692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Ondes de tempête</w:t>
                  </w:r>
                  <w:r w:rsidR="009F16E2" w:rsidRPr="00733375">
                    <w:rPr>
                      <w:rFonts w:eastAsia="Times New Roman" w:cs="Arial"/>
                      <w:color w:val="31849B"/>
                      <w:kern w:val="0"/>
                      <w:sz w:val="20"/>
                      <w:szCs w:val="20"/>
                      <w14:ligatures w14:val="none"/>
                    </w:rPr>
                    <w:t>;</w:t>
                  </w:r>
                </w:p>
                <w:p w14:paraId="4F5123B4" w14:textId="0D6EE2D5"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éduction de la couverture de glace</w:t>
                  </w:r>
                  <w:r w:rsidR="009F16E2" w:rsidRPr="00733375">
                    <w:rPr>
                      <w:rFonts w:eastAsia="Times New Roman" w:cs="Arial"/>
                      <w:color w:val="31849B"/>
                      <w:kern w:val="0"/>
                      <w:sz w:val="20"/>
                      <w:szCs w:val="20"/>
                      <w14:ligatures w14:val="none"/>
                    </w:rPr>
                    <w:t>;</w:t>
                  </w:r>
                </w:p>
                <w:p w14:paraId="76D3A294" w14:textId="7200CFEE"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éduction de la superficie des glaciers</w:t>
                  </w:r>
                  <w:r w:rsidR="009F16E2" w:rsidRPr="00733375">
                    <w:rPr>
                      <w:rFonts w:eastAsia="Times New Roman" w:cs="Arial"/>
                      <w:color w:val="31849B"/>
                      <w:kern w:val="0"/>
                      <w:sz w:val="20"/>
                      <w:szCs w:val="20"/>
                      <w14:ligatures w14:val="none"/>
                    </w:rPr>
                    <w:t>;</w:t>
                  </w:r>
                </w:p>
                <w:p w14:paraId="30110113" w14:textId="2435D366"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gradation du pergélisol</w:t>
                  </w:r>
                  <w:r w:rsidR="009F16E2" w:rsidRPr="00733375">
                    <w:rPr>
                      <w:rFonts w:eastAsia="Times New Roman" w:cs="Arial"/>
                      <w:color w:val="31849B"/>
                      <w:kern w:val="0"/>
                      <w:sz w:val="20"/>
                      <w:szCs w:val="20"/>
                      <w14:ligatures w14:val="none"/>
                    </w:rPr>
                    <w:t>;</w:t>
                  </w:r>
                </w:p>
                <w:p w14:paraId="176312BE" w14:textId="3FFBC64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lastRenderedPageBreak/>
                    <w:t xml:space="preserve">Propagation d’espèces envahissantes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pathogènes</w:t>
                  </w:r>
                  <w:r w:rsidR="009F16E2" w:rsidRPr="00733375">
                    <w:rPr>
                      <w:rFonts w:eastAsia="Times New Roman" w:cs="Arial"/>
                      <w:color w:val="31849B"/>
                      <w:kern w:val="0"/>
                      <w:sz w:val="20"/>
                      <w:szCs w:val="20"/>
                      <w14:ligatures w14:val="none"/>
                    </w:rPr>
                    <w:t>.</w:t>
                  </w:r>
                </w:p>
                <w:p w14:paraId="4ED2B886" w14:textId="77777777" w:rsidR="00386704" w:rsidRPr="00733375" w:rsidRDefault="00386704" w:rsidP="00386704">
                  <w:pPr>
                    <w:rPr>
                      <w:sz w:val="20"/>
                      <w:szCs w:val="20"/>
                    </w:rPr>
                  </w:pPr>
                </w:p>
                <w:p w14:paraId="04FDBAAF" w14:textId="77777777"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 tableau ci-dessous fournit une liste non exhaustive d’exemples de solutions d’adaptation.</w:t>
                  </w:r>
                </w:p>
                <w:p w14:paraId="14EF826D" w14:textId="77777777" w:rsidR="00386704" w:rsidRPr="00733375" w:rsidRDefault="00386704" w:rsidP="00386704">
                  <w:pPr>
                    <w:spacing w:after="60"/>
                    <w:textAlignment w:val="center"/>
                    <w:rPr>
                      <w:sz w:val="20"/>
                      <w:szCs w:val="20"/>
                      <w:u w:val="single"/>
                    </w:rPr>
                  </w:pPr>
                </w:p>
                <w:tbl>
                  <w:tblPr>
                    <w:tblStyle w:val="TableGrid"/>
                    <w:tblW w:w="98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363"/>
                  </w:tblGrid>
                  <w:tr w:rsidR="00386704" w:rsidRPr="00733375" w14:paraId="423DF7FB" w14:textId="77777777" w:rsidTr="00491B1B">
                    <w:trPr>
                      <w:trHeight w:val="287"/>
                    </w:trPr>
                    <w:tc>
                      <w:tcPr>
                        <w:tcW w:w="3505" w:type="dxa"/>
                        <w:shd w:val="clear" w:color="auto" w:fill="FFFFFF" w:themeFill="background1"/>
                      </w:tcPr>
                      <w:p w14:paraId="436B4193" w14:textId="77777777" w:rsidR="00386704" w:rsidRPr="00733375" w:rsidRDefault="00386704" w:rsidP="00386704">
                        <w:pPr>
                          <w:keepNext/>
                          <w:keepLines/>
                          <w:rPr>
                            <w:b/>
                            <w:bCs/>
                            <w:color w:val="31849B"/>
                            <w:sz w:val="20"/>
                            <w:szCs w:val="20"/>
                          </w:rPr>
                        </w:pPr>
                        <w:r w:rsidRPr="00733375">
                          <w:rPr>
                            <w:b/>
                            <w:bCs/>
                            <w:color w:val="31849B"/>
                            <w:sz w:val="20"/>
                            <w:szCs w:val="20"/>
                          </w:rPr>
                          <w:t>Type de solutions d’adaptation</w:t>
                        </w:r>
                      </w:p>
                    </w:tc>
                    <w:tc>
                      <w:tcPr>
                        <w:tcW w:w="6363" w:type="dxa"/>
                        <w:shd w:val="clear" w:color="auto" w:fill="FFFFFF" w:themeFill="background1"/>
                      </w:tcPr>
                      <w:p w14:paraId="04BF842A" w14:textId="77777777" w:rsidR="00386704" w:rsidRPr="00733375" w:rsidRDefault="00386704" w:rsidP="00386704">
                        <w:pPr>
                          <w:keepNext/>
                          <w:keepLines/>
                          <w:rPr>
                            <w:b/>
                            <w:bCs/>
                            <w:color w:val="31849B"/>
                            <w:sz w:val="20"/>
                            <w:szCs w:val="20"/>
                          </w:rPr>
                        </w:pPr>
                        <w:r w:rsidRPr="00733375">
                          <w:rPr>
                            <w:b/>
                            <w:bCs/>
                            <w:color w:val="31849B"/>
                            <w:sz w:val="20"/>
                            <w:szCs w:val="20"/>
                          </w:rPr>
                          <w:t>Exemples</w:t>
                        </w:r>
                      </w:p>
                    </w:tc>
                  </w:tr>
                  <w:tr w:rsidR="00386704" w:rsidRPr="00733375" w14:paraId="32B61F82" w14:textId="77777777" w:rsidTr="00491B1B">
                    <w:trPr>
                      <w:trHeight w:val="688"/>
                    </w:trPr>
                    <w:tc>
                      <w:tcPr>
                        <w:tcW w:w="3505" w:type="dxa"/>
                      </w:tcPr>
                      <w:p w14:paraId="5E5F1EEA" w14:textId="77777777" w:rsidR="00386704" w:rsidRPr="00733375" w:rsidRDefault="00386704" w:rsidP="00386704">
                        <w:pPr>
                          <w:keepNext/>
                          <w:keepLines/>
                          <w:rPr>
                            <w:color w:val="31849B"/>
                            <w:sz w:val="20"/>
                            <w:szCs w:val="20"/>
                          </w:rPr>
                        </w:pPr>
                        <w:r w:rsidRPr="00733375">
                          <w:rPr>
                            <w:color w:val="31849B"/>
                            <w:sz w:val="20"/>
                            <w:szCs w:val="20"/>
                          </w:rPr>
                          <w:t>Infrastructure grise (construite)</w:t>
                        </w:r>
                      </w:p>
                    </w:tc>
                    <w:tc>
                      <w:tcPr>
                        <w:tcW w:w="6363" w:type="dxa"/>
                        <w:shd w:val="clear" w:color="auto" w:fill="auto"/>
                      </w:tcPr>
                      <w:p w14:paraId="0231E2D5" w14:textId="486A90E4"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Réaménagement des bâtiments</w:t>
                        </w:r>
                        <w:r w:rsidR="0019375B">
                          <w:rPr>
                            <w:color w:val="31849B"/>
                            <w:sz w:val="20"/>
                            <w:szCs w:val="20"/>
                          </w:rPr>
                          <w:t xml:space="preserve"> </w:t>
                        </w:r>
                        <w:r w:rsidR="0019375B" w:rsidRPr="0019375B">
                          <w:rPr>
                            <w:color w:val="31849B"/>
                            <w:sz w:val="20"/>
                            <w:szCs w:val="20"/>
                          </w:rPr>
                          <w:t>(par exemple, renforcer les toits pour réduire les dommages causés par les vents violents)</w:t>
                        </w:r>
                      </w:p>
                      <w:p w14:paraId="4ED7C777" w14:textId="49AFAE03" w:rsidR="00386704" w:rsidRPr="0019375B" w:rsidRDefault="00386704" w:rsidP="0019375B">
                        <w:pPr>
                          <w:pStyle w:val="ListParagraph"/>
                          <w:numPr>
                            <w:ilvl w:val="0"/>
                            <w:numId w:val="24"/>
                          </w:numPr>
                          <w:spacing w:line="259" w:lineRule="auto"/>
                          <w:rPr>
                            <w:color w:val="31849B"/>
                            <w:sz w:val="20"/>
                            <w:szCs w:val="20"/>
                          </w:rPr>
                        </w:pPr>
                        <w:r w:rsidRPr="0019375B">
                          <w:rPr>
                            <w:color w:val="31849B"/>
                            <w:sz w:val="20"/>
                            <w:szCs w:val="20"/>
                          </w:rPr>
                          <w:t>Élévation des infrastructures</w:t>
                        </w:r>
                        <w:r w:rsidR="0019375B" w:rsidRPr="0019375B">
                          <w:rPr>
                            <w:color w:val="31849B"/>
                            <w:sz w:val="20"/>
                            <w:szCs w:val="20"/>
                          </w:rPr>
                          <w:t xml:space="preserve"> (par exemple, élever les transformateurs électriques au-dessus des niveaux d'inondation)</w:t>
                        </w:r>
                      </w:p>
                      <w:p w14:paraId="470C0204" w14:textId="6E452ED6"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Infrastructure de protection contre les inondations (p. ex., digues, murs de protection)</w:t>
                        </w:r>
                      </w:p>
                    </w:tc>
                  </w:tr>
                  <w:tr w:rsidR="00386704" w:rsidRPr="00733375" w14:paraId="63C0E0A7" w14:textId="77777777" w:rsidTr="00491B1B">
                    <w:trPr>
                      <w:trHeight w:val="688"/>
                    </w:trPr>
                    <w:tc>
                      <w:tcPr>
                        <w:tcW w:w="3505" w:type="dxa"/>
                      </w:tcPr>
                      <w:p w14:paraId="0FE37FB8" w14:textId="5F89825A" w:rsidR="00386704" w:rsidRPr="00733375" w:rsidRDefault="00386704" w:rsidP="00386704">
                        <w:pPr>
                          <w:keepNext/>
                          <w:keepLines/>
                          <w:rPr>
                            <w:color w:val="31849B"/>
                            <w:sz w:val="20"/>
                            <w:szCs w:val="20"/>
                          </w:rPr>
                        </w:pPr>
                        <w:r w:rsidRPr="00733375">
                          <w:rPr>
                            <w:color w:val="31849B"/>
                            <w:sz w:val="20"/>
                            <w:szCs w:val="20"/>
                          </w:rPr>
                          <w:t>Solutions fondées sur la nature et infrastructures vertes</w:t>
                        </w:r>
                      </w:p>
                    </w:tc>
                    <w:tc>
                      <w:tcPr>
                        <w:tcW w:w="6363" w:type="dxa"/>
                        <w:shd w:val="clear" w:color="auto" w:fill="auto"/>
                      </w:tcPr>
                      <w:p w14:paraId="25A75FE1"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Restauration des rivières et des plaines d’inondation</w:t>
                        </w:r>
                      </w:p>
                      <w:p w14:paraId="211610C2"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Connectivité des réseaux écologiques</w:t>
                        </w:r>
                      </w:p>
                      <w:p w14:paraId="668DAA08"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Toits verts</w:t>
                        </w:r>
                      </w:p>
                    </w:tc>
                  </w:tr>
                  <w:tr w:rsidR="00386704" w:rsidRPr="00733375" w14:paraId="737502E5" w14:textId="77777777" w:rsidTr="00491B1B">
                    <w:trPr>
                      <w:trHeight w:val="537"/>
                    </w:trPr>
                    <w:tc>
                      <w:tcPr>
                        <w:tcW w:w="3505" w:type="dxa"/>
                      </w:tcPr>
                      <w:p w14:paraId="79774826" w14:textId="77777777" w:rsidR="00386704" w:rsidRPr="00733375" w:rsidRDefault="00386704" w:rsidP="00386704">
                        <w:pPr>
                          <w:keepNext/>
                          <w:keepLines/>
                          <w:rPr>
                            <w:color w:val="31849B"/>
                            <w:sz w:val="20"/>
                            <w:szCs w:val="20"/>
                          </w:rPr>
                        </w:pPr>
                        <w:r w:rsidRPr="00733375">
                          <w:rPr>
                            <w:color w:val="31849B"/>
                            <w:sz w:val="20"/>
                            <w:szCs w:val="20"/>
                          </w:rPr>
                          <w:t>Mesures technologiques</w:t>
                        </w:r>
                      </w:p>
                    </w:tc>
                    <w:tc>
                      <w:tcPr>
                        <w:tcW w:w="6363" w:type="dxa"/>
                        <w:shd w:val="clear" w:color="auto" w:fill="auto"/>
                      </w:tcPr>
                      <w:p w14:paraId="7017BFB4"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Surveillance et prévision météorologiques</w:t>
                        </w:r>
                      </w:p>
                      <w:p w14:paraId="5A225DCA"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Télédétection</w:t>
                        </w:r>
                      </w:p>
                    </w:tc>
                  </w:tr>
                  <w:tr w:rsidR="00386704" w:rsidRPr="00733375" w14:paraId="39F23BD1" w14:textId="77777777" w:rsidTr="00491B1B">
                    <w:trPr>
                      <w:trHeight w:val="688"/>
                    </w:trPr>
                    <w:tc>
                      <w:tcPr>
                        <w:tcW w:w="3505" w:type="dxa"/>
                      </w:tcPr>
                      <w:p w14:paraId="6AFCF656" w14:textId="77777777" w:rsidR="00386704" w:rsidRPr="00733375" w:rsidRDefault="00386704" w:rsidP="00386704">
                        <w:pPr>
                          <w:keepNext/>
                          <w:keepLines/>
                          <w:rPr>
                            <w:color w:val="31849B"/>
                            <w:sz w:val="20"/>
                            <w:szCs w:val="20"/>
                          </w:rPr>
                        </w:pPr>
                        <w:r w:rsidRPr="00733375">
                          <w:rPr>
                            <w:color w:val="31849B"/>
                            <w:sz w:val="20"/>
                            <w:szCs w:val="20"/>
                          </w:rPr>
                          <w:t>Instruments de réglementation et de planification</w:t>
                        </w:r>
                      </w:p>
                    </w:tc>
                    <w:tc>
                      <w:tcPr>
                        <w:tcW w:w="6363" w:type="dxa"/>
                        <w:shd w:val="clear" w:color="auto" w:fill="auto"/>
                      </w:tcPr>
                      <w:p w14:paraId="058337DC"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Établissement de normes et de codes nationaux tenant compte du climat</w:t>
                        </w:r>
                      </w:p>
                      <w:p w14:paraId="160294B8"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Mise à jour des codes du bâtiment</w:t>
                        </w:r>
                      </w:p>
                      <w:p w14:paraId="7C10073E" w14:textId="51139FA5"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 xml:space="preserve">Aménagement du territoire </w:t>
                        </w:r>
                        <w:r w:rsidR="0019375B" w:rsidRPr="0019375B">
                          <w:rPr>
                            <w:color w:val="31849B"/>
                            <w:sz w:val="20"/>
                            <w:szCs w:val="20"/>
                          </w:rPr>
                          <w:t xml:space="preserve">(par exemple, restreindre le développement dans les zones exposées aux inondations ou aux </w:t>
                        </w:r>
                        <w:r w:rsidR="0019375B">
                          <w:rPr>
                            <w:color w:val="31849B"/>
                            <w:sz w:val="20"/>
                            <w:szCs w:val="20"/>
                          </w:rPr>
                          <w:t xml:space="preserve">feux </w:t>
                        </w:r>
                        <w:r w:rsidR="0019375B" w:rsidRPr="0019375B">
                          <w:rPr>
                            <w:color w:val="31849B"/>
                            <w:sz w:val="20"/>
                            <w:szCs w:val="20"/>
                          </w:rPr>
                          <w:t>de forêt)</w:t>
                        </w:r>
                      </w:p>
                      <w:p w14:paraId="0DF2E2C4"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Atténuation des situations d’urgence, planification de la préparation</w:t>
                        </w:r>
                      </w:p>
                    </w:tc>
                  </w:tr>
                  <w:tr w:rsidR="00386704" w:rsidRPr="00733375" w14:paraId="407153F5" w14:textId="77777777" w:rsidTr="00491B1B">
                    <w:trPr>
                      <w:trHeight w:val="350"/>
                    </w:trPr>
                    <w:tc>
                      <w:tcPr>
                        <w:tcW w:w="3505" w:type="dxa"/>
                      </w:tcPr>
                      <w:p w14:paraId="1CED86C3" w14:textId="77777777" w:rsidR="00386704" w:rsidRPr="00733375" w:rsidRDefault="00386704" w:rsidP="00386704">
                        <w:pPr>
                          <w:keepNext/>
                          <w:keepLines/>
                          <w:rPr>
                            <w:color w:val="31849B"/>
                            <w:sz w:val="20"/>
                            <w:szCs w:val="20"/>
                          </w:rPr>
                        </w:pPr>
                        <w:r w:rsidRPr="00733375">
                          <w:rPr>
                            <w:color w:val="31849B"/>
                            <w:sz w:val="20"/>
                            <w:szCs w:val="20"/>
                          </w:rPr>
                          <w:t>Information et sensibilisation</w:t>
                        </w:r>
                      </w:p>
                    </w:tc>
                    <w:tc>
                      <w:tcPr>
                        <w:tcW w:w="6363" w:type="dxa"/>
                      </w:tcPr>
                      <w:p w14:paraId="5F57A567"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Systèmes d’alerte précoce</w:t>
                        </w:r>
                      </w:p>
                    </w:tc>
                  </w:tr>
                </w:tbl>
                <w:p w14:paraId="1C202A88" w14:textId="77777777" w:rsidR="00386704" w:rsidRPr="00733375" w:rsidRDefault="00386704" w:rsidP="00BB7286">
                  <w:pPr>
                    <w:spacing w:after="60"/>
                    <w:textAlignment w:val="center"/>
                    <w:rPr>
                      <w:u w:val="single"/>
                    </w:rPr>
                  </w:pPr>
                </w:p>
              </w:tc>
            </w:tr>
          </w:tbl>
          <w:p w14:paraId="1979F0D5" w14:textId="77777777" w:rsidR="001A122E" w:rsidRPr="00733375" w:rsidRDefault="001A122E" w:rsidP="00386704">
            <w:pPr>
              <w:spacing w:after="60"/>
              <w:textAlignment w:val="center"/>
              <w:rPr>
                <w:b/>
                <w:bCs/>
                <w:sz w:val="28"/>
                <w:szCs w:val="28"/>
              </w:rPr>
            </w:pPr>
          </w:p>
        </w:tc>
      </w:tr>
      <w:tr w:rsidR="003C6E45" w:rsidRPr="00733375" w14:paraId="6EC23F2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34620F97"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41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30FCD69E" w14:textId="2DB87631" w:rsidR="003C6E45" w:rsidRPr="00733375" w:rsidRDefault="003C6E45" w:rsidP="00BB7286">
            <w:pPr>
              <w:spacing w:after="60"/>
              <w:textAlignment w:val="center"/>
              <w:rPr>
                <w:rFonts w:cs="Calibri"/>
                <w:b/>
                <w:lang w:eastAsia="en-CA"/>
              </w:rPr>
            </w:pPr>
            <w:r w:rsidRPr="00733375">
              <w:rPr>
                <w:b/>
                <w:bCs/>
                <w:szCs w:val="24"/>
              </w:rPr>
              <w:t>Identification des aléa</w:t>
            </w:r>
            <w:r w:rsidR="00075B01">
              <w:rPr>
                <w:b/>
                <w:bCs/>
                <w:szCs w:val="24"/>
              </w:rPr>
              <w:t>s</w:t>
            </w:r>
            <w:r w:rsidRPr="00733375">
              <w:rPr>
                <w:b/>
                <w:bCs/>
                <w:szCs w:val="24"/>
              </w:rPr>
              <w:t xml:space="preserve"> climatiques susceptibles d’avoir un impact sur le succès de la proposition</w:t>
            </w:r>
          </w:p>
        </w:tc>
      </w:tr>
      <w:tr w:rsidR="003C6E45" w:rsidRPr="00733375" w14:paraId="66262AA0" w14:textId="77777777" w:rsidTr="00BB7286">
        <w:trPr>
          <w:trHeight w:val="264"/>
        </w:trPr>
        <w:tc>
          <w:tcPr>
            <w:tcW w:w="10573" w:type="dxa"/>
            <w:gridSpan w:val="2"/>
            <w:tcBorders>
              <w:top w:val="single" w:sz="4" w:space="0" w:color="auto"/>
              <w:bottom w:val="nil"/>
            </w:tcBorders>
            <w:shd w:val="clear" w:color="auto" w:fill="FFFFFF" w:themeFill="background1"/>
            <w:tcMar>
              <w:top w:w="57" w:type="dxa"/>
              <w:bottom w:w="57" w:type="dxa"/>
            </w:tcMar>
            <w:vAlign w:val="center"/>
          </w:tcPr>
          <w:p w14:paraId="2CFE314F" w14:textId="6F19189C" w:rsidR="003C6E45" w:rsidRPr="00733375" w:rsidRDefault="003C6E45" w:rsidP="00BB7286">
            <w:pPr>
              <w:tabs>
                <w:tab w:val="left" w:pos="633"/>
                <w:tab w:val="left" w:pos="9404"/>
              </w:tabs>
              <w:spacing w:before="120"/>
              <w:ind w:left="633" w:hanging="633"/>
            </w:pPr>
            <w:r w:rsidRPr="00833F8C">
              <w:rPr>
                <w:b/>
                <w:bCs/>
              </w:rPr>
              <w:t>A-411</w:t>
            </w:r>
            <w:r w:rsidRPr="00733375">
              <w:t xml:space="preserve"> La proposition est confrontée à un risque particulier ou accru lié </w:t>
            </w:r>
            <w:r w:rsidR="00D44C21">
              <w:rPr>
                <w:rFonts w:ascii="Calibri" w:hAnsi="Calibri" w:cs="Calibri"/>
              </w:rPr>
              <w:t>aux aléas climatiques</w:t>
            </w:r>
            <w:r w:rsidRPr="00733375">
              <w:t xml:space="preserve"> suivants : </w:t>
            </w:r>
          </w:p>
          <w:tbl>
            <w:tblPr>
              <w:tblStyle w:val="TableGrid"/>
              <w:tblW w:w="0" w:type="auto"/>
              <w:tblInd w:w="558" w:type="dxa"/>
              <w:tblLayout w:type="fixed"/>
              <w:tblLook w:val="04A0" w:firstRow="1" w:lastRow="0" w:firstColumn="1" w:lastColumn="0" w:noHBand="0" w:noVBand="1"/>
            </w:tblPr>
            <w:tblGrid>
              <w:gridCol w:w="4140"/>
              <w:gridCol w:w="4176"/>
            </w:tblGrid>
            <w:tr w:rsidR="003C6E45" w:rsidRPr="00733375" w14:paraId="0A4CA581" w14:textId="77777777" w:rsidTr="00BB7286">
              <w:trPr>
                <w:trHeight w:val="236"/>
              </w:trPr>
              <w:tc>
                <w:tcPr>
                  <w:tcW w:w="4140" w:type="dxa"/>
                  <w:shd w:val="clear" w:color="auto" w:fill="D9D9D9" w:themeFill="background1" w:themeFillShade="D9"/>
                </w:tcPr>
                <w:p w14:paraId="2EB671B3" w14:textId="77777777" w:rsidR="003C6E45" w:rsidRPr="00733375" w:rsidRDefault="003C6E45" w:rsidP="00BB7286">
                  <w:pPr>
                    <w:keepNext/>
                    <w:keepLines/>
                    <w:tabs>
                      <w:tab w:val="left" w:pos="1373"/>
                    </w:tabs>
                    <w:jc w:val="center"/>
                    <w:rPr>
                      <w:b/>
                      <w:bCs/>
                    </w:rPr>
                  </w:pPr>
                  <w:r w:rsidRPr="00733375">
                    <w:rPr>
                      <w:b/>
                      <w:bCs/>
                    </w:rPr>
                    <w:t>Actuel</w:t>
                  </w:r>
                </w:p>
              </w:tc>
              <w:tc>
                <w:tcPr>
                  <w:tcW w:w="4176" w:type="dxa"/>
                  <w:shd w:val="clear" w:color="auto" w:fill="D9D9D9" w:themeFill="background1" w:themeFillShade="D9"/>
                </w:tcPr>
                <w:p w14:paraId="2834BD3D" w14:textId="77777777" w:rsidR="003C6E45" w:rsidRPr="00733375" w:rsidRDefault="003C6E45" w:rsidP="00BB7286">
                  <w:pPr>
                    <w:keepNext/>
                    <w:keepLines/>
                    <w:tabs>
                      <w:tab w:val="left" w:pos="1373"/>
                    </w:tabs>
                    <w:jc w:val="center"/>
                    <w:rPr>
                      <w:b/>
                      <w:bCs/>
                    </w:rPr>
                  </w:pPr>
                  <w:r w:rsidRPr="00733375">
                    <w:rPr>
                      <w:b/>
                      <w:bCs/>
                    </w:rPr>
                    <w:t>Futur</w:t>
                  </w:r>
                </w:p>
              </w:tc>
            </w:tr>
            <w:tr w:rsidR="003C6E45" w:rsidRPr="00733375" w14:paraId="2D09D0A3" w14:textId="77777777" w:rsidTr="00BB7286">
              <w:trPr>
                <w:trHeight w:val="2121"/>
              </w:trPr>
              <w:tc>
                <w:tcPr>
                  <w:tcW w:w="4140" w:type="dxa"/>
                  <w:vAlign w:val="center"/>
                </w:tcPr>
                <w:p w14:paraId="3975FF42" w14:textId="098F23D9" w:rsidR="003C6E45" w:rsidRPr="00733375" w:rsidRDefault="00000000" w:rsidP="00BB7286">
                  <w:pPr>
                    <w:keepNext/>
                    <w:keepLines/>
                    <w:tabs>
                      <w:tab w:val="left" w:pos="1371"/>
                    </w:tabs>
                    <w:ind w:left="347" w:hanging="284"/>
                    <w:rPr>
                      <w:sz w:val="20"/>
                      <w:szCs w:val="20"/>
                    </w:rPr>
                  </w:pPr>
                  <w:sdt>
                    <w:sdtPr>
                      <w:id w:val="-107211816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3C6E45" w:rsidRPr="00733375">
                    <w:rPr>
                      <w:sz w:val="20"/>
                      <w:szCs w:val="20"/>
                    </w:rPr>
                    <w:t>vagues de chaleur</w:t>
                  </w:r>
                </w:p>
                <w:p w14:paraId="7ECE660F" w14:textId="07FE9690" w:rsidR="003C6E45" w:rsidRPr="00733375" w:rsidRDefault="00000000" w:rsidP="00BB7286">
                  <w:pPr>
                    <w:keepNext/>
                    <w:keepLines/>
                    <w:tabs>
                      <w:tab w:val="left" w:pos="1371"/>
                    </w:tabs>
                    <w:ind w:left="347" w:hanging="284"/>
                    <w:rPr>
                      <w:sz w:val="20"/>
                      <w:szCs w:val="20"/>
                    </w:rPr>
                  </w:pPr>
                  <w:sdt>
                    <w:sdtPr>
                      <w:id w:val="-3127157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4F2E3A8B" w14:textId="661D0EA5" w:rsidR="003C6E45" w:rsidRPr="00733375" w:rsidRDefault="00000000" w:rsidP="00BB7286">
                  <w:pPr>
                    <w:keepNext/>
                    <w:keepLines/>
                    <w:tabs>
                      <w:tab w:val="left" w:pos="1371"/>
                    </w:tabs>
                    <w:ind w:left="347" w:hanging="284"/>
                    <w:rPr>
                      <w:sz w:val="20"/>
                      <w:szCs w:val="20"/>
                    </w:rPr>
                  </w:pPr>
                  <w:sdt>
                    <w:sdtPr>
                      <w:id w:val="17453012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r w:rsidR="003C6E45" w:rsidRPr="00733375">
                    <w:rPr>
                      <w:sz w:val="20"/>
                      <w:szCs w:val="20"/>
                    </w:rPr>
                    <w:t xml:space="preserve"> </w:t>
                  </w:r>
                </w:p>
                <w:p w14:paraId="3B88D252" w14:textId="58405D98" w:rsidR="003C6E45" w:rsidRPr="00733375" w:rsidRDefault="00000000" w:rsidP="00BB7286">
                  <w:pPr>
                    <w:keepNext/>
                    <w:keepLines/>
                    <w:tabs>
                      <w:tab w:val="left" w:pos="1371"/>
                    </w:tabs>
                    <w:ind w:left="347" w:hanging="284"/>
                    <w:rPr>
                      <w:sz w:val="20"/>
                      <w:szCs w:val="20"/>
                    </w:rPr>
                  </w:pPr>
                  <w:sdt>
                    <w:sdtPr>
                      <w:id w:val="112034634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0AF955E1" w14:textId="515DA747" w:rsidR="003C6E45" w:rsidRPr="00733375" w:rsidRDefault="00000000" w:rsidP="00BB7286">
                  <w:pPr>
                    <w:keepNext/>
                    <w:keepLines/>
                    <w:tabs>
                      <w:tab w:val="left" w:pos="1371"/>
                    </w:tabs>
                    <w:ind w:left="347" w:hanging="284"/>
                    <w:rPr>
                      <w:sz w:val="20"/>
                      <w:szCs w:val="20"/>
                    </w:rPr>
                  </w:pPr>
                  <w:sdt>
                    <w:sdtPr>
                      <w:id w:val="-4010566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1A605429" w14:textId="1E789AD7" w:rsidR="003C6E45" w:rsidRPr="00733375" w:rsidRDefault="00000000" w:rsidP="00BB7286">
                  <w:pPr>
                    <w:keepNext/>
                    <w:keepLines/>
                    <w:tabs>
                      <w:tab w:val="left" w:pos="1371"/>
                    </w:tabs>
                    <w:ind w:left="347" w:hanging="284"/>
                    <w:rPr>
                      <w:sz w:val="20"/>
                      <w:szCs w:val="20"/>
                    </w:rPr>
                  </w:pPr>
                  <w:sdt>
                    <w:sdtPr>
                      <w:id w:val="54255842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7C895DF1" w14:textId="5C806015" w:rsidR="003C6E45" w:rsidRPr="00733375" w:rsidRDefault="00000000" w:rsidP="00BB7286">
                  <w:pPr>
                    <w:keepNext/>
                    <w:keepLines/>
                    <w:tabs>
                      <w:tab w:val="left" w:pos="1371"/>
                    </w:tabs>
                    <w:ind w:left="347" w:hanging="284"/>
                    <w:rPr>
                      <w:sz w:val="20"/>
                      <w:szCs w:val="20"/>
                    </w:rPr>
                  </w:pPr>
                  <w:sdt>
                    <w:sdtPr>
                      <w:id w:val="16298014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Feux de forêt</w:t>
                  </w:r>
                </w:p>
                <w:p w14:paraId="3CE5D778" w14:textId="62D7E1BC" w:rsidR="003C6E45" w:rsidRPr="00733375" w:rsidRDefault="00000000" w:rsidP="00BB7286">
                  <w:pPr>
                    <w:keepNext/>
                    <w:keepLines/>
                    <w:tabs>
                      <w:tab w:val="left" w:pos="1373"/>
                    </w:tabs>
                    <w:ind w:left="347" w:hanging="284"/>
                    <w:rPr>
                      <w:sz w:val="20"/>
                      <w:szCs w:val="20"/>
                    </w:rPr>
                  </w:pPr>
                  <w:sdt>
                    <w:sdtPr>
                      <w:id w:val="12782458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c>
                <w:tcPr>
                  <w:tcW w:w="4176" w:type="dxa"/>
                  <w:vAlign w:val="center"/>
                </w:tcPr>
                <w:p w14:paraId="5887E63E" w14:textId="72017CA1" w:rsidR="003C6E45" w:rsidRPr="00733375" w:rsidRDefault="00000000" w:rsidP="00BB7286">
                  <w:pPr>
                    <w:keepNext/>
                    <w:keepLines/>
                    <w:tabs>
                      <w:tab w:val="left" w:pos="1371"/>
                    </w:tabs>
                    <w:ind w:left="364" w:hanging="284"/>
                    <w:rPr>
                      <w:sz w:val="20"/>
                      <w:szCs w:val="20"/>
                    </w:rPr>
                  </w:pPr>
                  <w:sdt>
                    <w:sdtPr>
                      <w:id w:val="-5526978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19375B" w:rsidRPr="00733375">
                    <w:rPr>
                      <w:sz w:val="20"/>
                      <w:szCs w:val="20"/>
                    </w:rPr>
                    <w:t>vagues de chaleur</w:t>
                  </w:r>
                </w:p>
                <w:p w14:paraId="7098B595" w14:textId="3538580A" w:rsidR="003C6E45" w:rsidRPr="00733375" w:rsidRDefault="00000000" w:rsidP="00BB7286">
                  <w:pPr>
                    <w:keepNext/>
                    <w:keepLines/>
                    <w:tabs>
                      <w:tab w:val="left" w:pos="1371"/>
                    </w:tabs>
                    <w:ind w:left="364" w:hanging="284"/>
                    <w:rPr>
                      <w:sz w:val="20"/>
                      <w:szCs w:val="20"/>
                    </w:rPr>
                  </w:pPr>
                  <w:sdt>
                    <w:sdtPr>
                      <w:id w:val="84830465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2D7B05E6" w14:textId="58D2A7D9" w:rsidR="003C6E45" w:rsidRPr="00733375" w:rsidRDefault="00000000" w:rsidP="00BB7286">
                  <w:pPr>
                    <w:keepNext/>
                    <w:keepLines/>
                    <w:tabs>
                      <w:tab w:val="left" w:pos="1371"/>
                    </w:tabs>
                    <w:ind w:left="364" w:hanging="284"/>
                    <w:rPr>
                      <w:sz w:val="20"/>
                      <w:szCs w:val="20"/>
                    </w:rPr>
                  </w:pPr>
                  <w:sdt>
                    <w:sdtPr>
                      <w:id w:val="77290508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p>
                <w:p w14:paraId="639E0A44" w14:textId="2AA49DC9" w:rsidR="003C6E45" w:rsidRPr="00733375" w:rsidRDefault="00000000" w:rsidP="00BB7286">
                  <w:pPr>
                    <w:keepNext/>
                    <w:keepLines/>
                    <w:tabs>
                      <w:tab w:val="left" w:pos="1371"/>
                    </w:tabs>
                    <w:ind w:left="364" w:hanging="284"/>
                    <w:rPr>
                      <w:sz w:val="20"/>
                      <w:szCs w:val="20"/>
                    </w:rPr>
                  </w:pPr>
                  <w:sdt>
                    <w:sdtPr>
                      <w:id w:val="61656152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40FCB802" w14:textId="461C711A" w:rsidR="003C6E45" w:rsidRPr="00733375" w:rsidRDefault="00000000" w:rsidP="00BB7286">
                  <w:pPr>
                    <w:keepNext/>
                    <w:keepLines/>
                    <w:tabs>
                      <w:tab w:val="left" w:pos="1371"/>
                    </w:tabs>
                    <w:ind w:left="364" w:hanging="284"/>
                    <w:rPr>
                      <w:sz w:val="20"/>
                      <w:szCs w:val="20"/>
                    </w:rPr>
                  </w:pPr>
                  <w:sdt>
                    <w:sdtPr>
                      <w:id w:val="-1153620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3A2BEE62" w14:textId="1A2E2D90" w:rsidR="003C6E45" w:rsidRPr="00733375" w:rsidRDefault="00000000" w:rsidP="00BB7286">
                  <w:pPr>
                    <w:keepNext/>
                    <w:keepLines/>
                    <w:tabs>
                      <w:tab w:val="left" w:pos="1371"/>
                    </w:tabs>
                    <w:ind w:left="364" w:hanging="284"/>
                    <w:rPr>
                      <w:sz w:val="20"/>
                      <w:szCs w:val="20"/>
                    </w:rPr>
                  </w:pPr>
                  <w:sdt>
                    <w:sdtPr>
                      <w:id w:val="-193921479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4264EE48" w14:textId="33DB5F16" w:rsidR="003C6E45" w:rsidRPr="00733375" w:rsidRDefault="00000000" w:rsidP="00BB7286">
                  <w:pPr>
                    <w:keepNext/>
                    <w:keepLines/>
                    <w:tabs>
                      <w:tab w:val="left" w:pos="1371"/>
                    </w:tabs>
                    <w:ind w:left="347" w:hanging="284"/>
                    <w:rPr>
                      <w:sz w:val="20"/>
                      <w:szCs w:val="20"/>
                    </w:rPr>
                  </w:pPr>
                  <w:sdt>
                    <w:sdtPr>
                      <w:id w:val="-133460110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1901D8" w:rsidRPr="00733375">
                    <w:rPr>
                      <w:sz w:val="20"/>
                      <w:szCs w:val="20"/>
                    </w:rPr>
                    <w:t xml:space="preserve"> </w:t>
                  </w:r>
                  <w:r w:rsidR="003C6E45" w:rsidRPr="00733375">
                    <w:rPr>
                      <w:sz w:val="20"/>
                      <w:szCs w:val="20"/>
                    </w:rPr>
                    <w:t>Feux de forêt</w:t>
                  </w:r>
                </w:p>
                <w:p w14:paraId="35162157" w14:textId="7F32548C" w:rsidR="003C6E45" w:rsidRPr="00733375" w:rsidRDefault="00000000" w:rsidP="00BB7286">
                  <w:pPr>
                    <w:keepNext/>
                    <w:keepLines/>
                    <w:tabs>
                      <w:tab w:val="left" w:pos="1373"/>
                    </w:tabs>
                    <w:ind w:left="364" w:hanging="284"/>
                    <w:rPr>
                      <w:sz w:val="20"/>
                      <w:szCs w:val="20"/>
                    </w:rPr>
                  </w:pPr>
                  <w:sdt>
                    <w:sdtPr>
                      <w:id w:val="-9505497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r>
          </w:tbl>
          <w:p w14:paraId="6C95C25F" w14:textId="77777777" w:rsidR="003C6E45" w:rsidRPr="00733375" w:rsidRDefault="003C6E45" w:rsidP="00BB7286">
            <w:pPr>
              <w:keepNext/>
              <w:keepLines/>
              <w:tabs>
                <w:tab w:val="left" w:pos="1373"/>
              </w:tabs>
              <w:ind w:left="741" w:hanging="284"/>
            </w:pPr>
          </w:p>
          <w:p w14:paraId="484EA974" w14:textId="77777777" w:rsidR="003C6E45" w:rsidRPr="00733375" w:rsidRDefault="003C6E45" w:rsidP="00BB7286">
            <w:pPr>
              <w:tabs>
                <w:tab w:val="left" w:pos="9404"/>
              </w:tabs>
              <w:spacing w:before="120"/>
              <w:ind w:left="633" w:hanging="633"/>
            </w:pPr>
            <w:r w:rsidRPr="00733375">
              <w:rPr>
                <w:b/>
                <w:bCs/>
              </w:rPr>
              <w:t>A-412</w:t>
            </w:r>
            <w:r w:rsidRPr="00733375">
              <w:t xml:space="preserve"> </w:t>
            </w:r>
            <w:r w:rsidRPr="00733375">
              <w:rPr>
                <w:u w:val="single"/>
              </w:rPr>
              <w:t>La proposition est susceptible de rencontrer les aléas climatiques indiqués à la section A-411 :</w:t>
            </w:r>
          </w:p>
          <w:p w14:paraId="0CC79332" w14:textId="1127CAB7" w:rsidR="003C6E45" w:rsidRPr="00733375" w:rsidRDefault="00000000" w:rsidP="00BB7286">
            <w:pPr>
              <w:keepNext/>
              <w:keepLines/>
              <w:tabs>
                <w:tab w:val="left" w:pos="1371"/>
              </w:tabs>
              <w:ind w:left="741" w:hanging="284"/>
            </w:pPr>
            <w:sdt>
              <w:sdtPr>
                <w:id w:val="178106171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toutes les régions du Canada</w:t>
            </w:r>
          </w:p>
          <w:p w14:paraId="5F66A6A6" w14:textId="772DE025" w:rsidR="003C6E45" w:rsidRPr="00733375" w:rsidRDefault="003C6E45" w:rsidP="00BB7286">
            <w:pPr>
              <w:keepNext/>
              <w:keepLines/>
              <w:tabs>
                <w:tab w:val="left" w:pos="1371"/>
              </w:tabs>
              <w:ind w:left="925" w:hanging="284"/>
            </w:pPr>
            <w:r w:rsidRPr="00733375">
              <w:t xml:space="preserve"> </w:t>
            </w:r>
            <w:r w:rsidR="0040554F">
              <w:t xml:space="preserve">  </w:t>
            </w:r>
            <w:r w:rsidRPr="00733375">
              <w:t>ou</w:t>
            </w:r>
          </w:p>
          <w:p w14:paraId="00142512" w14:textId="7506B73A" w:rsidR="003C6E45" w:rsidRPr="00733375" w:rsidRDefault="00000000" w:rsidP="00BB7286">
            <w:pPr>
              <w:keepNext/>
              <w:keepLines/>
              <w:tabs>
                <w:tab w:val="left" w:pos="1371"/>
              </w:tabs>
              <w:ind w:left="741" w:hanging="284"/>
            </w:pPr>
            <w:sdt>
              <w:sdtPr>
                <w:id w:val="-6526619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une ou plusieurs régions particulières (</w:t>
            </w:r>
            <w:r w:rsidR="003C6E45" w:rsidRPr="00733375">
              <w:rPr>
                <w:i/>
                <w:iCs/>
              </w:rPr>
              <w:t>sélectionnez toutes les réponses qui s’appliquent</w:t>
            </w:r>
            <w:r w:rsidR="003C6E45" w:rsidRPr="00733375">
              <w:t>) :</w:t>
            </w:r>
          </w:p>
          <w:p w14:paraId="1FDED332" w14:textId="0DD842D1" w:rsidR="003C6E45" w:rsidRPr="00733375" w:rsidRDefault="00000000" w:rsidP="00BB7286">
            <w:pPr>
              <w:keepNext/>
              <w:keepLines/>
              <w:tabs>
                <w:tab w:val="left" w:pos="1371"/>
              </w:tabs>
              <w:ind w:left="1103" w:hanging="284"/>
            </w:pPr>
            <w:sdt>
              <w:sdtPr>
                <w:id w:val="3379039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ovinces de l’Atlantique (Terre-Neuve-et-Labrador, Île-du-Prince-Édouard, Nouvelle-Écosse, Nouveau-Brunswick)</w:t>
            </w:r>
          </w:p>
          <w:p w14:paraId="4258ECB9" w14:textId="2A63AAB1" w:rsidR="003C6E45" w:rsidRPr="00733375" w:rsidRDefault="00000000" w:rsidP="00BB7286">
            <w:pPr>
              <w:keepNext/>
              <w:keepLines/>
              <w:tabs>
                <w:tab w:val="left" w:pos="1371"/>
              </w:tabs>
              <w:ind w:left="1103" w:hanging="284"/>
            </w:pPr>
            <w:sdt>
              <w:sdtPr>
                <w:id w:val="4318966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Québec</w:t>
            </w:r>
          </w:p>
          <w:p w14:paraId="687E483A" w14:textId="5A38C043" w:rsidR="003C6E45" w:rsidRPr="00733375" w:rsidRDefault="00000000" w:rsidP="00BB7286">
            <w:pPr>
              <w:keepNext/>
              <w:keepLines/>
              <w:tabs>
                <w:tab w:val="left" w:pos="1371"/>
              </w:tabs>
              <w:ind w:left="1103" w:hanging="284"/>
            </w:pPr>
            <w:sdt>
              <w:sdtPr>
                <w:id w:val="12320826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Ontario</w:t>
            </w:r>
          </w:p>
          <w:p w14:paraId="4FA5BCCD" w14:textId="371876C4" w:rsidR="003C6E45" w:rsidRPr="00733375" w:rsidRDefault="00000000" w:rsidP="00BB7286">
            <w:pPr>
              <w:keepNext/>
              <w:keepLines/>
              <w:tabs>
                <w:tab w:val="left" w:pos="1371"/>
              </w:tabs>
              <w:ind w:left="1103" w:hanging="284"/>
            </w:pPr>
            <w:sdt>
              <w:sdtPr>
                <w:id w:val="-14042922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airies (Manitoba, Saskatchewan, Alberta)</w:t>
            </w:r>
          </w:p>
          <w:p w14:paraId="2448D53F" w14:textId="751446D0" w:rsidR="003C6E45" w:rsidRPr="00733375" w:rsidRDefault="00000000" w:rsidP="00BB7286">
            <w:pPr>
              <w:keepNext/>
              <w:keepLines/>
              <w:tabs>
                <w:tab w:val="left" w:pos="1371"/>
              </w:tabs>
              <w:ind w:left="1103" w:hanging="284"/>
            </w:pPr>
            <w:sdt>
              <w:sdtPr>
                <w:id w:val="84483172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Colombie-Britannique</w:t>
            </w:r>
          </w:p>
          <w:p w14:paraId="1929A463" w14:textId="22B9E033" w:rsidR="003C6E45" w:rsidRPr="00733375" w:rsidRDefault="00000000" w:rsidP="00BB7286">
            <w:pPr>
              <w:keepNext/>
              <w:keepLines/>
              <w:tabs>
                <w:tab w:val="left" w:pos="1371"/>
              </w:tabs>
              <w:ind w:left="1103" w:hanging="284"/>
            </w:pPr>
            <w:sdt>
              <w:sdtPr>
                <w:id w:val="124414844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Nord du Canada (Nunavut, Territoires du Nord-Ouest, Yukon)</w:t>
            </w:r>
          </w:p>
          <w:p w14:paraId="6D941CEA" w14:textId="77777777" w:rsidR="003C6E45" w:rsidRPr="00733375" w:rsidRDefault="003C6E45" w:rsidP="00BB7286">
            <w:pPr>
              <w:keepNext/>
              <w:keepLines/>
              <w:tabs>
                <w:tab w:val="left" w:pos="1371"/>
              </w:tabs>
              <w:ind w:left="833"/>
            </w:pPr>
          </w:p>
        </w:tc>
      </w:tr>
      <w:tr w:rsidR="00386704" w:rsidRPr="00733375" w14:paraId="6C995542" w14:textId="77777777" w:rsidTr="00280F4B">
        <w:trPr>
          <w:trHeight w:val="391"/>
        </w:trPr>
        <w:tc>
          <w:tcPr>
            <w:tcW w:w="10573"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639827A6" w14:textId="100E56FF" w:rsidR="00386704" w:rsidRPr="00733375" w:rsidRDefault="00386704" w:rsidP="00386704">
            <w:pPr>
              <w:spacing w:after="60"/>
              <w:textAlignment w:val="center"/>
              <w:rPr>
                <w:b/>
                <w:bCs/>
                <w:szCs w:val="24"/>
              </w:rPr>
            </w:pPr>
            <w:r w:rsidRPr="00733375">
              <w:rPr>
                <w:b/>
              </w:rPr>
              <w:t>A-420</w:t>
            </w:r>
            <w:r w:rsidR="00A71BA2" w:rsidRPr="00733375">
              <w:rPr>
                <w:b/>
              </w:rPr>
              <w:tab/>
            </w:r>
            <w:r w:rsidRPr="00733375">
              <w:rPr>
                <w:b/>
                <w:bCs/>
                <w:szCs w:val="24"/>
              </w:rPr>
              <w:t>Identification de</w:t>
            </w:r>
            <w:r w:rsidR="0019375B">
              <w:rPr>
                <w:b/>
                <w:bCs/>
                <w:szCs w:val="24"/>
              </w:rPr>
              <w:t>s risques liés</w:t>
            </w:r>
            <w:r w:rsidRPr="00733375">
              <w:rPr>
                <w:b/>
                <w:bCs/>
                <w:szCs w:val="24"/>
              </w:rPr>
              <w:t xml:space="preserve"> aux changements climatiques</w:t>
            </w:r>
            <w:r w:rsidR="0019375B">
              <w:rPr>
                <w:b/>
                <w:bCs/>
                <w:szCs w:val="24"/>
              </w:rPr>
              <w:t xml:space="preserve"> pour la proposition</w:t>
            </w:r>
            <w:r w:rsidRPr="00733375">
              <w:rPr>
                <w:b/>
                <w:bCs/>
                <w:szCs w:val="24"/>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2381A75" w14:textId="77777777" w:rsidTr="00C10E2E">
              <w:tc>
                <w:tcPr>
                  <w:tcW w:w="10347" w:type="dxa"/>
                  <w:shd w:val="clear" w:color="auto" w:fill="FFFFFF" w:themeFill="background1"/>
                </w:tcPr>
                <w:p w14:paraId="35B23F6D" w14:textId="30FA77FB" w:rsidR="00386704" w:rsidRPr="00733375" w:rsidRDefault="00455772" w:rsidP="00386704">
                  <w:pPr>
                    <w:spacing w:line="259" w:lineRule="auto"/>
                    <w:rPr>
                      <w:rFonts w:eastAsia="Times New Roman" w:cs="Arial"/>
                      <w:color w:val="31849B"/>
                      <w:kern w:val="0"/>
                      <w:sz w:val="20"/>
                      <w:szCs w:val="20"/>
                      <w14:ligatures w14:val="none"/>
                    </w:rPr>
                  </w:pPr>
                  <w:r w:rsidRPr="00455772">
                    <w:rPr>
                      <w:rFonts w:eastAsia="Times New Roman" w:cs="Arial"/>
                      <w:color w:val="31849B"/>
                      <w:kern w:val="0"/>
                      <w:sz w:val="20"/>
                      <w:szCs w:val="20"/>
                      <w14:ligatures w14:val="none"/>
                    </w:rPr>
                    <w:t>Reportez-vous aux dangers liés aux changements climatiques identifiés dans l</w:t>
                  </w:r>
                  <w:r>
                    <w:rPr>
                      <w:rFonts w:eastAsia="Times New Roman" w:cs="Arial"/>
                      <w:color w:val="31849B"/>
                      <w:kern w:val="0"/>
                      <w:sz w:val="20"/>
                      <w:szCs w:val="20"/>
                      <w14:ligatures w14:val="none"/>
                    </w:rPr>
                    <w:t xml:space="preserve">a question </w:t>
                  </w:r>
                  <w:r w:rsidRPr="00455772">
                    <w:rPr>
                      <w:rFonts w:eastAsia="Times New Roman" w:cs="Arial"/>
                      <w:color w:val="31849B"/>
                      <w:kern w:val="0"/>
                      <w:sz w:val="20"/>
                      <w:szCs w:val="20"/>
                      <w14:ligatures w14:val="none"/>
                    </w:rPr>
                    <w:t>A-410 pour identifier les domaines de risque auxquels la proposition pourrait être confrontée. La proposition doit prendre en compte la vulnérabilité et l’exposition aux aléas climatiques en fonction de la durée de vie prévue de la proposition – et de ses implications à long terme – pour la ou les zones que la proposition desservira. L'évaluation des risques liés aux changements climatiques réalisée par votre ministère, conformément à la Stratégie pour un gouvernement vert, devrait être consultée pour aider à identifier les risques liés à votre proposition.</w:t>
                  </w:r>
                  <w:r w:rsidR="00386704" w:rsidRPr="00733375">
                    <w:rPr>
                      <w:rFonts w:eastAsia="Times New Roman" w:cs="Arial"/>
                      <w:color w:val="31849B"/>
                      <w:kern w:val="0"/>
                      <w:sz w:val="20"/>
                      <w:szCs w:val="20"/>
                      <w14:ligatures w14:val="none"/>
                    </w:rPr>
                    <w:t xml:space="preserve"> </w:t>
                  </w:r>
                </w:p>
              </w:tc>
            </w:tr>
          </w:tbl>
          <w:p w14:paraId="2A21C543" w14:textId="7BBDE0F8" w:rsidR="00386704" w:rsidRPr="00733375" w:rsidRDefault="00386704" w:rsidP="00386704">
            <w:pPr>
              <w:spacing w:after="60"/>
              <w:textAlignment w:val="center"/>
              <w:rPr>
                <w:b/>
                <w:bCs/>
                <w:szCs w:val="24"/>
              </w:rPr>
            </w:pPr>
          </w:p>
        </w:tc>
      </w:tr>
      <w:tr w:rsidR="003C6E45" w:rsidRPr="00733375" w14:paraId="3E9E0381"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5168AE7A" w14:textId="21AA181B" w:rsidR="003C6E45" w:rsidRPr="00733375" w:rsidRDefault="003C6E45" w:rsidP="00BB7286">
            <w:pPr>
              <w:tabs>
                <w:tab w:val="left" w:pos="9404"/>
              </w:tabs>
              <w:spacing w:before="120"/>
              <w:ind w:left="651" w:hanging="633"/>
            </w:pPr>
            <w:r w:rsidRPr="00733375">
              <w:rPr>
                <w:b/>
                <w:bCs/>
              </w:rPr>
              <w:t>A-421</w:t>
            </w:r>
            <w:r w:rsidRPr="00733375">
              <w:t> </w:t>
            </w:r>
            <w:r w:rsidR="002A7DBE" w:rsidRPr="00733375">
              <w:rPr>
                <w:kern w:val="0"/>
                <w:u w:val="single"/>
              </w:rPr>
              <w:t>Les répercussions actuelles ou prévues des changements climatiques peuvent retarder ou entraver de façon importante les opérations gouvernementales liées à la mise en œuvre de la proposition </w:t>
            </w:r>
            <w:r w:rsidRPr="00733375">
              <w:rPr>
                <w:u w:val="single"/>
              </w:rPr>
              <w:t xml:space="preserve">: </w:t>
            </w:r>
          </w:p>
          <w:p w14:paraId="37FA4E92" w14:textId="781E2B3E" w:rsidR="003C6E45" w:rsidRPr="00733375" w:rsidRDefault="004B6529" w:rsidP="004B6529">
            <w:pPr>
              <w:tabs>
                <w:tab w:val="left" w:pos="633"/>
              </w:tabs>
              <w:spacing w:before="120" w:after="60"/>
              <w:ind w:left="633"/>
              <w:rPr>
                <w:b/>
              </w:rPr>
            </w:pPr>
            <w:r>
              <w:rPr>
                <w:rFonts w:cs="Calibri"/>
                <w:b/>
                <w:lang w:eastAsia="en-CA"/>
              </w:rPr>
              <w:lastRenderedPageBreak/>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8730181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490503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860387853"/>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065"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571"/>
            </w:tblGrid>
            <w:tr w:rsidR="002A7DBE" w:rsidRPr="00733375" w14:paraId="7FC0245A" w14:textId="77777777" w:rsidTr="00491B1B">
              <w:trPr>
                <w:trHeight w:val="777"/>
              </w:trPr>
              <w:tc>
                <w:tcPr>
                  <w:tcW w:w="10065" w:type="dxa"/>
                  <w:gridSpan w:val="2"/>
                </w:tcPr>
                <w:p w14:paraId="7C526380" w14:textId="157E364E" w:rsidR="002A7DBE" w:rsidRPr="00733375" w:rsidRDefault="002A7DBE" w:rsidP="002A7DBE">
                  <w:pPr>
                    <w:jc w:val="both"/>
                    <w:rPr>
                      <w:rStyle w:val="Style4"/>
                      <w:b w:val="0"/>
                      <w:color w:val="31849B"/>
                      <w:sz w:val="20"/>
                      <w:szCs w:val="20"/>
                    </w:rPr>
                  </w:pPr>
                  <w:r w:rsidRPr="00733375">
                    <w:rPr>
                      <w:color w:val="31849B"/>
                      <w:sz w:val="20"/>
                      <w:szCs w:val="20"/>
                    </w:rPr>
                    <w:t>Cette question vise à déterminer les cas précis où les répercussions des changements climatiques pourraient retarder ou entraver les opérations gouvernementales nécessaires à la mise en œuvre de la proposition. Dans ce contexte, les opérations gouvernementales doivent être comprises comme incluant les employés fédéraux, les installations, les véhicules et l’équipement nécessaires pour établir ou exécuter tout élément de la proposition.</w:t>
                  </w:r>
                </w:p>
              </w:tc>
            </w:tr>
            <w:tr w:rsidR="002A7DBE" w:rsidRPr="00733375" w14:paraId="28AA3E3B" w14:textId="77777777" w:rsidTr="00491B1B">
              <w:tc>
                <w:tcPr>
                  <w:tcW w:w="1494" w:type="dxa"/>
                  <w:shd w:val="clear" w:color="auto" w:fill="auto"/>
                </w:tcPr>
                <w:p w14:paraId="093F7E78" w14:textId="20F7DC75"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571" w:type="dxa"/>
                  <w:shd w:val="clear" w:color="auto" w:fill="auto"/>
                </w:tcPr>
                <w:p w14:paraId="63E3791D" w14:textId="2D91D523" w:rsidR="002A7DBE" w:rsidRPr="00733375" w:rsidRDefault="002A7DBE" w:rsidP="002A7DBE">
                  <w:pPr>
                    <w:jc w:val="both"/>
                    <w:rPr>
                      <w:color w:val="31849B"/>
                      <w:sz w:val="20"/>
                      <w:szCs w:val="20"/>
                    </w:rPr>
                  </w:pPr>
                  <w:r w:rsidRPr="00733375">
                    <w:rPr>
                      <w:color w:val="31849B"/>
                      <w:sz w:val="20"/>
                      <w:szCs w:val="20"/>
                    </w:rPr>
                    <w:t xml:space="preserve">Les opérations gouvernementales nécessaires à la mise en œuvre de cette proposition sont sujettes </w:t>
                  </w:r>
                  <w:r w:rsidR="00455772">
                    <w:rPr>
                      <w:color w:val="31849B"/>
                      <w:sz w:val="20"/>
                      <w:szCs w:val="20"/>
                    </w:rPr>
                    <w:t xml:space="preserve">à des risques liés aux </w:t>
                  </w:r>
                  <w:r w:rsidRPr="00733375">
                    <w:rPr>
                      <w:color w:val="31849B"/>
                      <w:sz w:val="20"/>
                      <w:szCs w:val="20"/>
                    </w:rPr>
                    <w:t>changements climatiques. Par exemple, les programmes fédéraux dans les régions nordiques pourraient être touchés négativement si les terrains d’aviation du gouvernement sont dégradés par le dégel du pergélisol. D’autres exemples peuvent comprendre les programmes fédéraux de soutien à la recherche et au sauvetage qui sont assujettis à une incidence accrue de phénomènes météorologiques extrêmes causés par les changements climatiques, ou les installations fédérales qui sont assujetties à un risque accru particulier d’inondations ou de feux de forêt.</w:t>
                  </w:r>
                </w:p>
              </w:tc>
            </w:tr>
            <w:tr w:rsidR="002A7DBE" w:rsidRPr="00733375" w14:paraId="724E8E51" w14:textId="77777777" w:rsidTr="00491B1B">
              <w:tc>
                <w:tcPr>
                  <w:tcW w:w="1494" w:type="dxa"/>
                  <w:shd w:val="clear" w:color="auto" w:fill="auto"/>
                </w:tcPr>
                <w:p w14:paraId="2622181B" w14:textId="5FD1419A" w:rsidR="002A7DBE" w:rsidRPr="00733375" w:rsidRDefault="002A7DBE" w:rsidP="002A7DBE">
                  <w:pPr>
                    <w:jc w:val="both"/>
                    <w:rPr>
                      <w:b/>
                      <w:color w:val="31849B"/>
                      <w:sz w:val="20"/>
                      <w:szCs w:val="20"/>
                    </w:rPr>
                  </w:pPr>
                  <w:r w:rsidRPr="00733375">
                    <w:rPr>
                      <w:b/>
                      <w:color w:val="31849B"/>
                      <w:sz w:val="20"/>
                      <w:szCs w:val="20"/>
                    </w:rPr>
                    <w:t>Non</w:t>
                  </w:r>
                </w:p>
              </w:tc>
              <w:tc>
                <w:tcPr>
                  <w:tcW w:w="8571" w:type="dxa"/>
                  <w:shd w:val="clear" w:color="auto" w:fill="auto"/>
                </w:tcPr>
                <w:p w14:paraId="05037FE8" w14:textId="0BC03BD5" w:rsidR="002A7DBE" w:rsidRPr="00733375" w:rsidRDefault="002A7DBE" w:rsidP="002A7DBE">
                  <w:pPr>
                    <w:jc w:val="both"/>
                    <w:rPr>
                      <w:color w:val="31849B"/>
                      <w:sz w:val="20"/>
                      <w:szCs w:val="20"/>
                    </w:rPr>
                  </w:pPr>
                  <w:r w:rsidRPr="00733375">
                    <w:rPr>
                      <w:color w:val="31849B"/>
                      <w:sz w:val="20"/>
                      <w:szCs w:val="20"/>
                    </w:rPr>
                    <w:t xml:space="preserve">Les opérations gouvernementales associées à cette proposition ne sont assujetties à aucun facteur de risque </w:t>
                  </w:r>
                  <w:r w:rsidR="009F16E2" w:rsidRPr="00733375">
                    <w:rPr>
                      <w:color w:val="31849B"/>
                      <w:sz w:val="20"/>
                      <w:szCs w:val="20"/>
                    </w:rPr>
                    <w:t>particulier</w:t>
                  </w:r>
                  <w:r w:rsidRPr="00733375">
                    <w:rPr>
                      <w:color w:val="31849B"/>
                      <w:sz w:val="20"/>
                      <w:szCs w:val="20"/>
                    </w:rPr>
                    <w:t xml:space="preserve"> lié au</w:t>
                  </w:r>
                  <w:r w:rsidR="009F16E2" w:rsidRPr="00733375">
                    <w:rPr>
                      <w:color w:val="31849B"/>
                      <w:sz w:val="20"/>
                      <w:szCs w:val="20"/>
                    </w:rPr>
                    <w:t>x</w:t>
                  </w:r>
                  <w:r w:rsidRPr="00733375">
                    <w:rPr>
                      <w:color w:val="31849B"/>
                      <w:sz w:val="20"/>
                      <w:szCs w:val="20"/>
                    </w:rPr>
                    <w:t xml:space="preserve"> changement</w:t>
                  </w:r>
                  <w:r w:rsidR="009F16E2" w:rsidRPr="00733375">
                    <w:rPr>
                      <w:color w:val="31849B"/>
                      <w:sz w:val="20"/>
                      <w:szCs w:val="20"/>
                    </w:rPr>
                    <w:t>s</w:t>
                  </w:r>
                  <w:r w:rsidRPr="00733375">
                    <w:rPr>
                      <w:color w:val="31849B"/>
                      <w:sz w:val="20"/>
                      <w:szCs w:val="20"/>
                    </w:rPr>
                    <w:t xml:space="preserve"> climatique</w:t>
                  </w:r>
                  <w:r w:rsidR="009F16E2" w:rsidRPr="00733375">
                    <w:rPr>
                      <w:color w:val="31849B"/>
                      <w:sz w:val="20"/>
                      <w:szCs w:val="20"/>
                    </w:rPr>
                    <w:t>s</w:t>
                  </w:r>
                  <w:r w:rsidRPr="00733375">
                    <w:rPr>
                      <w:color w:val="31849B"/>
                      <w:sz w:val="20"/>
                      <w:szCs w:val="20"/>
                    </w:rPr>
                    <w:t>.</w:t>
                  </w:r>
                </w:p>
              </w:tc>
            </w:tr>
            <w:tr w:rsidR="002A7DBE" w:rsidRPr="00733375" w14:paraId="7D07CFBA" w14:textId="77777777" w:rsidTr="00491B1B">
              <w:tc>
                <w:tcPr>
                  <w:tcW w:w="1494" w:type="dxa"/>
                  <w:shd w:val="clear" w:color="auto" w:fill="auto"/>
                </w:tcPr>
                <w:p w14:paraId="4AB6AB9E" w14:textId="0821021D" w:rsidR="002A7DBE" w:rsidRPr="00733375" w:rsidRDefault="002A7DBE" w:rsidP="002A7DBE">
                  <w:pPr>
                    <w:jc w:val="both"/>
                    <w:rPr>
                      <w:b/>
                      <w:color w:val="31849B"/>
                      <w:sz w:val="20"/>
                      <w:szCs w:val="20"/>
                    </w:rPr>
                  </w:pPr>
                  <w:r w:rsidRPr="00733375">
                    <w:rPr>
                      <w:b/>
                      <w:color w:val="31849B"/>
                      <w:sz w:val="20"/>
                      <w:szCs w:val="20"/>
                    </w:rPr>
                    <w:t>Indéterminé</w:t>
                  </w:r>
                </w:p>
              </w:tc>
              <w:tc>
                <w:tcPr>
                  <w:tcW w:w="8571" w:type="dxa"/>
                  <w:shd w:val="clear" w:color="auto" w:fill="auto"/>
                </w:tcPr>
                <w:p w14:paraId="5CE29F58" w14:textId="1A4F69A8" w:rsidR="002A7DBE" w:rsidRPr="00733375" w:rsidRDefault="002A7DBE" w:rsidP="002A7DBE">
                  <w:pPr>
                    <w:jc w:val="both"/>
                    <w:rPr>
                      <w:color w:val="31849B"/>
                      <w:sz w:val="20"/>
                      <w:szCs w:val="20"/>
                    </w:rPr>
                  </w:pPr>
                  <w:r w:rsidRPr="00733375">
                    <w:rPr>
                      <w:color w:val="31849B"/>
                      <w:sz w:val="20"/>
                      <w:szCs w:val="20"/>
                    </w:rPr>
                    <w:t>Les répercussions potentielles des changements climatiques sur les opérations gouvernementales associées à cette proposition sont inconnues.</w:t>
                  </w:r>
                </w:p>
              </w:tc>
            </w:tr>
          </w:tbl>
          <w:p w14:paraId="18A4FF1F" w14:textId="1FBE2A9A" w:rsidR="003C6E45" w:rsidRPr="00733375" w:rsidRDefault="003C6E45" w:rsidP="00BB7286">
            <w:pPr>
              <w:tabs>
                <w:tab w:val="left" w:pos="9404"/>
              </w:tabs>
              <w:spacing w:before="120"/>
              <w:ind w:left="651" w:hanging="633"/>
            </w:pPr>
            <w:r w:rsidRPr="00733375">
              <w:rPr>
                <w:b/>
                <w:bCs/>
              </w:rPr>
              <w:t>A-422</w:t>
            </w:r>
            <w:r w:rsidRPr="00733375">
              <w:t> </w:t>
            </w:r>
            <w:r w:rsidR="002A7DBE" w:rsidRPr="00733375">
              <w:rPr>
                <w:kern w:val="0"/>
                <w:u w:val="single"/>
              </w:rPr>
              <w:t>Les répercussions actuelles ou prévues des changements climatiques peuvent endommager les infrastructures matérielles nouvelles ou existantes associées à la proposition </w:t>
            </w:r>
            <w:r w:rsidRPr="00733375">
              <w:rPr>
                <w:u w:val="single"/>
              </w:rPr>
              <w:t>:</w:t>
            </w:r>
            <w:r w:rsidRPr="00733375">
              <w:t xml:space="preserve"> </w:t>
            </w:r>
          </w:p>
          <w:p w14:paraId="0CDC1810" w14:textId="6B730E2A"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796449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9844940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99440578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
              <w:gridCol w:w="1494"/>
              <w:gridCol w:w="8713"/>
            </w:tblGrid>
            <w:tr w:rsidR="002A7DBE" w:rsidRPr="00733375" w14:paraId="41F2A9F7" w14:textId="77777777" w:rsidTr="00491B1B">
              <w:tc>
                <w:tcPr>
                  <w:tcW w:w="10214" w:type="dxa"/>
                  <w:gridSpan w:val="3"/>
                </w:tcPr>
                <w:p w14:paraId="4CE68114" w14:textId="1FFDDCB9" w:rsidR="002A7DBE" w:rsidRPr="00733375" w:rsidRDefault="002A7DBE" w:rsidP="002A7DBE">
                  <w:pPr>
                    <w:jc w:val="both"/>
                    <w:rPr>
                      <w:rStyle w:val="Style4"/>
                      <w:b w:val="0"/>
                      <w:color w:val="31849B"/>
                      <w:sz w:val="20"/>
                      <w:szCs w:val="20"/>
                    </w:rPr>
                  </w:pPr>
                  <w:r w:rsidRPr="00733375">
                    <w:rPr>
                      <w:color w:val="31849B"/>
                      <w:sz w:val="20"/>
                      <w:szCs w:val="20"/>
                    </w:rPr>
                    <w:t>Cette question vise à identifier des cas précis où les effets négatifs des changements climatiques pourraient endommager l’infrastructure physique associée à la proposition. Dans ce contexte, l’infrastructure physique devrait comprendre les bâtiments, les routes, les ponts, les chemins de fer, les lignes électriques, les ports et tout équipement nécessaire à l’établissement ou à la réalisation d’un élément de la proposition.</w:t>
                  </w:r>
                </w:p>
              </w:tc>
            </w:tr>
            <w:tr w:rsidR="002A7DBE" w:rsidRPr="00733375" w14:paraId="04262149" w14:textId="77777777" w:rsidTr="00491B1B">
              <w:trPr>
                <w:gridBefore w:val="1"/>
                <w:wBefore w:w="7" w:type="dxa"/>
              </w:trPr>
              <w:tc>
                <w:tcPr>
                  <w:tcW w:w="1494" w:type="dxa"/>
                  <w:shd w:val="clear" w:color="auto" w:fill="auto"/>
                </w:tcPr>
                <w:p w14:paraId="156F506F" w14:textId="6E44C5BA"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6A6D74C9" w14:textId="45197C6C" w:rsidR="002A7DBE" w:rsidRPr="00733375" w:rsidRDefault="002A7DBE" w:rsidP="002A7DBE">
                  <w:pPr>
                    <w:rPr>
                      <w:color w:val="31849B"/>
                      <w:sz w:val="20"/>
                      <w:szCs w:val="20"/>
                    </w:rPr>
                  </w:pPr>
                  <w:r w:rsidRPr="00733375">
                    <w:rPr>
                      <w:color w:val="31849B"/>
                      <w:sz w:val="20"/>
                      <w:szCs w:val="20"/>
                    </w:rPr>
                    <w:t>Les répercussions des changements climatiques peuvent endommager les infrastructures physiques nouvelles ou existantes associées à la proposition.</w:t>
                  </w:r>
                  <w:r w:rsidRPr="00733375" w:rsidDel="00BE2341">
                    <w:rPr>
                      <w:color w:val="31849B"/>
                      <w:sz w:val="20"/>
                      <w:szCs w:val="20"/>
                    </w:rPr>
                    <w:t xml:space="preserve"> </w:t>
                  </w:r>
                </w:p>
              </w:tc>
            </w:tr>
            <w:tr w:rsidR="002A7DBE" w:rsidRPr="00733375" w14:paraId="0D6227DD" w14:textId="77777777" w:rsidTr="00491B1B">
              <w:trPr>
                <w:gridBefore w:val="1"/>
                <w:wBefore w:w="7" w:type="dxa"/>
              </w:trPr>
              <w:tc>
                <w:tcPr>
                  <w:tcW w:w="1494" w:type="dxa"/>
                  <w:shd w:val="clear" w:color="auto" w:fill="auto"/>
                </w:tcPr>
                <w:p w14:paraId="45D78DF7" w14:textId="5F6257E5"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796E0927" w14:textId="718C1A4A" w:rsidR="002A7DBE" w:rsidRPr="00733375" w:rsidRDefault="002A7DBE" w:rsidP="002A7DBE">
                  <w:pPr>
                    <w:rPr>
                      <w:color w:val="31849B"/>
                      <w:sz w:val="20"/>
                      <w:szCs w:val="20"/>
                    </w:rPr>
                  </w:pPr>
                  <w:r w:rsidRPr="00733375">
                    <w:rPr>
                      <w:color w:val="31849B"/>
                      <w:sz w:val="20"/>
                      <w:szCs w:val="20"/>
                    </w:rPr>
                    <w:t>Les répercussions des changements climatiques n’endommageront pas les infrastructures physiques nouvelles ou existantes associées à la proposition.</w:t>
                  </w:r>
                </w:p>
              </w:tc>
            </w:tr>
            <w:tr w:rsidR="002A7DBE" w:rsidRPr="00733375" w14:paraId="25594CBC" w14:textId="77777777" w:rsidTr="00491B1B">
              <w:trPr>
                <w:gridBefore w:val="1"/>
                <w:wBefore w:w="7" w:type="dxa"/>
              </w:trPr>
              <w:tc>
                <w:tcPr>
                  <w:tcW w:w="1494" w:type="dxa"/>
                  <w:shd w:val="clear" w:color="auto" w:fill="auto"/>
                </w:tcPr>
                <w:p w14:paraId="09A00528" w14:textId="269A7CF1" w:rsidR="002A7DBE" w:rsidRPr="00733375" w:rsidRDefault="002A7DBE"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5AF28807" w14:textId="62D763D9" w:rsidR="002A7DBE" w:rsidRPr="00733375" w:rsidRDefault="002A7DBE" w:rsidP="002A7DBE">
                  <w:pPr>
                    <w:rPr>
                      <w:color w:val="31849B"/>
                      <w:sz w:val="20"/>
                      <w:szCs w:val="20"/>
                    </w:rPr>
                  </w:pPr>
                  <w:r w:rsidRPr="00733375">
                    <w:rPr>
                      <w:color w:val="31849B"/>
                      <w:sz w:val="20"/>
                      <w:szCs w:val="20"/>
                    </w:rPr>
                    <w:t>Les répercussions potentielles des changements climatiques sur les infrastructures physiques nouvelles ou existantes associées à cette proposition sont inconnues.</w:t>
                  </w:r>
                </w:p>
              </w:tc>
            </w:tr>
          </w:tbl>
          <w:p w14:paraId="7293E272" w14:textId="6F0AD1C6" w:rsidR="003C6E45" w:rsidRPr="00733375" w:rsidRDefault="003C6E45" w:rsidP="002A7DBE">
            <w:pPr>
              <w:tabs>
                <w:tab w:val="left" w:pos="9404"/>
              </w:tabs>
              <w:spacing w:before="120"/>
              <w:ind w:left="633" w:hanging="633"/>
            </w:pPr>
            <w:r w:rsidRPr="00733375">
              <w:rPr>
                <w:b/>
                <w:bCs/>
              </w:rPr>
              <w:t>A-423 </w:t>
            </w:r>
            <w:r w:rsidR="002A7DBE" w:rsidRPr="00733375">
              <w:rPr>
                <w:u w:val="single"/>
              </w:rPr>
              <w:t>Les répercussions actuelles ou prévues des changements climatiques peuvent affecter la santé et la sécurité des personnes qui mettent en œuvre la proposition </w:t>
            </w:r>
            <w:r w:rsidRPr="00733375">
              <w:rPr>
                <w:u w:val="single"/>
              </w:rPr>
              <w:t>:</w:t>
            </w:r>
            <w:r w:rsidRPr="00733375">
              <w:t xml:space="preserve"> </w:t>
            </w:r>
          </w:p>
          <w:p w14:paraId="2E6317F1" w14:textId="3C9AEDA9" w:rsidR="003C6E45" w:rsidRPr="004B6529" w:rsidRDefault="004B6529" w:rsidP="004B6529">
            <w:pPr>
              <w:tabs>
                <w:tab w:val="left" w:pos="633"/>
              </w:tabs>
              <w:spacing w:before="120" w:after="60"/>
              <w:ind w:left="633"/>
              <w:rPr>
                <w:rStyle w:val="Style4"/>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81536822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87065830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200905025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2A7DBE" w:rsidRPr="00733375" w14:paraId="33418047" w14:textId="77777777" w:rsidTr="00491B1B">
              <w:trPr>
                <w:trHeight w:val="529"/>
              </w:trPr>
              <w:tc>
                <w:tcPr>
                  <w:tcW w:w="1555" w:type="dxa"/>
                  <w:shd w:val="clear" w:color="auto" w:fill="auto"/>
                </w:tcPr>
                <w:p w14:paraId="387426F2" w14:textId="1186ED8F"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5B06E9BB" w14:textId="456E0F8E" w:rsidR="002A7DBE" w:rsidRPr="00733375" w:rsidRDefault="002A7DBE" w:rsidP="002A7DBE">
                  <w:pPr>
                    <w:jc w:val="both"/>
                    <w:rPr>
                      <w:iCs/>
                      <w:color w:val="31849B"/>
                      <w:sz w:val="20"/>
                      <w:szCs w:val="20"/>
                    </w:rPr>
                  </w:pPr>
                  <w:r w:rsidRPr="00733375">
                    <w:rPr>
                      <w:color w:val="31849B"/>
                      <w:sz w:val="20"/>
                      <w:szCs w:val="20"/>
                    </w:rPr>
                    <w:t>Les répercussions des changements climatiques peuvent aggraver la santé (physique, mentale ou bien</w:t>
                  </w:r>
                  <w:r w:rsidR="009F16E2" w:rsidRPr="00733375">
                    <w:rPr>
                      <w:color w:val="31849B"/>
                      <w:sz w:val="20"/>
                      <w:szCs w:val="20"/>
                    </w:rPr>
                    <w:noBreakHyphen/>
                  </w:r>
                  <w:r w:rsidRPr="00733375">
                    <w:rPr>
                      <w:color w:val="31849B"/>
                      <w:sz w:val="20"/>
                      <w:szCs w:val="20"/>
                    </w:rPr>
                    <w:t>être général) et mettre en danger la sécurité des personnes qui mettent en œuvre la proposition.</w:t>
                  </w:r>
                </w:p>
              </w:tc>
            </w:tr>
            <w:tr w:rsidR="002A7DBE" w:rsidRPr="00733375" w14:paraId="777EB760" w14:textId="77777777" w:rsidTr="00491B1B">
              <w:tc>
                <w:tcPr>
                  <w:tcW w:w="1555" w:type="dxa"/>
                  <w:shd w:val="clear" w:color="auto" w:fill="auto"/>
                </w:tcPr>
                <w:p w14:paraId="72E2F95C" w14:textId="005432A3"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088528E6" w14:textId="7F4A302A" w:rsidR="002A7DBE" w:rsidRPr="00733375" w:rsidRDefault="002A7DBE" w:rsidP="002A7DBE">
                  <w:pPr>
                    <w:jc w:val="both"/>
                    <w:rPr>
                      <w:iCs/>
                      <w:color w:val="31849B"/>
                      <w:sz w:val="20"/>
                      <w:szCs w:val="20"/>
                    </w:rPr>
                  </w:pPr>
                  <w:r w:rsidRPr="00733375">
                    <w:rPr>
                      <w:color w:val="31849B"/>
                      <w:sz w:val="20"/>
                      <w:szCs w:val="20"/>
                    </w:rPr>
                    <w:t xml:space="preserve">La santé (physique, mentale ou bien-être général) et la sécurité des personnes qui mettent en œuvre la proposition ne seront pas </w:t>
                  </w:r>
                  <w:r w:rsidR="009F16E2" w:rsidRPr="00733375">
                    <w:rPr>
                      <w:color w:val="31849B"/>
                      <w:sz w:val="20"/>
                      <w:szCs w:val="20"/>
                    </w:rPr>
                    <w:t>touchées</w:t>
                  </w:r>
                  <w:r w:rsidRPr="00733375">
                    <w:rPr>
                      <w:color w:val="31849B"/>
                      <w:sz w:val="20"/>
                      <w:szCs w:val="20"/>
                    </w:rPr>
                    <w:t xml:space="preserve"> par les répercussions des changements climatiques.</w:t>
                  </w:r>
                </w:p>
              </w:tc>
            </w:tr>
            <w:tr w:rsidR="002A7DBE" w:rsidRPr="00733375" w14:paraId="56672684" w14:textId="77777777" w:rsidTr="00491B1B">
              <w:tc>
                <w:tcPr>
                  <w:tcW w:w="1555" w:type="dxa"/>
                  <w:shd w:val="clear" w:color="auto" w:fill="auto"/>
                </w:tcPr>
                <w:p w14:paraId="534DC414" w14:textId="3CE2F807" w:rsidR="002A7DBE" w:rsidRPr="00733375" w:rsidRDefault="00386704"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696803D0" w14:textId="105DCCDC" w:rsidR="002A7DBE" w:rsidRPr="00733375" w:rsidRDefault="002A7DBE" w:rsidP="002A7DBE">
                  <w:pPr>
                    <w:jc w:val="both"/>
                    <w:rPr>
                      <w:iCs/>
                      <w:color w:val="31849B"/>
                      <w:sz w:val="20"/>
                      <w:szCs w:val="20"/>
                    </w:rPr>
                  </w:pPr>
                  <w:r w:rsidRPr="00733375">
                    <w:rPr>
                      <w:color w:val="31849B"/>
                      <w:sz w:val="20"/>
                      <w:szCs w:val="20"/>
                    </w:rPr>
                    <w:t>Les répercussions potentielles des changements climatiques sur la santé et la sécurité des personnes qui mettent en œuvre la proposition sont inconnues.</w:t>
                  </w:r>
                </w:p>
              </w:tc>
            </w:tr>
          </w:tbl>
          <w:p w14:paraId="2A9A3B04" w14:textId="0E48F10E" w:rsidR="003C6E45" w:rsidRPr="00733375" w:rsidRDefault="003C6E45" w:rsidP="002A7DBE">
            <w:pPr>
              <w:tabs>
                <w:tab w:val="left" w:pos="9404"/>
              </w:tabs>
              <w:spacing w:before="120"/>
              <w:ind w:left="651" w:hanging="633"/>
            </w:pPr>
            <w:r w:rsidRPr="00733375">
              <w:rPr>
                <w:b/>
                <w:bCs/>
              </w:rPr>
              <w:t>A-424</w:t>
            </w:r>
            <w:r w:rsidRPr="00733375">
              <w:t xml:space="preserve">  </w:t>
            </w:r>
            <w:r w:rsidR="002A7DBE" w:rsidRPr="00733375">
              <w:rPr>
                <w:kern w:val="0"/>
                <w:u w:val="single"/>
              </w:rPr>
              <w:t>On s’attend à ce que les répercussions actuelles ou prévues des changements climatiques nuisent de façon disproportionnée à l’efficacité de la proposition pour certains groupes de personnes :</w:t>
            </w:r>
            <w:bookmarkStart w:id="1" w:name="_Hlk151137886"/>
            <w:r w:rsidRPr="00733375">
              <w:t xml:space="preserve"> </w:t>
            </w:r>
            <w:bookmarkEnd w:id="1"/>
          </w:p>
          <w:p w14:paraId="256DFB5E" w14:textId="3CF96E39"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52005546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591504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5619755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2A7DBE" w:rsidRPr="00733375" w14:paraId="75F28999" w14:textId="77777777" w:rsidTr="00491B1B">
              <w:tc>
                <w:tcPr>
                  <w:tcW w:w="1555" w:type="dxa"/>
                  <w:shd w:val="clear" w:color="auto" w:fill="auto"/>
                </w:tcPr>
                <w:p w14:paraId="7EFDB4BF" w14:textId="1D503925"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660C0396" w14:textId="07D9E354" w:rsidR="002A7DBE" w:rsidRPr="00733375" w:rsidRDefault="002A7DBE" w:rsidP="002A7DBE">
                  <w:pPr>
                    <w:jc w:val="both"/>
                    <w:rPr>
                      <w:color w:val="31849B"/>
                      <w:sz w:val="20"/>
                      <w:szCs w:val="20"/>
                      <w:highlight w:val="yellow"/>
                    </w:rPr>
                  </w:pPr>
                  <w:r w:rsidRPr="00733375">
                    <w:rPr>
                      <w:color w:val="31849B"/>
                      <w:sz w:val="20"/>
                      <w:szCs w:val="20"/>
                    </w:rPr>
                    <w:t>Le</w:t>
                  </w:r>
                  <w:r w:rsidR="009F16E2" w:rsidRPr="00733375">
                    <w:rPr>
                      <w:color w:val="31849B"/>
                      <w:sz w:val="20"/>
                      <w:szCs w:val="20"/>
                    </w:rPr>
                    <w:t>s</w:t>
                  </w:r>
                  <w:r w:rsidRPr="00733375">
                    <w:rPr>
                      <w:color w:val="31849B"/>
                      <w:sz w:val="20"/>
                      <w:szCs w:val="20"/>
                    </w:rPr>
                    <w:t xml:space="preserve"> changement</w:t>
                  </w:r>
                  <w:r w:rsidR="009F16E2" w:rsidRPr="00733375">
                    <w:rPr>
                      <w:color w:val="31849B"/>
                      <w:sz w:val="20"/>
                      <w:szCs w:val="20"/>
                    </w:rPr>
                    <w:t>s</w:t>
                  </w:r>
                  <w:r w:rsidRPr="00733375">
                    <w:rPr>
                      <w:color w:val="31849B"/>
                      <w:sz w:val="20"/>
                      <w:szCs w:val="20"/>
                    </w:rPr>
                    <w:t xml:space="preserve"> climatique</w:t>
                  </w:r>
                  <w:r w:rsidR="009F16E2" w:rsidRPr="00733375">
                    <w:rPr>
                      <w:color w:val="31849B"/>
                      <w:sz w:val="20"/>
                      <w:szCs w:val="20"/>
                    </w:rPr>
                    <w:t>s</w:t>
                  </w:r>
                  <w:r w:rsidRPr="00733375">
                    <w:rPr>
                      <w:color w:val="31849B"/>
                      <w:sz w:val="20"/>
                      <w:szCs w:val="20"/>
                    </w:rPr>
                    <w:t xml:space="preserve"> aur</w:t>
                  </w:r>
                  <w:r w:rsidR="009F16E2" w:rsidRPr="00733375">
                    <w:rPr>
                      <w:color w:val="31849B"/>
                      <w:sz w:val="20"/>
                      <w:szCs w:val="20"/>
                    </w:rPr>
                    <w:t>ont</w:t>
                  </w:r>
                  <w:r w:rsidRPr="00733375">
                    <w:rPr>
                      <w:color w:val="31849B"/>
                      <w:sz w:val="20"/>
                      <w:szCs w:val="20"/>
                    </w:rPr>
                    <w:t xml:space="preserve"> une incidence sur l’efficacité de la proposition d’une façon qui aura des effets différents sur différents groupes de personnes touchées ou ciblées par la proposition. Par exemple, un programme fédéral de soutien et d’amélioration de l’infrastructure dans les aéroports du Canada pourrait devoir tenir compte des répercussions plus prononcées des changements climatiques sur les aéroports du Nord, ce qui </w:t>
                  </w:r>
                  <w:r w:rsidR="009F16E2" w:rsidRPr="00733375">
                    <w:rPr>
                      <w:color w:val="31849B"/>
                      <w:sz w:val="20"/>
                      <w:szCs w:val="20"/>
                    </w:rPr>
                    <w:t>toucherait</w:t>
                  </w:r>
                  <w:r w:rsidRPr="00733375">
                    <w:rPr>
                      <w:color w:val="31849B"/>
                      <w:sz w:val="20"/>
                      <w:szCs w:val="20"/>
                    </w:rPr>
                    <w:t xml:space="preserve"> de manière disproportionnée les personnes qui comptent sur ces aéroports. </w:t>
                  </w:r>
                </w:p>
              </w:tc>
            </w:tr>
            <w:tr w:rsidR="002A7DBE" w:rsidRPr="00733375" w14:paraId="2F470DFF" w14:textId="77777777" w:rsidTr="00491B1B">
              <w:tc>
                <w:tcPr>
                  <w:tcW w:w="1555" w:type="dxa"/>
                  <w:shd w:val="clear" w:color="auto" w:fill="auto"/>
                </w:tcPr>
                <w:p w14:paraId="7495B94D" w14:textId="29ACF8DD"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2EF2AF97" w14:textId="24E99A14" w:rsidR="002A7DBE" w:rsidRPr="00733375" w:rsidRDefault="002A7DBE" w:rsidP="002A7DBE">
                  <w:pPr>
                    <w:jc w:val="both"/>
                    <w:rPr>
                      <w:color w:val="31849B"/>
                      <w:sz w:val="20"/>
                      <w:szCs w:val="20"/>
                    </w:rPr>
                  </w:pPr>
                  <w:r w:rsidRPr="00733375">
                    <w:rPr>
                      <w:color w:val="31849B"/>
                      <w:sz w:val="20"/>
                      <w:szCs w:val="20"/>
                    </w:rPr>
                    <w:t xml:space="preserve">Il est peu probable que les répercussions des changements climatiques sur cette proposition aient un effet disproportionné sur l’efficacité de la proposition pour différents groupes de personnes touchées ou ciblées par la proposition. </w:t>
                  </w:r>
                </w:p>
              </w:tc>
            </w:tr>
            <w:tr w:rsidR="002A7DBE" w:rsidRPr="00733375" w14:paraId="742AD0E3" w14:textId="77777777" w:rsidTr="00491B1B">
              <w:tc>
                <w:tcPr>
                  <w:tcW w:w="1555" w:type="dxa"/>
                  <w:shd w:val="clear" w:color="auto" w:fill="auto"/>
                </w:tcPr>
                <w:p w14:paraId="53F0B6D1" w14:textId="2A68EBE1" w:rsidR="002A7DBE" w:rsidRPr="00733375" w:rsidRDefault="002A7DBE"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54A25F31" w14:textId="42EBE0C6" w:rsidR="002A7DBE" w:rsidRPr="00733375" w:rsidRDefault="002A7DBE" w:rsidP="002A7DBE">
                  <w:pPr>
                    <w:jc w:val="both"/>
                    <w:rPr>
                      <w:color w:val="31849B"/>
                      <w:sz w:val="20"/>
                      <w:szCs w:val="20"/>
                    </w:rPr>
                  </w:pPr>
                  <w:r w:rsidRPr="00733375">
                    <w:rPr>
                      <w:color w:val="31849B"/>
                      <w:sz w:val="20"/>
                      <w:szCs w:val="20"/>
                    </w:rPr>
                    <w:t>On ne sait pas si les changements climatiques auront des effets disproportionnés parmi les différents groupes de personnes touchées ou ciblées par la proposition.</w:t>
                  </w:r>
                </w:p>
              </w:tc>
            </w:tr>
          </w:tbl>
          <w:p w14:paraId="269E864D" w14:textId="7CCDB0F6" w:rsidR="00455772" w:rsidRPr="00733375" w:rsidRDefault="00455772" w:rsidP="00455772">
            <w:pPr>
              <w:tabs>
                <w:tab w:val="left" w:pos="9404"/>
              </w:tabs>
              <w:spacing w:before="120"/>
              <w:ind w:left="651" w:hanging="633"/>
            </w:pPr>
            <w:r w:rsidRPr="00733375">
              <w:rPr>
                <w:b/>
                <w:bCs/>
              </w:rPr>
              <w:t>A-42</w:t>
            </w:r>
            <w:r>
              <w:rPr>
                <w:b/>
                <w:bCs/>
              </w:rPr>
              <w:t>5</w:t>
            </w:r>
            <w:r w:rsidRPr="00733375">
              <w:t xml:space="preserve">  </w:t>
            </w:r>
            <w:r w:rsidRPr="00455772">
              <w:rPr>
                <w:kern w:val="0"/>
                <w:u w:val="single"/>
              </w:rPr>
              <w:t>Si vous avez répondu « Oui » à au moins une des questions A-421 à A-424, ces risques sont-ils reflétés dans les conclusions de votre évaluation ministérielle des risques liés aux changements climatiques ?</w:t>
            </w:r>
            <w:r w:rsidRPr="00733375">
              <w:rPr>
                <w:kern w:val="0"/>
                <w:u w:val="single"/>
              </w:rPr>
              <w:t>:</w:t>
            </w:r>
            <w:r w:rsidRPr="00733375">
              <w:t xml:space="preserve"> </w:t>
            </w:r>
          </w:p>
          <w:p w14:paraId="782CFD2F" w14:textId="6D522E27" w:rsidR="004B6529"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7353498"/>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6093871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4710991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455772" w:rsidRPr="00733375" w14:paraId="100FDE58" w14:textId="77777777" w:rsidTr="008352C1">
              <w:tc>
                <w:tcPr>
                  <w:tcW w:w="1555" w:type="dxa"/>
                  <w:shd w:val="clear" w:color="auto" w:fill="auto"/>
                </w:tcPr>
                <w:p w14:paraId="64FFE2AD" w14:textId="77777777" w:rsidR="00455772" w:rsidRPr="00733375" w:rsidRDefault="00455772" w:rsidP="00455772">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47A7EBDA" w14:textId="35308E7D" w:rsidR="00455772" w:rsidRPr="00733375" w:rsidRDefault="00455772" w:rsidP="00455772">
                  <w:pPr>
                    <w:jc w:val="both"/>
                    <w:rPr>
                      <w:color w:val="31849B"/>
                      <w:sz w:val="20"/>
                      <w:szCs w:val="20"/>
                      <w:highlight w:val="yellow"/>
                    </w:rPr>
                  </w:pPr>
                  <w:r w:rsidRPr="00455772">
                    <w:rPr>
                      <w:color w:val="31849B"/>
                      <w:sz w:val="20"/>
                      <w:szCs w:val="20"/>
                    </w:rPr>
                    <w:t>Les risques identifiés pour cette proposition aux questions A-421 à A-424 reflètent les conclusions d'une évaluation des risques liés aux changements climatiques réalisée par votre ministère, conformément à la Stratégie pour un gouvernement vert.</w:t>
                  </w:r>
                </w:p>
              </w:tc>
            </w:tr>
            <w:tr w:rsidR="00455772" w:rsidRPr="00733375" w14:paraId="7566E85D" w14:textId="77777777" w:rsidTr="008352C1">
              <w:tc>
                <w:tcPr>
                  <w:tcW w:w="1555" w:type="dxa"/>
                  <w:shd w:val="clear" w:color="auto" w:fill="auto"/>
                </w:tcPr>
                <w:p w14:paraId="4BD188C5" w14:textId="77777777" w:rsidR="00455772" w:rsidRPr="00733375" w:rsidRDefault="00455772" w:rsidP="00455772">
                  <w:pPr>
                    <w:jc w:val="both"/>
                    <w:rPr>
                      <w:b/>
                      <w:color w:val="31849B"/>
                      <w:sz w:val="20"/>
                      <w:szCs w:val="20"/>
                    </w:rPr>
                  </w:pPr>
                  <w:r w:rsidRPr="00733375">
                    <w:rPr>
                      <w:b/>
                      <w:color w:val="31849B"/>
                      <w:sz w:val="20"/>
                      <w:szCs w:val="20"/>
                    </w:rPr>
                    <w:t>Non</w:t>
                  </w:r>
                </w:p>
              </w:tc>
              <w:tc>
                <w:tcPr>
                  <w:tcW w:w="8713" w:type="dxa"/>
                  <w:shd w:val="clear" w:color="auto" w:fill="auto"/>
                </w:tcPr>
                <w:p w14:paraId="4078CD40" w14:textId="5F2A9556" w:rsidR="00455772" w:rsidRPr="00733375" w:rsidRDefault="00455772" w:rsidP="00455772">
                  <w:pPr>
                    <w:jc w:val="both"/>
                    <w:rPr>
                      <w:color w:val="31849B"/>
                      <w:sz w:val="20"/>
                      <w:szCs w:val="20"/>
                    </w:rPr>
                  </w:pPr>
                  <w:r w:rsidRPr="00455772">
                    <w:rPr>
                      <w:color w:val="31849B"/>
                      <w:sz w:val="20"/>
                      <w:szCs w:val="20"/>
                    </w:rPr>
                    <w:t>Les risques identifiés pour cette proposition aux questions A-421 à A-424 ne sont pas éclairés par les conclusions d'une évaluation des risques liés aux changements climatiques réalisée par votre ministère.</w:t>
                  </w:r>
                </w:p>
              </w:tc>
            </w:tr>
            <w:tr w:rsidR="00455772" w:rsidRPr="00733375" w14:paraId="412E7142" w14:textId="77777777" w:rsidTr="008352C1">
              <w:tc>
                <w:tcPr>
                  <w:tcW w:w="1555" w:type="dxa"/>
                  <w:shd w:val="clear" w:color="auto" w:fill="auto"/>
                </w:tcPr>
                <w:p w14:paraId="07ED2901" w14:textId="77777777" w:rsidR="00455772" w:rsidRPr="00733375" w:rsidRDefault="00455772" w:rsidP="00455772">
                  <w:pPr>
                    <w:jc w:val="both"/>
                    <w:rPr>
                      <w:b/>
                      <w:color w:val="31849B"/>
                      <w:sz w:val="20"/>
                      <w:szCs w:val="20"/>
                    </w:rPr>
                  </w:pPr>
                  <w:r w:rsidRPr="00733375">
                    <w:rPr>
                      <w:b/>
                      <w:color w:val="31849B"/>
                      <w:sz w:val="20"/>
                      <w:szCs w:val="20"/>
                    </w:rPr>
                    <w:lastRenderedPageBreak/>
                    <w:t>Indéterminé</w:t>
                  </w:r>
                </w:p>
              </w:tc>
              <w:tc>
                <w:tcPr>
                  <w:tcW w:w="8713" w:type="dxa"/>
                  <w:shd w:val="clear" w:color="auto" w:fill="auto"/>
                </w:tcPr>
                <w:p w14:paraId="304AD086" w14:textId="72F9665F" w:rsidR="00455772" w:rsidRPr="00733375" w:rsidRDefault="00455772" w:rsidP="00455772">
                  <w:pPr>
                    <w:jc w:val="both"/>
                    <w:rPr>
                      <w:color w:val="31849B"/>
                      <w:sz w:val="20"/>
                      <w:szCs w:val="20"/>
                    </w:rPr>
                  </w:pPr>
                  <w:r w:rsidRPr="00455772">
                    <w:rPr>
                      <w:color w:val="31849B"/>
                      <w:sz w:val="20"/>
                      <w:szCs w:val="20"/>
                    </w:rPr>
                    <w:t>Choisissez cette option si vous ne savez pas si une évaluation des risques liés aux changements climatiques a été réalisée par votre ministère.</w:t>
                  </w:r>
                </w:p>
              </w:tc>
            </w:tr>
          </w:tbl>
          <w:p w14:paraId="79D6C059" w14:textId="3359DDC1" w:rsidR="00455772" w:rsidRPr="00733375" w:rsidRDefault="00455772" w:rsidP="00BB7286">
            <w:pPr>
              <w:tabs>
                <w:tab w:val="left" w:pos="633"/>
              </w:tabs>
              <w:spacing w:after="60"/>
              <w:rPr>
                <w:b/>
                <w:sz w:val="20"/>
                <w:szCs w:val="20"/>
              </w:rPr>
            </w:pPr>
          </w:p>
        </w:tc>
      </w:tr>
      <w:tr w:rsidR="00386704" w:rsidRPr="00733375" w14:paraId="38588AAA" w14:textId="77777777" w:rsidTr="00D67C29">
        <w:trPr>
          <w:trHeight w:val="408"/>
        </w:trPr>
        <w:tc>
          <w:tcPr>
            <w:tcW w:w="10573" w:type="dxa"/>
            <w:gridSpan w:val="2"/>
            <w:tcBorders>
              <w:top w:val="single" w:sz="4" w:space="0" w:color="000000"/>
              <w:bottom w:val="single" w:sz="4" w:space="0" w:color="000000"/>
            </w:tcBorders>
            <w:shd w:val="clear" w:color="auto" w:fill="D9D9D9" w:themeFill="background1" w:themeFillShade="D9"/>
            <w:tcMar>
              <w:top w:w="57" w:type="dxa"/>
              <w:bottom w:w="57" w:type="dxa"/>
            </w:tcMar>
            <w:vAlign w:val="center"/>
          </w:tcPr>
          <w:p w14:paraId="396A36B2" w14:textId="67B113AE" w:rsidR="00386704" w:rsidRPr="00733375" w:rsidRDefault="00386704" w:rsidP="000637A3">
            <w:pPr>
              <w:keepLines/>
              <w:tabs>
                <w:tab w:val="left" w:pos="9404"/>
              </w:tabs>
              <w:ind w:left="840" w:hanging="840"/>
              <w:rPr>
                <w:b/>
                <w:bCs/>
              </w:rPr>
            </w:pPr>
            <w:r w:rsidRPr="00733375">
              <w:rPr>
                <w:b/>
                <w:bCs/>
              </w:rPr>
              <w:lastRenderedPageBreak/>
              <w:t>A-430</w:t>
            </w:r>
            <w:r w:rsidR="000637A3" w:rsidRPr="00733375">
              <w:rPr>
                <w:b/>
                <w:bCs/>
              </w:rPr>
              <w:tab/>
            </w:r>
            <w:r w:rsidRPr="00733375">
              <w:rPr>
                <w:b/>
                <w:bCs/>
              </w:rPr>
              <w:t xml:space="preserve">Identification des solutions d’adapt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F41E623" w14:textId="77777777" w:rsidTr="00C10E2E">
              <w:tc>
                <w:tcPr>
                  <w:tcW w:w="10347" w:type="dxa"/>
                  <w:shd w:val="clear" w:color="auto" w:fill="FFFFFF" w:themeFill="background1"/>
                </w:tcPr>
                <w:p w14:paraId="50A9DAF6" w14:textId="1C1E5953" w:rsidR="00386704" w:rsidRPr="00733375" w:rsidRDefault="00386704" w:rsidP="00386704">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section vise à évaluer la résilience climatique de la proposition (c.-à-d. si l’analyse a pris en compte et intégré des mesures visant à tenir compte des répercussions des changements climatiques et à renforcer la résilience à ces répercussions).</w:t>
                  </w:r>
                </w:p>
              </w:tc>
            </w:tr>
          </w:tbl>
          <w:p w14:paraId="49F43315" w14:textId="72BC801B" w:rsidR="00386704" w:rsidRPr="00733375" w:rsidRDefault="00386704" w:rsidP="00386704">
            <w:pPr>
              <w:keepLines/>
              <w:tabs>
                <w:tab w:val="left" w:pos="9404"/>
              </w:tabs>
              <w:rPr>
                <w:b/>
                <w:bCs/>
              </w:rPr>
            </w:pPr>
          </w:p>
        </w:tc>
      </w:tr>
      <w:tr w:rsidR="003C6E45" w:rsidRPr="00733375" w14:paraId="029BB2C5"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37CC7406" w14:textId="667C54F6" w:rsidR="003C6E45" w:rsidRPr="00733375" w:rsidRDefault="003C6E45" w:rsidP="00CF18E2">
            <w:pPr>
              <w:keepLines/>
              <w:tabs>
                <w:tab w:val="left" w:pos="9404"/>
              </w:tabs>
              <w:ind w:left="633" w:hanging="633"/>
            </w:pPr>
            <w:r w:rsidRPr="00733375">
              <w:rPr>
                <w:b/>
                <w:bCs/>
              </w:rPr>
              <w:t>A-431</w:t>
            </w:r>
            <w:r w:rsidRPr="00733375">
              <w:t xml:space="preserve"> </w:t>
            </w:r>
            <w:r w:rsidRPr="00733375">
              <w:tab/>
            </w:r>
            <w:r w:rsidRPr="00733375">
              <w:rPr>
                <w:u w:val="single"/>
              </w:rPr>
              <w:t>Les solutions d’adaptation visant à éviter ou à réduire les impacts des changements climatiques sur la proposition sont intégrées dans la conception et la mise en œuvre de la proposition</w:t>
            </w:r>
            <w:r w:rsidR="001B6549" w:rsidRPr="00733375">
              <w:rPr>
                <w:u w:val="single"/>
              </w:rPr>
              <w:t> :</w:t>
            </w:r>
            <w:r w:rsidRPr="00733375">
              <w:t xml:space="preserve"> </w:t>
            </w:r>
          </w:p>
          <w:p w14:paraId="398BE2F8" w14:textId="386419C2" w:rsidR="003C6E45" w:rsidRPr="00733375" w:rsidRDefault="004B6529" w:rsidP="004B6529">
            <w:pPr>
              <w:tabs>
                <w:tab w:val="left" w:pos="633"/>
              </w:tabs>
              <w:spacing w:before="120" w:after="60"/>
              <w:ind w:left="633"/>
              <w:rPr>
                <w:rStyle w:val="Style5"/>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651679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9589961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325749754"/>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563"/>
            </w:tblGrid>
            <w:tr w:rsidR="001B6549" w:rsidRPr="00733375" w14:paraId="419C5478" w14:textId="77777777" w:rsidTr="00491B1B">
              <w:tc>
                <w:tcPr>
                  <w:tcW w:w="1705" w:type="dxa"/>
                  <w:shd w:val="clear" w:color="auto" w:fill="auto"/>
                </w:tcPr>
                <w:p w14:paraId="1C33276C" w14:textId="6DE405FC" w:rsidR="001B6549" w:rsidRPr="00733375" w:rsidRDefault="001B6549" w:rsidP="001B6549">
                  <w:pPr>
                    <w:tabs>
                      <w:tab w:val="left" w:pos="2997"/>
                    </w:tabs>
                    <w:jc w:val="both"/>
                    <w:rPr>
                      <w:b/>
                      <w:color w:val="31849B"/>
                      <w:sz w:val="20"/>
                      <w:szCs w:val="20"/>
                    </w:rPr>
                  </w:pPr>
                  <w:r w:rsidRPr="00733375">
                    <w:rPr>
                      <w:b/>
                      <w:color w:val="31849B"/>
                      <w:sz w:val="20"/>
                      <w:szCs w:val="20"/>
                    </w:rPr>
                    <w:t>Oui</w:t>
                  </w:r>
                </w:p>
              </w:tc>
              <w:tc>
                <w:tcPr>
                  <w:tcW w:w="8563" w:type="dxa"/>
                  <w:shd w:val="clear" w:color="auto" w:fill="auto"/>
                </w:tcPr>
                <w:p w14:paraId="717C1E1E" w14:textId="21AB2FBB" w:rsidR="001B6549" w:rsidRPr="00733375" w:rsidRDefault="001B6549" w:rsidP="001B6549">
                  <w:pPr>
                    <w:jc w:val="both"/>
                    <w:rPr>
                      <w:color w:val="31849B"/>
                      <w:sz w:val="20"/>
                      <w:szCs w:val="20"/>
                      <w:highlight w:val="yellow"/>
                    </w:rPr>
                  </w:pPr>
                  <w:r w:rsidRPr="00733375">
                    <w:rPr>
                      <w:color w:val="31849B"/>
                      <w:sz w:val="20"/>
                      <w:szCs w:val="20"/>
                    </w:rPr>
                    <w:t xml:space="preserve">La proposition comprend des mesures </w:t>
                  </w:r>
                  <w:r w:rsidR="009F16E2" w:rsidRPr="00733375">
                    <w:rPr>
                      <w:color w:val="31849B"/>
                      <w:sz w:val="20"/>
                      <w:szCs w:val="20"/>
                    </w:rPr>
                    <w:t>praticulières</w:t>
                  </w:r>
                  <w:r w:rsidRPr="00733375">
                    <w:rPr>
                      <w:color w:val="31849B"/>
                      <w:sz w:val="20"/>
                      <w:szCs w:val="20"/>
                    </w:rPr>
                    <w:t xml:space="preserve"> ou des caractéristiques de conception destinées à prendre en compte les répercussions négatives des changements climatiques et à s’en protéger. Il peut s’agir, par exemple, d’un programme fédéral de subventions aux infrastructures qui exige que les bénéficiaires </w:t>
                  </w:r>
                  <w:r w:rsidR="009F16E2" w:rsidRPr="00733375">
                    <w:rPr>
                      <w:color w:val="31849B"/>
                      <w:sz w:val="20"/>
                      <w:szCs w:val="20"/>
                    </w:rPr>
                    <w:t>déterminent</w:t>
                  </w:r>
                  <w:r w:rsidRPr="00733375">
                    <w:rPr>
                      <w:color w:val="31849B"/>
                      <w:sz w:val="20"/>
                      <w:szCs w:val="20"/>
                    </w:rPr>
                    <w:t xml:space="preserve"> les dangers liés aux changements climatiques, comme les inondations et les feux de forêt</w:t>
                  </w:r>
                  <w:r w:rsidR="009F16E2" w:rsidRPr="00733375">
                    <w:rPr>
                      <w:color w:val="31849B"/>
                      <w:sz w:val="20"/>
                      <w:szCs w:val="20"/>
                    </w:rPr>
                    <w:t>, et adaptent la conception en conséquence</w:t>
                  </w:r>
                  <w:r w:rsidRPr="00733375">
                    <w:rPr>
                      <w:color w:val="31849B"/>
                      <w:sz w:val="20"/>
                      <w:szCs w:val="20"/>
                    </w:rPr>
                    <w:t>.</w:t>
                  </w:r>
                </w:p>
              </w:tc>
            </w:tr>
            <w:tr w:rsidR="001B6549" w:rsidRPr="00733375" w14:paraId="6BBE61FB" w14:textId="77777777" w:rsidTr="00491B1B">
              <w:tc>
                <w:tcPr>
                  <w:tcW w:w="1705" w:type="dxa"/>
                  <w:shd w:val="clear" w:color="auto" w:fill="auto"/>
                </w:tcPr>
                <w:p w14:paraId="256144E8" w14:textId="044C58BA" w:rsidR="001B6549" w:rsidRPr="00733375" w:rsidRDefault="001B6549" w:rsidP="001B6549">
                  <w:pPr>
                    <w:jc w:val="both"/>
                    <w:rPr>
                      <w:b/>
                      <w:color w:val="31849B"/>
                      <w:sz w:val="20"/>
                      <w:szCs w:val="20"/>
                    </w:rPr>
                  </w:pPr>
                  <w:r w:rsidRPr="00733375">
                    <w:rPr>
                      <w:b/>
                      <w:color w:val="31849B"/>
                      <w:sz w:val="20"/>
                      <w:szCs w:val="20"/>
                    </w:rPr>
                    <w:t>Non</w:t>
                  </w:r>
                </w:p>
              </w:tc>
              <w:tc>
                <w:tcPr>
                  <w:tcW w:w="8563" w:type="dxa"/>
                  <w:shd w:val="clear" w:color="auto" w:fill="auto"/>
                </w:tcPr>
                <w:p w14:paraId="1F9D2C6F" w14:textId="75127696" w:rsidR="001B6549" w:rsidRPr="00733375" w:rsidRDefault="001B6549" w:rsidP="001B6549">
                  <w:pPr>
                    <w:jc w:val="both"/>
                    <w:rPr>
                      <w:color w:val="31849B"/>
                      <w:sz w:val="20"/>
                      <w:szCs w:val="20"/>
                      <w:highlight w:val="yellow"/>
                    </w:rPr>
                  </w:pPr>
                  <w:r w:rsidRPr="00733375">
                    <w:rPr>
                      <w:color w:val="31849B"/>
                      <w:sz w:val="20"/>
                      <w:szCs w:val="20"/>
                    </w:rPr>
                    <w:t xml:space="preserve">Bien que des effets négatifs potentiels des changements climatiques aient été </w:t>
                  </w:r>
                  <w:r w:rsidR="009F16E2" w:rsidRPr="00733375">
                    <w:rPr>
                      <w:color w:val="31849B"/>
                      <w:sz w:val="20"/>
                      <w:szCs w:val="20"/>
                    </w:rPr>
                    <w:t>relevés</w:t>
                  </w:r>
                  <w:r w:rsidRPr="00733375">
                    <w:rPr>
                      <w:color w:val="31849B"/>
                      <w:sz w:val="20"/>
                      <w:szCs w:val="20"/>
                    </w:rPr>
                    <w:t xml:space="preserve"> à la section A-410, aucune mesure </w:t>
                  </w:r>
                  <w:r w:rsidR="009F16E2" w:rsidRPr="00733375">
                    <w:rPr>
                      <w:color w:val="31849B"/>
                      <w:sz w:val="20"/>
                      <w:szCs w:val="20"/>
                    </w:rPr>
                    <w:t>particulière</w:t>
                  </w:r>
                  <w:r w:rsidRPr="00733375">
                    <w:rPr>
                      <w:color w:val="31849B"/>
                      <w:sz w:val="20"/>
                      <w:szCs w:val="20"/>
                    </w:rPr>
                    <w:t xml:space="preserve"> n’a été incorporée pour y remédier.</w:t>
                  </w:r>
                </w:p>
              </w:tc>
            </w:tr>
            <w:tr w:rsidR="001B6549" w:rsidRPr="00733375" w14:paraId="712D6825" w14:textId="77777777" w:rsidTr="00491B1B">
              <w:trPr>
                <w:trHeight w:val="64"/>
              </w:trPr>
              <w:tc>
                <w:tcPr>
                  <w:tcW w:w="1705" w:type="dxa"/>
                  <w:shd w:val="clear" w:color="auto" w:fill="auto"/>
                </w:tcPr>
                <w:p w14:paraId="01C1DB37" w14:textId="3647D18A" w:rsidR="001B6549" w:rsidRPr="00733375" w:rsidRDefault="001B6549" w:rsidP="001B6549">
                  <w:pPr>
                    <w:jc w:val="both"/>
                    <w:rPr>
                      <w:b/>
                      <w:color w:val="31849B"/>
                      <w:sz w:val="20"/>
                      <w:szCs w:val="20"/>
                    </w:rPr>
                  </w:pPr>
                  <w:r w:rsidRPr="00733375">
                    <w:rPr>
                      <w:b/>
                      <w:color w:val="31849B"/>
                      <w:sz w:val="20"/>
                      <w:szCs w:val="20"/>
                    </w:rPr>
                    <w:t>Indéterminé</w:t>
                  </w:r>
                </w:p>
              </w:tc>
              <w:tc>
                <w:tcPr>
                  <w:tcW w:w="8563" w:type="dxa"/>
                  <w:shd w:val="clear" w:color="auto" w:fill="auto"/>
                </w:tcPr>
                <w:p w14:paraId="0503785E" w14:textId="6719C8C4" w:rsidR="001B6549" w:rsidRPr="00733375" w:rsidRDefault="001B6549" w:rsidP="001B6549">
                  <w:pPr>
                    <w:jc w:val="both"/>
                    <w:rPr>
                      <w:color w:val="31849B"/>
                      <w:sz w:val="20"/>
                      <w:szCs w:val="20"/>
                      <w:highlight w:val="yellow"/>
                    </w:rPr>
                  </w:pPr>
                  <w:r w:rsidRPr="00733375">
                    <w:rPr>
                      <w:color w:val="31849B"/>
                      <w:sz w:val="20"/>
                      <w:szCs w:val="20"/>
                    </w:rPr>
                    <w:t xml:space="preserve">Bien que des répercussions négatives potentielles des changements climatiques aient été </w:t>
                  </w:r>
                  <w:r w:rsidR="009F16E2" w:rsidRPr="00733375">
                    <w:rPr>
                      <w:color w:val="31849B"/>
                      <w:sz w:val="20"/>
                      <w:szCs w:val="20"/>
                    </w:rPr>
                    <w:t>relevées</w:t>
                  </w:r>
                  <w:r w:rsidRPr="00733375">
                    <w:rPr>
                      <w:color w:val="31849B"/>
                      <w:sz w:val="20"/>
                      <w:szCs w:val="20"/>
                    </w:rPr>
                    <w:t xml:space="preserve"> à la section A-410, on ne sait pas si des mesures précises seront prises pour y remédier.</w:t>
                  </w:r>
                </w:p>
              </w:tc>
            </w:tr>
          </w:tbl>
          <w:p w14:paraId="468F274C" w14:textId="36870AA7" w:rsidR="003C6E45" w:rsidRPr="00733375" w:rsidRDefault="003C6E45" w:rsidP="001B6549">
            <w:pPr>
              <w:keepLines/>
              <w:ind w:left="636" w:hanging="636"/>
              <w:rPr>
                <w:u w:val="single"/>
              </w:rPr>
            </w:pPr>
            <w:r w:rsidRPr="00733375">
              <w:rPr>
                <w:b/>
                <w:bCs/>
              </w:rPr>
              <w:t>A-432</w:t>
            </w:r>
            <w:r w:rsidRPr="00733375">
              <w:tab/>
            </w:r>
            <w:r w:rsidR="001B6549" w:rsidRPr="00733375">
              <w:rPr>
                <w:u w:val="single"/>
              </w:rPr>
              <w:t>Si vous avez répondu « Oui » à la section A-431, ces solutions d’adaptation reflètent-elles les conclusions de l’évaluation des risques liés aux changements climatiques réalisée par votre ministère?</w:t>
            </w:r>
          </w:p>
          <w:p w14:paraId="59C0C27A" w14:textId="63F782C9" w:rsidR="00BB18F9"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5336399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58458441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470969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1B6549" w:rsidRPr="00733375" w14:paraId="6DEF7A17" w14:textId="77777777" w:rsidTr="00491B1B">
              <w:trPr>
                <w:trHeight w:val="529"/>
              </w:trPr>
              <w:tc>
                <w:tcPr>
                  <w:tcW w:w="1555" w:type="dxa"/>
                  <w:shd w:val="clear" w:color="auto" w:fill="auto"/>
                </w:tcPr>
                <w:p w14:paraId="1A362B2A" w14:textId="7B6A03E1" w:rsidR="001B6549" w:rsidRPr="00733375" w:rsidRDefault="001B6549" w:rsidP="001B6549">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43996E0A" w14:textId="77777777" w:rsidR="001B6549" w:rsidRPr="00733375" w:rsidRDefault="001B6549" w:rsidP="001B6549">
                  <w:pPr>
                    <w:jc w:val="both"/>
                    <w:rPr>
                      <w:color w:val="31849B"/>
                      <w:sz w:val="20"/>
                      <w:szCs w:val="20"/>
                    </w:rPr>
                  </w:pPr>
                  <w:r w:rsidRPr="00733375">
                    <w:rPr>
                      <w:color w:val="31849B"/>
                      <w:sz w:val="20"/>
                      <w:szCs w:val="20"/>
                    </w:rPr>
                    <w:t xml:space="preserve">Les solutions d’adaptation identifiées pour cette proposition reflètent les conclusions d’une évaluation des risques liés aux changements climatiques réalisée par votre ministère, conformément à la Stratégie pour un gouvernement vert. </w:t>
                  </w:r>
                </w:p>
                <w:p w14:paraId="2B22B7BC" w14:textId="3D56BCE5" w:rsidR="001B6549" w:rsidRPr="00733375" w:rsidRDefault="001B6549" w:rsidP="001B6549">
                  <w:pPr>
                    <w:jc w:val="both"/>
                    <w:rPr>
                      <w:iCs/>
                      <w:color w:val="31849B"/>
                      <w:sz w:val="20"/>
                      <w:szCs w:val="20"/>
                    </w:rPr>
                  </w:pPr>
                </w:p>
              </w:tc>
            </w:tr>
            <w:tr w:rsidR="001B6549" w:rsidRPr="00733375" w14:paraId="7691A638" w14:textId="77777777" w:rsidTr="00491B1B">
              <w:tc>
                <w:tcPr>
                  <w:tcW w:w="1555" w:type="dxa"/>
                  <w:shd w:val="clear" w:color="auto" w:fill="auto"/>
                </w:tcPr>
                <w:p w14:paraId="172BB98C" w14:textId="675981E1" w:rsidR="001B6549" w:rsidRPr="00733375" w:rsidRDefault="001B6549" w:rsidP="001B6549">
                  <w:pPr>
                    <w:jc w:val="both"/>
                    <w:rPr>
                      <w:b/>
                      <w:color w:val="31849B"/>
                      <w:sz w:val="20"/>
                      <w:szCs w:val="20"/>
                    </w:rPr>
                  </w:pPr>
                  <w:r w:rsidRPr="00733375">
                    <w:rPr>
                      <w:b/>
                      <w:color w:val="2E74B5" w:themeColor="accent5" w:themeShade="BF"/>
                      <w:sz w:val="20"/>
                      <w:szCs w:val="20"/>
                    </w:rPr>
                    <w:t>Non</w:t>
                  </w:r>
                </w:p>
              </w:tc>
              <w:tc>
                <w:tcPr>
                  <w:tcW w:w="8713" w:type="dxa"/>
                  <w:shd w:val="clear" w:color="auto" w:fill="auto"/>
                </w:tcPr>
                <w:p w14:paraId="0379E6A3" w14:textId="6F3AFACA" w:rsidR="001B6549" w:rsidRPr="00733375" w:rsidRDefault="001B6549" w:rsidP="001B6549">
                  <w:pPr>
                    <w:jc w:val="both"/>
                    <w:rPr>
                      <w:iCs/>
                      <w:color w:val="31849B"/>
                      <w:sz w:val="20"/>
                      <w:szCs w:val="20"/>
                    </w:rPr>
                  </w:pPr>
                  <w:r w:rsidRPr="00733375">
                    <w:rPr>
                      <w:color w:val="31849B"/>
                      <w:sz w:val="20"/>
                      <w:szCs w:val="20"/>
                    </w:rPr>
                    <w:t>Les solutions d’adaptation identifiées pour cette proposition ne sont pas éclairées par une évaluation des risques liés aux changements climatiques réalisée par votre ministère</w:t>
                  </w:r>
                </w:p>
              </w:tc>
            </w:tr>
            <w:tr w:rsidR="001B6549" w:rsidRPr="00733375" w14:paraId="4AB66604" w14:textId="77777777" w:rsidTr="00491B1B">
              <w:tc>
                <w:tcPr>
                  <w:tcW w:w="1555" w:type="dxa"/>
                  <w:shd w:val="clear" w:color="auto" w:fill="auto"/>
                </w:tcPr>
                <w:p w14:paraId="4CA2BC96" w14:textId="276EE2C0" w:rsidR="001B6549" w:rsidRPr="00733375" w:rsidRDefault="001B6549" w:rsidP="001B6549">
                  <w:pPr>
                    <w:jc w:val="both"/>
                    <w:rPr>
                      <w:b/>
                      <w:color w:val="31849B"/>
                      <w:sz w:val="20"/>
                      <w:szCs w:val="20"/>
                    </w:rPr>
                  </w:pPr>
                  <w:r w:rsidRPr="00733375">
                    <w:rPr>
                      <w:b/>
                      <w:color w:val="31849B"/>
                      <w:sz w:val="20"/>
                      <w:szCs w:val="20"/>
                    </w:rPr>
                    <w:t>Indéterminé</w:t>
                  </w:r>
                </w:p>
              </w:tc>
              <w:tc>
                <w:tcPr>
                  <w:tcW w:w="8713" w:type="dxa"/>
                  <w:shd w:val="clear" w:color="auto" w:fill="auto"/>
                </w:tcPr>
                <w:p w14:paraId="1A29A547" w14:textId="5503854D" w:rsidR="001B6549" w:rsidRPr="00733375" w:rsidRDefault="001B6549" w:rsidP="001B6549">
                  <w:pPr>
                    <w:jc w:val="both"/>
                    <w:rPr>
                      <w:iCs/>
                      <w:color w:val="31849B"/>
                      <w:sz w:val="20"/>
                      <w:szCs w:val="20"/>
                    </w:rPr>
                  </w:pPr>
                  <w:r w:rsidRPr="00733375">
                    <w:rPr>
                      <w:color w:val="31849B"/>
                      <w:sz w:val="20"/>
                      <w:szCs w:val="20"/>
                    </w:rPr>
                    <w:t>Choisissez cette option si vous ne savez pas si votre ministère a effectué une évaluation des risques liés aux changements climatiques.</w:t>
                  </w:r>
                </w:p>
              </w:tc>
            </w:tr>
          </w:tbl>
          <w:p w14:paraId="3DFF34DC" w14:textId="77777777" w:rsidR="001B6549" w:rsidRPr="00733375" w:rsidRDefault="001B6549" w:rsidP="00CF18E2">
            <w:pPr>
              <w:keepNext/>
              <w:keepLines/>
              <w:tabs>
                <w:tab w:val="left" w:pos="1371"/>
              </w:tabs>
              <w:ind w:left="741" w:hanging="284"/>
              <w:rPr>
                <w:b/>
              </w:rPr>
            </w:pPr>
          </w:p>
        </w:tc>
      </w:tr>
      <w:tr w:rsidR="003C6E45" w:rsidRPr="00733375" w14:paraId="7904AF4C"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A25D0B0" w14:textId="77777777" w:rsidR="003C6E45" w:rsidRPr="00733375" w:rsidRDefault="003C6E45" w:rsidP="00BB7286">
            <w:pPr>
              <w:spacing w:after="60"/>
              <w:textAlignment w:val="center"/>
              <w:rPr>
                <w:rFonts w:cs="Calibri"/>
                <w:b/>
                <w:lang w:eastAsia="en-CA"/>
              </w:rPr>
            </w:pPr>
            <w:r w:rsidRPr="00733375">
              <w:rPr>
                <w:rFonts w:cs="Calibri"/>
                <w:b/>
                <w:lang w:eastAsia="en-CA"/>
              </w:rPr>
              <w:t>A-44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07C3AE5C"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6FAA57AA"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43C5F96F" w14:textId="76256416" w:rsidR="003C6E45" w:rsidRPr="00733375" w:rsidRDefault="003C6E45" w:rsidP="00BB7286">
            <w:pPr>
              <w:rPr>
                <w:rFonts w:cs="Calibri"/>
                <w:b/>
                <w:iCs/>
              </w:rPr>
            </w:pPr>
            <w:r w:rsidRPr="00733375">
              <w:t>Décrivez comment la proposition peut être vulnérable aux impacts des changements climatiques ainsi que toutes actions entreprises pour remédier à ces impacts, en vous référant aux renseignements fournis ci-dessus. (</w:t>
            </w:r>
            <w:r w:rsidRPr="00733375">
              <w:rPr>
                <w:i/>
                <w:iCs/>
              </w:rPr>
              <w:t>300 mots</w:t>
            </w:r>
            <w:r w:rsidR="000C4C99">
              <w:rPr>
                <w:i/>
                <w:iCs/>
              </w:rPr>
              <w:t xml:space="preserve"> maximum</w:t>
            </w:r>
            <w:r w:rsidRPr="00733375">
              <w:t>)</w:t>
            </w:r>
          </w:p>
          <w:p w14:paraId="1CFEF6DC" w14:textId="77777777" w:rsidR="003C6E45" w:rsidRPr="00733375" w:rsidRDefault="003C6E45" w:rsidP="002E19D5">
            <w:pPr>
              <w:pStyle w:val="ListParagraph"/>
              <w:numPr>
                <w:ilvl w:val="0"/>
                <w:numId w:val="9"/>
              </w:numPr>
              <w:spacing w:line="240" w:lineRule="auto"/>
              <w:contextualSpacing w:val="0"/>
            </w:pPr>
            <w:r w:rsidRPr="00733375">
              <w:rPr>
                <w:i/>
                <w:iCs/>
              </w:rPr>
              <w:t xml:space="preserve">Envisagez d’utiliser les sources de données climatiques disponibles auprès du </w:t>
            </w:r>
            <w:hyperlink r:id="rId26" w:history="1">
              <w:r w:rsidRPr="00733375">
                <w:rPr>
                  <w:rStyle w:val="Hyperlink"/>
                  <w:i/>
                  <w:iCs/>
                </w:rPr>
                <w:t>Centre canadien des services climatiques</w:t>
              </w:r>
            </w:hyperlink>
            <w:r w:rsidRPr="00733375">
              <w:t xml:space="preserve"> </w:t>
            </w:r>
            <w:r w:rsidRPr="00733375">
              <w:rPr>
                <w:i/>
                <w:iCs/>
              </w:rPr>
              <w:t>et d’autres portails de données climatiques</w:t>
            </w:r>
            <w:r w:rsidRPr="00733375">
              <w:t xml:space="preserve">. </w:t>
            </w:r>
            <w:r w:rsidRPr="00733375">
              <w:rPr>
                <w:bCs/>
                <w:i/>
                <w:iCs/>
              </w:rPr>
              <w:t>Décrivez, le cas échéant, les incertitudes liées aux données climatiques consultées pour réaliser cette évaluation</w:t>
            </w:r>
            <w:r w:rsidRPr="00733375">
              <w:rPr>
                <w:i/>
                <w:iCs/>
              </w:rPr>
              <w:t>.</w:t>
            </w:r>
            <w:r w:rsidRPr="00733375">
              <w:t xml:space="preserve"> </w:t>
            </w:r>
          </w:p>
          <w:p w14:paraId="7C512019" w14:textId="77777777" w:rsidR="003C6E45" w:rsidRPr="00733375" w:rsidRDefault="003C6E45" w:rsidP="002E19D5">
            <w:pPr>
              <w:pStyle w:val="ListParagraph"/>
              <w:numPr>
                <w:ilvl w:val="0"/>
                <w:numId w:val="9"/>
              </w:numPr>
              <w:spacing w:line="240" w:lineRule="auto"/>
              <w:contextualSpacing w:val="0"/>
            </w:pPr>
            <w:r w:rsidRPr="00733375">
              <w:rPr>
                <w:i/>
                <w:iCs/>
              </w:rPr>
              <w:t>Notez les résultats pertinents de toute évaluation des risques liés aux changements climatiques, le savoir traditionnel autochtone ou d’autres ressources consultées pour répondre à cette question.</w:t>
            </w:r>
            <w:r w:rsidRPr="00733375">
              <w:t xml:space="preserve"> </w:t>
            </w:r>
          </w:p>
          <w:p w14:paraId="4F49588A" w14:textId="77777777" w:rsidR="003C6E45" w:rsidRPr="00733375" w:rsidRDefault="003C6E45" w:rsidP="002E19D5">
            <w:pPr>
              <w:pStyle w:val="ListParagraph"/>
              <w:numPr>
                <w:ilvl w:val="0"/>
                <w:numId w:val="9"/>
              </w:numPr>
              <w:spacing w:line="240" w:lineRule="auto"/>
              <w:contextualSpacing w:val="0"/>
              <w:rPr>
                <w:i/>
                <w:iCs/>
              </w:rPr>
            </w:pPr>
            <w:r w:rsidRPr="00733375">
              <w:rPr>
                <w:i/>
                <w:iCs/>
              </w:rPr>
              <w:t xml:space="preserve">Envisagez des solutions d’adaptation pour atténuer les effets des changements climatiques sur la proposition, en vous référant aux renseignements fournis dans la section A-430, et la manière dont ces solutions s’alignent sur l’évaluation des risques climatiques de votre ministère, le cas échéant. Examinez les mesures supplémentaires qui pourraient être prises pour éviter une mauvaise adaptation. Le cas échéant, fournir une justification solide pour expliquer pourquoi aucune solution d’adaptation n’a été envisagée. </w:t>
            </w:r>
          </w:p>
          <w:p w14:paraId="4BD690E8" w14:textId="77777777" w:rsidR="003C6E45" w:rsidRPr="00733375" w:rsidRDefault="003C6E45" w:rsidP="00BB7286">
            <w:pPr>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55A48DDE" w14:textId="77777777" w:rsidTr="00C10E2E">
              <w:tc>
                <w:tcPr>
                  <w:tcW w:w="10347" w:type="dxa"/>
                </w:tcPr>
                <w:p w14:paraId="0CD8FB4C" w14:textId="77777777"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expliquer les répercussions pertinentes des changements climatiques sur la proposition, en vous reportant aux réponses données dans la section A-410. Cette description devrait couvrir les dangers liés aux changements climatiques qui pourraient avoir une incidence sur la réalisation de la proposition, la vulnérabilité de la proposition aux répercussions des changements climatiques et toute solution d’adaptation qui a été ou pourrait être intégrée à la conception et à la mise en œuvre de la proposition. Reportez-vous également aux questions de la section A-440 pour orienter votre réponse.</w:t>
                  </w:r>
                </w:p>
                <w:p w14:paraId="7B2D37B2" w14:textId="77777777"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À titre de point de départ, les analystes voudront peut-être dresser une liste des principales caractéristiques de leur proposition, y compris l’emplacement(s) de la proposition, les activités et les résultats proposés, le calendrier ou la durée de vie de la proposition, ainsi que les clients ou les populations ciblés. Le fait d’être clair sur ces caractéristiques de la proposition peut aider à orienter la réflexion sur les dangers et les répercussions pertinents des changements climatiques. </w:t>
                  </w:r>
                </w:p>
                <w:p w14:paraId="10BEA47F" w14:textId="73D32149"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Pour chaque caractéristique clé de la proposition, il peut y avoir un ou plusieurs </w:t>
                  </w:r>
                  <w:r w:rsidR="009F16E2" w:rsidRPr="00733375">
                    <w:rPr>
                      <w:rFonts w:eastAsia="Times New Roman" w:cs="Arial"/>
                      <w:color w:val="31849B"/>
                      <w:kern w:val="0"/>
                      <w:sz w:val="20"/>
                      <w:szCs w:val="20"/>
                      <w14:ligatures w14:val="none"/>
                    </w:rPr>
                    <w:t>dangers</w:t>
                  </w:r>
                  <w:r w:rsidRPr="00733375">
                    <w:rPr>
                      <w:rFonts w:eastAsia="Times New Roman" w:cs="Arial"/>
                      <w:color w:val="31849B"/>
                      <w:kern w:val="0"/>
                      <w:sz w:val="20"/>
                      <w:szCs w:val="20"/>
                      <w14:ligatures w14:val="none"/>
                    </w:rPr>
                    <w:t xml:space="preserve"> climatiques qui ont une incidence sur les résultats et l’exécution de la proposition, chacun ayant ses propres conséquences et une solution d’adaptation proposée. </w:t>
                  </w:r>
                </w:p>
                <w:p w14:paraId="5D16FAE8" w14:textId="70407C81" w:rsidR="00386704" w:rsidRPr="00733375" w:rsidRDefault="00386704" w:rsidP="00386704">
                  <w:pPr>
                    <w:rPr>
                      <w:color w:val="44546A" w:themeColor="text2"/>
                      <w:szCs w:val="20"/>
                    </w:rPr>
                  </w:pPr>
                  <w:r w:rsidRPr="00733375">
                    <w:rPr>
                      <w:rFonts w:eastAsia="Times New Roman" w:cs="Arial"/>
                      <w:color w:val="31849B"/>
                      <w:kern w:val="0"/>
                      <w:sz w:val="20"/>
                      <w:szCs w:val="20"/>
                      <w14:ligatures w14:val="none"/>
                    </w:rPr>
                    <w:t>Si des solutions d’adaptation ont été intégrées à la conception ou à l’exécution de la proposition (réponse à la section A</w:t>
                  </w:r>
                  <w:r w:rsidR="009F16E2"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430), veuillez les décrire. Si les solutions d’adaptation n’ont pas été intégrées, veuillez expliquer pourquoi.</w:t>
                  </w:r>
                </w:p>
              </w:tc>
            </w:tr>
          </w:tbl>
          <w:p w14:paraId="0181E7E8" w14:textId="774428AA" w:rsidR="003C6E45" w:rsidRPr="00733375" w:rsidRDefault="003C6E45" w:rsidP="001B6549">
            <w:pPr>
              <w:tabs>
                <w:tab w:val="left" w:pos="9404"/>
              </w:tabs>
              <w:spacing w:after="120" w:line="240" w:lineRule="auto"/>
              <w:jc w:val="both"/>
              <w:rPr>
                <w:b/>
              </w:rPr>
            </w:pPr>
          </w:p>
        </w:tc>
      </w:tr>
    </w:tbl>
    <w:p w14:paraId="74F21149"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42CD0D81"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058E24EB" w14:textId="549ED61C" w:rsidR="003C6E45" w:rsidRPr="00733375" w:rsidRDefault="003C6E45" w:rsidP="001B6549">
            <w:pPr>
              <w:spacing w:after="60"/>
              <w:textAlignment w:val="center"/>
              <w:rPr>
                <w:b/>
                <w:bCs/>
                <w:sz w:val="28"/>
                <w:szCs w:val="28"/>
              </w:rPr>
            </w:pPr>
            <w:r w:rsidRPr="00733375">
              <w:rPr>
                <w:b/>
                <w:bCs/>
                <w:sz w:val="28"/>
                <w:szCs w:val="28"/>
              </w:rPr>
              <w:t xml:space="preserve">Section A-500 – </w:t>
            </w:r>
            <w:r w:rsidR="001B6549" w:rsidRPr="00733375">
              <w:rPr>
                <w:b/>
                <w:bCs/>
                <w:sz w:val="28"/>
                <w:szCs w:val="28"/>
              </w:rPr>
              <w:t>Effets sur la résilience climatique du Canada</w:t>
            </w:r>
          </w:p>
          <w:p w14:paraId="50E8564A" w14:textId="77777777" w:rsidR="003C6E45" w:rsidRPr="00733375" w:rsidRDefault="003C6E45" w:rsidP="00BB7286">
            <w:pPr>
              <w:spacing w:after="60"/>
              <w:textAlignment w:val="center"/>
              <w:rPr>
                <w:u w:val="single"/>
              </w:rPr>
            </w:pPr>
            <w:r w:rsidRPr="00733375">
              <w:rPr>
                <w:u w:val="single"/>
              </w:rPr>
              <w:lastRenderedPageBreak/>
              <w:t>Veuillez remplir cette section si vous répondu « Oui » à la question d’examen préliminaire EP-5</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38319616" w14:textId="77777777" w:rsidTr="00C10E2E">
              <w:tc>
                <w:tcPr>
                  <w:tcW w:w="10382" w:type="dxa"/>
                </w:tcPr>
                <w:p w14:paraId="271F3D49" w14:textId="2D676383" w:rsidR="00386704" w:rsidRPr="00733375" w:rsidRDefault="00386704" w:rsidP="009F16E2">
                  <w:pPr>
                    <w:ind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résilience désigne la capacité d’un système (p. ex., une collectivité, une organisation, un environnement naturel) de prévoir</w:t>
                  </w:r>
                  <w:r w:rsidR="009F16E2"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une perturbation ou une incidence liée aux changements climatiques</w:t>
                  </w:r>
                  <w:r w:rsidR="009F16E2" w:rsidRPr="00733375">
                    <w:rPr>
                      <w:rFonts w:eastAsia="Times New Roman" w:cs="Arial"/>
                      <w:color w:val="31849B"/>
                      <w:kern w:val="0"/>
                      <w:sz w:val="20"/>
                      <w:szCs w:val="20"/>
                      <w14:ligatures w14:val="none"/>
                    </w:rPr>
                    <w:t>, de la prévenir, d’y résister, d’y réagir et de s’en remettre</w:t>
                  </w:r>
                  <w:r w:rsidRPr="00733375">
                    <w:rPr>
                      <w:rFonts w:eastAsia="Times New Roman" w:cs="Arial"/>
                      <w:color w:val="31849B"/>
                      <w:kern w:val="0"/>
                      <w:sz w:val="20"/>
                      <w:szCs w:val="20"/>
                      <w14:ligatures w14:val="none"/>
                    </w:rPr>
                    <w:t>.</w:t>
                  </w:r>
                </w:p>
                <w:p w14:paraId="747EE1AC" w14:textId="77777777" w:rsidR="00386704" w:rsidRPr="00733375" w:rsidRDefault="00386704" w:rsidP="009F16E2">
                  <w:pPr>
                    <w:ind w:right="540"/>
                    <w:jc w:val="both"/>
                    <w:rPr>
                      <w:rFonts w:eastAsia="Times New Roman" w:cs="Arial"/>
                      <w:color w:val="31849B"/>
                      <w:kern w:val="0"/>
                      <w:sz w:val="20"/>
                      <w:szCs w:val="20"/>
                      <w14:ligatures w14:val="none"/>
                    </w:rPr>
                  </w:pPr>
                </w:p>
                <w:p w14:paraId="42A4809D" w14:textId="77777777" w:rsidR="00386704" w:rsidRPr="00733375" w:rsidRDefault="00386704" w:rsidP="009F16E2">
                  <w:pPr>
                    <w:ind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Exemples à prendre en compte lors de la préparation des commentaires sur la section A-500 :</w:t>
                  </w:r>
                </w:p>
                <w:p w14:paraId="3BE6EE10" w14:textId="77777777" w:rsidR="00386704" w:rsidRPr="00733375" w:rsidRDefault="00386704" w:rsidP="00386704">
                  <w:pPr>
                    <w:ind w:left="450" w:right="540"/>
                    <w:jc w:val="both"/>
                    <w:rPr>
                      <w:rFonts w:eastAsia="Times New Roman" w:cs="Arial"/>
                      <w:b/>
                      <w:bCs/>
                      <w:color w:val="31849B"/>
                      <w:kern w:val="0"/>
                      <w:sz w:val="20"/>
                      <w:szCs w:val="20"/>
                      <w14:ligatures w14:val="none"/>
                    </w:rPr>
                  </w:pPr>
                </w:p>
                <w:p w14:paraId="2547AC4A" w14:textId="77777777" w:rsidR="00386704" w:rsidRPr="00733375" w:rsidRDefault="00386704" w:rsidP="00386704">
                  <w:pPr>
                    <w:ind w:left="450" w:right="540"/>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Fonds de secours en cas de catastrophe </w:t>
                  </w:r>
                </w:p>
                <w:p w14:paraId="49A94981" w14:textId="14311329" w:rsidR="00386704" w:rsidRPr="00733375" w:rsidRDefault="00386704" w:rsidP="00386704">
                  <w:pPr>
                    <w:ind w:left="450"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omme les changements climatiques entraînent des phénomènes météorologiques extrêmes plus fréquents, il sera important d’améliorer la résilience climatique des collectivités. Un fonds de secours en cas de catastrophe qui aide les propriétaires à reconstruire leur maison après une inondation pourrait inclure une condition pour reconstruire en dehors des zones sujettes aux inondations, comme les plaines inondables</w:t>
                  </w:r>
                  <w:r w:rsidR="00455772">
                    <w:rPr>
                      <w:rFonts w:eastAsia="Times New Roman" w:cs="Arial"/>
                      <w:color w:val="31849B"/>
                      <w:kern w:val="0"/>
                      <w:sz w:val="20"/>
                      <w:szCs w:val="20"/>
                      <w14:ligatures w14:val="none"/>
                    </w:rPr>
                    <w:t xml:space="preserve">, </w:t>
                  </w:r>
                  <w:r w:rsidR="00455772" w:rsidRPr="00455772">
                    <w:rPr>
                      <w:rFonts w:eastAsia="Times New Roman" w:cs="Arial"/>
                      <w:color w:val="31849B"/>
                      <w:kern w:val="0"/>
                      <w:sz w:val="20"/>
                      <w:szCs w:val="20"/>
                      <w14:ligatures w14:val="none"/>
                    </w:rPr>
                    <w:t>ou mettre en place des mesures de prévention des inondations.</w:t>
                  </w:r>
                  <w:r w:rsidRPr="00733375">
                    <w:rPr>
                      <w:rFonts w:eastAsia="Times New Roman" w:cs="Arial"/>
                      <w:color w:val="31849B"/>
                      <w:kern w:val="0"/>
                      <w:sz w:val="20"/>
                      <w:szCs w:val="20"/>
                      <w14:ligatures w14:val="none"/>
                    </w:rPr>
                    <w:t xml:space="preserve"> Cela renforce davantage la résilience budgétaire afin de réduire le risque de financement futur des secours en cas de catastrophe résultant </w:t>
                  </w:r>
                  <w:r w:rsidR="009F16E2" w:rsidRPr="00733375">
                    <w:rPr>
                      <w:rFonts w:eastAsia="Times New Roman" w:cs="Arial"/>
                      <w:color w:val="31849B"/>
                      <w:kern w:val="0"/>
                      <w:sz w:val="20"/>
                      <w:szCs w:val="20"/>
                      <w14:ligatures w14:val="none"/>
                    </w:rPr>
                    <w:t>de phénomènes</w:t>
                  </w:r>
                  <w:r w:rsidRPr="00733375">
                    <w:rPr>
                      <w:rFonts w:eastAsia="Times New Roman" w:cs="Arial"/>
                      <w:color w:val="31849B"/>
                      <w:kern w:val="0"/>
                      <w:sz w:val="20"/>
                      <w:szCs w:val="20"/>
                      <w14:ligatures w14:val="none"/>
                    </w:rPr>
                    <w:t xml:space="preserve"> météorologiques extrêmes de plus en plus fréquents. Cette proposition permettrait de sélectionner « les résultats dans les programmes ou les politiques qui améliorent la résilience aux dangers et aux répercussions des changements climatiques » en réponse à la section A-511, puisque la politique proposée améliorerait la résilience aux répercussions des changements climatiques dans les zones à risque élevé, comme les plaines inondables, en évitant le développement dans ces zones. </w:t>
                  </w:r>
                </w:p>
                <w:p w14:paraId="7E75C3A9" w14:textId="77777777" w:rsidR="00386704" w:rsidRPr="00733375" w:rsidRDefault="00386704" w:rsidP="00386704">
                  <w:pPr>
                    <w:ind w:left="450" w:right="540"/>
                    <w:jc w:val="both"/>
                    <w:rPr>
                      <w:rFonts w:eastAsia="Times New Roman" w:cs="Arial"/>
                      <w:color w:val="31849B"/>
                      <w:kern w:val="0"/>
                      <w:sz w:val="20"/>
                      <w:szCs w:val="20"/>
                      <w14:ligatures w14:val="none"/>
                    </w:rPr>
                  </w:pPr>
                </w:p>
                <w:p w14:paraId="06E01685" w14:textId="77777777" w:rsidR="00386704" w:rsidRPr="00733375" w:rsidRDefault="00386704" w:rsidP="00386704">
                  <w:pPr>
                    <w:ind w:left="450" w:right="540"/>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Un accès plus large du public aux cartes des inondations  </w:t>
                  </w:r>
                </w:p>
                <w:p w14:paraId="5DCCA3FD" w14:textId="77777777" w:rsidR="00386704" w:rsidRPr="00733375" w:rsidRDefault="00386704" w:rsidP="00386704">
                  <w:pPr>
                    <w:ind w:left="450"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proposition qui vise à s’assurer que les Canadiens ont accès à une cartographie exhaustive des inondations pourrait ne pas améliorer directement la résilience ou l’adaptabilité du Canada aux répercussions des changements climatiques, mais permettrait aux Canadiens de tenir compte des risques d’inondation associés aux changements climatiques lorsqu’ils décident où construire des logements, des biens immobiliers commerciaux ou des infrastructures (si les cartes des inondations mises à jour sont conçues en tenant compte des répercussions futures prévues des changements climatiques dans leurs projections et non seulement des données historiques).  </w:t>
                  </w:r>
                </w:p>
                <w:p w14:paraId="07E00522" w14:textId="77777777" w:rsidR="00386704" w:rsidRPr="00733375" w:rsidRDefault="00386704" w:rsidP="00BB7286">
                  <w:pPr>
                    <w:spacing w:after="60"/>
                    <w:textAlignment w:val="center"/>
                    <w:rPr>
                      <w:u w:val="single"/>
                    </w:rPr>
                  </w:pPr>
                </w:p>
              </w:tc>
            </w:tr>
          </w:tbl>
          <w:p w14:paraId="392B078A" w14:textId="77777777" w:rsidR="001B6549" w:rsidRPr="00733375" w:rsidRDefault="001B6549" w:rsidP="00386704">
            <w:pPr>
              <w:spacing w:line="240" w:lineRule="auto"/>
              <w:ind w:right="540"/>
              <w:jc w:val="both"/>
              <w:rPr>
                <w:b/>
                <w:bCs/>
                <w:sz w:val="28"/>
                <w:szCs w:val="28"/>
              </w:rPr>
            </w:pPr>
          </w:p>
        </w:tc>
      </w:tr>
      <w:tr w:rsidR="003C6E45" w:rsidRPr="00733375" w14:paraId="397943A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4F8BD592"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28D155C" w14:textId="25D67C1D" w:rsidR="003C6E45" w:rsidRPr="00733375" w:rsidRDefault="001B6549" w:rsidP="001B6549">
            <w:pPr>
              <w:spacing w:after="60"/>
              <w:textAlignment w:val="center"/>
              <w:rPr>
                <w:rFonts w:cs="Calibri"/>
                <w:b/>
                <w:lang w:eastAsia="en-CA"/>
              </w:rPr>
            </w:pPr>
            <w:r w:rsidRPr="00733375">
              <w:rPr>
                <w:b/>
              </w:rPr>
              <w:t>Incidence sur la résilience et l’adaptation du Canada</w:t>
            </w:r>
          </w:p>
        </w:tc>
      </w:tr>
      <w:tr w:rsidR="003C6E45" w:rsidRPr="00733375" w14:paraId="31076874"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7C25910B" w14:textId="6F15C227" w:rsidR="003C6E45" w:rsidRPr="00733375" w:rsidRDefault="003C6E45" w:rsidP="00BB7286">
            <w:pPr>
              <w:tabs>
                <w:tab w:val="left" w:pos="633"/>
                <w:tab w:val="left" w:pos="9404"/>
              </w:tabs>
              <w:rPr>
                <w:bCs/>
                <w:szCs w:val="24"/>
              </w:rPr>
            </w:pPr>
            <w:r w:rsidRPr="00733375">
              <w:rPr>
                <w:b/>
                <w:szCs w:val="24"/>
              </w:rPr>
              <w:t>A-511</w:t>
            </w:r>
            <w:r w:rsidRPr="00733375">
              <w:rPr>
                <w:bCs/>
                <w:szCs w:val="24"/>
              </w:rPr>
              <w:t xml:space="preserve"> </w:t>
            </w:r>
            <w:r w:rsidRPr="00733375">
              <w:rPr>
                <w:bCs/>
                <w:szCs w:val="24"/>
              </w:rPr>
              <w:tab/>
            </w:r>
            <w:r w:rsidR="001B6549" w:rsidRPr="00733375">
              <w:rPr>
                <w:bCs/>
                <w:szCs w:val="24"/>
                <w:u w:val="single"/>
              </w:rPr>
              <w:t>La proposition donne lieu à des programmes ou à des politiques qui</w:t>
            </w:r>
            <w:r w:rsidRPr="00733375">
              <w:rPr>
                <w:bCs/>
                <w:szCs w:val="24"/>
                <w:u w:val="single"/>
              </w:rPr>
              <w:t>:</w:t>
            </w:r>
            <w:r w:rsidRPr="00733375">
              <w:rPr>
                <w:bCs/>
                <w:szCs w:val="24"/>
              </w:rPr>
              <w:t xml:space="preserve"> </w:t>
            </w:r>
          </w:p>
          <w:p w14:paraId="6796E5E6" w14:textId="2BF01DC2" w:rsidR="006B4001" w:rsidRPr="00733375" w:rsidRDefault="00000000" w:rsidP="001901D8">
            <w:pPr>
              <w:keepNext/>
              <w:keepLines/>
              <w:tabs>
                <w:tab w:val="left" w:pos="1058"/>
              </w:tabs>
              <w:spacing w:after="120" w:line="240" w:lineRule="auto"/>
              <w:ind w:left="774"/>
              <w:rPr>
                <w:rFonts w:eastAsia="Times New Roman" w:cs="Arial"/>
                <w:kern w:val="0"/>
                <w14:ligatures w14:val="none"/>
              </w:rPr>
            </w:pPr>
            <w:sdt>
              <w:sdtPr>
                <w:id w:val="207261340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eastAsia="Times New Roman" w:cs="Arial"/>
                <w:kern w:val="0"/>
                <w14:ligatures w14:val="none"/>
              </w:rPr>
              <w:tab/>
            </w:r>
            <w:r w:rsidR="0040554F" w:rsidRPr="00733375">
              <w:rPr>
                <w:rFonts w:eastAsia="Times New Roman" w:cs="Arial"/>
                <w:kern w:val="0"/>
                <w14:ligatures w14:val="none"/>
              </w:rPr>
              <w:t>Mettent</w:t>
            </w:r>
            <w:r w:rsidR="006B4001" w:rsidRPr="00733375">
              <w:rPr>
                <w:rFonts w:eastAsia="Times New Roman" w:cs="Arial"/>
                <w:kern w:val="0"/>
                <w14:ligatures w14:val="none"/>
              </w:rPr>
              <w:t xml:space="preserve"> en œuvre des mesures directes pour accroître la résilience du Canada face aux changements climatique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1CFA2A40" w14:textId="77777777" w:rsidTr="00C10E2E">
              <w:tc>
                <w:tcPr>
                  <w:tcW w:w="10382" w:type="dxa"/>
                </w:tcPr>
                <w:p w14:paraId="24C7B868" w14:textId="008FF7DD" w:rsidR="00D559E6" w:rsidRPr="00733375" w:rsidRDefault="00D559E6" w:rsidP="006B4001">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proposition renforcerait directement la résilience du Canada face aux répercussions des changements climatiques.</w:t>
                  </w:r>
                </w:p>
              </w:tc>
            </w:tr>
          </w:tbl>
          <w:p w14:paraId="1AEE1692" w14:textId="1D726C1A" w:rsidR="006B4001" w:rsidRPr="00733375" w:rsidRDefault="00000000" w:rsidP="000637A3">
            <w:pPr>
              <w:keepNext/>
              <w:keepLines/>
              <w:tabs>
                <w:tab w:val="left" w:pos="1058"/>
              </w:tabs>
              <w:spacing w:before="120" w:after="120" w:line="240" w:lineRule="auto"/>
              <w:ind w:left="1058" w:hanging="284"/>
              <w:rPr>
                <w:rFonts w:ascii="Segoe UI Symbol" w:eastAsia="Times New Roman" w:hAnsi="Segoe UI Symbol" w:cs="Segoe UI Symbol"/>
                <w:kern w:val="0"/>
                <w14:ligatures w14:val="none"/>
              </w:rPr>
            </w:pPr>
            <w:sdt>
              <w:sdtPr>
                <w:id w:val="78924495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ascii="Segoe UI Symbol" w:eastAsia="Times New Roman" w:hAnsi="Segoe UI Symbol" w:cs="Segoe UI Symbol"/>
                <w:kern w:val="0"/>
                <w14:ligatures w14:val="none"/>
              </w:rPr>
              <w:tab/>
            </w:r>
            <w:r w:rsidR="0040554F" w:rsidRPr="00733375">
              <w:rPr>
                <w:rFonts w:eastAsia="Times New Roman" w:cs="Arial"/>
                <w:kern w:val="0"/>
                <w14:ligatures w14:val="none"/>
              </w:rPr>
              <w:t>Soutiennent</w:t>
            </w:r>
            <w:r w:rsidR="006B4001" w:rsidRPr="00733375">
              <w:rPr>
                <w:rFonts w:eastAsia="Times New Roman" w:cs="Arial"/>
                <w:kern w:val="0"/>
                <w14:ligatures w14:val="none"/>
              </w:rPr>
              <w:t xml:space="preserve"> les mesures habilitantes visant à accroître la résilience du Canada face aux changements climatiques</w:t>
            </w:r>
            <w:r w:rsidR="006B4001" w:rsidRPr="00733375">
              <w:rPr>
                <w:rFonts w:ascii="Segoe UI Symbol" w:eastAsia="Times New Roman" w:hAnsi="Segoe UI Symbol" w:cs="Segoe UI Symbol"/>
                <w:kern w:val="0"/>
                <w14:ligatures w14:val="none"/>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5FC9E8B0" w14:textId="77777777" w:rsidTr="00C10E2E">
              <w:tc>
                <w:tcPr>
                  <w:tcW w:w="10382" w:type="dxa"/>
                </w:tcPr>
                <w:p w14:paraId="45EE3DE9" w14:textId="78063D50" w:rsidR="00D559E6" w:rsidRPr="00733375" w:rsidRDefault="00D559E6" w:rsidP="006B4001">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proposition appuierait d’autres politiques ou programmes qui renforceraient directement la résilience du Canada face aux changements climatiques.</w:t>
                  </w:r>
                </w:p>
              </w:tc>
            </w:tr>
          </w:tbl>
          <w:p w14:paraId="6F1D54E1" w14:textId="0C744440" w:rsidR="006B4001" w:rsidRPr="00733375" w:rsidRDefault="00000000" w:rsidP="006B4001">
            <w:pPr>
              <w:keepNext/>
              <w:keepLines/>
              <w:tabs>
                <w:tab w:val="left" w:pos="1058"/>
              </w:tabs>
              <w:spacing w:before="120" w:after="120" w:line="240" w:lineRule="auto"/>
              <w:ind w:left="1061" w:hanging="284"/>
              <w:rPr>
                <w:rFonts w:eastAsia="Times New Roman" w:cs="Arial"/>
                <w:kern w:val="0"/>
                <w14:ligatures w14:val="none"/>
              </w:rPr>
            </w:pPr>
            <w:sdt>
              <w:sdtPr>
                <w:id w:val="70884859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40554F" w:rsidRPr="00733375">
              <w:rPr>
                <w:rFonts w:eastAsia="Times New Roman" w:cs="Arial"/>
                <w:kern w:val="0"/>
                <w14:ligatures w14:val="none"/>
              </w:rPr>
              <w:t>Diminuent</w:t>
            </w:r>
            <w:r w:rsidR="006B4001" w:rsidRPr="00733375">
              <w:rPr>
                <w:rFonts w:eastAsia="Times New Roman" w:cs="Arial"/>
                <w:kern w:val="0"/>
                <w14:ligatures w14:val="none"/>
              </w:rPr>
              <w:t xml:space="preserve"> la résilience du Canada face aux changements climatique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31F71AEB" w14:textId="77777777" w:rsidTr="00C10E2E">
              <w:tc>
                <w:tcPr>
                  <w:tcW w:w="10382" w:type="dxa"/>
                </w:tcPr>
                <w:p w14:paraId="73557F07" w14:textId="6F5A9240" w:rsidR="00D559E6" w:rsidRPr="00733375" w:rsidRDefault="00D559E6" w:rsidP="006B4001">
                  <w:pPr>
                    <w:keepLines/>
                    <w:widowControl w:val="0"/>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proposition augmenterait la probabilité ou la gravité des répercussions liées aux changements climatiques sur l’ensemble ou une partie de l’infrastructure, de l’économie ou de la société du Canada. Il pourrait s’agir de l’introduction d’un nouveau projet, d’une nouvelle initiative ou d’une nouvelle activité économique particulièrement vulnérable aux répercussions climatiques. Cela pourrait aussi se faire en réinvestissant dans les infrastructures ou les activités économiques vulnérables existantes sans tenir compte des risques apparents liés aux changements climatiques. Il peut également s’agir de l’introduction d’une politique qui mine les niveaux actuels de résilience climatique, par exemple en abaissant les exigences en matière d’assurance contre les dommages causés par les changements climatiques, en abaissant les exigences de redondance pour les infrastructures interprovinciales d’électricité ou de télécommunications, ou en supprimant une interdiction d’aménagement dans une zone d’inondation ou d’incendie.</w:t>
                  </w:r>
                </w:p>
              </w:tc>
            </w:tr>
          </w:tbl>
          <w:p w14:paraId="559671C1" w14:textId="77777777" w:rsidR="003C6E45" w:rsidRPr="00733375" w:rsidRDefault="003C6E45" w:rsidP="00733375">
            <w:pPr>
              <w:tabs>
                <w:tab w:val="left" w:pos="9404"/>
              </w:tabs>
              <w:spacing w:before="120" w:after="120"/>
              <w:ind w:left="633" w:hanging="633"/>
              <w:rPr>
                <w:u w:val="single"/>
              </w:rPr>
            </w:pPr>
            <w:r w:rsidRPr="00733375">
              <w:rPr>
                <w:b/>
                <w:bCs/>
              </w:rPr>
              <w:t>A-512</w:t>
            </w:r>
            <w:r w:rsidRPr="00733375">
              <w:tab/>
            </w:r>
            <w:r w:rsidRPr="00733375">
              <w:rPr>
                <w:u w:val="single"/>
              </w:rPr>
              <w:t xml:space="preserve">Cette proposition peut contribuer à faire progresser les buts, objectifs ou cibles d'un ou plusieurs des cinq systèmes </w:t>
            </w:r>
            <w:hyperlink r:id="rId27" w:anchor="toc7" w:history="1">
              <w:hyperlink r:id="rId28" w:anchor="toc7" w:history="1">
                <w:r w:rsidRPr="00733375">
                  <w:rPr>
                    <w:rStyle w:val="Hyperlink"/>
                  </w:rPr>
                  <w:t>de la Stratégie nationale d’adaptation</w:t>
                </w:r>
              </w:hyperlink>
            </w:hyperlink>
            <w:r w:rsidRPr="00733375">
              <w:rPr>
                <w:u w:val="single"/>
              </w:rPr>
              <w:t xml:space="preserve">: </w:t>
            </w:r>
          </w:p>
          <w:tbl>
            <w:tblPr>
              <w:tblStyle w:val="TableGrid"/>
              <w:tblW w:w="0" w:type="auto"/>
              <w:tblLayout w:type="fixed"/>
              <w:tblLook w:val="04A0" w:firstRow="1" w:lastRow="0" w:firstColumn="1" w:lastColumn="0" w:noHBand="0" w:noVBand="1"/>
            </w:tblPr>
            <w:tblGrid>
              <w:gridCol w:w="491"/>
              <w:gridCol w:w="2969"/>
              <w:gridCol w:w="575"/>
              <w:gridCol w:w="2885"/>
              <w:gridCol w:w="517"/>
              <w:gridCol w:w="2945"/>
            </w:tblGrid>
            <w:tr w:rsidR="003C6E45" w:rsidRPr="00733375" w14:paraId="563F700B" w14:textId="77777777" w:rsidTr="00BB7286">
              <w:tc>
                <w:tcPr>
                  <w:tcW w:w="491" w:type="dxa"/>
                </w:tcPr>
                <w:p w14:paraId="42B14F16" w14:textId="6340329D" w:rsidR="003C6E45" w:rsidRPr="00733375" w:rsidRDefault="00000000" w:rsidP="00207482">
                  <w:pPr>
                    <w:tabs>
                      <w:tab w:val="left" w:pos="9404"/>
                    </w:tabs>
                    <w:jc w:val="center"/>
                    <w:rPr>
                      <w:sz w:val="20"/>
                      <w:szCs w:val="20"/>
                    </w:rPr>
                  </w:pPr>
                  <w:sdt>
                    <w:sdtPr>
                      <w:id w:val="9218292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2733CDBE" w14:textId="77777777" w:rsidR="003C6E45" w:rsidRPr="00733375" w:rsidRDefault="003C6E45" w:rsidP="00BB7286">
                  <w:pPr>
                    <w:tabs>
                      <w:tab w:val="left" w:pos="9404"/>
                    </w:tabs>
                    <w:rPr>
                      <w:sz w:val="20"/>
                      <w:szCs w:val="20"/>
                    </w:rPr>
                  </w:pPr>
                  <w:r w:rsidRPr="00733375">
                    <w:rPr>
                      <w:sz w:val="20"/>
                      <w:szCs w:val="20"/>
                    </w:rPr>
                    <w:t>Résilience aux catastrophes</w:t>
                  </w:r>
                </w:p>
              </w:tc>
              <w:tc>
                <w:tcPr>
                  <w:tcW w:w="575" w:type="dxa"/>
                </w:tcPr>
                <w:p w14:paraId="0968C832" w14:textId="5B68E252" w:rsidR="003C6E45" w:rsidRPr="00733375" w:rsidRDefault="00000000" w:rsidP="00207482">
                  <w:pPr>
                    <w:tabs>
                      <w:tab w:val="left" w:pos="9404"/>
                    </w:tabs>
                    <w:jc w:val="center"/>
                    <w:rPr>
                      <w:sz w:val="20"/>
                      <w:szCs w:val="20"/>
                    </w:rPr>
                  </w:pPr>
                  <w:sdt>
                    <w:sdtPr>
                      <w:id w:val="-22507545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13D4D54C" w14:textId="77777777" w:rsidR="003C6E45" w:rsidRPr="00733375" w:rsidRDefault="003C6E45" w:rsidP="00BB7286">
                  <w:pPr>
                    <w:tabs>
                      <w:tab w:val="left" w:pos="9404"/>
                    </w:tabs>
                    <w:rPr>
                      <w:sz w:val="20"/>
                      <w:szCs w:val="20"/>
                    </w:rPr>
                  </w:pPr>
                  <w:r w:rsidRPr="00733375">
                    <w:rPr>
                      <w:sz w:val="20"/>
                      <w:szCs w:val="20"/>
                    </w:rPr>
                    <w:t>Nature et biodiversité</w:t>
                  </w:r>
                </w:p>
              </w:tc>
              <w:tc>
                <w:tcPr>
                  <w:tcW w:w="517" w:type="dxa"/>
                </w:tcPr>
                <w:p w14:paraId="670781C0" w14:textId="022E941A" w:rsidR="003C6E45" w:rsidRPr="00733375" w:rsidRDefault="00000000" w:rsidP="00207482">
                  <w:pPr>
                    <w:tabs>
                      <w:tab w:val="left" w:pos="9404"/>
                    </w:tabs>
                    <w:jc w:val="center"/>
                    <w:rPr>
                      <w:sz w:val="20"/>
                      <w:szCs w:val="20"/>
                    </w:rPr>
                  </w:pPr>
                  <w:sdt>
                    <w:sdtPr>
                      <w:id w:val="45661382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45" w:type="dxa"/>
                </w:tcPr>
                <w:p w14:paraId="260984FC" w14:textId="77777777" w:rsidR="003C6E45" w:rsidRPr="00733375" w:rsidRDefault="003C6E45" w:rsidP="00BB7286">
                  <w:pPr>
                    <w:tabs>
                      <w:tab w:val="left" w:pos="9404"/>
                    </w:tabs>
                    <w:rPr>
                      <w:sz w:val="20"/>
                      <w:szCs w:val="20"/>
                    </w:rPr>
                  </w:pPr>
                  <w:r w:rsidRPr="00733375">
                    <w:rPr>
                      <w:sz w:val="20"/>
                      <w:szCs w:val="20"/>
                    </w:rPr>
                    <w:t>Économie et travailleurs</w:t>
                  </w:r>
                </w:p>
              </w:tc>
            </w:tr>
            <w:tr w:rsidR="003C6E45" w:rsidRPr="00733375" w14:paraId="79D1E4AD" w14:textId="77777777" w:rsidTr="00BB7286">
              <w:tc>
                <w:tcPr>
                  <w:tcW w:w="491" w:type="dxa"/>
                </w:tcPr>
                <w:p w14:paraId="5ABA2E2F" w14:textId="0DF5AE00" w:rsidR="003C6E45" w:rsidRPr="00733375" w:rsidRDefault="00000000" w:rsidP="00207482">
                  <w:pPr>
                    <w:tabs>
                      <w:tab w:val="left" w:pos="9404"/>
                    </w:tabs>
                    <w:jc w:val="center"/>
                    <w:rPr>
                      <w:sz w:val="20"/>
                      <w:szCs w:val="20"/>
                    </w:rPr>
                  </w:pPr>
                  <w:sdt>
                    <w:sdtPr>
                      <w:id w:val="431834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338AB943" w14:textId="77777777" w:rsidR="003C6E45" w:rsidRPr="00733375" w:rsidRDefault="003C6E45" w:rsidP="00BB7286">
                  <w:pPr>
                    <w:tabs>
                      <w:tab w:val="left" w:pos="9404"/>
                    </w:tabs>
                    <w:rPr>
                      <w:sz w:val="20"/>
                      <w:szCs w:val="20"/>
                    </w:rPr>
                  </w:pPr>
                  <w:r w:rsidRPr="00733375">
                    <w:rPr>
                      <w:sz w:val="20"/>
                      <w:szCs w:val="20"/>
                    </w:rPr>
                    <w:t>Santé et bien-être</w:t>
                  </w:r>
                </w:p>
              </w:tc>
              <w:tc>
                <w:tcPr>
                  <w:tcW w:w="575" w:type="dxa"/>
                </w:tcPr>
                <w:p w14:paraId="6BF2004D" w14:textId="15D8692B" w:rsidR="003C6E45" w:rsidRPr="00733375" w:rsidRDefault="00000000" w:rsidP="00207482">
                  <w:pPr>
                    <w:tabs>
                      <w:tab w:val="left" w:pos="9404"/>
                    </w:tabs>
                    <w:jc w:val="center"/>
                    <w:rPr>
                      <w:sz w:val="20"/>
                      <w:szCs w:val="20"/>
                    </w:rPr>
                  </w:pPr>
                  <w:sdt>
                    <w:sdtPr>
                      <w:id w:val="252198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3E027652" w14:textId="77777777" w:rsidR="003C6E45" w:rsidRPr="00733375" w:rsidRDefault="003C6E45" w:rsidP="00BB7286">
                  <w:pPr>
                    <w:tabs>
                      <w:tab w:val="left" w:pos="9404"/>
                    </w:tabs>
                    <w:rPr>
                      <w:sz w:val="20"/>
                      <w:szCs w:val="20"/>
                    </w:rPr>
                  </w:pPr>
                  <w:r w:rsidRPr="00733375">
                    <w:rPr>
                      <w:sz w:val="20"/>
                      <w:szCs w:val="20"/>
                    </w:rPr>
                    <w:t>Infrastructure</w:t>
                  </w:r>
                </w:p>
              </w:tc>
              <w:tc>
                <w:tcPr>
                  <w:tcW w:w="517" w:type="dxa"/>
                </w:tcPr>
                <w:p w14:paraId="7F81F470" w14:textId="77777777" w:rsidR="003C6E45" w:rsidRPr="00733375" w:rsidRDefault="003C6E45" w:rsidP="00BB7286">
                  <w:pPr>
                    <w:tabs>
                      <w:tab w:val="left" w:pos="9404"/>
                    </w:tabs>
                    <w:rPr>
                      <w:sz w:val="20"/>
                      <w:szCs w:val="20"/>
                    </w:rPr>
                  </w:pPr>
                </w:p>
              </w:tc>
              <w:tc>
                <w:tcPr>
                  <w:tcW w:w="2945" w:type="dxa"/>
                </w:tcPr>
                <w:p w14:paraId="378B65EC" w14:textId="77777777" w:rsidR="003C6E45" w:rsidRPr="00733375" w:rsidRDefault="003C6E45" w:rsidP="00BB7286">
                  <w:pPr>
                    <w:tabs>
                      <w:tab w:val="left" w:pos="9404"/>
                    </w:tabs>
                    <w:rPr>
                      <w:sz w:val="20"/>
                      <w:szCs w:val="20"/>
                    </w:rPr>
                  </w:pPr>
                </w:p>
              </w:tc>
            </w:tr>
          </w:tbl>
          <w:p w14:paraId="043EA7CE" w14:textId="77777777" w:rsidR="003C6E45" w:rsidRPr="00733375" w:rsidRDefault="003C6E45" w:rsidP="00BB7286">
            <w:pPr>
              <w:keepNext/>
              <w:keepLines/>
              <w:tabs>
                <w:tab w:val="left" w:pos="1058"/>
              </w:tabs>
            </w:pPr>
          </w:p>
          <w:tbl>
            <w:tblPr>
              <w:tblStyle w:val="TableGrid"/>
              <w:tblW w:w="10388" w:type="dxa"/>
              <w:tblInd w:w="16"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ayout w:type="fixed"/>
              <w:tblLook w:val="04A0" w:firstRow="1" w:lastRow="0" w:firstColumn="1" w:lastColumn="0" w:noHBand="0" w:noVBand="1"/>
            </w:tblPr>
            <w:tblGrid>
              <w:gridCol w:w="2166"/>
              <w:gridCol w:w="8222"/>
            </w:tblGrid>
            <w:tr w:rsidR="006B4001" w:rsidRPr="00733375" w14:paraId="2A355520" w14:textId="77777777" w:rsidTr="00491B1B">
              <w:tc>
                <w:tcPr>
                  <w:tcW w:w="2166" w:type="dxa"/>
                </w:tcPr>
                <w:p w14:paraId="6FE855F5" w14:textId="2F2B29E5" w:rsidR="006B4001" w:rsidRPr="00733375" w:rsidRDefault="006B4001" w:rsidP="006B4001">
                  <w:pPr>
                    <w:tabs>
                      <w:tab w:val="left" w:pos="9404"/>
                    </w:tabs>
                    <w:rPr>
                      <w:b/>
                      <w:bCs/>
                      <w:color w:val="31849B"/>
                      <w:sz w:val="20"/>
                      <w:szCs w:val="20"/>
                    </w:rPr>
                  </w:pPr>
                  <w:r w:rsidRPr="00733375">
                    <w:rPr>
                      <w:b/>
                      <w:bCs/>
                      <w:color w:val="31849B"/>
                      <w:sz w:val="20"/>
                      <w:szCs w:val="20"/>
                    </w:rPr>
                    <w:t xml:space="preserve">Systèmes de la </w:t>
                  </w:r>
                  <w:r w:rsidR="007E459B" w:rsidRPr="00733375">
                    <w:rPr>
                      <w:b/>
                      <w:bCs/>
                      <w:color w:val="31849B"/>
                      <w:sz w:val="20"/>
                      <w:szCs w:val="20"/>
                    </w:rPr>
                    <w:t>SNA</w:t>
                  </w:r>
                  <w:r w:rsidRPr="00733375">
                    <w:rPr>
                      <w:b/>
                      <w:bCs/>
                      <w:color w:val="31849B"/>
                      <w:sz w:val="20"/>
                      <w:szCs w:val="20"/>
                    </w:rPr>
                    <w:t xml:space="preserve"> </w:t>
                  </w:r>
                </w:p>
              </w:tc>
              <w:tc>
                <w:tcPr>
                  <w:tcW w:w="8222" w:type="dxa"/>
                </w:tcPr>
                <w:p w14:paraId="3F368912" w14:textId="16B3BDD1" w:rsidR="006B4001" w:rsidRPr="00733375" w:rsidRDefault="006B4001" w:rsidP="006B4001">
                  <w:pPr>
                    <w:tabs>
                      <w:tab w:val="left" w:pos="9404"/>
                    </w:tabs>
                    <w:rPr>
                      <w:b/>
                      <w:bCs/>
                      <w:color w:val="31849B"/>
                      <w:sz w:val="20"/>
                      <w:szCs w:val="20"/>
                    </w:rPr>
                  </w:pPr>
                  <w:r w:rsidRPr="00733375">
                    <w:rPr>
                      <w:b/>
                      <w:bCs/>
                      <w:color w:val="31849B"/>
                      <w:sz w:val="20"/>
                      <w:szCs w:val="20"/>
                    </w:rPr>
                    <w:t>Objectifs</w:t>
                  </w:r>
                </w:p>
              </w:tc>
            </w:tr>
            <w:tr w:rsidR="006B4001" w:rsidRPr="00733375" w14:paraId="14A644A3" w14:textId="77777777" w:rsidTr="00491B1B">
              <w:tc>
                <w:tcPr>
                  <w:tcW w:w="2166" w:type="dxa"/>
                </w:tcPr>
                <w:p w14:paraId="5B0F8171" w14:textId="0938C18C" w:rsidR="006B4001" w:rsidRPr="00733375" w:rsidRDefault="006B4001" w:rsidP="006B4001">
                  <w:pPr>
                    <w:rPr>
                      <w:color w:val="31849B"/>
                      <w:sz w:val="20"/>
                      <w:szCs w:val="20"/>
                    </w:rPr>
                  </w:pPr>
                  <w:r w:rsidRPr="00733375">
                    <w:rPr>
                      <w:color w:val="31849B"/>
                      <w:sz w:val="20"/>
                      <w:szCs w:val="20"/>
                    </w:rPr>
                    <w:t>Résilience aux catastrophes</w:t>
                  </w:r>
                </w:p>
              </w:tc>
              <w:tc>
                <w:tcPr>
                  <w:tcW w:w="8222" w:type="dxa"/>
                </w:tcPr>
                <w:p w14:paraId="7CE5BD90" w14:textId="168A31E0" w:rsidR="006B4001" w:rsidRPr="00733375" w:rsidRDefault="006B4001" w:rsidP="006B4001">
                  <w:pPr>
                    <w:tabs>
                      <w:tab w:val="left" w:pos="9404"/>
                    </w:tabs>
                    <w:jc w:val="both"/>
                    <w:rPr>
                      <w:color w:val="31849B"/>
                      <w:sz w:val="20"/>
                      <w:szCs w:val="20"/>
                    </w:rPr>
                  </w:pPr>
                  <w:r w:rsidRPr="00733375">
                    <w:rPr>
                      <w:color w:val="31849B"/>
                      <w:sz w:val="20"/>
                      <w:szCs w:val="20"/>
                    </w:rPr>
                    <w:t xml:space="preserve">Les </w:t>
                  </w:r>
                  <w:r w:rsidR="007E459B" w:rsidRPr="00733375">
                    <w:rPr>
                      <w:color w:val="31849B"/>
                      <w:sz w:val="20"/>
                      <w:szCs w:val="20"/>
                    </w:rPr>
                    <w:t>collectivités</w:t>
                  </w:r>
                  <w:r w:rsidRPr="00733375">
                    <w:rPr>
                      <w:color w:val="31849B"/>
                      <w:sz w:val="20"/>
                      <w:szCs w:val="20"/>
                    </w:rPr>
                    <w:t xml:space="preserve"> et toutes les personnes vivant au Canada sont mieux préparées à prévenir et à atténuer les dangers, les risques et les conséquences des catastrophes liées à l’évolution du climat, à y répondre et à s’en remettre; le bien-être et les moyens de subsistance des personnes vivant au Canada sont mieux protégés; et les risques globaux de catastrophes ont été réduits, particulièrement pour les secteurs, les régions et les populations vulnérables les plus exposés.</w:t>
                  </w:r>
                </w:p>
              </w:tc>
            </w:tr>
            <w:tr w:rsidR="006B4001" w:rsidRPr="00733375" w14:paraId="1726263A" w14:textId="77777777" w:rsidTr="00491B1B">
              <w:tc>
                <w:tcPr>
                  <w:tcW w:w="2166" w:type="dxa"/>
                </w:tcPr>
                <w:p w14:paraId="49A3D67D" w14:textId="7CF61759" w:rsidR="006B4001" w:rsidRPr="00733375" w:rsidRDefault="006B4001" w:rsidP="006B4001">
                  <w:pPr>
                    <w:tabs>
                      <w:tab w:val="left" w:pos="9404"/>
                    </w:tabs>
                    <w:rPr>
                      <w:color w:val="31849B"/>
                      <w:sz w:val="20"/>
                      <w:szCs w:val="20"/>
                    </w:rPr>
                  </w:pPr>
                  <w:r w:rsidRPr="00733375">
                    <w:rPr>
                      <w:color w:val="31849B"/>
                      <w:sz w:val="20"/>
                      <w:szCs w:val="20"/>
                    </w:rPr>
                    <w:lastRenderedPageBreak/>
                    <w:t>Santé et bien-être</w:t>
                  </w:r>
                </w:p>
              </w:tc>
              <w:tc>
                <w:tcPr>
                  <w:tcW w:w="8222" w:type="dxa"/>
                </w:tcPr>
                <w:p w14:paraId="2D6858DF" w14:textId="38ED17A7" w:rsidR="006B4001" w:rsidRPr="00733375" w:rsidRDefault="006B4001" w:rsidP="006B4001">
                  <w:pPr>
                    <w:tabs>
                      <w:tab w:val="left" w:pos="9404"/>
                    </w:tabs>
                    <w:jc w:val="both"/>
                    <w:rPr>
                      <w:color w:val="31849B"/>
                      <w:sz w:val="20"/>
                      <w:szCs w:val="20"/>
                    </w:rPr>
                  </w:pPr>
                  <w:r w:rsidRPr="00733375">
                    <w:rPr>
                      <w:color w:val="31849B"/>
                      <w:sz w:val="20"/>
                      <w:szCs w:val="20"/>
                    </w:rPr>
                    <w:t>La santé de tous les Canadiens est protégée et soutenue par un secteur de la santé résilient aux changements climatiques et adaptatif qui dispose de systèmes et de services robustes et agiles qui tiennent compte des diverses composantes du bien-être et les soutiennent.</w:t>
                  </w:r>
                </w:p>
              </w:tc>
            </w:tr>
            <w:tr w:rsidR="006B4001" w:rsidRPr="00733375" w14:paraId="251E1EA0" w14:textId="77777777" w:rsidTr="00491B1B">
              <w:trPr>
                <w:trHeight w:val="663"/>
              </w:trPr>
              <w:tc>
                <w:tcPr>
                  <w:tcW w:w="2166" w:type="dxa"/>
                </w:tcPr>
                <w:p w14:paraId="2D952FED" w14:textId="6CC4DB22" w:rsidR="006B4001" w:rsidRPr="00733375" w:rsidRDefault="006B4001" w:rsidP="006B4001">
                  <w:pPr>
                    <w:tabs>
                      <w:tab w:val="left" w:pos="9404"/>
                    </w:tabs>
                    <w:rPr>
                      <w:color w:val="31849B"/>
                      <w:sz w:val="20"/>
                      <w:szCs w:val="20"/>
                    </w:rPr>
                  </w:pPr>
                  <w:r w:rsidRPr="00733375">
                    <w:rPr>
                      <w:color w:val="31849B"/>
                      <w:sz w:val="20"/>
                      <w:szCs w:val="20"/>
                    </w:rPr>
                    <w:t>Nature et biodiversité</w:t>
                  </w:r>
                </w:p>
              </w:tc>
              <w:tc>
                <w:tcPr>
                  <w:tcW w:w="8222" w:type="dxa"/>
                </w:tcPr>
                <w:p w14:paraId="4F5C5B0F" w14:textId="23794A93" w:rsidR="006B4001" w:rsidRPr="00733375" w:rsidRDefault="006B4001" w:rsidP="006B4001">
                  <w:pPr>
                    <w:jc w:val="both"/>
                    <w:rPr>
                      <w:color w:val="31849B"/>
                      <w:sz w:val="20"/>
                      <w:szCs w:val="20"/>
                    </w:rPr>
                  </w:pPr>
                  <w:r w:rsidRPr="00733375">
                    <w:rPr>
                      <w:color w:val="31849B"/>
                      <w:sz w:val="20"/>
                      <w:szCs w:val="20"/>
                    </w:rPr>
                    <w:t xml:space="preserve">La perte de la biodiversité a été stoppée et inversée, et la nature s’est entièrement rétablie, ce qui a permis l’adaptation naturelle et humaine, où les écosystèmes et les </w:t>
                  </w:r>
                  <w:r w:rsidR="007E459B" w:rsidRPr="00733375">
                    <w:rPr>
                      <w:color w:val="31849B"/>
                      <w:sz w:val="20"/>
                      <w:szCs w:val="20"/>
                    </w:rPr>
                    <w:t>collectivités</w:t>
                  </w:r>
                  <w:r w:rsidRPr="00733375">
                    <w:rPr>
                      <w:color w:val="31849B"/>
                      <w:sz w:val="20"/>
                      <w:szCs w:val="20"/>
                    </w:rPr>
                    <w:t xml:space="preserve"> prospèrent ensemble dans un climat changeant, avec des systèmes humains existant en étroite relation avec les systèmes naturels</w:t>
                  </w:r>
                </w:p>
              </w:tc>
            </w:tr>
            <w:tr w:rsidR="006B4001" w:rsidRPr="00733375" w14:paraId="22C76AE4" w14:textId="77777777" w:rsidTr="00491B1B">
              <w:tc>
                <w:tcPr>
                  <w:tcW w:w="2166" w:type="dxa"/>
                </w:tcPr>
                <w:p w14:paraId="0F89A13E" w14:textId="77777777" w:rsidR="006B4001" w:rsidRPr="00733375" w:rsidRDefault="006B4001" w:rsidP="006B4001">
                  <w:pPr>
                    <w:tabs>
                      <w:tab w:val="left" w:pos="9404"/>
                    </w:tabs>
                    <w:rPr>
                      <w:color w:val="31849B"/>
                      <w:sz w:val="20"/>
                      <w:szCs w:val="20"/>
                    </w:rPr>
                  </w:pPr>
                  <w:r w:rsidRPr="00733375">
                    <w:rPr>
                      <w:color w:val="31849B"/>
                      <w:sz w:val="20"/>
                      <w:szCs w:val="20"/>
                    </w:rPr>
                    <w:t>Infrastructure</w:t>
                  </w:r>
                </w:p>
              </w:tc>
              <w:tc>
                <w:tcPr>
                  <w:tcW w:w="8222" w:type="dxa"/>
                </w:tcPr>
                <w:p w14:paraId="2DFB7515" w14:textId="053AF55B" w:rsidR="006B4001" w:rsidRPr="00733375" w:rsidRDefault="006B4001" w:rsidP="006B4001">
                  <w:pPr>
                    <w:tabs>
                      <w:tab w:val="left" w:pos="9404"/>
                    </w:tabs>
                    <w:jc w:val="both"/>
                    <w:rPr>
                      <w:color w:val="31849B"/>
                      <w:sz w:val="20"/>
                      <w:szCs w:val="20"/>
                    </w:rPr>
                  </w:pPr>
                  <w:r w:rsidRPr="00733375">
                    <w:rPr>
                      <w:color w:val="31849B"/>
                      <w:sz w:val="20"/>
                      <w:szCs w:val="20"/>
                    </w:rPr>
                    <w:t>Tous les systèmes d’infrastructure au Canada sont résilients aux changements climatiques et font l’objet d’une adaptation continue pour s’adapter aux répercussions futures afin de fournir des services fiables, équitables et durables à l’ensemble de la société.</w:t>
                  </w:r>
                </w:p>
              </w:tc>
            </w:tr>
            <w:tr w:rsidR="006B4001" w:rsidRPr="00733375" w14:paraId="2D7E438C" w14:textId="77777777" w:rsidTr="00491B1B">
              <w:tc>
                <w:tcPr>
                  <w:tcW w:w="2166" w:type="dxa"/>
                </w:tcPr>
                <w:p w14:paraId="575C7283" w14:textId="0F4774F5" w:rsidR="006B4001" w:rsidRPr="00733375" w:rsidRDefault="006B4001" w:rsidP="006B4001">
                  <w:pPr>
                    <w:tabs>
                      <w:tab w:val="left" w:pos="9404"/>
                    </w:tabs>
                    <w:rPr>
                      <w:color w:val="31849B"/>
                      <w:sz w:val="20"/>
                      <w:szCs w:val="20"/>
                    </w:rPr>
                  </w:pPr>
                  <w:r w:rsidRPr="00733375">
                    <w:rPr>
                      <w:color w:val="31849B"/>
                      <w:sz w:val="20"/>
                      <w:szCs w:val="20"/>
                    </w:rPr>
                    <w:t>Économie et travailleurs</w:t>
                  </w:r>
                </w:p>
              </w:tc>
              <w:tc>
                <w:tcPr>
                  <w:tcW w:w="8222" w:type="dxa"/>
                </w:tcPr>
                <w:p w14:paraId="10A1E296" w14:textId="1F0411F9" w:rsidR="006B4001" w:rsidRPr="00733375" w:rsidRDefault="006B4001" w:rsidP="006B4001">
                  <w:pPr>
                    <w:tabs>
                      <w:tab w:val="left" w:pos="9404"/>
                    </w:tabs>
                    <w:jc w:val="both"/>
                    <w:rPr>
                      <w:color w:val="31849B"/>
                      <w:sz w:val="20"/>
                      <w:szCs w:val="20"/>
                    </w:rPr>
                  </w:pPr>
                  <w:r w:rsidRPr="00733375">
                    <w:rPr>
                      <w:color w:val="31849B"/>
                      <w:sz w:val="20"/>
                      <w:szCs w:val="20"/>
                    </w:rPr>
                    <w:t>L’économie du Canada est structurée de manière à prévoir</w:t>
                  </w:r>
                  <w:r w:rsidR="007E459B" w:rsidRPr="00733375">
                    <w:rPr>
                      <w:color w:val="31849B"/>
                      <w:sz w:val="20"/>
                      <w:szCs w:val="20"/>
                    </w:rPr>
                    <w:t xml:space="preserve"> les répercussions des changements climatiques, à les</w:t>
                  </w:r>
                  <w:r w:rsidRPr="00733375">
                    <w:rPr>
                      <w:color w:val="31849B"/>
                      <w:sz w:val="20"/>
                      <w:szCs w:val="20"/>
                    </w:rPr>
                    <w:t xml:space="preserve"> gérer, à s’</w:t>
                  </w:r>
                  <w:r w:rsidR="007E459B" w:rsidRPr="00733375">
                    <w:rPr>
                      <w:color w:val="31849B"/>
                      <w:sz w:val="20"/>
                      <w:szCs w:val="20"/>
                    </w:rPr>
                    <w:t xml:space="preserve">y </w:t>
                  </w:r>
                  <w:r w:rsidRPr="00733375">
                    <w:rPr>
                      <w:color w:val="31849B"/>
                      <w:sz w:val="20"/>
                      <w:szCs w:val="20"/>
                    </w:rPr>
                    <w:t xml:space="preserve">adapter et à </w:t>
                  </w:r>
                  <w:r w:rsidR="007E459B" w:rsidRPr="00733375">
                    <w:rPr>
                      <w:color w:val="31849B"/>
                      <w:sz w:val="20"/>
                      <w:szCs w:val="20"/>
                    </w:rPr>
                    <w:t xml:space="preserve">y </w:t>
                  </w:r>
                  <w:r w:rsidRPr="00733375">
                    <w:rPr>
                      <w:color w:val="31849B"/>
                      <w:sz w:val="20"/>
                      <w:szCs w:val="20"/>
                    </w:rPr>
                    <w:t>réagir</w:t>
                  </w:r>
                  <w:r w:rsidR="007E459B" w:rsidRPr="00733375">
                    <w:rPr>
                      <w:color w:val="31849B"/>
                      <w:sz w:val="20"/>
                      <w:szCs w:val="20"/>
                    </w:rPr>
                    <w:t>, ainsi qu’</w:t>
                  </w:r>
                  <w:r w:rsidRPr="00733375">
                    <w:rPr>
                      <w:color w:val="31849B"/>
                      <w:sz w:val="20"/>
                      <w:szCs w:val="20"/>
                    </w:rPr>
                    <w:t xml:space="preserve">à promouvoir activement de nouvelles possibilités inclusives dans un climat </w:t>
                  </w:r>
                  <w:r w:rsidR="007E459B" w:rsidRPr="00733375">
                    <w:rPr>
                      <w:color w:val="31849B"/>
                      <w:sz w:val="20"/>
                      <w:szCs w:val="20"/>
                    </w:rPr>
                    <w:t>en évolution</w:t>
                  </w:r>
                  <w:r w:rsidRPr="00733375">
                    <w:rPr>
                      <w:color w:val="31849B"/>
                      <w:sz w:val="20"/>
                      <w:szCs w:val="20"/>
                    </w:rPr>
                    <w:t>, particulièrement pour les collectivités les plus exposées, les peuples autochtones et les secteurs économiques vulnérables.</w:t>
                  </w:r>
                </w:p>
              </w:tc>
            </w:tr>
          </w:tbl>
          <w:p w14:paraId="72B82D20" w14:textId="77777777" w:rsidR="003C6E45" w:rsidRPr="00733375" w:rsidRDefault="003C6E45" w:rsidP="00733375">
            <w:pPr>
              <w:tabs>
                <w:tab w:val="left" w:pos="9404"/>
              </w:tabs>
              <w:spacing w:before="120" w:after="120"/>
              <w:ind w:left="633" w:hanging="633"/>
              <w:rPr>
                <w:rStyle w:val="Style6"/>
              </w:rPr>
            </w:pPr>
            <w:r w:rsidRPr="00733375">
              <w:rPr>
                <w:b/>
                <w:bCs/>
              </w:rPr>
              <w:t>A-513</w:t>
            </w:r>
            <w:r w:rsidRPr="00733375">
              <w:t xml:space="preserve"> </w:t>
            </w:r>
            <w:r w:rsidRPr="00733375">
              <w:rPr>
                <w:u w:val="single"/>
              </w:rPr>
              <w:t>Les répercussions de cette proposition sur l’adaptation et la résilience du Canada pourraient toucher de manière différenciée et disproportionnée certains groupes de personnes</w:t>
            </w:r>
            <w:r w:rsidRPr="00733375">
              <w:t xml:space="preserve"> :</w:t>
            </w:r>
          </w:p>
          <w:p w14:paraId="7E3ECC2B" w14:textId="10830427" w:rsidR="003C6E45" w:rsidRPr="007C538D" w:rsidRDefault="007C538D" w:rsidP="007C538D">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4250831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9997314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16430715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6B4001" w:rsidRPr="00733375" w14:paraId="70C82B18" w14:textId="77777777" w:rsidTr="00491B1B">
              <w:tc>
                <w:tcPr>
                  <w:tcW w:w="2974" w:type="dxa"/>
                  <w:shd w:val="clear" w:color="auto" w:fill="auto"/>
                </w:tcPr>
                <w:p w14:paraId="16AF6062" w14:textId="76B3990C" w:rsidR="006B4001" w:rsidRPr="00733375" w:rsidRDefault="006B4001" w:rsidP="006B4001">
                  <w:pPr>
                    <w:tabs>
                      <w:tab w:val="left" w:pos="2997"/>
                    </w:tabs>
                    <w:jc w:val="both"/>
                    <w:rPr>
                      <w:b/>
                      <w:color w:val="31849B"/>
                      <w:sz w:val="20"/>
                      <w:szCs w:val="20"/>
                    </w:rPr>
                  </w:pPr>
                  <w:r w:rsidRPr="00733375">
                    <w:rPr>
                      <w:b/>
                      <w:color w:val="31849B"/>
                      <w:sz w:val="20"/>
                      <w:szCs w:val="20"/>
                    </w:rPr>
                    <w:t>Oui</w:t>
                  </w:r>
                </w:p>
              </w:tc>
              <w:tc>
                <w:tcPr>
                  <w:tcW w:w="7435" w:type="dxa"/>
                  <w:shd w:val="clear" w:color="auto" w:fill="auto"/>
                </w:tcPr>
                <w:p w14:paraId="611153C9" w14:textId="04DF2B97" w:rsidR="006B4001" w:rsidRPr="00733375" w:rsidRDefault="006B4001" w:rsidP="006B4001">
                  <w:pPr>
                    <w:jc w:val="both"/>
                    <w:rPr>
                      <w:color w:val="31849B"/>
                      <w:sz w:val="20"/>
                      <w:szCs w:val="20"/>
                      <w:highlight w:val="yellow"/>
                    </w:rPr>
                  </w:pPr>
                  <w:r w:rsidRPr="00733375">
                    <w:rPr>
                      <w:color w:val="31849B"/>
                      <w:sz w:val="20"/>
                      <w:szCs w:val="20"/>
                    </w:rPr>
                    <w:t>L’incidence de la proposition sur la résilience du Canada face aux changements climatiques touchera certains groupes de personnes plus que d’autres. Par exemple, une proposition visant à investir dans des routes d’accès praticables en tout temps vers les collectivités éloignées et nordiques procurerait des avantages particuliers aux populations généralement mal desservies.</w:t>
                  </w:r>
                </w:p>
              </w:tc>
            </w:tr>
            <w:tr w:rsidR="006B4001" w:rsidRPr="00733375" w14:paraId="6404B94F" w14:textId="77777777" w:rsidTr="00491B1B">
              <w:tc>
                <w:tcPr>
                  <w:tcW w:w="2974" w:type="dxa"/>
                  <w:shd w:val="clear" w:color="auto" w:fill="auto"/>
                </w:tcPr>
                <w:p w14:paraId="4A2A3932" w14:textId="1A73ABFE" w:rsidR="006B4001" w:rsidRPr="00733375" w:rsidRDefault="006B4001" w:rsidP="006B4001">
                  <w:pPr>
                    <w:jc w:val="both"/>
                    <w:rPr>
                      <w:b/>
                      <w:color w:val="31849B"/>
                      <w:sz w:val="20"/>
                      <w:szCs w:val="20"/>
                    </w:rPr>
                  </w:pPr>
                  <w:r w:rsidRPr="00733375">
                    <w:rPr>
                      <w:b/>
                      <w:color w:val="31849B"/>
                      <w:sz w:val="20"/>
                      <w:szCs w:val="20"/>
                    </w:rPr>
                    <w:t>Non</w:t>
                  </w:r>
                </w:p>
              </w:tc>
              <w:tc>
                <w:tcPr>
                  <w:tcW w:w="7435" w:type="dxa"/>
                  <w:shd w:val="clear" w:color="auto" w:fill="auto"/>
                </w:tcPr>
                <w:p w14:paraId="50E10835" w14:textId="7E38D189" w:rsidR="006B4001" w:rsidRPr="00733375" w:rsidRDefault="006B4001" w:rsidP="006B4001">
                  <w:pPr>
                    <w:jc w:val="both"/>
                    <w:rPr>
                      <w:color w:val="31849B"/>
                      <w:sz w:val="20"/>
                      <w:szCs w:val="20"/>
                      <w:highlight w:val="yellow"/>
                    </w:rPr>
                  </w:pPr>
                  <w:r w:rsidRPr="00733375">
                    <w:rPr>
                      <w:color w:val="31849B"/>
                      <w:sz w:val="20"/>
                      <w:szCs w:val="20"/>
                    </w:rPr>
                    <w:t>Aucun effet différencié et disproportionné n’est prévu pour des groupes particuliers de Canadiens.</w:t>
                  </w:r>
                </w:p>
              </w:tc>
            </w:tr>
            <w:tr w:rsidR="006B4001" w:rsidRPr="00733375" w14:paraId="44B57BE6" w14:textId="77777777" w:rsidTr="00491B1B">
              <w:tc>
                <w:tcPr>
                  <w:tcW w:w="2974" w:type="dxa"/>
                  <w:shd w:val="clear" w:color="auto" w:fill="auto"/>
                </w:tcPr>
                <w:p w14:paraId="244606A9" w14:textId="58E0B890" w:rsidR="006B4001" w:rsidRPr="00733375" w:rsidRDefault="006B4001" w:rsidP="006B4001">
                  <w:pPr>
                    <w:jc w:val="both"/>
                    <w:rPr>
                      <w:b/>
                      <w:color w:val="31849B"/>
                      <w:sz w:val="20"/>
                      <w:szCs w:val="20"/>
                    </w:rPr>
                  </w:pPr>
                  <w:r w:rsidRPr="00733375">
                    <w:rPr>
                      <w:b/>
                      <w:color w:val="31849B"/>
                      <w:sz w:val="20"/>
                      <w:szCs w:val="20"/>
                    </w:rPr>
                    <w:t>Indéterminé</w:t>
                  </w:r>
                </w:p>
              </w:tc>
              <w:tc>
                <w:tcPr>
                  <w:tcW w:w="7435" w:type="dxa"/>
                  <w:shd w:val="clear" w:color="auto" w:fill="auto"/>
                </w:tcPr>
                <w:p w14:paraId="2D7A37A5" w14:textId="108D29FA" w:rsidR="006B4001" w:rsidRPr="00733375" w:rsidRDefault="006B4001" w:rsidP="006B4001">
                  <w:pPr>
                    <w:jc w:val="both"/>
                    <w:rPr>
                      <w:color w:val="31849B"/>
                      <w:sz w:val="20"/>
                      <w:szCs w:val="20"/>
                      <w:highlight w:val="yellow"/>
                    </w:rPr>
                  </w:pPr>
                  <w:r w:rsidRPr="00733375">
                    <w:rPr>
                      <w:color w:val="31849B"/>
                      <w:sz w:val="20"/>
                      <w:szCs w:val="20"/>
                    </w:rPr>
                    <w:t xml:space="preserve">Bien que les répercussions sur la résilience du Canada aux changements climatiques ont été </w:t>
                  </w:r>
                  <w:r w:rsidR="007E459B" w:rsidRPr="00733375">
                    <w:rPr>
                      <w:color w:val="31849B"/>
                      <w:sz w:val="20"/>
                      <w:szCs w:val="20"/>
                    </w:rPr>
                    <w:t>cernées</w:t>
                  </w:r>
                  <w:r w:rsidRPr="00733375">
                    <w:rPr>
                      <w:color w:val="31849B"/>
                      <w:sz w:val="20"/>
                      <w:szCs w:val="20"/>
                    </w:rPr>
                    <w:t xml:space="preserve">, on ne sait pas si elles ont des répercussions </w:t>
                  </w:r>
                  <w:r w:rsidR="007E459B" w:rsidRPr="00733375">
                    <w:rPr>
                      <w:color w:val="31849B"/>
                      <w:sz w:val="20"/>
                      <w:szCs w:val="20"/>
                    </w:rPr>
                    <w:t>différentes</w:t>
                  </w:r>
                  <w:r w:rsidRPr="00733375">
                    <w:rPr>
                      <w:color w:val="31849B"/>
                      <w:sz w:val="20"/>
                      <w:szCs w:val="20"/>
                    </w:rPr>
                    <w:t xml:space="preserve"> et disproportionnées sur des groupes particuliers de personnes.</w:t>
                  </w:r>
                </w:p>
              </w:tc>
            </w:tr>
          </w:tbl>
          <w:p w14:paraId="1EA813AC" w14:textId="77777777" w:rsidR="006B4001" w:rsidRPr="00733375" w:rsidRDefault="006B4001" w:rsidP="00BB7286">
            <w:pPr>
              <w:tabs>
                <w:tab w:val="left" w:pos="633"/>
              </w:tabs>
              <w:spacing w:after="60"/>
              <w:rPr>
                <w:b/>
              </w:rPr>
            </w:pPr>
          </w:p>
        </w:tc>
      </w:tr>
      <w:tr w:rsidR="003C6E45" w:rsidRPr="00733375" w14:paraId="4BA3A4AE"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3F021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040A918"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0284848A"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FF1926F" w14:textId="7981B638" w:rsidR="003C6E45" w:rsidRPr="00733375" w:rsidRDefault="003C6E45" w:rsidP="00BB7286">
            <w:pPr>
              <w:rPr>
                <w:rFonts w:cs="Calibri"/>
                <w:b/>
                <w:iCs/>
              </w:rPr>
            </w:pPr>
            <w:r w:rsidRPr="00733375">
              <w:t>Décrivez les contributions de la proposition à l’adaptation et à la résilience du Canada, en vous référant aux renseignements fournis ci-dessus. (</w:t>
            </w:r>
            <w:r w:rsidRPr="00733375">
              <w:rPr>
                <w:i/>
                <w:iCs/>
              </w:rPr>
              <w:t>300 mots</w:t>
            </w:r>
            <w:r w:rsidR="000C4C99" w:rsidRPr="00AD31C9">
              <w:rPr>
                <w:i/>
                <w:iCs/>
              </w:rPr>
              <w:t xml:space="preserve"> maximum</w:t>
            </w:r>
            <w:r w:rsidRPr="00733375">
              <w:t>)</w:t>
            </w:r>
          </w:p>
          <w:p w14:paraId="726456E2" w14:textId="77777777" w:rsidR="003C6E45" w:rsidRPr="00733375" w:rsidRDefault="003C6E45" w:rsidP="002E19D5">
            <w:pPr>
              <w:pStyle w:val="ListParagraph"/>
              <w:numPr>
                <w:ilvl w:val="0"/>
                <w:numId w:val="10"/>
              </w:numPr>
              <w:spacing w:line="240" w:lineRule="auto"/>
              <w:contextualSpacing w:val="0"/>
              <w:rPr>
                <w:i/>
              </w:rPr>
            </w:pPr>
            <w:r w:rsidRPr="00733375">
              <w:rPr>
                <w:i/>
              </w:rPr>
              <w:t xml:space="preserve">Expliquez comment la proposition augmentera ou diminuera la résilience du Canada face aux changements climatiques. Tenir compte des infrastructures naturelles ou construites qui protègent les Canadiens des catastrophes liées au climat; élaborer des codes de construction pour accroître la résilience des bâtiments et des infrastructures; s’attaquer aux effets des changements climatiques sur la santé et la sécurité des Canadiens; soutenir les régions du Nord et les régions côtières qui sont particulièrement vulnérables aux changements climatiques, etc. </w:t>
            </w:r>
          </w:p>
          <w:p w14:paraId="677A1460" w14:textId="21462649" w:rsidR="009E54B8" w:rsidRPr="00733375" w:rsidRDefault="009E54B8" w:rsidP="009E54B8">
            <w:pPr>
              <w:pStyle w:val="ListParagraph"/>
              <w:numPr>
                <w:ilvl w:val="0"/>
                <w:numId w:val="10"/>
              </w:numPr>
              <w:spacing w:line="240" w:lineRule="auto"/>
              <w:contextualSpacing w:val="0"/>
              <w:rPr>
                <w:i/>
              </w:rPr>
            </w:pPr>
            <w:r w:rsidRPr="00733375">
              <w:rPr>
                <w:i/>
              </w:rPr>
              <w:t>Le cas échéant, examinez comment la proposition contribue à la</w:t>
            </w:r>
            <w:r w:rsidRPr="00733375">
              <w:t xml:space="preserve"> </w:t>
            </w:r>
            <w:hyperlink r:id="rId29" w:history="1">
              <w:r w:rsidRPr="00733375">
                <w:rPr>
                  <w:rStyle w:val="Hyperlink"/>
                  <w:i/>
                </w:rPr>
                <w:t>Stratégie nationale d’adaptation</w:t>
              </w:r>
            </w:hyperlink>
            <w:r w:rsidRPr="00733375">
              <w:rPr>
                <w:i/>
              </w:rPr>
              <w:t xml:space="preserve">, incluant le </w:t>
            </w:r>
            <w:hyperlink r:id="rId30" w:anchor="toc14" w:history="1">
              <w:r w:rsidRPr="00733375">
                <w:t>Plan d’action pour l’adaptation du gouvernement du Canada</w:t>
              </w:r>
            </w:hyperlink>
            <w:r w:rsidRPr="00733375">
              <w:rPr>
                <w:i/>
              </w:rPr>
              <w:t xml:space="preserve"> contenu dans la Stratégie.</w:t>
            </w:r>
          </w:p>
          <w:p w14:paraId="0E6602E8" w14:textId="77777777" w:rsidR="003C6E45" w:rsidRPr="00733375" w:rsidRDefault="003C6E45" w:rsidP="002E19D5">
            <w:pPr>
              <w:pStyle w:val="ListParagraph"/>
              <w:numPr>
                <w:ilvl w:val="0"/>
                <w:numId w:val="10"/>
              </w:numPr>
              <w:spacing w:line="240" w:lineRule="auto"/>
              <w:contextualSpacing w:val="0"/>
              <w:rPr>
                <w:i/>
              </w:rPr>
            </w:pPr>
            <w:r w:rsidRPr="00733375">
              <w:rPr>
                <w:i/>
              </w:rPr>
              <w:t>Expliquez comment les contributions de la proposition à l’adaptation et à la résilience du Canada peuvent toucher différents groupes de personnes.</w:t>
            </w:r>
          </w:p>
          <w:p w14:paraId="7A8A39D9" w14:textId="77777777" w:rsidR="003C6E45" w:rsidRPr="00733375" w:rsidRDefault="003C6E45" w:rsidP="002E19D5">
            <w:pPr>
              <w:pStyle w:val="ListParagraph"/>
              <w:numPr>
                <w:ilvl w:val="0"/>
                <w:numId w:val="10"/>
              </w:numPr>
              <w:spacing w:line="240" w:lineRule="auto"/>
              <w:contextualSpacing w:val="0"/>
              <w:rPr>
                <w:i/>
              </w:rPr>
            </w:pPr>
            <w:r w:rsidRPr="00733375">
              <w:rPr>
                <w:i/>
              </w:rPr>
              <w:t>En cas d’approbation, décrivez si et comment la contribution de la proposition à l’adaptation et à la résilience du Canada fera l’objet d’une surveillance et d’un rapport, notamment le moment où le rapport sera établi. Le cas échéant, la surveillance et le suivi sont encouragés à utiliser les mécanismes existants.</w:t>
            </w:r>
          </w:p>
          <w:p w14:paraId="01C3E74C" w14:textId="571A252A" w:rsidR="003C6E45" w:rsidRPr="00733375" w:rsidRDefault="009E54B8" w:rsidP="00BB7286">
            <w:pPr>
              <w:tabs>
                <w:tab w:val="left" w:pos="633"/>
              </w:tabs>
              <w:spacing w:after="60"/>
              <w:rPr>
                <w:b/>
              </w:rPr>
            </w:pPr>
            <w:r w:rsidRPr="00733375">
              <w:rPr>
                <w:b/>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70EE94E8" w14:textId="77777777" w:rsidTr="00C10E2E">
              <w:tc>
                <w:tcPr>
                  <w:tcW w:w="10382" w:type="dxa"/>
                </w:tcPr>
                <w:p w14:paraId="201113CD" w14:textId="3F065138" w:rsidR="00D559E6" w:rsidRPr="00733375" w:rsidRDefault="00D559E6" w:rsidP="00BB7286">
                  <w:pPr>
                    <w:tabs>
                      <w:tab w:val="left" w:pos="633"/>
                    </w:tabs>
                    <w:spacing w:after="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expliquer les réponses fournies pour les sections A-511, A-512</w:t>
                  </w:r>
                  <w:r w:rsidR="0056220F">
                    <w:rPr>
                      <w:rFonts w:eastAsia="Times New Roman" w:cs="Arial"/>
                      <w:color w:val="31849B"/>
                      <w:kern w:val="0"/>
                      <w:sz w:val="20"/>
                      <w:szCs w:val="20"/>
                      <w14:ligatures w14:val="none"/>
                    </w:rPr>
                    <w:t xml:space="preserve"> et </w:t>
                  </w:r>
                  <w:r w:rsidRPr="00733375">
                    <w:rPr>
                      <w:rFonts w:eastAsia="Times New Roman" w:cs="Arial"/>
                      <w:color w:val="31849B"/>
                      <w:kern w:val="0"/>
                      <w:sz w:val="20"/>
                      <w:szCs w:val="20"/>
                      <w14:ligatures w14:val="none"/>
                    </w:rPr>
                    <w:t>A-513. Veuillez également vous référer aux questions de la section A-520 pour orienter votre réponse.</w:t>
                  </w:r>
                </w:p>
                <w:p w14:paraId="648100D5" w14:textId="77777777" w:rsidR="00D559E6" w:rsidRPr="00733375" w:rsidRDefault="00D559E6" w:rsidP="00BB7286">
                  <w:pPr>
                    <w:tabs>
                      <w:tab w:val="left" w:pos="633"/>
                    </w:tabs>
                    <w:spacing w:after="60"/>
                    <w:rPr>
                      <w:rFonts w:eastAsia="Times New Roman" w:cs="Arial"/>
                      <w:color w:val="31849B"/>
                      <w:kern w:val="0"/>
                      <w:sz w:val="20"/>
                      <w:szCs w:val="20"/>
                      <w14:ligatures w14:val="none"/>
                    </w:rPr>
                  </w:pPr>
                </w:p>
                <w:p w14:paraId="043B45BA" w14:textId="43BF1FF5" w:rsidR="00D559E6" w:rsidRPr="00733375" w:rsidRDefault="00D559E6" w:rsidP="00BB7286">
                  <w:pPr>
                    <w:tabs>
                      <w:tab w:val="left" w:pos="633"/>
                    </w:tabs>
                    <w:spacing w:after="60"/>
                    <w:rPr>
                      <w:b/>
                      <w:color w:val="31849B"/>
                    </w:rPr>
                  </w:pPr>
                </w:p>
              </w:tc>
            </w:tr>
          </w:tbl>
          <w:p w14:paraId="23DA232F" w14:textId="26AC86E1" w:rsidR="009E54B8" w:rsidRPr="00733375" w:rsidRDefault="009E54B8" w:rsidP="009E54B8"/>
        </w:tc>
      </w:tr>
    </w:tbl>
    <w:p w14:paraId="30DD5A08" w14:textId="77777777" w:rsidR="003C6E45" w:rsidRPr="00733375" w:rsidRDefault="003C6E45" w:rsidP="003C6E45"/>
    <w:p w14:paraId="36D3ABB7" w14:textId="77777777" w:rsidR="003C6E45" w:rsidRPr="00733375" w:rsidRDefault="003C6E45" w:rsidP="003C6E45"/>
    <w:p w14:paraId="0CAE7381" w14:textId="77777777" w:rsidR="003C6E45" w:rsidRPr="00733375" w:rsidRDefault="003C6E45" w:rsidP="003C6E45"/>
    <w:p w14:paraId="1B91D21D"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p w14:paraId="4436697E" w14:textId="77777777" w:rsidR="003C6E45" w:rsidRPr="00733375" w:rsidRDefault="003C6E45" w:rsidP="003C6E45">
      <w:pPr>
        <w:jc w:val="center"/>
        <w:rPr>
          <w:bCs/>
          <w:i/>
          <w:sz w:val="24"/>
          <w:szCs w:val="28"/>
        </w:rPr>
      </w:pP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3C6E45" w:rsidRPr="00733375" w14:paraId="3CBED7CD" w14:textId="77777777" w:rsidTr="00BB7286">
        <w:trPr>
          <w:trHeight w:val="261"/>
        </w:trPr>
        <w:tc>
          <w:tcPr>
            <w:tcW w:w="10398" w:type="dxa"/>
            <w:shd w:val="clear" w:color="auto" w:fill="D9D9D9" w:themeFill="background1" w:themeFillShade="D9"/>
            <w:tcMar>
              <w:top w:w="57" w:type="dxa"/>
              <w:bottom w:w="57" w:type="dxa"/>
            </w:tcMar>
            <w:vAlign w:val="center"/>
          </w:tcPr>
          <w:p w14:paraId="7679E122" w14:textId="77777777" w:rsidR="003C6E45" w:rsidRPr="00733375" w:rsidRDefault="003C6E45" w:rsidP="00BB7286">
            <w:pPr>
              <w:rPr>
                <w:rFonts w:eastAsiaTheme="minorEastAsia"/>
                <w:b/>
                <w:bCs/>
                <w:sz w:val="28"/>
                <w:szCs w:val="28"/>
                <w:shd w:val="clear" w:color="auto" w:fill="D9D9D9" w:themeFill="background1" w:themeFillShade="D9"/>
              </w:rPr>
            </w:pPr>
            <w:r w:rsidRPr="00733375">
              <w:rPr>
                <w:b/>
                <w:sz w:val="28"/>
                <w:szCs w:val="28"/>
              </w:rPr>
              <w:t>PARTIE B : ANALYSE ÉCONOMIQUE STRATÉGIQUE</w:t>
            </w:r>
          </w:p>
        </w:tc>
      </w:tr>
      <w:tr w:rsidR="003C6E45" w:rsidRPr="00733375" w14:paraId="08BA3306" w14:textId="77777777" w:rsidTr="00BB7286">
        <w:trPr>
          <w:trHeight w:val="261"/>
        </w:trPr>
        <w:tc>
          <w:tcPr>
            <w:tcW w:w="10398" w:type="dxa"/>
            <w:shd w:val="clear" w:color="auto" w:fill="D9D9D9" w:themeFill="background1" w:themeFillShade="D9"/>
            <w:tcMar>
              <w:top w:w="57" w:type="dxa"/>
              <w:bottom w:w="57" w:type="dxa"/>
            </w:tcMar>
            <w:vAlign w:val="center"/>
          </w:tcPr>
          <w:p w14:paraId="6F757945" w14:textId="00387630" w:rsidR="003C6E45" w:rsidRPr="00733375" w:rsidRDefault="003C6E45" w:rsidP="00BB7286">
            <w:r w:rsidRPr="00733375">
              <w:rPr>
                <w:b/>
              </w:rPr>
              <w:t>B</w:t>
            </w:r>
            <w:r w:rsidR="00C65F4A">
              <w:rPr>
                <w:b/>
              </w:rPr>
              <w:t>-</w:t>
            </w:r>
            <w:r w:rsidR="000C4C99">
              <w:rPr>
                <w:b/>
              </w:rPr>
              <w:t>1</w:t>
            </w:r>
            <w:r w:rsidR="009E54B8" w:rsidRPr="00733375">
              <w:rPr>
                <w:b/>
              </w:rPr>
              <w:t>00</w:t>
            </w:r>
            <w:r w:rsidRPr="00733375">
              <w:rPr>
                <w:b/>
              </w:rPr>
              <w:t> : Répercussions économiques qualitatives</w:t>
            </w:r>
          </w:p>
        </w:tc>
      </w:tr>
      <w:tr w:rsidR="003C6E45" w:rsidRPr="00733375" w14:paraId="25197316" w14:textId="77777777" w:rsidTr="00BB7286">
        <w:trPr>
          <w:trHeight w:val="2270"/>
        </w:trPr>
        <w:tc>
          <w:tcPr>
            <w:tcW w:w="10398" w:type="dxa"/>
            <w:tcMar>
              <w:top w:w="57" w:type="dxa"/>
              <w:bottom w:w="57" w:type="dxa"/>
            </w:tcMar>
          </w:tcPr>
          <w:p w14:paraId="6D9A0C17" w14:textId="6D3C9CD9" w:rsidR="00C65F4A" w:rsidRDefault="003C6E45" w:rsidP="00BB7286">
            <w:r w:rsidRPr="00733375">
              <w:rPr>
                <w:b/>
                <w:bCs/>
                <w:i/>
                <w:iCs/>
              </w:rPr>
              <w:t>VEUILLEZ LIRE AVANT DE PROCÉDER</w:t>
            </w:r>
            <w:r w:rsidRPr="00733375">
              <w:t xml:space="preserve"> </w:t>
            </w:r>
          </w:p>
          <w:p w14:paraId="435C4F8A" w14:textId="77777777" w:rsidR="00C65F4A" w:rsidRDefault="00C65F4A" w:rsidP="00C65F4A"/>
          <w:p w14:paraId="5A8ADCE6" w14:textId="49ABE894" w:rsidR="00C65F4A" w:rsidRDefault="00C65F4A" w:rsidP="00C65F4A">
            <w:r>
              <w:t xml:space="preserve">Remplissez </w:t>
            </w:r>
            <w:hyperlink r:id="rId31" w:history="1">
              <w:r w:rsidRPr="00DD2D70">
                <w:rPr>
                  <w:rStyle w:val="Hyperlink"/>
                </w:rPr>
                <w:t>l'outil d'analyse économique qualitative en ligne</w:t>
              </w:r>
            </w:hyperlink>
            <w:r>
              <w:t xml:space="preserve"> </w:t>
            </w:r>
            <w:r w:rsidR="00CF2924">
              <w:rPr>
                <w:rFonts w:ascii="Calibri" w:hAnsi="Calibri" w:cs="Calibri"/>
                <w:kern w:val="0"/>
                <w:lang w:val="fr"/>
              </w:rPr>
              <w:t xml:space="preserve">pour chaque sous-élément de votre proposition qui continue d'avoir des dépenses fédérales nettes positives (en valeur absolue) après avoir déduit les montants associés aux catégories exclues énumérées dans EP-6.2. </w:t>
            </w:r>
            <w:r>
              <w:t>Vous pouvez regrouper des sous-éléments lorsqu’ils justifient les mêmes réponses aux questions de l’outil d’analyse économique qualitative. Consultez l'outil pour plus de détails.</w:t>
            </w:r>
          </w:p>
          <w:p w14:paraId="1C4939BA" w14:textId="77777777" w:rsidR="00C65F4A" w:rsidRDefault="00C65F4A" w:rsidP="00C65F4A"/>
          <w:p w14:paraId="2B5CE066" w14:textId="403843B3" w:rsidR="003C6E45" w:rsidRPr="00733375" w:rsidRDefault="00C65F4A" w:rsidP="00C65F4A">
            <w:r>
              <w:t>L’outil vous enverra un e-mail avec les résultats de l’analyse économique qualitative et vos réponses aux questions de l’outil. Transcrivez les résultats dans les tableaux ci-dessous, le cas échéant, et joignez le(s) e-mail(s) à ce modèle lors de sa soumission.</w:t>
            </w:r>
          </w:p>
        </w:tc>
      </w:tr>
      <w:tr w:rsidR="003C6E45" w:rsidRPr="00733375" w14:paraId="06D434D3" w14:textId="77777777" w:rsidTr="00AD31C9">
        <w:trPr>
          <w:trHeight w:val="2060"/>
        </w:trPr>
        <w:tc>
          <w:tcPr>
            <w:tcW w:w="10398" w:type="dxa"/>
            <w:tcMar>
              <w:top w:w="57" w:type="dxa"/>
              <w:bottom w:w="57" w:type="dxa"/>
            </w:tcMar>
          </w:tcPr>
          <w:p w14:paraId="24907D85" w14:textId="63065906" w:rsidR="00D420D6" w:rsidRDefault="009E54B8" w:rsidP="00D420D6">
            <w:r w:rsidRPr="00733375">
              <w:rPr>
                <w:b/>
                <w:bCs/>
              </w:rPr>
              <w:t>B-</w:t>
            </w:r>
            <w:r w:rsidR="000C4C99">
              <w:rPr>
                <w:b/>
                <w:bCs/>
              </w:rPr>
              <w:t>1</w:t>
            </w:r>
            <w:r w:rsidRPr="00733375">
              <w:rPr>
                <w:b/>
                <w:bCs/>
              </w:rPr>
              <w:t>10</w:t>
            </w:r>
            <w:r w:rsidR="003C6E45" w:rsidRPr="00D420D6">
              <w:rPr>
                <w:b/>
                <w:bCs/>
              </w:rPr>
              <w:t xml:space="preserve"> </w:t>
            </w:r>
            <w:r w:rsidR="00D420D6" w:rsidRPr="00D420D6">
              <w:rPr>
                <w:b/>
                <w:bCs/>
              </w:rPr>
              <w:t>Répercussions économiques locales</w:t>
            </w:r>
          </w:p>
          <w:p w14:paraId="6E08AC47" w14:textId="7B5C720E" w:rsidR="009E54B8" w:rsidRPr="00733375" w:rsidRDefault="00D420D6" w:rsidP="00D420D6">
            <w:r w:rsidRPr="00D420D6">
              <w:t>Pour chaque élément (ou groupe d'éléments) de votre proposition qui implique un</w:t>
            </w:r>
            <w:r>
              <w:t xml:space="preserve"> focus </w:t>
            </w:r>
            <w:r w:rsidRPr="00D420D6">
              <w:t>local (le cas échéant), transcrivez les résultats locaux de l'outil d'analyse économique qualitative en ligne dans le tableau ci-dessous. Inclu</w:t>
            </w:r>
            <w:r>
              <w:t>re</w:t>
            </w:r>
            <w:r w:rsidRPr="00D420D6">
              <w:t xml:space="preserve"> également les noms des éléments de proposition impliqués et des régions concernées. Vous pouvez ajouter de</w:t>
            </w:r>
            <w:r>
              <w:t>s</w:t>
            </w:r>
            <w:r w:rsidRPr="00D420D6">
              <w:t xml:space="preserve"> lignes</w:t>
            </w:r>
            <w:r>
              <w:t xml:space="preserve"> supplémentaires</w:t>
            </w:r>
            <w:r w:rsidRPr="00D420D6">
              <w:t xml:space="preserve"> si nécessaire.</w:t>
            </w:r>
          </w:p>
          <w:p w14:paraId="0A511CC0" w14:textId="53047BA8" w:rsidR="003C6E45" w:rsidRPr="00733375" w:rsidRDefault="003C6E45" w:rsidP="00BB7286">
            <w:r w:rsidRPr="00733375">
              <w:t xml:space="preserve"> </w:t>
            </w:r>
          </w:p>
          <w:tbl>
            <w:tblPr>
              <w:tblStyle w:val="TableGrid"/>
              <w:tblW w:w="9397" w:type="dxa"/>
              <w:tblLook w:val="04A0" w:firstRow="1" w:lastRow="0" w:firstColumn="1" w:lastColumn="0" w:noHBand="0" w:noVBand="1"/>
            </w:tblPr>
            <w:tblGrid>
              <w:gridCol w:w="2486"/>
              <w:gridCol w:w="2775"/>
              <w:gridCol w:w="2169"/>
              <w:gridCol w:w="1967"/>
            </w:tblGrid>
            <w:tr w:rsidR="003C6E45" w:rsidRPr="00733375" w14:paraId="0603EE4A" w14:textId="77777777" w:rsidTr="00BB7286">
              <w:tc>
                <w:tcPr>
                  <w:tcW w:w="2486" w:type="dxa"/>
                </w:tcPr>
                <w:p w14:paraId="64C8974A" w14:textId="77777777" w:rsidR="003C6E45" w:rsidRPr="00733375" w:rsidRDefault="003C6E45" w:rsidP="00BB7286">
                  <w:pPr>
                    <w:rPr>
                      <w:b/>
                    </w:rPr>
                  </w:pPr>
                  <w:r w:rsidRPr="00733375">
                    <w:rPr>
                      <w:b/>
                    </w:rPr>
                    <w:t>Article / Mesure</w:t>
                  </w:r>
                </w:p>
              </w:tc>
              <w:tc>
                <w:tcPr>
                  <w:tcW w:w="2775" w:type="dxa"/>
                </w:tcPr>
                <w:p w14:paraId="7E60CBCB" w14:textId="77777777" w:rsidR="003C6E45" w:rsidRPr="00733375" w:rsidRDefault="003C6E45" w:rsidP="00BB7286">
                  <w:pPr>
                    <w:rPr>
                      <w:b/>
                    </w:rPr>
                  </w:pPr>
                  <w:r w:rsidRPr="00733375">
                    <w:rPr>
                      <w:b/>
                    </w:rPr>
                    <w:t>Régions concernées</w:t>
                  </w:r>
                </w:p>
              </w:tc>
              <w:tc>
                <w:tcPr>
                  <w:tcW w:w="2169" w:type="dxa"/>
                </w:tcPr>
                <w:p w14:paraId="627729BF" w14:textId="77777777" w:rsidR="003C6E45" w:rsidRPr="00733375" w:rsidRDefault="003C6E45" w:rsidP="00BB7286">
                  <w:pPr>
                    <w:rPr>
                      <w:b/>
                    </w:rPr>
                  </w:pPr>
                  <w:r w:rsidRPr="00733375">
                    <w:rPr>
                      <w:b/>
                    </w:rPr>
                    <w:t>Effet à court terme</w:t>
                  </w:r>
                </w:p>
              </w:tc>
              <w:tc>
                <w:tcPr>
                  <w:tcW w:w="1967" w:type="dxa"/>
                </w:tcPr>
                <w:p w14:paraId="10898019" w14:textId="77777777" w:rsidR="003C6E45" w:rsidRPr="00733375" w:rsidRDefault="003C6E45" w:rsidP="00BB7286">
                  <w:pPr>
                    <w:rPr>
                      <w:i/>
                    </w:rPr>
                  </w:pPr>
                  <w:r w:rsidRPr="00733375">
                    <w:rPr>
                      <w:b/>
                    </w:rPr>
                    <w:t>Effet à long terme</w:t>
                  </w:r>
                </w:p>
              </w:tc>
            </w:tr>
            <w:tr w:rsidR="003C6E45" w:rsidRPr="00733375" w14:paraId="6291A1DF" w14:textId="77777777" w:rsidTr="00BB7286">
              <w:tc>
                <w:tcPr>
                  <w:tcW w:w="2486" w:type="dxa"/>
                </w:tcPr>
                <w:p w14:paraId="5FD950FE" w14:textId="77777777" w:rsidR="003C6E45" w:rsidRPr="00733375" w:rsidRDefault="003C6E45" w:rsidP="00BB7286">
                  <w:pPr>
                    <w:rPr>
                      <w:i/>
                    </w:rPr>
                  </w:pPr>
                  <w:r w:rsidRPr="00733375">
                    <w:rPr>
                      <w:i/>
                    </w:rPr>
                    <w:t>Article 1</w:t>
                  </w:r>
                </w:p>
              </w:tc>
              <w:tc>
                <w:tcPr>
                  <w:tcW w:w="2775" w:type="dxa"/>
                </w:tcPr>
                <w:p w14:paraId="2F04FE62" w14:textId="77777777" w:rsidR="003C6E45" w:rsidRPr="00733375" w:rsidRDefault="003C6E45" w:rsidP="00BB7286">
                  <w:pPr>
                    <w:rPr>
                      <w:i/>
                    </w:rPr>
                  </w:pPr>
                  <w:r w:rsidRPr="00733375">
                    <w:rPr>
                      <w:i/>
                    </w:rPr>
                    <w:t>Région 1</w:t>
                  </w:r>
                </w:p>
              </w:tc>
              <w:tc>
                <w:tcPr>
                  <w:tcW w:w="2169" w:type="dxa"/>
                </w:tcPr>
                <w:p w14:paraId="6D9FD4D5" w14:textId="77777777" w:rsidR="003C6E45" w:rsidRPr="00733375" w:rsidRDefault="003C6E45" w:rsidP="00BB7286">
                  <w:pPr>
                    <w:rPr>
                      <w:i/>
                    </w:rPr>
                  </w:pPr>
                  <w:r w:rsidRPr="00733375">
                    <w:rPr>
                      <w:i/>
                    </w:rPr>
                    <w:t>Entrez le résultat</w:t>
                  </w:r>
                </w:p>
              </w:tc>
              <w:tc>
                <w:tcPr>
                  <w:tcW w:w="1967" w:type="dxa"/>
                </w:tcPr>
                <w:p w14:paraId="27B4EA6A" w14:textId="77777777" w:rsidR="003C6E45" w:rsidRPr="00733375" w:rsidRDefault="003C6E45" w:rsidP="00BB7286">
                  <w:pPr>
                    <w:rPr>
                      <w:i/>
                    </w:rPr>
                  </w:pPr>
                  <w:r w:rsidRPr="00733375">
                    <w:rPr>
                      <w:i/>
                    </w:rPr>
                    <w:t>Entrez le résultat</w:t>
                  </w:r>
                </w:p>
              </w:tc>
            </w:tr>
            <w:tr w:rsidR="003C6E45" w:rsidRPr="00733375" w14:paraId="27C538F4" w14:textId="77777777" w:rsidTr="00BB7286">
              <w:tc>
                <w:tcPr>
                  <w:tcW w:w="2486" w:type="dxa"/>
                </w:tcPr>
                <w:p w14:paraId="07FBDF27" w14:textId="77777777" w:rsidR="003C6E45" w:rsidRPr="00733375" w:rsidRDefault="003C6E45" w:rsidP="00BB7286">
                  <w:pPr>
                    <w:rPr>
                      <w:i/>
                    </w:rPr>
                  </w:pPr>
                  <w:r w:rsidRPr="00733375">
                    <w:rPr>
                      <w:i/>
                    </w:rPr>
                    <w:t>Article 2</w:t>
                  </w:r>
                </w:p>
              </w:tc>
              <w:tc>
                <w:tcPr>
                  <w:tcW w:w="2775" w:type="dxa"/>
                </w:tcPr>
                <w:p w14:paraId="64AC874C" w14:textId="77777777" w:rsidR="003C6E45" w:rsidRPr="00733375" w:rsidRDefault="003C6E45" w:rsidP="00BB7286">
                  <w:pPr>
                    <w:rPr>
                      <w:i/>
                    </w:rPr>
                  </w:pPr>
                  <w:r w:rsidRPr="00733375">
                    <w:rPr>
                      <w:i/>
                    </w:rPr>
                    <w:t>Région 2</w:t>
                  </w:r>
                </w:p>
              </w:tc>
              <w:tc>
                <w:tcPr>
                  <w:tcW w:w="2169" w:type="dxa"/>
                </w:tcPr>
                <w:p w14:paraId="49CF6E49" w14:textId="77777777" w:rsidR="003C6E45" w:rsidRPr="00733375" w:rsidRDefault="003C6E45" w:rsidP="00BB7286">
                  <w:pPr>
                    <w:rPr>
                      <w:i/>
                    </w:rPr>
                  </w:pPr>
                  <w:r w:rsidRPr="00733375">
                    <w:rPr>
                      <w:i/>
                    </w:rPr>
                    <w:t>Entrez le résultat</w:t>
                  </w:r>
                </w:p>
              </w:tc>
              <w:tc>
                <w:tcPr>
                  <w:tcW w:w="1967" w:type="dxa"/>
                </w:tcPr>
                <w:p w14:paraId="35C6D424" w14:textId="77777777" w:rsidR="003C6E45" w:rsidRPr="00733375" w:rsidRDefault="003C6E45" w:rsidP="00BB7286">
                  <w:pPr>
                    <w:rPr>
                      <w:i/>
                    </w:rPr>
                  </w:pPr>
                  <w:r w:rsidRPr="00733375">
                    <w:rPr>
                      <w:i/>
                    </w:rPr>
                    <w:t>Entrez le résultat</w:t>
                  </w:r>
                </w:p>
              </w:tc>
            </w:tr>
          </w:tbl>
          <w:p w14:paraId="5426B43E" w14:textId="77777777" w:rsidR="003C6E45" w:rsidRPr="00733375" w:rsidRDefault="003C6E45" w:rsidP="00BB7286">
            <w:pPr>
              <w:rPr>
                <w:b/>
              </w:rPr>
            </w:pPr>
          </w:p>
          <w:p w14:paraId="77472A22" w14:textId="059236BE" w:rsidR="00D420D6" w:rsidRDefault="009E54B8" w:rsidP="00BB7286">
            <w:r w:rsidRPr="00733375">
              <w:rPr>
                <w:b/>
                <w:bCs/>
              </w:rPr>
              <w:t>B-</w:t>
            </w:r>
            <w:r w:rsidR="000C4C99">
              <w:rPr>
                <w:b/>
                <w:bCs/>
              </w:rPr>
              <w:t>1</w:t>
            </w:r>
            <w:r w:rsidRPr="00733375">
              <w:rPr>
                <w:b/>
                <w:bCs/>
              </w:rPr>
              <w:t>20</w:t>
            </w:r>
            <w:r w:rsidR="003C6E45" w:rsidRPr="00733375">
              <w:t xml:space="preserve"> </w:t>
            </w:r>
            <w:r w:rsidR="00D420D6" w:rsidRPr="00D420D6">
              <w:rPr>
                <w:b/>
                <w:bCs/>
              </w:rPr>
              <w:t>Répercussion</w:t>
            </w:r>
            <w:r w:rsidR="00D420D6">
              <w:rPr>
                <w:b/>
                <w:bCs/>
              </w:rPr>
              <w:t>s</w:t>
            </w:r>
            <w:r w:rsidR="00D420D6" w:rsidRPr="00D420D6">
              <w:rPr>
                <w:b/>
                <w:bCs/>
              </w:rPr>
              <w:t xml:space="preserve"> économiques sectorielles</w:t>
            </w:r>
          </w:p>
          <w:p w14:paraId="390B2378" w14:textId="1885D6E8" w:rsidR="00D420D6" w:rsidRDefault="00D420D6" w:rsidP="00BB7286">
            <w:r w:rsidRPr="00D420D6">
              <w:t>Pour chaque élément (ou groupe d'éléments) de votre proposition qui implique une concentration sectorielle (le cas échéant), transcrivez les résultats sectoriels de l'outil d'analyse économique qualitative en ligne dans le tableau ci-dessous. Inclu</w:t>
            </w:r>
            <w:r>
              <w:t>re</w:t>
            </w:r>
            <w:r w:rsidRPr="00D420D6">
              <w:t xml:space="preserve"> également les noms de la proposition impliquée impliquant plusieurs éléments, </w:t>
            </w:r>
            <w:r>
              <w:t>en ajoutant des lignes tel que nécessaire</w:t>
            </w:r>
            <w:r w:rsidRPr="00D420D6">
              <w:t>. Si un élément de votre proposition implique plusieurs secteurs, vous pouvez ajouter d'autres lignes si nécessaire.</w:t>
            </w:r>
          </w:p>
          <w:p w14:paraId="2E5A7739" w14:textId="7C49DF5E" w:rsidR="003C6E45" w:rsidRPr="00733375" w:rsidRDefault="003C6E45" w:rsidP="00BB7286">
            <w:r w:rsidRPr="00733375">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3C6E45" w:rsidRPr="00733375" w14:paraId="78A09679" w14:textId="77777777" w:rsidTr="00BB7286">
              <w:tc>
                <w:tcPr>
                  <w:tcW w:w="2482" w:type="dxa"/>
                </w:tcPr>
                <w:p w14:paraId="5F9C998D" w14:textId="77777777" w:rsidR="003C6E45" w:rsidRPr="00733375" w:rsidRDefault="003C6E45" w:rsidP="00BB7286">
                  <w:pPr>
                    <w:jc w:val="both"/>
                    <w:rPr>
                      <w:b/>
                    </w:rPr>
                  </w:pPr>
                  <w:r w:rsidRPr="00733375">
                    <w:rPr>
                      <w:b/>
                    </w:rPr>
                    <w:t>Article / Mesure</w:t>
                  </w:r>
                </w:p>
              </w:tc>
              <w:tc>
                <w:tcPr>
                  <w:tcW w:w="2773" w:type="dxa"/>
                </w:tcPr>
                <w:p w14:paraId="15BB99E1" w14:textId="77777777" w:rsidR="003C6E45" w:rsidRPr="00733375" w:rsidRDefault="003C6E45" w:rsidP="00BB7286">
                  <w:pPr>
                    <w:rPr>
                      <w:b/>
                    </w:rPr>
                  </w:pPr>
                  <w:r w:rsidRPr="00733375">
                    <w:rPr>
                      <w:b/>
                    </w:rPr>
                    <w:t>Secteurs concernés</w:t>
                  </w:r>
                </w:p>
              </w:tc>
              <w:tc>
                <w:tcPr>
                  <w:tcW w:w="2177" w:type="dxa"/>
                </w:tcPr>
                <w:p w14:paraId="590B168B" w14:textId="77777777" w:rsidR="003C6E45" w:rsidRPr="00733375" w:rsidRDefault="003C6E45" w:rsidP="00BB7286">
                  <w:pPr>
                    <w:rPr>
                      <w:b/>
                    </w:rPr>
                  </w:pPr>
                  <w:r w:rsidRPr="00733375">
                    <w:rPr>
                      <w:b/>
                    </w:rPr>
                    <w:t>Effet à court terme</w:t>
                  </w:r>
                </w:p>
              </w:tc>
              <w:tc>
                <w:tcPr>
                  <w:tcW w:w="1965" w:type="dxa"/>
                </w:tcPr>
                <w:p w14:paraId="196CA91E" w14:textId="77777777" w:rsidR="003C6E45" w:rsidRPr="00733375" w:rsidRDefault="003C6E45" w:rsidP="00BB7286">
                  <w:pPr>
                    <w:rPr>
                      <w:i/>
                    </w:rPr>
                  </w:pPr>
                  <w:r w:rsidRPr="00733375">
                    <w:rPr>
                      <w:b/>
                    </w:rPr>
                    <w:t>Effet à long terme</w:t>
                  </w:r>
                </w:p>
              </w:tc>
            </w:tr>
            <w:tr w:rsidR="003C6E45" w:rsidRPr="00733375" w14:paraId="5E401668" w14:textId="77777777" w:rsidTr="00BB7286">
              <w:tc>
                <w:tcPr>
                  <w:tcW w:w="2482" w:type="dxa"/>
                </w:tcPr>
                <w:p w14:paraId="43B99119" w14:textId="77777777" w:rsidR="003C6E45" w:rsidRPr="00733375" w:rsidRDefault="003C6E45" w:rsidP="00BB7286">
                  <w:pPr>
                    <w:jc w:val="both"/>
                    <w:rPr>
                      <w:i/>
                    </w:rPr>
                  </w:pPr>
                  <w:r w:rsidRPr="00733375">
                    <w:rPr>
                      <w:i/>
                    </w:rPr>
                    <w:t>Article 1</w:t>
                  </w:r>
                </w:p>
              </w:tc>
              <w:tc>
                <w:tcPr>
                  <w:tcW w:w="2773" w:type="dxa"/>
                </w:tcPr>
                <w:p w14:paraId="410050B6" w14:textId="50D0853C" w:rsidR="00F51D49" w:rsidRPr="00376061" w:rsidRDefault="00000000" w:rsidP="00BB7286">
                  <w:sdt>
                    <w:sdtPr>
                      <w:rPr>
                        <w:i/>
                      </w:rPr>
                      <w:alias w:val="Choisir un secteur"/>
                      <w:tag w:val="Choisir un secteur"/>
                      <w:id w:val="1178087684"/>
                      <w:placeholder>
                        <w:docPart w:val="A0C87300AE65412EB964CEFFBDA46D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44252DC9" w14:textId="77777777" w:rsidR="003C6E45" w:rsidRPr="00733375" w:rsidRDefault="003C6E45" w:rsidP="00BB7286">
                  <w:pPr>
                    <w:rPr>
                      <w:i/>
                    </w:rPr>
                  </w:pPr>
                  <w:r w:rsidRPr="00733375">
                    <w:rPr>
                      <w:i/>
                    </w:rPr>
                    <w:t>Entrez le résultat</w:t>
                  </w:r>
                </w:p>
              </w:tc>
              <w:tc>
                <w:tcPr>
                  <w:tcW w:w="1965" w:type="dxa"/>
                </w:tcPr>
                <w:p w14:paraId="615A3F6D" w14:textId="77777777" w:rsidR="003C6E45" w:rsidRPr="00733375" w:rsidRDefault="003C6E45" w:rsidP="00BB7286">
                  <w:pPr>
                    <w:rPr>
                      <w:i/>
                    </w:rPr>
                  </w:pPr>
                  <w:r w:rsidRPr="00733375">
                    <w:rPr>
                      <w:i/>
                    </w:rPr>
                    <w:t>Entrez le résultat</w:t>
                  </w:r>
                </w:p>
              </w:tc>
            </w:tr>
            <w:tr w:rsidR="003C6E45" w:rsidRPr="00733375" w14:paraId="218320BC" w14:textId="77777777" w:rsidTr="00BB7286">
              <w:tc>
                <w:tcPr>
                  <w:tcW w:w="2482" w:type="dxa"/>
                </w:tcPr>
                <w:p w14:paraId="5BA87D81" w14:textId="77777777" w:rsidR="003C6E45" w:rsidRPr="00733375" w:rsidRDefault="003C6E45" w:rsidP="00BB7286">
                  <w:pPr>
                    <w:jc w:val="both"/>
                    <w:rPr>
                      <w:i/>
                    </w:rPr>
                  </w:pPr>
                  <w:r w:rsidRPr="00733375">
                    <w:rPr>
                      <w:i/>
                    </w:rPr>
                    <w:t>Article 2</w:t>
                  </w:r>
                </w:p>
              </w:tc>
              <w:tc>
                <w:tcPr>
                  <w:tcW w:w="2773" w:type="dxa"/>
                </w:tcPr>
                <w:p w14:paraId="69E3A304" w14:textId="09B339EC" w:rsidR="003C6E45" w:rsidRPr="00376061" w:rsidRDefault="00000000" w:rsidP="00BB7286">
                  <w:sdt>
                    <w:sdtPr>
                      <w:rPr>
                        <w:i/>
                      </w:rPr>
                      <w:alias w:val="Choisir un secteur"/>
                      <w:tag w:val="Choisir un secteur"/>
                      <w:id w:val="-718821294"/>
                      <w:placeholder>
                        <w:docPart w:val="EB9F7A73C7404F9D878D56C8CD22DE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5CF1B288" w14:textId="77777777" w:rsidR="003C6E45" w:rsidRPr="00733375" w:rsidRDefault="003C6E45" w:rsidP="00BB7286">
                  <w:pPr>
                    <w:rPr>
                      <w:i/>
                    </w:rPr>
                  </w:pPr>
                  <w:r w:rsidRPr="00733375">
                    <w:rPr>
                      <w:i/>
                    </w:rPr>
                    <w:t>Entrez le résultat</w:t>
                  </w:r>
                </w:p>
              </w:tc>
              <w:tc>
                <w:tcPr>
                  <w:tcW w:w="1965" w:type="dxa"/>
                </w:tcPr>
                <w:p w14:paraId="3F5B02B1" w14:textId="77777777" w:rsidR="003C6E45" w:rsidRPr="00733375" w:rsidRDefault="003C6E45" w:rsidP="00BB7286">
                  <w:pPr>
                    <w:rPr>
                      <w:i/>
                    </w:rPr>
                  </w:pPr>
                  <w:r w:rsidRPr="00733375">
                    <w:rPr>
                      <w:i/>
                    </w:rPr>
                    <w:t>Entrez le résultat</w:t>
                  </w:r>
                </w:p>
              </w:tc>
            </w:tr>
          </w:tbl>
          <w:p w14:paraId="54D409C8" w14:textId="08CF6F14" w:rsidR="00362E2F" w:rsidRPr="00733375" w:rsidRDefault="00362E2F" w:rsidP="00BB7286"/>
          <w:p w14:paraId="0EE795EF" w14:textId="554AB84A" w:rsidR="00D420D6" w:rsidRPr="00D420D6" w:rsidRDefault="00C4049A" w:rsidP="00BB7286">
            <w:pPr>
              <w:rPr>
                <w:b/>
                <w:bCs/>
              </w:rPr>
            </w:pPr>
            <w:r w:rsidRPr="00733375">
              <w:rPr>
                <w:b/>
                <w:bCs/>
              </w:rPr>
              <w:t>B-</w:t>
            </w:r>
            <w:r w:rsidR="000C4C99">
              <w:rPr>
                <w:b/>
                <w:bCs/>
              </w:rPr>
              <w:t>1</w:t>
            </w:r>
            <w:r w:rsidRPr="00733375">
              <w:rPr>
                <w:b/>
                <w:bCs/>
              </w:rPr>
              <w:t>30</w:t>
            </w:r>
            <w:r w:rsidR="003C6E45" w:rsidRPr="00733375">
              <w:t xml:space="preserve"> </w:t>
            </w:r>
            <w:r w:rsidR="00D420D6">
              <w:rPr>
                <w:b/>
                <w:bCs/>
              </w:rPr>
              <w:t>Répercussions économiques nationales</w:t>
            </w:r>
          </w:p>
          <w:p w14:paraId="18B43804" w14:textId="3939612C" w:rsidR="00D420D6" w:rsidRDefault="00D420D6" w:rsidP="00BB7286">
            <w:r w:rsidRPr="00D420D6">
              <w:t>Pour chaque élément (ou groupe d'éléments) de votre proposition, transcrivez les résultats nationaux de l'outil d'analyse économique qualitative en ligne dans le tableau ci-dessous. Inclu</w:t>
            </w:r>
            <w:r>
              <w:t>re</w:t>
            </w:r>
            <w:r w:rsidRPr="00D420D6">
              <w:t xml:space="preserve"> également les noms des éléments de la proposition ainsi que les résultats. Vous pouvez ajouter plus de lignes si nécessaire.</w:t>
            </w:r>
          </w:p>
          <w:p w14:paraId="3DEF3184" w14:textId="77777777" w:rsidR="00D420D6" w:rsidRPr="00733375" w:rsidRDefault="00D420D6" w:rsidP="00BB7286">
            <w:pPr>
              <w:rPr>
                <w:b/>
              </w:rPr>
            </w:pPr>
          </w:p>
          <w:tbl>
            <w:tblPr>
              <w:tblStyle w:val="TableGrid"/>
              <w:tblW w:w="0" w:type="auto"/>
              <w:tblInd w:w="602" w:type="dxa"/>
              <w:tblLook w:val="04A0" w:firstRow="1" w:lastRow="0" w:firstColumn="1" w:lastColumn="0" w:noHBand="0" w:noVBand="1"/>
            </w:tblPr>
            <w:tblGrid>
              <w:gridCol w:w="2172"/>
              <w:gridCol w:w="2751"/>
              <w:gridCol w:w="2904"/>
            </w:tblGrid>
            <w:tr w:rsidR="003C6E45" w:rsidRPr="00733375" w14:paraId="72027324" w14:textId="77777777" w:rsidTr="00BB7286">
              <w:tc>
                <w:tcPr>
                  <w:tcW w:w="2172" w:type="dxa"/>
                </w:tcPr>
                <w:p w14:paraId="768C9819" w14:textId="77777777" w:rsidR="003C6E45" w:rsidRPr="00733375" w:rsidRDefault="003C6E45" w:rsidP="00BB7286">
                  <w:pPr>
                    <w:pStyle w:val="ListParagraph"/>
                    <w:ind w:left="0"/>
                    <w:jc w:val="center"/>
                    <w:rPr>
                      <w:b/>
                    </w:rPr>
                  </w:pPr>
                  <w:r w:rsidRPr="00733375">
                    <w:rPr>
                      <w:b/>
                    </w:rPr>
                    <w:t>Article / Mesure</w:t>
                  </w:r>
                </w:p>
              </w:tc>
              <w:tc>
                <w:tcPr>
                  <w:tcW w:w="2751" w:type="dxa"/>
                </w:tcPr>
                <w:p w14:paraId="0AB3E35B" w14:textId="77777777" w:rsidR="003C6E45" w:rsidRPr="00733375" w:rsidRDefault="003C6E45" w:rsidP="00BB7286">
                  <w:pPr>
                    <w:pStyle w:val="ListParagraph"/>
                    <w:ind w:left="0"/>
                    <w:rPr>
                      <w:b/>
                    </w:rPr>
                  </w:pPr>
                  <w:r w:rsidRPr="00733375">
                    <w:rPr>
                      <w:b/>
                    </w:rPr>
                    <w:t>Effet à court terme</w:t>
                  </w:r>
                </w:p>
              </w:tc>
              <w:tc>
                <w:tcPr>
                  <w:tcW w:w="2904" w:type="dxa"/>
                </w:tcPr>
                <w:p w14:paraId="3225DFAB" w14:textId="77777777" w:rsidR="003C6E45" w:rsidRPr="00733375" w:rsidRDefault="003C6E45" w:rsidP="00BB7286">
                  <w:pPr>
                    <w:pStyle w:val="ListParagraph"/>
                    <w:ind w:left="0"/>
                    <w:rPr>
                      <w:i/>
                    </w:rPr>
                  </w:pPr>
                  <w:r w:rsidRPr="00733375">
                    <w:rPr>
                      <w:b/>
                    </w:rPr>
                    <w:t>Effet à long terme</w:t>
                  </w:r>
                </w:p>
              </w:tc>
            </w:tr>
            <w:tr w:rsidR="003C6E45" w:rsidRPr="00733375" w14:paraId="685B8215" w14:textId="77777777" w:rsidTr="00BB7286">
              <w:tc>
                <w:tcPr>
                  <w:tcW w:w="2172" w:type="dxa"/>
                </w:tcPr>
                <w:p w14:paraId="63082BFB" w14:textId="77777777" w:rsidR="003C6E45" w:rsidRPr="00733375" w:rsidRDefault="003C6E45" w:rsidP="00BB7286">
                  <w:pPr>
                    <w:pStyle w:val="ListParagraph"/>
                    <w:ind w:left="0"/>
                    <w:rPr>
                      <w:i/>
                    </w:rPr>
                  </w:pPr>
                  <w:r w:rsidRPr="00733375">
                    <w:rPr>
                      <w:i/>
                    </w:rPr>
                    <w:t xml:space="preserve">Article 1 </w:t>
                  </w:r>
                </w:p>
              </w:tc>
              <w:tc>
                <w:tcPr>
                  <w:tcW w:w="2751" w:type="dxa"/>
                </w:tcPr>
                <w:p w14:paraId="4B8C186C" w14:textId="77777777" w:rsidR="003C6E45" w:rsidRPr="00733375" w:rsidRDefault="003C6E45" w:rsidP="00BB7286">
                  <w:pPr>
                    <w:pStyle w:val="ListParagraph"/>
                    <w:ind w:left="0"/>
                    <w:rPr>
                      <w:i/>
                    </w:rPr>
                  </w:pPr>
                  <w:r w:rsidRPr="00733375">
                    <w:rPr>
                      <w:i/>
                    </w:rPr>
                    <w:t>Entrez le résultat</w:t>
                  </w:r>
                </w:p>
              </w:tc>
              <w:tc>
                <w:tcPr>
                  <w:tcW w:w="2904" w:type="dxa"/>
                </w:tcPr>
                <w:p w14:paraId="5891B1B6" w14:textId="77777777" w:rsidR="003C6E45" w:rsidRPr="00733375" w:rsidRDefault="003C6E45" w:rsidP="00BB7286">
                  <w:pPr>
                    <w:pStyle w:val="ListParagraph"/>
                    <w:ind w:left="0"/>
                    <w:rPr>
                      <w:i/>
                    </w:rPr>
                  </w:pPr>
                  <w:r w:rsidRPr="00733375">
                    <w:rPr>
                      <w:i/>
                    </w:rPr>
                    <w:t>Entrez le résultat</w:t>
                  </w:r>
                </w:p>
              </w:tc>
            </w:tr>
            <w:tr w:rsidR="00D420D6" w:rsidRPr="00733375" w14:paraId="772CC71B" w14:textId="77777777" w:rsidTr="00BB7286">
              <w:tc>
                <w:tcPr>
                  <w:tcW w:w="2172" w:type="dxa"/>
                </w:tcPr>
                <w:p w14:paraId="5F6FE0A2" w14:textId="0867861F" w:rsidR="00D420D6" w:rsidRPr="00733375" w:rsidRDefault="00A06A81" w:rsidP="00BB7286">
                  <w:pPr>
                    <w:pStyle w:val="ListParagraph"/>
                    <w:ind w:left="0"/>
                    <w:rPr>
                      <w:i/>
                    </w:rPr>
                  </w:pPr>
                  <w:r>
                    <w:rPr>
                      <w:i/>
                    </w:rPr>
                    <w:t>Article 2</w:t>
                  </w:r>
                </w:p>
              </w:tc>
              <w:tc>
                <w:tcPr>
                  <w:tcW w:w="2751" w:type="dxa"/>
                </w:tcPr>
                <w:p w14:paraId="62099512" w14:textId="5CB1DA13" w:rsidR="00D420D6" w:rsidRPr="00733375" w:rsidRDefault="00A06A81" w:rsidP="00BB7286">
                  <w:pPr>
                    <w:pStyle w:val="ListParagraph"/>
                    <w:ind w:left="0"/>
                    <w:rPr>
                      <w:i/>
                    </w:rPr>
                  </w:pPr>
                  <w:r w:rsidRPr="00733375">
                    <w:rPr>
                      <w:i/>
                    </w:rPr>
                    <w:t>Entrez le résultat</w:t>
                  </w:r>
                </w:p>
              </w:tc>
              <w:tc>
                <w:tcPr>
                  <w:tcW w:w="2904" w:type="dxa"/>
                </w:tcPr>
                <w:p w14:paraId="24A8B4CC" w14:textId="5E0E02C9" w:rsidR="00D420D6" w:rsidRPr="00733375" w:rsidRDefault="00A06A81" w:rsidP="00BB7286">
                  <w:pPr>
                    <w:pStyle w:val="ListParagraph"/>
                    <w:ind w:left="0"/>
                    <w:rPr>
                      <w:i/>
                    </w:rPr>
                  </w:pPr>
                  <w:r w:rsidRPr="00733375">
                    <w:rPr>
                      <w:i/>
                    </w:rPr>
                    <w:t>Entrez le résultat</w:t>
                  </w:r>
                </w:p>
              </w:tc>
            </w:tr>
          </w:tbl>
          <w:p w14:paraId="10306A0F" w14:textId="77777777" w:rsidR="00733375" w:rsidRPr="00733375" w:rsidRDefault="00733375" w:rsidP="00BB7286">
            <w:pPr>
              <w:spacing w:before="120"/>
              <w:rPr>
                <w:b/>
              </w:rPr>
            </w:pPr>
          </w:p>
          <w:p w14:paraId="4D8CB2FA" w14:textId="34E70ED4" w:rsidR="00D559E6" w:rsidRPr="00733375" w:rsidRDefault="00C4049A" w:rsidP="00BB7286">
            <w:pPr>
              <w:spacing w:before="120"/>
              <w:ind w:left="457" w:hanging="457"/>
            </w:pPr>
            <w:r w:rsidRPr="00733375">
              <w:rPr>
                <w:b/>
                <w:bCs/>
              </w:rPr>
              <w:t>B-</w:t>
            </w:r>
            <w:r w:rsidR="000C4C99">
              <w:rPr>
                <w:b/>
                <w:bCs/>
              </w:rPr>
              <w:t>1</w:t>
            </w:r>
            <w:r w:rsidR="00D420D6">
              <w:rPr>
                <w:b/>
                <w:bCs/>
              </w:rPr>
              <w:t>4</w:t>
            </w:r>
            <w:r w:rsidRPr="00733375">
              <w:rPr>
                <w:b/>
                <w:bCs/>
              </w:rPr>
              <w:t>0</w:t>
            </w:r>
            <w:r w:rsidR="003C6E45" w:rsidRPr="00733375">
              <w:t xml:space="preserve"> </w:t>
            </w:r>
            <w:r w:rsidR="003C6E45" w:rsidRPr="00733375">
              <w:rPr>
                <w:u w:val="single"/>
              </w:rPr>
              <w:t xml:space="preserve">(Optionnel) Veuillez expliquer toute répercussion économique attendue du projet qui n’est pas prise en compte par </w:t>
            </w:r>
            <w:r w:rsidR="00CF2924" w:rsidRPr="00AD31C9">
              <w:rPr>
                <w:u w:val="single"/>
              </w:rPr>
              <w:t>l'outil d'analyse économique qualitative en ligne</w:t>
            </w:r>
            <w:r w:rsidR="003C6E45" w:rsidRPr="00CF2924">
              <w:rPr>
                <w:u w:val="single"/>
              </w:rPr>
              <w:t>.</w:t>
            </w:r>
            <w:r w:rsidR="003C6E45" w:rsidRPr="00733375">
              <w:t xml:space="preserve"> </w:t>
            </w:r>
          </w:p>
          <w:p w14:paraId="52699F67" w14:textId="1B9C12DF" w:rsidR="003C6E45" w:rsidRPr="00733375" w:rsidRDefault="003C6E45" w:rsidP="00D420D6">
            <w:pPr>
              <w:spacing w:before="120"/>
              <w:ind w:left="493"/>
              <w:rPr>
                <w:i/>
                <w:iCs/>
              </w:rPr>
            </w:pPr>
            <w:r w:rsidRPr="00733375">
              <w:rPr>
                <w:i/>
                <w:iCs/>
              </w:rPr>
              <w:t xml:space="preserve">Il est à noter que 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votre proposition devrait avoir des répercussions sur l’économie canadienne. </w:t>
            </w:r>
          </w:p>
          <w:tbl>
            <w:tblPr>
              <w:tblStyle w:val="TableGrid"/>
              <w:tblW w:w="9329" w:type="dxa"/>
              <w:tblInd w:w="414" w:type="dxa"/>
              <w:tblLook w:val="04A0" w:firstRow="1" w:lastRow="0" w:firstColumn="1" w:lastColumn="0" w:noHBand="0" w:noVBand="1"/>
            </w:tblPr>
            <w:tblGrid>
              <w:gridCol w:w="9329"/>
            </w:tblGrid>
            <w:tr w:rsidR="003C6E45" w:rsidRPr="00733375" w14:paraId="222F7371" w14:textId="77777777" w:rsidTr="00B86F92">
              <w:trPr>
                <w:trHeight w:val="1736"/>
              </w:trPr>
              <w:tc>
                <w:tcPr>
                  <w:tcW w:w="9329" w:type="dxa"/>
                  <w:tcBorders>
                    <w:top w:val="single" w:sz="4" w:space="0" w:color="auto"/>
                    <w:left w:val="single" w:sz="4" w:space="0" w:color="auto"/>
                    <w:bottom w:val="single" w:sz="4" w:space="0" w:color="auto"/>
                    <w:right w:val="single" w:sz="4" w:space="0" w:color="auto"/>
                  </w:tcBorders>
                </w:tcPr>
                <w:p w14:paraId="39151D91" w14:textId="1F30B29C" w:rsidR="003C6E45" w:rsidRPr="00733375" w:rsidRDefault="003C6E45" w:rsidP="00BB7286">
                  <w:pPr>
                    <w:rPr>
                      <w:rFonts w:eastAsia="MS Gothic" w:cstheme="minorHAnsi"/>
                      <w:i/>
                    </w:rPr>
                  </w:pPr>
                  <w:r w:rsidRPr="00733375">
                    <w:rPr>
                      <w:i/>
                    </w:rPr>
                    <w:t>(600 mots</w:t>
                  </w:r>
                  <w:r w:rsidR="000C4C99">
                    <w:rPr>
                      <w:i/>
                    </w:rPr>
                    <w:t xml:space="preserve"> maximum</w:t>
                  </w:r>
                  <w:r w:rsidRPr="00733375">
                    <w:rPr>
                      <w:i/>
                    </w:rPr>
                    <w:t>)</w:t>
                  </w:r>
                </w:p>
                <w:p w14:paraId="7A1C13C5" w14:textId="77777777" w:rsidR="003C6E45" w:rsidRPr="00733375" w:rsidRDefault="003C6E45" w:rsidP="00BB7286">
                  <w:pPr>
                    <w:rPr>
                      <w:rFonts w:eastAsia="MS Gothic" w:cstheme="minorHAnsi"/>
                    </w:rPr>
                  </w:pPr>
                </w:p>
              </w:tc>
            </w:tr>
          </w:tbl>
          <w:p w14:paraId="116C67BB" w14:textId="77777777" w:rsidR="003C6E45" w:rsidRPr="00733375" w:rsidRDefault="003C6E45" w:rsidP="00BB7286"/>
        </w:tc>
      </w:tr>
      <w:tr w:rsidR="003C6E45" w:rsidRPr="00733375" w14:paraId="5EDA3E5E" w14:textId="77777777" w:rsidTr="00BB7286">
        <w:trPr>
          <w:trHeight w:val="227"/>
        </w:trPr>
        <w:tc>
          <w:tcPr>
            <w:tcW w:w="10398" w:type="dxa"/>
            <w:shd w:val="clear" w:color="auto" w:fill="D9D9D9" w:themeFill="background1" w:themeFillShade="D9"/>
            <w:tcMar>
              <w:top w:w="57" w:type="dxa"/>
              <w:bottom w:w="57" w:type="dxa"/>
            </w:tcMar>
          </w:tcPr>
          <w:p w14:paraId="15FB257F" w14:textId="2A40CB1D" w:rsidR="003C6E45" w:rsidRPr="00733375" w:rsidRDefault="00C4049A" w:rsidP="00BB7286">
            <w:pPr>
              <w:rPr>
                <w:b/>
              </w:rPr>
            </w:pPr>
            <w:r w:rsidRPr="00733375">
              <w:rPr>
                <w:b/>
              </w:rPr>
              <w:lastRenderedPageBreak/>
              <w:t>B-</w:t>
            </w:r>
            <w:r w:rsidR="000C4C99">
              <w:rPr>
                <w:b/>
              </w:rPr>
              <w:t>2</w:t>
            </w:r>
            <w:r w:rsidRPr="00733375">
              <w:rPr>
                <w:b/>
              </w:rPr>
              <w:t>00</w:t>
            </w:r>
            <w:r w:rsidR="003C6E45" w:rsidRPr="00733375">
              <w:rPr>
                <w:b/>
              </w:rPr>
              <w:t> : Évaluation quantitative des répercussions économiques (pour les propositions à grande portée)</w:t>
            </w:r>
          </w:p>
        </w:tc>
      </w:tr>
      <w:tr w:rsidR="003C6E45" w:rsidRPr="00733375" w14:paraId="6D4DDEDE" w14:textId="77777777" w:rsidTr="00C4049A">
        <w:trPr>
          <w:trHeight w:val="653"/>
        </w:trPr>
        <w:tc>
          <w:tcPr>
            <w:tcW w:w="10398" w:type="dxa"/>
            <w:tcMar>
              <w:top w:w="57" w:type="dxa"/>
              <w:bottom w:w="57" w:type="dxa"/>
            </w:tcMar>
          </w:tcPr>
          <w:p w14:paraId="7597960E" w14:textId="13B19E71" w:rsidR="003C6E45" w:rsidRDefault="00C4049A" w:rsidP="00733375">
            <w:pPr>
              <w:spacing w:before="120" w:after="120"/>
              <w:ind w:left="457" w:hanging="457"/>
              <w:rPr>
                <w:u w:val="single"/>
              </w:rPr>
            </w:pPr>
            <w:r w:rsidRPr="00733375">
              <w:rPr>
                <w:b/>
                <w:bCs/>
              </w:rPr>
              <w:t>B-</w:t>
            </w:r>
            <w:r w:rsidR="000C4C99">
              <w:rPr>
                <w:b/>
                <w:bCs/>
              </w:rPr>
              <w:t>2</w:t>
            </w:r>
            <w:r w:rsidRPr="00733375">
              <w:rPr>
                <w:b/>
                <w:bCs/>
              </w:rPr>
              <w:t>10</w:t>
            </w:r>
            <w:r w:rsidR="003C6E45" w:rsidRPr="00733375">
              <w:t xml:space="preserve"> </w:t>
            </w:r>
            <w:r w:rsidR="00CF2924" w:rsidRPr="00CF2924">
              <w:rPr>
                <w:u w:val="single"/>
              </w:rPr>
              <w:t xml:space="preserve">Après déduction des montants associés aux catégories exclues énumérées sous </w:t>
            </w:r>
            <w:r w:rsidR="00CF2924">
              <w:rPr>
                <w:u w:val="single"/>
              </w:rPr>
              <w:t>EP</w:t>
            </w:r>
            <w:r w:rsidR="00CF2924" w:rsidRPr="00CF2924">
              <w:rPr>
                <w:u w:val="single"/>
              </w:rPr>
              <w:t xml:space="preserve">-6.2, cette proposition, au cours </w:t>
            </w:r>
            <w:r w:rsidR="00CF2924">
              <w:rPr>
                <w:u w:val="single"/>
              </w:rPr>
              <w:t xml:space="preserve">de ses </w:t>
            </w:r>
            <w:r w:rsidR="00CF2924" w:rsidRPr="00CF2924">
              <w:rPr>
                <w:u w:val="single"/>
              </w:rPr>
              <w:t>année</w:t>
            </w:r>
            <w:r w:rsidR="00CF2924">
              <w:rPr>
                <w:u w:val="single"/>
              </w:rPr>
              <w:t>s</w:t>
            </w:r>
            <w:r w:rsidR="00CF2924" w:rsidRPr="00CF2924">
              <w:rPr>
                <w:u w:val="single"/>
              </w:rPr>
              <w:t xml:space="preserve"> de mise en œuvre, implique-t-elle des dépenses fédérales nettes </w:t>
            </w:r>
            <w:r w:rsidR="00CF2924">
              <w:rPr>
                <w:u w:val="single"/>
              </w:rPr>
              <w:t xml:space="preserve">annuelles </w:t>
            </w:r>
            <w:r w:rsidR="00CF2924" w:rsidRPr="00CF2924">
              <w:rPr>
                <w:u w:val="single"/>
              </w:rPr>
              <w:t>dépassant 150 millions de dollars en valeur absolue ?</w:t>
            </w:r>
          </w:p>
          <w:p w14:paraId="3CF0C958" w14:textId="023716AD"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92430620"/>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Oui </w:t>
            </w:r>
            <w:r w:rsidR="00B86F92" w:rsidRPr="0040554F">
              <w:rPr>
                <w:rFonts w:cs="Calibri"/>
                <w:bCs/>
                <w:lang w:eastAsia="en-CA"/>
              </w:rPr>
              <w:tab/>
            </w:r>
            <w:sdt>
              <w:sdtPr>
                <w:rPr>
                  <w:rFonts w:cstheme="minorHAnsi"/>
                  <w:color w:val="000000" w:themeColor="text1"/>
                </w:rPr>
                <w:id w:val="-1240795165"/>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No</w:t>
            </w:r>
            <w:r w:rsidR="00B86F92">
              <w:rPr>
                <w:rFonts w:cs="Calibri"/>
                <w:bCs/>
                <w:lang w:eastAsia="en-CA"/>
              </w:rPr>
              <w:t>n</w:t>
            </w:r>
            <w:r w:rsidR="00B86F92" w:rsidRPr="0040554F">
              <w:rPr>
                <w:rFonts w:cs="Calibri"/>
                <w:bCs/>
                <w:lang w:eastAsia="en-CA"/>
              </w:rPr>
              <w:t xml:space="preserve">  </w:t>
            </w:r>
          </w:p>
          <w:p w14:paraId="11F34319" w14:textId="77777777" w:rsidR="000152B3" w:rsidRDefault="000152B3" w:rsidP="00BB7286"/>
          <w:p w14:paraId="525802DF" w14:textId="2C35405F" w:rsidR="003C6E45" w:rsidRPr="00733375" w:rsidRDefault="003C6E45" w:rsidP="00BB7286">
            <w:r w:rsidRPr="00733375">
              <w:t xml:space="preserve">Si vous avez répondu « OUI » à la question ci-dessus, une évaluation quantitative des répercussions économiques doit être préparée par le ministère des Finances. Veuillez communiquer avec le </w:t>
            </w:r>
            <w:r w:rsidR="00C4049A" w:rsidRPr="00733375">
              <w:t>secrétariat</w:t>
            </w:r>
            <w:r w:rsidRPr="00733375">
              <w:t xml:space="preserve"> de l’EEES pour organiser une évaluation quantitative des répercussions économiques en envoyant un courriel</w:t>
            </w:r>
            <w:r w:rsidR="00C4049A" w:rsidRPr="00733375">
              <w:t xml:space="preserve"> au Secrétariat</w:t>
            </w:r>
            <w:r w:rsidRPr="00733375">
              <w:t xml:space="preserve"> à </w:t>
            </w:r>
            <w:hyperlink r:id="rId32" w:history="1">
              <w:r w:rsidR="00DD2D70" w:rsidRPr="0064647E">
                <w:rPr>
                  <w:rStyle w:val="Hyperlink"/>
                </w:rPr>
                <w:t>ocne-cnel@ec.gc.ca</w:t>
              </w:r>
            </w:hyperlink>
            <w:r w:rsidR="00DD2D70">
              <w:t xml:space="preserve">. </w:t>
            </w:r>
          </w:p>
          <w:p w14:paraId="15730812" w14:textId="77777777" w:rsidR="003C6E45" w:rsidRPr="00733375" w:rsidRDefault="003C6E45" w:rsidP="00BB7286"/>
          <w:p w14:paraId="75C07896" w14:textId="376AE16B" w:rsidR="003C6E45" w:rsidRPr="00733375" w:rsidRDefault="00D420D6" w:rsidP="00D420D6">
            <w:pPr>
              <w:spacing w:after="120" w:line="240" w:lineRule="auto"/>
            </w:pPr>
            <w:r w:rsidRPr="00D420D6">
              <w:t>Inclu</w:t>
            </w:r>
            <w:r>
              <w:t>re</w:t>
            </w:r>
            <w:r w:rsidRPr="00D420D6">
              <w:t xml:space="preserve"> les documents suivants dans votre courrie</w:t>
            </w:r>
            <w:r>
              <w:t>l</w:t>
            </w:r>
            <w:r w:rsidRPr="00D420D6">
              <w:t xml:space="preserve"> au Secrétariat :</w:t>
            </w:r>
          </w:p>
          <w:p w14:paraId="73DF0ECC" w14:textId="77777777" w:rsidR="003C6E45" w:rsidRPr="00733375" w:rsidRDefault="003C6E45" w:rsidP="002E19D5">
            <w:pPr>
              <w:pStyle w:val="ListParagraph"/>
              <w:numPr>
                <w:ilvl w:val="0"/>
                <w:numId w:val="12"/>
              </w:numPr>
              <w:spacing w:after="120" w:line="240" w:lineRule="auto"/>
              <w:contextualSpacing w:val="0"/>
            </w:pPr>
            <w:r w:rsidRPr="00733375">
              <w:t>Un tableau de financement détaillant le profil des dépenses annuelles (base de trésorerie) pour chaque sous-élément majeur de la proposition.</w:t>
            </w:r>
          </w:p>
          <w:p w14:paraId="4F478F23" w14:textId="0439DD62" w:rsidR="003C6E45" w:rsidRPr="00733375" w:rsidRDefault="00D420D6" w:rsidP="00733375">
            <w:pPr>
              <w:pStyle w:val="ListParagraph"/>
              <w:numPr>
                <w:ilvl w:val="0"/>
                <w:numId w:val="12"/>
              </w:numPr>
              <w:spacing w:after="120" w:line="240" w:lineRule="auto"/>
              <w:contextualSpacing w:val="0"/>
            </w:pPr>
            <w:r>
              <w:t>Ce gabarit, incluant u</w:t>
            </w:r>
            <w:r w:rsidR="003C6E45" w:rsidRPr="00733375">
              <w:t>ne description (à remplir ci-dessous) de : a) qui sera le bénéficiaire final du financement ; b) approximativement combien chaque groupe bénéficiaire recevra ; et c) à quoi les bénéficiaires sont censés utiliser ce financement.</w:t>
            </w:r>
          </w:p>
          <w:tbl>
            <w:tblPr>
              <w:tblStyle w:val="TableGrid"/>
              <w:tblW w:w="0" w:type="auto"/>
              <w:tblLook w:val="04A0" w:firstRow="1" w:lastRow="0" w:firstColumn="1" w:lastColumn="0" w:noHBand="0" w:noVBand="1"/>
            </w:tblPr>
            <w:tblGrid>
              <w:gridCol w:w="10172"/>
            </w:tblGrid>
            <w:tr w:rsidR="003C6E45" w:rsidRPr="00733375" w14:paraId="114D8712" w14:textId="77777777" w:rsidTr="00BB7286">
              <w:tc>
                <w:tcPr>
                  <w:tcW w:w="10172" w:type="dxa"/>
                </w:tcPr>
                <w:p w14:paraId="63A2A84B" w14:textId="77777777" w:rsidR="003C6E45" w:rsidRPr="00733375" w:rsidRDefault="003C6E45" w:rsidP="00BB7286">
                  <w:pPr>
                    <w:rPr>
                      <w:b/>
                      <w:bCs/>
                      <w:u w:val="single"/>
                    </w:rPr>
                  </w:pPr>
                  <w:r w:rsidRPr="00733375">
                    <w:rPr>
                      <w:b/>
                      <w:bCs/>
                      <w:u w:val="single"/>
                    </w:rPr>
                    <w:t>Description des bénéficiaires de financement et des activités pour chaque sous-élément de la proposition</w:t>
                  </w:r>
                </w:p>
                <w:p w14:paraId="721F2AEC" w14:textId="53036586"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w:t>
                  </w:r>
                  <w:r w:rsidR="00D559E6" w:rsidRPr="00733375">
                    <w:rPr>
                      <w:rStyle w:val="Hyperlink"/>
                      <w:rFonts w:cs="Times New Roman"/>
                      <w:color w:val="auto"/>
                      <w:kern w:val="0"/>
                      <w:sz w:val="20"/>
                      <w:szCs w:val="20"/>
                      <w:u w:val="none"/>
                      <w:shd w:val="clear" w:color="auto" w:fill="FFFFFF"/>
                      <w14:ligatures w14:val="none"/>
                    </w:rPr>
                    <w:t>élément</w:t>
                  </w:r>
                  <w:r w:rsidRPr="00733375">
                    <w:rPr>
                      <w:rStyle w:val="Hyperlink"/>
                      <w:rFonts w:cs="Times New Roman"/>
                      <w:color w:val="auto"/>
                      <w:kern w:val="0"/>
                      <w:sz w:val="20"/>
                      <w:szCs w:val="20"/>
                      <w:u w:val="none"/>
                      <w:shd w:val="clear" w:color="auto" w:fill="FFFFFF"/>
                      <w14:ligatures w14:val="none"/>
                    </w:rPr>
                    <w:t xml:space="preserve"> 1]: [Description]</w:t>
                  </w:r>
                </w:p>
                <w:p w14:paraId="30BE8C3B" w14:textId="624AB2A3"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él</w:t>
                  </w:r>
                  <w:r w:rsidR="00D559E6" w:rsidRPr="00733375">
                    <w:rPr>
                      <w:rStyle w:val="Hyperlink"/>
                      <w:rFonts w:cs="Times New Roman"/>
                      <w:color w:val="auto"/>
                      <w:kern w:val="0"/>
                      <w:sz w:val="20"/>
                      <w:szCs w:val="20"/>
                      <w:u w:val="none"/>
                      <w:shd w:val="clear" w:color="auto" w:fill="FFFFFF"/>
                      <w14:ligatures w14:val="none"/>
                    </w:rPr>
                    <w:t>é</w:t>
                  </w:r>
                  <w:r w:rsidRPr="00733375">
                    <w:rPr>
                      <w:rStyle w:val="Hyperlink"/>
                      <w:rFonts w:cs="Times New Roman"/>
                      <w:color w:val="auto"/>
                      <w:kern w:val="0"/>
                      <w:sz w:val="20"/>
                      <w:szCs w:val="20"/>
                      <w:u w:val="none"/>
                      <w:shd w:val="clear" w:color="auto" w:fill="FFFFFF"/>
                      <w14:ligatures w14:val="none"/>
                    </w:rPr>
                    <w:t>ment 2]: [Description]</w:t>
                  </w:r>
                </w:p>
                <w:p w14:paraId="19168DE0" w14:textId="77777777" w:rsidR="003C6E45" w:rsidRPr="00733375" w:rsidRDefault="003C6E45" w:rsidP="00BB7286">
                  <w:r w:rsidRPr="00733375">
                    <w:rPr>
                      <w:rStyle w:val="Hyperlink"/>
                      <w:rFonts w:cs="Times New Roman"/>
                      <w:color w:val="auto"/>
                      <w:kern w:val="0"/>
                      <w:sz w:val="20"/>
                      <w:szCs w:val="20"/>
                      <w:u w:val="none"/>
                      <w:shd w:val="clear" w:color="auto" w:fill="FFFFFF"/>
                      <w14:ligatures w14:val="none"/>
                    </w:rPr>
                    <w:t>…</w:t>
                  </w:r>
                </w:p>
              </w:tc>
            </w:tr>
          </w:tbl>
          <w:p w14:paraId="664375F5" w14:textId="77777777" w:rsidR="003C6E45" w:rsidRPr="00733375" w:rsidRDefault="003C6E45" w:rsidP="00BB7286"/>
          <w:p w14:paraId="45112F97" w14:textId="3A5A8455" w:rsidR="003C6E45" w:rsidRPr="00733375" w:rsidRDefault="00C4049A" w:rsidP="00733375">
            <w:pPr>
              <w:spacing w:after="120"/>
            </w:pPr>
            <w:r w:rsidRPr="00733375">
              <w:rPr>
                <w:b/>
                <w:bCs/>
              </w:rPr>
              <w:t>B-</w:t>
            </w:r>
            <w:r w:rsidR="000C4C99">
              <w:rPr>
                <w:b/>
                <w:bCs/>
              </w:rPr>
              <w:t>2</w:t>
            </w:r>
            <w:r w:rsidRPr="00733375">
              <w:rPr>
                <w:b/>
                <w:bCs/>
              </w:rPr>
              <w:t>20</w:t>
            </w:r>
            <w:r w:rsidR="003C6E45" w:rsidRPr="00733375">
              <w:t xml:space="preserve"> Résultats de l'évaluation économique quantitative</w:t>
            </w:r>
          </w:p>
          <w:p w14:paraId="3F5B89CC" w14:textId="77777777" w:rsidR="003C6E45" w:rsidRPr="00733375" w:rsidRDefault="003C6E45" w:rsidP="00733375">
            <w:pPr>
              <w:spacing w:after="120"/>
            </w:pPr>
            <w:r w:rsidRPr="00733375">
              <w:t>Si votre proposition nécessitait une analyse économique quantitative, inscrivez ci-dessous les résultats suivants issus de la modélisation du ministère des Finances :</w:t>
            </w:r>
          </w:p>
          <w:p w14:paraId="35C23E10" w14:textId="77777777" w:rsidR="003C6E45" w:rsidRPr="00733375" w:rsidRDefault="003C6E45" w:rsidP="00D559E6">
            <w:pPr>
              <w:spacing w:after="120" w:line="240" w:lineRule="auto"/>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Emplois</w:t>
            </w:r>
          </w:p>
          <w:tbl>
            <w:tblPr>
              <w:tblStyle w:val="TableGrid"/>
              <w:tblW w:w="0" w:type="auto"/>
              <w:tblLook w:val="04A0" w:firstRow="1" w:lastRow="0" w:firstColumn="1" w:lastColumn="0" w:noHBand="0" w:noVBand="1"/>
            </w:tblPr>
            <w:tblGrid>
              <w:gridCol w:w="5086"/>
              <w:gridCol w:w="5086"/>
            </w:tblGrid>
            <w:tr w:rsidR="003C6E45" w:rsidRPr="00733375" w14:paraId="16A9DBD5" w14:textId="77777777" w:rsidTr="00BB7286">
              <w:tc>
                <w:tcPr>
                  <w:tcW w:w="5086" w:type="dxa"/>
                </w:tcPr>
                <w:p w14:paraId="77D3B550"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mploi au cours des 5 années suivant la mise en œuvre initiale</w:t>
                  </w:r>
                </w:p>
              </w:tc>
              <w:tc>
                <w:tcPr>
                  <w:tcW w:w="5086" w:type="dxa"/>
                </w:tcPr>
                <w:p w14:paraId="0FDFC589" w14:textId="77777777" w:rsidR="003C6E45" w:rsidRPr="00733375" w:rsidRDefault="003C6E45" w:rsidP="00BB7286">
                  <w:pPr>
                    <w:rPr>
                      <w:rStyle w:val="Hyperlink"/>
                      <w:rFonts w:cs="Segoe UI"/>
                      <w:shd w:val="clear" w:color="auto" w:fill="FFFFFF"/>
                    </w:rPr>
                  </w:pPr>
                </w:p>
              </w:tc>
            </w:tr>
            <w:tr w:rsidR="003C6E45" w:rsidRPr="00733375" w14:paraId="68FD9B01" w14:textId="77777777" w:rsidTr="00BB7286">
              <w:tc>
                <w:tcPr>
                  <w:tcW w:w="5086" w:type="dxa"/>
                </w:tcPr>
                <w:p w14:paraId="0D6343AA"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mploi 10 ans après la mise en œuvre initiale</w:t>
                  </w:r>
                </w:p>
              </w:tc>
              <w:tc>
                <w:tcPr>
                  <w:tcW w:w="5086" w:type="dxa"/>
                </w:tcPr>
                <w:p w14:paraId="34277699" w14:textId="77777777" w:rsidR="003C6E45" w:rsidRPr="00733375" w:rsidRDefault="003C6E45" w:rsidP="00BB7286">
                  <w:pPr>
                    <w:rPr>
                      <w:rStyle w:val="Hyperlink"/>
                      <w:rFonts w:cs="Segoe UI"/>
                      <w:shd w:val="clear" w:color="auto" w:fill="FFFFFF"/>
                    </w:rPr>
                  </w:pPr>
                </w:p>
              </w:tc>
            </w:tr>
            <w:tr w:rsidR="003C6E45" w:rsidRPr="00733375" w14:paraId="29F24A87" w14:textId="77777777" w:rsidTr="00BB7286">
              <w:tc>
                <w:tcPr>
                  <w:tcW w:w="5086" w:type="dxa"/>
                </w:tcPr>
                <w:p w14:paraId="643063E1"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Coût annuel moyen par emploi sur les 10 ans suivant la mise en œuvre initiale</w:t>
                  </w:r>
                </w:p>
              </w:tc>
              <w:tc>
                <w:tcPr>
                  <w:tcW w:w="5086" w:type="dxa"/>
                </w:tcPr>
                <w:p w14:paraId="2F74ABDF" w14:textId="77777777" w:rsidR="003C6E45" w:rsidRPr="00733375" w:rsidRDefault="003C6E45" w:rsidP="00BB7286">
                  <w:pPr>
                    <w:rPr>
                      <w:rStyle w:val="Hyperlink"/>
                      <w:rFonts w:cs="Segoe UI"/>
                      <w:shd w:val="clear" w:color="auto" w:fill="FFFFFF"/>
                    </w:rPr>
                  </w:pPr>
                </w:p>
              </w:tc>
            </w:tr>
          </w:tbl>
          <w:p w14:paraId="4F21DF94" w14:textId="77777777" w:rsidR="003C6E45" w:rsidRPr="00733375" w:rsidRDefault="003C6E45" w:rsidP="00BB7286">
            <w:pPr>
              <w:rPr>
                <w:rStyle w:val="Hyperlink"/>
                <w:rFonts w:cs="Segoe UI"/>
                <w:color w:val="5B5FC7"/>
                <w:shd w:val="clear" w:color="auto" w:fill="FFFFFF"/>
              </w:rPr>
            </w:pPr>
          </w:p>
          <w:p w14:paraId="618B15FE" w14:textId="77777777" w:rsidR="003C6E45" w:rsidRPr="00733375" w:rsidRDefault="003C6E45" w:rsidP="00BB7286">
            <w:pPr>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Produit Intérieur Brut (PIB)</w:t>
            </w:r>
          </w:p>
          <w:tbl>
            <w:tblPr>
              <w:tblStyle w:val="TableGrid"/>
              <w:tblW w:w="0" w:type="auto"/>
              <w:tblLook w:val="04A0" w:firstRow="1" w:lastRow="0" w:firstColumn="1" w:lastColumn="0" w:noHBand="0" w:noVBand="1"/>
            </w:tblPr>
            <w:tblGrid>
              <w:gridCol w:w="5086"/>
              <w:gridCol w:w="5086"/>
            </w:tblGrid>
            <w:tr w:rsidR="003C6E45" w:rsidRPr="00733375" w14:paraId="553E2772" w14:textId="77777777" w:rsidTr="00BB7286">
              <w:tc>
                <w:tcPr>
                  <w:tcW w:w="5086" w:type="dxa"/>
                </w:tcPr>
                <w:p w14:paraId="2FD79A53"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 PIB réel au cours des cinq premières années de mise en œuvre</w:t>
                  </w:r>
                </w:p>
              </w:tc>
              <w:tc>
                <w:tcPr>
                  <w:tcW w:w="5086" w:type="dxa"/>
                </w:tcPr>
                <w:p w14:paraId="7D482EF3" w14:textId="77777777" w:rsidR="003C6E45" w:rsidRPr="00733375" w:rsidRDefault="003C6E45" w:rsidP="00BB7286">
                  <w:pPr>
                    <w:rPr>
                      <w:rStyle w:val="Hyperlink"/>
                      <w:rFonts w:cs="Segoe UI"/>
                      <w:shd w:val="clear" w:color="auto" w:fill="FFFFFF"/>
                    </w:rPr>
                  </w:pPr>
                </w:p>
              </w:tc>
            </w:tr>
            <w:tr w:rsidR="003C6E45" w:rsidRPr="00733375" w14:paraId="45DE18DC" w14:textId="77777777" w:rsidTr="00BB7286">
              <w:tc>
                <w:tcPr>
                  <w:tcW w:w="5086" w:type="dxa"/>
                </w:tcPr>
                <w:p w14:paraId="4C7C3454"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 PIB réel 10 ans après la mise en œuvre initiale</w:t>
                  </w:r>
                </w:p>
              </w:tc>
              <w:tc>
                <w:tcPr>
                  <w:tcW w:w="5086" w:type="dxa"/>
                </w:tcPr>
                <w:p w14:paraId="53F05447" w14:textId="77777777" w:rsidR="003C6E45" w:rsidRPr="00733375" w:rsidRDefault="003C6E45" w:rsidP="00BB7286">
                  <w:pPr>
                    <w:rPr>
                      <w:rStyle w:val="Hyperlink"/>
                      <w:rFonts w:cs="Segoe UI"/>
                      <w:shd w:val="clear" w:color="auto" w:fill="FFFFFF"/>
                    </w:rPr>
                  </w:pPr>
                </w:p>
              </w:tc>
            </w:tr>
            <w:tr w:rsidR="003C6E45" w:rsidRPr="00733375" w14:paraId="13B8F2B3" w14:textId="77777777" w:rsidTr="00BB7286">
              <w:tc>
                <w:tcPr>
                  <w:tcW w:w="5086" w:type="dxa"/>
                </w:tcPr>
                <w:p w14:paraId="746C8D6E"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Multiplicateur cumulatif du PIB réel sur les 10 ans suivant la mise en œuvre initiale</w:t>
                  </w:r>
                </w:p>
              </w:tc>
              <w:tc>
                <w:tcPr>
                  <w:tcW w:w="5086" w:type="dxa"/>
                </w:tcPr>
                <w:p w14:paraId="037AA92E" w14:textId="77777777" w:rsidR="003C6E45" w:rsidRPr="00733375" w:rsidRDefault="003C6E45" w:rsidP="00BB7286">
                  <w:pPr>
                    <w:rPr>
                      <w:rStyle w:val="Hyperlink"/>
                      <w:rFonts w:cs="Segoe UI"/>
                      <w:shd w:val="clear" w:color="auto" w:fill="FFFFFF"/>
                    </w:rPr>
                  </w:pPr>
                </w:p>
              </w:tc>
            </w:tr>
          </w:tbl>
          <w:p w14:paraId="39437E37" w14:textId="77777777" w:rsidR="003C6E45" w:rsidRPr="00733375" w:rsidRDefault="003C6E45" w:rsidP="00BB7286"/>
        </w:tc>
      </w:tr>
    </w:tbl>
    <w:p w14:paraId="5F6BD126" w14:textId="77777777" w:rsidR="003C6E45" w:rsidRPr="00733375" w:rsidRDefault="003C6E45" w:rsidP="003C6E45">
      <w:pPr>
        <w:pStyle w:val="Heading1"/>
        <w:spacing w:before="0" w:after="0"/>
        <w:rPr>
          <w:color w:val="FFFFFF" w:themeColor="background1"/>
          <w:sz w:val="4"/>
          <w:szCs w:val="4"/>
        </w:rPr>
      </w:pPr>
    </w:p>
    <w:p w14:paraId="46438B3A"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3C6E45" w:rsidRPr="00733375" w14:paraId="6131AC4F" w14:textId="77777777" w:rsidTr="00BB7286">
        <w:tc>
          <w:tcPr>
            <w:tcW w:w="10378" w:type="dxa"/>
            <w:tcBorders>
              <w:top w:val="single" w:sz="4" w:space="0" w:color="000000" w:themeColor="text1"/>
            </w:tcBorders>
            <w:shd w:val="clear" w:color="auto" w:fill="D9D9D9" w:themeFill="background1" w:themeFillShade="D9"/>
            <w:tcMar>
              <w:top w:w="57" w:type="dxa"/>
              <w:bottom w:w="57" w:type="dxa"/>
            </w:tcMar>
          </w:tcPr>
          <w:p w14:paraId="3620964F" w14:textId="77777777" w:rsidR="003C6E45" w:rsidRPr="00733375" w:rsidRDefault="003C6E45" w:rsidP="00BB7286">
            <w:pPr>
              <w:tabs>
                <w:tab w:val="left" w:pos="9404"/>
              </w:tabs>
              <w:rPr>
                <w:b/>
                <w:sz w:val="28"/>
                <w:szCs w:val="28"/>
              </w:rPr>
            </w:pPr>
            <w:r w:rsidRPr="00733375">
              <w:rPr>
                <w:b/>
                <w:sz w:val="28"/>
                <w:szCs w:val="28"/>
              </w:rPr>
              <w:lastRenderedPageBreak/>
              <w:t xml:space="preserve">PARTIE C: </w:t>
            </w:r>
            <w:r w:rsidR="009E5B04" w:rsidRPr="00733375">
              <w:rPr>
                <w:b/>
                <w:sz w:val="28"/>
                <w:szCs w:val="28"/>
              </w:rPr>
              <w:t>CONSIDÉRATIONS TRANSVERSALES</w:t>
            </w:r>
          </w:p>
          <w:p w14:paraId="2841038B" w14:textId="5FF67C31" w:rsidR="009E5B04" w:rsidRPr="00733375" w:rsidRDefault="009E5B04" w:rsidP="009E5B04">
            <w:r w:rsidRPr="00733375">
              <w:t>Remplissez cette partie si vous avez répondu « Oui » à l’une des questions d’examen préliminaire.</w:t>
            </w:r>
          </w:p>
        </w:tc>
      </w:tr>
      <w:tr w:rsidR="003C6E45" w:rsidRPr="00733375" w14:paraId="6DE4D3EA" w14:textId="77777777" w:rsidTr="00BB7286">
        <w:trPr>
          <w:trHeight w:val="901"/>
        </w:trPr>
        <w:tc>
          <w:tcPr>
            <w:tcW w:w="10378" w:type="dxa"/>
            <w:tcMar>
              <w:top w:w="57" w:type="dxa"/>
              <w:bottom w:w="57" w:type="dxa"/>
            </w:tcMar>
          </w:tcPr>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D559E6" w:rsidRPr="00733375" w14:paraId="0446BE9D" w14:textId="77777777" w:rsidTr="00C10E2E">
              <w:tc>
                <w:tcPr>
                  <w:tcW w:w="10152" w:type="dxa"/>
                </w:tcPr>
                <w:p w14:paraId="59FAC43A" w14:textId="698EBD56" w:rsidR="00D559E6" w:rsidRPr="00733375" w:rsidRDefault="00D559E6" w:rsidP="00D559E6">
                  <w:pPr>
                    <w:rPr>
                      <w:color w:val="31849B"/>
                      <w:sz w:val="20"/>
                      <w:szCs w:val="20"/>
                    </w:rPr>
                  </w:pPr>
                  <w:r w:rsidRPr="00733375">
                    <w:rPr>
                      <w:color w:val="31849B"/>
                      <w:sz w:val="20"/>
                      <w:szCs w:val="20"/>
                    </w:rPr>
                    <w:t>Cette partie de l’OCNE couvre des questions à multiples facettes qui se recoupent avec l’analyse environnementale stratégique (partie A) et l’analyse économique stratégique (partie B). La partie C est obligatoire si des parties de la partie A ou de la partie B s’appliquaient selon les réponses aux questions d’examen préliminaires.</w:t>
                  </w:r>
                </w:p>
              </w:tc>
            </w:tr>
          </w:tbl>
          <w:p w14:paraId="49AC311C" w14:textId="3A195495" w:rsidR="00D559E6" w:rsidRPr="00733375" w:rsidRDefault="00D559E6" w:rsidP="00D559E6"/>
        </w:tc>
      </w:tr>
      <w:tr w:rsidR="00D420D6" w:rsidRPr="00733375" w14:paraId="50884E5A" w14:textId="77777777" w:rsidTr="00D559E6">
        <w:trPr>
          <w:trHeight w:val="365"/>
        </w:trPr>
        <w:tc>
          <w:tcPr>
            <w:tcW w:w="10378" w:type="dxa"/>
            <w:shd w:val="clear" w:color="auto" w:fill="E7E6E6" w:themeFill="background2"/>
            <w:tcMar>
              <w:top w:w="57" w:type="dxa"/>
              <w:bottom w:w="57" w:type="dxa"/>
            </w:tcMar>
          </w:tcPr>
          <w:p w14:paraId="7B34C5DA" w14:textId="7B57ED59" w:rsidR="00D420D6" w:rsidRPr="00D420D6" w:rsidRDefault="00D420D6" w:rsidP="00D420D6">
            <w:pPr>
              <w:rPr>
                <w:b/>
                <w:bCs/>
              </w:rPr>
            </w:pPr>
            <w:r>
              <w:rPr>
                <w:b/>
                <w:bCs/>
              </w:rPr>
              <w:t xml:space="preserve">C-100 – </w:t>
            </w:r>
            <w:r w:rsidRPr="00D420D6">
              <w:rPr>
                <w:b/>
                <w:bCs/>
              </w:rPr>
              <w:t>Considérations sur les droits autochtones</w:t>
            </w:r>
          </w:p>
          <w:p w14:paraId="6FE21D3B" w14:textId="32973EDF" w:rsidR="00D420D6" w:rsidRPr="00733375" w:rsidRDefault="00D420D6" w:rsidP="00D559E6">
            <w:pPr>
              <w:rPr>
                <w:b/>
                <w:bCs/>
              </w:rPr>
            </w:pPr>
          </w:p>
        </w:tc>
      </w:tr>
      <w:tr w:rsidR="00D420D6" w:rsidRPr="00733375" w14:paraId="08396F34" w14:textId="77777777" w:rsidTr="00D420D6">
        <w:trPr>
          <w:trHeight w:val="365"/>
        </w:trPr>
        <w:tc>
          <w:tcPr>
            <w:tcW w:w="10378" w:type="dxa"/>
            <w:shd w:val="clear" w:color="auto" w:fill="FFFFFF" w:themeFill="background1"/>
            <w:tcMar>
              <w:top w:w="57" w:type="dxa"/>
              <w:bottom w:w="57" w:type="dxa"/>
            </w:tcMar>
          </w:tcPr>
          <w:p w14:paraId="608D8753" w14:textId="3D937570" w:rsidR="00D420D6" w:rsidRPr="003B12C5" w:rsidRDefault="00D420D6" w:rsidP="00D420D6">
            <w:pPr>
              <w:spacing w:after="60"/>
              <w:ind w:left="634" w:hanging="634"/>
              <w:rPr>
                <w:i/>
                <w:color w:val="000000" w:themeColor="text1"/>
                <w:highlight w:val="yellow"/>
              </w:rPr>
            </w:pPr>
            <w:r w:rsidRPr="5E50B882">
              <w:rPr>
                <w:b/>
                <w:color w:val="000000" w:themeColor="text1"/>
              </w:rPr>
              <w:t>C-</w:t>
            </w:r>
            <w:r>
              <w:rPr>
                <w:b/>
                <w:color w:val="000000" w:themeColor="text1"/>
              </w:rPr>
              <w:t>1</w:t>
            </w:r>
            <w:r w:rsidRPr="5E50B882">
              <w:rPr>
                <w:b/>
                <w:color w:val="000000" w:themeColor="text1"/>
              </w:rPr>
              <w:t>10</w:t>
            </w:r>
            <w:r>
              <w:rPr>
                <w:b/>
                <w:color w:val="000000" w:themeColor="text1"/>
              </w:rPr>
              <w:t xml:space="preserve"> </w:t>
            </w:r>
            <w:r>
              <w:rPr>
                <w:b/>
                <w:color w:val="000000" w:themeColor="text1"/>
              </w:rPr>
              <w:tab/>
            </w:r>
            <w:r w:rsidRPr="00D420D6">
              <w:rPr>
                <w:color w:val="000000" w:themeColor="text1"/>
                <w:u w:val="single"/>
              </w:rPr>
              <w:t xml:space="preserve">Identifiez, le cas échéant, et décrivez les impacts positifs et négatifs que cette proposition a sur les peuples autochtones, ainsi que leurs terres et territoires traditionnels, ainsi que toute obligation de consultation découlant des implications sur les droits ancestraux ou issus de traités potentiels ou établis. Tenir compte des implications du </w:t>
            </w:r>
            <w:hyperlink r:id="rId33" w:history="1">
              <w:r w:rsidRPr="00D420D6">
                <w:rPr>
                  <w:rStyle w:val="Hyperlink"/>
                </w:rPr>
                <w:t xml:space="preserve">Plan d’action de la </w:t>
              </w:r>
              <w:r w:rsidRPr="00D420D6">
                <w:rPr>
                  <w:rStyle w:val="Hyperlink"/>
                  <w:i/>
                  <w:iCs/>
                </w:rPr>
                <w:t>Loi sur la Déclaration des Nations Unies sur les droits des peuples autochtones</w:t>
              </w:r>
            </w:hyperlink>
            <w:r w:rsidRPr="00D420D6">
              <w:rPr>
                <w:color w:val="000000" w:themeColor="text1"/>
                <w:u w:val="single"/>
              </w:rPr>
              <w:t>. Le cas échéant, examinez les résultats de toute initiative de co-développement entreprise sur les aspects environnementaux ou socio-économiques de la proposition.</w:t>
            </w:r>
            <w:r w:rsidRPr="00D420D6">
              <w:rPr>
                <w:i/>
                <w:iCs/>
                <w:color w:val="000000" w:themeColor="text1"/>
              </w:rPr>
              <w:t xml:space="preserve"> (300 mots</w:t>
            </w:r>
            <w:r w:rsidR="00CF2924">
              <w:rPr>
                <w:i/>
                <w:iCs/>
                <w:color w:val="000000" w:themeColor="text1"/>
              </w:rPr>
              <w:t xml:space="preserve"> maximum</w:t>
            </w:r>
            <w:r w:rsidRPr="00AD31C9">
              <w:rPr>
                <w:color w:val="000000" w:themeColor="text1"/>
              </w:rPr>
              <w:t>)</w:t>
            </w:r>
            <w:r w:rsidRPr="00D42EF5">
              <w:rPr>
                <w:i/>
                <w:color w:val="000000" w:themeColor="text1"/>
              </w:rPr>
              <w:t xml:space="preserve"> </w:t>
            </w:r>
          </w:p>
          <w:p w14:paraId="6DC3B667" w14:textId="308D68B3" w:rsidR="00D420D6" w:rsidRPr="00733375" w:rsidRDefault="00D420D6" w:rsidP="00D420D6">
            <w:pPr>
              <w:rPr>
                <w:b/>
                <w:bCs/>
              </w:rPr>
            </w:pPr>
            <w:r w:rsidRPr="00135356">
              <w:rPr>
                <w:rFonts w:cstheme="minorHAnsi"/>
                <w:color w:val="44546A" w:themeColor="text2"/>
                <w:szCs w:val="20"/>
              </w:rPr>
              <w:t>&gt;</w:t>
            </w:r>
          </w:p>
        </w:tc>
      </w:tr>
      <w:tr w:rsidR="009E5B04" w:rsidRPr="00733375" w14:paraId="334239E4" w14:textId="77777777" w:rsidTr="00D559E6">
        <w:trPr>
          <w:trHeight w:val="365"/>
        </w:trPr>
        <w:tc>
          <w:tcPr>
            <w:tcW w:w="10378" w:type="dxa"/>
            <w:shd w:val="clear" w:color="auto" w:fill="E7E6E6" w:themeFill="background2"/>
            <w:tcMar>
              <w:top w:w="57" w:type="dxa"/>
              <w:bottom w:w="57" w:type="dxa"/>
            </w:tcMar>
          </w:tcPr>
          <w:p w14:paraId="31B2CBD3" w14:textId="324869EF" w:rsidR="009E5B04" w:rsidRPr="00733375" w:rsidRDefault="009E5B04" w:rsidP="00D559E6">
            <w:pPr>
              <w:rPr>
                <w:b/>
                <w:bCs/>
              </w:rPr>
            </w:pPr>
            <w:r w:rsidRPr="00733375">
              <w:rPr>
                <w:b/>
                <w:bCs/>
              </w:rPr>
              <w:t>C-</w:t>
            </w:r>
            <w:r w:rsidR="00D420D6">
              <w:rPr>
                <w:b/>
                <w:bCs/>
              </w:rPr>
              <w:t>2</w:t>
            </w:r>
            <w:r w:rsidRPr="00733375">
              <w:rPr>
                <w:b/>
                <w:bCs/>
              </w:rPr>
              <w:t>00 – Leadership autochtone en matière de climat</w:t>
            </w:r>
          </w:p>
        </w:tc>
      </w:tr>
      <w:tr w:rsidR="003C6E45" w:rsidRPr="00733375" w14:paraId="404306D0" w14:textId="77777777" w:rsidTr="00BB7286">
        <w:trPr>
          <w:trHeight w:val="5829"/>
        </w:trPr>
        <w:tc>
          <w:tcPr>
            <w:tcW w:w="10378" w:type="dxa"/>
            <w:tcMar>
              <w:top w:w="57" w:type="dxa"/>
              <w:bottom w:w="57" w:type="dxa"/>
            </w:tcMar>
          </w:tcPr>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D559E6" w:rsidRPr="00733375" w14:paraId="4034C92B" w14:textId="77777777" w:rsidTr="00C10E2E">
              <w:tc>
                <w:tcPr>
                  <w:tcW w:w="10152" w:type="dxa"/>
                </w:tcPr>
                <w:p w14:paraId="201C8A32" w14:textId="01208BB2" w:rsidR="00CF2924" w:rsidRDefault="00CF2924" w:rsidP="00CF2924">
                  <w:pPr>
                    <w:rPr>
                      <w:color w:val="31849B"/>
                      <w:sz w:val="20"/>
                      <w:szCs w:val="20"/>
                    </w:rPr>
                  </w:pPr>
                  <w:r w:rsidRPr="00CF2924">
                    <w:rPr>
                      <w:color w:val="31849B"/>
                      <w:sz w:val="20"/>
                      <w:szCs w:val="20"/>
                    </w:rPr>
                    <w:t xml:space="preserve">Les questions </w:t>
                  </w:r>
                  <w:r>
                    <w:rPr>
                      <w:color w:val="31849B"/>
                      <w:sz w:val="20"/>
                      <w:szCs w:val="20"/>
                    </w:rPr>
                    <w:t xml:space="preserve">de cette section </w:t>
                  </w:r>
                  <w:r w:rsidRPr="00CF2924">
                    <w:rPr>
                      <w:color w:val="31849B"/>
                      <w:sz w:val="20"/>
                      <w:szCs w:val="20"/>
                    </w:rPr>
                    <w:t>concernent uniquement les propositions qui impliquent l</w:t>
                  </w:r>
                  <w:r>
                    <w:rPr>
                      <w:color w:val="31849B"/>
                      <w:sz w:val="20"/>
                      <w:szCs w:val="20"/>
                    </w:rPr>
                    <w:t>es</w:t>
                  </w:r>
                  <w:r w:rsidRPr="00CF2924">
                    <w:rPr>
                      <w:color w:val="31849B"/>
                      <w:sz w:val="20"/>
                      <w:szCs w:val="20"/>
                    </w:rPr>
                    <w:t xml:space="preserve"> politique</w:t>
                  </w:r>
                  <w:r>
                    <w:rPr>
                      <w:color w:val="31849B"/>
                      <w:sz w:val="20"/>
                      <w:szCs w:val="20"/>
                    </w:rPr>
                    <w:t>s</w:t>
                  </w:r>
                  <w:r w:rsidRPr="00CF2924">
                    <w:rPr>
                      <w:color w:val="31849B"/>
                      <w:sz w:val="20"/>
                      <w:szCs w:val="20"/>
                    </w:rPr>
                    <w:t xml:space="preserve"> climatique</w:t>
                  </w:r>
                  <w:r>
                    <w:rPr>
                      <w:color w:val="31849B"/>
                      <w:sz w:val="20"/>
                      <w:szCs w:val="20"/>
                    </w:rPr>
                    <w:t>s</w:t>
                  </w:r>
                  <w:r w:rsidRPr="00CF2924">
                    <w:rPr>
                      <w:color w:val="31849B"/>
                      <w:sz w:val="20"/>
                      <w:szCs w:val="20"/>
                    </w:rPr>
                    <w:t xml:space="preserve"> et le </w:t>
                  </w:r>
                  <w:r>
                    <w:rPr>
                      <w:color w:val="31849B"/>
                      <w:sz w:val="20"/>
                      <w:szCs w:val="20"/>
                    </w:rPr>
                    <w:t>f</w:t>
                  </w:r>
                  <w:r w:rsidRPr="00CF2924">
                    <w:rPr>
                      <w:color w:val="31849B"/>
                      <w:sz w:val="20"/>
                      <w:szCs w:val="20"/>
                    </w:rPr>
                    <w:t>inancement fédéral concernant les changements climatiqu</w:t>
                  </w:r>
                  <w:r>
                    <w:rPr>
                      <w:color w:val="31849B"/>
                      <w:sz w:val="20"/>
                      <w:szCs w:val="20"/>
                    </w:rPr>
                    <w:t>es</w:t>
                  </w:r>
                  <w:r w:rsidRPr="00CF2924">
                    <w:rPr>
                      <w:color w:val="31849B"/>
                      <w:sz w:val="20"/>
                      <w:szCs w:val="20"/>
                    </w:rPr>
                    <w:t>.</w:t>
                  </w:r>
                </w:p>
                <w:p w14:paraId="026973D2" w14:textId="77777777" w:rsidR="00CF2924" w:rsidRDefault="00CF2924" w:rsidP="00CF2924">
                  <w:pPr>
                    <w:rPr>
                      <w:color w:val="31849B"/>
                      <w:sz w:val="20"/>
                      <w:szCs w:val="20"/>
                    </w:rPr>
                  </w:pPr>
                </w:p>
                <w:p w14:paraId="405647F8" w14:textId="726ECF88" w:rsidR="00CF2924" w:rsidRDefault="00D420D6" w:rsidP="009E5B04">
                  <w:pPr>
                    <w:rPr>
                      <w:color w:val="31849B"/>
                      <w:sz w:val="20"/>
                      <w:szCs w:val="20"/>
                    </w:rPr>
                  </w:pPr>
                  <w:r w:rsidRPr="00D420D6">
                    <w:rPr>
                      <w:color w:val="31849B"/>
                      <w:sz w:val="20"/>
                      <w:szCs w:val="20"/>
                    </w:rPr>
                    <w:t xml:space="preserve">Cette section évalue la façon dont la proposition soutient les intérêts autochtones et l’avancement du leadership </w:t>
                  </w:r>
                </w:p>
                <w:p w14:paraId="6BC989C2" w14:textId="01E4C495" w:rsidR="00D559E6" w:rsidRDefault="00D420D6" w:rsidP="009E5B04">
                  <w:pPr>
                    <w:rPr>
                      <w:color w:val="31849B"/>
                      <w:sz w:val="20"/>
                      <w:szCs w:val="20"/>
                    </w:rPr>
                  </w:pPr>
                  <w:r w:rsidRPr="00D420D6">
                    <w:rPr>
                      <w:color w:val="31849B"/>
                      <w:sz w:val="20"/>
                      <w:szCs w:val="20"/>
                    </w:rPr>
                    <w:t>autochtone dans l’action climatique, la transition vers une économie nette zéro et la gestion responsable des terres et des eaux.</w:t>
                  </w:r>
                </w:p>
                <w:p w14:paraId="49435582" w14:textId="77777777" w:rsidR="00D420D6" w:rsidRDefault="00D420D6" w:rsidP="009E5B04">
                  <w:pPr>
                    <w:rPr>
                      <w:color w:val="31849B"/>
                      <w:sz w:val="20"/>
                      <w:szCs w:val="20"/>
                    </w:rPr>
                  </w:pPr>
                </w:p>
                <w:p w14:paraId="419786C4" w14:textId="77777777" w:rsidR="00D420D6" w:rsidRDefault="00D420D6" w:rsidP="009E5B04">
                  <w:pPr>
                    <w:rPr>
                      <w:color w:val="31849B"/>
                      <w:sz w:val="20"/>
                      <w:szCs w:val="20"/>
                    </w:rPr>
                  </w:pPr>
                  <w:r w:rsidRPr="00D420D6">
                    <w:rPr>
                      <w:color w:val="31849B"/>
                      <w:sz w:val="20"/>
                      <w:szCs w:val="20"/>
                    </w:rPr>
                    <w:t xml:space="preserve">L’avancement du leadership autochtone en matière climatique peut prendre de nombreuses formes, notamment des approches fondées sur les distinctions, un co-développement/engagement significatif, une gouvernance de programme inclusive, des exclusions/réserves réservées aux Autochtones, un soutien aux candidats, des modalités de financement qui reconnaissent et respectent </w:t>
                  </w:r>
                  <w:r>
                    <w:rPr>
                      <w:color w:val="31849B"/>
                      <w:sz w:val="20"/>
                      <w:szCs w:val="20"/>
                    </w:rPr>
                    <w:t>les r</w:t>
                  </w:r>
                  <w:r w:rsidRPr="00D420D6">
                    <w:rPr>
                      <w:color w:val="31849B"/>
                      <w:sz w:val="20"/>
                      <w:szCs w:val="20"/>
                    </w:rPr>
                    <w:t>éalités autochtones, etc.</w:t>
                  </w:r>
                </w:p>
                <w:p w14:paraId="163A1D3D" w14:textId="77777777" w:rsidR="00D420D6" w:rsidRDefault="00D420D6" w:rsidP="009E5B04">
                  <w:pPr>
                    <w:rPr>
                      <w:color w:val="31849B"/>
                      <w:sz w:val="20"/>
                      <w:szCs w:val="20"/>
                    </w:rPr>
                  </w:pPr>
                </w:p>
                <w:p w14:paraId="19B98170" w14:textId="203970CA" w:rsidR="00D420D6" w:rsidRPr="00D420D6" w:rsidRDefault="00D420D6" w:rsidP="00D420D6">
                  <w:pPr>
                    <w:rPr>
                      <w:color w:val="31849B"/>
                      <w:sz w:val="20"/>
                      <w:szCs w:val="20"/>
                    </w:rPr>
                  </w:pPr>
                  <w:r w:rsidRPr="00D420D6">
                    <w:rPr>
                      <w:color w:val="31849B"/>
                      <w:sz w:val="20"/>
                      <w:szCs w:val="20"/>
                    </w:rPr>
                    <w:t>Le Plan climatique renforcé (P</w:t>
                  </w:r>
                  <w:r>
                    <w:rPr>
                      <w:color w:val="31849B"/>
                      <w:sz w:val="20"/>
                      <w:szCs w:val="20"/>
                    </w:rPr>
                    <w:t>CR</w:t>
                  </w:r>
                  <w:r w:rsidRPr="00D420D6">
                    <w:rPr>
                      <w:color w:val="31849B"/>
                      <w:sz w:val="20"/>
                      <w:szCs w:val="20"/>
                    </w:rPr>
                    <w:t>) du Canada a pris des engagements importants à «</w:t>
                  </w:r>
                  <w:r w:rsidR="006D5BF7">
                    <w:rPr>
                      <w:color w:val="31849B"/>
                      <w:sz w:val="20"/>
                      <w:szCs w:val="20"/>
                    </w:rPr>
                    <w:t xml:space="preserve"> c</w:t>
                  </w:r>
                  <w:r w:rsidR="006D5BF7" w:rsidRPr="006D5BF7">
                    <w:rPr>
                      <w:color w:val="31849B"/>
                      <w:sz w:val="20"/>
                      <w:szCs w:val="20"/>
                    </w:rPr>
                    <w:t>ollaborer avec les Premières Nations, les Inuit et le peuple Métis au co-développement de lignes directrices pour la prise de décisions afin de s’assurer que toutes les mesures de lutte contre les changements climatiques prises par le Canada à l’avenir fassent progresser l’autodétermination autochtone en matière de climat.</w:t>
                  </w:r>
                  <w:r w:rsidR="006D5BF7">
                    <w:rPr>
                      <w:color w:val="31849B"/>
                      <w:sz w:val="20"/>
                      <w:szCs w:val="20"/>
                    </w:rPr>
                    <w:t> »</w:t>
                  </w:r>
                  <w:r w:rsidRPr="00D420D6">
                    <w:rPr>
                      <w:color w:val="31849B"/>
                      <w:sz w:val="20"/>
                      <w:szCs w:val="20"/>
                    </w:rPr>
                    <w:t xml:space="preserve"> (</w:t>
                  </w:r>
                  <w:r>
                    <w:rPr>
                      <w:color w:val="31849B"/>
                      <w:sz w:val="20"/>
                      <w:szCs w:val="20"/>
                    </w:rPr>
                    <w:t>PCR</w:t>
                  </w:r>
                  <w:r w:rsidRPr="00D420D6">
                    <w:rPr>
                      <w:color w:val="31849B"/>
                      <w:sz w:val="20"/>
                      <w:szCs w:val="20"/>
                    </w:rPr>
                    <w:t>, 2020).</w:t>
                  </w:r>
                </w:p>
                <w:p w14:paraId="7CA76932" w14:textId="77777777" w:rsidR="00D420D6" w:rsidRPr="00D420D6" w:rsidRDefault="00D420D6" w:rsidP="00D420D6">
                  <w:pPr>
                    <w:rPr>
                      <w:color w:val="31849B"/>
                      <w:sz w:val="20"/>
                      <w:szCs w:val="20"/>
                    </w:rPr>
                  </w:pPr>
                </w:p>
                <w:p w14:paraId="545F1FEA" w14:textId="34F04CDC" w:rsidR="00D420D6" w:rsidRDefault="00D420D6" w:rsidP="00D420D6">
                  <w:pPr>
                    <w:rPr>
                      <w:color w:val="31849B"/>
                      <w:sz w:val="20"/>
                      <w:szCs w:val="20"/>
                    </w:rPr>
                  </w:pPr>
                  <w:r w:rsidRPr="00D420D6">
                    <w:rPr>
                      <w:color w:val="31849B"/>
                      <w:sz w:val="20"/>
                      <w:szCs w:val="20"/>
                    </w:rPr>
                    <w:t xml:space="preserve">Le Guide </w:t>
                  </w:r>
                  <w:r>
                    <w:rPr>
                      <w:color w:val="31849B"/>
                      <w:sz w:val="20"/>
                      <w:szCs w:val="20"/>
                    </w:rPr>
                    <w:t>de prise de décision</w:t>
                  </w:r>
                  <w:r w:rsidR="00E57B94">
                    <w:rPr>
                      <w:color w:val="31849B"/>
                      <w:sz w:val="20"/>
                      <w:szCs w:val="20"/>
                    </w:rPr>
                    <w:t>s</w:t>
                  </w:r>
                  <w:r>
                    <w:rPr>
                      <w:color w:val="31849B"/>
                      <w:sz w:val="20"/>
                      <w:szCs w:val="20"/>
                    </w:rPr>
                    <w:t xml:space="preserve"> du l</w:t>
                  </w:r>
                  <w:r w:rsidRPr="00D420D6">
                    <w:rPr>
                      <w:color w:val="31849B"/>
                      <w:sz w:val="20"/>
                      <w:szCs w:val="20"/>
                    </w:rPr>
                    <w:t>eadership autochtone</w:t>
                  </w:r>
                  <w:r w:rsidR="00E57B94">
                    <w:rPr>
                      <w:color w:val="31849B"/>
                      <w:sz w:val="20"/>
                      <w:szCs w:val="20"/>
                    </w:rPr>
                    <w:t>s</w:t>
                  </w:r>
                  <w:r w:rsidRPr="00D420D6">
                    <w:rPr>
                      <w:color w:val="31849B"/>
                      <w:sz w:val="20"/>
                      <w:szCs w:val="20"/>
                    </w:rPr>
                    <w:t xml:space="preserve"> en matière de climat a été élaboré en partenariat avec les Premières Nations, les Inuits et les Métis et fournit des conseils spécifiques à tous les ministères pour concevoir des programmes climatiques fédéraux – qu’ils soient ciblés, non ciblés ou nationaux – d’une manière qui orienter la programmation vers les objectifs énoncés ci-dessus. Concrètement, dans la conception d’un programme, cela signifie :</w:t>
                  </w:r>
                </w:p>
                <w:p w14:paraId="77D1B046" w14:textId="426461B8" w:rsidR="00D420D6" w:rsidRDefault="00D420D6" w:rsidP="00D420D6">
                  <w:pPr>
                    <w:rPr>
                      <w:color w:val="31849B"/>
                      <w:sz w:val="20"/>
                      <w:szCs w:val="20"/>
                    </w:rPr>
                  </w:pPr>
                </w:p>
                <w:p w14:paraId="4370DDDB" w14:textId="77777777" w:rsidR="00D420D6" w:rsidRPr="00D420D6" w:rsidRDefault="00D420D6" w:rsidP="00D420D6">
                  <w:pPr>
                    <w:pStyle w:val="ListParagraph"/>
                    <w:numPr>
                      <w:ilvl w:val="0"/>
                      <w:numId w:val="43"/>
                    </w:numPr>
                    <w:rPr>
                      <w:color w:val="31849B"/>
                      <w:sz w:val="20"/>
                      <w:szCs w:val="20"/>
                    </w:rPr>
                  </w:pPr>
                  <w:r w:rsidRPr="00D420D6">
                    <w:rPr>
                      <w:color w:val="31849B"/>
                      <w:sz w:val="20"/>
                      <w:szCs w:val="20"/>
                    </w:rPr>
                    <w:t>Supprimer/éviter les préjugés involontaires qui restreignent l'éligibilité et l'accès des Autochtones au financement ;</w:t>
                  </w:r>
                </w:p>
                <w:p w14:paraId="5BFC0481" w14:textId="77777777" w:rsidR="00D420D6" w:rsidRPr="00D420D6" w:rsidRDefault="00D420D6" w:rsidP="00D420D6">
                  <w:pPr>
                    <w:pStyle w:val="ListParagraph"/>
                    <w:numPr>
                      <w:ilvl w:val="0"/>
                      <w:numId w:val="43"/>
                    </w:numPr>
                    <w:rPr>
                      <w:color w:val="31849B"/>
                      <w:sz w:val="20"/>
                      <w:szCs w:val="20"/>
                    </w:rPr>
                  </w:pPr>
                  <w:r w:rsidRPr="00D420D6">
                    <w:rPr>
                      <w:color w:val="31849B"/>
                      <w:sz w:val="20"/>
                      <w:szCs w:val="20"/>
                    </w:rPr>
                    <w:t>Respecter et promouvoir des priorités et des structures de gouvernance distinctes, et soutenir et accroître les connaissances, le leadership et la prise de décision par les peuples autochtones pour les peuples autochtones ; et,</w:t>
                  </w:r>
                </w:p>
                <w:p w14:paraId="2005A617" w14:textId="6E45C2EB" w:rsidR="00D420D6" w:rsidRPr="00D420D6" w:rsidRDefault="00D420D6" w:rsidP="00D420D6">
                  <w:pPr>
                    <w:pStyle w:val="ListParagraph"/>
                    <w:numPr>
                      <w:ilvl w:val="0"/>
                      <w:numId w:val="43"/>
                    </w:numPr>
                    <w:rPr>
                      <w:color w:val="31849B"/>
                      <w:sz w:val="20"/>
                      <w:szCs w:val="20"/>
                    </w:rPr>
                  </w:pPr>
                  <w:r w:rsidRPr="00D420D6">
                    <w:rPr>
                      <w:color w:val="31849B"/>
                      <w:sz w:val="20"/>
                      <w:szCs w:val="20"/>
                    </w:rPr>
                    <w:t>Progresser progressivement vers le transfert de programmes aux peuples autochtones.</w:t>
                  </w:r>
                </w:p>
                <w:p w14:paraId="7BE4971D" w14:textId="77777777" w:rsidR="00D420D6" w:rsidRDefault="00D420D6" w:rsidP="00D420D6">
                  <w:pPr>
                    <w:rPr>
                      <w:color w:val="31849B"/>
                      <w:sz w:val="20"/>
                      <w:szCs w:val="20"/>
                    </w:rPr>
                  </w:pPr>
                </w:p>
                <w:p w14:paraId="3BD61ADC" w14:textId="350DDFAD" w:rsidR="00D420D6" w:rsidRPr="005F6FCA" w:rsidRDefault="00D420D6" w:rsidP="00D420D6">
                  <w:pPr>
                    <w:rPr>
                      <w:color w:val="31849B"/>
                    </w:rPr>
                  </w:pPr>
                  <w:r w:rsidRPr="00D420D6">
                    <w:rPr>
                      <w:color w:val="31849B"/>
                      <w:sz w:val="20"/>
                      <w:szCs w:val="20"/>
                    </w:rPr>
                    <w:t>Le Guide d’aide à la décision peut être consulté ici</w:t>
                  </w:r>
                  <w:r>
                    <w:rPr>
                      <w:color w:val="31849B"/>
                      <w:sz w:val="20"/>
                      <w:szCs w:val="20"/>
                    </w:rPr>
                    <w:t xml:space="preserve"> : </w:t>
                  </w:r>
                  <w:hyperlink r:id="rId34" w:tooltip="LCA Guide de prise de décision - (Français).pdf" w:history="1">
                    <w:r w:rsidRPr="001F0EA8">
                      <w:rPr>
                        <w:rStyle w:val="Hyperlink"/>
                        <w:sz w:val="20"/>
                        <w:szCs w:val="20"/>
                      </w:rPr>
                      <w:t>Guide de prise de décision</w:t>
                    </w:r>
                  </w:hyperlink>
                </w:p>
                <w:p w14:paraId="17C6C9B4" w14:textId="1FD12B56" w:rsidR="00D420D6" w:rsidRPr="00733375" w:rsidRDefault="00D420D6" w:rsidP="00D420D6">
                  <w:pPr>
                    <w:rPr>
                      <w:color w:val="31849B"/>
                      <w:sz w:val="20"/>
                      <w:szCs w:val="20"/>
                    </w:rPr>
                  </w:pPr>
                </w:p>
              </w:tc>
            </w:tr>
          </w:tbl>
          <w:p w14:paraId="1A654536" w14:textId="63089CEC" w:rsidR="009E5B04" w:rsidRDefault="009E5B04" w:rsidP="009E5B04"/>
          <w:p w14:paraId="2718150C" w14:textId="77777777" w:rsidR="00D420D6" w:rsidRPr="00060BD6" w:rsidRDefault="00D420D6" w:rsidP="00D420D6">
            <w:pPr>
              <w:ind w:left="635" w:hanging="635"/>
              <w:rPr>
                <w:color w:val="000000" w:themeColor="text1"/>
                <w:sz w:val="6"/>
                <w:szCs w:val="6"/>
                <w:highlight w:val="cyan"/>
              </w:rPr>
            </w:pPr>
          </w:p>
          <w:p w14:paraId="4CE4B8F8" w14:textId="48E0CC69" w:rsidR="00D420D6" w:rsidRPr="005F6FCA" w:rsidRDefault="00D420D6" w:rsidP="00D420D6">
            <w:pPr>
              <w:ind w:left="635" w:hanging="635"/>
              <w:rPr>
                <w:color w:val="000000" w:themeColor="text1"/>
                <w:u w:val="single"/>
              </w:rPr>
            </w:pPr>
            <w:r w:rsidRPr="00060BD6">
              <w:rPr>
                <w:b/>
                <w:color w:val="000000" w:themeColor="text1"/>
              </w:rPr>
              <w:t xml:space="preserve">C-210 </w:t>
            </w:r>
            <w:r>
              <w:rPr>
                <w:b/>
                <w:color w:val="000000" w:themeColor="text1"/>
              </w:rPr>
              <w:tab/>
            </w:r>
            <w:r w:rsidRPr="005F6FCA">
              <w:rPr>
                <w:color w:val="000000" w:themeColor="text1"/>
                <w:u w:val="single"/>
              </w:rPr>
              <w:t>La proposition comprend-elle des mesures susceptibles d’avoir un impact positif ou négatif sur les peuples autochtones, y compris leurs terres et territoires traditionnels ?</w:t>
            </w:r>
          </w:p>
          <w:p w14:paraId="0B0E49B4" w14:textId="7900D10A" w:rsidR="000152B3" w:rsidRPr="00532DD9" w:rsidRDefault="00D420D6" w:rsidP="00532DD9">
            <w:pPr>
              <w:tabs>
                <w:tab w:val="left" w:pos="633"/>
              </w:tabs>
              <w:spacing w:before="120" w:after="60"/>
              <w:ind w:left="633"/>
              <w:rPr>
                <w:b/>
              </w:rPr>
            </w:pPr>
            <w:r>
              <w:rPr>
                <w:rFonts w:cstheme="minorHAnsi"/>
                <w:color w:val="000000" w:themeColor="text1"/>
                <w:szCs w:val="20"/>
              </w:rPr>
              <w:tab/>
            </w:r>
            <w:r w:rsidR="00532DD9">
              <w:rPr>
                <w:rFonts w:cs="Calibri"/>
                <w:b/>
                <w:lang w:eastAsia="en-CA"/>
              </w:rPr>
              <w:t xml:space="preserve">Sélectionner une réponse </w:t>
            </w:r>
            <w:r w:rsidR="00532DD9" w:rsidRPr="0040554F">
              <w:rPr>
                <w:rFonts w:cs="Calibri"/>
                <w:b/>
                <w:lang w:eastAsia="en-CA"/>
              </w:rPr>
              <w:t xml:space="preserve">: </w:t>
            </w:r>
            <w:r w:rsidR="00532DD9" w:rsidRPr="0040554F">
              <w:rPr>
                <w:rFonts w:cs="Calibri"/>
                <w:bCs/>
                <w:sz w:val="16"/>
                <w:szCs w:val="16"/>
                <w:lang w:eastAsia="en-CA"/>
              </w:rPr>
              <w:tab/>
            </w:r>
            <w:sdt>
              <w:sdtPr>
                <w:rPr>
                  <w:rFonts w:cstheme="minorHAnsi"/>
                  <w:color w:val="000000" w:themeColor="text1"/>
                </w:rPr>
                <w:id w:val="-163748775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204347365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0440634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1F510CE3" w14:textId="77777777" w:rsidR="00D420D6" w:rsidRPr="00060BD6" w:rsidRDefault="00D420D6" w:rsidP="00D420D6">
            <w:pPr>
              <w:rPr>
                <w:rFonts w:cstheme="minorHAnsi"/>
                <w:color w:val="000000" w:themeColor="text1"/>
                <w:szCs w:val="20"/>
              </w:rPr>
            </w:pPr>
          </w:p>
          <w:p w14:paraId="036831D7" w14:textId="6259E1F1"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C-211</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à la question C-210, veuillez identifier les principes de conception généraux, tels que décrits dans </w:t>
            </w:r>
            <w:hyperlink r:id="rId35"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w:t>
            </w:r>
            <w:r>
              <w:rPr>
                <w:rFonts w:cstheme="minorHAnsi"/>
                <w:color w:val="000000" w:themeColor="text1"/>
                <w:szCs w:val="20"/>
              </w:rPr>
              <w:t xml:space="preserve"> </w:t>
            </w:r>
            <w:r w:rsidRPr="00060BD6">
              <w:rPr>
                <w:rFonts w:cstheme="minorHAnsi"/>
                <w:color w:val="000000" w:themeColor="text1"/>
                <w:szCs w:val="20"/>
              </w:rPr>
              <w:t>:</w:t>
            </w:r>
          </w:p>
          <w:tbl>
            <w:tblPr>
              <w:tblStyle w:val="TableGrid"/>
              <w:tblW w:w="7371" w:type="dxa"/>
              <w:tblInd w:w="1381" w:type="dxa"/>
              <w:tblLayout w:type="fixed"/>
              <w:tblLook w:val="04A0" w:firstRow="1" w:lastRow="0" w:firstColumn="1" w:lastColumn="0" w:noHBand="0" w:noVBand="1"/>
            </w:tblPr>
            <w:tblGrid>
              <w:gridCol w:w="523"/>
              <w:gridCol w:w="6848"/>
            </w:tblGrid>
            <w:tr w:rsidR="00D420D6" w:rsidRPr="0096287D" w14:paraId="4ED32C78" w14:textId="77777777" w:rsidTr="008352C1">
              <w:tc>
                <w:tcPr>
                  <w:tcW w:w="7371" w:type="dxa"/>
                  <w:gridSpan w:val="2"/>
                  <w:shd w:val="clear" w:color="auto" w:fill="D9D9D9" w:themeFill="background1" w:themeFillShade="D9"/>
                </w:tcPr>
                <w:p w14:paraId="4F4CC29F" w14:textId="4EB8ABC6" w:rsidR="00D420D6" w:rsidRPr="00E84A83" w:rsidRDefault="00D420D6" w:rsidP="00D420D6">
                  <w:pPr>
                    <w:rPr>
                      <w:rFonts w:cstheme="minorHAnsi"/>
                      <w:b/>
                      <w:bCs/>
                      <w:color w:val="000000" w:themeColor="text1"/>
                    </w:rPr>
                  </w:pPr>
                  <w:r>
                    <w:rPr>
                      <w:rFonts w:cstheme="minorHAnsi"/>
                      <w:b/>
                      <w:bCs/>
                      <w:color w:val="000000" w:themeColor="text1"/>
                    </w:rPr>
                    <w:t>Principes de conceptions généraux</w:t>
                  </w:r>
                </w:p>
              </w:tc>
            </w:tr>
            <w:tr w:rsidR="00D420D6" w:rsidRPr="0096287D" w14:paraId="098BAECB" w14:textId="77777777" w:rsidTr="004C17C0">
              <w:sdt>
                <w:sdtPr>
                  <w:rPr>
                    <w:rFonts w:cstheme="minorHAnsi"/>
                    <w:color w:val="000000" w:themeColor="text1"/>
                  </w:rPr>
                  <w:id w:val="-1010369782"/>
                  <w14:checkbox>
                    <w14:checked w14:val="0"/>
                    <w14:checkedState w14:val="2612" w14:font="MS Gothic"/>
                    <w14:uncheckedState w14:val="2610" w14:font="MS Gothic"/>
                  </w14:checkbox>
                </w:sdtPr>
                <w:sdtContent>
                  <w:tc>
                    <w:tcPr>
                      <w:tcW w:w="523" w:type="dxa"/>
                      <w:vAlign w:val="center"/>
                    </w:tcPr>
                    <w:p w14:paraId="165DE837" w14:textId="0CBF1DD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2BA239AF" w14:textId="5059DC19" w:rsidR="00D420D6" w:rsidRPr="005D7699" w:rsidRDefault="00D420D6" w:rsidP="00D420D6">
                  <w:pPr>
                    <w:rPr>
                      <w:rFonts w:cstheme="minorHAnsi"/>
                      <w:color w:val="000000" w:themeColor="text1"/>
                    </w:rPr>
                  </w:pPr>
                  <w:r>
                    <w:rPr>
                      <w:rFonts w:cstheme="minorHAnsi"/>
                      <w:color w:val="000000" w:themeColor="text1"/>
                    </w:rPr>
                    <w:t>Principe de conception 1 – A</w:t>
                  </w:r>
                  <w:r>
                    <w:t>utodétermination</w:t>
                  </w:r>
                  <w:r w:rsidRPr="005D7699">
                    <w:rPr>
                      <w:rFonts w:cstheme="minorHAnsi"/>
                      <w:color w:val="000000" w:themeColor="text1"/>
                    </w:rPr>
                    <w:t xml:space="preserve"> </w:t>
                  </w:r>
                </w:p>
              </w:tc>
            </w:tr>
            <w:tr w:rsidR="00D420D6" w:rsidRPr="0096287D" w14:paraId="79E5D052" w14:textId="77777777" w:rsidTr="004C17C0">
              <w:sdt>
                <w:sdtPr>
                  <w:rPr>
                    <w:rFonts w:cstheme="minorHAnsi"/>
                    <w:color w:val="000000" w:themeColor="text1"/>
                  </w:rPr>
                  <w:id w:val="1755477908"/>
                  <w14:checkbox>
                    <w14:checked w14:val="0"/>
                    <w14:checkedState w14:val="2612" w14:font="MS Gothic"/>
                    <w14:uncheckedState w14:val="2610" w14:font="MS Gothic"/>
                  </w14:checkbox>
                </w:sdtPr>
                <w:sdtContent>
                  <w:tc>
                    <w:tcPr>
                      <w:tcW w:w="523" w:type="dxa"/>
                      <w:vAlign w:val="center"/>
                    </w:tcPr>
                    <w:p w14:paraId="4EBD4869" w14:textId="6549EE13"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E8FB37E" w14:textId="61AB4AE1" w:rsidR="00D420D6" w:rsidRPr="005D7699" w:rsidRDefault="00D420D6" w:rsidP="00D420D6">
                  <w:pPr>
                    <w:rPr>
                      <w:rFonts w:cstheme="minorHAnsi"/>
                      <w:color w:val="000000" w:themeColor="text1"/>
                    </w:rPr>
                  </w:pPr>
                  <w:r>
                    <w:rPr>
                      <w:rFonts w:cstheme="minorHAnsi"/>
                      <w:color w:val="000000" w:themeColor="text1"/>
                    </w:rPr>
                    <w:t xml:space="preserve">Principe de conception 2 – </w:t>
                  </w:r>
                  <w:r w:rsidR="00DD2D70">
                    <w:t>A</w:t>
                  </w:r>
                  <w:r>
                    <w:t>pproche fondée sur les distinctions</w:t>
                  </w:r>
                </w:p>
              </w:tc>
            </w:tr>
            <w:tr w:rsidR="00D420D6" w:rsidRPr="0096287D" w14:paraId="56ABE5A5" w14:textId="77777777" w:rsidTr="004C17C0">
              <w:sdt>
                <w:sdtPr>
                  <w:rPr>
                    <w:rFonts w:cstheme="minorHAnsi"/>
                    <w:color w:val="000000" w:themeColor="text1"/>
                  </w:rPr>
                  <w:id w:val="-460881021"/>
                  <w14:checkbox>
                    <w14:checked w14:val="0"/>
                    <w14:checkedState w14:val="2612" w14:font="MS Gothic"/>
                    <w14:uncheckedState w14:val="2610" w14:font="MS Gothic"/>
                  </w14:checkbox>
                </w:sdtPr>
                <w:sdtContent>
                  <w:tc>
                    <w:tcPr>
                      <w:tcW w:w="523" w:type="dxa"/>
                      <w:vAlign w:val="center"/>
                    </w:tcPr>
                    <w:p w14:paraId="0075DB0B" w14:textId="4DCDBB71"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460F536" w14:textId="1A712D7C" w:rsidR="00D420D6" w:rsidRPr="005D7699" w:rsidRDefault="00D420D6" w:rsidP="00D420D6">
                  <w:pPr>
                    <w:rPr>
                      <w:rFonts w:cstheme="minorHAnsi"/>
                      <w:color w:val="000000" w:themeColor="text1"/>
                    </w:rPr>
                  </w:pPr>
                  <w:r>
                    <w:rPr>
                      <w:rFonts w:cstheme="minorHAnsi"/>
                      <w:color w:val="000000" w:themeColor="text1"/>
                    </w:rPr>
                    <w:t>Principe de conception 3 – É</w:t>
                  </w:r>
                  <w:r>
                    <w:t xml:space="preserve">laboration conjointe, mobilisation et échange </w:t>
                  </w:r>
                  <w:r w:rsidR="0056220F">
                    <w:t>d’information</w:t>
                  </w:r>
                </w:p>
              </w:tc>
            </w:tr>
            <w:tr w:rsidR="00D420D6" w:rsidRPr="0096287D" w14:paraId="637F167B" w14:textId="77777777" w:rsidTr="004C17C0">
              <w:sdt>
                <w:sdtPr>
                  <w:rPr>
                    <w:rFonts w:cstheme="minorHAnsi"/>
                    <w:color w:val="000000" w:themeColor="text1"/>
                  </w:rPr>
                  <w:id w:val="-1102172813"/>
                  <w14:checkbox>
                    <w14:checked w14:val="0"/>
                    <w14:checkedState w14:val="2612" w14:font="MS Gothic"/>
                    <w14:uncheckedState w14:val="2610" w14:font="MS Gothic"/>
                  </w14:checkbox>
                </w:sdtPr>
                <w:sdtContent>
                  <w:tc>
                    <w:tcPr>
                      <w:tcW w:w="523" w:type="dxa"/>
                      <w:vAlign w:val="center"/>
                    </w:tcPr>
                    <w:p w14:paraId="1B95C5C2" w14:textId="6D8B80D2"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5BD05CA5" w14:textId="49A9F54D" w:rsidR="00D420D6" w:rsidRPr="005D7699" w:rsidRDefault="00D420D6" w:rsidP="00D420D6">
                  <w:pPr>
                    <w:rPr>
                      <w:rFonts w:cstheme="minorHAnsi"/>
                      <w:color w:val="000000" w:themeColor="text1"/>
                    </w:rPr>
                  </w:pPr>
                  <w:r>
                    <w:rPr>
                      <w:rFonts w:cstheme="minorHAnsi"/>
                      <w:color w:val="000000" w:themeColor="text1"/>
                    </w:rPr>
                    <w:t xml:space="preserve">Principe de conception 4 – </w:t>
                  </w:r>
                  <w:r>
                    <w:t>Systèmes de savoir autochtone</w:t>
                  </w:r>
                </w:p>
              </w:tc>
            </w:tr>
          </w:tbl>
          <w:p w14:paraId="1D8E6625" w14:textId="77777777" w:rsidR="00D420D6" w:rsidRPr="00060BD6" w:rsidRDefault="00D420D6" w:rsidP="00D420D6">
            <w:pPr>
              <w:rPr>
                <w:rFonts w:cstheme="minorHAnsi"/>
                <w:color w:val="000000" w:themeColor="text1"/>
                <w:szCs w:val="20"/>
              </w:rPr>
            </w:pPr>
          </w:p>
          <w:p w14:paraId="552DE6CE" w14:textId="77777777" w:rsidR="00D420D6" w:rsidRPr="00060BD6" w:rsidRDefault="00D420D6" w:rsidP="00D420D6">
            <w:pPr>
              <w:rPr>
                <w:rFonts w:cstheme="minorHAnsi"/>
                <w:color w:val="000000" w:themeColor="text1"/>
                <w:szCs w:val="20"/>
              </w:rPr>
            </w:pPr>
          </w:p>
          <w:p w14:paraId="519C31D8" w14:textId="63EE6414"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1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1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70311198"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522852A9" w14:textId="456743F4" w:rsidR="00D420D6" w:rsidRPr="000152B3" w:rsidRDefault="00D420D6" w:rsidP="000152B3">
            <w:pPr>
              <w:ind w:left="634" w:hanging="634"/>
              <w:rPr>
                <w:rFonts w:cstheme="minorHAnsi"/>
                <w:color w:val="000000" w:themeColor="text1"/>
                <w:szCs w:val="20"/>
              </w:rPr>
            </w:pPr>
            <w:r w:rsidRPr="00060BD6">
              <w:rPr>
                <w:rFonts w:cstheme="minorHAnsi"/>
                <w:b/>
                <w:bCs/>
                <w:color w:val="000000" w:themeColor="text1"/>
                <w:szCs w:val="20"/>
              </w:rPr>
              <w:t>C-220</w:t>
            </w:r>
            <w:r w:rsidRPr="00060BD6">
              <w:rPr>
                <w:rFonts w:cstheme="minorHAnsi"/>
                <w:color w:val="000000" w:themeColor="text1"/>
                <w:szCs w:val="20"/>
              </w:rPr>
              <w:t xml:space="preserve"> </w:t>
            </w:r>
            <w:r>
              <w:rPr>
                <w:rFonts w:cstheme="minorHAnsi"/>
                <w:color w:val="000000" w:themeColor="text1"/>
                <w:szCs w:val="20"/>
              </w:rPr>
              <w:tab/>
            </w:r>
            <w:r w:rsidRPr="005F6FCA">
              <w:rPr>
                <w:color w:val="000000" w:themeColor="text1"/>
                <w:u w:val="single"/>
              </w:rPr>
              <w:t xml:space="preserve">La proposition établit-elle, renouvelle-t-elle ou modifie-t-elle un programme de paiements de transfert (tel que décrit dans la </w:t>
            </w:r>
            <w:hyperlink r:id="rId36" w:history="1">
              <w:r w:rsidRPr="005F6FCA">
                <w:rPr>
                  <w:rStyle w:val="Hyperlink"/>
                </w:rPr>
                <w:t>Politique sur les paiements de transfert</w:t>
              </w:r>
            </w:hyperlink>
            <w:r w:rsidRPr="005F6FCA">
              <w:rPr>
                <w:color w:val="000000" w:themeColor="text1"/>
                <w:u w:val="single"/>
              </w:rPr>
              <w:t xml:space="preserve">, en vertu de l'article 7 de la </w:t>
            </w:r>
            <w:r w:rsidRPr="005F6FCA">
              <w:rPr>
                <w:i/>
                <w:iCs/>
                <w:color w:val="000000" w:themeColor="text1"/>
                <w:u w:val="single"/>
              </w:rPr>
              <w:t>Loi sur la gestion des finances publiques</w:t>
            </w:r>
            <w:r w:rsidRPr="005F6FCA">
              <w:rPr>
                <w:color w:val="000000" w:themeColor="text1"/>
                <w:u w:val="single"/>
              </w:rPr>
              <w:t>) ?</w:t>
            </w:r>
            <w:r>
              <w:rPr>
                <w:rFonts w:cstheme="minorHAnsi"/>
                <w:color w:val="000000" w:themeColor="text1"/>
                <w:szCs w:val="20"/>
              </w:rPr>
              <w:t xml:space="preserve"> </w:t>
            </w:r>
          </w:p>
          <w:p w14:paraId="1F56B8EF" w14:textId="2AAA2AB3"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29245011"/>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4960325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p>
          <w:p w14:paraId="2CD33708" w14:textId="728E9B2D"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 xml:space="preserve">C-221 </w:t>
            </w:r>
            <w:r>
              <w:rPr>
                <w:rFonts w:cstheme="minorHAnsi"/>
                <w:b/>
                <w:bCs/>
                <w:color w:val="000000" w:themeColor="text1"/>
                <w:szCs w:val="20"/>
              </w:rPr>
              <w:tab/>
            </w:r>
            <w:r w:rsidRPr="00D420D6">
              <w:rPr>
                <w:rFonts w:cstheme="minorHAnsi"/>
                <w:color w:val="000000" w:themeColor="text1"/>
                <w:szCs w:val="20"/>
                <w:u w:val="single"/>
              </w:rPr>
              <w:t xml:space="preserve">Si vous avez répondu « oui » à la question C-220, veuillez identifier les principes de conception des programmes de financement, tels que décrits dans </w:t>
            </w:r>
            <w:hyperlink r:id="rId37"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 :</w:t>
            </w:r>
          </w:p>
          <w:p w14:paraId="4673397E" w14:textId="074BD4E0" w:rsidR="00D420D6" w:rsidRPr="00060BD6" w:rsidRDefault="00D420D6" w:rsidP="00D420D6">
            <w:pPr>
              <w:ind w:left="635" w:hanging="635"/>
              <w:rPr>
                <w:rFonts w:cstheme="minorHAnsi"/>
                <w:color w:val="000000" w:themeColor="text1"/>
                <w:szCs w:val="20"/>
              </w:rPr>
            </w:pPr>
          </w:p>
          <w:tbl>
            <w:tblPr>
              <w:tblStyle w:val="TableGrid"/>
              <w:tblW w:w="8711" w:type="dxa"/>
              <w:tblInd w:w="713" w:type="dxa"/>
              <w:tblLayout w:type="fixed"/>
              <w:tblLook w:val="04A0" w:firstRow="1" w:lastRow="0" w:firstColumn="1" w:lastColumn="0" w:noHBand="0" w:noVBand="1"/>
            </w:tblPr>
            <w:tblGrid>
              <w:gridCol w:w="745"/>
              <w:gridCol w:w="7966"/>
            </w:tblGrid>
            <w:tr w:rsidR="00D420D6" w:rsidRPr="0096287D" w14:paraId="11848508" w14:textId="77777777" w:rsidTr="008352C1">
              <w:tc>
                <w:tcPr>
                  <w:tcW w:w="8711" w:type="dxa"/>
                  <w:gridSpan w:val="2"/>
                  <w:shd w:val="clear" w:color="auto" w:fill="D9D9D9" w:themeFill="background1" w:themeFillShade="D9"/>
                </w:tcPr>
                <w:p w14:paraId="4D716034" w14:textId="2957CF68" w:rsidR="00D420D6" w:rsidRPr="00060BD6" w:rsidRDefault="00D420D6" w:rsidP="00D420D6">
                  <w:pPr>
                    <w:rPr>
                      <w:rFonts w:cstheme="minorHAnsi"/>
                      <w:b/>
                      <w:bCs/>
                      <w:color w:val="000000" w:themeColor="text1"/>
                    </w:rPr>
                  </w:pPr>
                  <w:r w:rsidRPr="00D420D6">
                    <w:rPr>
                      <w:rFonts w:cstheme="minorHAnsi"/>
                      <w:b/>
                      <w:bCs/>
                      <w:color w:val="000000" w:themeColor="text1"/>
                    </w:rPr>
                    <w:t>Principes de conception des programmes de financement</w:t>
                  </w:r>
                </w:p>
              </w:tc>
            </w:tr>
            <w:tr w:rsidR="00D420D6" w:rsidRPr="0096287D" w14:paraId="6CC82C10" w14:textId="77777777" w:rsidTr="004C17C0">
              <w:sdt>
                <w:sdtPr>
                  <w:rPr>
                    <w:rFonts w:cstheme="minorHAnsi"/>
                    <w:color w:val="000000" w:themeColor="text1"/>
                  </w:rPr>
                  <w:id w:val="-17156063"/>
                  <w14:checkbox>
                    <w14:checked w14:val="0"/>
                    <w14:checkedState w14:val="2612" w14:font="MS Gothic"/>
                    <w14:uncheckedState w14:val="2610" w14:font="MS Gothic"/>
                  </w14:checkbox>
                </w:sdtPr>
                <w:sdtContent>
                  <w:tc>
                    <w:tcPr>
                      <w:tcW w:w="745" w:type="dxa"/>
                      <w:vAlign w:val="center"/>
                    </w:tcPr>
                    <w:p w14:paraId="23F04B17" w14:textId="4EAB79C8"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47D7A43" w14:textId="2A42A898" w:rsidR="00D420D6" w:rsidRPr="005D7699" w:rsidRDefault="00D420D6" w:rsidP="00D420D6">
                  <w:pPr>
                    <w:rPr>
                      <w:rFonts w:cstheme="minorHAnsi"/>
                      <w:color w:val="000000" w:themeColor="text1"/>
                    </w:rPr>
                  </w:pPr>
                  <w:r>
                    <w:rPr>
                      <w:rFonts w:cstheme="minorHAnsi"/>
                      <w:color w:val="000000" w:themeColor="text1"/>
                    </w:rPr>
                    <w:t xml:space="preserve">Principe de conception 5 – </w:t>
                  </w:r>
                  <w:r>
                    <w:t>Gouvernance inclusive</w:t>
                  </w:r>
                </w:p>
              </w:tc>
            </w:tr>
            <w:tr w:rsidR="00D420D6" w:rsidRPr="0096287D" w14:paraId="7318CEFE" w14:textId="77777777" w:rsidTr="004C17C0">
              <w:sdt>
                <w:sdtPr>
                  <w:rPr>
                    <w:rFonts w:cstheme="minorHAnsi"/>
                    <w:color w:val="000000" w:themeColor="text1"/>
                  </w:rPr>
                  <w:id w:val="-242188460"/>
                  <w14:checkbox>
                    <w14:checked w14:val="0"/>
                    <w14:checkedState w14:val="2612" w14:font="MS Gothic"/>
                    <w14:uncheckedState w14:val="2610" w14:font="MS Gothic"/>
                  </w14:checkbox>
                </w:sdtPr>
                <w:sdtContent>
                  <w:tc>
                    <w:tcPr>
                      <w:tcW w:w="745" w:type="dxa"/>
                      <w:vAlign w:val="center"/>
                    </w:tcPr>
                    <w:p w14:paraId="564F45D7" w14:textId="12EB68A0"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A3735D4" w14:textId="46A797A8" w:rsidR="00D420D6" w:rsidRPr="005D7699" w:rsidRDefault="00D420D6" w:rsidP="00D420D6">
                  <w:pPr>
                    <w:rPr>
                      <w:rFonts w:cstheme="minorHAnsi"/>
                      <w:color w:val="000000" w:themeColor="text1"/>
                    </w:rPr>
                  </w:pPr>
                  <w:r>
                    <w:rPr>
                      <w:rFonts w:cstheme="minorHAnsi"/>
                      <w:color w:val="000000" w:themeColor="text1"/>
                    </w:rPr>
                    <w:t xml:space="preserve">Principe de conception 6 – </w:t>
                  </w:r>
                  <w:r>
                    <w:t>Évaluations et vérifications inclusives</w:t>
                  </w:r>
                </w:p>
              </w:tc>
            </w:tr>
            <w:tr w:rsidR="00D420D6" w:rsidRPr="0096287D" w14:paraId="63FE1520" w14:textId="77777777" w:rsidTr="004C17C0">
              <w:sdt>
                <w:sdtPr>
                  <w:rPr>
                    <w:rFonts w:cstheme="minorHAnsi"/>
                    <w:color w:val="000000" w:themeColor="text1"/>
                  </w:rPr>
                  <w:id w:val="1386300299"/>
                  <w14:checkbox>
                    <w14:checked w14:val="0"/>
                    <w14:checkedState w14:val="2612" w14:font="MS Gothic"/>
                    <w14:uncheckedState w14:val="2610" w14:font="MS Gothic"/>
                  </w14:checkbox>
                </w:sdtPr>
                <w:sdtContent>
                  <w:tc>
                    <w:tcPr>
                      <w:tcW w:w="745" w:type="dxa"/>
                      <w:vAlign w:val="center"/>
                    </w:tcPr>
                    <w:p w14:paraId="19C9E355" w14:textId="46ED43AA"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7122ED7F" w14:textId="50D3BC22" w:rsidR="00D420D6" w:rsidRPr="005D7699" w:rsidRDefault="00D420D6" w:rsidP="00D420D6">
                  <w:pPr>
                    <w:rPr>
                      <w:rFonts w:cstheme="minorHAnsi"/>
                      <w:color w:val="000000" w:themeColor="text1"/>
                    </w:rPr>
                  </w:pPr>
                  <w:r>
                    <w:rPr>
                      <w:rFonts w:cstheme="minorHAnsi"/>
                      <w:color w:val="000000" w:themeColor="text1"/>
                    </w:rPr>
                    <w:t xml:space="preserve">Principe de conception 7 – </w:t>
                  </w:r>
                  <w:r w:rsidR="0056220F" w:rsidRPr="00F73C68">
                    <w:t>Flexibilité des délais et des processus de demande de subvention</w:t>
                  </w:r>
                </w:p>
              </w:tc>
            </w:tr>
            <w:tr w:rsidR="00D420D6" w:rsidRPr="0096287D" w14:paraId="494DC940" w14:textId="77777777" w:rsidTr="004C17C0">
              <w:sdt>
                <w:sdtPr>
                  <w:rPr>
                    <w:rFonts w:cstheme="minorHAnsi"/>
                    <w:color w:val="000000" w:themeColor="text1"/>
                  </w:rPr>
                  <w:id w:val="-40752249"/>
                  <w14:checkbox>
                    <w14:checked w14:val="0"/>
                    <w14:checkedState w14:val="2612" w14:font="MS Gothic"/>
                    <w14:uncheckedState w14:val="2610" w14:font="MS Gothic"/>
                  </w14:checkbox>
                </w:sdtPr>
                <w:sdtContent>
                  <w:tc>
                    <w:tcPr>
                      <w:tcW w:w="745" w:type="dxa"/>
                      <w:vAlign w:val="center"/>
                    </w:tcPr>
                    <w:p w14:paraId="257D4D5C" w14:textId="143A8056"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30D8901" w14:textId="41E276AB" w:rsidR="00D420D6" w:rsidRPr="005D7699" w:rsidRDefault="00D420D6" w:rsidP="00D420D6">
                  <w:pPr>
                    <w:rPr>
                      <w:rFonts w:cstheme="minorHAnsi"/>
                      <w:color w:val="000000" w:themeColor="text1"/>
                    </w:rPr>
                  </w:pPr>
                  <w:r>
                    <w:rPr>
                      <w:rFonts w:cstheme="minorHAnsi"/>
                      <w:color w:val="000000" w:themeColor="text1"/>
                    </w:rPr>
                    <w:t xml:space="preserve">Principe de conception 8 – </w:t>
                  </w:r>
                  <w:r>
                    <w:t>Modalités de financement qui reconnaissent et respectent les réalités autochtones</w:t>
                  </w:r>
                </w:p>
              </w:tc>
            </w:tr>
            <w:tr w:rsidR="00D420D6" w:rsidRPr="0096287D" w14:paraId="32B7A091" w14:textId="77777777" w:rsidTr="004C17C0">
              <w:sdt>
                <w:sdtPr>
                  <w:rPr>
                    <w:rFonts w:cstheme="minorHAnsi"/>
                    <w:color w:val="000000" w:themeColor="text1"/>
                  </w:rPr>
                  <w:id w:val="-1571334304"/>
                  <w14:checkbox>
                    <w14:checked w14:val="0"/>
                    <w14:checkedState w14:val="2612" w14:font="MS Gothic"/>
                    <w14:uncheckedState w14:val="2610" w14:font="MS Gothic"/>
                  </w14:checkbox>
                </w:sdtPr>
                <w:sdtContent>
                  <w:tc>
                    <w:tcPr>
                      <w:tcW w:w="745" w:type="dxa"/>
                      <w:vAlign w:val="center"/>
                    </w:tcPr>
                    <w:p w14:paraId="482E6694" w14:textId="23682B8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7221CCC" w14:textId="313A143C" w:rsidR="00D420D6" w:rsidRPr="005D7699" w:rsidRDefault="00D420D6" w:rsidP="00D420D6">
                  <w:pPr>
                    <w:rPr>
                      <w:rFonts w:cstheme="minorHAnsi"/>
                      <w:color w:val="000000" w:themeColor="text1"/>
                    </w:rPr>
                  </w:pPr>
                  <w:r>
                    <w:rPr>
                      <w:rFonts w:cstheme="minorHAnsi"/>
                      <w:color w:val="000000" w:themeColor="text1"/>
                    </w:rPr>
                    <w:t xml:space="preserve">Principe de conception 9 – </w:t>
                  </w:r>
                  <w:r>
                    <w:t>Financement réservé aux Autochtones dans le cadre de programmes non ciblés et nationaux</w:t>
                  </w:r>
                </w:p>
              </w:tc>
            </w:tr>
            <w:tr w:rsidR="00D420D6" w:rsidRPr="0096287D" w14:paraId="5F0A12AA" w14:textId="77777777" w:rsidTr="004C17C0">
              <w:sdt>
                <w:sdtPr>
                  <w:rPr>
                    <w:rFonts w:cstheme="minorHAnsi"/>
                    <w:color w:val="000000" w:themeColor="text1"/>
                  </w:rPr>
                  <w:id w:val="-1652369602"/>
                  <w14:checkbox>
                    <w14:checked w14:val="0"/>
                    <w14:checkedState w14:val="2612" w14:font="MS Gothic"/>
                    <w14:uncheckedState w14:val="2610" w14:font="MS Gothic"/>
                  </w14:checkbox>
                </w:sdtPr>
                <w:sdtContent>
                  <w:tc>
                    <w:tcPr>
                      <w:tcW w:w="745" w:type="dxa"/>
                      <w:vAlign w:val="center"/>
                    </w:tcPr>
                    <w:p w14:paraId="4997A814" w14:textId="5F05EE0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A17D317" w14:textId="546AD223" w:rsidR="00D420D6" w:rsidRPr="005D7699" w:rsidRDefault="00D420D6" w:rsidP="00D420D6">
                  <w:pPr>
                    <w:rPr>
                      <w:rFonts w:cstheme="minorHAnsi"/>
                      <w:color w:val="000000" w:themeColor="text1"/>
                    </w:rPr>
                  </w:pPr>
                  <w:r>
                    <w:rPr>
                      <w:rFonts w:cstheme="minorHAnsi"/>
                      <w:color w:val="000000" w:themeColor="text1"/>
                    </w:rPr>
                    <w:t xml:space="preserve">Principe de conception 10 – </w:t>
                  </w:r>
                  <w:r w:rsidR="0056220F">
                    <w:t xml:space="preserve">Soutenir les demandeurs/bénéficiaires tout au long des </w:t>
                  </w:r>
                  <w:r w:rsidR="0056220F" w:rsidRPr="00F73C68">
                    <w:t xml:space="preserve">étapes </w:t>
                  </w:r>
                  <w:r w:rsidR="0056220F">
                    <w:t xml:space="preserve">de la demande et de </w:t>
                  </w:r>
                  <w:r w:rsidR="0056220F" w:rsidRPr="00F73C68">
                    <w:t>l'établissement</w:t>
                  </w:r>
                  <w:r w:rsidR="0056220F">
                    <w:t xml:space="preserve"> des rapports</w:t>
                  </w:r>
                </w:p>
              </w:tc>
            </w:tr>
            <w:tr w:rsidR="00D420D6" w:rsidRPr="0096287D" w14:paraId="2AC7A0BD" w14:textId="77777777" w:rsidTr="004C17C0">
              <w:sdt>
                <w:sdtPr>
                  <w:rPr>
                    <w:rFonts w:cstheme="minorHAnsi"/>
                    <w:color w:val="000000" w:themeColor="text1"/>
                  </w:rPr>
                  <w:id w:val="2084629570"/>
                  <w14:checkbox>
                    <w14:checked w14:val="0"/>
                    <w14:checkedState w14:val="2612" w14:font="MS Gothic"/>
                    <w14:uncheckedState w14:val="2610" w14:font="MS Gothic"/>
                  </w14:checkbox>
                </w:sdtPr>
                <w:sdtContent>
                  <w:tc>
                    <w:tcPr>
                      <w:tcW w:w="745" w:type="dxa"/>
                      <w:vAlign w:val="center"/>
                    </w:tcPr>
                    <w:p w14:paraId="207AE085" w14:textId="0566D01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25042336" w14:textId="4F0CB654" w:rsidR="00D420D6" w:rsidRPr="005D7699" w:rsidRDefault="00D420D6" w:rsidP="00D420D6">
                  <w:pPr>
                    <w:rPr>
                      <w:rFonts w:cstheme="minorHAnsi"/>
                      <w:color w:val="000000" w:themeColor="text1"/>
                    </w:rPr>
                  </w:pPr>
                  <w:r>
                    <w:rPr>
                      <w:rFonts w:cstheme="minorHAnsi"/>
                      <w:color w:val="000000" w:themeColor="text1"/>
                    </w:rPr>
                    <w:t xml:space="preserve">Principe de conception 11 – </w:t>
                  </w:r>
                  <w:r w:rsidR="0056220F">
                    <w:rPr>
                      <w:rFonts w:cstheme="minorHAnsi"/>
                      <w:color w:val="000000" w:themeColor="text1"/>
                    </w:rPr>
                    <w:t>C</w:t>
                  </w:r>
                  <w:r w:rsidR="0056220F">
                    <w:t xml:space="preserve">oordination fédérale </w:t>
                  </w:r>
                  <w:r w:rsidR="0056220F" w:rsidRPr="00F73C68">
                    <w:t>du financement des projets davantage axée sur les Autochtones et les communautés</w:t>
                  </w:r>
                </w:p>
              </w:tc>
            </w:tr>
          </w:tbl>
          <w:p w14:paraId="4EE618F3" w14:textId="77777777" w:rsidR="00D420D6" w:rsidRDefault="00D420D6" w:rsidP="00D420D6">
            <w:pPr>
              <w:spacing w:after="120"/>
              <w:ind w:left="634" w:hanging="634"/>
              <w:rPr>
                <w:rFonts w:cstheme="minorHAnsi"/>
                <w:b/>
                <w:bCs/>
                <w:color w:val="000000" w:themeColor="text1"/>
                <w:szCs w:val="20"/>
              </w:rPr>
            </w:pPr>
          </w:p>
          <w:p w14:paraId="7E023077" w14:textId="0F0382B6"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w:t>
            </w:r>
            <w:r>
              <w:rPr>
                <w:rFonts w:cstheme="minorHAnsi"/>
                <w:b/>
                <w:bCs/>
                <w:color w:val="000000" w:themeColor="text1"/>
                <w:szCs w:val="20"/>
              </w:rPr>
              <w:t>2</w:t>
            </w:r>
            <w:r w:rsidRPr="00060BD6">
              <w:rPr>
                <w:rFonts w:cstheme="minorHAnsi"/>
                <w:b/>
                <w:bCs/>
                <w:color w:val="000000" w:themeColor="text1"/>
                <w:szCs w:val="20"/>
              </w:rPr>
              <w:t>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w:t>
            </w:r>
            <w:r>
              <w:rPr>
                <w:rFonts w:cstheme="minorHAnsi"/>
                <w:color w:val="000000" w:themeColor="text1"/>
                <w:szCs w:val="20"/>
                <w:u w:val="single"/>
              </w:rPr>
              <w:t>2</w:t>
            </w:r>
            <w:r w:rsidRPr="00D420D6">
              <w:rPr>
                <w:rFonts w:cstheme="minorHAnsi"/>
                <w:color w:val="000000" w:themeColor="text1"/>
                <w:szCs w:val="20"/>
                <w:u w:val="single"/>
              </w:rPr>
              <w:t>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869A901"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78854248" w14:textId="14BA3FBC" w:rsidR="00D420D6" w:rsidRPr="00D420D6" w:rsidRDefault="00D420D6" w:rsidP="00D420D6">
            <w:pPr>
              <w:spacing w:after="120"/>
              <w:ind w:left="634" w:hanging="634"/>
              <w:rPr>
                <w:color w:val="000000" w:themeColor="text1"/>
              </w:rPr>
            </w:pPr>
            <w:r w:rsidRPr="004807A7">
              <w:rPr>
                <w:rFonts w:cstheme="minorHAnsi"/>
                <w:b/>
                <w:bCs/>
                <w:color w:val="000000" w:themeColor="text1"/>
                <w:szCs w:val="20"/>
              </w:rPr>
              <w:t>C-22</w:t>
            </w:r>
            <w:r>
              <w:rPr>
                <w:rFonts w:cstheme="minorHAnsi"/>
                <w:b/>
                <w:bCs/>
                <w:color w:val="000000" w:themeColor="text1"/>
                <w:szCs w:val="20"/>
              </w:rPr>
              <w:t>3</w:t>
            </w:r>
            <w:r>
              <w:rPr>
                <w:rFonts w:cstheme="minorHAnsi"/>
                <w:color w:val="000000" w:themeColor="text1"/>
                <w:szCs w:val="20"/>
              </w:rPr>
              <w:t xml:space="preserve"> </w:t>
            </w:r>
            <w:r>
              <w:rPr>
                <w:rFonts w:cstheme="minorHAnsi"/>
                <w:b/>
                <w:bCs/>
                <w:color w:val="000000" w:themeColor="text1"/>
                <w:szCs w:val="20"/>
              </w:rPr>
              <w:tab/>
            </w:r>
            <w:r w:rsidRPr="00D420D6">
              <w:rPr>
                <w:rFonts w:cstheme="minorHAnsi"/>
                <w:color w:val="000000" w:themeColor="text1"/>
                <w:szCs w:val="20"/>
                <w:u w:val="single"/>
              </w:rPr>
              <w:t>Si vous avez répondu « oui » à la question C-220 mais n’avez pas identifié « </w:t>
            </w:r>
            <w:r w:rsidRPr="00D420D6">
              <w:rPr>
                <w:rFonts w:cstheme="minorHAnsi"/>
                <w:color w:val="000000" w:themeColor="text1"/>
                <w:u w:val="single"/>
              </w:rPr>
              <w:t xml:space="preserve">Principe de conception 9 – </w:t>
            </w:r>
            <w:r w:rsidRPr="00D420D6">
              <w:rPr>
                <w:u w:val="single"/>
              </w:rPr>
              <w:t>Financement réservé aux Autochtones dans le cadre de programmes non ciblés et nationaux » veuillez expliquer pourquoi.</w:t>
            </w:r>
            <w:r>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2</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B4CC9D4" w14:textId="77777777" w:rsidR="00D420D6" w:rsidRPr="00060BD6" w:rsidRDefault="00D420D6" w:rsidP="00D420D6">
            <w:pPr>
              <w:rPr>
                <w:rFonts w:cstheme="minorHAnsi"/>
                <w:color w:val="000000" w:themeColor="text1"/>
                <w:szCs w:val="20"/>
              </w:rPr>
            </w:pPr>
            <w:r w:rsidRPr="00135356">
              <w:rPr>
                <w:rFonts w:cstheme="minorHAnsi"/>
                <w:color w:val="44546A" w:themeColor="text2"/>
                <w:szCs w:val="20"/>
              </w:rPr>
              <w:t xml:space="preserve">&gt; </w:t>
            </w:r>
          </w:p>
          <w:p w14:paraId="3BE7A5A7" w14:textId="482BCAF1" w:rsidR="00D420D6" w:rsidRPr="00060BD6" w:rsidRDefault="00D420D6" w:rsidP="00D420D6">
            <w:pPr>
              <w:ind w:left="635" w:hanging="635"/>
              <w:rPr>
                <w:rFonts w:cstheme="minorHAnsi"/>
                <w:i/>
                <w:iCs/>
                <w:color w:val="000000" w:themeColor="text1"/>
                <w:szCs w:val="20"/>
              </w:rPr>
            </w:pPr>
            <w:r w:rsidRPr="00060BD6">
              <w:rPr>
                <w:rFonts w:cstheme="minorHAnsi"/>
                <w:b/>
                <w:bCs/>
                <w:color w:val="000000" w:themeColor="text1"/>
                <w:szCs w:val="20"/>
              </w:rPr>
              <w:t>C-230</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aux questions C-210 et/ou C-220, et n’avez intégré aucun des onze principes de conception du </w:t>
            </w:r>
            <w:hyperlink r:id="rId38" w:history="1">
              <w:r w:rsidRPr="0056220F">
                <w:rPr>
                  <w:rStyle w:val="Hyperlink"/>
                  <w:rFonts w:cstheme="minorHAnsi"/>
                  <w:szCs w:val="20"/>
                </w:rPr>
                <w:t>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D420D6">
              <w:rPr>
                <w:rFonts w:cstheme="minorHAnsi"/>
                <w:color w:val="000000" w:themeColor="text1"/>
                <w:szCs w:val="20"/>
                <w:u w:val="single"/>
              </w:rPr>
              <w:t xml:space="preserve"> tabulés dans l’énoncé des questions C-211 and C-221, veuillez expliquer pourquoi</w:t>
            </w:r>
            <w:r w:rsidRPr="00060BD6">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3</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5C78F33B" w14:textId="40CAD720" w:rsidR="00D420D6" w:rsidRDefault="00D420D6" w:rsidP="00D420D6">
            <w:r w:rsidRPr="00135356">
              <w:rPr>
                <w:rFonts w:cstheme="minorHAnsi"/>
                <w:color w:val="44546A" w:themeColor="text2"/>
                <w:szCs w:val="20"/>
              </w:rPr>
              <w:t>&gt;</w:t>
            </w:r>
          </w:p>
          <w:p w14:paraId="7EA2A28D" w14:textId="77777777" w:rsidR="003C6E45" w:rsidRPr="00733375" w:rsidRDefault="003C6E45" w:rsidP="00D420D6">
            <w:pPr>
              <w:rPr>
                <w:bCs/>
                <w:i/>
                <w:iCs/>
              </w:rPr>
            </w:pPr>
          </w:p>
        </w:tc>
      </w:tr>
      <w:tr w:rsidR="009E5B04" w:rsidRPr="00733375" w14:paraId="4B1E0472" w14:textId="77777777" w:rsidTr="00737E70">
        <w:trPr>
          <w:trHeight w:val="455"/>
        </w:trPr>
        <w:tc>
          <w:tcPr>
            <w:tcW w:w="10378" w:type="dxa"/>
            <w:shd w:val="clear" w:color="auto" w:fill="E7E6E6" w:themeFill="background2"/>
            <w:tcMar>
              <w:top w:w="57" w:type="dxa"/>
              <w:bottom w:w="57" w:type="dxa"/>
            </w:tcMar>
          </w:tcPr>
          <w:p w14:paraId="68F64766" w14:textId="4F748450" w:rsidR="009E5B04" w:rsidRPr="00733375" w:rsidRDefault="009E5B04" w:rsidP="009E5B04">
            <w:pPr>
              <w:rPr>
                <w:b/>
                <w:bCs/>
              </w:rPr>
            </w:pPr>
            <w:r w:rsidRPr="00733375">
              <w:rPr>
                <w:b/>
                <w:bCs/>
              </w:rPr>
              <w:lastRenderedPageBreak/>
              <w:t>C-</w:t>
            </w:r>
            <w:r w:rsidR="00803427">
              <w:rPr>
                <w:b/>
                <w:bCs/>
              </w:rPr>
              <w:t>3</w:t>
            </w:r>
            <w:r w:rsidRPr="00733375">
              <w:rPr>
                <w:b/>
                <w:bCs/>
              </w:rPr>
              <w:t>00 – Stratégie fédérale de développement durable</w:t>
            </w:r>
          </w:p>
        </w:tc>
      </w:tr>
      <w:tr w:rsidR="009E5B04" w:rsidRPr="00733375" w14:paraId="59772E02" w14:textId="77777777" w:rsidTr="009E5B04">
        <w:trPr>
          <w:trHeight w:val="635"/>
        </w:trPr>
        <w:tc>
          <w:tcPr>
            <w:tcW w:w="10378" w:type="dxa"/>
            <w:tcMar>
              <w:top w:w="57" w:type="dxa"/>
              <w:bottom w:w="57" w:type="dxa"/>
            </w:tcMar>
          </w:tcPr>
          <w:p w14:paraId="75885CCA" w14:textId="28C04879" w:rsidR="009E5B04" w:rsidRPr="00733375" w:rsidRDefault="009E5B04" w:rsidP="009E5B04">
            <w:r w:rsidRPr="00733375">
              <w:rPr>
                <w:b/>
                <w:bCs/>
              </w:rPr>
              <w:t>C-</w:t>
            </w:r>
            <w:r w:rsidR="00803427">
              <w:rPr>
                <w:b/>
                <w:bCs/>
              </w:rPr>
              <w:t>3</w:t>
            </w:r>
            <w:r w:rsidRPr="00733375">
              <w:rPr>
                <w:b/>
                <w:bCs/>
              </w:rPr>
              <w:t>10</w:t>
            </w:r>
            <w:r w:rsidRPr="00733375">
              <w:t xml:space="preserve"> </w:t>
            </w:r>
            <w:r w:rsidRPr="00733375">
              <w:rPr>
                <w:u w:val="single"/>
              </w:rPr>
              <w:t>Les répercussions environnementales ou économiques de la proposition identifiées dans les sections précédentes de l’OCNE contribuent-elles, positivement ou négativement, aux objectifs et aux cibles de la</w:t>
            </w:r>
            <w:r w:rsidRPr="00733375">
              <w:t xml:space="preserve"> </w:t>
            </w:r>
            <w:hyperlink r:id="rId39" w:history="1">
              <w:r w:rsidRPr="00733375">
                <w:rPr>
                  <w:rStyle w:val="Hyperlink"/>
                </w:rPr>
                <w:t>Stratégie fédérale de développement durable.</w:t>
              </w:r>
            </w:hyperlink>
            <w:r w:rsidRPr="00733375">
              <w:t xml:space="preserve"> (300 mots</w:t>
            </w:r>
            <w:r w:rsidR="00CF2924">
              <w:t xml:space="preserve"> maximum</w:t>
            </w:r>
            <w:r w:rsidRPr="00733375">
              <w:t>)</w:t>
            </w:r>
          </w:p>
          <w:p w14:paraId="0B5CA47A" w14:textId="77777777" w:rsidR="009E5B04" w:rsidRPr="00733375" w:rsidRDefault="009E5B04" w:rsidP="009E5B04">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737E70" w:rsidRPr="00733375" w14:paraId="2F6B3208" w14:textId="77777777" w:rsidTr="00C10E2E">
              <w:tc>
                <w:tcPr>
                  <w:tcW w:w="10152" w:type="dxa"/>
                </w:tcPr>
                <w:p w14:paraId="7F6D2EC5" w14:textId="1D2A5FB2" w:rsidR="00737E70" w:rsidRPr="00733375" w:rsidRDefault="00737E70" w:rsidP="007E459B">
                  <w:pPr>
                    <w:spacing w:after="120"/>
                    <w:rPr>
                      <w:color w:val="31849B"/>
                      <w:sz w:val="20"/>
                      <w:szCs w:val="20"/>
                    </w:rPr>
                  </w:pPr>
                  <w:r w:rsidRPr="00733375">
                    <w:rPr>
                      <w:color w:val="31849B"/>
                      <w:sz w:val="20"/>
                      <w:szCs w:val="20"/>
                    </w:rPr>
                    <w:t xml:space="preserve">Dans cette question, expliquez comment les résultats de l’OCNE démontrent l’harmonisation de la proposition </w:t>
                  </w:r>
                  <w:r w:rsidR="007E459B" w:rsidRPr="00733375">
                    <w:rPr>
                      <w:color w:val="31849B"/>
                      <w:sz w:val="20"/>
                      <w:szCs w:val="20"/>
                    </w:rPr>
                    <w:t>avec</w:t>
                  </w:r>
                  <w:r w:rsidRPr="00733375">
                    <w:rPr>
                      <w:color w:val="31849B"/>
                      <w:sz w:val="20"/>
                      <w:szCs w:val="20"/>
                    </w:rPr>
                    <w:t xml:space="preserve"> les objectifs ou cibles de la Stratégie fédérale de développement durable (SFDD), le soutien ou l’entrave à ces objectifs ou cibles, le cas échéant. Les aspects de la proposition qui ne relèvent pas du champ d’application de l’OCNE ne doivent pas être inclus dans votre réponse.</w:t>
                  </w:r>
                </w:p>
                <w:p w14:paraId="1AA8310E" w14:textId="77777777" w:rsidR="00737E70" w:rsidRPr="00733375" w:rsidRDefault="00737E70" w:rsidP="00737E70">
                  <w:pPr>
                    <w:spacing w:line="259" w:lineRule="auto"/>
                    <w:rPr>
                      <w:color w:val="31849B"/>
                      <w:sz w:val="20"/>
                      <w:szCs w:val="20"/>
                    </w:rPr>
                  </w:pPr>
                  <w:r w:rsidRPr="00733375">
                    <w:rPr>
                      <w:color w:val="31849B"/>
                      <w:sz w:val="20"/>
                      <w:szCs w:val="20"/>
                    </w:rPr>
                    <w:t xml:space="preserve">La Stratégie fédérale de développement durable (SFDD) de 2022 à 2026 réunit en un seul endroit les objectifs, les cibles, les jalons à court terme et les stratégies de mise en œuvre de l’ensemble du gouvernement du Canada. Elle offre une vision pangouvernementale des priorités et des mesures visant à faire progresser le développement durable dans 101 organisations fédérales. </w:t>
                  </w:r>
                </w:p>
                <w:p w14:paraId="64DEEB19" w14:textId="77777777" w:rsidR="00737E70" w:rsidRPr="00733375" w:rsidRDefault="00737E70" w:rsidP="00737E70">
                  <w:pPr>
                    <w:spacing w:line="259" w:lineRule="auto"/>
                    <w:rPr>
                      <w:color w:val="31849B"/>
                    </w:rPr>
                  </w:pP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699"/>
                    <w:gridCol w:w="7173"/>
                  </w:tblGrid>
                  <w:tr w:rsidR="00737E70" w:rsidRPr="00733375" w14:paraId="62F007DE" w14:textId="77777777" w:rsidTr="00491B1B">
                    <w:tc>
                      <w:tcPr>
                        <w:tcW w:w="2699" w:type="dxa"/>
                        <w:shd w:val="clear" w:color="auto" w:fill="96CFDE"/>
                      </w:tcPr>
                      <w:p w14:paraId="5554EE65" w14:textId="77777777" w:rsidR="00737E70" w:rsidRPr="00733375" w:rsidRDefault="00737E70" w:rsidP="00737E70">
                        <w:pPr>
                          <w:spacing w:after="173"/>
                          <w:jc w:val="center"/>
                          <w:rPr>
                            <w:rFonts w:eastAsia="Times New Roman" w:cstheme="minorHAnsi"/>
                            <w:b/>
                            <w:bCs/>
                            <w:color w:val="31849B"/>
                            <w:kern w:val="0"/>
                            <w14:ligatures w14:val="none"/>
                          </w:rPr>
                        </w:pPr>
                        <w:r w:rsidRPr="00733375">
                          <w:rPr>
                            <w:rFonts w:eastAsia="Times New Roman" w:cstheme="minorHAnsi"/>
                            <w:b/>
                            <w:bCs/>
                            <w:color w:val="31849B"/>
                            <w:kern w:val="0"/>
                            <w14:ligatures w14:val="none"/>
                          </w:rPr>
                          <w:lastRenderedPageBreak/>
                          <w:t>Objectif de la SFDD</w:t>
                        </w:r>
                      </w:p>
                    </w:tc>
                    <w:tc>
                      <w:tcPr>
                        <w:tcW w:w="7173" w:type="dxa"/>
                        <w:shd w:val="clear" w:color="auto" w:fill="96CFDE"/>
                      </w:tcPr>
                      <w:p w14:paraId="364A7ED2" w14:textId="77777777" w:rsidR="00737E70" w:rsidRPr="00733375" w:rsidRDefault="00737E70" w:rsidP="00737E70">
                        <w:pPr>
                          <w:spacing w:after="173"/>
                          <w:jc w:val="center"/>
                          <w:rPr>
                            <w:rFonts w:eastAsia="Times New Roman" w:cstheme="minorHAnsi"/>
                            <w:b/>
                            <w:bCs/>
                            <w:color w:val="31849B"/>
                            <w:kern w:val="0"/>
                            <w14:ligatures w14:val="none"/>
                          </w:rPr>
                        </w:pPr>
                        <w:r w:rsidRPr="00733375">
                          <w:rPr>
                            <w:rFonts w:eastAsia="Times New Roman" w:cstheme="minorHAnsi"/>
                            <w:b/>
                            <w:bCs/>
                            <w:color w:val="31849B"/>
                            <w:kern w:val="0"/>
                            <w14:ligatures w14:val="none"/>
                          </w:rPr>
                          <w:t xml:space="preserve"> Cible</w:t>
                        </w:r>
                      </w:p>
                    </w:tc>
                  </w:tr>
                  <w:tr w:rsidR="00737E70" w:rsidRPr="00733375" w14:paraId="7B3A803E" w14:textId="77777777" w:rsidTr="00491B1B">
                    <w:tc>
                      <w:tcPr>
                        <w:tcW w:w="2699" w:type="dxa"/>
                      </w:tcPr>
                      <w:p w14:paraId="2D6AB7BA"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 </w:t>
                        </w:r>
                        <w:r w:rsidRPr="00733375">
                          <w:rPr>
                            <w:rFonts w:cstheme="minorHAnsi"/>
                            <w:color w:val="31849B"/>
                            <w:sz w:val="18"/>
                            <w:szCs w:val="18"/>
                          </w:rPr>
                          <w:t>: Réduire la pauvreté au Canada sous toutes ses formes</w:t>
                        </w:r>
                      </w:p>
                    </w:tc>
                    <w:tc>
                      <w:tcPr>
                        <w:tcW w:w="7173" w:type="dxa"/>
                      </w:tcPr>
                      <w:p w14:paraId="72171982" w14:textId="391487BF"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le taux de pauvreté </w:t>
                        </w:r>
                        <w:r w:rsidR="004D14E6" w:rsidRPr="00733375">
                          <w:rPr>
                            <w:rFonts w:cstheme="minorHAnsi"/>
                            <w:color w:val="31849B"/>
                            <w:sz w:val="18"/>
                            <w:szCs w:val="18"/>
                          </w:rPr>
                          <w:t xml:space="preserve">sera réduit </w:t>
                        </w:r>
                        <w:r w:rsidRPr="00733375">
                          <w:rPr>
                            <w:rFonts w:cstheme="minorHAnsi"/>
                            <w:color w:val="31849B"/>
                            <w:sz w:val="18"/>
                            <w:szCs w:val="18"/>
                          </w:rPr>
                          <w:t>de 50 % par rapport à son niveau de 2015</w:t>
                        </w:r>
                        <w:r w:rsidR="004D14E6" w:rsidRPr="00733375">
                          <w:rPr>
                            <w:rFonts w:cstheme="minorHAnsi"/>
                            <w:color w:val="31849B"/>
                            <w:sz w:val="18"/>
                            <w:szCs w:val="18"/>
                          </w:rPr>
                          <w:t>.</w:t>
                        </w:r>
                      </w:p>
                    </w:tc>
                  </w:tr>
                  <w:tr w:rsidR="00737E70" w:rsidRPr="00733375" w14:paraId="57B79BB6" w14:textId="77777777" w:rsidTr="00491B1B">
                    <w:tc>
                      <w:tcPr>
                        <w:tcW w:w="2699" w:type="dxa"/>
                      </w:tcPr>
                      <w:p w14:paraId="0E56B9A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2 </w:t>
                        </w:r>
                        <w:r w:rsidRPr="00733375">
                          <w:rPr>
                            <w:rFonts w:cstheme="minorHAnsi"/>
                            <w:color w:val="31849B"/>
                            <w:sz w:val="18"/>
                            <w:szCs w:val="18"/>
                          </w:rPr>
                          <w:t>: Soutenir un système alimentaire plus sain et plus durable</w:t>
                        </w:r>
                      </w:p>
                    </w:tc>
                    <w:tc>
                      <w:tcPr>
                        <w:tcW w:w="7173" w:type="dxa"/>
                      </w:tcPr>
                      <w:p w14:paraId="301CB0CE" w14:textId="47E1B61E"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30, l’amélioration de la performance environnementale du secteur de l’agriculture </w:t>
                        </w:r>
                        <w:r w:rsidR="004D14E6" w:rsidRPr="00733375">
                          <w:rPr>
                            <w:rFonts w:cstheme="minorHAnsi"/>
                            <w:color w:val="31849B"/>
                            <w:sz w:val="18"/>
                            <w:szCs w:val="18"/>
                          </w:rPr>
                          <w:t xml:space="preserve">sera appuyée </w:t>
                        </w:r>
                        <w:r w:rsidRPr="00733375">
                          <w:rPr>
                            <w:rFonts w:cstheme="minorHAnsi"/>
                            <w:color w:val="31849B"/>
                            <w:sz w:val="18"/>
                            <w:szCs w:val="18"/>
                          </w:rPr>
                          <w:t>en atteignant une cote minimale de 71 à l’Indice de durabilité agroenvironnementale</w:t>
                        </w:r>
                        <w:r w:rsidR="004D14E6" w:rsidRPr="00733375">
                          <w:rPr>
                            <w:rFonts w:cstheme="minorHAnsi"/>
                            <w:color w:val="31849B"/>
                            <w:sz w:val="18"/>
                            <w:szCs w:val="18"/>
                          </w:rPr>
                          <w:t>.</w:t>
                        </w:r>
                      </w:p>
                    </w:tc>
                  </w:tr>
                  <w:tr w:rsidR="00737E70" w:rsidRPr="00733375" w14:paraId="4B91141A" w14:textId="77777777" w:rsidTr="00491B1B">
                    <w:tc>
                      <w:tcPr>
                        <w:tcW w:w="2699" w:type="dxa"/>
                      </w:tcPr>
                      <w:p w14:paraId="39DD7CE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3 </w:t>
                        </w:r>
                        <w:r w:rsidRPr="00733375">
                          <w:rPr>
                            <w:rFonts w:cstheme="minorHAnsi"/>
                            <w:color w:val="31849B"/>
                            <w:sz w:val="18"/>
                            <w:szCs w:val="18"/>
                          </w:rPr>
                          <w:t>: Soutenir la santé mentale et adopter des comportements sains</w:t>
                        </w:r>
                      </w:p>
                    </w:tc>
                    <w:tc>
                      <w:tcPr>
                        <w:tcW w:w="7173" w:type="dxa"/>
                      </w:tcPr>
                      <w:p w14:paraId="010D26A0" w14:textId="5EBE5C24"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mars 2027, le pourcentage de Canadiens (âgés de 15 ans et plus) atteints d’un trouble mental qui ont exprimé un besoin de soins non comblé </w:t>
                        </w:r>
                        <w:r w:rsidR="004D14E6" w:rsidRPr="00733375">
                          <w:rPr>
                            <w:rFonts w:cstheme="minorHAnsi"/>
                            <w:color w:val="31849B"/>
                            <w:sz w:val="18"/>
                            <w:szCs w:val="18"/>
                          </w:rPr>
                          <w:t>sera réduit à 22 % ou moins.</w:t>
                        </w:r>
                      </w:p>
                      <w:p w14:paraId="708F7BE6" w14:textId="63A884F9"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mars 2035, au plus 5 % des Canadiens (âgés de 15 ans et plus) fume</w:t>
                        </w:r>
                        <w:r w:rsidR="004D14E6" w:rsidRPr="00733375">
                          <w:rPr>
                            <w:rFonts w:cstheme="minorHAnsi"/>
                            <w:color w:val="31849B"/>
                            <w:sz w:val="18"/>
                            <w:szCs w:val="18"/>
                          </w:rPr>
                          <w:t>ront</w:t>
                        </w:r>
                        <w:r w:rsidRPr="00733375">
                          <w:rPr>
                            <w:rFonts w:cstheme="minorHAnsi"/>
                            <w:color w:val="31849B"/>
                            <w:sz w:val="18"/>
                            <w:szCs w:val="18"/>
                          </w:rPr>
                          <w:t xml:space="preserve"> la cigarette</w:t>
                        </w:r>
                        <w:r w:rsidR="004D14E6" w:rsidRPr="00733375">
                          <w:rPr>
                            <w:rFonts w:cstheme="minorHAnsi"/>
                            <w:color w:val="31849B"/>
                            <w:sz w:val="18"/>
                            <w:szCs w:val="18"/>
                          </w:rPr>
                          <w:t>.</w:t>
                        </w:r>
                      </w:p>
                    </w:tc>
                  </w:tr>
                  <w:tr w:rsidR="00737E70" w:rsidRPr="00733375" w14:paraId="1659C9BB" w14:textId="77777777" w:rsidTr="00491B1B">
                    <w:tc>
                      <w:tcPr>
                        <w:tcW w:w="2699" w:type="dxa"/>
                      </w:tcPr>
                      <w:p w14:paraId="17BCFDE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 xml:space="preserve">Objectif 4 : </w:t>
                        </w:r>
                        <w:r w:rsidRPr="00733375">
                          <w:rPr>
                            <w:rFonts w:cstheme="minorHAnsi"/>
                            <w:color w:val="31849B"/>
                            <w:sz w:val="18"/>
                            <w:szCs w:val="18"/>
                          </w:rPr>
                          <w:t>Promouvoir les connaissances et les compétences pour le développement durable</w:t>
                        </w:r>
                      </w:p>
                    </w:tc>
                    <w:tc>
                      <w:tcPr>
                        <w:tcW w:w="7173" w:type="dxa"/>
                      </w:tcPr>
                      <w:p w14:paraId="4864E281" w14:textId="5302357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les frais de garde réglementés seront réduits à 10 $ par jour, en moyenne, partout à l’extérieur du Québec</w:t>
                        </w:r>
                        <w:r w:rsidR="004D14E6" w:rsidRPr="00733375">
                          <w:rPr>
                            <w:rFonts w:cstheme="minorHAnsi"/>
                            <w:color w:val="31849B"/>
                            <w:sz w:val="18"/>
                            <w:szCs w:val="18"/>
                          </w:rPr>
                          <w:t>.</w:t>
                        </w:r>
                      </w:p>
                      <w:p w14:paraId="61523E10" w14:textId="16C9535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décembre 2025, le bassin de talents scientifiques du Canada augmentera de 175 000 diplômés en sciences, en technologie, en génie et en mathématiques</w:t>
                        </w:r>
                        <w:r w:rsidR="004D14E6" w:rsidRPr="00733375">
                          <w:rPr>
                            <w:rFonts w:cstheme="minorHAnsi"/>
                            <w:color w:val="31849B"/>
                            <w:sz w:val="18"/>
                            <w:szCs w:val="18"/>
                          </w:rPr>
                          <w:t>.</w:t>
                        </w:r>
                      </w:p>
                      <w:p w14:paraId="2B23C56E" w14:textId="4EE393C4"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5, la moyenne des citations relatives du Canada en sciences naturelles et en génie se classe</w:t>
                        </w:r>
                        <w:r w:rsidR="004D14E6" w:rsidRPr="00733375">
                          <w:rPr>
                            <w:rFonts w:cstheme="minorHAnsi"/>
                            <w:color w:val="31849B"/>
                            <w:sz w:val="18"/>
                            <w:szCs w:val="18"/>
                          </w:rPr>
                          <w:t>ra</w:t>
                        </w:r>
                        <w:r w:rsidRPr="00733375">
                          <w:rPr>
                            <w:rFonts w:cstheme="minorHAnsi"/>
                            <w:color w:val="31849B"/>
                            <w:sz w:val="18"/>
                            <w:szCs w:val="18"/>
                          </w:rPr>
                          <w:t xml:space="preserve"> parmi les 10 premiers de l’OCDE, en hausse par rapport aux 18 pays en 2020</w:t>
                        </w:r>
                        <w:r w:rsidR="004D14E6" w:rsidRPr="00733375">
                          <w:rPr>
                            <w:rFonts w:cstheme="minorHAnsi"/>
                            <w:color w:val="31849B"/>
                            <w:sz w:val="18"/>
                            <w:szCs w:val="18"/>
                          </w:rPr>
                          <w:t>.</w:t>
                        </w:r>
                      </w:p>
                    </w:tc>
                  </w:tr>
                  <w:tr w:rsidR="00737E70" w:rsidRPr="00733375" w14:paraId="77EFCBE3" w14:textId="77777777" w:rsidTr="00491B1B">
                    <w:tc>
                      <w:tcPr>
                        <w:tcW w:w="2699" w:type="dxa"/>
                      </w:tcPr>
                      <w:p w14:paraId="0D9CCA5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5 </w:t>
                        </w:r>
                        <w:r w:rsidRPr="00733375">
                          <w:rPr>
                            <w:rFonts w:cstheme="minorHAnsi"/>
                            <w:color w:val="31849B"/>
                            <w:sz w:val="18"/>
                            <w:szCs w:val="18"/>
                          </w:rPr>
                          <w:t>: Promouvoir l’égalité entre les genres</w:t>
                        </w:r>
                      </w:p>
                    </w:tc>
                    <w:tc>
                      <w:tcPr>
                        <w:tcW w:w="7173" w:type="dxa"/>
                      </w:tcPr>
                      <w:p w14:paraId="530A9F41" w14:textId="32B60EB0"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26, au moins 37 % des employés du secteur de l’environnement et des technologies propres </w:t>
                        </w:r>
                        <w:r w:rsidR="004D14E6" w:rsidRPr="00733375">
                          <w:rPr>
                            <w:rFonts w:cstheme="minorHAnsi"/>
                            <w:color w:val="31849B"/>
                            <w:sz w:val="18"/>
                            <w:szCs w:val="18"/>
                          </w:rPr>
                          <w:t>ser</w:t>
                        </w:r>
                        <w:r w:rsidRPr="00733375">
                          <w:rPr>
                            <w:rFonts w:cstheme="minorHAnsi"/>
                            <w:color w:val="31849B"/>
                            <w:sz w:val="18"/>
                            <w:szCs w:val="18"/>
                          </w:rPr>
                          <w:t>ont des femmes</w:t>
                        </w:r>
                        <w:r w:rsidR="004D14E6" w:rsidRPr="00733375">
                          <w:rPr>
                            <w:rFonts w:cstheme="minorHAnsi"/>
                            <w:color w:val="31849B"/>
                            <w:sz w:val="18"/>
                            <w:szCs w:val="18"/>
                          </w:rPr>
                          <w:t>.</w:t>
                        </w:r>
                      </w:p>
                      <w:p w14:paraId="598C56EE" w14:textId="701B419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les taux autodéclarés de violence entre partenaires intimes</w:t>
                        </w:r>
                        <w:r w:rsidR="004D14E6" w:rsidRPr="00733375">
                          <w:rPr>
                            <w:rFonts w:cstheme="minorHAnsi"/>
                            <w:color w:val="31849B"/>
                            <w:sz w:val="18"/>
                            <w:szCs w:val="18"/>
                          </w:rPr>
                          <w:t xml:space="preserve"> sera réduit d’au plus 5 %.</w:t>
                        </w:r>
                      </w:p>
                    </w:tc>
                  </w:tr>
                  <w:tr w:rsidR="00737E70" w:rsidRPr="00733375" w14:paraId="15BE5447" w14:textId="77777777" w:rsidTr="00491B1B">
                    <w:tc>
                      <w:tcPr>
                        <w:tcW w:w="2699" w:type="dxa"/>
                      </w:tcPr>
                      <w:p w14:paraId="456DC517"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6 </w:t>
                        </w:r>
                        <w:r w:rsidRPr="00733375">
                          <w:rPr>
                            <w:rFonts w:cstheme="minorHAnsi"/>
                            <w:color w:val="31849B"/>
                            <w:sz w:val="18"/>
                            <w:szCs w:val="18"/>
                          </w:rPr>
                          <w:t>: Assurer une eau propre et salubre pour tous les Canadiens</w:t>
                        </w:r>
                      </w:p>
                    </w:tc>
                    <w:tc>
                      <w:tcPr>
                        <w:tcW w:w="7173" w:type="dxa"/>
                      </w:tcPr>
                      <w:p w14:paraId="1F2EE67D" w14:textId="2326924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7, des plans d’action s</w:t>
                        </w:r>
                        <w:r w:rsidR="004D14E6" w:rsidRPr="00733375">
                          <w:rPr>
                            <w:rFonts w:cstheme="minorHAnsi"/>
                            <w:color w:val="31849B"/>
                            <w:sz w:val="18"/>
                            <w:szCs w:val="18"/>
                          </w:rPr>
                          <w:t>er</w:t>
                        </w:r>
                        <w:r w:rsidRPr="00733375">
                          <w:rPr>
                            <w:rFonts w:cstheme="minorHAnsi"/>
                            <w:color w:val="31849B"/>
                            <w:sz w:val="18"/>
                            <w:szCs w:val="18"/>
                          </w:rPr>
                          <w:t>ont en place pour faire progresser la restauration et la protection des principaux lacs et rivières du Canada</w:t>
                        </w:r>
                        <w:r w:rsidR="004D14E6" w:rsidRPr="00733375">
                          <w:rPr>
                            <w:rFonts w:cstheme="minorHAnsi"/>
                            <w:color w:val="31849B"/>
                            <w:sz w:val="18"/>
                            <w:szCs w:val="18"/>
                          </w:rPr>
                          <w:t>.</w:t>
                        </w:r>
                      </w:p>
                      <w:p w14:paraId="654D08CC" w14:textId="418EECFE"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97 % des réseaux publics d’eau potable des Premières Nations financés par Services aux Autochtones Canada produi</w:t>
                        </w:r>
                        <w:r w:rsidR="004D14E6" w:rsidRPr="00733375">
                          <w:rPr>
                            <w:rFonts w:cstheme="minorHAnsi"/>
                            <w:color w:val="31849B"/>
                            <w:sz w:val="18"/>
                            <w:szCs w:val="18"/>
                          </w:rPr>
                          <w:t>ront</w:t>
                        </w:r>
                        <w:r w:rsidRPr="00733375">
                          <w:rPr>
                            <w:rFonts w:cstheme="minorHAnsi"/>
                            <w:color w:val="31849B"/>
                            <w:sz w:val="18"/>
                            <w:szCs w:val="18"/>
                          </w:rPr>
                          <w:t xml:space="preserve"> de l’eau traitée répondant aux normes bactériologiques prescrites dans les Recommandations pour la qualité de l’eau potable au Canada</w:t>
                        </w:r>
                        <w:r w:rsidR="004D14E6" w:rsidRPr="00733375">
                          <w:rPr>
                            <w:rFonts w:cstheme="minorHAnsi"/>
                            <w:color w:val="31849B"/>
                            <w:sz w:val="18"/>
                            <w:szCs w:val="18"/>
                          </w:rPr>
                          <w:t>.</w:t>
                        </w:r>
                      </w:p>
                      <w:p w14:paraId="57576D93" w14:textId="31BD2DB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mars 2030, 85 % des systèmes d’assainissement des eaux usées dans les réserves respecte</w:t>
                        </w:r>
                        <w:r w:rsidR="004D14E6" w:rsidRPr="00733375">
                          <w:rPr>
                            <w:rFonts w:cstheme="minorHAnsi"/>
                            <w:color w:val="31849B"/>
                            <w:sz w:val="18"/>
                            <w:szCs w:val="18"/>
                          </w:rPr>
                          <w:t>ro</w:t>
                        </w:r>
                        <w:r w:rsidRPr="00733375">
                          <w:rPr>
                            <w:rFonts w:cstheme="minorHAnsi"/>
                            <w:color w:val="31849B"/>
                            <w:sz w:val="18"/>
                            <w:szCs w:val="18"/>
                          </w:rPr>
                          <w:t>nt les normes de qualité des effluents</w:t>
                        </w:r>
                        <w:r w:rsidR="004D14E6" w:rsidRPr="00733375">
                          <w:rPr>
                            <w:rFonts w:cstheme="minorHAnsi"/>
                            <w:color w:val="31849B"/>
                            <w:sz w:val="18"/>
                            <w:szCs w:val="18"/>
                          </w:rPr>
                          <w:t>.</w:t>
                        </w:r>
                      </w:p>
                      <w:p w14:paraId="501376B8" w14:textId="55F84D60"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à décembre 2040, 100 % des systèmes d’assainissement des eaux usées respecte</w:t>
                        </w:r>
                        <w:r w:rsidR="004D14E6" w:rsidRPr="00733375">
                          <w:rPr>
                            <w:rFonts w:cstheme="minorHAnsi"/>
                            <w:color w:val="31849B"/>
                            <w:sz w:val="18"/>
                            <w:szCs w:val="18"/>
                          </w:rPr>
                          <w:t>ro</w:t>
                        </w:r>
                        <w:r w:rsidRPr="00733375">
                          <w:rPr>
                            <w:rFonts w:cstheme="minorHAnsi"/>
                            <w:color w:val="31849B"/>
                            <w:sz w:val="18"/>
                            <w:szCs w:val="18"/>
                          </w:rPr>
                          <w:t>nt les normes de qualité des effluents</w:t>
                        </w:r>
                        <w:r w:rsidR="004D14E6" w:rsidRPr="00733375">
                          <w:rPr>
                            <w:rFonts w:cstheme="minorHAnsi"/>
                            <w:color w:val="31849B"/>
                            <w:sz w:val="18"/>
                            <w:szCs w:val="18"/>
                          </w:rPr>
                          <w:t>.</w:t>
                        </w:r>
                      </w:p>
                    </w:tc>
                  </w:tr>
                  <w:tr w:rsidR="00737E70" w:rsidRPr="00733375" w14:paraId="2273110B" w14:textId="77777777" w:rsidTr="00491B1B">
                    <w:tc>
                      <w:tcPr>
                        <w:tcW w:w="2699" w:type="dxa"/>
                      </w:tcPr>
                      <w:p w14:paraId="41B3DCB1"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7 </w:t>
                        </w:r>
                        <w:r w:rsidRPr="00733375">
                          <w:rPr>
                            <w:rFonts w:cstheme="minorHAnsi"/>
                            <w:color w:val="31849B"/>
                            <w:sz w:val="18"/>
                            <w:szCs w:val="18"/>
                          </w:rPr>
                          <w:t>: Accroître l’accès des Canadiens à l’énergie propre</w:t>
                        </w:r>
                      </w:p>
                    </w:tc>
                    <w:tc>
                      <w:tcPr>
                        <w:tcW w:w="7173" w:type="dxa"/>
                      </w:tcPr>
                      <w:p w14:paraId="2C265548" w14:textId="19C5BA7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90 % et à long terme, 100 % de l’électricité du Canada sera produite à partir de sources renouvelables et non émettrices</w:t>
                        </w:r>
                        <w:r w:rsidR="004D14E6" w:rsidRPr="00733375">
                          <w:rPr>
                            <w:rFonts w:cstheme="minorHAnsi"/>
                            <w:color w:val="31849B"/>
                            <w:sz w:val="18"/>
                            <w:szCs w:val="18"/>
                          </w:rPr>
                          <w:t>.</w:t>
                        </w:r>
                      </w:p>
                      <w:p w14:paraId="55A282F9" w14:textId="1CFBC7A6"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600 pétajoules d’économies d’énergie annuelles totales seront réalisées grâce à l’adoption de codes, de normes et de pratiques en matière d’efficacité énergétique, par rapport à des économies de base de 20,0 pétajoules en 2017 et </w:t>
                        </w:r>
                        <w:r w:rsidR="004D14E6" w:rsidRPr="00733375">
                          <w:rPr>
                            <w:rFonts w:cstheme="minorHAnsi"/>
                            <w:color w:val="31849B"/>
                            <w:sz w:val="18"/>
                            <w:szCs w:val="18"/>
                          </w:rPr>
                          <w:t xml:space="preserve">en </w:t>
                        </w:r>
                        <w:r w:rsidRPr="00733375">
                          <w:rPr>
                            <w:rFonts w:cstheme="minorHAnsi"/>
                            <w:color w:val="31849B"/>
                            <w:sz w:val="18"/>
                            <w:szCs w:val="18"/>
                          </w:rPr>
                          <w:t>2018</w:t>
                        </w:r>
                        <w:r w:rsidR="004D14E6" w:rsidRPr="00733375">
                          <w:rPr>
                            <w:rFonts w:cstheme="minorHAnsi"/>
                            <w:color w:val="31849B"/>
                            <w:sz w:val="18"/>
                            <w:szCs w:val="18"/>
                          </w:rPr>
                          <w:t>.</w:t>
                        </w:r>
                      </w:p>
                      <w:p w14:paraId="56875FCD" w14:textId="7525D95E"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la capacité du Canada de produire des combustibles propres </w:t>
                        </w:r>
                        <w:r w:rsidR="004D14E6" w:rsidRPr="00733375">
                          <w:rPr>
                            <w:rFonts w:cstheme="minorHAnsi"/>
                            <w:color w:val="31849B"/>
                            <w:sz w:val="18"/>
                            <w:szCs w:val="18"/>
                          </w:rPr>
                          <w:t xml:space="preserve">sera augmentée </w:t>
                        </w:r>
                        <w:r w:rsidRPr="00733375">
                          <w:rPr>
                            <w:rFonts w:cstheme="minorHAnsi"/>
                            <w:color w:val="31849B"/>
                            <w:sz w:val="18"/>
                            <w:szCs w:val="18"/>
                          </w:rPr>
                          <w:t>de 10 % par rapport aux niveaux de 2021</w:t>
                        </w:r>
                        <w:r w:rsidR="004D14E6" w:rsidRPr="00733375">
                          <w:rPr>
                            <w:rFonts w:cstheme="minorHAnsi"/>
                            <w:color w:val="31849B"/>
                            <w:sz w:val="18"/>
                            <w:szCs w:val="18"/>
                          </w:rPr>
                          <w:t>.</w:t>
                        </w:r>
                      </w:p>
                    </w:tc>
                  </w:tr>
                  <w:tr w:rsidR="00737E70" w:rsidRPr="00733375" w14:paraId="660BF0FA" w14:textId="77777777" w:rsidTr="00491B1B">
                    <w:tc>
                      <w:tcPr>
                        <w:tcW w:w="2699" w:type="dxa"/>
                      </w:tcPr>
                      <w:p w14:paraId="3361971B"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8 </w:t>
                        </w:r>
                        <w:r w:rsidRPr="00733375">
                          <w:rPr>
                            <w:rFonts w:cstheme="minorHAnsi"/>
                            <w:color w:val="31849B"/>
                            <w:sz w:val="18"/>
                            <w:szCs w:val="18"/>
                          </w:rPr>
                          <w:t>: Encourager une croissance économique inclusive et durable au Canada</w:t>
                        </w:r>
                      </w:p>
                    </w:tc>
                    <w:tc>
                      <w:tcPr>
                        <w:tcW w:w="7173" w:type="dxa"/>
                      </w:tcPr>
                      <w:p w14:paraId="41EEC4EB" w14:textId="4810E342"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6, il y aura au moins 245 000 emplois dans le secteur des produits de technologies propres, une augmentation par rapport à 2019</w:t>
                        </w:r>
                        <w:r w:rsidR="004D14E6" w:rsidRPr="00733375">
                          <w:rPr>
                            <w:rFonts w:cstheme="minorHAnsi"/>
                            <w:color w:val="31849B"/>
                            <w:sz w:val="18"/>
                            <w:szCs w:val="18"/>
                          </w:rPr>
                          <w:t>.</w:t>
                        </w:r>
                      </w:p>
                      <w:p w14:paraId="00054A9C" w14:textId="16FCF01A"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D’ici 2030, 100 % des Canadiens </w:t>
                        </w:r>
                        <w:r w:rsidR="004D14E6" w:rsidRPr="00733375">
                          <w:rPr>
                            <w:rFonts w:cstheme="minorHAnsi"/>
                            <w:color w:val="31849B"/>
                            <w:sz w:val="18"/>
                            <w:szCs w:val="18"/>
                          </w:rPr>
                          <w:t>aur</w:t>
                        </w:r>
                        <w:r w:rsidRPr="00733375">
                          <w:rPr>
                            <w:rFonts w:cstheme="minorHAnsi"/>
                            <w:color w:val="31849B"/>
                            <w:sz w:val="18"/>
                            <w:szCs w:val="18"/>
                          </w:rPr>
                          <w:t>ont accès à des vitesses de téléchargement et de téléversement à large bande d’au moins 50 Mbps et 10 Mbps</w:t>
                        </w:r>
                        <w:r w:rsidR="004D14E6" w:rsidRPr="00733375">
                          <w:rPr>
                            <w:rFonts w:cstheme="minorHAnsi"/>
                            <w:color w:val="31849B"/>
                            <w:sz w:val="18"/>
                            <w:szCs w:val="18"/>
                          </w:rPr>
                          <w:t>.</w:t>
                        </w:r>
                      </w:p>
                    </w:tc>
                  </w:tr>
                  <w:tr w:rsidR="00737E70" w:rsidRPr="00733375" w14:paraId="13F46488" w14:textId="77777777" w:rsidTr="00491B1B">
                    <w:tc>
                      <w:tcPr>
                        <w:tcW w:w="2699" w:type="dxa"/>
                      </w:tcPr>
                      <w:p w14:paraId="73288A66"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9 </w:t>
                        </w:r>
                        <w:r w:rsidRPr="00733375">
                          <w:rPr>
                            <w:rFonts w:cstheme="minorHAnsi"/>
                            <w:color w:val="31849B"/>
                            <w:sz w:val="18"/>
                            <w:szCs w:val="18"/>
                          </w:rPr>
                          <w:t>: Favoriser l’innovation et les infrastructures vertes au Canada</w:t>
                        </w:r>
                      </w:p>
                    </w:tc>
                    <w:tc>
                      <w:tcPr>
                        <w:tcW w:w="7173" w:type="dxa"/>
                      </w:tcPr>
                      <w:p w14:paraId="7552621D" w14:textId="0093DC7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et chaque année par la suite jusqu’en 2026, 30 % du portefeuille de technologies soutenues par le Fonds de technologies du développement durable du Canada sera commercialisé annuellement</w:t>
                        </w:r>
                        <w:r w:rsidR="004D14E6" w:rsidRPr="00733375">
                          <w:rPr>
                            <w:rFonts w:cstheme="minorHAnsi"/>
                            <w:color w:val="31849B"/>
                            <w:sz w:val="18"/>
                            <w:szCs w:val="18"/>
                          </w:rPr>
                          <w:t>.</w:t>
                        </w:r>
                      </w:p>
                      <w:p w14:paraId="748AE480" w14:textId="437E15A7"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34 500 nouvelles bornes de recharge de véhicules électriques et 25 stations de ravitaillement en hydrogène seront installés là où les Canadiens vivent, travaillent et se divertissent, y compris dans les lieux publics, sur la voie publique, dans les immeubles résidentiels à logements multiples, dans les régions rurales et éloignées et sur le lieu de travail</w:t>
                        </w:r>
                        <w:r w:rsidR="004D14E6" w:rsidRPr="00733375">
                          <w:rPr>
                            <w:rFonts w:cstheme="minorHAnsi"/>
                            <w:color w:val="31849B"/>
                            <w:sz w:val="18"/>
                            <w:szCs w:val="18"/>
                          </w:rPr>
                          <w:t>.</w:t>
                        </w:r>
                      </w:p>
                      <w:p w14:paraId="0F6CE6FB" w14:textId="2DC116C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le 31 mars 2027, </w:t>
                        </w:r>
                        <w:r w:rsidR="004D14E6" w:rsidRPr="00733375">
                          <w:rPr>
                            <w:rFonts w:cstheme="minorHAnsi"/>
                            <w:color w:val="31849B"/>
                            <w:sz w:val="18"/>
                            <w:szCs w:val="18"/>
                          </w:rPr>
                          <w:t>il y aura dé</w:t>
                        </w:r>
                        <w:r w:rsidRPr="00733375">
                          <w:rPr>
                            <w:rFonts w:cstheme="minorHAnsi"/>
                            <w:color w:val="31849B"/>
                            <w:sz w:val="18"/>
                            <w:szCs w:val="18"/>
                          </w:rPr>
                          <w:t>ploiement de 50 000 nouvelles bornes de recharge de véhicules zéro émission et stations de ravitaillement</w:t>
                        </w:r>
                        <w:r w:rsidR="004D14E6" w:rsidRPr="00733375">
                          <w:rPr>
                            <w:rFonts w:cstheme="minorHAnsi"/>
                            <w:color w:val="31849B"/>
                            <w:sz w:val="18"/>
                            <w:szCs w:val="18"/>
                          </w:rPr>
                          <w:t>.</w:t>
                        </w:r>
                      </w:p>
                      <w:p w14:paraId="5FE5F4FD" w14:textId="6392D0C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s exercices 2027 à 2028, la part fédérale de la valeur des projets d’infrastructure verte approuvés dans le cadre du plan Investir dans le Canada atteindra 27,6 milliard de dollars</w:t>
                        </w:r>
                        <w:r w:rsidR="004D14E6" w:rsidRPr="00733375">
                          <w:rPr>
                            <w:rFonts w:cstheme="minorHAnsi"/>
                            <w:color w:val="31849B"/>
                            <w:sz w:val="18"/>
                            <w:szCs w:val="18"/>
                          </w:rPr>
                          <w:t>.</w:t>
                        </w:r>
                      </w:p>
                    </w:tc>
                  </w:tr>
                  <w:tr w:rsidR="00737E70" w:rsidRPr="00733375" w14:paraId="7B971594" w14:textId="77777777" w:rsidTr="00491B1B">
                    <w:tc>
                      <w:tcPr>
                        <w:tcW w:w="2699" w:type="dxa"/>
                      </w:tcPr>
                      <w:p w14:paraId="21C167FC"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0 </w:t>
                        </w:r>
                        <w:r w:rsidRPr="00733375">
                          <w:rPr>
                            <w:rFonts w:cstheme="minorHAnsi"/>
                            <w:color w:val="31849B"/>
                            <w:sz w:val="18"/>
                            <w:szCs w:val="18"/>
                          </w:rPr>
                          <w:t>: Faire progresser la réconciliation avec les peuples autochtones et prendre des mesures pour réduire les inégalités</w:t>
                        </w:r>
                      </w:p>
                    </w:tc>
                    <w:tc>
                      <w:tcPr>
                        <w:tcW w:w="7173" w:type="dxa"/>
                      </w:tcPr>
                      <w:p w14:paraId="13BEF954" w14:textId="59AF6254"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Entre 2023 et 2026, et chaque année de façon continue, des rapports d’étape annuels sur la mise en œuvre de la Déclaration des Nations Unies sur les droits des peuples autochtones</w:t>
                        </w:r>
                        <w:r w:rsidR="004D14E6" w:rsidRPr="00733375">
                          <w:rPr>
                            <w:rFonts w:cstheme="minorHAnsi"/>
                            <w:color w:val="31849B"/>
                            <w:sz w:val="18"/>
                            <w:szCs w:val="18"/>
                          </w:rPr>
                          <w:t xml:space="preserve"> seront préparés et déposés.</w:t>
                        </w:r>
                      </w:p>
                      <w:p w14:paraId="206FC9A2" w14:textId="309D35DC"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Chaque année, la fonction publique fédérale attein</w:t>
                        </w:r>
                        <w:r w:rsidR="004D14E6" w:rsidRPr="00733375">
                          <w:rPr>
                            <w:rFonts w:cstheme="minorHAnsi"/>
                            <w:color w:val="31849B"/>
                            <w:sz w:val="18"/>
                            <w:szCs w:val="18"/>
                          </w:rPr>
                          <w:t>dra</w:t>
                        </w:r>
                        <w:r w:rsidRPr="00733375">
                          <w:rPr>
                            <w:rFonts w:cstheme="minorHAnsi"/>
                            <w:color w:val="31849B"/>
                            <w:sz w:val="18"/>
                            <w:szCs w:val="18"/>
                          </w:rPr>
                          <w:t xml:space="preserve"> ou dépasse</w:t>
                        </w:r>
                        <w:r w:rsidR="004D14E6" w:rsidRPr="00733375">
                          <w:rPr>
                            <w:rFonts w:cstheme="minorHAnsi"/>
                            <w:color w:val="31849B"/>
                            <w:sz w:val="18"/>
                            <w:szCs w:val="18"/>
                          </w:rPr>
                          <w:t>ra</w:t>
                        </w:r>
                        <w:r w:rsidRPr="00733375">
                          <w:rPr>
                            <w:rFonts w:cstheme="minorHAnsi"/>
                            <w:color w:val="31849B"/>
                            <w:sz w:val="18"/>
                            <w:szCs w:val="18"/>
                          </w:rPr>
                          <w:t xml:space="preserve"> la disponibilité au sein de la population active pour les femmes, les Autochtones, les personnes handicapées et les membres d’une minorité visible</w:t>
                        </w:r>
                        <w:r w:rsidR="004D14E6" w:rsidRPr="00733375">
                          <w:rPr>
                            <w:rFonts w:cstheme="minorHAnsi"/>
                            <w:color w:val="31849B"/>
                            <w:sz w:val="18"/>
                            <w:szCs w:val="18"/>
                          </w:rPr>
                          <w:t>.</w:t>
                        </w:r>
                      </w:p>
                    </w:tc>
                  </w:tr>
                  <w:tr w:rsidR="00737E70" w:rsidRPr="00733375" w14:paraId="10D8BC96" w14:textId="77777777" w:rsidTr="00491B1B">
                    <w:tc>
                      <w:tcPr>
                        <w:tcW w:w="2699" w:type="dxa"/>
                      </w:tcPr>
                      <w:p w14:paraId="6E23C4C6"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1 </w:t>
                        </w:r>
                        <w:r w:rsidRPr="00733375">
                          <w:rPr>
                            <w:rFonts w:cstheme="minorHAnsi"/>
                            <w:color w:val="31849B"/>
                            <w:sz w:val="18"/>
                            <w:szCs w:val="18"/>
                          </w:rPr>
                          <w:t>: Améliorer l’accès au logement abordable, à l’air pur, au transport, aux parcs et aux espaces verts, ainsi qu’au patrimoine culturel du Canada</w:t>
                        </w:r>
                      </w:p>
                    </w:tc>
                    <w:tc>
                      <w:tcPr>
                        <w:tcW w:w="7173" w:type="dxa"/>
                      </w:tcPr>
                      <w:p w14:paraId="6D40E36D" w14:textId="375E3944"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8, le nombre de sans-abri chroniques</w:t>
                        </w:r>
                        <w:r w:rsidR="004D14E6" w:rsidRPr="00733375">
                          <w:rPr>
                            <w:rFonts w:cstheme="minorHAnsi"/>
                            <w:color w:val="31849B"/>
                            <w:sz w:val="18"/>
                            <w:szCs w:val="18"/>
                          </w:rPr>
                          <w:t xml:space="preserve"> sera réduit de 50 %.</w:t>
                        </w:r>
                      </w:p>
                      <w:p w14:paraId="6D61C468" w14:textId="589BA046"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8, les besoins en logement de 530 000 ménages</w:t>
                        </w:r>
                        <w:r w:rsidR="004D14E6" w:rsidRPr="00733375">
                          <w:rPr>
                            <w:rFonts w:cstheme="minorHAnsi"/>
                            <w:color w:val="31849B"/>
                            <w:sz w:val="18"/>
                            <w:szCs w:val="18"/>
                          </w:rPr>
                          <w:t xml:space="preserve"> seront réduits ou éliminés.</w:t>
                        </w:r>
                      </w:p>
                      <w:p w14:paraId="5AB8B4B4" w14:textId="3F81EAD0"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22 % des navetteurs utilise</w:t>
                        </w:r>
                        <w:r w:rsidR="004D14E6" w:rsidRPr="00733375">
                          <w:rPr>
                            <w:rFonts w:cstheme="minorHAnsi"/>
                            <w:color w:val="31849B"/>
                            <w:sz w:val="18"/>
                            <w:szCs w:val="18"/>
                          </w:rPr>
                          <w:t>ront</w:t>
                        </w:r>
                        <w:r w:rsidRPr="00733375">
                          <w:rPr>
                            <w:rFonts w:cstheme="minorHAnsi"/>
                            <w:color w:val="31849B"/>
                            <w:sz w:val="18"/>
                            <w:szCs w:val="18"/>
                          </w:rPr>
                          <w:t xml:space="preserve"> le transport en commun ou le transport actif</w:t>
                        </w:r>
                        <w:r w:rsidR="004D14E6" w:rsidRPr="00733375">
                          <w:rPr>
                            <w:rFonts w:cstheme="minorHAnsi"/>
                            <w:color w:val="31849B"/>
                            <w:sz w:val="18"/>
                            <w:szCs w:val="18"/>
                          </w:rPr>
                          <w:t>.</w:t>
                        </w:r>
                      </w:p>
                      <w:p w14:paraId="7AF93F05" w14:textId="46E91C9F"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Le </w:t>
                        </w:r>
                        <w:r w:rsidR="00737E70" w:rsidRPr="00733375">
                          <w:rPr>
                            <w:rFonts w:cstheme="minorHAnsi"/>
                            <w:color w:val="31849B"/>
                            <w:sz w:val="18"/>
                            <w:szCs w:val="18"/>
                          </w:rPr>
                          <w:t xml:space="preserve">pourcentage de la population canadienne vivant dans des zones où les concentrations de polluants atmosphériques sont inférieures ou égales aux normes canadiennes de qualité de l’air ambiant, </w:t>
                        </w:r>
                        <w:r w:rsidRPr="00733375">
                          <w:rPr>
                            <w:rFonts w:cstheme="minorHAnsi"/>
                            <w:color w:val="31849B"/>
                            <w:sz w:val="18"/>
                            <w:szCs w:val="18"/>
                          </w:rPr>
                          <w:t xml:space="preserve">sera augmenté </w:t>
                        </w:r>
                        <w:r w:rsidR="00737E70" w:rsidRPr="00733375">
                          <w:rPr>
                            <w:rFonts w:cstheme="minorHAnsi"/>
                            <w:color w:val="31849B"/>
                            <w:sz w:val="18"/>
                            <w:szCs w:val="18"/>
                          </w:rPr>
                          <w:t>de 60 % en 2005 à 85 % en 2030</w:t>
                        </w:r>
                        <w:r w:rsidRPr="00733375">
                          <w:rPr>
                            <w:rFonts w:cstheme="minorHAnsi"/>
                            <w:color w:val="31849B"/>
                            <w:sz w:val="18"/>
                            <w:szCs w:val="18"/>
                          </w:rPr>
                          <w:t>.</w:t>
                        </w:r>
                      </w:p>
                      <w:p w14:paraId="46F396A8" w14:textId="4A90F39A"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w:t>
                        </w:r>
                        <w:r w:rsidR="00737E70" w:rsidRPr="00733375">
                          <w:rPr>
                            <w:rFonts w:cstheme="minorHAnsi"/>
                            <w:color w:val="31849B"/>
                            <w:sz w:val="18"/>
                            <w:szCs w:val="18"/>
                          </w:rPr>
                          <w:t xml:space="preserve">es parcs urbains nationaux </w:t>
                        </w:r>
                        <w:r w:rsidRPr="00733375">
                          <w:rPr>
                            <w:rFonts w:cstheme="minorHAnsi"/>
                            <w:color w:val="31849B"/>
                            <w:sz w:val="18"/>
                            <w:szCs w:val="18"/>
                          </w:rPr>
                          <w:t xml:space="preserve">seront conçus </w:t>
                        </w:r>
                        <w:r w:rsidR="00737E70" w:rsidRPr="00733375">
                          <w:rPr>
                            <w:rFonts w:cstheme="minorHAnsi"/>
                            <w:color w:val="31849B"/>
                            <w:sz w:val="18"/>
                            <w:szCs w:val="18"/>
                          </w:rPr>
                          <w:t>dans le cadre d’un réseau, avec un objectif allant jusqu’à 6 nouveaux parcs urbains nationaux d’ici 2026 et un total de 15 nouveaux parcs urbains nationaux d’ici 2030</w:t>
                        </w:r>
                        <w:r w:rsidRPr="00733375">
                          <w:rPr>
                            <w:rFonts w:cstheme="minorHAnsi"/>
                            <w:color w:val="31849B"/>
                            <w:sz w:val="18"/>
                            <w:szCs w:val="18"/>
                          </w:rPr>
                          <w:t>.</w:t>
                        </w:r>
                      </w:p>
                      <w:p w14:paraId="09E77DFB" w14:textId="1F70EEA5"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D’ici 2026, </w:t>
                        </w:r>
                        <w:r w:rsidR="004D14E6" w:rsidRPr="00733375">
                          <w:rPr>
                            <w:rFonts w:cstheme="minorHAnsi"/>
                            <w:color w:val="31849B"/>
                            <w:sz w:val="18"/>
                            <w:szCs w:val="18"/>
                          </w:rPr>
                          <w:t xml:space="preserve">un soutien sera offert pour accueillir </w:t>
                        </w:r>
                        <w:r w:rsidRPr="00733375">
                          <w:rPr>
                            <w:rFonts w:cstheme="minorHAnsi"/>
                            <w:color w:val="31849B"/>
                            <w:sz w:val="18"/>
                            <w:szCs w:val="18"/>
                          </w:rPr>
                          <w:t>au moins 23,7 millions de visiteurs par année dans les sites de Parcs Canada</w:t>
                        </w:r>
                        <w:r w:rsidR="004D14E6" w:rsidRPr="00733375">
                          <w:rPr>
                            <w:rFonts w:cstheme="minorHAnsi"/>
                            <w:color w:val="31849B"/>
                            <w:sz w:val="18"/>
                            <w:szCs w:val="18"/>
                          </w:rPr>
                          <w:t>.</w:t>
                        </w:r>
                      </w:p>
                    </w:tc>
                  </w:tr>
                  <w:tr w:rsidR="00737E70" w:rsidRPr="00733375" w14:paraId="773A79AD" w14:textId="77777777" w:rsidTr="00491B1B">
                    <w:tc>
                      <w:tcPr>
                        <w:tcW w:w="2699" w:type="dxa"/>
                      </w:tcPr>
                      <w:p w14:paraId="65C7750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2 </w:t>
                        </w:r>
                        <w:r w:rsidRPr="00733375">
                          <w:rPr>
                            <w:rFonts w:cstheme="minorHAnsi"/>
                            <w:color w:val="31849B"/>
                            <w:sz w:val="18"/>
                            <w:szCs w:val="18"/>
                          </w:rPr>
                          <w:t>: Réduction les déchets et passer à des véhicules zéro émission</w:t>
                        </w:r>
                      </w:p>
                    </w:tc>
                    <w:tc>
                      <w:tcPr>
                        <w:tcW w:w="7173" w:type="dxa"/>
                      </w:tcPr>
                      <w:p w14:paraId="2FE1394D" w14:textId="2A7A6C8F"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a quantité de plastiques à usage unique qui pénètrent dans l’environnement en raison de la pollution sera réduite de 5 % et celle qui est envoyée au site d’enfouissement de 3 %</w:t>
                        </w:r>
                        <w:r w:rsidR="004D14E6" w:rsidRPr="00733375">
                          <w:rPr>
                            <w:rFonts w:cstheme="minorHAnsi"/>
                            <w:color w:val="31849B"/>
                            <w:sz w:val="18"/>
                            <w:szCs w:val="18"/>
                          </w:rPr>
                          <w:t>.</w:t>
                        </w:r>
                      </w:p>
                      <w:p w14:paraId="6E601BCE" w14:textId="7D81E7E4"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lastRenderedPageBreak/>
                          <w:t>L</w:t>
                        </w:r>
                        <w:r w:rsidR="00737E70" w:rsidRPr="00733375">
                          <w:rPr>
                            <w:rFonts w:cstheme="minorHAnsi"/>
                            <w:color w:val="31849B"/>
                            <w:sz w:val="18"/>
                            <w:szCs w:val="18"/>
                          </w:rPr>
                          <w:t xml:space="preserve">a quantité de déchets que les Canadiens envoient à l’élimination </w:t>
                        </w:r>
                        <w:r w:rsidRPr="00733375">
                          <w:rPr>
                            <w:rFonts w:cstheme="minorHAnsi"/>
                            <w:color w:val="31849B"/>
                            <w:sz w:val="18"/>
                            <w:szCs w:val="18"/>
                          </w:rPr>
                          <w:t xml:space="preserve">sera réduite </w:t>
                        </w:r>
                        <w:r w:rsidR="00737E70" w:rsidRPr="00733375">
                          <w:rPr>
                            <w:rFonts w:cstheme="minorHAnsi"/>
                            <w:color w:val="31849B"/>
                            <w:sz w:val="18"/>
                            <w:szCs w:val="18"/>
                          </w:rPr>
                          <w:t>en passant d’un niveau de référence de 699 kilogrammes par personne en 2014 à 490 kilogrammes par personne d’ici 2030 (soit une réduction de 30 %) et à 350 kilogrammes par personne d’ici 2040 (soit une réduction de 50 %)</w:t>
                        </w:r>
                        <w:r w:rsidRPr="00733375">
                          <w:rPr>
                            <w:rFonts w:cstheme="minorHAnsi"/>
                            <w:color w:val="31849B"/>
                            <w:sz w:val="18"/>
                            <w:szCs w:val="18"/>
                          </w:rPr>
                          <w:t>.</w:t>
                        </w:r>
                      </w:p>
                      <w:p w14:paraId="7817B00F" w14:textId="61881972"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Pour l’année modèle 2030, au moins 60 % des ventes de véhicules légers neufs </w:t>
                        </w:r>
                        <w:r w:rsidR="004D14E6" w:rsidRPr="00733375">
                          <w:rPr>
                            <w:rFonts w:cstheme="minorHAnsi"/>
                            <w:color w:val="31849B"/>
                            <w:sz w:val="18"/>
                            <w:szCs w:val="18"/>
                          </w:rPr>
                          <w:t>sero</w:t>
                        </w:r>
                        <w:r w:rsidRPr="00733375">
                          <w:rPr>
                            <w:rFonts w:cstheme="minorHAnsi"/>
                            <w:color w:val="31849B"/>
                            <w:sz w:val="18"/>
                            <w:szCs w:val="18"/>
                          </w:rPr>
                          <w:t>nt des véhicules zéro émission, et 100 % des ventes de véhicules seront des véhicules zéro émission pour l’année modèle 2035</w:t>
                        </w:r>
                        <w:r w:rsidR="004D14E6" w:rsidRPr="00733375">
                          <w:rPr>
                            <w:rFonts w:cstheme="minorHAnsi"/>
                            <w:color w:val="31849B"/>
                            <w:sz w:val="18"/>
                            <w:szCs w:val="18"/>
                          </w:rPr>
                          <w:t>.</w:t>
                        </w:r>
                      </w:p>
                      <w:p w14:paraId="3FCA23F7" w14:textId="1FE03E95"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Viser à ce que 35 % des ventes de véhicules moyens et lourds soient zéro émission d’ici 2030 et 100 % d’ici 2040 pour un sous-ensemble de types de véhicules, selon la faisabilité</w:t>
                        </w:r>
                        <w:r w:rsidR="004D14E6" w:rsidRPr="00733375">
                          <w:rPr>
                            <w:rFonts w:cstheme="minorHAnsi"/>
                            <w:color w:val="31849B"/>
                            <w:sz w:val="18"/>
                            <w:szCs w:val="18"/>
                          </w:rPr>
                          <w:t>.</w:t>
                        </w:r>
                      </w:p>
                      <w:p w14:paraId="48D27F97" w14:textId="78CD9BFD"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e gouvernement du Canada détournera des sites d’enfouissement au moins 75 % en poids de déchets opérationnels non dangereux</w:t>
                        </w:r>
                        <w:r w:rsidR="004D14E6" w:rsidRPr="00733375">
                          <w:rPr>
                            <w:rFonts w:cstheme="minorHAnsi"/>
                            <w:color w:val="31849B"/>
                            <w:sz w:val="18"/>
                            <w:szCs w:val="18"/>
                          </w:rPr>
                          <w:t>.</w:t>
                        </w:r>
                      </w:p>
                      <w:p w14:paraId="4E759AEC" w14:textId="02E62C27"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e gouvernement du Canada détournera des sites d’enfouissement au moins 90 % en poids de tous les déchets de construction et de démolition</w:t>
                        </w:r>
                        <w:r w:rsidR="004D14E6" w:rsidRPr="00733375">
                          <w:rPr>
                            <w:rFonts w:cstheme="minorHAnsi"/>
                            <w:color w:val="31849B"/>
                            <w:sz w:val="18"/>
                            <w:szCs w:val="18"/>
                          </w:rPr>
                          <w:t>.</w:t>
                        </w:r>
                      </w:p>
                      <w:p w14:paraId="10C52C20" w14:textId="533895BB"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L’approvisionnement du gouvernement du Canada en biens et services sera carboneutre d’ici 2050 afin de faciliter la transition vers une économie circulaire carboneutre</w:t>
                        </w:r>
                        <w:r w:rsidR="004D14E6" w:rsidRPr="00733375">
                          <w:rPr>
                            <w:rFonts w:cstheme="minorHAnsi"/>
                            <w:color w:val="31849B"/>
                            <w:sz w:val="18"/>
                            <w:szCs w:val="18"/>
                          </w:rPr>
                          <w:t>.</w:t>
                        </w:r>
                      </w:p>
                    </w:tc>
                  </w:tr>
                  <w:tr w:rsidR="00737E70" w:rsidRPr="00733375" w14:paraId="6526C238" w14:textId="77777777" w:rsidTr="00491B1B">
                    <w:tc>
                      <w:tcPr>
                        <w:tcW w:w="2699" w:type="dxa"/>
                      </w:tcPr>
                      <w:p w14:paraId="195AC89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lastRenderedPageBreak/>
                          <w:t>Objectif 13 </w:t>
                        </w:r>
                        <w:r w:rsidRPr="00733375">
                          <w:rPr>
                            <w:rFonts w:cstheme="minorHAnsi"/>
                            <w:color w:val="31849B"/>
                            <w:sz w:val="18"/>
                            <w:szCs w:val="18"/>
                          </w:rPr>
                          <w:t>: Agir sur les changements climatiques et leurs impacts</w:t>
                        </w:r>
                      </w:p>
                    </w:tc>
                    <w:tc>
                      <w:tcPr>
                        <w:tcW w:w="7173" w:type="dxa"/>
                      </w:tcPr>
                      <w:p w14:paraId="4ACD8A71" w14:textId="544C1FCF" w:rsidR="00737E70" w:rsidRPr="00733375" w:rsidRDefault="004D14E6"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w:t>
                        </w:r>
                        <w:r w:rsidR="00737E70" w:rsidRPr="00733375">
                          <w:rPr>
                            <w:rFonts w:cstheme="minorHAnsi"/>
                            <w:color w:val="31849B"/>
                            <w:sz w:val="18"/>
                            <w:szCs w:val="18"/>
                          </w:rPr>
                          <w:t xml:space="preserve">es émissions de gaz à effet de serre </w:t>
                        </w:r>
                        <w:r w:rsidRPr="00733375">
                          <w:rPr>
                            <w:rFonts w:cstheme="minorHAnsi"/>
                            <w:color w:val="31849B"/>
                            <w:sz w:val="18"/>
                            <w:szCs w:val="18"/>
                          </w:rPr>
                          <w:t>seront réduites de</w:t>
                        </w:r>
                        <w:r w:rsidR="00737E70" w:rsidRPr="00733375">
                          <w:rPr>
                            <w:rFonts w:cstheme="minorHAnsi"/>
                            <w:color w:val="31849B"/>
                            <w:sz w:val="18"/>
                            <w:szCs w:val="18"/>
                          </w:rPr>
                          <w:t xml:space="preserve"> 40 à 45 % par rapport au niveau de 2005 d’ici 2030 et </w:t>
                        </w:r>
                        <w:r w:rsidRPr="00733375">
                          <w:rPr>
                            <w:rFonts w:cstheme="minorHAnsi"/>
                            <w:color w:val="31849B"/>
                            <w:sz w:val="18"/>
                            <w:szCs w:val="18"/>
                          </w:rPr>
                          <w:t>atteindront</w:t>
                        </w:r>
                        <w:r w:rsidR="00737E70" w:rsidRPr="00733375">
                          <w:rPr>
                            <w:rFonts w:cstheme="minorHAnsi"/>
                            <w:color w:val="31849B"/>
                            <w:sz w:val="18"/>
                            <w:szCs w:val="18"/>
                          </w:rPr>
                          <w:t xml:space="preserve"> la carboneutralité d’ici 205</w:t>
                        </w:r>
                        <w:r w:rsidRPr="00733375">
                          <w:rPr>
                            <w:rFonts w:cstheme="minorHAnsi"/>
                            <w:color w:val="31849B"/>
                            <w:sz w:val="18"/>
                            <w:szCs w:val="18"/>
                          </w:rPr>
                          <w:t>0.</w:t>
                        </w:r>
                      </w:p>
                      <w:p w14:paraId="4A44DF20" w14:textId="076D345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passera à des activités carboneutres nettes pour les installations et les parcs de véhicules conventionnels d’ici 2050</w:t>
                        </w:r>
                        <w:r w:rsidR="004D14E6" w:rsidRPr="00733375">
                          <w:rPr>
                            <w:rFonts w:cstheme="minorHAnsi"/>
                            <w:color w:val="31849B"/>
                            <w:sz w:val="18"/>
                            <w:szCs w:val="18"/>
                          </w:rPr>
                          <w:t>.</w:t>
                        </w:r>
                      </w:p>
                      <w:p w14:paraId="4F30B2CE" w14:textId="037D0BC1"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fera la transition vers les activités du parc de véhicules liées à la sûreté et à la sécurité nationales carboneutres d’ici 2050</w:t>
                        </w:r>
                        <w:r w:rsidR="004D14E6" w:rsidRPr="00733375">
                          <w:rPr>
                            <w:rFonts w:cstheme="minorHAnsi"/>
                            <w:color w:val="31849B"/>
                            <w:sz w:val="18"/>
                            <w:szCs w:val="18"/>
                          </w:rPr>
                          <w:t>.</w:t>
                        </w:r>
                      </w:p>
                      <w:p w14:paraId="1A485D0F" w14:textId="6F38960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fera la transition vers des opérations résilientes aux changements climatiques d’ici 2050</w:t>
                        </w:r>
                        <w:r w:rsidR="004D14E6" w:rsidRPr="00733375">
                          <w:rPr>
                            <w:rFonts w:cstheme="minorHAnsi"/>
                            <w:color w:val="31849B"/>
                            <w:sz w:val="18"/>
                            <w:szCs w:val="18"/>
                          </w:rPr>
                          <w:t>.</w:t>
                        </w:r>
                      </w:p>
                    </w:tc>
                  </w:tr>
                  <w:tr w:rsidR="00737E70" w:rsidRPr="00733375" w14:paraId="2376C12F" w14:textId="77777777" w:rsidTr="00491B1B">
                    <w:tc>
                      <w:tcPr>
                        <w:tcW w:w="2699" w:type="dxa"/>
                      </w:tcPr>
                      <w:p w14:paraId="1AF5B9E9"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4 </w:t>
                        </w:r>
                        <w:r w:rsidRPr="00733375">
                          <w:rPr>
                            <w:rFonts w:cstheme="minorHAnsi"/>
                            <w:color w:val="31849B"/>
                            <w:sz w:val="18"/>
                            <w:szCs w:val="18"/>
                          </w:rPr>
                          <w:t>: Conserver et protéger les océans du Canada</w:t>
                        </w:r>
                      </w:p>
                    </w:tc>
                    <w:tc>
                      <w:tcPr>
                        <w:tcW w:w="7173" w:type="dxa"/>
                      </w:tcPr>
                      <w:p w14:paraId="5FE9D1C5" w14:textId="68E12745"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Conserver 25 % des zones marines et côtières d’ici 2025, et 30 % d’ici 2030, à l’appui de l’engagement à travailler pour arrêter et inverser la perte de la nature d’ici 2030 au Canada, et atteindre un rétablissement complet de la nature d’ici 2050</w:t>
                        </w:r>
                        <w:r w:rsidR="004D14E6" w:rsidRPr="00733375">
                          <w:rPr>
                            <w:rFonts w:cstheme="minorHAnsi"/>
                            <w:color w:val="31849B"/>
                            <w:sz w:val="18"/>
                            <w:szCs w:val="18"/>
                          </w:rPr>
                          <w:t>.</w:t>
                        </w:r>
                      </w:p>
                      <w:p w14:paraId="28216043" w14:textId="38969496"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au moins 55 % des principaux stocks de poisson du Canada se trouve</w:t>
                        </w:r>
                        <w:r w:rsidR="004D14E6" w:rsidRPr="00733375">
                          <w:rPr>
                            <w:rFonts w:cstheme="minorHAnsi"/>
                            <w:color w:val="31849B"/>
                            <w:sz w:val="18"/>
                            <w:szCs w:val="18"/>
                          </w:rPr>
                          <w:t>ront</w:t>
                        </w:r>
                        <w:r w:rsidRPr="00733375">
                          <w:rPr>
                            <w:rFonts w:cstheme="minorHAnsi"/>
                            <w:color w:val="31849B"/>
                            <w:sz w:val="18"/>
                            <w:szCs w:val="18"/>
                          </w:rPr>
                          <w:t xml:space="preserve"> dans la zone de prudence et la zone saine</w:t>
                        </w:r>
                        <w:r w:rsidR="004D14E6" w:rsidRPr="00733375">
                          <w:rPr>
                            <w:rFonts w:cstheme="minorHAnsi"/>
                            <w:color w:val="31849B"/>
                            <w:sz w:val="18"/>
                            <w:szCs w:val="18"/>
                          </w:rPr>
                          <w:t>.</w:t>
                        </w:r>
                      </w:p>
                    </w:tc>
                  </w:tr>
                  <w:tr w:rsidR="00737E70" w:rsidRPr="00733375" w14:paraId="7A798A8E" w14:textId="77777777" w:rsidTr="00491B1B">
                    <w:tc>
                      <w:tcPr>
                        <w:tcW w:w="2699" w:type="dxa"/>
                      </w:tcPr>
                      <w:p w14:paraId="1DDDEF8F"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5 </w:t>
                        </w:r>
                        <w:r w:rsidRPr="00733375">
                          <w:rPr>
                            <w:rFonts w:cstheme="minorHAnsi"/>
                            <w:color w:val="31849B"/>
                            <w:sz w:val="18"/>
                            <w:szCs w:val="18"/>
                          </w:rPr>
                          <w:t>: Protéger et rétablir les espèces, conserver la biodiversité canadienne</w:t>
                        </w:r>
                      </w:p>
                    </w:tc>
                    <w:tc>
                      <w:tcPr>
                        <w:tcW w:w="7173" w:type="dxa"/>
                      </w:tcPr>
                      <w:p w14:paraId="663BFF5D" w14:textId="1915E0B8"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Entre 2023 et 2026, le niveau d’approvisionnement durable en bois du Canada (guidé par des politiques de gestion durable des forêts afin de refléter les caractéristiques sociales, environnementales et économiques uniques actuelles des forêts gérées), dépasse</w:t>
                        </w:r>
                        <w:r w:rsidR="004D14E6" w:rsidRPr="00733375">
                          <w:rPr>
                            <w:rFonts w:cstheme="minorHAnsi"/>
                            <w:color w:val="31849B"/>
                            <w:sz w:val="18"/>
                            <w:szCs w:val="18"/>
                          </w:rPr>
                          <w:t>ra</w:t>
                        </w:r>
                        <w:r w:rsidRPr="00733375">
                          <w:rPr>
                            <w:rFonts w:cstheme="minorHAnsi"/>
                            <w:color w:val="31849B"/>
                            <w:sz w:val="18"/>
                            <w:szCs w:val="18"/>
                          </w:rPr>
                          <w:t xml:space="preserve"> les récoltes annuelles de bois</w:t>
                        </w:r>
                        <w:r w:rsidR="004D14E6" w:rsidRPr="00733375">
                          <w:rPr>
                            <w:rFonts w:cstheme="minorHAnsi"/>
                            <w:color w:val="31849B"/>
                            <w:sz w:val="18"/>
                            <w:szCs w:val="18"/>
                          </w:rPr>
                          <w:t>.</w:t>
                        </w:r>
                      </w:p>
                      <w:p w14:paraId="26C07864" w14:textId="775AA57E"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Conserver 25 % des terres et des eaux intérieures du Canada d’ici 2025, pour atteindre 30 % d’ici 2030, par rapport à 12,5 % reconnus comme étant conservés à la fin de 2020, afin d’appuyer l’engagement de travailler pour arrêter et inverser la perte de la nature d’ici 2030 au Canada, et atteindre un rétablissement complet de la nature d’ici 2050</w:t>
                        </w:r>
                        <w:r w:rsidR="004D14E6" w:rsidRPr="00733375">
                          <w:rPr>
                            <w:rFonts w:cstheme="minorHAnsi"/>
                            <w:color w:val="31849B"/>
                            <w:sz w:val="18"/>
                            <w:szCs w:val="18"/>
                          </w:rPr>
                          <w:t>.</w:t>
                        </w:r>
                      </w:p>
                      <w:p w14:paraId="40D7537E" w14:textId="48E528B3"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26, le pourcentage d’espèces en péril inscrites en vertu de la loi fédérale qui présentent des tendances démographiques conformes aux stratégies de rétablissement et aux plans de gestion </w:t>
                        </w:r>
                        <w:r w:rsidR="004D14E6" w:rsidRPr="00733375">
                          <w:rPr>
                            <w:rFonts w:cstheme="minorHAnsi"/>
                            <w:color w:val="31849B"/>
                            <w:sz w:val="18"/>
                            <w:szCs w:val="18"/>
                          </w:rPr>
                          <w:t xml:space="preserve">augmentera </w:t>
                        </w:r>
                        <w:r w:rsidRPr="00733375">
                          <w:rPr>
                            <w:rFonts w:cstheme="minorHAnsi"/>
                            <w:color w:val="31849B"/>
                            <w:sz w:val="18"/>
                            <w:szCs w:val="18"/>
                          </w:rPr>
                          <w:t>à 60 %, par rapport à un niveau de référence de 42 % en 2019</w:t>
                        </w:r>
                        <w:r w:rsidR="004D14E6" w:rsidRPr="00733375">
                          <w:rPr>
                            <w:rFonts w:cstheme="minorHAnsi"/>
                            <w:color w:val="31849B"/>
                            <w:sz w:val="18"/>
                            <w:szCs w:val="18"/>
                          </w:rPr>
                          <w:t>.</w:t>
                        </w:r>
                      </w:p>
                      <w:p w14:paraId="1FAAE756" w14:textId="490FF8C5"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30, le pourcentage d’espèces d’oiseaux migrateurs dont la taille des populations se situe dans une fourchette acceptable - ni trop faible ni trop élevée </w:t>
                        </w:r>
                        <w:r w:rsidR="004D14E6" w:rsidRPr="00733375">
                          <w:rPr>
                            <w:rFonts w:cstheme="minorHAnsi"/>
                            <w:color w:val="31849B"/>
                            <w:sz w:val="18"/>
                            <w:szCs w:val="18"/>
                          </w:rPr>
                          <w:t>–</w:t>
                        </w:r>
                        <w:r w:rsidRPr="00733375">
                          <w:rPr>
                            <w:rFonts w:cstheme="minorHAnsi"/>
                            <w:color w:val="31849B"/>
                            <w:sz w:val="18"/>
                            <w:szCs w:val="18"/>
                          </w:rPr>
                          <w:t xml:space="preserve"> </w:t>
                        </w:r>
                        <w:r w:rsidR="004D14E6" w:rsidRPr="00733375">
                          <w:rPr>
                            <w:rFonts w:cstheme="minorHAnsi"/>
                            <w:color w:val="31849B"/>
                            <w:sz w:val="18"/>
                            <w:szCs w:val="18"/>
                          </w:rPr>
                          <w:t xml:space="preserve">augmentera </w:t>
                        </w:r>
                        <w:r w:rsidRPr="00733375">
                          <w:rPr>
                            <w:rFonts w:cstheme="minorHAnsi"/>
                            <w:color w:val="31849B"/>
                            <w:sz w:val="18"/>
                            <w:szCs w:val="18"/>
                          </w:rPr>
                          <w:t>à 70 %, contre 57 % en 2016</w:t>
                        </w:r>
                        <w:r w:rsidR="004D14E6" w:rsidRPr="00733375">
                          <w:rPr>
                            <w:rFonts w:cstheme="minorHAnsi"/>
                            <w:color w:val="31849B"/>
                            <w:sz w:val="18"/>
                            <w:szCs w:val="18"/>
                          </w:rPr>
                          <w:t>.</w:t>
                        </w:r>
                      </w:p>
                    </w:tc>
                  </w:tr>
                  <w:tr w:rsidR="00737E70" w:rsidRPr="00733375" w14:paraId="61DB8375" w14:textId="77777777" w:rsidTr="00491B1B">
                    <w:tc>
                      <w:tcPr>
                        <w:tcW w:w="2699" w:type="dxa"/>
                      </w:tcPr>
                      <w:p w14:paraId="23C57242"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6 </w:t>
                        </w:r>
                        <w:r w:rsidRPr="00733375">
                          <w:rPr>
                            <w:rFonts w:cstheme="minorHAnsi"/>
                            <w:color w:val="31849B"/>
                            <w:sz w:val="18"/>
                            <w:szCs w:val="18"/>
                          </w:rPr>
                          <w:t>: Promouvoir un système de justice équitable et accessible, appliquer les lois environnementales et gérer les répercussions</w:t>
                        </w:r>
                      </w:p>
                    </w:tc>
                    <w:tc>
                      <w:tcPr>
                        <w:tcW w:w="7173" w:type="dxa"/>
                      </w:tcPr>
                      <w:p w14:paraId="68BD0D70" w14:textId="3F7C2417"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au moins 70 % des Canadiens estime</w:t>
                        </w:r>
                        <w:r w:rsidR="004D14E6" w:rsidRPr="00733375">
                          <w:rPr>
                            <w:rFonts w:cstheme="minorHAnsi"/>
                            <w:color w:val="31849B"/>
                            <w:sz w:val="18"/>
                            <w:szCs w:val="18"/>
                          </w:rPr>
                          <w:t>ront</w:t>
                        </w:r>
                        <w:r w:rsidRPr="00733375">
                          <w:rPr>
                            <w:rFonts w:cstheme="minorHAnsi"/>
                            <w:color w:val="31849B"/>
                            <w:sz w:val="18"/>
                            <w:szCs w:val="18"/>
                          </w:rPr>
                          <w:t xml:space="preserve"> que le système de justice pénale est équitable et accessible à tous</w:t>
                        </w:r>
                        <w:r w:rsidR="004D14E6" w:rsidRPr="00733375">
                          <w:rPr>
                            <w:rFonts w:cstheme="minorHAnsi"/>
                            <w:color w:val="31849B"/>
                            <w:sz w:val="18"/>
                            <w:szCs w:val="18"/>
                          </w:rPr>
                          <w:t>.</w:t>
                        </w:r>
                      </w:p>
                      <w:p w14:paraId="37B97C1F" w14:textId="568C44BA"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le 31 mars 2026, 100 % des lois, des règlements et des instruments exécutoires d’Environnement et Changement climatique Canada </w:t>
                        </w:r>
                        <w:r w:rsidR="004D14E6" w:rsidRPr="00733375">
                          <w:rPr>
                            <w:rFonts w:cstheme="minorHAnsi"/>
                            <w:color w:val="31849B"/>
                            <w:sz w:val="18"/>
                            <w:szCs w:val="18"/>
                          </w:rPr>
                          <w:t xml:space="preserve">seront </w:t>
                        </w:r>
                        <w:r w:rsidRPr="00733375">
                          <w:rPr>
                            <w:rFonts w:cstheme="minorHAnsi"/>
                            <w:color w:val="31849B"/>
                            <w:sz w:val="18"/>
                            <w:szCs w:val="18"/>
                          </w:rPr>
                          <w:t>classés selon les risques</w:t>
                        </w:r>
                        <w:r w:rsidR="004D14E6" w:rsidRPr="00733375">
                          <w:rPr>
                            <w:rFonts w:cstheme="minorHAnsi"/>
                            <w:color w:val="31849B"/>
                            <w:sz w:val="18"/>
                            <w:szCs w:val="18"/>
                          </w:rPr>
                          <w:t>.</w:t>
                        </w:r>
                      </w:p>
                    </w:tc>
                  </w:tr>
                  <w:tr w:rsidR="00737E70" w:rsidRPr="00733375" w14:paraId="52294E6D" w14:textId="77777777" w:rsidTr="00491B1B">
                    <w:tc>
                      <w:tcPr>
                        <w:tcW w:w="2699" w:type="dxa"/>
                      </w:tcPr>
                      <w:p w14:paraId="3D4F034F"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7 </w:t>
                        </w:r>
                        <w:r w:rsidRPr="00733375">
                          <w:rPr>
                            <w:rFonts w:cstheme="minorHAnsi"/>
                            <w:color w:val="31849B"/>
                            <w:sz w:val="18"/>
                            <w:szCs w:val="18"/>
                          </w:rPr>
                          <w:t>: Renforcer les partenariats pour promouvoir l’action mondiale en faveur du développement durable</w:t>
                        </w:r>
                      </w:p>
                    </w:tc>
                    <w:tc>
                      <w:tcPr>
                        <w:tcW w:w="7173" w:type="dxa"/>
                      </w:tcPr>
                      <w:p w14:paraId="1B3EC571" w14:textId="340ABB38"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l’engagement du Canada en matière de financement climatique de 5,3 milliards de dollars</w:t>
                        </w:r>
                        <w:r w:rsidR="004D14E6" w:rsidRPr="00733375">
                          <w:rPr>
                            <w:rFonts w:cstheme="minorHAnsi"/>
                            <w:color w:val="31849B"/>
                            <w:sz w:val="18"/>
                            <w:szCs w:val="18"/>
                          </w:rPr>
                          <w:t xml:space="preserve"> sera mis en oeuvre</w:t>
                        </w:r>
                        <w:r w:rsidRPr="00733375">
                          <w:rPr>
                            <w:rFonts w:cstheme="minorHAnsi"/>
                            <w:color w:val="31849B"/>
                            <w:sz w:val="18"/>
                            <w:szCs w:val="18"/>
                          </w:rPr>
                          <w:t>, dont au moins 40 % seront consacrés à l’adaptation aux changements climatiques et au moins 20 % aux projets qui tirent parti de solutions climatiques fondées sur la nature et les projets qui apportent des avantages communs à la biodiversité</w:t>
                        </w:r>
                        <w:r w:rsidR="004D14E6" w:rsidRPr="00733375">
                          <w:rPr>
                            <w:rFonts w:cstheme="minorHAnsi"/>
                            <w:color w:val="31849B"/>
                            <w:sz w:val="18"/>
                            <w:szCs w:val="18"/>
                          </w:rPr>
                          <w:t>.</w:t>
                        </w:r>
                      </w:p>
                    </w:tc>
                  </w:tr>
                </w:tbl>
                <w:p w14:paraId="5D2D6E92" w14:textId="39CC666C" w:rsidR="00737E70" w:rsidRPr="00733375" w:rsidRDefault="00737E70" w:rsidP="00737E70">
                  <w:pPr>
                    <w:rPr>
                      <w:color w:val="31849B"/>
                      <w:sz w:val="20"/>
                      <w:szCs w:val="20"/>
                    </w:rPr>
                  </w:pPr>
                  <w:r w:rsidRPr="00733375">
                    <w:rPr>
                      <w:color w:val="31849B"/>
                      <w:sz w:val="20"/>
                      <w:szCs w:val="20"/>
                    </w:rPr>
                    <w:t xml:space="preserve">Pour plus d’informations sur la SFDD, voir </w:t>
                  </w:r>
                  <w:hyperlink r:id="rId40" w:history="1">
                    <w:r w:rsidR="00913621">
                      <w:rPr>
                        <w:rStyle w:val="Hyperlink"/>
                        <w:sz w:val="20"/>
                        <w:szCs w:val="20"/>
                      </w:rPr>
                      <w:t>La stratégie fédérale de développement durable</w:t>
                    </w:r>
                  </w:hyperlink>
                  <w:r w:rsidRPr="00733375">
                    <w:rPr>
                      <w:color w:val="31849B"/>
                      <w:sz w:val="20"/>
                      <w:szCs w:val="20"/>
                    </w:rPr>
                    <w:t>.</w:t>
                  </w:r>
                </w:p>
                <w:p w14:paraId="6FCD3B5C" w14:textId="77777777" w:rsidR="00737E70" w:rsidRPr="00733375" w:rsidRDefault="00737E70" w:rsidP="009E5B04"/>
              </w:tc>
            </w:tr>
          </w:tbl>
          <w:p w14:paraId="27B803D1" w14:textId="77777777" w:rsidR="00737E70" w:rsidRPr="00733375" w:rsidRDefault="00737E70" w:rsidP="009E5B04"/>
        </w:tc>
      </w:tr>
      <w:tr w:rsidR="009E5B04" w:rsidRPr="00733375" w14:paraId="2FD4ABF2" w14:textId="77777777" w:rsidTr="00737E70">
        <w:trPr>
          <w:trHeight w:val="8"/>
        </w:trPr>
        <w:tc>
          <w:tcPr>
            <w:tcW w:w="10378" w:type="dxa"/>
            <w:shd w:val="clear" w:color="auto" w:fill="E7E6E6" w:themeFill="background2"/>
            <w:tcMar>
              <w:top w:w="57" w:type="dxa"/>
              <w:bottom w:w="57" w:type="dxa"/>
            </w:tcMar>
          </w:tcPr>
          <w:p w14:paraId="52AF72D1" w14:textId="3357B246" w:rsidR="009E5B04" w:rsidRPr="00733375" w:rsidRDefault="008E5B46" w:rsidP="008E5B46">
            <w:pPr>
              <w:rPr>
                <w:b/>
                <w:bCs/>
              </w:rPr>
            </w:pPr>
            <w:r w:rsidRPr="00733375">
              <w:rPr>
                <w:b/>
                <w:bCs/>
              </w:rPr>
              <w:lastRenderedPageBreak/>
              <w:t>C-</w:t>
            </w:r>
            <w:r w:rsidR="00D420D6">
              <w:rPr>
                <w:b/>
                <w:bCs/>
              </w:rPr>
              <w:t>4</w:t>
            </w:r>
            <w:r w:rsidRPr="00733375">
              <w:rPr>
                <w:b/>
                <w:bCs/>
              </w:rPr>
              <w:t>00 – Perspectives publiques</w:t>
            </w:r>
          </w:p>
        </w:tc>
      </w:tr>
      <w:tr w:rsidR="008E5B46" w:rsidRPr="00733375" w14:paraId="6D4B1935" w14:textId="77777777" w:rsidTr="009E5B04">
        <w:trPr>
          <w:trHeight w:val="8"/>
        </w:trPr>
        <w:tc>
          <w:tcPr>
            <w:tcW w:w="10378" w:type="dxa"/>
            <w:tcMar>
              <w:top w:w="57" w:type="dxa"/>
              <w:bottom w:w="57" w:type="dxa"/>
            </w:tcMar>
          </w:tcPr>
          <w:p w14:paraId="641A84D0" w14:textId="72B1BE6A" w:rsidR="008E5B46" w:rsidRPr="00733375" w:rsidRDefault="008E5B46" w:rsidP="008E5B46">
            <w:r w:rsidRPr="00733375">
              <w:rPr>
                <w:b/>
                <w:bCs/>
              </w:rPr>
              <w:t>C-</w:t>
            </w:r>
            <w:r w:rsidR="00D420D6">
              <w:rPr>
                <w:b/>
                <w:bCs/>
              </w:rPr>
              <w:t>4</w:t>
            </w:r>
            <w:r w:rsidRPr="00733375">
              <w:rPr>
                <w:b/>
                <w:bCs/>
              </w:rPr>
              <w:t>10</w:t>
            </w:r>
            <w:r w:rsidRPr="00733375">
              <w:t xml:space="preserve"> </w:t>
            </w:r>
            <w:r w:rsidRPr="00733375">
              <w:rPr>
                <w:u w:val="single"/>
              </w:rPr>
              <w:t>Décrivez les points de vue connus ou prévus du public sur les incidences environnementales de cette proposition, tels qu’ils sont décrits dans la partie A.</w:t>
            </w:r>
            <w:r w:rsidRPr="00733375">
              <w:t xml:space="preserve"> La consultation du public peut permettre de mieux comprendre les effets potentiels sur l’environnement ainsi que les conditions de base. Les résultats des consultations précédentes peuvent être pris en compte.  Les renseignements pour cette section peuvent être tirés de la section de consultation de la proposition. (300 mots</w:t>
            </w:r>
            <w:r w:rsidR="00CF2924">
              <w:t xml:space="preserve"> maximum</w:t>
            </w:r>
            <w:r w:rsidRPr="00733375">
              <w:t>)</w:t>
            </w:r>
          </w:p>
          <w:p w14:paraId="68661B7E"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737E70" w:rsidRPr="00733375" w14:paraId="16F2FD06" w14:textId="77777777" w:rsidTr="00C10E2E">
              <w:tc>
                <w:tcPr>
                  <w:tcW w:w="10152" w:type="dxa"/>
                </w:tcPr>
                <w:p w14:paraId="1FE29E44" w14:textId="77777777" w:rsidR="00737E70" w:rsidRPr="00733375" w:rsidRDefault="00737E70" w:rsidP="00737E70">
                  <w:pPr>
                    <w:rPr>
                      <w:color w:val="31849B"/>
                      <w:sz w:val="20"/>
                      <w:szCs w:val="20"/>
                    </w:rPr>
                  </w:pPr>
                  <w:r w:rsidRPr="00733375">
                    <w:rPr>
                      <w:color w:val="31849B"/>
                      <w:sz w:val="20"/>
                      <w:szCs w:val="20"/>
                    </w:rPr>
                    <w:t xml:space="preserve">Faites référence à toutes les consultations entreprises pendant l’élaboration de la proposition, en tenant compte des points de vue des personnes potentiellement touchées et d’autres intervenants. Fournissez des détails sur les méthodes utilisées dans le cadre de ces consultations, en insistant sur la façon dont elles ont été conçues. Tirez des conclusions de la section de consultation de la proposition, en intégrant les renseignements pertinents pour appuyer votre réponse. S’il y a des préoccupations, des attentes ou des suggestions connues découlant des consultations concernant les effets environnementaux, assurez-vous qu’elles sont mises en évidence et traitées dans cette section. Lorsque vous faites référence aux résultats des consultations précédentes, assurez-vous de leur pertinence par rapport à la proposition actuelle et expliquez comment ces constatations éclairent cette proposition. </w:t>
                  </w:r>
                </w:p>
                <w:p w14:paraId="25DC7EA3" w14:textId="77777777" w:rsidR="00737E70" w:rsidRPr="00733375" w:rsidRDefault="00737E70" w:rsidP="008E5B46"/>
              </w:tc>
            </w:tr>
          </w:tbl>
          <w:p w14:paraId="2E6ED76C" w14:textId="77777777" w:rsidR="008E5B46" w:rsidRPr="00733375" w:rsidRDefault="008E5B46" w:rsidP="00737E70"/>
        </w:tc>
      </w:tr>
      <w:tr w:rsidR="008E5B46" w:rsidRPr="00733375" w14:paraId="7338517E" w14:textId="77777777" w:rsidTr="00737E70">
        <w:trPr>
          <w:trHeight w:val="8"/>
        </w:trPr>
        <w:tc>
          <w:tcPr>
            <w:tcW w:w="10378" w:type="dxa"/>
            <w:shd w:val="clear" w:color="auto" w:fill="E7E6E6" w:themeFill="background2"/>
            <w:tcMar>
              <w:top w:w="57" w:type="dxa"/>
              <w:bottom w:w="57" w:type="dxa"/>
            </w:tcMar>
          </w:tcPr>
          <w:p w14:paraId="5057FEC0" w14:textId="77777777" w:rsidR="008E5B46" w:rsidRDefault="008E5B46" w:rsidP="008E5B46">
            <w:pPr>
              <w:rPr>
                <w:b/>
                <w:bCs/>
              </w:rPr>
            </w:pPr>
            <w:r w:rsidRPr="00733375">
              <w:rPr>
                <w:b/>
                <w:bCs/>
              </w:rPr>
              <w:lastRenderedPageBreak/>
              <w:t>C-</w:t>
            </w:r>
            <w:r w:rsidR="00D420D6">
              <w:rPr>
                <w:b/>
                <w:bCs/>
              </w:rPr>
              <w:t>5</w:t>
            </w:r>
            <w:r w:rsidRPr="00733375">
              <w:rPr>
                <w:b/>
                <w:bCs/>
              </w:rPr>
              <w:t>00 – Subvention aux combustibles fossiles</w:t>
            </w:r>
          </w:p>
          <w:tbl>
            <w:tblPr>
              <w:tblStyle w:val="TableGrid"/>
              <w:tblW w:w="10121" w:type="dxa"/>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121"/>
            </w:tblGrid>
            <w:tr w:rsidR="00D420D6" w:rsidRPr="00135356" w14:paraId="43609922" w14:textId="77777777" w:rsidTr="00C10E2E">
              <w:tc>
                <w:tcPr>
                  <w:tcW w:w="10121" w:type="dxa"/>
                  <w:shd w:val="clear" w:color="auto" w:fill="FFFFFF" w:themeFill="background1"/>
                </w:tcPr>
                <w:p w14:paraId="413C5A4A" w14:textId="6DBB62AC" w:rsidR="00D420D6" w:rsidRPr="008C5D4C" w:rsidRDefault="00D420D6" w:rsidP="00D420D6">
                  <w:pPr>
                    <w:jc w:val="both"/>
                    <w:rPr>
                      <w:rFonts w:cstheme="minorHAnsi"/>
                      <w:color w:val="31849B"/>
                      <w:sz w:val="20"/>
                      <w:szCs w:val="20"/>
                    </w:rPr>
                  </w:pPr>
                  <w:r w:rsidRPr="008C5D4C">
                    <w:rPr>
                      <w:rFonts w:cstheme="minorHAnsi"/>
                      <w:color w:val="31849B"/>
                      <w:sz w:val="20"/>
                      <w:szCs w:val="20"/>
                    </w:rPr>
                    <w:t xml:space="preserve">Consultez le </w:t>
                  </w:r>
                  <w:hyperlink r:id="rId41" w:history="1">
                    <w:r w:rsidRPr="008C5D4C">
                      <w:rPr>
                        <w:rStyle w:val="Hyperlink"/>
                        <w:rFonts w:cstheme="minorHAnsi"/>
                        <w:color w:val="31849B"/>
                        <w:sz w:val="20"/>
                        <w:szCs w:val="20"/>
                      </w:rPr>
                      <w:t>Cadre d’auto-évaluation des subventions inefficaces aux combustibles fossiles du gouvernement du Canada</w:t>
                    </w:r>
                  </w:hyperlink>
                  <w:r w:rsidRPr="008C5D4C">
                    <w:rPr>
                      <w:rFonts w:cstheme="minorHAnsi"/>
                      <w:color w:val="31849B"/>
                      <w:sz w:val="20"/>
                      <w:szCs w:val="20"/>
                    </w:rPr>
                    <w:t xml:space="preserve"> –  pour obtenir les dernières orientations et définitions à utiliser pour répondre à ces questions.</w:t>
                  </w:r>
                </w:p>
              </w:tc>
            </w:tr>
          </w:tbl>
          <w:p w14:paraId="2C8B3335" w14:textId="5AD4DE52" w:rsidR="00D420D6" w:rsidRPr="00733375" w:rsidRDefault="00D420D6" w:rsidP="008E5B46">
            <w:pPr>
              <w:rPr>
                <w:b/>
                <w:bCs/>
              </w:rPr>
            </w:pPr>
          </w:p>
        </w:tc>
      </w:tr>
      <w:tr w:rsidR="008E5B46" w:rsidRPr="00733375" w14:paraId="45D4D430" w14:textId="77777777" w:rsidTr="009E5B04">
        <w:trPr>
          <w:trHeight w:val="8"/>
        </w:trPr>
        <w:tc>
          <w:tcPr>
            <w:tcW w:w="10378" w:type="dxa"/>
            <w:tcMar>
              <w:top w:w="57" w:type="dxa"/>
              <w:bottom w:w="57" w:type="dxa"/>
            </w:tcMar>
          </w:tcPr>
          <w:p w14:paraId="10ADB24C" w14:textId="77777777" w:rsidR="00D420D6" w:rsidRDefault="008E5B46" w:rsidP="00D420D6">
            <w:pPr>
              <w:spacing w:after="120"/>
              <w:ind w:left="351" w:hanging="338"/>
            </w:pPr>
            <w:r w:rsidRPr="00733375">
              <w:rPr>
                <w:b/>
                <w:bCs/>
              </w:rPr>
              <w:t>C-</w:t>
            </w:r>
            <w:r w:rsidR="00D420D6">
              <w:rPr>
                <w:b/>
                <w:bCs/>
              </w:rPr>
              <w:t>5</w:t>
            </w:r>
            <w:r w:rsidRPr="00733375">
              <w:rPr>
                <w:b/>
                <w:bCs/>
              </w:rPr>
              <w:t>10</w:t>
            </w:r>
            <w:r w:rsidRPr="00733375">
              <w:tab/>
              <w:t xml:space="preserve"> </w:t>
            </w:r>
            <w:r w:rsidRPr="00733375">
              <w:rPr>
                <w:u w:val="single"/>
              </w:rPr>
              <w:t>La proposition introduira-t-elle ou maintiendra-t-elle une</w:t>
            </w:r>
            <w:r w:rsidRPr="00733375">
              <w:t xml:space="preserve"> </w:t>
            </w:r>
            <w:hyperlink r:id="rId42" w:history="1">
              <w:r w:rsidRPr="00733375">
                <w:rPr>
                  <w:rStyle w:val="Hyperlink"/>
                </w:rPr>
                <w:t>subvention aux combustibles fossiles </w:t>
              </w:r>
            </w:hyperlink>
            <w:r w:rsidRPr="00733375">
              <w:t xml:space="preserve">: </w:t>
            </w:r>
          </w:p>
          <w:p w14:paraId="275D6ABE" w14:textId="302EE770"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45062565"/>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18949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67888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8E5B46" w:rsidRPr="00733375" w14:paraId="73A37159" w14:textId="77777777" w:rsidTr="009E5B04">
        <w:trPr>
          <w:trHeight w:val="8"/>
        </w:trPr>
        <w:tc>
          <w:tcPr>
            <w:tcW w:w="10378" w:type="dxa"/>
            <w:tcMar>
              <w:top w:w="57" w:type="dxa"/>
              <w:bottom w:w="57" w:type="dxa"/>
            </w:tcMar>
          </w:tcPr>
          <w:p w14:paraId="739EBE20" w14:textId="20458BD0" w:rsidR="008E5B46" w:rsidRPr="00733375" w:rsidRDefault="008E5B46" w:rsidP="00D420D6">
            <w:pPr>
              <w:ind w:left="776" w:hanging="776"/>
            </w:pPr>
            <w:r w:rsidRPr="00733375">
              <w:rPr>
                <w:b/>
                <w:bCs/>
              </w:rPr>
              <w:t>C-</w:t>
            </w:r>
            <w:r w:rsidR="00D420D6">
              <w:rPr>
                <w:b/>
                <w:bCs/>
              </w:rPr>
              <w:t>5</w:t>
            </w:r>
            <w:r w:rsidRPr="00733375">
              <w:rPr>
                <w:b/>
                <w:bCs/>
              </w:rPr>
              <w:t>11</w:t>
            </w:r>
            <w:r w:rsidRPr="00733375">
              <w:tab/>
              <w:t>Si la réponse à la section C-</w:t>
            </w:r>
            <w:r w:rsidR="00D420D6">
              <w:t>5</w:t>
            </w:r>
            <w:r w:rsidRPr="00733375">
              <w:t>10 est</w:t>
            </w:r>
            <w:r w:rsidR="00B1327A" w:rsidRPr="00733375">
              <w:t xml:space="preserve"> « Oui </w:t>
            </w:r>
            <w:r w:rsidRPr="00733375">
              <w:t>», cette subvention est-elle considérée comme «</w:t>
            </w:r>
            <w:r w:rsidR="00B1327A" w:rsidRPr="00733375">
              <w:t xml:space="preserve"> </w:t>
            </w:r>
            <w:r w:rsidRPr="00733375">
              <w:t>efficace</w:t>
            </w:r>
            <w:r w:rsidR="00B1327A" w:rsidRPr="00733375">
              <w:t xml:space="preserve"> </w:t>
            </w:r>
            <w:r w:rsidRPr="00733375">
              <w:t xml:space="preserve">» selon les principes du </w:t>
            </w:r>
            <w:hyperlink r:id="rId43" w:history="1">
              <w:r w:rsidRPr="00733375">
                <w:rPr>
                  <w:rStyle w:val="Hyperlink"/>
                </w:rPr>
                <w:t>cadre d’évaluation pour autoexamen des subventions inefficaces aux combustibles fossiles par le gouvernement du Canada</w:t>
              </w:r>
            </w:hyperlink>
            <w:r w:rsidRPr="00733375">
              <w:t>?</w:t>
            </w:r>
          </w:p>
          <w:p w14:paraId="433216DA" w14:textId="69C71028"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993928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774518913"/>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2059810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9E5B04" w:rsidRPr="00733375" w14:paraId="4785F749" w14:textId="77777777" w:rsidTr="00B1327A">
        <w:trPr>
          <w:trHeight w:val="437"/>
        </w:trPr>
        <w:tc>
          <w:tcPr>
            <w:tcW w:w="10378" w:type="dxa"/>
            <w:shd w:val="clear" w:color="auto" w:fill="E7E6E6" w:themeFill="background2"/>
            <w:tcMar>
              <w:top w:w="57" w:type="dxa"/>
              <w:bottom w:w="57" w:type="dxa"/>
            </w:tcMar>
          </w:tcPr>
          <w:p w14:paraId="49DD3D50" w14:textId="27393F62" w:rsidR="009E5B04" w:rsidRPr="00733375" w:rsidRDefault="008E5B46" w:rsidP="008E5B46">
            <w:pPr>
              <w:rPr>
                <w:b/>
                <w:bCs/>
              </w:rPr>
            </w:pPr>
            <w:r w:rsidRPr="00733375">
              <w:rPr>
                <w:b/>
                <w:bCs/>
              </w:rPr>
              <w:t>C-</w:t>
            </w:r>
            <w:r w:rsidR="00D420D6">
              <w:rPr>
                <w:b/>
                <w:bCs/>
              </w:rPr>
              <w:t>6</w:t>
            </w:r>
            <w:r w:rsidRPr="00733375">
              <w:rPr>
                <w:b/>
                <w:bCs/>
              </w:rPr>
              <w:t>00 – Répercussions sur les emplois durables</w:t>
            </w:r>
          </w:p>
        </w:tc>
      </w:tr>
      <w:tr w:rsidR="008E5B46" w:rsidRPr="00733375" w14:paraId="3CCC0F7D" w14:textId="77777777" w:rsidTr="008E5B46">
        <w:trPr>
          <w:trHeight w:val="1553"/>
        </w:trPr>
        <w:tc>
          <w:tcPr>
            <w:tcW w:w="10378" w:type="dxa"/>
            <w:tcMar>
              <w:top w:w="57" w:type="dxa"/>
              <w:bottom w:w="57" w:type="dxa"/>
            </w:tcMar>
          </w:tcPr>
          <w:p w14:paraId="694F55E3" w14:textId="47F8E067" w:rsidR="008E5B46" w:rsidRPr="00733375" w:rsidRDefault="008E5B46" w:rsidP="008E5B46">
            <w:pPr>
              <w:rPr>
                <w:u w:val="single"/>
              </w:rPr>
            </w:pPr>
            <w:r w:rsidRPr="00733375">
              <w:rPr>
                <w:b/>
                <w:bCs/>
              </w:rPr>
              <w:t>C-</w:t>
            </w:r>
            <w:r w:rsidR="00D420D6">
              <w:rPr>
                <w:b/>
                <w:bCs/>
              </w:rPr>
              <w:t>6</w:t>
            </w:r>
            <w:r w:rsidRPr="00733375">
              <w:rPr>
                <w:b/>
                <w:bCs/>
              </w:rPr>
              <w:t>10</w:t>
            </w:r>
            <w:r w:rsidRPr="00733375">
              <w:t xml:space="preserve"> </w:t>
            </w:r>
            <w:r w:rsidRPr="00733375">
              <w:tab/>
            </w:r>
            <w:r w:rsidRPr="00733375">
              <w:rPr>
                <w:u w:val="single"/>
              </w:rPr>
              <w:t>Est-ce qu’un aspect de la proposition facilite ou favorise la création d’emplois durables dans la transition vers une économie à faibles émissions de carbone, directement ou indirectement?</w:t>
            </w:r>
          </w:p>
          <w:p w14:paraId="449ED440" w14:textId="34EECB17"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4748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91020206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648242479"/>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5629837F" w14:textId="77777777" w:rsidR="00B1327A" w:rsidRPr="00733375" w:rsidRDefault="00B1327A" w:rsidP="008E5B46"/>
          <w:p w14:paraId="00393672" w14:textId="31D5E1F8" w:rsidR="008E5B46" w:rsidRPr="00733375" w:rsidRDefault="008E5B46" w:rsidP="008E5B46">
            <w:r w:rsidRPr="00733375">
              <w:rPr>
                <w:b/>
                <w:bCs/>
              </w:rPr>
              <w:t>C-</w:t>
            </w:r>
            <w:r w:rsidR="00D420D6">
              <w:rPr>
                <w:b/>
                <w:bCs/>
              </w:rPr>
              <w:t>6</w:t>
            </w:r>
            <w:r w:rsidRPr="00733375">
              <w:rPr>
                <w:b/>
                <w:bCs/>
              </w:rPr>
              <w:t>11</w:t>
            </w:r>
            <w:r w:rsidRPr="00733375">
              <w:tab/>
              <w:t xml:space="preserve"> </w:t>
            </w:r>
            <w:r w:rsidRPr="00733375">
              <w:rPr>
                <w:u w:val="single"/>
              </w:rPr>
              <w:t>Si vous avez répondu</w:t>
            </w:r>
            <w:r w:rsidR="00B1327A" w:rsidRPr="00733375">
              <w:rPr>
                <w:u w:val="single"/>
              </w:rPr>
              <w:t xml:space="preserve"> « Oui </w:t>
            </w:r>
            <w:r w:rsidRPr="00733375">
              <w:rPr>
                <w:u w:val="single"/>
              </w:rPr>
              <w:t>» à la section C-</w:t>
            </w:r>
            <w:r w:rsidR="00D420D6">
              <w:rPr>
                <w:u w:val="single"/>
              </w:rPr>
              <w:t>6</w:t>
            </w:r>
            <w:r w:rsidRPr="00733375">
              <w:rPr>
                <w:u w:val="single"/>
              </w:rPr>
              <w:t>10, veuillez donner un bref aperçu des répercussions sur les emplois durables, y compris le calendrier de création d’emplois, s’il est disponible (c.-à-d. 0 à 2 ans, 3 à 5 ans, 5 ans et plus), et les mesures à suivre?</w:t>
            </w:r>
            <w:r w:rsidRPr="00733375">
              <w:t xml:space="preserve"> (300 mots</w:t>
            </w:r>
            <w:r w:rsidR="00CF2924">
              <w:t xml:space="preserve"> maximum</w:t>
            </w:r>
            <w:r w:rsidRPr="00733375">
              <w:t>)</w:t>
            </w:r>
          </w:p>
          <w:p w14:paraId="2DEA738E"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B1327A" w:rsidRPr="00733375" w14:paraId="7FCA3CF9" w14:textId="77777777" w:rsidTr="00C10E2E">
              <w:trPr>
                <w:trHeight w:val="1322"/>
              </w:trPr>
              <w:tc>
                <w:tcPr>
                  <w:tcW w:w="10152" w:type="dxa"/>
                </w:tcPr>
                <w:p w14:paraId="656571C3" w14:textId="1E6B78BD" w:rsidR="00B1327A" w:rsidRPr="00733375" w:rsidRDefault="00B1327A" w:rsidP="00733375">
                  <w:r w:rsidRPr="00733375">
                    <w:rPr>
                      <w:color w:val="31849B"/>
                      <w:sz w:val="20"/>
                      <w:szCs w:val="20"/>
                    </w:rPr>
                    <w:t xml:space="preserve">Un emploi durable désigne tout emploi compatible avec la trajectoire du Canada vers un avenir carboneutre et résilient aux changements climatiques et qui reflète le concept du travail décent, à savoir le travail — y compris un emploi dans lequel le travailleur est représenté par un syndicat qui a conclu une convention collective — qui peut subvenir aux besoins du travailleur et de sa famille au fil du temps et qui comprend des éléments comme un revenu équitable, la sécurité de l’emploi, la protection sociale et le dialogue social. </w:t>
                  </w:r>
                </w:p>
              </w:tc>
            </w:tr>
          </w:tbl>
          <w:p w14:paraId="756D9FCB" w14:textId="77777777" w:rsidR="008E5B46" w:rsidRPr="00733375" w:rsidRDefault="008E5B46" w:rsidP="008E5B46"/>
          <w:p w14:paraId="0998377E" w14:textId="617072D1" w:rsidR="008E5B46" w:rsidRPr="00733375" w:rsidRDefault="008E5B46" w:rsidP="008E5B46">
            <w:pPr>
              <w:rPr>
                <w:u w:val="single"/>
              </w:rPr>
            </w:pPr>
            <w:r w:rsidRPr="00733375">
              <w:rPr>
                <w:b/>
                <w:bCs/>
              </w:rPr>
              <w:t>C-</w:t>
            </w:r>
            <w:r w:rsidR="00D420D6">
              <w:rPr>
                <w:b/>
                <w:bCs/>
              </w:rPr>
              <w:t>6</w:t>
            </w:r>
            <w:r w:rsidRPr="00733375">
              <w:rPr>
                <w:b/>
                <w:bCs/>
              </w:rPr>
              <w:t>20</w:t>
            </w:r>
            <w:r w:rsidRPr="00733375">
              <w:tab/>
              <w:t xml:space="preserve"> </w:t>
            </w:r>
            <w:r w:rsidRPr="00733375">
              <w:rPr>
                <w:u w:val="single"/>
              </w:rPr>
              <w:t xml:space="preserve">La proposition comprend-elle un élément ou tient-elle compte du soutien aux travailleurs </w:t>
            </w:r>
            <w:r w:rsidR="001575AD" w:rsidRPr="00733375">
              <w:rPr>
                <w:u w:val="single"/>
              </w:rPr>
              <w:t>ou</w:t>
            </w:r>
            <w:r w:rsidRPr="00733375">
              <w:rPr>
                <w:u w:val="single"/>
              </w:rPr>
              <w:t xml:space="preserve"> aux collectivités dans la transition vers </w:t>
            </w:r>
            <w:r w:rsidR="00D420D6">
              <w:rPr>
                <w:u w:val="single"/>
              </w:rPr>
              <w:t>une économie c</w:t>
            </w:r>
            <w:r w:rsidRPr="00733375">
              <w:rPr>
                <w:u w:val="single"/>
              </w:rPr>
              <w:t>arboneutr</w:t>
            </w:r>
            <w:r w:rsidR="00D420D6">
              <w:rPr>
                <w:u w:val="single"/>
              </w:rPr>
              <w:t>e et résiliente aux changements climatiques</w:t>
            </w:r>
            <w:r w:rsidRPr="00733375">
              <w:rPr>
                <w:u w:val="single"/>
              </w:rPr>
              <w:t xml:space="preserve"> (p. ex., développement des compétences, formation, soutien social)?</w:t>
            </w:r>
          </w:p>
          <w:p w14:paraId="3DC3C9B7" w14:textId="4A99A6B6" w:rsidR="00B1327A"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8146608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Oui </w:t>
            </w:r>
            <w:r w:rsidR="0099366A" w:rsidRPr="0040554F">
              <w:rPr>
                <w:rFonts w:cs="Calibri"/>
                <w:bCs/>
                <w:lang w:eastAsia="en-CA"/>
              </w:rPr>
              <w:tab/>
            </w:r>
            <w:sdt>
              <w:sdtPr>
                <w:rPr>
                  <w:rFonts w:cstheme="minorHAnsi"/>
                  <w:color w:val="000000" w:themeColor="text1"/>
                </w:rPr>
                <w:id w:val="109020408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No</w:t>
            </w:r>
            <w:r w:rsidR="0099366A">
              <w:rPr>
                <w:rFonts w:cs="Calibri"/>
                <w:bCs/>
                <w:lang w:eastAsia="en-CA"/>
              </w:rPr>
              <w:t>n</w:t>
            </w:r>
            <w:r w:rsidR="0099366A" w:rsidRPr="0040554F">
              <w:rPr>
                <w:rFonts w:cs="Calibri"/>
                <w:bCs/>
                <w:lang w:eastAsia="en-CA"/>
              </w:rPr>
              <w:t xml:space="preserve">  </w:t>
            </w:r>
            <w:sdt>
              <w:sdtPr>
                <w:rPr>
                  <w:rFonts w:cstheme="minorHAnsi"/>
                  <w:color w:val="000000" w:themeColor="text1"/>
                </w:rPr>
                <w:id w:val="1783605763"/>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Indéterminé</w:t>
            </w:r>
          </w:p>
          <w:p w14:paraId="0604A1AF" w14:textId="01BCEC08" w:rsidR="008E5B46" w:rsidRPr="00733375" w:rsidRDefault="008E5B46" w:rsidP="008E5B46">
            <w:pPr>
              <w:rPr>
                <w:u w:val="single"/>
              </w:rPr>
            </w:pPr>
            <w:r w:rsidRPr="00733375">
              <w:rPr>
                <w:b/>
                <w:bCs/>
              </w:rPr>
              <w:t>C-</w:t>
            </w:r>
            <w:r w:rsidR="00D420D6">
              <w:rPr>
                <w:b/>
                <w:bCs/>
              </w:rPr>
              <w:t>6</w:t>
            </w:r>
            <w:r w:rsidRPr="00733375">
              <w:rPr>
                <w:b/>
                <w:bCs/>
              </w:rPr>
              <w:t>21</w:t>
            </w:r>
            <w:r w:rsidRPr="00733375">
              <w:tab/>
            </w:r>
            <w:r w:rsidRPr="00733375">
              <w:rPr>
                <w:u w:val="single"/>
              </w:rPr>
              <w:t>Si vous avez répondu « Oui » à la section C-</w:t>
            </w:r>
            <w:r w:rsidR="00D420D6">
              <w:rPr>
                <w:u w:val="single"/>
              </w:rPr>
              <w:t>6</w:t>
            </w:r>
            <w:r w:rsidRPr="00733375">
              <w:rPr>
                <w:u w:val="single"/>
              </w:rPr>
              <w:t xml:space="preserve">20, sélectionnez le ou les types de soutien applicables dans le tableau ci-dessous : </w:t>
            </w:r>
          </w:p>
          <w:tbl>
            <w:tblPr>
              <w:tblStyle w:val="TableGrid"/>
              <w:tblW w:w="0" w:type="auto"/>
              <w:tblInd w:w="1196" w:type="dxa"/>
              <w:tblLayout w:type="fixed"/>
              <w:tblLook w:val="04A0" w:firstRow="1" w:lastRow="0" w:firstColumn="1" w:lastColumn="0" w:noHBand="0" w:noVBand="1"/>
            </w:tblPr>
            <w:tblGrid>
              <w:gridCol w:w="491"/>
              <w:gridCol w:w="2969"/>
              <w:gridCol w:w="575"/>
              <w:gridCol w:w="2885"/>
            </w:tblGrid>
            <w:tr w:rsidR="008E5B46" w:rsidRPr="00733375" w14:paraId="704D0898" w14:textId="77777777" w:rsidTr="0099366A">
              <w:sdt>
                <w:sdtPr>
                  <w:rPr>
                    <w:rFonts w:cstheme="minorHAnsi"/>
                    <w:color w:val="000000" w:themeColor="text1"/>
                  </w:rPr>
                  <w:id w:val="-100646846"/>
                  <w14:checkbox>
                    <w14:checked w14:val="0"/>
                    <w14:checkedState w14:val="2612" w14:font="MS Gothic"/>
                    <w14:uncheckedState w14:val="2610" w14:font="MS Gothic"/>
                  </w14:checkbox>
                </w:sdtPr>
                <w:sdtContent>
                  <w:tc>
                    <w:tcPr>
                      <w:tcW w:w="491" w:type="dxa"/>
                      <w:vAlign w:val="center"/>
                    </w:tcPr>
                    <w:p w14:paraId="668C9DA7" w14:textId="0E7AC848"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3B890621" w14:textId="1A0917E9" w:rsidR="008E5B46" w:rsidRPr="00733375" w:rsidRDefault="008E5B46" w:rsidP="008E5B46">
                  <w:pPr>
                    <w:tabs>
                      <w:tab w:val="left" w:pos="9404"/>
                    </w:tabs>
                    <w:rPr>
                      <w:rFonts w:cstheme="minorHAnsi"/>
                    </w:rPr>
                  </w:pPr>
                  <w:r w:rsidRPr="00733375">
                    <w:rPr>
                      <w:kern w:val="0"/>
                    </w:rPr>
                    <w:t xml:space="preserve">Développement des compétences </w:t>
                  </w:r>
                  <w:r w:rsidR="001575AD" w:rsidRPr="00733375">
                    <w:rPr>
                      <w:kern w:val="0"/>
                    </w:rPr>
                    <w:t>ou</w:t>
                  </w:r>
                  <w:r w:rsidRPr="00733375">
                    <w:rPr>
                      <w:kern w:val="0"/>
                    </w:rPr>
                    <w:t xml:space="preserve"> formation</w:t>
                  </w:r>
                </w:p>
              </w:tc>
              <w:sdt>
                <w:sdtPr>
                  <w:rPr>
                    <w:rFonts w:cstheme="minorHAnsi"/>
                    <w:color w:val="000000" w:themeColor="text1"/>
                  </w:rPr>
                  <w:id w:val="1229182093"/>
                  <w14:checkbox>
                    <w14:checked w14:val="0"/>
                    <w14:checkedState w14:val="2612" w14:font="MS Gothic"/>
                    <w14:uncheckedState w14:val="2610" w14:font="MS Gothic"/>
                  </w14:checkbox>
                </w:sdtPr>
                <w:sdtContent>
                  <w:tc>
                    <w:tcPr>
                      <w:tcW w:w="575" w:type="dxa"/>
                      <w:vAlign w:val="center"/>
                    </w:tcPr>
                    <w:p w14:paraId="12BD0080" w14:textId="3DCB06F0"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68F70AF5" w14:textId="77777777" w:rsidR="008E5B46" w:rsidRPr="00733375" w:rsidRDefault="008E5B46" w:rsidP="008E5B46">
                  <w:r w:rsidRPr="00733375">
                    <w:t>Soutien aux travailleurs</w:t>
                  </w:r>
                </w:p>
                <w:p w14:paraId="77C8E02D" w14:textId="04CA8904" w:rsidR="008E5B46" w:rsidRPr="00733375" w:rsidRDefault="008E5B46" w:rsidP="008E5B46">
                  <w:pPr>
                    <w:tabs>
                      <w:tab w:val="left" w:pos="9404"/>
                    </w:tabs>
                    <w:rPr>
                      <w:rFonts w:cstheme="minorHAnsi"/>
                    </w:rPr>
                  </w:pPr>
                </w:p>
              </w:tc>
            </w:tr>
            <w:tr w:rsidR="008E5B46" w:rsidRPr="00733375" w14:paraId="3B8A34E5" w14:textId="77777777" w:rsidTr="0099366A">
              <w:sdt>
                <w:sdtPr>
                  <w:rPr>
                    <w:rFonts w:cstheme="minorHAnsi"/>
                    <w:color w:val="000000" w:themeColor="text1"/>
                  </w:rPr>
                  <w:id w:val="1058054627"/>
                  <w14:checkbox>
                    <w14:checked w14:val="0"/>
                    <w14:checkedState w14:val="2612" w14:font="MS Gothic"/>
                    <w14:uncheckedState w14:val="2610" w14:font="MS Gothic"/>
                  </w14:checkbox>
                </w:sdtPr>
                <w:sdtContent>
                  <w:tc>
                    <w:tcPr>
                      <w:tcW w:w="491" w:type="dxa"/>
                      <w:vAlign w:val="center"/>
                    </w:tcPr>
                    <w:p w14:paraId="564F9EF0" w14:textId="1DE847D2"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4791306F" w14:textId="6E46D903" w:rsidR="008E5B46" w:rsidRPr="00733375" w:rsidRDefault="008E5B46" w:rsidP="008E5B46">
                  <w:pPr>
                    <w:tabs>
                      <w:tab w:val="left" w:pos="9404"/>
                    </w:tabs>
                    <w:rPr>
                      <w:rFonts w:cstheme="minorHAnsi"/>
                    </w:rPr>
                  </w:pPr>
                  <w:r w:rsidRPr="00733375">
                    <w:rPr>
                      <w:kern w:val="0"/>
                    </w:rPr>
                    <w:t>Mesures sociales</w:t>
                  </w:r>
                </w:p>
              </w:tc>
              <w:sdt>
                <w:sdtPr>
                  <w:rPr>
                    <w:rFonts w:cstheme="minorHAnsi"/>
                    <w:color w:val="000000" w:themeColor="text1"/>
                  </w:rPr>
                  <w:id w:val="893326768"/>
                  <w14:checkbox>
                    <w14:checked w14:val="0"/>
                    <w14:checkedState w14:val="2612" w14:font="MS Gothic"/>
                    <w14:uncheckedState w14:val="2610" w14:font="MS Gothic"/>
                  </w14:checkbox>
                </w:sdtPr>
                <w:sdtContent>
                  <w:tc>
                    <w:tcPr>
                      <w:tcW w:w="575" w:type="dxa"/>
                      <w:vAlign w:val="center"/>
                    </w:tcPr>
                    <w:p w14:paraId="27FBE499" w14:textId="2EB54A3E"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057D85FF" w14:textId="771D438F" w:rsidR="008E5B46" w:rsidRPr="00733375" w:rsidRDefault="008E5B46" w:rsidP="008E5B46">
                  <w:pPr>
                    <w:spacing w:line="259" w:lineRule="auto"/>
                  </w:pPr>
                  <w:r w:rsidRPr="00733375">
                    <w:t>Soutien aux collectivités</w:t>
                  </w:r>
                </w:p>
              </w:tc>
            </w:tr>
          </w:tbl>
          <w:p w14:paraId="252A2AB7" w14:textId="77777777" w:rsidR="008E5B46" w:rsidRPr="00733375" w:rsidRDefault="008E5B46" w:rsidP="008E5B46"/>
          <w:p w14:paraId="3D6A962C" w14:textId="3C8A6841" w:rsidR="008E5B46" w:rsidRPr="00733375" w:rsidRDefault="008E5B46" w:rsidP="008E5B46">
            <w:r w:rsidRPr="00733375">
              <w:rPr>
                <w:b/>
                <w:bCs/>
              </w:rPr>
              <w:t>C-</w:t>
            </w:r>
            <w:r w:rsidR="00D420D6">
              <w:rPr>
                <w:b/>
                <w:bCs/>
              </w:rPr>
              <w:t>6</w:t>
            </w:r>
            <w:r w:rsidRPr="00733375">
              <w:rPr>
                <w:b/>
                <w:bCs/>
              </w:rPr>
              <w:t>30</w:t>
            </w:r>
            <w:r w:rsidRPr="00733375">
              <w:tab/>
              <w:t xml:space="preserve"> </w:t>
            </w:r>
            <w:r w:rsidRPr="00733375">
              <w:rPr>
                <w:u w:val="single"/>
              </w:rPr>
              <w:t xml:space="preserve">La proposition tient-elle compte des principes directeurs en matière d’emplois durables contenus dans le préambule de la </w:t>
            </w:r>
            <w:hyperlink r:id="rId44" w:history="1">
              <w:r w:rsidRPr="00D420D6">
                <w:rPr>
                  <w:rStyle w:val="Hyperlink"/>
                  <w:i/>
                  <w:iCs/>
                </w:rPr>
                <w:t>Loi canadienne sur l’emploi durable</w:t>
              </w:r>
            </w:hyperlink>
            <w:r w:rsidRPr="00D420D6">
              <w:rPr>
                <w:i/>
                <w:iCs/>
                <w:u w:val="single"/>
              </w:rPr>
              <w:t xml:space="preserve"> et</w:t>
            </w:r>
            <w:r w:rsidRPr="00733375">
              <w:rPr>
                <w:u w:val="single"/>
              </w:rPr>
              <w:t xml:space="preserve"> cherche-t-elle à les respecter? </w:t>
            </w:r>
          </w:p>
          <w:p w14:paraId="116C7DEE" w14:textId="29870011"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0245764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1644028462"/>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No</w:t>
            </w:r>
            <w:r>
              <w:rPr>
                <w:rFonts w:cs="Calibri"/>
                <w:bCs/>
                <w:lang w:eastAsia="en-CA"/>
              </w:rPr>
              <w:t>n</w:t>
            </w:r>
            <w:r w:rsidRPr="0040554F">
              <w:rPr>
                <w:rFonts w:cs="Calibri"/>
                <w:bCs/>
                <w:lang w:eastAsia="en-CA"/>
              </w:rPr>
              <w:t xml:space="preserve">  </w:t>
            </w:r>
            <w:sdt>
              <w:sdtPr>
                <w:rPr>
                  <w:rFonts w:cstheme="minorHAnsi"/>
                  <w:color w:val="000000" w:themeColor="text1"/>
                </w:rPr>
                <w:id w:val="-14119652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Indéterminé</w:t>
            </w:r>
          </w:p>
          <w:p w14:paraId="220E882F" w14:textId="77777777" w:rsidR="00B1327A" w:rsidRPr="00733375" w:rsidRDefault="00B1327A" w:rsidP="008E5B46"/>
          <w:p w14:paraId="1D96428C" w14:textId="093E0A19" w:rsidR="008E5B46" w:rsidRPr="00733375" w:rsidRDefault="008E5B46" w:rsidP="008E5B46">
            <w:r w:rsidRPr="00733375">
              <w:rPr>
                <w:b/>
                <w:bCs/>
              </w:rPr>
              <w:t>C-</w:t>
            </w:r>
            <w:r w:rsidR="00D420D6">
              <w:rPr>
                <w:b/>
                <w:bCs/>
              </w:rPr>
              <w:t>6</w:t>
            </w:r>
            <w:r w:rsidRPr="00733375">
              <w:rPr>
                <w:b/>
                <w:bCs/>
              </w:rPr>
              <w:t>31</w:t>
            </w:r>
            <w:r w:rsidRPr="00733375">
              <w:tab/>
            </w:r>
            <w:r w:rsidRPr="00733375">
              <w:rPr>
                <w:u w:val="single"/>
              </w:rPr>
              <w:t>Si vous avez répondu</w:t>
            </w:r>
            <w:r w:rsidR="00B1327A" w:rsidRPr="00733375">
              <w:rPr>
                <w:u w:val="single"/>
              </w:rPr>
              <w:t xml:space="preserve"> « Oui »</w:t>
            </w:r>
            <w:r w:rsidRPr="00733375">
              <w:rPr>
                <w:u w:val="single"/>
              </w:rPr>
              <w:t xml:space="preserve"> à la section C-</w:t>
            </w:r>
            <w:r w:rsidR="00D420D6">
              <w:rPr>
                <w:u w:val="single"/>
              </w:rPr>
              <w:t>6</w:t>
            </w:r>
            <w:r w:rsidRPr="00733375">
              <w:rPr>
                <w:u w:val="single"/>
              </w:rPr>
              <w:t>30, fournissez une brève description de la façon dont elle respecte les principes.</w:t>
            </w:r>
            <w:r w:rsidRPr="00733375">
              <w:t xml:space="preserve"> (300 mots</w:t>
            </w:r>
            <w:r w:rsidR="00CF2924">
              <w:t xml:space="preserve"> maximum</w:t>
            </w:r>
            <w:r w:rsidRPr="00733375">
              <w:t>)</w:t>
            </w:r>
          </w:p>
          <w:p w14:paraId="2883BB4B"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B1327A" w:rsidRPr="00733375" w14:paraId="2C92CE4C" w14:textId="77777777" w:rsidTr="00C10E2E">
              <w:tc>
                <w:tcPr>
                  <w:tcW w:w="10152" w:type="dxa"/>
                </w:tcPr>
                <w:p w14:paraId="7DCB6BCE" w14:textId="77777777" w:rsidR="00B1327A" w:rsidRPr="00733375" w:rsidRDefault="00B1327A" w:rsidP="00733375">
                  <w:pPr>
                    <w:spacing w:before="100" w:beforeAutospacing="1" w:after="120"/>
                    <w:rPr>
                      <w:color w:val="31849B"/>
                      <w:sz w:val="20"/>
                      <w:szCs w:val="20"/>
                    </w:rPr>
                  </w:pPr>
                  <w:r w:rsidRPr="00733375">
                    <w:rPr>
                      <w:color w:val="31849B"/>
                      <w:sz w:val="20"/>
                      <w:szCs w:val="20"/>
                    </w:rPr>
                    <w:t>L’approche du gouvernement du Canada pour bâtir une économie carboneutre est guidée par les principes suivants :</w:t>
                  </w:r>
                </w:p>
                <w:p w14:paraId="7FF3A695" w14:textId="77777777" w:rsidR="00B1327A" w:rsidRPr="00733375" w:rsidRDefault="00B1327A" w:rsidP="00A951BD">
                  <w:pPr>
                    <w:spacing w:after="120"/>
                    <w:rPr>
                      <w:color w:val="31849B"/>
                      <w:sz w:val="20"/>
                      <w:szCs w:val="20"/>
                    </w:rPr>
                  </w:pPr>
                  <w:r w:rsidRPr="00733375">
                    <w:rPr>
                      <w:color w:val="31849B"/>
                      <w:sz w:val="20"/>
                      <w:szCs w:val="20"/>
                    </w:rPr>
                    <w:t>(a) un dialogue adéquat, éclairé et continu sur une approche des emplois durables axée sur la main-d’œuvre et les personnes devrait mobiliser les intervenants et les partenaires pertinents, y compris au moyen d’un dialogue social, afin d’établir un solide consensus social dans le passage à une économie carboneutre;</w:t>
                  </w:r>
                </w:p>
                <w:p w14:paraId="414A9FEF" w14:textId="09736DA1" w:rsidR="00B1327A" w:rsidRPr="00733375" w:rsidRDefault="00B1327A" w:rsidP="00B765FC">
                  <w:pPr>
                    <w:spacing w:after="120"/>
                    <w:rPr>
                      <w:color w:val="31849B"/>
                      <w:sz w:val="20"/>
                      <w:szCs w:val="20"/>
                    </w:rPr>
                  </w:pPr>
                  <w:r w:rsidRPr="00733375">
                    <w:rPr>
                      <w:color w:val="31849B"/>
                      <w:sz w:val="20"/>
                      <w:szCs w:val="20"/>
                    </w:rPr>
                    <w:t>(b) les politiques et les programmes à l’appui d’emplois durables devraient</w:t>
                  </w:r>
                  <w:r w:rsidR="00B765FC" w:rsidRPr="00733375">
                    <w:rPr>
                      <w:color w:val="31849B"/>
                      <w:sz w:val="20"/>
                      <w:szCs w:val="20"/>
                    </w:rPr>
                    <w:t> :</w:t>
                  </w:r>
                </w:p>
                <w:p w14:paraId="66E66CC3" w14:textId="2538008C" w:rsidR="00B1327A" w:rsidRPr="00733375" w:rsidRDefault="00B1327A" w:rsidP="00B765FC">
                  <w:pPr>
                    <w:pStyle w:val="ListParagraph"/>
                    <w:numPr>
                      <w:ilvl w:val="0"/>
                      <w:numId w:val="32"/>
                    </w:numPr>
                    <w:rPr>
                      <w:color w:val="31849B"/>
                      <w:sz w:val="20"/>
                      <w:szCs w:val="20"/>
                    </w:rPr>
                  </w:pPr>
                  <w:r w:rsidRPr="00733375">
                    <w:rPr>
                      <w:color w:val="31849B"/>
                      <w:sz w:val="20"/>
                      <w:szCs w:val="20"/>
                    </w:rPr>
                    <w:t>soutenir la création d’emplois décents, c’est-à-dire d’emplois bien rémunérés et de qualité - y compris des emplois dans lesquels les travailleurs sont représentés par un syndicat qui a conclu une convention collective - ainsi que la sécurité de l’emploi, la protection sociale et le dialogue social,</w:t>
                  </w:r>
                </w:p>
                <w:p w14:paraId="30E765FC" w14:textId="1C919BFF" w:rsidR="00B1327A" w:rsidRPr="00733375" w:rsidRDefault="00B1327A" w:rsidP="00B1327A">
                  <w:pPr>
                    <w:pStyle w:val="ListParagraph"/>
                    <w:numPr>
                      <w:ilvl w:val="0"/>
                      <w:numId w:val="32"/>
                    </w:numPr>
                    <w:rPr>
                      <w:color w:val="31849B"/>
                      <w:sz w:val="20"/>
                      <w:szCs w:val="20"/>
                    </w:rPr>
                  </w:pPr>
                  <w:r w:rsidRPr="00733375">
                    <w:rPr>
                      <w:color w:val="31849B"/>
                      <w:sz w:val="20"/>
                      <w:szCs w:val="20"/>
                    </w:rPr>
                    <w:t>reconnaître les besoins locaux et régionaux,</w:t>
                  </w:r>
                </w:p>
                <w:p w14:paraId="384032AA" w14:textId="7C556626" w:rsidR="00B1327A" w:rsidRPr="00733375" w:rsidRDefault="00B1327A" w:rsidP="00B1327A">
                  <w:pPr>
                    <w:pStyle w:val="ListParagraph"/>
                    <w:numPr>
                      <w:ilvl w:val="0"/>
                      <w:numId w:val="32"/>
                    </w:numPr>
                    <w:rPr>
                      <w:color w:val="31849B"/>
                      <w:sz w:val="20"/>
                      <w:szCs w:val="20"/>
                    </w:rPr>
                  </w:pPr>
                  <w:r w:rsidRPr="00733375">
                    <w:rPr>
                      <w:color w:val="31849B"/>
                      <w:sz w:val="20"/>
                      <w:szCs w:val="20"/>
                    </w:rPr>
                    <w:t>tenir compte des valeurs culturelles, des forces et du potentiel des travailleurs et des collectivités,</w:t>
                  </w:r>
                </w:p>
                <w:p w14:paraId="11E46D7E" w14:textId="5AEBBBAC" w:rsidR="00B1327A" w:rsidRPr="00733375" w:rsidRDefault="00B1327A" w:rsidP="00B1327A">
                  <w:pPr>
                    <w:pStyle w:val="ListParagraph"/>
                    <w:numPr>
                      <w:ilvl w:val="0"/>
                      <w:numId w:val="32"/>
                    </w:numPr>
                    <w:rPr>
                      <w:color w:val="31849B"/>
                      <w:sz w:val="20"/>
                      <w:szCs w:val="20"/>
                    </w:rPr>
                  </w:pPr>
                  <w:r w:rsidRPr="00733375">
                    <w:rPr>
                      <w:color w:val="31849B"/>
                      <w:sz w:val="20"/>
                      <w:szCs w:val="20"/>
                    </w:rPr>
                    <w:t>créer un environnement dans lequel les entreprises, les travailleurs, les investisseurs et les consommateurs peuvent contribuer à la réalisation d’économies et de sociétés durables et inclusives,</w:t>
                  </w:r>
                </w:p>
                <w:p w14:paraId="03492410" w14:textId="3A907F00" w:rsidR="00B1327A" w:rsidRPr="00733375" w:rsidRDefault="00B1327A" w:rsidP="00B765FC">
                  <w:pPr>
                    <w:pStyle w:val="ListParagraph"/>
                    <w:numPr>
                      <w:ilvl w:val="0"/>
                      <w:numId w:val="32"/>
                    </w:numPr>
                    <w:spacing w:after="120"/>
                    <w:rPr>
                      <w:color w:val="31849B"/>
                      <w:sz w:val="20"/>
                      <w:szCs w:val="20"/>
                    </w:rPr>
                  </w:pPr>
                  <w:r w:rsidRPr="00733375">
                    <w:rPr>
                      <w:color w:val="31849B"/>
                      <w:sz w:val="20"/>
                      <w:szCs w:val="20"/>
                    </w:rPr>
                    <w:lastRenderedPageBreak/>
                    <w:t>favoriser le bien-être des travailleurs et des collectivités, ainsi que la réalisation de la contribution déterminée par le Canada à l’échelle nationale, communiquée conformément à l’Accord de Paris;</w:t>
                  </w:r>
                </w:p>
                <w:p w14:paraId="27F93083" w14:textId="18F0F463" w:rsidR="00B1327A" w:rsidRPr="00733375" w:rsidRDefault="00B1327A" w:rsidP="00B765FC">
                  <w:pPr>
                    <w:spacing w:after="120"/>
                    <w:rPr>
                      <w:color w:val="31849B"/>
                      <w:sz w:val="20"/>
                      <w:szCs w:val="20"/>
                    </w:rPr>
                  </w:pPr>
                  <w:r w:rsidRPr="00733375">
                    <w:rPr>
                      <w:color w:val="31849B"/>
                      <w:sz w:val="20"/>
                      <w:szCs w:val="20"/>
                    </w:rPr>
                    <w:t>(c) une approche axée sur l’emploi durable devrait être inclusive et s’attaquer aux obstacles à l’emploi en mettant l’accent sur la création de possibilités d’emploi pour les groupes sous-représentés sur le marché du travail, y compris les femmes, les personnes handicapées, les Autochtones, les Noirs et d’autres personnes racialisées, les membres de la communauté 2SLGBTQI + et d’autres groupes en quête d’équité;</w:t>
                  </w:r>
                </w:p>
                <w:p w14:paraId="7B05E799" w14:textId="22E1B0D5" w:rsidR="00B1327A" w:rsidRPr="00733375" w:rsidRDefault="00B1327A" w:rsidP="008E5B46">
                  <w:pPr>
                    <w:rPr>
                      <w:color w:val="31849B"/>
                      <w:sz w:val="20"/>
                      <w:szCs w:val="20"/>
                    </w:rPr>
                  </w:pPr>
                  <w:r w:rsidRPr="00733375">
                    <w:rPr>
                      <w:color w:val="31849B"/>
                      <w:kern w:val="0"/>
                      <w:sz w:val="20"/>
                      <w:szCs w:val="20"/>
                    </w:rPr>
                    <w:t>(d) la coopération internationale devrait favoriser le renforcement des efforts mondiaux visant à favoriser la création d’emplois durables, à assurer des règles du jeu équitables et à éclairer les approches canadiennes visant à appuyer les travailleurs et les collectivités dans la transition vers une économie carboneutre</w:t>
                  </w:r>
                  <w:r w:rsidR="00B765FC" w:rsidRPr="00733375">
                    <w:rPr>
                      <w:color w:val="31849B"/>
                      <w:kern w:val="0"/>
                      <w:sz w:val="20"/>
                      <w:szCs w:val="20"/>
                    </w:rPr>
                    <w:t>.</w:t>
                  </w:r>
                </w:p>
              </w:tc>
            </w:tr>
          </w:tbl>
          <w:p w14:paraId="68BD2F4A" w14:textId="31F0CBE9" w:rsidR="008E5B46" w:rsidRPr="00733375" w:rsidRDefault="008E5B46" w:rsidP="00B1327A">
            <w:r w:rsidRPr="00733375">
              <w:lastRenderedPageBreak/>
              <w:t xml:space="preserve"> </w:t>
            </w:r>
          </w:p>
        </w:tc>
      </w:tr>
    </w:tbl>
    <w:p w14:paraId="26565571" w14:textId="68671779" w:rsidR="003C6E45" w:rsidRPr="00733375" w:rsidRDefault="003C6E45" w:rsidP="003C6E45">
      <w:pPr>
        <w:rPr>
          <w:color w:val="FFFFFF" w:themeColor="background1"/>
          <w:sz w:val="4"/>
          <w:szCs w:val="4"/>
        </w:rPr>
      </w:pPr>
      <w:r w:rsidRPr="00733375">
        <w:rPr>
          <w:color w:val="FFFFFF" w:themeColor="background1"/>
          <w:sz w:val="4"/>
          <w:szCs w:val="4"/>
        </w:rPr>
        <w:lastRenderedPageBreak/>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8E5B46" w:rsidRPr="00733375" w14:paraId="2CD3BCC3" w14:textId="77777777" w:rsidTr="00491B1B">
        <w:tc>
          <w:tcPr>
            <w:tcW w:w="10378" w:type="dxa"/>
            <w:tcBorders>
              <w:top w:val="single" w:sz="4" w:space="0" w:color="000000" w:themeColor="text1"/>
            </w:tcBorders>
            <w:shd w:val="clear" w:color="auto" w:fill="D9D9D9" w:themeFill="background1" w:themeFillShade="D9"/>
            <w:tcMar>
              <w:top w:w="57" w:type="dxa"/>
              <w:bottom w:w="57" w:type="dxa"/>
            </w:tcMar>
          </w:tcPr>
          <w:p w14:paraId="4DD2D8CB" w14:textId="1F91EFC6" w:rsidR="008E5B46" w:rsidRPr="00733375" w:rsidRDefault="008E5B46" w:rsidP="008E5B46">
            <w:pPr>
              <w:tabs>
                <w:tab w:val="left" w:pos="9404"/>
              </w:tabs>
              <w:rPr>
                <w:b/>
                <w:sz w:val="28"/>
                <w:szCs w:val="28"/>
              </w:rPr>
            </w:pPr>
            <w:r w:rsidRPr="00733375">
              <w:rPr>
                <w:b/>
                <w:sz w:val="28"/>
                <w:szCs w:val="28"/>
              </w:rPr>
              <w:lastRenderedPageBreak/>
              <w:t>PARTIE D : QUESTIONS PERSONNALISÉES</w:t>
            </w:r>
          </w:p>
        </w:tc>
      </w:tr>
      <w:tr w:rsidR="008E5B46" w:rsidRPr="00733375" w14:paraId="7EEF98D9" w14:textId="77777777" w:rsidTr="00491B1B">
        <w:trPr>
          <w:trHeight w:val="901"/>
        </w:trPr>
        <w:tc>
          <w:tcPr>
            <w:tcW w:w="10378" w:type="dxa"/>
            <w:tcMar>
              <w:top w:w="57" w:type="dxa"/>
              <w:bottom w:w="57" w:type="dxa"/>
            </w:tcMar>
          </w:tcPr>
          <w:p w14:paraId="51FD5696" w14:textId="466F4888" w:rsidR="008E5B46" w:rsidRPr="00733375" w:rsidRDefault="008E5B46" w:rsidP="008E5B46">
            <w:pPr>
              <w:rPr>
                <w:i/>
                <w:iCs/>
              </w:rPr>
            </w:pPr>
            <w:r w:rsidRPr="00733375">
              <w:rPr>
                <w:i/>
                <w:iCs/>
              </w:rPr>
              <w:t>À titre facultatif, les ministères et organismes relevant de la directive peuvent choisir d’ajouter des questions à l’OCNE dans cette section afin de discuter de toute considération environnementale et économique spécifique importante pour leur mandat et leur situation, mais qui n’est pas couverte par les parties précédentes de l’évaluation.</w:t>
            </w:r>
          </w:p>
        </w:tc>
      </w:tr>
      <w:tr w:rsidR="008E5B46" w:rsidRPr="00733375" w14:paraId="2F502F2D" w14:textId="77777777" w:rsidTr="00491B1B">
        <w:trPr>
          <w:trHeight w:val="5829"/>
        </w:trPr>
        <w:tc>
          <w:tcPr>
            <w:tcW w:w="10378" w:type="dxa"/>
            <w:tcMar>
              <w:top w:w="57" w:type="dxa"/>
              <w:bottom w:w="57" w:type="dxa"/>
            </w:tcMar>
          </w:tcPr>
          <w:p w14:paraId="48C7AD4D" w14:textId="77777777" w:rsidR="008E5B46" w:rsidRPr="00733375" w:rsidRDefault="008E5B46" w:rsidP="00491B1B">
            <w:pPr>
              <w:rPr>
                <w:bCs/>
                <w:i/>
                <w:iCs/>
              </w:rPr>
            </w:pPr>
          </w:p>
        </w:tc>
      </w:tr>
    </w:tbl>
    <w:p w14:paraId="330E20C6" w14:textId="77777777" w:rsidR="008E5B46" w:rsidRPr="00733375" w:rsidRDefault="008E5B46" w:rsidP="003C6E45">
      <w:pPr>
        <w:rPr>
          <w:color w:val="FFFFFF" w:themeColor="background1"/>
          <w:sz w:val="4"/>
          <w:szCs w:val="4"/>
        </w:rPr>
      </w:pPr>
    </w:p>
    <w:p w14:paraId="2B17DF00" w14:textId="77777777" w:rsidR="008E5B46" w:rsidRPr="00733375" w:rsidRDefault="008E5B46" w:rsidP="003C6E45"/>
    <w:p w14:paraId="55D93A45" w14:textId="77777777" w:rsidR="00B1327A" w:rsidRPr="00733375" w:rsidRDefault="00B1327A" w:rsidP="003C6E45"/>
    <w:p w14:paraId="70A0F583" w14:textId="77777777" w:rsidR="00B1327A" w:rsidRPr="00733375" w:rsidRDefault="00B1327A" w:rsidP="003C6E45"/>
    <w:p w14:paraId="59EB5190" w14:textId="77777777" w:rsidR="00B1327A" w:rsidRPr="00733375" w:rsidRDefault="00B1327A" w:rsidP="003C6E45"/>
    <w:p w14:paraId="5624DC97" w14:textId="77777777" w:rsidR="00B1327A" w:rsidRPr="00733375" w:rsidRDefault="00B1327A" w:rsidP="003C6E45"/>
    <w:p w14:paraId="391BE57B" w14:textId="77777777" w:rsidR="00B1327A" w:rsidRPr="00733375" w:rsidRDefault="00B1327A" w:rsidP="003C6E45"/>
    <w:p w14:paraId="65D7E7D2" w14:textId="77777777" w:rsidR="00B1327A" w:rsidRPr="00733375" w:rsidRDefault="00B1327A" w:rsidP="003C6E45"/>
    <w:p w14:paraId="47D379B5" w14:textId="77777777" w:rsidR="00B1327A" w:rsidRPr="00733375" w:rsidRDefault="00B1327A" w:rsidP="003C6E45"/>
    <w:p w14:paraId="320FA523" w14:textId="77777777" w:rsidR="00B1327A" w:rsidRPr="00733375" w:rsidRDefault="00B1327A" w:rsidP="003C6E45"/>
    <w:p w14:paraId="134AC1B2" w14:textId="77777777" w:rsidR="00B1327A" w:rsidRPr="00733375" w:rsidRDefault="00B1327A" w:rsidP="003C6E45"/>
    <w:p w14:paraId="283B83D1" w14:textId="77777777" w:rsidR="00B1327A" w:rsidRPr="00733375" w:rsidRDefault="00B1327A" w:rsidP="003C6E45"/>
    <w:p w14:paraId="4ACC791A" w14:textId="77777777" w:rsidR="00B1327A" w:rsidRPr="00733375" w:rsidRDefault="00B1327A" w:rsidP="003C6E45"/>
    <w:p w14:paraId="6247B31F" w14:textId="77777777" w:rsidR="00B1327A" w:rsidRPr="00733375" w:rsidRDefault="00B1327A" w:rsidP="003C6E45"/>
    <w:p w14:paraId="33EB74C0" w14:textId="77777777" w:rsidR="00B1327A" w:rsidRPr="00733375" w:rsidRDefault="00B1327A" w:rsidP="003C6E45"/>
    <w:p w14:paraId="4A4A55F1" w14:textId="77777777" w:rsidR="00B1327A" w:rsidRPr="00733375" w:rsidRDefault="00B1327A" w:rsidP="003C6E45"/>
    <w:p w14:paraId="626DB1D3" w14:textId="77777777" w:rsidR="00B1327A" w:rsidRPr="00733375" w:rsidRDefault="00B1327A" w:rsidP="003C6E45"/>
    <w:p w14:paraId="6837752F" w14:textId="77777777" w:rsidR="00B1327A" w:rsidRPr="00733375" w:rsidRDefault="00B1327A" w:rsidP="003C6E45"/>
    <w:p w14:paraId="76F97EFC" w14:textId="77777777" w:rsidR="00B1327A" w:rsidRPr="00733375" w:rsidRDefault="00B1327A" w:rsidP="003C6E45"/>
    <w:p w14:paraId="225129B1" w14:textId="77777777" w:rsidR="00B1327A" w:rsidRPr="00733375" w:rsidRDefault="00B1327A" w:rsidP="003C6E45"/>
    <w:p w14:paraId="3F99618F" w14:textId="77777777" w:rsidR="00B1327A" w:rsidRPr="00733375" w:rsidRDefault="00B1327A" w:rsidP="003C6E45"/>
    <w:p w14:paraId="183BAAAB" w14:textId="77777777" w:rsidR="00B1327A" w:rsidRPr="00733375" w:rsidRDefault="00B1327A" w:rsidP="003C6E45"/>
    <w:p w14:paraId="15937407" w14:textId="77777777" w:rsidR="00B1327A" w:rsidRPr="00733375" w:rsidRDefault="00B1327A" w:rsidP="003C6E45"/>
    <w:p w14:paraId="546654EF" w14:textId="77777777" w:rsidR="00B1327A" w:rsidRPr="00733375" w:rsidRDefault="00B1327A" w:rsidP="003C6E45"/>
    <w:p w14:paraId="32CAB1A7" w14:textId="77777777" w:rsidR="00B1327A" w:rsidRPr="00733375" w:rsidRDefault="00B1327A" w:rsidP="003C6E45"/>
    <w:p w14:paraId="2B482DA9" w14:textId="77777777" w:rsidR="00B1327A" w:rsidRPr="00733375" w:rsidRDefault="00B1327A" w:rsidP="003C6E45"/>
    <w:p w14:paraId="7744E2F8" w14:textId="77777777" w:rsidR="00B1327A" w:rsidRPr="00733375" w:rsidRDefault="00B1327A" w:rsidP="003C6E45"/>
    <w:p w14:paraId="0D4BE00C" w14:textId="2DBEE993" w:rsidR="00B1327A" w:rsidRPr="00733375" w:rsidRDefault="00B1327A" w:rsidP="003C6E45"/>
    <w:p w14:paraId="5842A7FF" w14:textId="77777777" w:rsidR="00B1327A" w:rsidRPr="00733375" w:rsidRDefault="00B1327A" w:rsidP="003C6E45"/>
    <w:p w14:paraId="2C9A9E42" w14:textId="77777777" w:rsidR="00B1327A" w:rsidRPr="00733375" w:rsidRDefault="00B1327A" w:rsidP="003C6E45"/>
    <w:p w14:paraId="60F335D0" w14:textId="77777777" w:rsidR="00B1327A" w:rsidRPr="00733375" w:rsidRDefault="00B1327A" w:rsidP="003C6E45"/>
    <w:p w14:paraId="3B01CE2F" w14:textId="77777777" w:rsidR="00B1327A" w:rsidRPr="00733375" w:rsidRDefault="00B1327A"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3C6E45" w:rsidRPr="00733375" w14:paraId="207435F0" w14:textId="77777777" w:rsidTr="00BB7286">
        <w:trPr>
          <w:trHeight w:val="413"/>
        </w:trPr>
        <w:tc>
          <w:tcPr>
            <w:tcW w:w="10608" w:type="dxa"/>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59189E0D" w14:textId="77777777" w:rsidR="003C6E45" w:rsidRPr="00733375" w:rsidRDefault="003C6E45" w:rsidP="00BB7286">
            <w:pPr>
              <w:spacing w:after="60"/>
              <w:textAlignment w:val="center"/>
              <w:rPr>
                <w:b/>
                <w:sz w:val="28"/>
                <w:szCs w:val="28"/>
              </w:rPr>
            </w:pPr>
            <w:r w:rsidRPr="00733375">
              <w:rPr>
                <w:b/>
                <w:sz w:val="28"/>
                <w:szCs w:val="28"/>
              </w:rPr>
              <w:lastRenderedPageBreak/>
              <w:t xml:space="preserve">SOMMAIRE </w:t>
            </w:r>
          </w:p>
        </w:tc>
      </w:tr>
      <w:tr w:rsidR="003C6E45" w:rsidRPr="00733375" w14:paraId="7327837D" w14:textId="77777777" w:rsidTr="00BB7286">
        <w:trPr>
          <w:trHeight w:val="413"/>
        </w:trPr>
        <w:tc>
          <w:tcPr>
            <w:tcW w:w="10608" w:type="dxa"/>
            <w:tcBorders>
              <w:top w:val="double" w:sz="4" w:space="0" w:color="auto"/>
              <w:left w:val="double" w:sz="4" w:space="0" w:color="auto"/>
              <w:bottom w:val="double" w:sz="4" w:space="0" w:color="auto"/>
              <w:right w:val="double" w:sz="4" w:space="0" w:color="auto"/>
            </w:tcBorders>
            <w:tcMar>
              <w:top w:w="57" w:type="dxa"/>
              <w:bottom w:w="57" w:type="dxa"/>
            </w:tcMar>
            <w:vAlign w:val="center"/>
          </w:tcPr>
          <w:tbl>
            <w:tblPr>
              <w:tblStyle w:val="TableGrid"/>
              <w:tblW w:w="0" w:type="auto"/>
              <w:tblLayout w:type="fixed"/>
              <w:tblLook w:val="04A0" w:firstRow="1" w:lastRow="0" w:firstColumn="1" w:lastColumn="0" w:noHBand="0" w:noVBand="1"/>
            </w:tblPr>
            <w:tblGrid>
              <w:gridCol w:w="10382"/>
            </w:tblGrid>
            <w:tr w:rsidR="003C6E45" w:rsidRPr="00733375" w14:paraId="0B0DF526" w14:textId="77777777" w:rsidTr="00BB7286">
              <w:tc>
                <w:tcPr>
                  <w:tcW w:w="10382" w:type="dxa"/>
                </w:tcPr>
                <w:p w14:paraId="24071650" w14:textId="77777777" w:rsidR="008E5B46" w:rsidRPr="00733375" w:rsidRDefault="008E5B46" w:rsidP="008E5B46">
                  <w:r w:rsidRPr="00733375">
                    <w:t xml:space="preserve">Ce résumé sert de base à la présentation des conclusions de cette évaluation obligatoire dans le document de proposition lui-même, telle que la proposition de budget, le mémorandum au Cabinet ou la présentation au Conseil du Trésor ou le résumé de l’étude d’impact de la réglementation (analyse environnementale uniquement). </w:t>
                  </w:r>
                </w:p>
                <w:p w14:paraId="1D87BF92" w14:textId="77777777" w:rsidR="00F33329" w:rsidRDefault="00F33329" w:rsidP="00CF2924"/>
                <w:p w14:paraId="3EEFCFCF" w14:textId="7E3A4C22" w:rsidR="008E5B46" w:rsidRPr="00733375" w:rsidRDefault="008E5B46" w:rsidP="00CF2924">
                  <w:r w:rsidRPr="00733375">
                    <w:t>Le résumé doit inclure</w:t>
                  </w:r>
                  <w:r w:rsidR="00CF2924">
                    <w:t>,</w:t>
                  </w:r>
                  <w:r w:rsidRPr="00733375">
                    <w:t> </w:t>
                  </w:r>
                  <w:r w:rsidR="00CF2924">
                    <w:t xml:space="preserve">pour les évaluations qui ont détecté un effet important dans les questions d’évaluation préliminaire </w:t>
                  </w:r>
                  <w:r w:rsidRPr="00733375">
                    <w:t>:</w:t>
                  </w:r>
                </w:p>
                <w:p w14:paraId="1103FC63" w14:textId="77777777" w:rsidR="008E5B46" w:rsidRPr="00733375" w:rsidRDefault="008E5B46" w:rsidP="008E5B46">
                  <w:r w:rsidRPr="00733375">
                    <w:t>•</w:t>
                  </w:r>
                  <w:r w:rsidRPr="00733375">
                    <w:tab/>
                    <w:t> Principales conclusions de la partie A (si l’un des éléments suivants a été complété) :</w:t>
                  </w:r>
                </w:p>
                <w:p w14:paraId="60F620AE" w14:textId="67125BF7" w:rsidR="008E5B46" w:rsidRPr="00733375" w:rsidRDefault="008E5B46" w:rsidP="00B81724">
                  <w:pPr>
                    <w:pStyle w:val="ListParagraph"/>
                    <w:numPr>
                      <w:ilvl w:val="0"/>
                      <w:numId w:val="34"/>
                    </w:numPr>
                  </w:pPr>
                  <w:r w:rsidRPr="00733375">
                    <w:t xml:space="preserve">Effets sur les émissions de gaz à effet de serre (question EP-1 et section A-100) </w:t>
                  </w:r>
                </w:p>
                <w:p w14:paraId="5D508E53" w14:textId="4A7243D7" w:rsidR="008E5B46" w:rsidRPr="00733375" w:rsidRDefault="008E5B46" w:rsidP="00B81724">
                  <w:pPr>
                    <w:pStyle w:val="ListParagraph"/>
                    <w:numPr>
                      <w:ilvl w:val="0"/>
                      <w:numId w:val="34"/>
                    </w:numPr>
                  </w:pPr>
                  <w:r w:rsidRPr="00733375">
                    <w:t xml:space="preserve">Effets sur la biodiversité (question EP-2 et section A-200) </w:t>
                  </w:r>
                </w:p>
                <w:p w14:paraId="7670DB31" w14:textId="55E22138" w:rsidR="008E5B46" w:rsidRPr="00733375" w:rsidRDefault="008E5B46" w:rsidP="00B81724">
                  <w:pPr>
                    <w:pStyle w:val="ListParagraph"/>
                    <w:numPr>
                      <w:ilvl w:val="0"/>
                      <w:numId w:val="34"/>
                    </w:numPr>
                  </w:pPr>
                  <w:r w:rsidRPr="00733375">
                    <w:t>Autres effets sur l’environnement (EP-3 et section A-300)</w:t>
                  </w:r>
                </w:p>
                <w:p w14:paraId="6295ED38" w14:textId="4897B721" w:rsidR="008E5B46" w:rsidRPr="00733375" w:rsidRDefault="008E5B46" w:rsidP="00B81724">
                  <w:pPr>
                    <w:pStyle w:val="ListParagraph"/>
                    <w:numPr>
                      <w:ilvl w:val="0"/>
                      <w:numId w:val="34"/>
                    </w:numPr>
                  </w:pPr>
                  <w:r w:rsidRPr="00733375">
                    <w:t>Répercussions des changements climatiques sur la proposition et les solutions d’adaptation (question EP-4 et section A-400)</w:t>
                  </w:r>
                </w:p>
                <w:p w14:paraId="2CBA7874" w14:textId="66FFEE6E" w:rsidR="008E5B46" w:rsidRPr="00733375" w:rsidRDefault="008E5B46" w:rsidP="00B81724">
                  <w:pPr>
                    <w:pStyle w:val="ListParagraph"/>
                    <w:numPr>
                      <w:ilvl w:val="0"/>
                      <w:numId w:val="34"/>
                    </w:numPr>
                  </w:pPr>
                  <w:r w:rsidRPr="00733375">
                    <w:t>Effets sur la résilience climatique du Canada (question EP-5 et section A-500)</w:t>
                  </w:r>
                  <w:r w:rsidR="006D5BF7">
                    <w:t>.</w:t>
                  </w:r>
                </w:p>
                <w:p w14:paraId="08ABBE54" w14:textId="77777777" w:rsidR="008E5B46" w:rsidRPr="00733375" w:rsidRDefault="008E5B46" w:rsidP="008E5B46">
                  <w:r w:rsidRPr="00733375">
                    <w:t>•</w:t>
                  </w:r>
                  <w:r w:rsidRPr="00733375">
                    <w:tab/>
                    <w:t>Principales conclusions de la partie B (le cas échéant), notamment :</w:t>
                  </w:r>
                </w:p>
                <w:p w14:paraId="3FB15B3B" w14:textId="5828E544" w:rsidR="008E5B46" w:rsidRPr="00733375" w:rsidRDefault="008E5B46" w:rsidP="00B81724">
                  <w:pPr>
                    <w:pStyle w:val="ListParagraph"/>
                    <w:numPr>
                      <w:ilvl w:val="0"/>
                      <w:numId w:val="35"/>
                    </w:numPr>
                  </w:pPr>
                  <w:r w:rsidRPr="00733375">
                    <w:t xml:space="preserve">Résultats de l’évaluation économique qualitative tels que déterminés avec l’outil d’évaluation économique qualitative </w:t>
                  </w:r>
                </w:p>
                <w:p w14:paraId="1205C18D" w14:textId="4F757878" w:rsidR="008E5B46" w:rsidRPr="00733375" w:rsidRDefault="008E5B46" w:rsidP="00B81724">
                  <w:pPr>
                    <w:pStyle w:val="ListParagraph"/>
                    <w:numPr>
                      <w:ilvl w:val="1"/>
                      <w:numId w:val="37"/>
                    </w:numPr>
                  </w:pPr>
                  <w:r w:rsidRPr="00733375">
                    <w:t xml:space="preserve">Le cas échéant, la reconnaissance que la proposition est soumise à une évaluation quantitative par Finances Canada – ou – les principaux résultats de cette évaluation quantitative si elle est reçue. </w:t>
                  </w:r>
                </w:p>
                <w:p w14:paraId="01DEECE8" w14:textId="0A323AA7" w:rsidR="008E5B46" w:rsidRPr="00733375" w:rsidRDefault="008E5B46" w:rsidP="008E5B46">
                  <w:r w:rsidRPr="00733375">
                    <w:t>•</w:t>
                  </w:r>
                  <w:r w:rsidRPr="00733375">
                    <w:tab/>
                    <w:t>Principales conclusions de la partie C</w:t>
                  </w:r>
                  <w:r w:rsidR="002C0C3D">
                    <w:t xml:space="preserve"> (si applicable)</w:t>
                  </w:r>
                  <w:r w:rsidR="00F33329">
                    <w:t>,</w:t>
                  </w:r>
                  <w:r w:rsidRPr="00733375">
                    <w:t xml:space="preserve"> y compris les conclusions de fond sur :</w:t>
                  </w:r>
                </w:p>
                <w:p w14:paraId="603339F9" w14:textId="679F954B" w:rsidR="008E5B46" w:rsidRPr="00733375" w:rsidRDefault="008E5B46" w:rsidP="00B81724">
                  <w:pPr>
                    <w:pStyle w:val="ListParagraph"/>
                    <w:numPr>
                      <w:ilvl w:val="0"/>
                      <w:numId w:val="38"/>
                    </w:numPr>
                  </w:pPr>
                  <w:r w:rsidRPr="00733375">
                    <w:t xml:space="preserve">Répercussions sur les </w:t>
                  </w:r>
                  <w:r w:rsidR="00D420D6">
                    <w:t xml:space="preserve">droits des </w:t>
                  </w:r>
                  <w:r w:rsidRPr="00733375">
                    <w:t>peuples autochtones et le leadership autochtone en matière de climat</w:t>
                  </w:r>
                </w:p>
                <w:p w14:paraId="2844006B" w14:textId="6F820675" w:rsidR="008E5B46" w:rsidRPr="00733375" w:rsidRDefault="008E5B46" w:rsidP="00B81724">
                  <w:pPr>
                    <w:pStyle w:val="ListParagraph"/>
                    <w:numPr>
                      <w:ilvl w:val="0"/>
                      <w:numId w:val="38"/>
                    </w:numPr>
                  </w:pPr>
                  <w:r w:rsidRPr="00733375">
                    <w:t>Effets sur les objectifs et les cibles de la Stratégie fédérale de développement durable</w:t>
                  </w:r>
                </w:p>
                <w:p w14:paraId="53D0D61F" w14:textId="568789E1" w:rsidR="008E5B46" w:rsidRPr="00733375" w:rsidRDefault="008E5B46" w:rsidP="00B81724">
                  <w:pPr>
                    <w:pStyle w:val="ListParagraph"/>
                    <w:numPr>
                      <w:ilvl w:val="0"/>
                      <w:numId w:val="38"/>
                    </w:numPr>
                  </w:pPr>
                  <w:r w:rsidRPr="00733375">
                    <w:t>Point de vue du public sur les aspects environnementaux de la proposition</w:t>
                  </w:r>
                </w:p>
                <w:p w14:paraId="0DB34785" w14:textId="28CCDCD4" w:rsidR="008E5B46" w:rsidRPr="00733375" w:rsidRDefault="008E5B46" w:rsidP="00B81724">
                  <w:pPr>
                    <w:pStyle w:val="ListParagraph"/>
                    <w:numPr>
                      <w:ilvl w:val="0"/>
                      <w:numId w:val="38"/>
                    </w:numPr>
                  </w:pPr>
                  <w:r w:rsidRPr="00733375">
                    <w:t>Répercussions du cadre inefficace des subventions aux combustibles fossiles</w:t>
                  </w:r>
                </w:p>
                <w:p w14:paraId="31CB6E24" w14:textId="49BC95DA" w:rsidR="008E5B46" w:rsidRPr="00733375" w:rsidRDefault="008E5B46" w:rsidP="00B81724">
                  <w:pPr>
                    <w:pStyle w:val="ListParagraph"/>
                    <w:numPr>
                      <w:ilvl w:val="0"/>
                      <w:numId w:val="38"/>
                    </w:numPr>
                  </w:pPr>
                  <w:r w:rsidRPr="00733375">
                    <w:t>Soutien aux emplois durables.</w:t>
                  </w:r>
                </w:p>
                <w:p w14:paraId="644D3717" w14:textId="77777777" w:rsidR="008E5B46" w:rsidRPr="00733375" w:rsidRDefault="008E5B46" w:rsidP="008E5B46"/>
                <w:p w14:paraId="0147494C" w14:textId="67F40E8A" w:rsidR="008E5B46" w:rsidRPr="00733375" w:rsidRDefault="002C0C3D" w:rsidP="00733375">
                  <w:pPr>
                    <w:spacing w:after="120"/>
                  </w:pPr>
                  <w:r w:rsidRPr="002C0C3D">
                    <w:t>Pour les évaluations qui n’ont détecté aucun effet important aux questions d</w:t>
                  </w:r>
                  <w:r>
                    <w:t xml:space="preserve">’évaluation </w:t>
                  </w:r>
                  <w:r w:rsidRPr="002C0C3D">
                    <w:t>préliminaire ou qui ont demandé une exemption, un bref résumé est quand même requis pour décrire le résultat de l’évaluation.</w:t>
                  </w:r>
                  <w:r w:rsidRPr="002C0C3D" w:rsidDel="002C0C3D">
                    <w:t xml:space="preserve"> </w:t>
                  </w:r>
                </w:p>
                <w:tbl>
                  <w:tblPr>
                    <w:tblStyle w:val="TableGrid"/>
                    <w:tblW w:w="0" w:type="auto"/>
                    <w:tblLayout w:type="fixed"/>
                    <w:tblLook w:val="04A0" w:firstRow="1" w:lastRow="0" w:firstColumn="1" w:lastColumn="0" w:noHBand="0" w:noVBand="1"/>
                  </w:tblPr>
                  <w:tblGrid>
                    <w:gridCol w:w="10382"/>
                  </w:tblGrid>
                  <w:tr w:rsidR="00733375" w14:paraId="5557DD05" w14:textId="77777777" w:rsidTr="00B87077">
                    <w:tc>
                      <w:tcPr>
                        <w:tcW w:w="10382" w:type="dxa"/>
                      </w:tcPr>
                      <w:p w14:paraId="7C8D40DA" w14:textId="77777777" w:rsidR="00733375" w:rsidRPr="00333164" w:rsidRDefault="00733375" w:rsidP="00733375">
                        <w:pPr>
                          <w:rPr>
                            <w:color w:val="44546A" w:themeColor="text2"/>
                          </w:rPr>
                        </w:pPr>
                        <w:r w:rsidRPr="00333164">
                          <w:rPr>
                            <w:color w:val="44546A" w:themeColor="text2"/>
                          </w:rPr>
                          <w:t xml:space="preserve">&gt; </w:t>
                        </w:r>
                      </w:p>
                      <w:p w14:paraId="51FDDA2A" w14:textId="77777777" w:rsidR="00733375" w:rsidRPr="00333164" w:rsidRDefault="00733375" w:rsidP="00733375">
                        <w:pPr>
                          <w:spacing w:after="60"/>
                          <w:textAlignment w:val="center"/>
                          <w:rPr>
                            <w:bCs/>
                            <w:sz w:val="24"/>
                            <w:szCs w:val="24"/>
                          </w:rPr>
                        </w:pPr>
                      </w:p>
                      <w:p w14:paraId="12A7578D" w14:textId="77777777" w:rsidR="00733375" w:rsidRPr="00333164" w:rsidRDefault="00733375" w:rsidP="00733375">
                        <w:pPr>
                          <w:spacing w:after="60"/>
                          <w:textAlignment w:val="center"/>
                          <w:rPr>
                            <w:bCs/>
                            <w:sz w:val="24"/>
                            <w:szCs w:val="24"/>
                          </w:rPr>
                        </w:pPr>
                      </w:p>
                      <w:p w14:paraId="38D66AFB" w14:textId="77777777" w:rsidR="00733375" w:rsidRPr="00333164" w:rsidRDefault="00733375" w:rsidP="00733375">
                        <w:pPr>
                          <w:spacing w:after="60"/>
                          <w:textAlignment w:val="center"/>
                          <w:rPr>
                            <w:bCs/>
                            <w:sz w:val="24"/>
                            <w:szCs w:val="24"/>
                          </w:rPr>
                        </w:pPr>
                      </w:p>
                      <w:p w14:paraId="14D2DFDA" w14:textId="77777777" w:rsidR="00733375" w:rsidRPr="00333164" w:rsidRDefault="00733375" w:rsidP="00733375">
                        <w:pPr>
                          <w:spacing w:after="60"/>
                          <w:textAlignment w:val="center"/>
                          <w:rPr>
                            <w:bCs/>
                            <w:sz w:val="24"/>
                            <w:szCs w:val="24"/>
                          </w:rPr>
                        </w:pPr>
                      </w:p>
                      <w:p w14:paraId="78E2584D" w14:textId="77777777" w:rsidR="00733375" w:rsidRPr="00333164" w:rsidRDefault="00733375" w:rsidP="00733375">
                        <w:pPr>
                          <w:spacing w:after="60"/>
                          <w:textAlignment w:val="center"/>
                          <w:rPr>
                            <w:bCs/>
                            <w:sz w:val="24"/>
                            <w:szCs w:val="24"/>
                          </w:rPr>
                        </w:pPr>
                      </w:p>
                      <w:p w14:paraId="1E628553" w14:textId="77777777" w:rsidR="00733375" w:rsidRPr="00333164" w:rsidRDefault="00733375" w:rsidP="00733375">
                        <w:pPr>
                          <w:spacing w:after="60"/>
                          <w:textAlignment w:val="center"/>
                          <w:rPr>
                            <w:bCs/>
                            <w:sz w:val="24"/>
                            <w:szCs w:val="24"/>
                          </w:rPr>
                        </w:pPr>
                      </w:p>
                      <w:p w14:paraId="44A184AA" w14:textId="77777777" w:rsidR="00733375" w:rsidRPr="00333164" w:rsidRDefault="00733375" w:rsidP="00733375">
                        <w:pPr>
                          <w:spacing w:after="60"/>
                          <w:textAlignment w:val="center"/>
                          <w:rPr>
                            <w:bCs/>
                            <w:sz w:val="24"/>
                            <w:szCs w:val="24"/>
                          </w:rPr>
                        </w:pPr>
                      </w:p>
                      <w:p w14:paraId="036B3A7D" w14:textId="77777777" w:rsidR="00733375" w:rsidRPr="00333164" w:rsidRDefault="00733375" w:rsidP="00733375">
                        <w:pPr>
                          <w:spacing w:after="60"/>
                          <w:textAlignment w:val="center"/>
                          <w:rPr>
                            <w:bCs/>
                            <w:sz w:val="24"/>
                            <w:szCs w:val="24"/>
                          </w:rPr>
                        </w:pPr>
                      </w:p>
                      <w:p w14:paraId="43AF80E3" w14:textId="77777777" w:rsidR="00733375" w:rsidRPr="00333164" w:rsidRDefault="00733375" w:rsidP="00733375">
                        <w:pPr>
                          <w:spacing w:after="60"/>
                          <w:textAlignment w:val="center"/>
                          <w:rPr>
                            <w:bCs/>
                            <w:sz w:val="24"/>
                            <w:szCs w:val="24"/>
                          </w:rPr>
                        </w:pPr>
                      </w:p>
                      <w:p w14:paraId="3EF05623" w14:textId="77777777" w:rsidR="00733375" w:rsidRPr="00333164" w:rsidRDefault="00733375" w:rsidP="00733375">
                        <w:pPr>
                          <w:spacing w:after="60"/>
                          <w:textAlignment w:val="center"/>
                          <w:rPr>
                            <w:bCs/>
                            <w:sz w:val="24"/>
                            <w:szCs w:val="24"/>
                          </w:rPr>
                        </w:pPr>
                      </w:p>
                      <w:p w14:paraId="2525561B" w14:textId="77777777" w:rsidR="00733375" w:rsidRPr="00333164" w:rsidRDefault="00733375" w:rsidP="00733375">
                        <w:pPr>
                          <w:spacing w:after="60"/>
                          <w:textAlignment w:val="center"/>
                          <w:rPr>
                            <w:bCs/>
                            <w:sz w:val="24"/>
                            <w:szCs w:val="24"/>
                          </w:rPr>
                        </w:pPr>
                      </w:p>
                      <w:p w14:paraId="24651809" w14:textId="77777777" w:rsidR="00733375" w:rsidRPr="00333164" w:rsidRDefault="00733375" w:rsidP="00733375">
                        <w:pPr>
                          <w:spacing w:after="60"/>
                          <w:textAlignment w:val="center"/>
                          <w:rPr>
                            <w:bCs/>
                            <w:sz w:val="24"/>
                            <w:szCs w:val="24"/>
                          </w:rPr>
                        </w:pPr>
                      </w:p>
                    </w:tc>
                  </w:tr>
                </w:tbl>
                <w:p w14:paraId="23122B25" w14:textId="77777777" w:rsidR="003C6E45" w:rsidRPr="00733375" w:rsidRDefault="003C6E45" w:rsidP="00BB7286">
                  <w:pPr>
                    <w:spacing w:after="60"/>
                    <w:textAlignment w:val="center"/>
                    <w:rPr>
                      <w:bCs/>
                      <w:sz w:val="24"/>
                      <w:szCs w:val="24"/>
                    </w:rPr>
                  </w:pPr>
                </w:p>
              </w:tc>
            </w:tr>
          </w:tbl>
          <w:p w14:paraId="318269F4" w14:textId="77777777" w:rsidR="003C6E45" w:rsidRPr="00733375" w:rsidRDefault="003C6E45" w:rsidP="00BB7286">
            <w:pPr>
              <w:spacing w:after="60"/>
              <w:textAlignment w:val="center"/>
              <w:rPr>
                <w:bCs/>
                <w:sz w:val="24"/>
                <w:szCs w:val="24"/>
              </w:rPr>
            </w:pPr>
          </w:p>
        </w:tc>
      </w:tr>
    </w:tbl>
    <w:p w14:paraId="613DA4D8" w14:textId="77777777" w:rsidR="00733375" w:rsidRDefault="00733375">
      <w: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3C6E45" w:rsidRPr="00733375" w14:paraId="679879A7" w14:textId="77777777" w:rsidTr="00BB7286">
        <w:trPr>
          <w:trHeight w:val="413"/>
        </w:trPr>
        <w:tc>
          <w:tcPr>
            <w:tcW w:w="10608" w:type="dxa"/>
            <w:gridSpan w:val="4"/>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24BC51BD" w14:textId="77777777" w:rsidR="003C6E45" w:rsidRPr="00733375" w:rsidRDefault="003C6E45" w:rsidP="00BB7286">
            <w:pPr>
              <w:spacing w:after="60"/>
              <w:textAlignment w:val="center"/>
              <w:rPr>
                <w:b/>
                <w:bCs/>
                <w:sz w:val="28"/>
                <w:szCs w:val="28"/>
              </w:rPr>
            </w:pPr>
            <w:r w:rsidRPr="00733375">
              <w:rPr>
                <w:b/>
                <w:sz w:val="28"/>
                <w:szCs w:val="28"/>
              </w:rPr>
              <w:lastRenderedPageBreak/>
              <w:t>APPROBATIONS</w:t>
            </w:r>
          </w:p>
        </w:tc>
      </w:tr>
      <w:tr w:rsidR="003C6E45" w:rsidRPr="00733375" w14:paraId="4992C6D7" w14:textId="77777777" w:rsidTr="00BB7286">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5F7FEC22" w14:textId="77777777" w:rsidR="003C6E45" w:rsidRPr="00733375" w:rsidRDefault="003C6E45" w:rsidP="00BB7286">
            <w:pPr>
              <w:rPr>
                <w:b/>
              </w:rPr>
            </w:pPr>
            <w:r w:rsidRPr="00733375">
              <w:rPr>
                <w:b/>
              </w:rPr>
              <w:t xml:space="preserve">Titre de la proposition : </w:t>
            </w:r>
          </w:p>
        </w:tc>
      </w:tr>
      <w:tr w:rsidR="003C6E45" w:rsidRPr="00733375" w14:paraId="41CDCDD9" w14:textId="77777777" w:rsidTr="00BB7286">
        <w:trPr>
          <w:trHeight w:val="408"/>
        </w:trPr>
        <w:tc>
          <w:tcPr>
            <w:tcW w:w="3216" w:type="dxa"/>
            <w:tcBorders>
              <w:left w:val="double" w:sz="4" w:space="0" w:color="auto"/>
            </w:tcBorders>
            <w:tcMar>
              <w:top w:w="57" w:type="dxa"/>
              <w:bottom w:w="57" w:type="dxa"/>
            </w:tcMar>
          </w:tcPr>
          <w:p w14:paraId="1EE314ED" w14:textId="77777777" w:rsidR="003C6E45" w:rsidRPr="00733375" w:rsidRDefault="003C6E45" w:rsidP="00BB7286">
            <w:pPr>
              <w:jc w:val="center"/>
            </w:pPr>
            <w:r w:rsidRPr="00733375">
              <w:rPr>
                <w:b/>
              </w:rPr>
              <w:t>Ordre d’approbation</w:t>
            </w:r>
          </w:p>
        </w:tc>
        <w:tc>
          <w:tcPr>
            <w:tcW w:w="2700" w:type="dxa"/>
            <w:tcMar>
              <w:top w:w="57" w:type="dxa"/>
              <w:bottom w:w="57" w:type="dxa"/>
            </w:tcMar>
          </w:tcPr>
          <w:p w14:paraId="08A69461" w14:textId="77777777" w:rsidR="003C6E45" w:rsidRPr="00733375" w:rsidRDefault="003C6E45" w:rsidP="00BB7286">
            <w:pPr>
              <w:jc w:val="center"/>
            </w:pPr>
            <w:r w:rsidRPr="00733375">
              <w:rPr>
                <w:b/>
              </w:rPr>
              <w:t>Nom</w:t>
            </w:r>
          </w:p>
        </w:tc>
        <w:tc>
          <w:tcPr>
            <w:tcW w:w="1350" w:type="dxa"/>
            <w:tcMar>
              <w:top w:w="57" w:type="dxa"/>
              <w:bottom w:w="57" w:type="dxa"/>
            </w:tcMar>
          </w:tcPr>
          <w:p w14:paraId="7996FD44" w14:textId="77777777" w:rsidR="003C6E45" w:rsidRPr="00733375" w:rsidRDefault="003C6E45" w:rsidP="00BB7286">
            <w:pPr>
              <w:jc w:val="center"/>
            </w:pPr>
            <w:r w:rsidRPr="00733375">
              <w:rPr>
                <w:b/>
              </w:rPr>
              <w:t>Date</w:t>
            </w:r>
          </w:p>
        </w:tc>
        <w:tc>
          <w:tcPr>
            <w:tcW w:w="3342" w:type="dxa"/>
            <w:tcBorders>
              <w:right w:val="double" w:sz="4" w:space="0" w:color="auto"/>
            </w:tcBorders>
            <w:tcMar>
              <w:top w:w="57" w:type="dxa"/>
              <w:bottom w:w="57" w:type="dxa"/>
            </w:tcMar>
          </w:tcPr>
          <w:p w14:paraId="307F041A" w14:textId="77777777" w:rsidR="003C6E45" w:rsidRPr="00733375" w:rsidRDefault="003C6E45" w:rsidP="00BB7286">
            <w:pPr>
              <w:jc w:val="center"/>
              <w:rPr>
                <w:b/>
              </w:rPr>
            </w:pPr>
            <w:r w:rsidRPr="00733375">
              <w:rPr>
                <w:b/>
              </w:rPr>
              <w:t>Signature</w:t>
            </w:r>
          </w:p>
          <w:p w14:paraId="13CD3097" w14:textId="77777777" w:rsidR="003C6E45" w:rsidRPr="00733375" w:rsidRDefault="003C6E45" w:rsidP="00BB7286">
            <w:pPr>
              <w:jc w:val="center"/>
            </w:pPr>
          </w:p>
        </w:tc>
      </w:tr>
      <w:tr w:rsidR="003C6E45" w:rsidRPr="00733375" w14:paraId="43AE4C9D" w14:textId="77777777" w:rsidTr="00BB7286">
        <w:tc>
          <w:tcPr>
            <w:tcW w:w="3216" w:type="dxa"/>
            <w:tcBorders>
              <w:left w:val="double" w:sz="4" w:space="0" w:color="auto"/>
            </w:tcBorders>
            <w:tcMar>
              <w:top w:w="57" w:type="dxa"/>
              <w:bottom w:w="57" w:type="dxa"/>
            </w:tcMar>
          </w:tcPr>
          <w:p w14:paraId="0F5ED221" w14:textId="77777777" w:rsidR="003C6E45" w:rsidRPr="00733375" w:rsidRDefault="003C6E45" w:rsidP="00BB7286">
            <w:pPr>
              <w:rPr>
                <w:b/>
                <w:sz w:val="20"/>
                <w:szCs w:val="20"/>
              </w:rPr>
            </w:pPr>
            <w:r w:rsidRPr="00733375">
              <w:rPr>
                <w:b/>
                <w:sz w:val="20"/>
                <w:szCs w:val="20"/>
              </w:rPr>
              <w:t>Fonction EEES habilitante ministérielle</w:t>
            </w:r>
          </w:p>
          <w:p w14:paraId="0D293821" w14:textId="77777777" w:rsidR="008E5B46" w:rsidRPr="00733375" w:rsidRDefault="008E5B46" w:rsidP="008E5B46">
            <w:pPr>
              <w:rPr>
                <w:i/>
                <w:iCs/>
                <w:sz w:val="20"/>
                <w:szCs w:val="20"/>
              </w:rPr>
            </w:pPr>
            <w:r w:rsidRPr="00733375">
              <w:rPr>
                <w:i/>
                <w:iCs/>
                <w:sz w:val="20"/>
                <w:szCs w:val="20"/>
              </w:rPr>
              <w:t>La signature indique que des conseils ont été fournis sur les exigences de cette Optique de climat, de nature et d’économie, conformément à la Directive du Cabinet sur l’évaluation environnementale et économique stratégique</w:t>
            </w:r>
          </w:p>
          <w:p w14:paraId="517F4303" w14:textId="77777777" w:rsidR="003C6E45" w:rsidRPr="00733375" w:rsidRDefault="003C6E45" w:rsidP="00BB7286">
            <w:pPr>
              <w:jc w:val="both"/>
              <w:rPr>
                <w:bCs/>
                <w:sz w:val="20"/>
                <w:szCs w:val="20"/>
              </w:rPr>
            </w:pPr>
          </w:p>
        </w:tc>
        <w:tc>
          <w:tcPr>
            <w:tcW w:w="2700" w:type="dxa"/>
            <w:tcMar>
              <w:top w:w="57" w:type="dxa"/>
              <w:bottom w:w="57" w:type="dxa"/>
            </w:tcMar>
          </w:tcPr>
          <w:p w14:paraId="1A3AA2F5" w14:textId="77777777" w:rsidR="003C6E45" w:rsidRPr="00733375" w:rsidRDefault="003C6E45" w:rsidP="00BB7286">
            <w:pPr>
              <w:rPr>
                <w:rFonts w:ascii="Calibri" w:hAnsi="Calibri"/>
              </w:rPr>
            </w:pPr>
          </w:p>
        </w:tc>
        <w:tc>
          <w:tcPr>
            <w:tcW w:w="1350" w:type="dxa"/>
            <w:tcMar>
              <w:top w:w="57" w:type="dxa"/>
              <w:bottom w:w="57" w:type="dxa"/>
            </w:tcMar>
          </w:tcPr>
          <w:p w14:paraId="568A54D0" w14:textId="77777777" w:rsidR="003C6E45" w:rsidRPr="00733375" w:rsidRDefault="003C6E45" w:rsidP="00BB7286">
            <w:pPr>
              <w:jc w:val="center"/>
              <w:rPr>
                <w:b/>
              </w:rPr>
            </w:pPr>
          </w:p>
        </w:tc>
        <w:tc>
          <w:tcPr>
            <w:tcW w:w="3342" w:type="dxa"/>
            <w:tcBorders>
              <w:right w:val="double" w:sz="4" w:space="0" w:color="auto"/>
            </w:tcBorders>
            <w:tcMar>
              <w:top w:w="57" w:type="dxa"/>
              <w:bottom w:w="57" w:type="dxa"/>
            </w:tcMar>
          </w:tcPr>
          <w:p w14:paraId="13E4982A" w14:textId="77777777" w:rsidR="003C6E45" w:rsidRPr="00733375" w:rsidRDefault="003C6E45" w:rsidP="00BB7286">
            <w:pPr>
              <w:jc w:val="center"/>
              <w:rPr>
                <w:b/>
              </w:rPr>
            </w:pPr>
          </w:p>
        </w:tc>
      </w:tr>
      <w:tr w:rsidR="003C6E45" w:rsidRPr="00733375" w14:paraId="37A87450" w14:textId="77777777" w:rsidTr="00BB7286">
        <w:tc>
          <w:tcPr>
            <w:tcW w:w="3216" w:type="dxa"/>
            <w:tcBorders>
              <w:left w:val="double" w:sz="4" w:space="0" w:color="auto"/>
              <w:bottom w:val="double" w:sz="4" w:space="0" w:color="auto"/>
            </w:tcBorders>
            <w:tcMar>
              <w:top w:w="57" w:type="dxa"/>
              <w:bottom w:w="57" w:type="dxa"/>
            </w:tcMar>
          </w:tcPr>
          <w:p w14:paraId="0725D3B4" w14:textId="77777777" w:rsidR="00A5128B" w:rsidRPr="00733375" w:rsidRDefault="003C6E45" w:rsidP="00BB7286">
            <w:pPr>
              <w:rPr>
                <w:b/>
                <w:sz w:val="20"/>
                <w:szCs w:val="20"/>
              </w:rPr>
            </w:pPr>
            <w:r w:rsidRPr="00733375">
              <w:rPr>
                <w:b/>
                <w:sz w:val="20"/>
                <w:szCs w:val="20"/>
              </w:rPr>
              <w:t>Approbation du responsable de la proposition</w:t>
            </w:r>
          </w:p>
          <w:p w14:paraId="10BDF635" w14:textId="5BFB4FEC" w:rsidR="003C6E45" w:rsidRPr="006E4586" w:rsidRDefault="006E4586" w:rsidP="00BB7286">
            <w:pPr>
              <w:rPr>
                <w:i/>
                <w:iCs/>
                <w:sz w:val="20"/>
                <w:szCs w:val="20"/>
              </w:rPr>
            </w:pPr>
            <w:r>
              <w:rPr>
                <w:i/>
                <w:iCs/>
                <w:kern w:val="0"/>
                <w:sz w:val="20"/>
                <w:szCs w:val="20"/>
              </w:rPr>
              <w:t>L</w:t>
            </w:r>
            <w:r w:rsidR="008E5B46" w:rsidRPr="006E4586">
              <w:rPr>
                <w:i/>
                <w:iCs/>
                <w:kern w:val="0"/>
                <w:sz w:val="20"/>
                <w:szCs w:val="20"/>
              </w:rPr>
              <w:t>a signature signifie l’approbation de l’Optique de climat, de nature et d’économie</w:t>
            </w:r>
          </w:p>
          <w:p w14:paraId="629B1A8E" w14:textId="77777777" w:rsidR="003C6E45" w:rsidRPr="00733375" w:rsidRDefault="003C6E45" w:rsidP="00BB7286">
            <w:pPr>
              <w:rPr>
                <w:i/>
                <w:sz w:val="20"/>
                <w:szCs w:val="20"/>
              </w:rPr>
            </w:pPr>
          </w:p>
          <w:p w14:paraId="7356A87A" w14:textId="77777777" w:rsidR="003C6E45" w:rsidRPr="00733375" w:rsidRDefault="003C6E45" w:rsidP="00BB7286">
            <w:pPr>
              <w:rPr>
                <w:i/>
                <w:sz w:val="20"/>
                <w:szCs w:val="20"/>
              </w:rPr>
            </w:pPr>
          </w:p>
          <w:p w14:paraId="5E8A49ED" w14:textId="77777777" w:rsidR="003C6E45" w:rsidRPr="00733375" w:rsidRDefault="003C6E45" w:rsidP="00BB7286">
            <w:pPr>
              <w:rPr>
                <w:i/>
                <w:sz w:val="20"/>
                <w:szCs w:val="20"/>
              </w:rPr>
            </w:pPr>
          </w:p>
          <w:p w14:paraId="7A4301CE" w14:textId="77777777" w:rsidR="003C6E45" w:rsidRPr="00733375" w:rsidRDefault="003C6E45" w:rsidP="00BB7286">
            <w:pPr>
              <w:rPr>
                <w:b/>
                <w:sz w:val="20"/>
                <w:szCs w:val="20"/>
              </w:rPr>
            </w:pPr>
          </w:p>
        </w:tc>
        <w:tc>
          <w:tcPr>
            <w:tcW w:w="2700" w:type="dxa"/>
            <w:tcBorders>
              <w:bottom w:val="double" w:sz="4" w:space="0" w:color="auto"/>
            </w:tcBorders>
            <w:tcMar>
              <w:top w:w="57" w:type="dxa"/>
              <w:bottom w:w="57" w:type="dxa"/>
            </w:tcMar>
          </w:tcPr>
          <w:p w14:paraId="77A92D93" w14:textId="77777777" w:rsidR="003C6E45" w:rsidRPr="00733375" w:rsidRDefault="003C6E45" w:rsidP="00BB7286">
            <w:pPr>
              <w:rPr>
                <w:b/>
              </w:rPr>
            </w:pPr>
          </w:p>
        </w:tc>
        <w:tc>
          <w:tcPr>
            <w:tcW w:w="1350" w:type="dxa"/>
            <w:tcBorders>
              <w:bottom w:val="double" w:sz="4" w:space="0" w:color="auto"/>
            </w:tcBorders>
            <w:tcMar>
              <w:top w:w="57" w:type="dxa"/>
              <w:bottom w:w="57" w:type="dxa"/>
            </w:tcMar>
          </w:tcPr>
          <w:p w14:paraId="3046566A" w14:textId="77777777" w:rsidR="003C6E45" w:rsidRPr="00733375" w:rsidRDefault="003C6E45" w:rsidP="00BB7286">
            <w:pPr>
              <w:jc w:val="center"/>
              <w:rPr>
                <w:b/>
              </w:rPr>
            </w:pPr>
          </w:p>
        </w:tc>
        <w:tc>
          <w:tcPr>
            <w:tcW w:w="3342" w:type="dxa"/>
            <w:tcBorders>
              <w:bottom w:val="double" w:sz="4" w:space="0" w:color="auto"/>
              <w:right w:val="double" w:sz="4" w:space="0" w:color="auto"/>
            </w:tcBorders>
            <w:tcMar>
              <w:top w:w="57" w:type="dxa"/>
              <w:bottom w:w="57" w:type="dxa"/>
            </w:tcMar>
          </w:tcPr>
          <w:p w14:paraId="156DFDA6" w14:textId="77777777" w:rsidR="003C6E45" w:rsidRPr="00733375" w:rsidRDefault="003C6E45" w:rsidP="00BB7286">
            <w:pPr>
              <w:jc w:val="center"/>
              <w:rPr>
                <w:b/>
              </w:rPr>
            </w:pPr>
          </w:p>
        </w:tc>
      </w:tr>
    </w:tbl>
    <w:p w14:paraId="54952676" w14:textId="74C543F0" w:rsidR="00F63019" w:rsidRPr="00733375" w:rsidRDefault="00F63019" w:rsidP="00F63019">
      <w:pPr>
        <w:jc w:val="center"/>
        <w:rPr>
          <w:b/>
          <w:bCs/>
          <w:u w:val="single"/>
        </w:rPr>
      </w:pPr>
    </w:p>
    <w:p w14:paraId="6EBB0856" w14:textId="77777777" w:rsidR="00A10DF3" w:rsidRPr="00733375" w:rsidRDefault="00A10DF3" w:rsidP="00F63019">
      <w:pPr>
        <w:jc w:val="center"/>
        <w:rPr>
          <w:b/>
          <w:bCs/>
          <w:u w:val="single"/>
        </w:rPr>
      </w:pPr>
    </w:p>
    <w:p w14:paraId="51329141" w14:textId="77777777" w:rsidR="008A4C11" w:rsidRPr="00733375" w:rsidRDefault="008A4C11" w:rsidP="00A10DF3">
      <w:pPr>
        <w:rPr>
          <w:b/>
          <w:bCs/>
          <w:u w:val="single"/>
        </w:rPr>
      </w:pPr>
    </w:p>
    <w:sectPr w:rsidR="008A4C11" w:rsidRPr="00733375" w:rsidSect="00216B73">
      <w:headerReference w:type="even" r:id="rId45"/>
      <w:headerReference w:type="default" r:id="rId46"/>
      <w:footerReference w:type="even" r:id="rId47"/>
      <w:footerReference w:type="default" r:id="rId48"/>
      <w:headerReference w:type="first" r:id="rId49"/>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521D3" w14:textId="77777777" w:rsidR="00B30940" w:rsidRPr="00F43028" w:rsidRDefault="00B30940" w:rsidP="00D12FC2">
      <w:pPr>
        <w:spacing w:line="240" w:lineRule="auto"/>
      </w:pPr>
      <w:r w:rsidRPr="00F43028">
        <w:separator/>
      </w:r>
    </w:p>
  </w:endnote>
  <w:endnote w:type="continuationSeparator" w:id="0">
    <w:p w14:paraId="7EDC7FF8" w14:textId="77777777" w:rsidR="00B30940" w:rsidRPr="00F43028" w:rsidRDefault="00B30940" w:rsidP="00D12FC2">
      <w:pPr>
        <w:spacing w:line="240" w:lineRule="auto"/>
      </w:pPr>
      <w:r w:rsidRPr="00F43028">
        <w:continuationSeparator/>
      </w:r>
    </w:p>
  </w:endnote>
  <w:endnote w:type="continuationNotice" w:id="1">
    <w:p w14:paraId="12D800B9" w14:textId="77777777" w:rsidR="00B30940" w:rsidRPr="00F43028" w:rsidRDefault="00B3094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328285"/>
      <w:docPartObj>
        <w:docPartGallery w:val="Page Numbers (Bottom of Page)"/>
        <w:docPartUnique/>
      </w:docPartObj>
    </w:sdtPr>
    <w:sdtEndPr>
      <w:rPr>
        <w:noProof/>
      </w:rPr>
    </w:sdtEndPr>
    <w:sdtContent>
      <w:p w14:paraId="611E2DB8" w14:textId="30D67488" w:rsidR="00B81724" w:rsidRDefault="00B817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096FC5" w14:textId="77777777" w:rsidR="00B81724" w:rsidRDefault="00B8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3458667"/>
      <w:docPartObj>
        <w:docPartGallery w:val="Page Numbers (Bottom of Page)"/>
        <w:docPartUnique/>
      </w:docPartObj>
    </w:sdtPr>
    <w:sdtContent>
      <w:p w14:paraId="451A5B6A" w14:textId="51413A7A" w:rsidR="00703079" w:rsidRPr="00F43028" w:rsidRDefault="00703079">
        <w:pPr>
          <w:pStyle w:val="Footer"/>
          <w:jc w:val="center"/>
        </w:pPr>
        <w:r w:rsidRPr="00F43028">
          <w:fldChar w:fldCharType="begin"/>
        </w:r>
        <w:r w:rsidRPr="00F43028">
          <w:instrText xml:space="preserve"> PAGE   \* MERGEFORMAT </w:instrText>
        </w:r>
        <w:r w:rsidRPr="00F43028">
          <w:fldChar w:fldCharType="separate"/>
        </w:r>
        <w:r w:rsidRPr="00F43028">
          <w:t>2</w:t>
        </w:r>
        <w:r w:rsidRPr="00F43028">
          <w:fldChar w:fldCharType="end"/>
        </w:r>
      </w:p>
    </w:sdtContent>
  </w:sdt>
  <w:p w14:paraId="1AC81343" w14:textId="77777777" w:rsidR="00212F57" w:rsidRPr="00F43028" w:rsidRDefault="00212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ECA46" w14:textId="77777777" w:rsidR="00B30940" w:rsidRPr="00F43028" w:rsidRDefault="00B30940" w:rsidP="00D12FC2">
      <w:pPr>
        <w:spacing w:line="240" w:lineRule="auto"/>
      </w:pPr>
      <w:r w:rsidRPr="00F43028">
        <w:separator/>
      </w:r>
    </w:p>
  </w:footnote>
  <w:footnote w:type="continuationSeparator" w:id="0">
    <w:p w14:paraId="4B2B735A" w14:textId="77777777" w:rsidR="00B30940" w:rsidRPr="00F43028" w:rsidRDefault="00B30940" w:rsidP="00D12FC2">
      <w:pPr>
        <w:spacing w:line="240" w:lineRule="auto"/>
      </w:pPr>
      <w:r w:rsidRPr="00F43028">
        <w:continuationSeparator/>
      </w:r>
    </w:p>
  </w:footnote>
  <w:footnote w:type="continuationNotice" w:id="1">
    <w:p w14:paraId="43105BB7" w14:textId="77777777" w:rsidR="00B30940" w:rsidRPr="00F43028" w:rsidRDefault="00B3094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63689" w14:textId="49038537" w:rsidR="00212F57" w:rsidRPr="00F43028" w:rsidRDefault="00E63806" w:rsidP="00E279CC">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kern w:val="0"/>
        <w:sz w:val="24"/>
        <w:szCs w:val="24"/>
        <w:lang w:eastAsia="en-CA"/>
        <w14:ligatures w14:val="none"/>
      </w:rPr>
      <w:t>ÉBAUCHE 2403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D461" w14:textId="6BBEA5F6" w:rsidR="00212F57" w:rsidRPr="00F43028" w:rsidRDefault="00C91350" w:rsidP="00E63806">
    <w:pPr>
      <w:pStyle w:val="Footer"/>
      <w:jc w:val="right"/>
      <w:rPr>
        <w:rFonts w:ascii="Calibri" w:eastAsia="Times New Roman" w:hAnsi="Calibri" w:cs="Courier 10cpi"/>
        <w:kern w:val="0"/>
        <w:sz w:val="24"/>
        <w:szCs w:val="24"/>
        <w:lang w:eastAsia="en-CA"/>
        <w14:ligatures w14:val="none"/>
      </w:rPr>
    </w:pPr>
    <w:r>
      <w:t>Version</w:t>
    </w:r>
    <w:r w:rsidR="00B1327A">
      <w:t xml:space="preserve"> </w:t>
    </w:r>
    <w:r w:rsidR="00E63806">
      <w:t>24</w:t>
    </w:r>
    <w:r w:rsidR="007A39A5">
      <w:t>09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B0D09" w14:textId="713E005F" w:rsidR="007038CF" w:rsidRPr="00F43028" w:rsidRDefault="00E63806" w:rsidP="007038CF">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kern w:val="0"/>
        <w:sz w:val="24"/>
        <w:szCs w:val="24"/>
        <w:lang w:eastAsia="en-CA"/>
        <w14:ligatures w14:val="none"/>
      </w:rPr>
      <w:t>ÉBAUCHE 240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186"/>
    <w:multiLevelType w:val="hybridMultilevel"/>
    <w:tmpl w:val="C41883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9586DE02"/>
    <w:lvl w:ilvl="0" w:tplc="10090001">
      <w:start w:val="1"/>
      <w:numFmt w:val="bullet"/>
      <w:lvlText w:val=""/>
      <w:lvlJc w:val="left"/>
      <w:pPr>
        <w:ind w:left="54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2" w15:restartNumberingAfterBreak="0">
    <w:nsid w:val="05DC01FC"/>
    <w:multiLevelType w:val="hybridMultilevel"/>
    <w:tmpl w:val="025CCAB2"/>
    <w:lvl w:ilvl="0" w:tplc="B0125A1C">
      <w:numFmt w:val="bullet"/>
      <w:lvlText w:val="-"/>
      <w:lvlJc w:val="left"/>
      <w:pPr>
        <w:ind w:left="2658" w:hanging="360"/>
      </w:pPr>
      <w:rPr>
        <w:rFonts w:ascii="Calibri Light" w:eastAsiaTheme="majorEastAsia" w:hAnsi="Calibri Light" w:cs="Calibri Light" w:hint="default"/>
      </w:rPr>
    </w:lvl>
    <w:lvl w:ilvl="1" w:tplc="04090003" w:tentative="1">
      <w:start w:val="1"/>
      <w:numFmt w:val="bullet"/>
      <w:lvlText w:val="o"/>
      <w:lvlJc w:val="left"/>
      <w:pPr>
        <w:ind w:left="3378" w:hanging="360"/>
      </w:pPr>
      <w:rPr>
        <w:rFonts w:ascii="Courier New" w:hAnsi="Courier New" w:cs="Courier New" w:hint="default"/>
      </w:rPr>
    </w:lvl>
    <w:lvl w:ilvl="2" w:tplc="04090005" w:tentative="1">
      <w:start w:val="1"/>
      <w:numFmt w:val="bullet"/>
      <w:lvlText w:val=""/>
      <w:lvlJc w:val="left"/>
      <w:pPr>
        <w:ind w:left="4098" w:hanging="360"/>
      </w:pPr>
      <w:rPr>
        <w:rFonts w:ascii="Wingdings" w:hAnsi="Wingdings" w:hint="default"/>
      </w:rPr>
    </w:lvl>
    <w:lvl w:ilvl="3" w:tplc="04090001" w:tentative="1">
      <w:start w:val="1"/>
      <w:numFmt w:val="bullet"/>
      <w:lvlText w:val=""/>
      <w:lvlJc w:val="left"/>
      <w:pPr>
        <w:ind w:left="4818" w:hanging="360"/>
      </w:pPr>
      <w:rPr>
        <w:rFonts w:ascii="Symbol" w:hAnsi="Symbol" w:hint="default"/>
      </w:rPr>
    </w:lvl>
    <w:lvl w:ilvl="4" w:tplc="04090003" w:tentative="1">
      <w:start w:val="1"/>
      <w:numFmt w:val="bullet"/>
      <w:lvlText w:val="o"/>
      <w:lvlJc w:val="left"/>
      <w:pPr>
        <w:ind w:left="5538" w:hanging="360"/>
      </w:pPr>
      <w:rPr>
        <w:rFonts w:ascii="Courier New" w:hAnsi="Courier New" w:cs="Courier New" w:hint="default"/>
      </w:rPr>
    </w:lvl>
    <w:lvl w:ilvl="5" w:tplc="04090005" w:tentative="1">
      <w:start w:val="1"/>
      <w:numFmt w:val="bullet"/>
      <w:lvlText w:val=""/>
      <w:lvlJc w:val="left"/>
      <w:pPr>
        <w:ind w:left="6258" w:hanging="360"/>
      </w:pPr>
      <w:rPr>
        <w:rFonts w:ascii="Wingdings" w:hAnsi="Wingdings" w:hint="default"/>
      </w:rPr>
    </w:lvl>
    <w:lvl w:ilvl="6" w:tplc="04090001" w:tentative="1">
      <w:start w:val="1"/>
      <w:numFmt w:val="bullet"/>
      <w:lvlText w:val=""/>
      <w:lvlJc w:val="left"/>
      <w:pPr>
        <w:ind w:left="6978" w:hanging="360"/>
      </w:pPr>
      <w:rPr>
        <w:rFonts w:ascii="Symbol" w:hAnsi="Symbol" w:hint="default"/>
      </w:rPr>
    </w:lvl>
    <w:lvl w:ilvl="7" w:tplc="04090003" w:tentative="1">
      <w:start w:val="1"/>
      <w:numFmt w:val="bullet"/>
      <w:lvlText w:val="o"/>
      <w:lvlJc w:val="left"/>
      <w:pPr>
        <w:ind w:left="7698" w:hanging="360"/>
      </w:pPr>
      <w:rPr>
        <w:rFonts w:ascii="Courier New" w:hAnsi="Courier New" w:cs="Courier New" w:hint="default"/>
      </w:rPr>
    </w:lvl>
    <w:lvl w:ilvl="8" w:tplc="04090005" w:tentative="1">
      <w:start w:val="1"/>
      <w:numFmt w:val="bullet"/>
      <w:lvlText w:val=""/>
      <w:lvlJc w:val="left"/>
      <w:pPr>
        <w:ind w:left="8418" w:hanging="360"/>
      </w:pPr>
      <w:rPr>
        <w:rFonts w:ascii="Wingdings" w:hAnsi="Wingdings" w:hint="default"/>
      </w:rPr>
    </w:lvl>
  </w:abstractNum>
  <w:abstractNum w:abstractNumId="3" w15:restartNumberingAfterBreak="0">
    <w:nsid w:val="06BF0E9E"/>
    <w:multiLevelType w:val="hybridMultilevel"/>
    <w:tmpl w:val="73889A6A"/>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D07FC"/>
    <w:multiLevelType w:val="hybridMultilevel"/>
    <w:tmpl w:val="14C2B99E"/>
    <w:lvl w:ilvl="0" w:tplc="0409000B">
      <w:start w:val="1"/>
      <w:numFmt w:val="bullet"/>
      <w:lvlText w:val=""/>
      <w:lvlJc w:val="left"/>
      <w:pPr>
        <w:ind w:left="766" w:hanging="360"/>
      </w:pPr>
      <w:rPr>
        <w:rFonts w:ascii="Wingdings" w:hAnsi="Wingdings" w:hint="default"/>
      </w:rPr>
    </w:lvl>
    <w:lvl w:ilvl="1" w:tplc="FFFFFFFF" w:tentative="1">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5" w15:restartNumberingAfterBreak="0">
    <w:nsid w:val="0876433E"/>
    <w:multiLevelType w:val="hybridMultilevel"/>
    <w:tmpl w:val="A4143188"/>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328C6"/>
    <w:multiLevelType w:val="hybridMultilevel"/>
    <w:tmpl w:val="3B2A233E"/>
    <w:lvl w:ilvl="0" w:tplc="04090001">
      <w:start w:val="1"/>
      <w:numFmt w:val="bullet"/>
      <w:lvlText w:val=""/>
      <w:lvlJc w:val="left"/>
      <w:pPr>
        <w:ind w:left="720" w:hanging="360"/>
      </w:pPr>
      <w:rPr>
        <w:rFonts w:ascii="Symbol" w:hAnsi="Symbol" w:hint="default"/>
      </w:rPr>
    </w:lvl>
    <w:lvl w:ilvl="1" w:tplc="B0125A1C">
      <w:numFmt w:val="bullet"/>
      <w:lvlText w:val="-"/>
      <w:lvlJc w:val="left"/>
      <w:pPr>
        <w:ind w:left="1440" w:hanging="360"/>
      </w:pPr>
      <w:rPr>
        <w:rFonts w:ascii="Calibri Light" w:eastAsiaTheme="majorEastAsia"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51C13"/>
    <w:multiLevelType w:val="hybridMultilevel"/>
    <w:tmpl w:val="AF8AB11E"/>
    <w:lvl w:ilvl="0" w:tplc="0409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8" w15:restartNumberingAfterBreak="0">
    <w:nsid w:val="0C165421"/>
    <w:multiLevelType w:val="hybridMultilevel"/>
    <w:tmpl w:val="711EE500"/>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9" w15:restartNumberingAfterBreak="0">
    <w:nsid w:val="0DCB5DF0"/>
    <w:multiLevelType w:val="hybridMultilevel"/>
    <w:tmpl w:val="C36C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E2AA5"/>
    <w:multiLevelType w:val="hybridMultilevel"/>
    <w:tmpl w:val="AF1C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E2B06"/>
    <w:multiLevelType w:val="hybridMultilevel"/>
    <w:tmpl w:val="A218DB86"/>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75FB0"/>
    <w:multiLevelType w:val="hybridMultilevel"/>
    <w:tmpl w:val="8E060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6271B6"/>
    <w:multiLevelType w:val="hybridMultilevel"/>
    <w:tmpl w:val="6FE62680"/>
    <w:lvl w:ilvl="0" w:tplc="5592567C">
      <w:start w:val="1"/>
      <w:numFmt w:val="lowerLetter"/>
      <w:lvlText w:val="%1)"/>
      <w:lvlJc w:val="left"/>
      <w:pPr>
        <w:ind w:left="814" w:hanging="450"/>
      </w:pPr>
      <w:rPr>
        <w:rFonts w:hint="default"/>
        <w:i/>
        <w:iCs/>
      </w:rPr>
    </w:lvl>
    <w:lvl w:ilvl="1" w:tplc="0C0C0019" w:tentative="1">
      <w:start w:val="1"/>
      <w:numFmt w:val="lowerLetter"/>
      <w:lvlText w:val="%2."/>
      <w:lvlJc w:val="left"/>
      <w:pPr>
        <w:ind w:left="1444" w:hanging="360"/>
      </w:pPr>
    </w:lvl>
    <w:lvl w:ilvl="2" w:tplc="0C0C001B" w:tentative="1">
      <w:start w:val="1"/>
      <w:numFmt w:val="lowerRoman"/>
      <w:lvlText w:val="%3."/>
      <w:lvlJc w:val="right"/>
      <w:pPr>
        <w:ind w:left="2164" w:hanging="180"/>
      </w:pPr>
    </w:lvl>
    <w:lvl w:ilvl="3" w:tplc="0C0C000F" w:tentative="1">
      <w:start w:val="1"/>
      <w:numFmt w:val="decimal"/>
      <w:lvlText w:val="%4."/>
      <w:lvlJc w:val="left"/>
      <w:pPr>
        <w:ind w:left="2884" w:hanging="360"/>
      </w:pPr>
    </w:lvl>
    <w:lvl w:ilvl="4" w:tplc="0C0C0019" w:tentative="1">
      <w:start w:val="1"/>
      <w:numFmt w:val="lowerLetter"/>
      <w:lvlText w:val="%5."/>
      <w:lvlJc w:val="left"/>
      <w:pPr>
        <w:ind w:left="3604" w:hanging="360"/>
      </w:pPr>
    </w:lvl>
    <w:lvl w:ilvl="5" w:tplc="0C0C001B" w:tentative="1">
      <w:start w:val="1"/>
      <w:numFmt w:val="lowerRoman"/>
      <w:lvlText w:val="%6."/>
      <w:lvlJc w:val="right"/>
      <w:pPr>
        <w:ind w:left="4324" w:hanging="180"/>
      </w:pPr>
    </w:lvl>
    <w:lvl w:ilvl="6" w:tplc="0C0C000F" w:tentative="1">
      <w:start w:val="1"/>
      <w:numFmt w:val="decimal"/>
      <w:lvlText w:val="%7."/>
      <w:lvlJc w:val="left"/>
      <w:pPr>
        <w:ind w:left="5044" w:hanging="360"/>
      </w:pPr>
    </w:lvl>
    <w:lvl w:ilvl="7" w:tplc="0C0C0019" w:tentative="1">
      <w:start w:val="1"/>
      <w:numFmt w:val="lowerLetter"/>
      <w:lvlText w:val="%8."/>
      <w:lvlJc w:val="left"/>
      <w:pPr>
        <w:ind w:left="5764" w:hanging="360"/>
      </w:pPr>
    </w:lvl>
    <w:lvl w:ilvl="8" w:tplc="0C0C001B" w:tentative="1">
      <w:start w:val="1"/>
      <w:numFmt w:val="lowerRoman"/>
      <w:lvlText w:val="%9."/>
      <w:lvlJc w:val="right"/>
      <w:pPr>
        <w:ind w:left="6484" w:hanging="180"/>
      </w:pPr>
    </w:lvl>
  </w:abstractNum>
  <w:abstractNum w:abstractNumId="14" w15:restartNumberingAfterBreak="0">
    <w:nsid w:val="22E616B0"/>
    <w:multiLevelType w:val="hybridMultilevel"/>
    <w:tmpl w:val="E4948890"/>
    <w:lvl w:ilvl="0" w:tplc="94C283E2">
      <w:start w:val="1"/>
      <w:numFmt w:val="bullet"/>
      <w:lvlText w:val="-"/>
      <w:lvlJc w:val="left"/>
      <w:pPr>
        <w:ind w:left="720" w:hanging="360"/>
      </w:pPr>
      <w:rPr>
        <w:rFonts w:ascii="Calibri" w:eastAsiaTheme="minorHAnsi" w:hAnsi="Calibri" w:cs="Calibri" w:hint="default"/>
        <w:b w:val="0"/>
        <w:i w:val="0"/>
      </w:rPr>
    </w:lvl>
    <w:lvl w:ilvl="1" w:tplc="8C7A8CC2">
      <w:start w:val="5"/>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3631D"/>
    <w:multiLevelType w:val="hybridMultilevel"/>
    <w:tmpl w:val="DA78D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80A3F4C"/>
    <w:multiLevelType w:val="hybridMultilevel"/>
    <w:tmpl w:val="F7644F4C"/>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A1EA3"/>
    <w:multiLevelType w:val="hybridMultilevel"/>
    <w:tmpl w:val="D0029752"/>
    <w:lvl w:ilvl="0" w:tplc="3B5CA7E0">
      <w:start w:val="1"/>
      <w:numFmt w:val="lowerLetter"/>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8" w15:restartNumberingAfterBreak="0">
    <w:nsid w:val="28672869"/>
    <w:multiLevelType w:val="hybridMultilevel"/>
    <w:tmpl w:val="261AF6D8"/>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19" w15:restartNumberingAfterBreak="0">
    <w:nsid w:val="294C12D8"/>
    <w:multiLevelType w:val="hybridMultilevel"/>
    <w:tmpl w:val="1D3A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D7F51"/>
    <w:multiLevelType w:val="hybridMultilevel"/>
    <w:tmpl w:val="452AB524"/>
    <w:lvl w:ilvl="0" w:tplc="04090001">
      <w:start w:val="1"/>
      <w:numFmt w:val="bullet"/>
      <w:lvlText w:val=""/>
      <w:lvlJc w:val="left"/>
      <w:pPr>
        <w:ind w:left="1126" w:hanging="360"/>
      </w:pPr>
      <w:rPr>
        <w:rFonts w:ascii="Symbol" w:hAnsi="Symbol" w:hint="default"/>
      </w:rPr>
    </w:lvl>
    <w:lvl w:ilvl="1" w:tplc="04090001">
      <w:start w:val="1"/>
      <w:numFmt w:val="bullet"/>
      <w:lvlText w:val=""/>
      <w:lvlJc w:val="left"/>
      <w:pPr>
        <w:ind w:left="1846" w:hanging="360"/>
      </w:pPr>
      <w:rPr>
        <w:rFonts w:ascii="Symbol" w:hAnsi="Symbol" w:hint="default"/>
      </w:rPr>
    </w:lvl>
    <w:lvl w:ilvl="2" w:tplc="1690E74A">
      <w:numFmt w:val="bullet"/>
      <w:lvlText w:val="-"/>
      <w:lvlJc w:val="left"/>
      <w:pPr>
        <w:ind w:left="2926" w:hanging="720"/>
      </w:pPr>
      <w:rPr>
        <w:rFonts w:ascii="Calibri" w:eastAsiaTheme="minorHAnsi" w:hAnsi="Calibri" w:cs="Calibri"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21" w15:restartNumberingAfterBreak="0">
    <w:nsid w:val="301F4813"/>
    <w:multiLevelType w:val="hybridMultilevel"/>
    <w:tmpl w:val="8758CE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2214A3F"/>
    <w:multiLevelType w:val="hybridMultilevel"/>
    <w:tmpl w:val="959C2046"/>
    <w:lvl w:ilvl="0" w:tplc="3A32F7D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C727F"/>
    <w:multiLevelType w:val="hybridMultilevel"/>
    <w:tmpl w:val="68C4B192"/>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F4511"/>
    <w:multiLevelType w:val="hybridMultilevel"/>
    <w:tmpl w:val="99A83DD2"/>
    <w:lvl w:ilvl="0" w:tplc="FB36EA52">
      <w:start w:val="1"/>
      <w:numFmt w:val="lowerRoman"/>
      <w:lvlText w:val="%1)"/>
      <w:lvlJc w:val="righ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D1D35F8"/>
    <w:multiLevelType w:val="hybridMultilevel"/>
    <w:tmpl w:val="604E22E6"/>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563D25"/>
    <w:multiLevelType w:val="hybridMultilevel"/>
    <w:tmpl w:val="1FBE1490"/>
    <w:lvl w:ilvl="0" w:tplc="DE32D0C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F2F28"/>
    <w:multiLevelType w:val="hybridMultilevel"/>
    <w:tmpl w:val="809A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9042B"/>
    <w:multiLevelType w:val="hybridMultilevel"/>
    <w:tmpl w:val="F7D436BE"/>
    <w:lvl w:ilvl="0" w:tplc="0409000B">
      <w:start w:val="1"/>
      <w:numFmt w:val="bullet"/>
      <w:lvlText w:val=""/>
      <w:lvlJc w:val="left"/>
      <w:pPr>
        <w:ind w:left="766" w:hanging="360"/>
      </w:pPr>
      <w:rPr>
        <w:rFonts w:ascii="Wingdings" w:hAnsi="Wingdings"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530E7740"/>
    <w:multiLevelType w:val="hybridMultilevel"/>
    <w:tmpl w:val="1FC2C332"/>
    <w:lvl w:ilvl="0" w:tplc="2B54C396">
      <w:start w:val="1"/>
      <w:numFmt w:val="bullet"/>
      <w:lvlText w:val="–"/>
      <w:lvlJc w:val="left"/>
      <w:pPr>
        <w:ind w:left="1080" w:hanging="360"/>
      </w:pPr>
      <w:rPr>
        <w:rFonts w:ascii="Arial" w:eastAsia="Times New Roman"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4A45583"/>
    <w:multiLevelType w:val="hybridMultilevel"/>
    <w:tmpl w:val="A3044AEA"/>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B5010"/>
    <w:multiLevelType w:val="hybridMultilevel"/>
    <w:tmpl w:val="9DAC4484"/>
    <w:lvl w:ilvl="0" w:tplc="8E749F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110C6"/>
    <w:multiLevelType w:val="multilevel"/>
    <w:tmpl w:val="49F2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CD0909"/>
    <w:multiLevelType w:val="hybridMultilevel"/>
    <w:tmpl w:val="7A82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6549F9"/>
    <w:multiLevelType w:val="hybridMultilevel"/>
    <w:tmpl w:val="57CC84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97FF9"/>
    <w:multiLevelType w:val="hybridMultilevel"/>
    <w:tmpl w:val="9DB84070"/>
    <w:lvl w:ilvl="0" w:tplc="94C283E2">
      <w:start w:val="1"/>
      <w:numFmt w:val="bullet"/>
      <w:lvlText w:val="-"/>
      <w:lvlJc w:val="left"/>
      <w:pPr>
        <w:ind w:left="720" w:hanging="360"/>
      </w:pPr>
      <w:rPr>
        <w:rFonts w:ascii="Calibri" w:eastAsiaTheme="minorHAnsi" w:hAnsi="Calibri" w:cs="Calibri"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B0CEF"/>
    <w:multiLevelType w:val="hybridMultilevel"/>
    <w:tmpl w:val="AE9AD0A4"/>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7" w15:restartNumberingAfterBreak="0">
    <w:nsid w:val="66D5526E"/>
    <w:multiLevelType w:val="hybridMultilevel"/>
    <w:tmpl w:val="17069828"/>
    <w:lvl w:ilvl="0" w:tplc="FFFFFFFF">
      <w:start w:val="1"/>
      <w:numFmt w:val="bullet"/>
      <w:lvlText w:val="-"/>
      <w:lvlJc w:val="left"/>
      <w:pPr>
        <w:ind w:left="720" w:hanging="360"/>
      </w:pPr>
      <w:rPr>
        <w:rFonts w:ascii="Calibri" w:eastAsiaTheme="minorHAnsi" w:hAnsi="Calibri" w:cs="Calibri" w:hint="default"/>
        <w:b w:val="0"/>
        <w:i w:val="0"/>
      </w:rPr>
    </w:lvl>
    <w:lvl w:ilvl="1" w:tplc="94C283E2">
      <w:start w:val="1"/>
      <w:numFmt w:val="bullet"/>
      <w:lvlText w:val="-"/>
      <w:lvlJc w:val="left"/>
      <w:pPr>
        <w:ind w:left="720" w:hanging="360"/>
      </w:pPr>
      <w:rPr>
        <w:rFonts w:ascii="Calibri" w:eastAsiaTheme="minorHAnsi" w:hAnsi="Calibri" w:cs="Calibri" w:hint="default"/>
        <w:b w:val="0"/>
        <w:i w:val="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1B0632"/>
    <w:multiLevelType w:val="hybridMultilevel"/>
    <w:tmpl w:val="D9D8D752"/>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B10C3"/>
    <w:multiLevelType w:val="hybridMultilevel"/>
    <w:tmpl w:val="736C6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11628"/>
    <w:multiLevelType w:val="hybridMultilevel"/>
    <w:tmpl w:val="3DEAC34E"/>
    <w:lvl w:ilvl="0" w:tplc="04090001">
      <w:start w:val="1"/>
      <w:numFmt w:val="bullet"/>
      <w:lvlText w:val=""/>
      <w:lvlJc w:val="left"/>
      <w:pPr>
        <w:ind w:left="1532"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41" w15:restartNumberingAfterBreak="0">
    <w:nsid w:val="74C275CA"/>
    <w:multiLevelType w:val="hybridMultilevel"/>
    <w:tmpl w:val="B43C1354"/>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2" w15:restartNumberingAfterBreak="0">
    <w:nsid w:val="76B25FDE"/>
    <w:multiLevelType w:val="hybridMultilevel"/>
    <w:tmpl w:val="2A927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E6976"/>
    <w:multiLevelType w:val="hybridMultilevel"/>
    <w:tmpl w:val="DE38C8D0"/>
    <w:lvl w:ilvl="0" w:tplc="FFFFFFFF">
      <w:start w:val="1"/>
      <w:numFmt w:val="bullet"/>
      <w:lvlText w:val=""/>
      <w:lvlJc w:val="left"/>
      <w:pPr>
        <w:ind w:left="766" w:hanging="360"/>
      </w:pPr>
      <w:rPr>
        <w:rFonts w:ascii="Wingdings" w:hAnsi="Wingdings" w:hint="default"/>
      </w:rPr>
    </w:lvl>
    <w:lvl w:ilvl="1" w:tplc="8C7A8CC2">
      <w:start w:val="5"/>
      <w:numFmt w:val="bullet"/>
      <w:lvlText w:val="–"/>
      <w:lvlJc w:val="left"/>
      <w:pPr>
        <w:ind w:left="1486" w:hanging="360"/>
      </w:pPr>
      <w:rPr>
        <w:rFonts w:ascii="Calibri" w:eastAsiaTheme="minorHAnsi" w:hAnsi="Calibri" w:cs="Calibri"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4" w15:restartNumberingAfterBreak="0">
    <w:nsid w:val="7A4E674F"/>
    <w:multiLevelType w:val="hybridMultilevel"/>
    <w:tmpl w:val="35FEA0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88783966">
    <w:abstractNumId w:val="12"/>
  </w:num>
  <w:num w:numId="2" w16cid:durableId="1931311555">
    <w:abstractNumId w:val="28"/>
  </w:num>
  <w:num w:numId="3" w16cid:durableId="1280991845">
    <w:abstractNumId w:val="4"/>
  </w:num>
  <w:num w:numId="4" w16cid:durableId="2027630975">
    <w:abstractNumId w:val="44"/>
  </w:num>
  <w:num w:numId="5" w16cid:durableId="1517185813">
    <w:abstractNumId w:val="0"/>
  </w:num>
  <w:num w:numId="6" w16cid:durableId="949628646">
    <w:abstractNumId w:val="1"/>
  </w:num>
  <w:num w:numId="7" w16cid:durableId="2034333663">
    <w:abstractNumId w:val="2"/>
  </w:num>
  <w:num w:numId="8" w16cid:durableId="59401865">
    <w:abstractNumId w:val="32"/>
  </w:num>
  <w:num w:numId="9" w16cid:durableId="1353069830">
    <w:abstractNumId w:val="10"/>
  </w:num>
  <w:num w:numId="10" w16cid:durableId="670182600">
    <w:abstractNumId w:val="9"/>
  </w:num>
  <w:num w:numId="11" w16cid:durableId="1141145417">
    <w:abstractNumId w:val="7"/>
  </w:num>
  <w:num w:numId="12" w16cid:durableId="1509753527">
    <w:abstractNumId w:val="33"/>
  </w:num>
  <w:num w:numId="13" w16cid:durableId="1837257753">
    <w:abstractNumId w:val="6"/>
  </w:num>
  <w:num w:numId="14" w16cid:durableId="649016087">
    <w:abstractNumId w:val="20"/>
  </w:num>
  <w:num w:numId="15" w16cid:durableId="665211273">
    <w:abstractNumId w:val="15"/>
  </w:num>
  <w:num w:numId="16" w16cid:durableId="543761375">
    <w:abstractNumId w:val="3"/>
  </w:num>
  <w:num w:numId="17" w16cid:durableId="777527274">
    <w:abstractNumId w:val="36"/>
  </w:num>
  <w:num w:numId="18" w16cid:durableId="1104350901">
    <w:abstractNumId w:val="40"/>
  </w:num>
  <w:num w:numId="19" w16cid:durableId="362051955">
    <w:abstractNumId w:val="5"/>
  </w:num>
  <w:num w:numId="20" w16cid:durableId="1223642264">
    <w:abstractNumId w:val="17"/>
  </w:num>
  <w:num w:numId="21" w16cid:durableId="1273245096">
    <w:abstractNumId w:val="31"/>
  </w:num>
  <w:num w:numId="22" w16cid:durableId="1644042753">
    <w:abstractNumId w:val="30"/>
  </w:num>
  <w:num w:numId="23" w16cid:durableId="2129546425">
    <w:abstractNumId w:val="11"/>
  </w:num>
  <w:num w:numId="24" w16cid:durableId="770273443">
    <w:abstractNumId w:val="8"/>
  </w:num>
  <w:num w:numId="25" w16cid:durableId="762338144">
    <w:abstractNumId w:val="19"/>
  </w:num>
  <w:num w:numId="26" w16cid:durableId="640694306">
    <w:abstractNumId w:val="16"/>
  </w:num>
  <w:num w:numId="27" w16cid:durableId="170336917">
    <w:abstractNumId w:val="34"/>
  </w:num>
  <w:num w:numId="28" w16cid:durableId="1841771030">
    <w:abstractNumId w:val="23"/>
  </w:num>
  <w:num w:numId="29" w16cid:durableId="1348292759">
    <w:abstractNumId w:val="42"/>
  </w:num>
  <w:num w:numId="30" w16cid:durableId="1647511971">
    <w:abstractNumId w:val="26"/>
  </w:num>
  <w:num w:numId="31" w16cid:durableId="1468814901">
    <w:abstractNumId w:val="24"/>
  </w:num>
  <w:num w:numId="32" w16cid:durableId="114059834">
    <w:abstractNumId w:val="39"/>
  </w:num>
  <w:num w:numId="33" w16cid:durableId="899441007">
    <w:abstractNumId w:val="22"/>
  </w:num>
  <w:num w:numId="34" w16cid:durableId="1854757633">
    <w:abstractNumId w:val="38"/>
  </w:num>
  <w:num w:numId="35" w16cid:durableId="170224284">
    <w:abstractNumId w:val="14"/>
  </w:num>
  <w:num w:numId="36" w16cid:durableId="2001423704">
    <w:abstractNumId w:val="35"/>
  </w:num>
  <w:num w:numId="37" w16cid:durableId="51782337">
    <w:abstractNumId w:val="37"/>
  </w:num>
  <w:num w:numId="38" w16cid:durableId="964506541">
    <w:abstractNumId w:val="25"/>
  </w:num>
  <w:num w:numId="39" w16cid:durableId="2117213592">
    <w:abstractNumId w:val="13"/>
  </w:num>
  <w:num w:numId="40" w16cid:durableId="86077657">
    <w:abstractNumId w:val="18"/>
  </w:num>
  <w:num w:numId="41" w16cid:durableId="264000323">
    <w:abstractNumId w:val="43"/>
  </w:num>
  <w:num w:numId="42" w16cid:durableId="584609921">
    <w:abstractNumId w:val="41"/>
  </w:num>
  <w:num w:numId="43" w16cid:durableId="577179843">
    <w:abstractNumId w:val="27"/>
  </w:num>
  <w:num w:numId="44" w16cid:durableId="222760377">
    <w:abstractNumId w:val="21"/>
  </w:num>
  <w:num w:numId="45" w16cid:durableId="688606917">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UwNDAyNbS0NDZW0lEKTi0uzszPAykwqQUA7pe+OywAAAA="/>
  </w:docVars>
  <w:rsids>
    <w:rsidRoot w:val="00043E4C"/>
    <w:rsid w:val="00000797"/>
    <w:rsid w:val="000040AE"/>
    <w:rsid w:val="0001261C"/>
    <w:rsid w:val="00013A96"/>
    <w:rsid w:val="00015170"/>
    <w:rsid w:val="000152B3"/>
    <w:rsid w:val="000160E0"/>
    <w:rsid w:val="000209D3"/>
    <w:rsid w:val="00021DEB"/>
    <w:rsid w:val="00024733"/>
    <w:rsid w:val="00024DA6"/>
    <w:rsid w:val="00025ED0"/>
    <w:rsid w:val="000337D3"/>
    <w:rsid w:val="00034D75"/>
    <w:rsid w:val="00037707"/>
    <w:rsid w:val="000378F9"/>
    <w:rsid w:val="00041BC1"/>
    <w:rsid w:val="00043E4C"/>
    <w:rsid w:val="000440E0"/>
    <w:rsid w:val="000515C9"/>
    <w:rsid w:val="00061AFC"/>
    <w:rsid w:val="00061BDA"/>
    <w:rsid w:val="0006330C"/>
    <w:rsid w:val="000637A3"/>
    <w:rsid w:val="00063AEB"/>
    <w:rsid w:val="0006555B"/>
    <w:rsid w:val="000750FB"/>
    <w:rsid w:val="00075B01"/>
    <w:rsid w:val="00075DB8"/>
    <w:rsid w:val="00075E19"/>
    <w:rsid w:val="000764C1"/>
    <w:rsid w:val="000773E7"/>
    <w:rsid w:val="00080191"/>
    <w:rsid w:val="000821FF"/>
    <w:rsid w:val="00085967"/>
    <w:rsid w:val="00090FAB"/>
    <w:rsid w:val="000954A5"/>
    <w:rsid w:val="00097F58"/>
    <w:rsid w:val="000A0D90"/>
    <w:rsid w:val="000B4DF3"/>
    <w:rsid w:val="000C0065"/>
    <w:rsid w:val="000C2545"/>
    <w:rsid w:val="000C4C99"/>
    <w:rsid w:val="000C77C6"/>
    <w:rsid w:val="000D0BC0"/>
    <w:rsid w:val="000D4D6F"/>
    <w:rsid w:val="000E212B"/>
    <w:rsid w:val="000F04A2"/>
    <w:rsid w:val="000F0A13"/>
    <w:rsid w:val="0010418D"/>
    <w:rsid w:val="00115654"/>
    <w:rsid w:val="00116B92"/>
    <w:rsid w:val="001207F7"/>
    <w:rsid w:val="00122CDD"/>
    <w:rsid w:val="00122F13"/>
    <w:rsid w:val="00124052"/>
    <w:rsid w:val="00130BC5"/>
    <w:rsid w:val="00131C0D"/>
    <w:rsid w:val="00131CA5"/>
    <w:rsid w:val="00134A53"/>
    <w:rsid w:val="00135996"/>
    <w:rsid w:val="00136B20"/>
    <w:rsid w:val="00137E2F"/>
    <w:rsid w:val="0014031B"/>
    <w:rsid w:val="001425AA"/>
    <w:rsid w:val="00142AFB"/>
    <w:rsid w:val="00142DB4"/>
    <w:rsid w:val="0014653F"/>
    <w:rsid w:val="00147A66"/>
    <w:rsid w:val="001508DD"/>
    <w:rsid w:val="00155AE1"/>
    <w:rsid w:val="001575AD"/>
    <w:rsid w:val="00162446"/>
    <w:rsid w:val="00162D71"/>
    <w:rsid w:val="0016498D"/>
    <w:rsid w:val="001744B5"/>
    <w:rsid w:val="001771FF"/>
    <w:rsid w:val="00180D32"/>
    <w:rsid w:val="001832D6"/>
    <w:rsid w:val="001901D8"/>
    <w:rsid w:val="0019339E"/>
    <w:rsid w:val="0019375B"/>
    <w:rsid w:val="00197D43"/>
    <w:rsid w:val="001A03CF"/>
    <w:rsid w:val="001A122E"/>
    <w:rsid w:val="001A4D30"/>
    <w:rsid w:val="001A5137"/>
    <w:rsid w:val="001B0F98"/>
    <w:rsid w:val="001B4F46"/>
    <w:rsid w:val="001B5BAE"/>
    <w:rsid w:val="001B6549"/>
    <w:rsid w:val="001B6D89"/>
    <w:rsid w:val="001B7FD9"/>
    <w:rsid w:val="001C0065"/>
    <w:rsid w:val="001C03AE"/>
    <w:rsid w:val="001C2C84"/>
    <w:rsid w:val="001C3556"/>
    <w:rsid w:val="001C48F0"/>
    <w:rsid w:val="001D00DE"/>
    <w:rsid w:val="001D3E68"/>
    <w:rsid w:val="001D4A03"/>
    <w:rsid w:val="001D5D70"/>
    <w:rsid w:val="001D645A"/>
    <w:rsid w:val="001E375A"/>
    <w:rsid w:val="001E3E2D"/>
    <w:rsid w:val="001E48D8"/>
    <w:rsid w:val="001E57D8"/>
    <w:rsid w:val="001E5FA1"/>
    <w:rsid w:val="001E67D6"/>
    <w:rsid w:val="001F0B3F"/>
    <w:rsid w:val="001F0EA8"/>
    <w:rsid w:val="001F2681"/>
    <w:rsid w:val="001F58F9"/>
    <w:rsid w:val="002011B7"/>
    <w:rsid w:val="00206A25"/>
    <w:rsid w:val="00207482"/>
    <w:rsid w:val="00207724"/>
    <w:rsid w:val="00212F57"/>
    <w:rsid w:val="002157CF"/>
    <w:rsid w:val="00216B73"/>
    <w:rsid w:val="00221090"/>
    <w:rsid w:val="002224AD"/>
    <w:rsid w:val="002300A6"/>
    <w:rsid w:val="00233CBE"/>
    <w:rsid w:val="00237232"/>
    <w:rsid w:val="0025117E"/>
    <w:rsid w:val="00251C8C"/>
    <w:rsid w:val="00253DC2"/>
    <w:rsid w:val="00257AA2"/>
    <w:rsid w:val="0027413B"/>
    <w:rsid w:val="00277232"/>
    <w:rsid w:val="00277BAA"/>
    <w:rsid w:val="00281038"/>
    <w:rsid w:val="00282BD1"/>
    <w:rsid w:val="0028466D"/>
    <w:rsid w:val="002846EC"/>
    <w:rsid w:val="002850AB"/>
    <w:rsid w:val="002871E5"/>
    <w:rsid w:val="00290E2C"/>
    <w:rsid w:val="00291FF9"/>
    <w:rsid w:val="00292178"/>
    <w:rsid w:val="002A0043"/>
    <w:rsid w:val="002A3A63"/>
    <w:rsid w:val="002A3FA8"/>
    <w:rsid w:val="002A56EE"/>
    <w:rsid w:val="002A5C20"/>
    <w:rsid w:val="002A645F"/>
    <w:rsid w:val="002A751A"/>
    <w:rsid w:val="002A7DBE"/>
    <w:rsid w:val="002B1F8A"/>
    <w:rsid w:val="002B2CBC"/>
    <w:rsid w:val="002C0C3D"/>
    <w:rsid w:val="002C2E69"/>
    <w:rsid w:val="002C699C"/>
    <w:rsid w:val="002D11DA"/>
    <w:rsid w:val="002D32EC"/>
    <w:rsid w:val="002D6DE0"/>
    <w:rsid w:val="002E19D5"/>
    <w:rsid w:val="002E3EDF"/>
    <w:rsid w:val="002E5A7A"/>
    <w:rsid w:val="002E7DEA"/>
    <w:rsid w:val="002F1012"/>
    <w:rsid w:val="002F45DC"/>
    <w:rsid w:val="002F5E5B"/>
    <w:rsid w:val="002F7222"/>
    <w:rsid w:val="00300F0F"/>
    <w:rsid w:val="0030110A"/>
    <w:rsid w:val="00304F0C"/>
    <w:rsid w:val="003071EA"/>
    <w:rsid w:val="00307898"/>
    <w:rsid w:val="00311121"/>
    <w:rsid w:val="003157C4"/>
    <w:rsid w:val="00320676"/>
    <w:rsid w:val="00321043"/>
    <w:rsid w:val="00321347"/>
    <w:rsid w:val="00321707"/>
    <w:rsid w:val="00326AF8"/>
    <w:rsid w:val="00326CC9"/>
    <w:rsid w:val="003300BA"/>
    <w:rsid w:val="00330999"/>
    <w:rsid w:val="0033442A"/>
    <w:rsid w:val="00334982"/>
    <w:rsid w:val="003429DA"/>
    <w:rsid w:val="00343DC5"/>
    <w:rsid w:val="00347389"/>
    <w:rsid w:val="00354610"/>
    <w:rsid w:val="0035551D"/>
    <w:rsid w:val="00361FB7"/>
    <w:rsid w:val="00362E2F"/>
    <w:rsid w:val="00365AC1"/>
    <w:rsid w:val="0036774F"/>
    <w:rsid w:val="003713A2"/>
    <w:rsid w:val="00373711"/>
    <w:rsid w:val="00376061"/>
    <w:rsid w:val="00377FCC"/>
    <w:rsid w:val="003809C6"/>
    <w:rsid w:val="00380F5C"/>
    <w:rsid w:val="00382CDB"/>
    <w:rsid w:val="0038605F"/>
    <w:rsid w:val="00386704"/>
    <w:rsid w:val="00391FD0"/>
    <w:rsid w:val="003920A7"/>
    <w:rsid w:val="00393FE5"/>
    <w:rsid w:val="00394004"/>
    <w:rsid w:val="00397993"/>
    <w:rsid w:val="003A2D73"/>
    <w:rsid w:val="003A3984"/>
    <w:rsid w:val="003A3DDB"/>
    <w:rsid w:val="003A6708"/>
    <w:rsid w:val="003B0903"/>
    <w:rsid w:val="003B54E5"/>
    <w:rsid w:val="003C0ECC"/>
    <w:rsid w:val="003C143C"/>
    <w:rsid w:val="003C2EE0"/>
    <w:rsid w:val="003C46D1"/>
    <w:rsid w:val="003C5722"/>
    <w:rsid w:val="003C685D"/>
    <w:rsid w:val="003C6E45"/>
    <w:rsid w:val="003D55C2"/>
    <w:rsid w:val="003D5BB9"/>
    <w:rsid w:val="003D6BFA"/>
    <w:rsid w:val="003F2ABE"/>
    <w:rsid w:val="003F4AAA"/>
    <w:rsid w:val="00404E0D"/>
    <w:rsid w:val="0040554F"/>
    <w:rsid w:val="004118DD"/>
    <w:rsid w:val="00411F21"/>
    <w:rsid w:val="004121C9"/>
    <w:rsid w:val="00412C11"/>
    <w:rsid w:val="00422945"/>
    <w:rsid w:val="004261D4"/>
    <w:rsid w:val="004261FC"/>
    <w:rsid w:val="00430814"/>
    <w:rsid w:val="004401FE"/>
    <w:rsid w:val="00447FC6"/>
    <w:rsid w:val="00451222"/>
    <w:rsid w:val="00455772"/>
    <w:rsid w:val="004604D4"/>
    <w:rsid w:val="00460D12"/>
    <w:rsid w:val="00461085"/>
    <w:rsid w:val="004815C5"/>
    <w:rsid w:val="00483106"/>
    <w:rsid w:val="0048615E"/>
    <w:rsid w:val="0049072B"/>
    <w:rsid w:val="00490D9C"/>
    <w:rsid w:val="0049313E"/>
    <w:rsid w:val="004931A7"/>
    <w:rsid w:val="0049417B"/>
    <w:rsid w:val="00494678"/>
    <w:rsid w:val="004A2304"/>
    <w:rsid w:val="004A2CB4"/>
    <w:rsid w:val="004A5854"/>
    <w:rsid w:val="004A5E16"/>
    <w:rsid w:val="004B0EC9"/>
    <w:rsid w:val="004B6529"/>
    <w:rsid w:val="004B6547"/>
    <w:rsid w:val="004C17C0"/>
    <w:rsid w:val="004C57FE"/>
    <w:rsid w:val="004D14E6"/>
    <w:rsid w:val="004D2823"/>
    <w:rsid w:val="004D333A"/>
    <w:rsid w:val="004D3B2A"/>
    <w:rsid w:val="004D54FB"/>
    <w:rsid w:val="004D6364"/>
    <w:rsid w:val="004E37E1"/>
    <w:rsid w:val="004E6A2F"/>
    <w:rsid w:val="004F3721"/>
    <w:rsid w:val="00502336"/>
    <w:rsid w:val="0050510C"/>
    <w:rsid w:val="00512F60"/>
    <w:rsid w:val="005137C2"/>
    <w:rsid w:val="00514EFD"/>
    <w:rsid w:val="00515F9A"/>
    <w:rsid w:val="00516FDE"/>
    <w:rsid w:val="00520A6F"/>
    <w:rsid w:val="00524B59"/>
    <w:rsid w:val="00532DD9"/>
    <w:rsid w:val="00535E42"/>
    <w:rsid w:val="00537534"/>
    <w:rsid w:val="00537D97"/>
    <w:rsid w:val="005456F3"/>
    <w:rsid w:val="00553578"/>
    <w:rsid w:val="00561ACA"/>
    <w:rsid w:val="00561E92"/>
    <w:rsid w:val="0056220F"/>
    <w:rsid w:val="00564077"/>
    <w:rsid w:val="00574BBE"/>
    <w:rsid w:val="00575CFA"/>
    <w:rsid w:val="00577874"/>
    <w:rsid w:val="00585877"/>
    <w:rsid w:val="00586367"/>
    <w:rsid w:val="0058645C"/>
    <w:rsid w:val="00597B26"/>
    <w:rsid w:val="005A3BB6"/>
    <w:rsid w:val="005B06C9"/>
    <w:rsid w:val="005B59D9"/>
    <w:rsid w:val="005C0C59"/>
    <w:rsid w:val="005C508C"/>
    <w:rsid w:val="005D3422"/>
    <w:rsid w:val="005D4CA0"/>
    <w:rsid w:val="005D7681"/>
    <w:rsid w:val="005E6C8D"/>
    <w:rsid w:val="005F262C"/>
    <w:rsid w:val="005F4AEB"/>
    <w:rsid w:val="005F6FCA"/>
    <w:rsid w:val="0060000F"/>
    <w:rsid w:val="00600572"/>
    <w:rsid w:val="0061125C"/>
    <w:rsid w:val="00613430"/>
    <w:rsid w:val="0061592E"/>
    <w:rsid w:val="006165E9"/>
    <w:rsid w:val="00620219"/>
    <w:rsid w:val="00620BD4"/>
    <w:rsid w:val="006220CD"/>
    <w:rsid w:val="00622780"/>
    <w:rsid w:val="00624CB4"/>
    <w:rsid w:val="00632B5A"/>
    <w:rsid w:val="00633F6A"/>
    <w:rsid w:val="006371A2"/>
    <w:rsid w:val="00642F6F"/>
    <w:rsid w:val="00645817"/>
    <w:rsid w:val="00650A1F"/>
    <w:rsid w:val="00654EBF"/>
    <w:rsid w:val="00661EB5"/>
    <w:rsid w:val="006626B3"/>
    <w:rsid w:val="00667A0F"/>
    <w:rsid w:val="0068059A"/>
    <w:rsid w:val="00682925"/>
    <w:rsid w:val="0068312E"/>
    <w:rsid w:val="006858EF"/>
    <w:rsid w:val="00685AF3"/>
    <w:rsid w:val="0069038D"/>
    <w:rsid w:val="006907F0"/>
    <w:rsid w:val="00697170"/>
    <w:rsid w:val="006A11CD"/>
    <w:rsid w:val="006A16BA"/>
    <w:rsid w:val="006A5BBB"/>
    <w:rsid w:val="006A6A26"/>
    <w:rsid w:val="006A6E8C"/>
    <w:rsid w:val="006A73B1"/>
    <w:rsid w:val="006A78E1"/>
    <w:rsid w:val="006A7E98"/>
    <w:rsid w:val="006B06DD"/>
    <w:rsid w:val="006B0EFE"/>
    <w:rsid w:val="006B4001"/>
    <w:rsid w:val="006B40C8"/>
    <w:rsid w:val="006B66C1"/>
    <w:rsid w:val="006B73E2"/>
    <w:rsid w:val="006C101F"/>
    <w:rsid w:val="006C123C"/>
    <w:rsid w:val="006C2CBC"/>
    <w:rsid w:val="006C5B2C"/>
    <w:rsid w:val="006D0526"/>
    <w:rsid w:val="006D127B"/>
    <w:rsid w:val="006D1FD3"/>
    <w:rsid w:val="006D25D6"/>
    <w:rsid w:val="006D5BF7"/>
    <w:rsid w:val="006D692C"/>
    <w:rsid w:val="006D7282"/>
    <w:rsid w:val="006E24BA"/>
    <w:rsid w:val="006E2DE0"/>
    <w:rsid w:val="006E3C21"/>
    <w:rsid w:val="006E3F9E"/>
    <w:rsid w:val="006E4586"/>
    <w:rsid w:val="006E6768"/>
    <w:rsid w:val="006E7F29"/>
    <w:rsid w:val="006F0C56"/>
    <w:rsid w:val="006F1F14"/>
    <w:rsid w:val="006F5374"/>
    <w:rsid w:val="006F5A7E"/>
    <w:rsid w:val="006F7BE5"/>
    <w:rsid w:val="00703079"/>
    <w:rsid w:val="007038CF"/>
    <w:rsid w:val="00707009"/>
    <w:rsid w:val="00711CFB"/>
    <w:rsid w:val="007131DA"/>
    <w:rsid w:val="00721A16"/>
    <w:rsid w:val="00723CE2"/>
    <w:rsid w:val="00730FE8"/>
    <w:rsid w:val="007319B7"/>
    <w:rsid w:val="00733375"/>
    <w:rsid w:val="0073706A"/>
    <w:rsid w:val="00737E70"/>
    <w:rsid w:val="00740F55"/>
    <w:rsid w:val="00750E45"/>
    <w:rsid w:val="007539E2"/>
    <w:rsid w:val="00754883"/>
    <w:rsid w:val="0075493A"/>
    <w:rsid w:val="0075702B"/>
    <w:rsid w:val="00760C71"/>
    <w:rsid w:val="00761EA6"/>
    <w:rsid w:val="0076299F"/>
    <w:rsid w:val="00762EEB"/>
    <w:rsid w:val="00770310"/>
    <w:rsid w:val="007711F2"/>
    <w:rsid w:val="007712F3"/>
    <w:rsid w:val="00774422"/>
    <w:rsid w:val="00775445"/>
    <w:rsid w:val="00776083"/>
    <w:rsid w:val="00780FA1"/>
    <w:rsid w:val="007813C2"/>
    <w:rsid w:val="00785425"/>
    <w:rsid w:val="00791D61"/>
    <w:rsid w:val="007922F3"/>
    <w:rsid w:val="007A39A5"/>
    <w:rsid w:val="007A5934"/>
    <w:rsid w:val="007A7C22"/>
    <w:rsid w:val="007B46A8"/>
    <w:rsid w:val="007B4C64"/>
    <w:rsid w:val="007B66C1"/>
    <w:rsid w:val="007C12EA"/>
    <w:rsid w:val="007C4576"/>
    <w:rsid w:val="007C538D"/>
    <w:rsid w:val="007E459B"/>
    <w:rsid w:val="007F0AB1"/>
    <w:rsid w:val="007F5858"/>
    <w:rsid w:val="007F5BF0"/>
    <w:rsid w:val="00800C0A"/>
    <w:rsid w:val="008024A5"/>
    <w:rsid w:val="00803427"/>
    <w:rsid w:val="00805FF2"/>
    <w:rsid w:val="00806446"/>
    <w:rsid w:val="00806857"/>
    <w:rsid w:val="00813D75"/>
    <w:rsid w:val="00813E2F"/>
    <w:rsid w:val="00815C86"/>
    <w:rsid w:val="008166E7"/>
    <w:rsid w:val="008174C4"/>
    <w:rsid w:val="00817A43"/>
    <w:rsid w:val="00822ADF"/>
    <w:rsid w:val="008236DF"/>
    <w:rsid w:val="00825963"/>
    <w:rsid w:val="00832404"/>
    <w:rsid w:val="00833832"/>
    <w:rsid w:val="00833F8C"/>
    <w:rsid w:val="008375D6"/>
    <w:rsid w:val="00841F6A"/>
    <w:rsid w:val="00841FFA"/>
    <w:rsid w:val="00842E56"/>
    <w:rsid w:val="008440F9"/>
    <w:rsid w:val="008463C4"/>
    <w:rsid w:val="0085046D"/>
    <w:rsid w:val="00850A36"/>
    <w:rsid w:val="008567D0"/>
    <w:rsid w:val="00860379"/>
    <w:rsid w:val="008617B7"/>
    <w:rsid w:val="00867ADF"/>
    <w:rsid w:val="00871056"/>
    <w:rsid w:val="00871B56"/>
    <w:rsid w:val="0087286A"/>
    <w:rsid w:val="00872939"/>
    <w:rsid w:val="00872C08"/>
    <w:rsid w:val="0087694D"/>
    <w:rsid w:val="00877E7C"/>
    <w:rsid w:val="008806D6"/>
    <w:rsid w:val="0088225C"/>
    <w:rsid w:val="00882B35"/>
    <w:rsid w:val="008847DE"/>
    <w:rsid w:val="00885038"/>
    <w:rsid w:val="00886F0E"/>
    <w:rsid w:val="00887928"/>
    <w:rsid w:val="008916A5"/>
    <w:rsid w:val="00895B3A"/>
    <w:rsid w:val="00896648"/>
    <w:rsid w:val="008A4C11"/>
    <w:rsid w:val="008A56A1"/>
    <w:rsid w:val="008A7D76"/>
    <w:rsid w:val="008B489D"/>
    <w:rsid w:val="008C5D4C"/>
    <w:rsid w:val="008D313B"/>
    <w:rsid w:val="008D3668"/>
    <w:rsid w:val="008D4C7C"/>
    <w:rsid w:val="008D5330"/>
    <w:rsid w:val="008E2B04"/>
    <w:rsid w:val="008E5B46"/>
    <w:rsid w:val="008F2B4B"/>
    <w:rsid w:val="00913621"/>
    <w:rsid w:val="009145F7"/>
    <w:rsid w:val="009156A5"/>
    <w:rsid w:val="0092235F"/>
    <w:rsid w:val="009255D2"/>
    <w:rsid w:val="00927CC5"/>
    <w:rsid w:val="00932E6D"/>
    <w:rsid w:val="00933951"/>
    <w:rsid w:val="00934E41"/>
    <w:rsid w:val="00936465"/>
    <w:rsid w:val="009415D5"/>
    <w:rsid w:val="009420F8"/>
    <w:rsid w:val="0094294E"/>
    <w:rsid w:val="00944B3D"/>
    <w:rsid w:val="00944BD2"/>
    <w:rsid w:val="009512C6"/>
    <w:rsid w:val="00954657"/>
    <w:rsid w:val="0095621C"/>
    <w:rsid w:val="00960C85"/>
    <w:rsid w:val="009648BE"/>
    <w:rsid w:val="009714EA"/>
    <w:rsid w:val="00973CBD"/>
    <w:rsid w:val="00973F11"/>
    <w:rsid w:val="00977B77"/>
    <w:rsid w:val="0098207E"/>
    <w:rsid w:val="00983F29"/>
    <w:rsid w:val="009847AA"/>
    <w:rsid w:val="009859FF"/>
    <w:rsid w:val="00986FA5"/>
    <w:rsid w:val="0099366A"/>
    <w:rsid w:val="0099535A"/>
    <w:rsid w:val="00995D47"/>
    <w:rsid w:val="00996320"/>
    <w:rsid w:val="009A1010"/>
    <w:rsid w:val="009A22CE"/>
    <w:rsid w:val="009A2836"/>
    <w:rsid w:val="009A3AEF"/>
    <w:rsid w:val="009A491C"/>
    <w:rsid w:val="009A5C93"/>
    <w:rsid w:val="009B0B8F"/>
    <w:rsid w:val="009C27A6"/>
    <w:rsid w:val="009C536C"/>
    <w:rsid w:val="009C538B"/>
    <w:rsid w:val="009D3779"/>
    <w:rsid w:val="009D6354"/>
    <w:rsid w:val="009E51CD"/>
    <w:rsid w:val="009E54B8"/>
    <w:rsid w:val="009E5B04"/>
    <w:rsid w:val="009E6A4B"/>
    <w:rsid w:val="009E76D1"/>
    <w:rsid w:val="009F16E2"/>
    <w:rsid w:val="009F4C61"/>
    <w:rsid w:val="00A06A81"/>
    <w:rsid w:val="00A07701"/>
    <w:rsid w:val="00A10DF3"/>
    <w:rsid w:val="00A1317E"/>
    <w:rsid w:val="00A155D0"/>
    <w:rsid w:val="00A173B5"/>
    <w:rsid w:val="00A212DB"/>
    <w:rsid w:val="00A23779"/>
    <w:rsid w:val="00A238A9"/>
    <w:rsid w:val="00A25DC5"/>
    <w:rsid w:val="00A316E8"/>
    <w:rsid w:val="00A323B1"/>
    <w:rsid w:val="00A333FF"/>
    <w:rsid w:val="00A33E0D"/>
    <w:rsid w:val="00A37BAD"/>
    <w:rsid w:val="00A45BA9"/>
    <w:rsid w:val="00A5128B"/>
    <w:rsid w:val="00A53A98"/>
    <w:rsid w:val="00A546E7"/>
    <w:rsid w:val="00A56316"/>
    <w:rsid w:val="00A56FF2"/>
    <w:rsid w:val="00A57FA1"/>
    <w:rsid w:val="00A60A2B"/>
    <w:rsid w:val="00A617E4"/>
    <w:rsid w:val="00A67A18"/>
    <w:rsid w:val="00A71B6E"/>
    <w:rsid w:val="00A71BA2"/>
    <w:rsid w:val="00A7463D"/>
    <w:rsid w:val="00A7758B"/>
    <w:rsid w:val="00A81418"/>
    <w:rsid w:val="00A82F95"/>
    <w:rsid w:val="00A843DF"/>
    <w:rsid w:val="00A8525B"/>
    <w:rsid w:val="00A874A6"/>
    <w:rsid w:val="00A92A43"/>
    <w:rsid w:val="00A94DB0"/>
    <w:rsid w:val="00A951BD"/>
    <w:rsid w:val="00A97E6E"/>
    <w:rsid w:val="00AA79CC"/>
    <w:rsid w:val="00AB1E3F"/>
    <w:rsid w:val="00AB20C4"/>
    <w:rsid w:val="00AB5D49"/>
    <w:rsid w:val="00AC18D6"/>
    <w:rsid w:val="00AC3BCD"/>
    <w:rsid w:val="00AC5B45"/>
    <w:rsid w:val="00AC641D"/>
    <w:rsid w:val="00AD1AA6"/>
    <w:rsid w:val="00AD31C9"/>
    <w:rsid w:val="00AD7725"/>
    <w:rsid w:val="00AE38C9"/>
    <w:rsid w:val="00AE4CDD"/>
    <w:rsid w:val="00AF1BB2"/>
    <w:rsid w:val="00AF1BF4"/>
    <w:rsid w:val="00AF3C1B"/>
    <w:rsid w:val="00AF4054"/>
    <w:rsid w:val="00AF46B4"/>
    <w:rsid w:val="00AF5073"/>
    <w:rsid w:val="00AF608B"/>
    <w:rsid w:val="00AF769E"/>
    <w:rsid w:val="00B00866"/>
    <w:rsid w:val="00B017F8"/>
    <w:rsid w:val="00B1266A"/>
    <w:rsid w:val="00B1327A"/>
    <w:rsid w:val="00B14F07"/>
    <w:rsid w:val="00B158B9"/>
    <w:rsid w:val="00B203D8"/>
    <w:rsid w:val="00B22F61"/>
    <w:rsid w:val="00B27426"/>
    <w:rsid w:val="00B30940"/>
    <w:rsid w:val="00B31A7F"/>
    <w:rsid w:val="00B37B66"/>
    <w:rsid w:val="00B40702"/>
    <w:rsid w:val="00B42BFE"/>
    <w:rsid w:val="00B43F16"/>
    <w:rsid w:val="00B47A9F"/>
    <w:rsid w:val="00B50320"/>
    <w:rsid w:val="00B51FE7"/>
    <w:rsid w:val="00B55A92"/>
    <w:rsid w:val="00B569BA"/>
    <w:rsid w:val="00B61438"/>
    <w:rsid w:val="00B7026B"/>
    <w:rsid w:val="00B72FAA"/>
    <w:rsid w:val="00B752FF"/>
    <w:rsid w:val="00B765FC"/>
    <w:rsid w:val="00B812F6"/>
    <w:rsid w:val="00B81316"/>
    <w:rsid w:val="00B81724"/>
    <w:rsid w:val="00B86F92"/>
    <w:rsid w:val="00B91EE3"/>
    <w:rsid w:val="00B9240D"/>
    <w:rsid w:val="00B96C7E"/>
    <w:rsid w:val="00B9709A"/>
    <w:rsid w:val="00BA0FAA"/>
    <w:rsid w:val="00BA2544"/>
    <w:rsid w:val="00BA616C"/>
    <w:rsid w:val="00BA718C"/>
    <w:rsid w:val="00BB18F9"/>
    <w:rsid w:val="00BB1980"/>
    <w:rsid w:val="00BB359C"/>
    <w:rsid w:val="00BB6F93"/>
    <w:rsid w:val="00BC56C5"/>
    <w:rsid w:val="00BC59C4"/>
    <w:rsid w:val="00BC5CA7"/>
    <w:rsid w:val="00BC79AE"/>
    <w:rsid w:val="00BD3335"/>
    <w:rsid w:val="00BD7430"/>
    <w:rsid w:val="00BD7862"/>
    <w:rsid w:val="00BE079D"/>
    <w:rsid w:val="00BE1DA0"/>
    <w:rsid w:val="00BE7779"/>
    <w:rsid w:val="00BF3ED6"/>
    <w:rsid w:val="00BF427B"/>
    <w:rsid w:val="00BF4DD8"/>
    <w:rsid w:val="00BF763B"/>
    <w:rsid w:val="00C02909"/>
    <w:rsid w:val="00C02B79"/>
    <w:rsid w:val="00C059F0"/>
    <w:rsid w:val="00C07AE3"/>
    <w:rsid w:val="00C10457"/>
    <w:rsid w:val="00C10E2E"/>
    <w:rsid w:val="00C120E7"/>
    <w:rsid w:val="00C12A53"/>
    <w:rsid w:val="00C14FBC"/>
    <w:rsid w:val="00C158FA"/>
    <w:rsid w:val="00C22C67"/>
    <w:rsid w:val="00C235BB"/>
    <w:rsid w:val="00C26694"/>
    <w:rsid w:val="00C31831"/>
    <w:rsid w:val="00C32803"/>
    <w:rsid w:val="00C337C5"/>
    <w:rsid w:val="00C34897"/>
    <w:rsid w:val="00C34CDA"/>
    <w:rsid w:val="00C35DA9"/>
    <w:rsid w:val="00C40230"/>
    <w:rsid w:val="00C4049A"/>
    <w:rsid w:val="00C41353"/>
    <w:rsid w:val="00C42575"/>
    <w:rsid w:val="00C502BD"/>
    <w:rsid w:val="00C507CD"/>
    <w:rsid w:val="00C50E2B"/>
    <w:rsid w:val="00C631CE"/>
    <w:rsid w:val="00C65F4A"/>
    <w:rsid w:val="00C715C1"/>
    <w:rsid w:val="00C75226"/>
    <w:rsid w:val="00C75C73"/>
    <w:rsid w:val="00C813E9"/>
    <w:rsid w:val="00C8194A"/>
    <w:rsid w:val="00C84CB8"/>
    <w:rsid w:val="00C87453"/>
    <w:rsid w:val="00C875C2"/>
    <w:rsid w:val="00C90BBC"/>
    <w:rsid w:val="00C91350"/>
    <w:rsid w:val="00CA5B4C"/>
    <w:rsid w:val="00CB5303"/>
    <w:rsid w:val="00CB7CCC"/>
    <w:rsid w:val="00CB7F81"/>
    <w:rsid w:val="00CC0943"/>
    <w:rsid w:val="00CC751E"/>
    <w:rsid w:val="00CD618F"/>
    <w:rsid w:val="00CE1860"/>
    <w:rsid w:val="00CE2C70"/>
    <w:rsid w:val="00CE3D76"/>
    <w:rsid w:val="00CE5320"/>
    <w:rsid w:val="00CE6F6C"/>
    <w:rsid w:val="00CF18E2"/>
    <w:rsid w:val="00CF2924"/>
    <w:rsid w:val="00CF2D88"/>
    <w:rsid w:val="00D04B1B"/>
    <w:rsid w:val="00D10615"/>
    <w:rsid w:val="00D123A8"/>
    <w:rsid w:val="00D12FC2"/>
    <w:rsid w:val="00D14AAC"/>
    <w:rsid w:val="00D2262A"/>
    <w:rsid w:val="00D2465B"/>
    <w:rsid w:val="00D25378"/>
    <w:rsid w:val="00D3357C"/>
    <w:rsid w:val="00D35FAE"/>
    <w:rsid w:val="00D37E06"/>
    <w:rsid w:val="00D404A0"/>
    <w:rsid w:val="00D420D6"/>
    <w:rsid w:val="00D44C21"/>
    <w:rsid w:val="00D457C2"/>
    <w:rsid w:val="00D46F43"/>
    <w:rsid w:val="00D50247"/>
    <w:rsid w:val="00D54F52"/>
    <w:rsid w:val="00D559E6"/>
    <w:rsid w:val="00D67600"/>
    <w:rsid w:val="00D67A25"/>
    <w:rsid w:val="00D706DB"/>
    <w:rsid w:val="00D71965"/>
    <w:rsid w:val="00D7218B"/>
    <w:rsid w:val="00D76C92"/>
    <w:rsid w:val="00D8292D"/>
    <w:rsid w:val="00D8375C"/>
    <w:rsid w:val="00D928AB"/>
    <w:rsid w:val="00D9344D"/>
    <w:rsid w:val="00D9449F"/>
    <w:rsid w:val="00D9577A"/>
    <w:rsid w:val="00D97067"/>
    <w:rsid w:val="00DA2EAE"/>
    <w:rsid w:val="00DA31A5"/>
    <w:rsid w:val="00DA3C69"/>
    <w:rsid w:val="00DA7B82"/>
    <w:rsid w:val="00DC0B7A"/>
    <w:rsid w:val="00DC48D5"/>
    <w:rsid w:val="00DD0FA0"/>
    <w:rsid w:val="00DD1ABF"/>
    <w:rsid w:val="00DD2D70"/>
    <w:rsid w:val="00DD5C51"/>
    <w:rsid w:val="00DD6B72"/>
    <w:rsid w:val="00DD75C0"/>
    <w:rsid w:val="00DE1B8D"/>
    <w:rsid w:val="00DE5DB3"/>
    <w:rsid w:val="00DF255C"/>
    <w:rsid w:val="00DF4C2F"/>
    <w:rsid w:val="00E03395"/>
    <w:rsid w:val="00E14167"/>
    <w:rsid w:val="00E1442C"/>
    <w:rsid w:val="00E24468"/>
    <w:rsid w:val="00E279CC"/>
    <w:rsid w:val="00E27CA4"/>
    <w:rsid w:val="00E37D12"/>
    <w:rsid w:val="00E41714"/>
    <w:rsid w:val="00E521EE"/>
    <w:rsid w:val="00E5268C"/>
    <w:rsid w:val="00E55225"/>
    <w:rsid w:val="00E56657"/>
    <w:rsid w:val="00E56F82"/>
    <w:rsid w:val="00E57B94"/>
    <w:rsid w:val="00E60701"/>
    <w:rsid w:val="00E61292"/>
    <w:rsid w:val="00E63806"/>
    <w:rsid w:val="00E63861"/>
    <w:rsid w:val="00E64D94"/>
    <w:rsid w:val="00E65030"/>
    <w:rsid w:val="00E65697"/>
    <w:rsid w:val="00E6667C"/>
    <w:rsid w:val="00E70A3B"/>
    <w:rsid w:val="00E725BB"/>
    <w:rsid w:val="00E835FC"/>
    <w:rsid w:val="00E83991"/>
    <w:rsid w:val="00E92F68"/>
    <w:rsid w:val="00E93674"/>
    <w:rsid w:val="00E9557E"/>
    <w:rsid w:val="00E96350"/>
    <w:rsid w:val="00EA08E2"/>
    <w:rsid w:val="00EA10B2"/>
    <w:rsid w:val="00EA7876"/>
    <w:rsid w:val="00EB3ADA"/>
    <w:rsid w:val="00EC5FF1"/>
    <w:rsid w:val="00EC615A"/>
    <w:rsid w:val="00EC61C4"/>
    <w:rsid w:val="00ED0B51"/>
    <w:rsid w:val="00ED25E0"/>
    <w:rsid w:val="00EE0E2F"/>
    <w:rsid w:val="00EE2C33"/>
    <w:rsid w:val="00EF0AF9"/>
    <w:rsid w:val="00EF1E64"/>
    <w:rsid w:val="00EF3157"/>
    <w:rsid w:val="00EF42C1"/>
    <w:rsid w:val="00F0104F"/>
    <w:rsid w:val="00F14EBF"/>
    <w:rsid w:val="00F15774"/>
    <w:rsid w:val="00F17D7C"/>
    <w:rsid w:val="00F22B74"/>
    <w:rsid w:val="00F23D48"/>
    <w:rsid w:val="00F23F33"/>
    <w:rsid w:val="00F27503"/>
    <w:rsid w:val="00F30679"/>
    <w:rsid w:val="00F33329"/>
    <w:rsid w:val="00F33366"/>
    <w:rsid w:val="00F33B0A"/>
    <w:rsid w:val="00F35D48"/>
    <w:rsid w:val="00F410C2"/>
    <w:rsid w:val="00F41487"/>
    <w:rsid w:val="00F43028"/>
    <w:rsid w:val="00F504E5"/>
    <w:rsid w:val="00F51D49"/>
    <w:rsid w:val="00F63019"/>
    <w:rsid w:val="00F63FE0"/>
    <w:rsid w:val="00F659C0"/>
    <w:rsid w:val="00F66796"/>
    <w:rsid w:val="00F700D8"/>
    <w:rsid w:val="00F71619"/>
    <w:rsid w:val="00F72C3E"/>
    <w:rsid w:val="00F7491E"/>
    <w:rsid w:val="00F758B3"/>
    <w:rsid w:val="00F83D24"/>
    <w:rsid w:val="00F87C9B"/>
    <w:rsid w:val="00F91371"/>
    <w:rsid w:val="00F92487"/>
    <w:rsid w:val="00F92FB1"/>
    <w:rsid w:val="00F93D54"/>
    <w:rsid w:val="00F94E6B"/>
    <w:rsid w:val="00F95211"/>
    <w:rsid w:val="00FA014F"/>
    <w:rsid w:val="00FA26E2"/>
    <w:rsid w:val="00FA2ECF"/>
    <w:rsid w:val="00FA553B"/>
    <w:rsid w:val="00FA67CF"/>
    <w:rsid w:val="00FA6E80"/>
    <w:rsid w:val="00FC3A7A"/>
    <w:rsid w:val="00FC4A6B"/>
    <w:rsid w:val="00FC5133"/>
    <w:rsid w:val="00FD03D5"/>
    <w:rsid w:val="00FD1746"/>
    <w:rsid w:val="00FD53A1"/>
    <w:rsid w:val="00FE3304"/>
    <w:rsid w:val="00FF0334"/>
    <w:rsid w:val="00FF26B5"/>
    <w:rsid w:val="00FF3786"/>
    <w:rsid w:val="00FF401B"/>
    <w:rsid w:val="00FF4AA4"/>
    <w:rsid w:val="00FF549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A11C"/>
  <w15:docId w15:val="{BA6AED14-0242-4886-9913-6B9A0AA2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next w:val="Normal"/>
    <w:link w:val="Heading1Char"/>
    <w:uiPriority w:val="9"/>
    <w:qFormat/>
    <w:rsid w:val="00BA71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A71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A71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A71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BA71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71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71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71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71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bullets,List Paragraph1,Recommendation,List Paragraph11,L,List Paragraph2,CV text,Table text,F5 List Paragraph,Dot pt,List Paragraph111,Medium Grid 1 - Accent 21,Numbered Paragraph,Bullet text,Bullet 1,Numbered Para 1,3"/>
    <w:basedOn w:val="Normal"/>
    <w:link w:val="ListParagraphChar"/>
    <w:uiPriority w:val="34"/>
    <w:qFormat/>
    <w:rsid w:val="00043E4C"/>
    <w:pPr>
      <w:ind w:left="720"/>
      <w:contextualSpacing/>
    </w:pPr>
  </w:style>
  <w:style w:type="character" w:customStyle="1" w:styleId="ListParagraphChar">
    <w:name w:val="List Paragraph Char"/>
    <w:aliases w:val="table bullets Char,List Paragraph1 Char,Recommendation Char,List Paragraph11 Char,L Char,List Paragraph2 Char,CV text Char,Table text Char,F5 List Paragraph Char,Dot pt Char,List Paragraph111 Char,Medium Grid 1 - Accent 21 Char"/>
    <w:link w:val="ListParagraph"/>
    <w:uiPriority w:val="34"/>
    <w:qFormat/>
    <w:locked/>
    <w:rsid w:val="00043E4C"/>
  </w:style>
  <w:style w:type="table" w:styleId="TableGrid">
    <w:name w:val="Table Grid"/>
    <w:basedOn w:val="TableNormal"/>
    <w:uiPriority w:val="39"/>
    <w:rsid w:val="009D37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FC2"/>
    <w:pPr>
      <w:tabs>
        <w:tab w:val="center" w:pos="4680"/>
        <w:tab w:val="right" w:pos="9360"/>
      </w:tabs>
      <w:spacing w:line="240" w:lineRule="auto"/>
    </w:pPr>
  </w:style>
  <w:style w:type="character" w:customStyle="1" w:styleId="HeaderChar">
    <w:name w:val="Header Char"/>
    <w:basedOn w:val="DefaultParagraphFont"/>
    <w:link w:val="Header"/>
    <w:uiPriority w:val="99"/>
    <w:rsid w:val="00D12FC2"/>
  </w:style>
  <w:style w:type="paragraph" w:styleId="Footer">
    <w:name w:val="footer"/>
    <w:basedOn w:val="Normal"/>
    <w:link w:val="FooterChar"/>
    <w:uiPriority w:val="99"/>
    <w:unhideWhenUsed/>
    <w:rsid w:val="00D12FC2"/>
    <w:pPr>
      <w:tabs>
        <w:tab w:val="center" w:pos="4680"/>
        <w:tab w:val="right" w:pos="9360"/>
      </w:tabs>
      <w:spacing w:line="240" w:lineRule="auto"/>
    </w:pPr>
  </w:style>
  <w:style w:type="character" w:customStyle="1" w:styleId="FooterChar">
    <w:name w:val="Footer Char"/>
    <w:basedOn w:val="DefaultParagraphFont"/>
    <w:link w:val="Footer"/>
    <w:uiPriority w:val="99"/>
    <w:rsid w:val="00D12FC2"/>
  </w:style>
  <w:style w:type="character" w:styleId="CommentReference">
    <w:name w:val="annotation reference"/>
    <w:basedOn w:val="DefaultParagraphFont"/>
    <w:uiPriority w:val="99"/>
    <w:semiHidden/>
    <w:unhideWhenUsed/>
    <w:rsid w:val="009A1010"/>
    <w:rPr>
      <w:sz w:val="16"/>
      <w:szCs w:val="16"/>
    </w:rPr>
  </w:style>
  <w:style w:type="paragraph" w:styleId="CommentText">
    <w:name w:val="annotation text"/>
    <w:basedOn w:val="Normal"/>
    <w:link w:val="CommentTextChar"/>
    <w:uiPriority w:val="99"/>
    <w:unhideWhenUsed/>
    <w:rsid w:val="009A1010"/>
    <w:pPr>
      <w:spacing w:line="240" w:lineRule="auto"/>
    </w:pPr>
    <w:rPr>
      <w:sz w:val="20"/>
      <w:szCs w:val="20"/>
    </w:rPr>
  </w:style>
  <w:style w:type="character" w:customStyle="1" w:styleId="CommentTextChar">
    <w:name w:val="Comment Text Char"/>
    <w:basedOn w:val="DefaultParagraphFont"/>
    <w:link w:val="CommentText"/>
    <w:uiPriority w:val="99"/>
    <w:rsid w:val="009A1010"/>
    <w:rPr>
      <w:sz w:val="20"/>
      <w:szCs w:val="20"/>
    </w:rPr>
  </w:style>
  <w:style w:type="paragraph" w:styleId="CommentSubject">
    <w:name w:val="annotation subject"/>
    <w:basedOn w:val="CommentText"/>
    <w:next w:val="CommentText"/>
    <w:link w:val="CommentSubjectChar"/>
    <w:uiPriority w:val="99"/>
    <w:semiHidden/>
    <w:unhideWhenUsed/>
    <w:rsid w:val="009A1010"/>
    <w:rPr>
      <w:b/>
      <w:bCs/>
    </w:rPr>
  </w:style>
  <w:style w:type="character" w:customStyle="1" w:styleId="CommentSubjectChar">
    <w:name w:val="Comment Subject Char"/>
    <w:basedOn w:val="CommentTextChar"/>
    <w:link w:val="CommentSubject"/>
    <w:uiPriority w:val="99"/>
    <w:semiHidden/>
    <w:rsid w:val="009A1010"/>
    <w:rPr>
      <w:b/>
      <w:bCs/>
      <w:sz w:val="20"/>
      <w:szCs w:val="20"/>
    </w:rPr>
  </w:style>
  <w:style w:type="paragraph" w:styleId="BalloonText">
    <w:name w:val="Balloon Text"/>
    <w:basedOn w:val="Normal"/>
    <w:link w:val="BalloonTextChar"/>
    <w:uiPriority w:val="99"/>
    <w:semiHidden/>
    <w:unhideWhenUsed/>
    <w:rsid w:val="009A10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10"/>
    <w:rPr>
      <w:rFonts w:ascii="Segoe UI" w:hAnsi="Segoe UI" w:cs="Segoe UI"/>
      <w:sz w:val="18"/>
      <w:szCs w:val="18"/>
    </w:rPr>
  </w:style>
  <w:style w:type="paragraph" w:styleId="Revision">
    <w:name w:val="Revision"/>
    <w:hidden/>
    <w:uiPriority w:val="99"/>
    <w:semiHidden/>
    <w:rsid w:val="00A7463D"/>
    <w:pPr>
      <w:spacing w:line="240" w:lineRule="auto"/>
    </w:pPr>
  </w:style>
  <w:style w:type="character" w:styleId="Hyperlink">
    <w:name w:val="Hyperlink"/>
    <w:basedOn w:val="DefaultParagraphFont"/>
    <w:uiPriority w:val="99"/>
    <w:unhideWhenUsed/>
    <w:rsid w:val="00887928"/>
    <w:rPr>
      <w:color w:val="0563C1" w:themeColor="hyperlink"/>
      <w:u w:val="single"/>
    </w:rPr>
  </w:style>
  <w:style w:type="character" w:customStyle="1" w:styleId="UnresolvedMention1">
    <w:name w:val="Unresolved Mention1"/>
    <w:basedOn w:val="DefaultParagraphFont"/>
    <w:uiPriority w:val="99"/>
    <w:semiHidden/>
    <w:unhideWhenUsed/>
    <w:rsid w:val="00887928"/>
    <w:rPr>
      <w:color w:val="605E5C"/>
      <w:shd w:val="clear" w:color="auto" w:fill="E1DFDD"/>
    </w:rPr>
  </w:style>
  <w:style w:type="character" w:customStyle="1" w:styleId="cf01">
    <w:name w:val="cf01"/>
    <w:basedOn w:val="DefaultParagraphFont"/>
    <w:rsid w:val="00FF0334"/>
    <w:rPr>
      <w:rFonts w:ascii="Segoe UI" w:hAnsi="Segoe UI" w:cs="Segoe UI" w:hint="default"/>
      <w:sz w:val="18"/>
      <w:szCs w:val="18"/>
    </w:rPr>
  </w:style>
  <w:style w:type="paragraph" w:customStyle="1" w:styleId="Default">
    <w:name w:val="Default"/>
    <w:rsid w:val="00D9577A"/>
    <w:pPr>
      <w:autoSpaceDE w:val="0"/>
      <w:autoSpaceDN w:val="0"/>
      <w:adjustRightInd w:val="0"/>
      <w:spacing w:line="240" w:lineRule="auto"/>
    </w:pPr>
    <w:rPr>
      <w:rFonts w:ascii="Calibri" w:hAnsi="Calibri" w:cs="Calibri"/>
      <w:color w:val="000000"/>
      <w:kern w:val="0"/>
      <w:sz w:val="24"/>
      <w:szCs w:val="24"/>
      <w:lang w:val="en-US"/>
    </w:rPr>
  </w:style>
  <w:style w:type="character" w:customStyle="1" w:styleId="Heading1Char">
    <w:name w:val="Heading 1 Char"/>
    <w:basedOn w:val="DefaultParagraphFont"/>
    <w:link w:val="Heading1"/>
    <w:uiPriority w:val="9"/>
    <w:rsid w:val="00BA71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A71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71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A71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BA71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71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71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71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718C"/>
    <w:rPr>
      <w:rFonts w:eastAsiaTheme="majorEastAsia" w:cstheme="majorBidi"/>
      <w:color w:val="272727" w:themeColor="text1" w:themeTint="D8"/>
    </w:rPr>
  </w:style>
  <w:style w:type="paragraph" w:styleId="Title">
    <w:name w:val="Title"/>
    <w:basedOn w:val="Normal"/>
    <w:next w:val="Normal"/>
    <w:link w:val="TitleChar"/>
    <w:uiPriority w:val="10"/>
    <w:qFormat/>
    <w:rsid w:val="00BA71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1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71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71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718C"/>
    <w:pPr>
      <w:spacing w:before="160"/>
      <w:jc w:val="center"/>
    </w:pPr>
    <w:rPr>
      <w:i/>
      <w:iCs/>
      <w:color w:val="404040" w:themeColor="text1" w:themeTint="BF"/>
    </w:rPr>
  </w:style>
  <w:style w:type="character" w:customStyle="1" w:styleId="QuoteChar">
    <w:name w:val="Quote Char"/>
    <w:basedOn w:val="DefaultParagraphFont"/>
    <w:link w:val="Quote"/>
    <w:uiPriority w:val="29"/>
    <w:rsid w:val="00BA718C"/>
    <w:rPr>
      <w:i/>
      <w:iCs/>
      <w:color w:val="404040" w:themeColor="text1" w:themeTint="BF"/>
    </w:rPr>
  </w:style>
  <w:style w:type="character" w:styleId="IntenseEmphasis">
    <w:name w:val="Intense Emphasis"/>
    <w:basedOn w:val="DefaultParagraphFont"/>
    <w:uiPriority w:val="21"/>
    <w:qFormat/>
    <w:rsid w:val="00BA718C"/>
    <w:rPr>
      <w:i/>
      <w:iCs/>
      <w:color w:val="2F5496" w:themeColor="accent1" w:themeShade="BF"/>
    </w:rPr>
  </w:style>
  <w:style w:type="paragraph" w:styleId="IntenseQuote">
    <w:name w:val="Intense Quote"/>
    <w:basedOn w:val="Normal"/>
    <w:next w:val="Normal"/>
    <w:link w:val="IntenseQuoteChar"/>
    <w:uiPriority w:val="30"/>
    <w:qFormat/>
    <w:rsid w:val="00BA71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718C"/>
    <w:rPr>
      <w:i/>
      <w:iCs/>
      <w:color w:val="2F5496" w:themeColor="accent1" w:themeShade="BF"/>
    </w:rPr>
  </w:style>
  <w:style w:type="character" w:styleId="IntenseReference">
    <w:name w:val="Intense Reference"/>
    <w:basedOn w:val="DefaultParagraphFont"/>
    <w:uiPriority w:val="32"/>
    <w:qFormat/>
    <w:rsid w:val="00BA718C"/>
    <w:rPr>
      <w:b/>
      <w:bCs/>
      <w:smallCaps/>
      <w:color w:val="2F5496" w:themeColor="accent1" w:themeShade="BF"/>
      <w:spacing w:val="5"/>
    </w:rPr>
  </w:style>
  <w:style w:type="character" w:styleId="FollowedHyperlink">
    <w:name w:val="FollowedHyperlink"/>
    <w:basedOn w:val="DefaultParagraphFont"/>
    <w:uiPriority w:val="99"/>
    <w:semiHidden/>
    <w:unhideWhenUsed/>
    <w:rsid w:val="00BA718C"/>
    <w:rPr>
      <w:color w:val="954F72"/>
      <w:u w:val="single"/>
    </w:rPr>
  </w:style>
  <w:style w:type="paragraph" w:customStyle="1" w:styleId="msonormal0">
    <w:name w:val="msonormal"/>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xl68">
    <w:name w:val="xl68"/>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69">
    <w:name w:val="xl69"/>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0">
    <w:name w:val="xl70"/>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1">
    <w:name w:val="xl71"/>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2">
    <w:name w:val="xl72"/>
    <w:basedOn w:val="Normal"/>
    <w:rsid w:val="00BA718C"/>
    <w:pP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3">
    <w:name w:val="xl73"/>
    <w:basedOn w:val="Normal"/>
    <w:rsid w:val="00BA718C"/>
    <w:pPr>
      <w:pBdr>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4">
    <w:name w:val="xl74"/>
    <w:basedOn w:val="Normal"/>
    <w:rsid w:val="00BA718C"/>
    <w:pPr>
      <w:pBdr>
        <w:bottom w:val="single" w:sz="4"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5">
    <w:name w:val="xl75"/>
    <w:basedOn w:val="Normal"/>
    <w:rsid w:val="00BA718C"/>
    <w:pPr>
      <w:pBdr>
        <w:top w:val="single" w:sz="8" w:space="0" w:color="auto"/>
        <w:left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6">
    <w:name w:val="xl76"/>
    <w:basedOn w:val="Normal"/>
    <w:rsid w:val="00BA718C"/>
    <w:pPr>
      <w:pBdr>
        <w:top w:val="single" w:sz="8"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7">
    <w:name w:val="xl77"/>
    <w:basedOn w:val="Normal"/>
    <w:rsid w:val="00BA718C"/>
    <w:pPr>
      <w:pBdr>
        <w:top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8">
    <w:name w:val="xl78"/>
    <w:basedOn w:val="Normal"/>
    <w:rsid w:val="00BA718C"/>
    <w:pPr>
      <w:pBdr>
        <w:top w:val="single" w:sz="8"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9">
    <w:name w:val="xl79"/>
    <w:basedOn w:val="Normal"/>
    <w:rsid w:val="00BA718C"/>
    <w:pPr>
      <w:pBdr>
        <w:left w:val="single" w:sz="8" w:space="0" w:color="auto"/>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80">
    <w:name w:val="xl80"/>
    <w:basedOn w:val="Normal"/>
    <w:rsid w:val="00BA718C"/>
    <w:pPr>
      <w:pBdr>
        <w:bottom w:val="single" w:sz="4"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81">
    <w:name w:val="xl81"/>
    <w:basedOn w:val="Normal"/>
    <w:rsid w:val="00BA718C"/>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2">
    <w:name w:val="xl82"/>
    <w:basedOn w:val="Normal"/>
    <w:rsid w:val="00BA718C"/>
    <w:pPr>
      <w:pBdr>
        <w:top w:val="single" w:sz="4"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3">
    <w:name w:val="xl83"/>
    <w:basedOn w:val="Normal"/>
    <w:rsid w:val="00BA718C"/>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4">
    <w:name w:val="xl84"/>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5">
    <w:name w:val="xl8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6">
    <w:name w:val="xl86"/>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87">
    <w:name w:val="xl87"/>
    <w:basedOn w:val="Normal"/>
    <w:rsid w:val="00BA718C"/>
    <w:pPr>
      <w:pBdr>
        <w:top w:val="single" w:sz="4" w:space="0" w:color="auto"/>
        <w:left w:val="single" w:sz="8"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8">
    <w:name w:val="xl88"/>
    <w:basedOn w:val="Normal"/>
    <w:rsid w:val="00BA718C"/>
    <w:pPr>
      <w:pBdr>
        <w:top w:val="single" w:sz="4"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9">
    <w:name w:val="xl89"/>
    <w:basedOn w:val="Normal"/>
    <w:rsid w:val="00BA718C"/>
    <w:pPr>
      <w:pBdr>
        <w:top w:val="single" w:sz="4" w:space="0" w:color="auto"/>
        <w:bottom w:val="single" w:sz="8"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0">
    <w:name w:val="xl90"/>
    <w:basedOn w:val="Normal"/>
    <w:rsid w:val="00BA718C"/>
    <w:pPr>
      <w:pBdr>
        <w:top w:val="single" w:sz="8"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1">
    <w:name w:val="xl91"/>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kern w:val="0"/>
      <w:sz w:val="24"/>
      <w:szCs w:val="24"/>
      <w:lang w:val="en-US"/>
      <w14:ligatures w14:val="none"/>
    </w:rPr>
  </w:style>
  <w:style w:type="paragraph" w:customStyle="1" w:styleId="xl92">
    <w:name w:val="xl92"/>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3">
    <w:name w:val="xl93"/>
    <w:basedOn w:val="Normal"/>
    <w:rsid w:val="00BA718C"/>
    <w:pPr>
      <w:pBdr>
        <w:top w:val="single" w:sz="8"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i/>
      <w:iCs/>
      <w:kern w:val="0"/>
      <w:sz w:val="24"/>
      <w:szCs w:val="24"/>
      <w:lang w:val="en-US"/>
      <w14:ligatures w14:val="none"/>
    </w:rPr>
  </w:style>
  <w:style w:type="paragraph" w:customStyle="1" w:styleId="xl94">
    <w:name w:val="xl94"/>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Calibri" w:eastAsia="Times New Roman" w:hAnsi="Calibri" w:cs="Calibri"/>
      <w:kern w:val="0"/>
      <w:sz w:val="24"/>
      <w:szCs w:val="24"/>
      <w:lang w:val="en-US"/>
      <w14:ligatures w14:val="none"/>
    </w:rPr>
  </w:style>
  <w:style w:type="paragraph" w:customStyle="1" w:styleId="xl95">
    <w:name w:val="xl9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96">
    <w:name w:val="xl9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97">
    <w:name w:val="xl97"/>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98">
    <w:name w:val="xl98"/>
    <w:basedOn w:val="Normal"/>
    <w:rsid w:val="00BA718C"/>
    <w:pPr>
      <w:pBdr>
        <w:top w:val="single" w:sz="4" w:space="0" w:color="auto"/>
        <w:left w:val="single" w:sz="8" w:space="18" w:color="auto"/>
        <w:bottom w:val="single" w:sz="4"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b/>
      <w:bCs/>
      <w:kern w:val="0"/>
      <w:sz w:val="24"/>
      <w:szCs w:val="24"/>
      <w:lang w:val="en-US"/>
      <w14:ligatures w14:val="none"/>
    </w:rPr>
  </w:style>
  <w:style w:type="paragraph" w:customStyle="1" w:styleId="xl99">
    <w:name w:val="xl99"/>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0">
    <w:name w:val="xl100"/>
    <w:basedOn w:val="Normal"/>
    <w:rsid w:val="00BA718C"/>
    <w:pPr>
      <w:pBdr>
        <w:top w:val="single" w:sz="4" w:space="0" w:color="auto"/>
        <w:left w:val="single" w:sz="8" w:space="18" w:color="auto"/>
        <w:bottom w:val="single" w:sz="8"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kern w:val="0"/>
      <w:sz w:val="24"/>
      <w:szCs w:val="24"/>
      <w:lang w:val="en-US"/>
      <w14:ligatures w14:val="none"/>
    </w:rPr>
  </w:style>
  <w:style w:type="paragraph" w:customStyle="1" w:styleId="xl101">
    <w:name w:val="xl101"/>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02">
    <w:name w:val="xl102"/>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3">
    <w:name w:val="xl103"/>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04">
    <w:name w:val="xl104"/>
    <w:basedOn w:val="Normal"/>
    <w:rsid w:val="00BA718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05">
    <w:name w:val="xl105"/>
    <w:basedOn w:val="Normal"/>
    <w:rsid w:val="00BA718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6">
    <w:name w:val="xl106"/>
    <w:basedOn w:val="Normal"/>
    <w:rsid w:val="00BA718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7">
    <w:name w:val="xl107"/>
    <w:basedOn w:val="Normal"/>
    <w:rsid w:val="00BA718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8">
    <w:name w:val="xl108"/>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09">
    <w:name w:val="xl109"/>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10">
    <w:name w:val="xl110"/>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11">
    <w:name w:val="xl111"/>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2">
    <w:name w:val="xl112"/>
    <w:basedOn w:val="Normal"/>
    <w:rsid w:val="00BA718C"/>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3">
    <w:name w:val="xl113"/>
    <w:basedOn w:val="Normal"/>
    <w:rsid w:val="00BA718C"/>
    <w:pP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4">
    <w:name w:val="xl114"/>
    <w:basedOn w:val="Normal"/>
    <w:rsid w:val="00BA718C"/>
    <w:pP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5">
    <w:name w:val="xl115"/>
    <w:basedOn w:val="Normal"/>
    <w:rsid w:val="00BA718C"/>
    <w:pP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16">
    <w:name w:val="xl116"/>
    <w:basedOn w:val="Normal"/>
    <w:rsid w:val="00BA718C"/>
    <w:pP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17">
    <w:name w:val="xl117"/>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8">
    <w:name w:val="xl118"/>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9">
    <w:name w:val="xl119"/>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0">
    <w:name w:val="xl120"/>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1">
    <w:name w:val="xl12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2">
    <w:name w:val="xl12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3">
    <w:name w:val="xl123"/>
    <w:basedOn w:val="Normal"/>
    <w:rsid w:val="00BA718C"/>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24">
    <w:name w:val="xl124"/>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25">
    <w:name w:val="xl125"/>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6">
    <w:name w:val="xl12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7">
    <w:name w:val="xl127"/>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28">
    <w:name w:val="xl128"/>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9">
    <w:name w:val="xl129"/>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0">
    <w:name w:val="xl130"/>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31">
    <w:name w:val="xl13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2">
    <w:name w:val="xl13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3">
    <w:name w:val="xl133"/>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34">
    <w:name w:val="xl134"/>
    <w:basedOn w:val="Normal"/>
    <w:rsid w:val="00BA718C"/>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35">
    <w:name w:val="xl135"/>
    <w:basedOn w:val="Normal"/>
    <w:rsid w:val="00BA718C"/>
    <w:pPr>
      <w:pBdr>
        <w:top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6">
    <w:name w:val="xl136"/>
    <w:basedOn w:val="Normal"/>
    <w:rsid w:val="00BA718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TableText">
    <w:name w:val="Table Text"/>
    <w:basedOn w:val="Normal"/>
    <w:rsid w:val="00BA718C"/>
    <w:pPr>
      <w:spacing w:before="60" w:after="80" w:line="240" w:lineRule="auto"/>
    </w:pPr>
    <w:rPr>
      <w:rFonts w:ascii="Arial" w:eastAsia="Times New Roman" w:hAnsi="Arial" w:cs="Times New Roman"/>
      <w:kern w:val="24"/>
      <w:sz w:val="20"/>
      <w:szCs w:val="24"/>
    </w:rPr>
  </w:style>
  <w:style w:type="character" w:customStyle="1" w:styleId="normaltextrun">
    <w:name w:val="normaltextrun"/>
    <w:basedOn w:val="DefaultParagraphFont"/>
    <w:rsid w:val="00BA718C"/>
  </w:style>
  <w:style w:type="paragraph" w:customStyle="1" w:styleId="pf0">
    <w:name w:val="pf0"/>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unhideWhenUsed/>
    <w:rsid w:val="00BA718C"/>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paragraph" w:styleId="NoSpacing">
    <w:name w:val="No Spacing"/>
    <w:uiPriority w:val="1"/>
    <w:qFormat/>
    <w:rsid w:val="00BA718C"/>
    <w:pPr>
      <w:widowControl w:val="0"/>
      <w:autoSpaceDE w:val="0"/>
      <w:autoSpaceDN w:val="0"/>
      <w:adjustRightInd w:val="0"/>
      <w:spacing w:line="240" w:lineRule="auto"/>
    </w:pPr>
    <w:rPr>
      <w:rFonts w:ascii="Courier 10cpi" w:eastAsia="Times New Roman" w:hAnsi="Courier 10cpi" w:cs="Courier 10cpi"/>
      <w:kern w:val="0"/>
      <w:sz w:val="24"/>
      <w:szCs w:val="24"/>
      <w:lang w:val="en-US" w:eastAsia="en-CA"/>
      <w14:ligatures w14:val="none"/>
    </w:rPr>
  </w:style>
  <w:style w:type="table" w:customStyle="1" w:styleId="TableGrid1">
    <w:name w:val="Table Grid1"/>
    <w:basedOn w:val="TableNormal"/>
    <w:next w:val="TableGrid"/>
    <w:uiPriority w:val="5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BA718C"/>
    <w:pPr>
      <w:spacing w:after="120" w:line="240" w:lineRule="auto"/>
    </w:pPr>
    <w:rPr>
      <w:rFonts w:eastAsia="Times New Roman" w:cs="Arial"/>
      <w:kern w:val="0"/>
      <w:sz w:val="20"/>
      <w:szCs w:val="20"/>
      <w14:ligatures w14:val="none"/>
    </w:rPr>
  </w:style>
  <w:style w:type="character" w:customStyle="1" w:styleId="FootnoteTextChar">
    <w:name w:val="Footnote Text Char"/>
    <w:basedOn w:val="DefaultParagraphFont"/>
    <w:link w:val="FootnoteText"/>
    <w:uiPriority w:val="99"/>
    <w:semiHidden/>
    <w:rsid w:val="00BA718C"/>
    <w:rPr>
      <w:rFonts w:eastAsia="Times New Roman" w:cs="Arial"/>
      <w:kern w:val="0"/>
      <w:sz w:val="20"/>
      <w:szCs w:val="20"/>
      <w14:ligatures w14:val="none"/>
    </w:rPr>
  </w:style>
  <w:style w:type="character" w:styleId="FootnoteReference">
    <w:name w:val="footnote reference"/>
    <w:basedOn w:val="DefaultParagraphFont"/>
    <w:uiPriority w:val="99"/>
    <w:semiHidden/>
    <w:rsid w:val="00BA718C"/>
    <w:rPr>
      <w:rFonts w:cs="Times New Roman"/>
      <w:vertAlign w:val="superscript"/>
    </w:rPr>
  </w:style>
  <w:style w:type="character" w:styleId="PageNumber">
    <w:name w:val="page number"/>
    <w:basedOn w:val="DefaultParagraphFont"/>
    <w:uiPriority w:val="99"/>
    <w:rsid w:val="00BA718C"/>
    <w:rPr>
      <w:rFonts w:cs="Times New Roman"/>
    </w:rPr>
  </w:style>
  <w:style w:type="character" w:styleId="Strong">
    <w:name w:val="Strong"/>
    <w:basedOn w:val="DefaultParagraphFont"/>
    <w:uiPriority w:val="22"/>
    <w:qFormat/>
    <w:rsid w:val="00BA718C"/>
    <w:rPr>
      <w:rFonts w:cs="Times New Roman"/>
      <w:b/>
      <w:bCs/>
    </w:rPr>
  </w:style>
  <w:style w:type="paragraph" w:styleId="TOC1">
    <w:name w:val="toc 1"/>
    <w:basedOn w:val="Normal"/>
    <w:next w:val="Normal"/>
    <w:autoRedefine/>
    <w:uiPriority w:val="39"/>
    <w:rsid w:val="00BA718C"/>
    <w:pPr>
      <w:spacing w:before="360" w:after="120" w:line="240" w:lineRule="auto"/>
    </w:pPr>
    <w:rPr>
      <w:rFonts w:eastAsia="Times New Roman" w:cs="Arial"/>
      <w:b/>
      <w:bCs/>
      <w:caps/>
      <w:kern w:val="0"/>
      <w14:ligatures w14:val="none"/>
    </w:rPr>
  </w:style>
  <w:style w:type="paragraph" w:styleId="TOC2">
    <w:name w:val="toc 2"/>
    <w:basedOn w:val="Normal"/>
    <w:next w:val="Normal"/>
    <w:autoRedefine/>
    <w:uiPriority w:val="39"/>
    <w:rsid w:val="00BA718C"/>
    <w:pPr>
      <w:spacing w:before="240" w:after="120" w:line="240" w:lineRule="auto"/>
    </w:pPr>
    <w:rPr>
      <w:rFonts w:ascii="Times New Roman" w:eastAsia="Times New Roman" w:hAnsi="Times New Roman" w:cs="Arial"/>
      <w:b/>
      <w:bCs/>
      <w:kern w:val="0"/>
      <w:sz w:val="20"/>
      <w:szCs w:val="20"/>
      <w14:ligatures w14:val="none"/>
    </w:rPr>
  </w:style>
  <w:style w:type="paragraph" w:styleId="TOC3">
    <w:name w:val="toc 3"/>
    <w:basedOn w:val="Normal"/>
    <w:next w:val="Normal"/>
    <w:autoRedefine/>
    <w:uiPriority w:val="39"/>
    <w:rsid w:val="00BA718C"/>
    <w:pPr>
      <w:spacing w:after="120" w:line="240" w:lineRule="auto"/>
      <w:ind w:left="240"/>
    </w:pPr>
    <w:rPr>
      <w:rFonts w:ascii="Times New Roman" w:eastAsia="Times New Roman" w:hAnsi="Times New Roman" w:cs="Arial"/>
      <w:kern w:val="0"/>
      <w:sz w:val="20"/>
      <w:szCs w:val="20"/>
      <w14:ligatures w14:val="none"/>
    </w:rPr>
  </w:style>
  <w:style w:type="paragraph" w:styleId="TOC4">
    <w:name w:val="toc 4"/>
    <w:basedOn w:val="Normal"/>
    <w:next w:val="Normal"/>
    <w:autoRedefine/>
    <w:uiPriority w:val="99"/>
    <w:semiHidden/>
    <w:rsid w:val="00BA718C"/>
    <w:pPr>
      <w:spacing w:after="120" w:line="240" w:lineRule="auto"/>
      <w:ind w:left="480"/>
    </w:pPr>
    <w:rPr>
      <w:rFonts w:ascii="Times New Roman" w:eastAsia="Times New Roman" w:hAnsi="Times New Roman" w:cs="Arial"/>
      <w:kern w:val="0"/>
      <w:sz w:val="20"/>
      <w:szCs w:val="20"/>
      <w14:ligatures w14:val="none"/>
    </w:rPr>
  </w:style>
  <w:style w:type="paragraph" w:styleId="TOC5">
    <w:name w:val="toc 5"/>
    <w:basedOn w:val="Normal"/>
    <w:next w:val="Normal"/>
    <w:autoRedefine/>
    <w:uiPriority w:val="99"/>
    <w:semiHidden/>
    <w:rsid w:val="00BA718C"/>
    <w:pPr>
      <w:spacing w:after="120" w:line="240" w:lineRule="auto"/>
      <w:ind w:left="720"/>
    </w:pPr>
    <w:rPr>
      <w:rFonts w:ascii="Times New Roman" w:eastAsia="Times New Roman" w:hAnsi="Times New Roman" w:cs="Arial"/>
      <w:kern w:val="0"/>
      <w:sz w:val="20"/>
      <w:szCs w:val="20"/>
      <w14:ligatures w14:val="none"/>
    </w:rPr>
  </w:style>
  <w:style w:type="paragraph" w:styleId="TOC6">
    <w:name w:val="toc 6"/>
    <w:basedOn w:val="Normal"/>
    <w:next w:val="Normal"/>
    <w:autoRedefine/>
    <w:uiPriority w:val="99"/>
    <w:semiHidden/>
    <w:rsid w:val="00BA718C"/>
    <w:pPr>
      <w:spacing w:after="120" w:line="240" w:lineRule="auto"/>
      <w:ind w:left="960"/>
    </w:pPr>
    <w:rPr>
      <w:rFonts w:ascii="Times New Roman" w:eastAsia="Times New Roman" w:hAnsi="Times New Roman" w:cs="Arial"/>
      <w:kern w:val="0"/>
      <w:sz w:val="20"/>
      <w:szCs w:val="20"/>
      <w14:ligatures w14:val="none"/>
    </w:rPr>
  </w:style>
  <w:style w:type="paragraph" w:styleId="TOC7">
    <w:name w:val="toc 7"/>
    <w:basedOn w:val="Normal"/>
    <w:next w:val="Normal"/>
    <w:autoRedefine/>
    <w:uiPriority w:val="99"/>
    <w:semiHidden/>
    <w:rsid w:val="00BA718C"/>
    <w:pPr>
      <w:spacing w:after="120" w:line="240" w:lineRule="auto"/>
      <w:ind w:left="1200"/>
    </w:pPr>
    <w:rPr>
      <w:rFonts w:ascii="Times New Roman" w:eastAsia="Times New Roman" w:hAnsi="Times New Roman" w:cs="Arial"/>
      <w:kern w:val="0"/>
      <w:sz w:val="20"/>
      <w:szCs w:val="20"/>
      <w14:ligatures w14:val="none"/>
    </w:rPr>
  </w:style>
  <w:style w:type="paragraph" w:styleId="TOC8">
    <w:name w:val="toc 8"/>
    <w:basedOn w:val="Normal"/>
    <w:next w:val="Normal"/>
    <w:autoRedefine/>
    <w:uiPriority w:val="99"/>
    <w:semiHidden/>
    <w:rsid w:val="00BA718C"/>
    <w:pPr>
      <w:spacing w:after="120" w:line="240" w:lineRule="auto"/>
      <w:ind w:left="1440"/>
    </w:pPr>
    <w:rPr>
      <w:rFonts w:ascii="Times New Roman" w:eastAsia="Times New Roman" w:hAnsi="Times New Roman" w:cs="Arial"/>
      <w:kern w:val="0"/>
      <w:sz w:val="20"/>
      <w:szCs w:val="20"/>
      <w14:ligatures w14:val="none"/>
    </w:rPr>
  </w:style>
  <w:style w:type="paragraph" w:styleId="TOC9">
    <w:name w:val="toc 9"/>
    <w:basedOn w:val="Normal"/>
    <w:next w:val="Normal"/>
    <w:autoRedefine/>
    <w:uiPriority w:val="99"/>
    <w:semiHidden/>
    <w:rsid w:val="00BA718C"/>
    <w:pPr>
      <w:spacing w:after="120" w:line="240" w:lineRule="auto"/>
      <w:ind w:left="1680"/>
    </w:pPr>
    <w:rPr>
      <w:rFonts w:ascii="Times New Roman" w:eastAsia="Times New Roman" w:hAnsi="Times New Roman" w:cs="Arial"/>
      <w:kern w:val="0"/>
      <w:sz w:val="20"/>
      <w:szCs w:val="20"/>
      <w14:ligatures w14:val="none"/>
    </w:rPr>
  </w:style>
  <w:style w:type="paragraph" w:styleId="DocumentMap">
    <w:name w:val="Document Map"/>
    <w:basedOn w:val="Normal"/>
    <w:link w:val="DocumentMapChar"/>
    <w:uiPriority w:val="99"/>
    <w:semiHidden/>
    <w:rsid w:val="00BA718C"/>
    <w:pPr>
      <w:shd w:val="clear" w:color="auto" w:fill="000080"/>
      <w:spacing w:after="120" w:line="240" w:lineRule="auto"/>
    </w:pPr>
    <w:rPr>
      <w:rFonts w:ascii="Tahoma" w:eastAsia="Times New Roman" w:hAnsi="Tahoma" w:cs="Tahoma"/>
      <w:kern w:val="0"/>
      <w:sz w:val="20"/>
      <w:szCs w:val="20"/>
      <w14:ligatures w14:val="none"/>
    </w:rPr>
  </w:style>
  <w:style w:type="character" w:customStyle="1" w:styleId="DocumentMapChar">
    <w:name w:val="Document Map Char"/>
    <w:basedOn w:val="DefaultParagraphFont"/>
    <w:link w:val="DocumentMap"/>
    <w:uiPriority w:val="99"/>
    <w:semiHidden/>
    <w:rsid w:val="00BA718C"/>
    <w:rPr>
      <w:rFonts w:ascii="Tahoma" w:eastAsia="Times New Roman" w:hAnsi="Tahoma" w:cs="Tahoma"/>
      <w:kern w:val="0"/>
      <w:sz w:val="20"/>
      <w:szCs w:val="20"/>
      <w:shd w:val="clear" w:color="auto" w:fill="000080"/>
      <w14:ligatures w14:val="none"/>
    </w:rPr>
  </w:style>
  <w:style w:type="character" w:styleId="SubtleReference">
    <w:name w:val="Subtle Reference"/>
    <w:basedOn w:val="DefaultParagraphFont"/>
    <w:uiPriority w:val="31"/>
    <w:qFormat/>
    <w:rsid w:val="00BA718C"/>
    <w:rPr>
      <w:smallCaps/>
      <w:color w:val="ED7D31" w:themeColor="accent2"/>
      <w:u w:val="single"/>
    </w:rPr>
  </w:style>
  <w:style w:type="paragraph" w:styleId="TOCHeading">
    <w:name w:val="TOC Heading"/>
    <w:basedOn w:val="Heading1"/>
    <w:next w:val="Normal"/>
    <w:uiPriority w:val="39"/>
    <w:unhideWhenUsed/>
    <w:qFormat/>
    <w:rsid w:val="00BA718C"/>
    <w:pPr>
      <w:spacing w:before="480" w:after="120" w:line="240" w:lineRule="auto"/>
      <w:outlineLvl w:val="9"/>
    </w:pPr>
    <w:rPr>
      <w:b/>
      <w:bCs/>
      <w:kern w:val="0"/>
      <w:sz w:val="28"/>
      <w:szCs w:val="28"/>
      <w14:ligatures w14:val="none"/>
    </w:rPr>
  </w:style>
  <w:style w:type="character" w:styleId="PlaceholderText">
    <w:name w:val="Placeholder Text"/>
    <w:basedOn w:val="DefaultParagraphFont"/>
    <w:uiPriority w:val="99"/>
    <w:semiHidden/>
    <w:rsid w:val="00BA718C"/>
    <w:rPr>
      <w:color w:val="808080"/>
    </w:rPr>
  </w:style>
  <w:style w:type="character" w:customStyle="1" w:styleId="Style1">
    <w:name w:val="Style1"/>
    <w:basedOn w:val="DefaultParagraphFont"/>
    <w:uiPriority w:val="1"/>
    <w:rsid w:val="00BA718C"/>
    <w:rPr>
      <w:b/>
    </w:rPr>
  </w:style>
  <w:style w:type="character" w:customStyle="1" w:styleId="Style4">
    <w:name w:val="Style4"/>
    <w:basedOn w:val="DefaultParagraphFont"/>
    <w:uiPriority w:val="1"/>
    <w:rsid w:val="00BA718C"/>
    <w:rPr>
      <w:b/>
    </w:rPr>
  </w:style>
  <w:style w:type="character" w:customStyle="1" w:styleId="Style5">
    <w:name w:val="Style5"/>
    <w:basedOn w:val="DefaultParagraphFont"/>
    <w:uiPriority w:val="1"/>
    <w:rsid w:val="00BA718C"/>
    <w:rPr>
      <w:b/>
    </w:rPr>
  </w:style>
  <w:style w:type="character" w:customStyle="1" w:styleId="Style6">
    <w:name w:val="Style6"/>
    <w:basedOn w:val="DefaultParagraphFont"/>
    <w:uiPriority w:val="1"/>
    <w:rsid w:val="00BA718C"/>
    <w:rPr>
      <w:b/>
    </w:rPr>
  </w:style>
  <w:style w:type="character" w:styleId="UnresolvedMention">
    <w:name w:val="Unresolved Mention"/>
    <w:basedOn w:val="DefaultParagraphFont"/>
    <w:uiPriority w:val="99"/>
    <w:semiHidden/>
    <w:unhideWhenUsed/>
    <w:rsid w:val="00BA718C"/>
    <w:rPr>
      <w:color w:val="605E5C"/>
      <w:shd w:val="clear" w:color="auto" w:fill="E1DFDD"/>
    </w:rPr>
  </w:style>
  <w:style w:type="character" w:customStyle="1" w:styleId="ui-provider">
    <w:name w:val="ui-provider"/>
    <w:basedOn w:val="DefaultParagraphFont"/>
    <w:rsid w:val="00BA718C"/>
  </w:style>
  <w:style w:type="paragraph" w:customStyle="1" w:styleId="paragraph">
    <w:name w:val="paragraph"/>
    <w:basedOn w:val="Normal"/>
    <w:rsid w:val="00BA718C"/>
    <w:pPr>
      <w:spacing w:before="100" w:beforeAutospacing="1" w:after="100" w:afterAutospacing="1" w:line="240" w:lineRule="auto"/>
    </w:pPr>
    <w:rPr>
      <w:rFonts w:ascii="Calibri" w:hAnsi="Calibri" w:cs="Calibri"/>
      <w:kern w:val="0"/>
      <w:lang w:val="en-US"/>
      <w14:ligatures w14:val="none"/>
    </w:rPr>
  </w:style>
  <w:style w:type="character" w:customStyle="1" w:styleId="eop">
    <w:name w:val="eop"/>
    <w:basedOn w:val="DefaultParagraphFont"/>
    <w:rsid w:val="00BA718C"/>
  </w:style>
  <w:style w:type="table" w:customStyle="1" w:styleId="TableGrid5">
    <w:name w:val="Table Grid5"/>
    <w:basedOn w:val="TableNormal"/>
    <w:next w:val="TableGrid"/>
    <w:uiPriority w:val="59"/>
    <w:rsid w:val="00BA718C"/>
    <w:pPr>
      <w:spacing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18C"/>
    <w:pPr>
      <w:spacing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A718C"/>
    <w:rPr>
      <w:color w:val="2B579A"/>
      <w:shd w:val="clear" w:color="auto" w:fill="E6E6E6"/>
    </w:rPr>
  </w:style>
  <w:style w:type="character" w:styleId="Emphasis">
    <w:name w:val="Emphasis"/>
    <w:basedOn w:val="DefaultParagraphFont"/>
    <w:uiPriority w:val="20"/>
    <w:qFormat/>
    <w:rsid w:val="00BA718C"/>
    <w:rPr>
      <w:i/>
      <w:iCs/>
    </w:rPr>
  </w:style>
  <w:style w:type="paragraph" w:styleId="HTMLPreformatted">
    <w:name w:val="HTML Preformatted"/>
    <w:basedOn w:val="Normal"/>
    <w:link w:val="HTMLPreformattedChar"/>
    <w:uiPriority w:val="99"/>
    <w:semiHidden/>
    <w:unhideWhenUsed/>
    <w:rsid w:val="003C6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3C6E45"/>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3C6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55">
      <w:bodyDiv w:val="1"/>
      <w:marLeft w:val="0"/>
      <w:marRight w:val="0"/>
      <w:marTop w:val="0"/>
      <w:marBottom w:val="0"/>
      <w:divBdr>
        <w:top w:val="none" w:sz="0" w:space="0" w:color="auto"/>
        <w:left w:val="none" w:sz="0" w:space="0" w:color="auto"/>
        <w:bottom w:val="none" w:sz="0" w:space="0" w:color="auto"/>
        <w:right w:val="none" w:sz="0" w:space="0" w:color="auto"/>
      </w:divBdr>
    </w:div>
    <w:div w:id="8147321">
      <w:bodyDiv w:val="1"/>
      <w:marLeft w:val="0"/>
      <w:marRight w:val="0"/>
      <w:marTop w:val="0"/>
      <w:marBottom w:val="0"/>
      <w:divBdr>
        <w:top w:val="none" w:sz="0" w:space="0" w:color="auto"/>
        <w:left w:val="none" w:sz="0" w:space="0" w:color="auto"/>
        <w:bottom w:val="none" w:sz="0" w:space="0" w:color="auto"/>
        <w:right w:val="none" w:sz="0" w:space="0" w:color="auto"/>
      </w:divBdr>
    </w:div>
    <w:div w:id="27922468">
      <w:bodyDiv w:val="1"/>
      <w:marLeft w:val="0"/>
      <w:marRight w:val="0"/>
      <w:marTop w:val="0"/>
      <w:marBottom w:val="0"/>
      <w:divBdr>
        <w:top w:val="none" w:sz="0" w:space="0" w:color="auto"/>
        <w:left w:val="none" w:sz="0" w:space="0" w:color="auto"/>
        <w:bottom w:val="none" w:sz="0" w:space="0" w:color="auto"/>
        <w:right w:val="none" w:sz="0" w:space="0" w:color="auto"/>
      </w:divBdr>
    </w:div>
    <w:div w:id="41291943">
      <w:bodyDiv w:val="1"/>
      <w:marLeft w:val="0"/>
      <w:marRight w:val="0"/>
      <w:marTop w:val="0"/>
      <w:marBottom w:val="0"/>
      <w:divBdr>
        <w:top w:val="none" w:sz="0" w:space="0" w:color="auto"/>
        <w:left w:val="none" w:sz="0" w:space="0" w:color="auto"/>
        <w:bottom w:val="none" w:sz="0" w:space="0" w:color="auto"/>
        <w:right w:val="none" w:sz="0" w:space="0" w:color="auto"/>
      </w:divBdr>
    </w:div>
    <w:div w:id="56176152">
      <w:bodyDiv w:val="1"/>
      <w:marLeft w:val="0"/>
      <w:marRight w:val="0"/>
      <w:marTop w:val="0"/>
      <w:marBottom w:val="0"/>
      <w:divBdr>
        <w:top w:val="none" w:sz="0" w:space="0" w:color="auto"/>
        <w:left w:val="none" w:sz="0" w:space="0" w:color="auto"/>
        <w:bottom w:val="none" w:sz="0" w:space="0" w:color="auto"/>
        <w:right w:val="none" w:sz="0" w:space="0" w:color="auto"/>
      </w:divBdr>
    </w:div>
    <w:div w:id="57823990">
      <w:bodyDiv w:val="1"/>
      <w:marLeft w:val="0"/>
      <w:marRight w:val="0"/>
      <w:marTop w:val="0"/>
      <w:marBottom w:val="0"/>
      <w:divBdr>
        <w:top w:val="none" w:sz="0" w:space="0" w:color="auto"/>
        <w:left w:val="none" w:sz="0" w:space="0" w:color="auto"/>
        <w:bottom w:val="none" w:sz="0" w:space="0" w:color="auto"/>
        <w:right w:val="none" w:sz="0" w:space="0" w:color="auto"/>
      </w:divBdr>
    </w:div>
    <w:div w:id="68502322">
      <w:bodyDiv w:val="1"/>
      <w:marLeft w:val="0"/>
      <w:marRight w:val="0"/>
      <w:marTop w:val="0"/>
      <w:marBottom w:val="0"/>
      <w:divBdr>
        <w:top w:val="none" w:sz="0" w:space="0" w:color="auto"/>
        <w:left w:val="none" w:sz="0" w:space="0" w:color="auto"/>
        <w:bottom w:val="none" w:sz="0" w:space="0" w:color="auto"/>
        <w:right w:val="none" w:sz="0" w:space="0" w:color="auto"/>
      </w:divBdr>
    </w:div>
    <w:div w:id="84621683">
      <w:bodyDiv w:val="1"/>
      <w:marLeft w:val="0"/>
      <w:marRight w:val="0"/>
      <w:marTop w:val="0"/>
      <w:marBottom w:val="0"/>
      <w:divBdr>
        <w:top w:val="none" w:sz="0" w:space="0" w:color="auto"/>
        <w:left w:val="none" w:sz="0" w:space="0" w:color="auto"/>
        <w:bottom w:val="none" w:sz="0" w:space="0" w:color="auto"/>
        <w:right w:val="none" w:sz="0" w:space="0" w:color="auto"/>
      </w:divBdr>
    </w:div>
    <w:div w:id="89742181">
      <w:bodyDiv w:val="1"/>
      <w:marLeft w:val="0"/>
      <w:marRight w:val="0"/>
      <w:marTop w:val="0"/>
      <w:marBottom w:val="0"/>
      <w:divBdr>
        <w:top w:val="none" w:sz="0" w:space="0" w:color="auto"/>
        <w:left w:val="none" w:sz="0" w:space="0" w:color="auto"/>
        <w:bottom w:val="none" w:sz="0" w:space="0" w:color="auto"/>
        <w:right w:val="none" w:sz="0" w:space="0" w:color="auto"/>
      </w:divBdr>
      <w:divsChild>
        <w:div w:id="1932858497">
          <w:marLeft w:val="0"/>
          <w:marRight w:val="0"/>
          <w:marTop w:val="0"/>
          <w:marBottom w:val="0"/>
          <w:divBdr>
            <w:top w:val="none" w:sz="0" w:space="0" w:color="auto"/>
            <w:left w:val="none" w:sz="0" w:space="0" w:color="auto"/>
            <w:bottom w:val="none" w:sz="0" w:space="0" w:color="auto"/>
            <w:right w:val="none" w:sz="0" w:space="0" w:color="auto"/>
          </w:divBdr>
        </w:div>
        <w:div w:id="752123565">
          <w:marLeft w:val="0"/>
          <w:marRight w:val="0"/>
          <w:marTop w:val="0"/>
          <w:marBottom w:val="0"/>
          <w:divBdr>
            <w:top w:val="none" w:sz="0" w:space="0" w:color="auto"/>
            <w:left w:val="none" w:sz="0" w:space="0" w:color="auto"/>
            <w:bottom w:val="none" w:sz="0" w:space="0" w:color="auto"/>
            <w:right w:val="none" w:sz="0" w:space="0" w:color="auto"/>
          </w:divBdr>
          <w:divsChild>
            <w:div w:id="1940480418">
              <w:marLeft w:val="0"/>
              <w:marRight w:val="0"/>
              <w:marTop w:val="0"/>
              <w:marBottom w:val="0"/>
              <w:divBdr>
                <w:top w:val="none" w:sz="0" w:space="0" w:color="auto"/>
                <w:left w:val="none" w:sz="0" w:space="0" w:color="auto"/>
                <w:bottom w:val="none" w:sz="0" w:space="0" w:color="auto"/>
                <w:right w:val="none" w:sz="0" w:space="0" w:color="auto"/>
              </w:divBdr>
              <w:divsChild>
                <w:div w:id="697118767">
                  <w:marLeft w:val="0"/>
                  <w:marRight w:val="0"/>
                  <w:marTop w:val="0"/>
                  <w:marBottom w:val="0"/>
                  <w:divBdr>
                    <w:top w:val="none" w:sz="0" w:space="0" w:color="auto"/>
                    <w:left w:val="none" w:sz="0" w:space="0" w:color="auto"/>
                    <w:bottom w:val="none" w:sz="0" w:space="0" w:color="auto"/>
                    <w:right w:val="none" w:sz="0" w:space="0" w:color="auto"/>
                  </w:divBdr>
                  <w:divsChild>
                    <w:div w:id="1533497210">
                      <w:marLeft w:val="0"/>
                      <w:marRight w:val="0"/>
                      <w:marTop w:val="0"/>
                      <w:marBottom w:val="0"/>
                      <w:divBdr>
                        <w:top w:val="none" w:sz="0" w:space="0" w:color="auto"/>
                        <w:left w:val="none" w:sz="0" w:space="0" w:color="auto"/>
                        <w:bottom w:val="none" w:sz="0" w:space="0" w:color="auto"/>
                        <w:right w:val="none" w:sz="0" w:space="0" w:color="auto"/>
                      </w:divBdr>
                    </w:div>
                  </w:divsChild>
                </w:div>
                <w:div w:id="432475816">
                  <w:marLeft w:val="0"/>
                  <w:marRight w:val="0"/>
                  <w:marTop w:val="0"/>
                  <w:marBottom w:val="0"/>
                  <w:divBdr>
                    <w:top w:val="none" w:sz="0" w:space="0" w:color="auto"/>
                    <w:left w:val="none" w:sz="0" w:space="0" w:color="auto"/>
                    <w:bottom w:val="none" w:sz="0" w:space="0" w:color="auto"/>
                    <w:right w:val="none" w:sz="0" w:space="0" w:color="auto"/>
                  </w:divBdr>
                  <w:divsChild>
                    <w:div w:id="290211292">
                      <w:marLeft w:val="0"/>
                      <w:marRight w:val="0"/>
                      <w:marTop w:val="0"/>
                      <w:marBottom w:val="0"/>
                      <w:divBdr>
                        <w:top w:val="none" w:sz="0" w:space="0" w:color="auto"/>
                        <w:left w:val="none" w:sz="0" w:space="0" w:color="auto"/>
                        <w:bottom w:val="none" w:sz="0" w:space="0" w:color="auto"/>
                        <w:right w:val="none" w:sz="0" w:space="0" w:color="auto"/>
                      </w:divBdr>
                    </w:div>
                  </w:divsChild>
                </w:div>
                <w:div w:id="332613005">
                  <w:marLeft w:val="0"/>
                  <w:marRight w:val="0"/>
                  <w:marTop w:val="0"/>
                  <w:marBottom w:val="0"/>
                  <w:divBdr>
                    <w:top w:val="none" w:sz="0" w:space="0" w:color="auto"/>
                    <w:left w:val="none" w:sz="0" w:space="0" w:color="auto"/>
                    <w:bottom w:val="none" w:sz="0" w:space="0" w:color="auto"/>
                    <w:right w:val="none" w:sz="0" w:space="0" w:color="auto"/>
                  </w:divBdr>
                  <w:divsChild>
                    <w:div w:id="1567299099">
                      <w:marLeft w:val="0"/>
                      <w:marRight w:val="0"/>
                      <w:marTop w:val="0"/>
                      <w:marBottom w:val="0"/>
                      <w:divBdr>
                        <w:top w:val="none" w:sz="0" w:space="0" w:color="auto"/>
                        <w:left w:val="none" w:sz="0" w:space="0" w:color="auto"/>
                        <w:bottom w:val="none" w:sz="0" w:space="0" w:color="auto"/>
                        <w:right w:val="none" w:sz="0" w:space="0" w:color="auto"/>
                      </w:divBdr>
                    </w:div>
                  </w:divsChild>
                </w:div>
                <w:div w:id="1946303611">
                  <w:marLeft w:val="0"/>
                  <w:marRight w:val="0"/>
                  <w:marTop w:val="0"/>
                  <w:marBottom w:val="0"/>
                  <w:divBdr>
                    <w:top w:val="none" w:sz="0" w:space="0" w:color="auto"/>
                    <w:left w:val="none" w:sz="0" w:space="0" w:color="auto"/>
                    <w:bottom w:val="none" w:sz="0" w:space="0" w:color="auto"/>
                    <w:right w:val="none" w:sz="0" w:space="0" w:color="auto"/>
                  </w:divBdr>
                  <w:divsChild>
                    <w:div w:id="2125152847">
                      <w:marLeft w:val="0"/>
                      <w:marRight w:val="0"/>
                      <w:marTop w:val="0"/>
                      <w:marBottom w:val="0"/>
                      <w:divBdr>
                        <w:top w:val="none" w:sz="0" w:space="0" w:color="auto"/>
                        <w:left w:val="none" w:sz="0" w:space="0" w:color="auto"/>
                        <w:bottom w:val="none" w:sz="0" w:space="0" w:color="auto"/>
                        <w:right w:val="none" w:sz="0" w:space="0" w:color="auto"/>
                      </w:divBdr>
                    </w:div>
                  </w:divsChild>
                </w:div>
                <w:div w:id="1082216352">
                  <w:marLeft w:val="0"/>
                  <w:marRight w:val="0"/>
                  <w:marTop w:val="0"/>
                  <w:marBottom w:val="0"/>
                  <w:divBdr>
                    <w:top w:val="none" w:sz="0" w:space="0" w:color="auto"/>
                    <w:left w:val="none" w:sz="0" w:space="0" w:color="auto"/>
                    <w:bottom w:val="none" w:sz="0" w:space="0" w:color="auto"/>
                    <w:right w:val="none" w:sz="0" w:space="0" w:color="auto"/>
                  </w:divBdr>
                  <w:divsChild>
                    <w:div w:id="797600624">
                      <w:marLeft w:val="0"/>
                      <w:marRight w:val="0"/>
                      <w:marTop w:val="0"/>
                      <w:marBottom w:val="0"/>
                      <w:divBdr>
                        <w:top w:val="none" w:sz="0" w:space="0" w:color="auto"/>
                        <w:left w:val="none" w:sz="0" w:space="0" w:color="auto"/>
                        <w:bottom w:val="none" w:sz="0" w:space="0" w:color="auto"/>
                        <w:right w:val="none" w:sz="0" w:space="0" w:color="auto"/>
                      </w:divBdr>
                      <w:divsChild>
                        <w:div w:id="2629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5304">
                  <w:marLeft w:val="0"/>
                  <w:marRight w:val="0"/>
                  <w:marTop w:val="0"/>
                  <w:marBottom w:val="0"/>
                  <w:divBdr>
                    <w:top w:val="none" w:sz="0" w:space="0" w:color="auto"/>
                    <w:left w:val="none" w:sz="0" w:space="0" w:color="auto"/>
                    <w:bottom w:val="none" w:sz="0" w:space="0" w:color="auto"/>
                    <w:right w:val="none" w:sz="0" w:space="0" w:color="auto"/>
                  </w:divBdr>
                  <w:divsChild>
                    <w:div w:id="1763992640">
                      <w:marLeft w:val="0"/>
                      <w:marRight w:val="0"/>
                      <w:marTop w:val="0"/>
                      <w:marBottom w:val="0"/>
                      <w:divBdr>
                        <w:top w:val="none" w:sz="0" w:space="0" w:color="auto"/>
                        <w:left w:val="none" w:sz="0" w:space="0" w:color="auto"/>
                        <w:bottom w:val="none" w:sz="0" w:space="0" w:color="auto"/>
                        <w:right w:val="none" w:sz="0" w:space="0" w:color="auto"/>
                      </w:divBdr>
                      <w:divsChild>
                        <w:div w:id="4561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73584">
                  <w:marLeft w:val="0"/>
                  <w:marRight w:val="0"/>
                  <w:marTop w:val="0"/>
                  <w:marBottom w:val="0"/>
                  <w:divBdr>
                    <w:top w:val="none" w:sz="0" w:space="0" w:color="auto"/>
                    <w:left w:val="none" w:sz="0" w:space="0" w:color="auto"/>
                    <w:bottom w:val="none" w:sz="0" w:space="0" w:color="auto"/>
                    <w:right w:val="none" w:sz="0" w:space="0" w:color="auto"/>
                  </w:divBdr>
                  <w:divsChild>
                    <w:div w:id="97723662">
                      <w:marLeft w:val="0"/>
                      <w:marRight w:val="0"/>
                      <w:marTop w:val="0"/>
                      <w:marBottom w:val="0"/>
                      <w:divBdr>
                        <w:top w:val="none" w:sz="0" w:space="0" w:color="auto"/>
                        <w:left w:val="none" w:sz="0" w:space="0" w:color="auto"/>
                        <w:bottom w:val="none" w:sz="0" w:space="0" w:color="auto"/>
                        <w:right w:val="none" w:sz="0" w:space="0" w:color="auto"/>
                      </w:divBdr>
                      <w:divsChild>
                        <w:div w:id="192506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2392">
                  <w:marLeft w:val="0"/>
                  <w:marRight w:val="0"/>
                  <w:marTop w:val="0"/>
                  <w:marBottom w:val="0"/>
                  <w:divBdr>
                    <w:top w:val="none" w:sz="0" w:space="0" w:color="auto"/>
                    <w:left w:val="none" w:sz="0" w:space="0" w:color="auto"/>
                    <w:bottom w:val="none" w:sz="0" w:space="0" w:color="auto"/>
                    <w:right w:val="none" w:sz="0" w:space="0" w:color="auto"/>
                  </w:divBdr>
                  <w:divsChild>
                    <w:div w:id="75513618">
                      <w:marLeft w:val="0"/>
                      <w:marRight w:val="0"/>
                      <w:marTop w:val="0"/>
                      <w:marBottom w:val="0"/>
                      <w:divBdr>
                        <w:top w:val="none" w:sz="0" w:space="0" w:color="auto"/>
                        <w:left w:val="none" w:sz="0" w:space="0" w:color="auto"/>
                        <w:bottom w:val="none" w:sz="0" w:space="0" w:color="auto"/>
                        <w:right w:val="none" w:sz="0" w:space="0" w:color="auto"/>
                      </w:divBdr>
                      <w:divsChild>
                        <w:div w:id="20016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822">
                  <w:marLeft w:val="0"/>
                  <w:marRight w:val="0"/>
                  <w:marTop w:val="0"/>
                  <w:marBottom w:val="0"/>
                  <w:divBdr>
                    <w:top w:val="none" w:sz="0" w:space="0" w:color="auto"/>
                    <w:left w:val="none" w:sz="0" w:space="0" w:color="auto"/>
                    <w:bottom w:val="none" w:sz="0" w:space="0" w:color="auto"/>
                    <w:right w:val="none" w:sz="0" w:space="0" w:color="auto"/>
                  </w:divBdr>
                  <w:divsChild>
                    <w:div w:id="1722434947">
                      <w:marLeft w:val="0"/>
                      <w:marRight w:val="0"/>
                      <w:marTop w:val="0"/>
                      <w:marBottom w:val="0"/>
                      <w:divBdr>
                        <w:top w:val="none" w:sz="0" w:space="0" w:color="auto"/>
                        <w:left w:val="none" w:sz="0" w:space="0" w:color="auto"/>
                        <w:bottom w:val="none" w:sz="0" w:space="0" w:color="auto"/>
                        <w:right w:val="none" w:sz="0" w:space="0" w:color="auto"/>
                      </w:divBdr>
                      <w:divsChild>
                        <w:div w:id="10937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343087">
          <w:marLeft w:val="0"/>
          <w:marRight w:val="0"/>
          <w:marTop w:val="0"/>
          <w:marBottom w:val="0"/>
          <w:divBdr>
            <w:top w:val="none" w:sz="0" w:space="0" w:color="auto"/>
            <w:left w:val="none" w:sz="0" w:space="0" w:color="auto"/>
            <w:bottom w:val="none" w:sz="0" w:space="0" w:color="auto"/>
            <w:right w:val="none" w:sz="0" w:space="0" w:color="auto"/>
          </w:divBdr>
          <w:divsChild>
            <w:div w:id="595481771">
              <w:marLeft w:val="0"/>
              <w:marRight w:val="0"/>
              <w:marTop w:val="0"/>
              <w:marBottom w:val="0"/>
              <w:divBdr>
                <w:top w:val="none" w:sz="0" w:space="0" w:color="auto"/>
                <w:left w:val="none" w:sz="0" w:space="0" w:color="auto"/>
                <w:bottom w:val="none" w:sz="0" w:space="0" w:color="auto"/>
                <w:right w:val="none" w:sz="0" w:space="0" w:color="auto"/>
              </w:divBdr>
              <w:divsChild>
                <w:div w:id="155303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1659">
          <w:marLeft w:val="0"/>
          <w:marRight w:val="0"/>
          <w:marTop w:val="0"/>
          <w:marBottom w:val="0"/>
          <w:divBdr>
            <w:top w:val="none" w:sz="0" w:space="0" w:color="auto"/>
            <w:left w:val="none" w:sz="0" w:space="0" w:color="auto"/>
            <w:bottom w:val="none" w:sz="0" w:space="0" w:color="auto"/>
            <w:right w:val="none" w:sz="0" w:space="0" w:color="auto"/>
          </w:divBdr>
          <w:divsChild>
            <w:div w:id="646397253">
              <w:marLeft w:val="0"/>
              <w:marRight w:val="0"/>
              <w:marTop w:val="0"/>
              <w:marBottom w:val="0"/>
              <w:divBdr>
                <w:top w:val="none" w:sz="0" w:space="0" w:color="auto"/>
                <w:left w:val="none" w:sz="0" w:space="0" w:color="auto"/>
                <w:bottom w:val="none" w:sz="0" w:space="0" w:color="auto"/>
                <w:right w:val="none" w:sz="0" w:space="0" w:color="auto"/>
              </w:divBdr>
              <w:divsChild>
                <w:div w:id="146670350">
                  <w:marLeft w:val="0"/>
                  <w:marRight w:val="0"/>
                  <w:marTop w:val="0"/>
                  <w:marBottom w:val="0"/>
                  <w:divBdr>
                    <w:top w:val="none" w:sz="0" w:space="0" w:color="auto"/>
                    <w:left w:val="none" w:sz="0" w:space="0" w:color="auto"/>
                    <w:bottom w:val="none" w:sz="0" w:space="0" w:color="auto"/>
                    <w:right w:val="none" w:sz="0" w:space="0" w:color="auto"/>
                  </w:divBdr>
                  <w:divsChild>
                    <w:div w:id="16585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1862">
          <w:marLeft w:val="0"/>
          <w:marRight w:val="0"/>
          <w:marTop w:val="0"/>
          <w:marBottom w:val="0"/>
          <w:divBdr>
            <w:top w:val="none" w:sz="0" w:space="0" w:color="auto"/>
            <w:left w:val="none" w:sz="0" w:space="0" w:color="auto"/>
            <w:bottom w:val="none" w:sz="0" w:space="0" w:color="auto"/>
            <w:right w:val="none" w:sz="0" w:space="0" w:color="auto"/>
          </w:divBdr>
          <w:divsChild>
            <w:div w:id="1075200175">
              <w:marLeft w:val="0"/>
              <w:marRight w:val="0"/>
              <w:marTop w:val="0"/>
              <w:marBottom w:val="0"/>
              <w:divBdr>
                <w:top w:val="none" w:sz="0" w:space="0" w:color="auto"/>
                <w:left w:val="none" w:sz="0" w:space="0" w:color="auto"/>
                <w:bottom w:val="none" w:sz="0" w:space="0" w:color="auto"/>
                <w:right w:val="none" w:sz="0" w:space="0" w:color="auto"/>
              </w:divBdr>
              <w:divsChild>
                <w:div w:id="1621568059">
                  <w:marLeft w:val="0"/>
                  <w:marRight w:val="0"/>
                  <w:marTop w:val="0"/>
                  <w:marBottom w:val="0"/>
                  <w:divBdr>
                    <w:top w:val="none" w:sz="0" w:space="0" w:color="auto"/>
                    <w:left w:val="none" w:sz="0" w:space="0" w:color="auto"/>
                    <w:bottom w:val="none" w:sz="0" w:space="0" w:color="auto"/>
                    <w:right w:val="none" w:sz="0" w:space="0" w:color="auto"/>
                  </w:divBdr>
                  <w:divsChild>
                    <w:div w:id="1352413663">
                      <w:marLeft w:val="0"/>
                      <w:marRight w:val="0"/>
                      <w:marTop w:val="0"/>
                      <w:marBottom w:val="0"/>
                      <w:divBdr>
                        <w:top w:val="none" w:sz="0" w:space="0" w:color="auto"/>
                        <w:left w:val="none" w:sz="0" w:space="0" w:color="auto"/>
                        <w:bottom w:val="none" w:sz="0" w:space="0" w:color="auto"/>
                        <w:right w:val="none" w:sz="0" w:space="0" w:color="auto"/>
                      </w:divBdr>
                      <w:divsChild>
                        <w:div w:id="97591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57105">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sChild>
                    <w:div w:id="3827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7597">
          <w:marLeft w:val="0"/>
          <w:marRight w:val="0"/>
          <w:marTop w:val="0"/>
          <w:marBottom w:val="0"/>
          <w:divBdr>
            <w:top w:val="none" w:sz="0" w:space="0" w:color="auto"/>
            <w:left w:val="none" w:sz="0" w:space="0" w:color="auto"/>
            <w:bottom w:val="none" w:sz="0" w:space="0" w:color="auto"/>
            <w:right w:val="none" w:sz="0" w:space="0" w:color="auto"/>
          </w:divBdr>
          <w:divsChild>
            <w:div w:id="1758361020">
              <w:marLeft w:val="0"/>
              <w:marRight w:val="0"/>
              <w:marTop w:val="0"/>
              <w:marBottom w:val="0"/>
              <w:divBdr>
                <w:top w:val="none" w:sz="0" w:space="0" w:color="auto"/>
                <w:left w:val="none" w:sz="0" w:space="0" w:color="auto"/>
                <w:bottom w:val="none" w:sz="0" w:space="0" w:color="auto"/>
                <w:right w:val="none" w:sz="0" w:space="0" w:color="auto"/>
              </w:divBdr>
              <w:divsChild>
                <w:div w:id="945118611">
                  <w:marLeft w:val="0"/>
                  <w:marRight w:val="0"/>
                  <w:marTop w:val="0"/>
                  <w:marBottom w:val="0"/>
                  <w:divBdr>
                    <w:top w:val="none" w:sz="0" w:space="0" w:color="auto"/>
                    <w:left w:val="none" w:sz="0" w:space="0" w:color="auto"/>
                    <w:bottom w:val="none" w:sz="0" w:space="0" w:color="auto"/>
                    <w:right w:val="none" w:sz="0" w:space="0" w:color="auto"/>
                  </w:divBdr>
                  <w:divsChild>
                    <w:div w:id="1662847415">
                      <w:marLeft w:val="0"/>
                      <w:marRight w:val="0"/>
                      <w:marTop w:val="0"/>
                      <w:marBottom w:val="0"/>
                      <w:divBdr>
                        <w:top w:val="none" w:sz="0" w:space="0" w:color="auto"/>
                        <w:left w:val="none" w:sz="0" w:space="0" w:color="auto"/>
                        <w:bottom w:val="none" w:sz="0" w:space="0" w:color="auto"/>
                        <w:right w:val="none" w:sz="0" w:space="0" w:color="auto"/>
                      </w:divBdr>
                      <w:divsChild>
                        <w:div w:id="1744251919">
                          <w:marLeft w:val="0"/>
                          <w:marRight w:val="0"/>
                          <w:marTop w:val="0"/>
                          <w:marBottom w:val="0"/>
                          <w:divBdr>
                            <w:top w:val="none" w:sz="0" w:space="0" w:color="auto"/>
                            <w:left w:val="none" w:sz="0" w:space="0" w:color="auto"/>
                            <w:bottom w:val="none" w:sz="0" w:space="0" w:color="auto"/>
                            <w:right w:val="none" w:sz="0" w:space="0" w:color="auto"/>
                          </w:divBdr>
                          <w:divsChild>
                            <w:div w:id="231543388">
                              <w:marLeft w:val="0"/>
                              <w:marRight w:val="0"/>
                              <w:marTop w:val="0"/>
                              <w:marBottom w:val="0"/>
                              <w:divBdr>
                                <w:top w:val="none" w:sz="0" w:space="0" w:color="auto"/>
                                <w:left w:val="none" w:sz="0" w:space="0" w:color="auto"/>
                                <w:bottom w:val="none" w:sz="0" w:space="0" w:color="auto"/>
                                <w:right w:val="none" w:sz="0" w:space="0" w:color="auto"/>
                              </w:divBdr>
                              <w:divsChild>
                                <w:div w:id="20016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984954">
          <w:marLeft w:val="0"/>
          <w:marRight w:val="0"/>
          <w:marTop w:val="0"/>
          <w:marBottom w:val="0"/>
          <w:divBdr>
            <w:top w:val="none" w:sz="0" w:space="0" w:color="auto"/>
            <w:left w:val="none" w:sz="0" w:space="0" w:color="auto"/>
            <w:bottom w:val="none" w:sz="0" w:space="0" w:color="auto"/>
            <w:right w:val="none" w:sz="0" w:space="0" w:color="auto"/>
          </w:divBdr>
          <w:divsChild>
            <w:div w:id="1973364861">
              <w:marLeft w:val="0"/>
              <w:marRight w:val="0"/>
              <w:marTop w:val="0"/>
              <w:marBottom w:val="0"/>
              <w:divBdr>
                <w:top w:val="none" w:sz="0" w:space="0" w:color="auto"/>
                <w:left w:val="none" w:sz="0" w:space="0" w:color="auto"/>
                <w:bottom w:val="none" w:sz="0" w:space="0" w:color="auto"/>
                <w:right w:val="none" w:sz="0" w:space="0" w:color="auto"/>
              </w:divBdr>
              <w:divsChild>
                <w:div w:id="1796945880">
                  <w:marLeft w:val="0"/>
                  <w:marRight w:val="0"/>
                  <w:marTop w:val="0"/>
                  <w:marBottom w:val="0"/>
                  <w:divBdr>
                    <w:top w:val="none" w:sz="0" w:space="0" w:color="auto"/>
                    <w:left w:val="none" w:sz="0" w:space="0" w:color="auto"/>
                    <w:bottom w:val="none" w:sz="0" w:space="0" w:color="auto"/>
                    <w:right w:val="none" w:sz="0" w:space="0" w:color="auto"/>
                  </w:divBdr>
                  <w:divsChild>
                    <w:div w:id="431363013">
                      <w:marLeft w:val="0"/>
                      <w:marRight w:val="0"/>
                      <w:marTop w:val="0"/>
                      <w:marBottom w:val="0"/>
                      <w:divBdr>
                        <w:top w:val="none" w:sz="0" w:space="0" w:color="auto"/>
                        <w:left w:val="none" w:sz="0" w:space="0" w:color="auto"/>
                        <w:bottom w:val="none" w:sz="0" w:space="0" w:color="auto"/>
                        <w:right w:val="none" w:sz="0" w:space="0" w:color="auto"/>
                      </w:divBdr>
                      <w:divsChild>
                        <w:div w:id="19678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2840">
          <w:marLeft w:val="0"/>
          <w:marRight w:val="0"/>
          <w:marTop w:val="0"/>
          <w:marBottom w:val="0"/>
          <w:divBdr>
            <w:top w:val="none" w:sz="0" w:space="0" w:color="auto"/>
            <w:left w:val="none" w:sz="0" w:space="0" w:color="auto"/>
            <w:bottom w:val="none" w:sz="0" w:space="0" w:color="auto"/>
            <w:right w:val="none" w:sz="0" w:space="0" w:color="auto"/>
          </w:divBdr>
          <w:divsChild>
            <w:div w:id="403994070">
              <w:marLeft w:val="0"/>
              <w:marRight w:val="0"/>
              <w:marTop w:val="0"/>
              <w:marBottom w:val="0"/>
              <w:divBdr>
                <w:top w:val="none" w:sz="0" w:space="0" w:color="auto"/>
                <w:left w:val="none" w:sz="0" w:space="0" w:color="auto"/>
                <w:bottom w:val="none" w:sz="0" w:space="0" w:color="auto"/>
                <w:right w:val="none" w:sz="0" w:space="0" w:color="auto"/>
              </w:divBdr>
            </w:div>
          </w:divsChild>
        </w:div>
        <w:div w:id="2133206954">
          <w:marLeft w:val="0"/>
          <w:marRight w:val="0"/>
          <w:marTop w:val="0"/>
          <w:marBottom w:val="0"/>
          <w:divBdr>
            <w:top w:val="none" w:sz="0" w:space="0" w:color="auto"/>
            <w:left w:val="none" w:sz="0" w:space="0" w:color="auto"/>
            <w:bottom w:val="none" w:sz="0" w:space="0" w:color="auto"/>
            <w:right w:val="none" w:sz="0" w:space="0" w:color="auto"/>
          </w:divBdr>
          <w:divsChild>
            <w:div w:id="1853375079">
              <w:marLeft w:val="0"/>
              <w:marRight w:val="0"/>
              <w:marTop w:val="0"/>
              <w:marBottom w:val="0"/>
              <w:divBdr>
                <w:top w:val="none" w:sz="0" w:space="0" w:color="auto"/>
                <w:left w:val="none" w:sz="0" w:space="0" w:color="auto"/>
                <w:bottom w:val="none" w:sz="0" w:space="0" w:color="auto"/>
                <w:right w:val="none" w:sz="0" w:space="0" w:color="auto"/>
              </w:divBdr>
              <w:divsChild>
                <w:div w:id="8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57880">
          <w:marLeft w:val="0"/>
          <w:marRight w:val="0"/>
          <w:marTop w:val="0"/>
          <w:marBottom w:val="0"/>
          <w:divBdr>
            <w:top w:val="none" w:sz="0" w:space="0" w:color="auto"/>
            <w:left w:val="none" w:sz="0" w:space="0" w:color="auto"/>
            <w:bottom w:val="none" w:sz="0" w:space="0" w:color="auto"/>
            <w:right w:val="none" w:sz="0" w:space="0" w:color="auto"/>
          </w:divBdr>
          <w:divsChild>
            <w:div w:id="868418331">
              <w:marLeft w:val="0"/>
              <w:marRight w:val="0"/>
              <w:marTop w:val="0"/>
              <w:marBottom w:val="0"/>
              <w:divBdr>
                <w:top w:val="none" w:sz="0" w:space="0" w:color="auto"/>
                <w:left w:val="none" w:sz="0" w:space="0" w:color="auto"/>
                <w:bottom w:val="none" w:sz="0" w:space="0" w:color="auto"/>
                <w:right w:val="none" w:sz="0" w:space="0" w:color="auto"/>
              </w:divBdr>
              <w:divsChild>
                <w:div w:id="1251429553">
                  <w:marLeft w:val="0"/>
                  <w:marRight w:val="0"/>
                  <w:marTop w:val="0"/>
                  <w:marBottom w:val="0"/>
                  <w:divBdr>
                    <w:top w:val="none" w:sz="0" w:space="0" w:color="auto"/>
                    <w:left w:val="none" w:sz="0" w:space="0" w:color="auto"/>
                    <w:bottom w:val="none" w:sz="0" w:space="0" w:color="auto"/>
                    <w:right w:val="none" w:sz="0" w:space="0" w:color="auto"/>
                  </w:divBdr>
                  <w:divsChild>
                    <w:div w:id="11719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4346">
      <w:bodyDiv w:val="1"/>
      <w:marLeft w:val="0"/>
      <w:marRight w:val="0"/>
      <w:marTop w:val="0"/>
      <w:marBottom w:val="0"/>
      <w:divBdr>
        <w:top w:val="none" w:sz="0" w:space="0" w:color="auto"/>
        <w:left w:val="none" w:sz="0" w:space="0" w:color="auto"/>
        <w:bottom w:val="none" w:sz="0" w:space="0" w:color="auto"/>
        <w:right w:val="none" w:sz="0" w:space="0" w:color="auto"/>
      </w:divBdr>
    </w:div>
    <w:div w:id="117337868">
      <w:bodyDiv w:val="1"/>
      <w:marLeft w:val="0"/>
      <w:marRight w:val="0"/>
      <w:marTop w:val="0"/>
      <w:marBottom w:val="0"/>
      <w:divBdr>
        <w:top w:val="none" w:sz="0" w:space="0" w:color="auto"/>
        <w:left w:val="none" w:sz="0" w:space="0" w:color="auto"/>
        <w:bottom w:val="none" w:sz="0" w:space="0" w:color="auto"/>
        <w:right w:val="none" w:sz="0" w:space="0" w:color="auto"/>
      </w:divBdr>
    </w:div>
    <w:div w:id="122696749">
      <w:bodyDiv w:val="1"/>
      <w:marLeft w:val="0"/>
      <w:marRight w:val="0"/>
      <w:marTop w:val="0"/>
      <w:marBottom w:val="0"/>
      <w:divBdr>
        <w:top w:val="none" w:sz="0" w:space="0" w:color="auto"/>
        <w:left w:val="none" w:sz="0" w:space="0" w:color="auto"/>
        <w:bottom w:val="none" w:sz="0" w:space="0" w:color="auto"/>
        <w:right w:val="none" w:sz="0" w:space="0" w:color="auto"/>
      </w:divBdr>
    </w:div>
    <w:div w:id="123930355">
      <w:bodyDiv w:val="1"/>
      <w:marLeft w:val="0"/>
      <w:marRight w:val="0"/>
      <w:marTop w:val="0"/>
      <w:marBottom w:val="0"/>
      <w:divBdr>
        <w:top w:val="none" w:sz="0" w:space="0" w:color="auto"/>
        <w:left w:val="none" w:sz="0" w:space="0" w:color="auto"/>
        <w:bottom w:val="none" w:sz="0" w:space="0" w:color="auto"/>
        <w:right w:val="none" w:sz="0" w:space="0" w:color="auto"/>
      </w:divBdr>
    </w:div>
    <w:div w:id="127630554">
      <w:bodyDiv w:val="1"/>
      <w:marLeft w:val="0"/>
      <w:marRight w:val="0"/>
      <w:marTop w:val="0"/>
      <w:marBottom w:val="0"/>
      <w:divBdr>
        <w:top w:val="none" w:sz="0" w:space="0" w:color="auto"/>
        <w:left w:val="none" w:sz="0" w:space="0" w:color="auto"/>
        <w:bottom w:val="none" w:sz="0" w:space="0" w:color="auto"/>
        <w:right w:val="none" w:sz="0" w:space="0" w:color="auto"/>
      </w:divBdr>
    </w:div>
    <w:div w:id="133957054">
      <w:bodyDiv w:val="1"/>
      <w:marLeft w:val="0"/>
      <w:marRight w:val="0"/>
      <w:marTop w:val="0"/>
      <w:marBottom w:val="0"/>
      <w:divBdr>
        <w:top w:val="none" w:sz="0" w:space="0" w:color="auto"/>
        <w:left w:val="none" w:sz="0" w:space="0" w:color="auto"/>
        <w:bottom w:val="none" w:sz="0" w:space="0" w:color="auto"/>
        <w:right w:val="none" w:sz="0" w:space="0" w:color="auto"/>
      </w:divBdr>
    </w:div>
    <w:div w:id="136605160">
      <w:bodyDiv w:val="1"/>
      <w:marLeft w:val="0"/>
      <w:marRight w:val="0"/>
      <w:marTop w:val="0"/>
      <w:marBottom w:val="0"/>
      <w:divBdr>
        <w:top w:val="none" w:sz="0" w:space="0" w:color="auto"/>
        <w:left w:val="none" w:sz="0" w:space="0" w:color="auto"/>
        <w:bottom w:val="none" w:sz="0" w:space="0" w:color="auto"/>
        <w:right w:val="none" w:sz="0" w:space="0" w:color="auto"/>
      </w:divBdr>
      <w:divsChild>
        <w:div w:id="1238051468">
          <w:marLeft w:val="0"/>
          <w:marRight w:val="0"/>
          <w:marTop w:val="0"/>
          <w:marBottom w:val="0"/>
          <w:divBdr>
            <w:top w:val="none" w:sz="0" w:space="0" w:color="auto"/>
            <w:left w:val="none" w:sz="0" w:space="0" w:color="auto"/>
            <w:bottom w:val="none" w:sz="0" w:space="0" w:color="auto"/>
            <w:right w:val="none" w:sz="0" w:space="0" w:color="auto"/>
          </w:divBdr>
        </w:div>
        <w:div w:id="1081831515">
          <w:marLeft w:val="0"/>
          <w:marRight w:val="0"/>
          <w:marTop w:val="0"/>
          <w:marBottom w:val="0"/>
          <w:divBdr>
            <w:top w:val="none" w:sz="0" w:space="0" w:color="auto"/>
            <w:left w:val="none" w:sz="0" w:space="0" w:color="auto"/>
            <w:bottom w:val="none" w:sz="0" w:space="0" w:color="auto"/>
            <w:right w:val="none" w:sz="0" w:space="0" w:color="auto"/>
          </w:divBdr>
        </w:div>
        <w:div w:id="1779830662">
          <w:marLeft w:val="0"/>
          <w:marRight w:val="0"/>
          <w:marTop w:val="0"/>
          <w:marBottom w:val="0"/>
          <w:divBdr>
            <w:top w:val="none" w:sz="0" w:space="0" w:color="auto"/>
            <w:left w:val="none" w:sz="0" w:space="0" w:color="auto"/>
            <w:bottom w:val="none" w:sz="0" w:space="0" w:color="auto"/>
            <w:right w:val="none" w:sz="0" w:space="0" w:color="auto"/>
          </w:divBdr>
        </w:div>
        <w:div w:id="522864083">
          <w:marLeft w:val="0"/>
          <w:marRight w:val="0"/>
          <w:marTop w:val="0"/>
          <w:marBottom w:val="0"/>
          <w:divBdr>
            <w:top w:val="none" w:sz="0" w:space="0" w:color="auto"/>
            <w:left w:val="none" w:sz="0" w:space="0" w:color="auto"/>
            <w:bottom w:val="none" w:sz="0" w:space="0" w:color="auto"/>
            <w:right w:val="none" w:sz="0" w:space="0" w:color="auto"/>
          </w:divBdr>
        </w:div>
        <w:div w:id="1599872474">
          <w:marLeft w:val="0"/>
          <w:marRight w:val="0"/>
          <w:marTop w:val="0"/>
          <w:marBottom w:val="0"/>
          <w:divBdr>
            <w:top w:val="none" w:sz="0" w:space="0" w:color="auto"/>
            <w:left w:val="none" w:sz="0" w:space="0" w:color="auto"/>
            <w:bottom w:val="none" w:sz="0" w:space="0" w:color="auto"/>
            <w:right w:val="none" w:sz="0" w:space="0" w:color="auto"/>
          </w:divBdr>
        </w:div>
        <w:div w:id="1476290664">
          <w:marLeft w:val="0"/>
          <w:marRight w:val="0"/>
          <w:marTop w:val="0"/>
          <w:marBottom w:val="0"/>
          <w:divBdr>
            <w:top w:val="none" w:sz="0" w:space="0" w:color="auto"/>
            <w:left w:val="none" w:sz="0" w:space="0" w:color="auto"/>
            <w:bottom w:val="none" w:sz="0" w:space="0" w:color="auto"/>
            <w:right w:val="none" w:sz="0" w:space="0" w:color="auto"/>
          </w:divBdr>
        </w:div>
        <w:div w:id="169952051">
          <w:marLeft w:val="0"/>
          <w:marRight w:val="0"/>
          <w:marTop w:val="0"/>
          <w:marBottom w:val="0"/>
          <w:divBdr>
            <w:top w:val="none" w:sz="0" w:space="0" w:color="auto"/>
            <w:left w:val="none" w:sz="0" w:space="0" w:color="auto"/>
            <w:bottom w:val="none" w:sz="0" w:space="0" w:color="auto"/>
            <w:right w:val="none" w:sz="0" w:space="0" w:color="auto"/>
          </w:divBdr>
        </w:div>
      </w:divsChild>
    </w:div>
    <w:div w:id="155537235">
      <w:bodyDiv w:val="1"/>
      <w:marLeft w:val="0"/>
      <w:marRight w:val="0"/>
      <w:marTop w:val="0"/>
      <w:marBottom w:val="0"/>
      <w:divBdr>
        <w:top w:val="none" w:sz="0" w:space="0" w:color="auto"/>
        <w:left w:val="none" w:sz="0" w:space="0" w:color="auto"/>
        <w:bottom w:val="none" w:sz="0" w:space="0" w:color="auto"/>
        <w:right w:val="none" w:sz="0" w:space="0" w:color="auto"/>
      </w:divBdr>
    </w:div>
    <w:div w:id="155731403">
      <w:bodyDiv w:val="1"/>
      <w:marLeft w:val="0"/>
      <w:marRight w:val="0"/>
      <w:marTop w:val="0"/>
      <w:marBottom w:val="0"/>
      <w:divBdr>
        <w:top w:val="none" w:sz="0" w:space="0" w:color="auto"/>
        <w:left w:val="none" w:sz="0" w:space="0" w:color="auto"/>
        <w:bottom w:val="none" w:sz="0" w:space="0" w:color="auto"/>
        <w:right w:val="none" w:sz="0" w:space="0" w:color="auto"/>
      </w:divBdr>
    </w:div>
    <w:div w:id="161775313">
      <w:bodyDiv w:val="1"/>
      <w:marLeft w:val="0"/>
      <w:marRight w:val="0"/>
      <w:marTop w:val="0"/>
      <w:marBottom w:val="0"/>
      <w:divBdr>
        <w:top w:val="none" w:sz="0" w:space="0" w:color="auto"/>
        <w:left w:val="none" w:sz="0" w:space="0" w:color="auto"/>
        <w:bottom w:val="none" w:sz="0" w:space="0" w:color="auto"/>
        <w:right w:val="none" w:sz="0" w:space="0" w:color="auto"/>
      </w:divBdr>
    </w:div>
    <w:div w:id="167060883">
      <w:bodyDiv w:val="1"/>
      <w:marLeft w:val="0"/>
      <w:marRight w:val="0"/>
      <w:marTop w:val="0"/>
      <w:marBottom w:val="0"/>
      <w:divBdr>
        <w:top w:val="none" w:sz="0" w:space="0" w:color="auto"/>
        <w:left w:val="none" w:sz="0" w:space="0" w:color="auto"/>
        <w:bottom w:val="none" w:sz="0" w:space="0" w:color="auto"/>
        <w:right w:val="none" w:sz="0" w:space="0" w:color="auto"/>
      </w:divBdr>
    </w:div>
    <w:div w:id="169414498">
      <w:bodyDiv w:val="1"/>
      <w:marLeft w:val="0"/>
      <w:marRight w:val="0"/>
      <w:marTop w:val="0"/>
      <w:marBottom w:val="0"/>
      <w:divBdr>
        <w:top w:val="none" w:sz="0" w:space="0" w:color="auto"/>
        <w:left w:val="none" w:sz="0" w:space="0" w:color="auto"/>
        <w:bottom w:val="none" w:sz="0" w:space="0" w:color="auto"/>
        <w:right w:val="none" w:sz="0" w:space="0" w:color="auto"/>
      </w:divBdr>
    </w:div>
    <w:div w:id="193200526">
      <w:bodyDiv w:val="1"/>
      <w:marLeft w:val="0"/>
      <w:marRight w:val="0"/>
      <w:marTop w:val="0"/>
      <w:marBottom w:val="0"/>
      <w:divBdr>
        <w:top w:val="none" w:sz="0" w:space="0" w:color="auto"/>
        <w:left w:val="none" w:sz="0" w:space="0" w:color="auto"/>
        <w:bottom w:val="none" w:sz="0" w:space="0" w:color="auto"/>
        <w:right w:val="none" w:sz="0" w:space="0" w:color="auto"/>
      </w:divBdr>
    </w:div>
    <w:div w:id="193271294">
      <w:bodyDiv w:val="1"/>
      <w:marLeft w:val="0"/>
      <w:marRight w:val="0"/>
      <w:marTop w:val="0"/>
      <w:marBottom w:val="0"/>
      <w:divBdr>
        <w:top w:val="none" w:sz="0" w:space="0" w:color="auto"/>
        <w:left w:val="none" w:sz="0" w:space="0" w:color="auto"/>
        <w:bottom w:val="none" w:sz="0" w:space="0" w:color="auto"/>
        <w:right w:val="none" w:sz="0" w:space="0" w:color="auto"/>
      </w:divBdr>
    </w:div>
    <w:div w:id="198468985">
      <w:bodyDiv w:val="1"/>
      <w:marLeft w:val="0"/>
      <w:marRight w:val="0"/>
      <w:marTop w:val="0"/>
      <w:marBottom w:val="0"/>
      <w:divBdr>
        <w:top w:val="none" w:sz="0" w:space="0" w:color="auto"/>
        <w:left w:val="none" w:sz="0" w:space="0" w:color="auto"/>
        <w:bottom w:val="none" w:sz="0" w:space="0" w:color="auto"/>
        <w:right w:val="none" w:sz="0" w:space="0" w:color="auto"/>
      </w:divBdr>
    </w:div>
    <w:div w:id="218591666">
      <w:bodyDiv w:val="1"/>
      <w:marLeft w:val="0"/>
      <w:marRight w:val="0"/>
      <w:marTop w:val="0"/>
      <w:marBottom w:val="0"/>
      <w:divBdr>
        <w:top w:val="none" w:sz="0" w:space="0" w:color="auto"/>
        <w:left w:val="none" w:sz="0" w:space="0" w:color="auto"/>
        <w:bottom w:val="none" w:sz="0" w:space="0" w:color="auto"/>
        <w:right w:val="none" w:sz="0" w:space="0" w:color="auto"/>
      </w:divBdr>
    </w:div>
    <w:div w:id="225724685">
      <w:bodyDiv w:val="1"/>
      <w:marLeft w:val="0"/>
      <w:marRight w:val="0"/>
      <w:marTop w:val="0"/>
      <w:marBottom w:val="0"/>
      <w:divBdr>
        <w:top w:val="none" w:sz="0" w:space="0" w:color="auto"/>
        <w:left w:val="none" w:sz="0" w:space="0" w:color="auto"/>
        <w:bottom w:val="none" w:sz="0" w:space="0" w:color="auto"/>
        <w:right w:val="none" w:sz="0" w:space="0" w:color="auto"/>
      </w:divBdr>
    </w:div>
    <w:div w:id="226303312">
      <w:bodyDiv w:val="1"/>
      <w:marLeft w:val="0"/>
      <w:marRight w:val="0"/>
      <w:marTop w:val="0"/>
      <w:marBottom w:val="0"/>
      <w:divBdr>
        <w:top w:val="none" w:sz="0" w:space="0" w:color="auto"/>
        <w:left w:val="none" w:sz="0" w:space="0" w:color="auto"/>
        <w:bottom w:val="none" w:sz="0" w:space="0" w:color="auto"/>
        <w:right w:val="none" w:sz="0" w:space="0" w:color="auto"/>
      </w:divBdr>
    </w:div>
    <w:div w:id="227159142">
      <w:bodyDiv w:val="1"/>
      <w:marLeft w:val="0"/>
      <w:marRight w:val="0"/>
      <w:marTop w:val="0"/>
      <w:marBottom w:val="0"/>
      <w:divBdr>
        <w:top w:val="none" w:sz="0" w:space="0" w:color="auto"/>
        <w:left w:val="none" w:sz="0" w:space="0" w:color="auto"/>
        <w:bottom w:val="none" w:sz="0" w:space="0" w:color="auto"/>
        <w:right w:val="none" w:sz="0" w:space="0" w:color="auto"/>
      </w:divBdr>
    </w:div>
    <w:div w:id="228463242">
      <w:bodyDiv w:val="1"/>
      <w:marLeft w:val="0"/>
      <w:marRight w:val="0"/>
      <w:marTop w:val="0"/>
      <w:marBottom w:val="0"/>
      <w:divBdr>
        <w:top w:val="none" w:sz="0" w:space="0" w:color="auto"/>
        <w:left w:val="none" w:sz="0" w:space="0" w:color="auto"/>
        <w:bottom w:val="none" w:sz="0" w:space="0" w:color="auto"/>
        <w:right w:val="none" w:sz="0" w:space="0" w:color="auto"/>
      </w:divBdr>
    </w:div>
    <w:div w:id="232131504">
      <w:bodyDiv w:val="1"/>
      <w:marLeft w:val="0"/>
      <w:marRight w:val="0"/>
      <w:marTop w:val="0"/>
      <w:marBottom w:val="0"/>
      <w:divBdr>
        <w:top w:val="none" w:sz="0" w:space="0" w:color="auto"/>
        <w:left w:val="none" w:sz="0" w:space="0" w:color="auto"/>
        <w:bottom w:val="none" w:sz="0" w:space="0" w:color="auto"/>
        <w:right w:val="none" w:sz="0" w:space="0" w:color="auto"/>
      </w:divBdr>
    </w:div>
    <w:div w:id="249122558">
      <w:bodyDiv w:val="1"/>
      <w:marLeft w:val="0"/>
      <w:marRight w:val="0"/>
      <w:marTop w:val="0"/>
      <w:marBottom w:val="0"/>
      <w:divBdr>
        <w:top w:val="none" w:sz="0" w:space="0" w:color="auto"/>
        <w:left w:val="none" w:sz="0" w:space="0" w:color="auto"/>
        <w:bottom w:val="none" w:sz="0" w:space="0" w:color="auto"/>
        <w:right w:val="none" w:sz="0" w:space="0" w:color="auto"/>
      </w:divBdr>
    </w:div>
    <w:div w:id="255671657">
      <w:bodyDiv w:val="1"/>
      <w:marLeft w:val="0"/>
      <w:marRight w:val="0"/>
      <w:marTop w:val="0"/>
      <w:marBottom w:val="0"/>
      <w:divBdr>
        <w:top w:val="none" w:sz="0" w:space="0" w:color="auto"/>
        <w:left w:val="none" w:sz="0" w:space="0" w:color="auto"/>
        <w:bottom w:val="none" w:sz="0" w:space="0" w:color="auto"/>
        <w:right w:val="none" w:sz="0" w:space="0" w:color="auto"/>
      </w:divBdr>
    </w:div>
    <w:div w:id="255797370">
      <w:bodyDiv w:val="1"/>
      <w:marLeft w:val="0"/>
      <w:marRight w:val="0"/>
      <w:marTop w:val="0"/>
      <w:marBottom w:val="0"/>
      <w:divBdr>
        <w:top w:val="none" w:sz="0" w:space="0" w:color="auto"/>
        <w:left w:val="none" w:sz="0" w:space="0" w:color="auto"/>
        <w:bottom w:val="none" w:sz="0" w:space="0" w:color="auto"/>
        <w:right w:val="none" w:sz="0" w:space="0" w:color="auto"/>
      </w:divBdr>
    </w:div>
    <w:div w:id="263925152">
      <w:bodyDiv w:val="1"/>
      <w:marLeft w:val="0"/>
      <w:marRight w:val="0"/>
      <w:marTop w:val="0"/>
      <w:marBottom w:val="0"/>
      <w:divBdr>
        <w:top w:val="none" w:sz="0" w:space="0" w:color="auto"/>
        <w:left w:val="none" w:sz="0" w:space="0" w:color="auto"/>
        <w:bottom w:val="none" w:sz="0" w:space="0" w:color="auto"/>
        <w:right w:val="none" w:sz="0" w:space="0" w:color="auto"/>
      </w:divBdr>
    </w:div>
    <w:div w:id="264272045">
      <w:bodyDiv w:val="1"/>
      <w:marLeft w:val="0"/>
      <w:marRight w:val="0"/>
      <w:marTop w:val="0"/>
      <w:marBottom w:val="0"/>
      <w:divBdr>
        <w:top w:val="none" w:sz="0" w:space="0" w:color="auto"/>
        <w:left w:val="none" w:sz="0" w:space="0" w:color="auto"/>
        <w:bottom w:val="none" w:sz="0" w:space="0" w:color="auto"/>
        <w:right w:val="none" w:sz="0" w:space="0" w:color="auto"/>
      </w:divBdr>
    </w:div>
    <w:div w:id="265118877">
      <w:bodyDiv w:val="1"/>
      <w:marLeft w:val="0"/>
      <w:marRight w:val="0"/>
      <w:marTop w:val="0"/>
      <w:marBottom w:val="0"/>
      <w:divBdr>
        <w:top w:val="none" w:sz="0" w:space="0" w:color="auto"/>
        <w:left w:val="none" w:sz="0" w:space="0" w:color="auto"/>
        <w:bottom w:val="none" w:sz="0" w:space="0" w:color="auto"/>
        <w:right w:val="none" w:sz="0" w:space="0" w:color="auto"/>
      </w:divBdr>
    </w:div>
    <w:div w:id="265191026">
      <w:bodyDiv w:val="1"/>
      <w:marLeft w:val="0"/>
      <w:marRight w:val="0"/>
      <w:marTop w:val="0"/>
      <w:marBottom w:val="0"/>
      <w:divBdr>
        <w:top w:val="none" w:sz="0" w:space="0" w:color="auto"/>
        <w:left w:val="none" w:sz="0" w:space="0" w:color="auto"/>
        <w:bottom w:val="none" w:sz="0" w:space="0" w:color="auto"/>
        <w:right w:val="none" w:sz="0" w:space="0" w:color="auto"/>
      </w:divBdr>
    </w:div>
    <w:div w:id="266894155">
      <w:bodyDiv w:val="1"/>
      <w:marLeft w:val="0"/>
      <w:marRight w:val="0"/>
      <w:marTop w:val="0"/>
      <w:marBottom w:val="0"/>
      <w:divBdr>
        <w:top w:val="none" w:sz="0" w:space="0" w:color="auto"/>
        <w:left w:val="none" w:sz="0" w:space="0" w:color="auto"/>
        <w:bottom w:val="none" w:sz="0" w:space="0" w:color="auto"/>
        <w:right w:val="none" w:sz="0" w:space="0" w:color="auto"/>
      </w:divBdr>
      <w:divsChild>
        <w:div w:id="859440894">
          <w:marLeft w:val="0"/>
          <w:marRight w:val="0"/>
          <w:marTop w:val="0"/>
          <w:marBottom w:val="0"/>
          <w:divBdr>
            <w:top w:val="none" w:sz="0" w:space="0" w:color="auto"/>
            <w:left w:val="none" w:sz="0" w:space="0" w:color="auto"/>
            <w:bottom w:val="none" w:sz="0" w:space="0" w:color="auto"/>
            <w:right w:val="none" w:sz="0" w:space="0" w:color="auto"/>
          </w:divBdr>
        </w:div>
        <w:div w:id="1217206539">
          <w:marLeft w:val="0"/>
          <w:marRight w:val="0"/>
          <w:marTop w:val="0"/>
          <w:marBottom w:val="0"/>
          <w:divBdr>
            <w:top w:val="none" w:sz="0" w:space="0" w:color="auto"/>
            <w:left w:val="none" w:sz="0" w:space="0" w:color="auto"/>
            <w:bottom w:val="none" w:sz="0" w:space="0" w:color="auto"/>
            <w:right w:val="none" w:sz="0" w:space="0" w:color="auto"/>
          </w:divBdr>
        </w:div>
        <w:div w:id="1306929334">
          <w:marLeft w:val="0"/>
          <w:marRight w:val="0"/>
          <w:marTop w:val="0"/>
          <w:marBottom w:val="0"/>
          <w:divBdr>
            <w:top w:val="none" w:sz="0" w:space="0" w:color="auto"/>
            <w:left w:val="none" w:sz="0" w:space="0" w:color="auto"/>
            <w:bottom w:val="none" w:sz="0" w:space="0" w:color="auto"/>
            <w:right w:val="none" w:sz="0" w:space="0" w:color="auto"/>
          </w:divBdr>
        </w:div>
        <w:div w:id="1509978043">
          <w:marLeft w:val="0"/>
          <w:marRight w:val="0"/>
          <w:marTop w:val="0"/>
          <w:marBottom w:val="0"/>
          <w:divBdr>
            <w:top w:val="none" w:sz="0" w:space="0" w:color="auto"/>
            <w:left w:val="none" w:sz="0" w:space="0" w:color="auto"/>
            <w:bottom w:val="none" w:sz="0" w:space="0" w:color="auto"/>
            <w:right w:val="none" w:sz="0" w:space="0" w:color="auto"/>
          </w:divBdr>
        </w:div>
        <w:div w:id="260069601">
          <w:marLeft w:val="0"/>
          <w:marRight w:val="0"/>
          <w:marTop w:val="0"/>
          <w:marBottom w:val="0"/>
          <w:divBdr>
            <w:top w:val="none" w:sz="0" w:space="0" w:color="auto"/>
            <w:left w:val="none" w:sz="0" w:space="0" w:color="auto"/>
            <w:bottom w:val="none" w:sz="0" w:space="0" w:color="auto"/>
            <w:right w:val="none" w:sz="0" w:space="0" w:color="auto"/>
          </w:divBdr>
        </w:div>
        <w:div w:id="1127577565">
          <w:marLeft w:val="0"/>
          <w:marRight w:val="0"/>
          <w:marTop w:val="0"/>
          <w:marBottom w:val="0"/>
          <w:divBdr>
            <w:top w:val="none" w:sz="0" w:space="0" w:color="auto"/>
            <w:left w:val="none" w:sz="0" w:space="0" w:color="auto"/>
            <w:bottom w:val="none" w:sz="0" w:space="0" w:color="auto"/>
            <w:right w:val="none" w:sz="0" w:space="0" w:color="auto"/>
          </w:divBdr>
        </w:div>
        <w:div w:id="1932347090">
          <w:marLeft w:val="0"/>
          <w:marRight w:val="0"/>
          <w:marTop w:val="0"/>
          <w:marBottom w:val="0"/>
          <w:divBdr>
            <w:top w:val="none" w:sz="0" w:space="0" w:color="auto"/>
            <w:left w:val="none" w:sz="0" w:space="0" w:color="auto"/>
            <w:bottom w:val="none" w:sz="0" w:space="0" w:color="auto"/>
            <w:right w:val="none" w:sz="0" w:space="0" w:color="auto"/>
          </w:divBdr>
        </w:div>
      </w:divsChild>
    </w:div>
    <w:div w:id="286009372">
      <w:bodyDiv w:val="1"/>
      <w:marLeft w:val="0"/>
      <w:marRight w:val="0"/>
      <w:marTop w:val="0"/>
      <w:marBottom w:val="0"/>
      <w:divBdr>
        <w:top w:val="none" w:sz="0" w:space="0" w:color="auto"/>
        <w:left w:val="none" w:sz="0" w:space="0" w:color="auto"/>
        <w:bottom w:val="none" w:sz="0" w:space="0" w:color="auto"/>
        <w:right w:val="none" w:sz="0" w:space="0" w:color="auto"/>
      </w:divBdr>
    </w:div>
    <w:div w:id="292947453">
      <w:bodyDiv w:val="1"/>
      <w:marLeft w:val="0"/>
      <w:marRight w:val="0"/>
      <w:marTop w:val="0"/>
      <w:marBottom w:val="0"/>
      <w:divBdr>
        <w:top w:val="none" w:sz="0" w:space="0" w:color="auto"/>
        <w:left w:val="none" w:sz="0" w:space="0" w:color="auto"/>
        <w:bottom w:val="none" w:sz="0" w:space="0" w:color="auto"/>
        <w:right w:val="none" w:sz="0" w:space="0" w:color="auto"/>
      </w:divBdr>
    </w:div>
    <w:div w:id="294336801">
      <w:bodyDiv w:val="1"/>
      <w:marLeft w:val="0"/>
      <w:marRight w:val="0"/>
      <w:marTop w:val="0"/>
      <w:marBottom w:val="0"/>
      <w:divBdr>
        <w:top w:val="none" w:sz="0" w:space="0" w:color="auto"/>
        <w:left w:val="none" w:sz="0" w:space="0" w:color="auto"/>
        <w:bottom w:val="none" w:sz="0" w:space="0" w:color="auto"/>
        <w:right w:val="none" w:sz="0" w:space="0" w:color="auto"/>
      </w:divBdr>
    </w:div>
    <w:div w:id="294874896">
      <w:bodyDiv w:val="1"/>
      <w:marLeft w:val="0"/>
      <w:marRight w:val="0"/>
      <w:marTop w:val="0"/>
      <w:marBottom w:val="0"/>
      <w:divBdr>
        <w:top w:val="none" w:sz="0" w:space="0" w:color="auto"/>
        <w:left w:val="none" w:sz="0" w:space="0" w:color="auto"/>
        <w:bottom w:val="none" w:sz="0" w:space="0" w:color="auto"/>
        <w:right w:val="none" w:sz="0" w:space="0" w:color="auto"/>
      </w:divBdr>
    </w:div>
    <w:div w:id="300425826">
      <w:bodyDiv w:val="1"/>
      <w:marLeft w:val="0"/>
      <w:marRight w:val="0"/>
      <w:marTop w:val="0"/>
      <w:marBottom w:val="0"/>
      <w:divBdr>
        <w:top w:val="none" w:sz="0" w:space="0" w:color="auto"/>
        <w:left w:val="none" w:sz="0" w:space="0" w:color="auto"/>
        <w:bottom w:val="none" w:sz="0" w:space="0" w:color="auto"/>
        <w:right w:val="none" w:sz="0" w:space="0" w:color="auto"/>
      </w:divBdr>
    </w:div>
    <w:div w:id="309679577">
      <w:bodyDiv w:val="1"/>
      <w:marLeft w:val="0"/>
      <w:marRight w:val="0"/>
      <w:marTop w:val="0"/>
      <w:marBottom w:val="0"/>
      <w:divBdr>
        <w:top w:val="none" w:sz="0" w:space="0" w:color="auto"/>
        <w:left w:val="none" w:sz="0" w:space="0" w:color="auto"/>
        <w:bottom w:val="none" w:sz="0" w:space="0" w:color="auto"/>
        <w:right w:val="none" w:sz="0" w:space="0" w:color="auto"/>
      </w:divBdr>
    </w:div>
    <w:div w:id="315695323">
      <w:bodyDiv w:val="1"/>
      <w:marLeft w:val="0"/>
      <w:marRight w:val="0"/>
      <w:marTop w:val="0"/>
      <w:marBottom w:val="0"/>
      <w:divBdr>
        <w:top w:val="none" w:sz="0" w:space="0" w:color="auto"/>
        <w:left w:val="none" w:sz="0" w:space="0" w:color="auto"/>
        <w:bottom w:val="none" w:sz="0" w:space="0" w:color="auto"/>
        <w:right w:val="none" w:sz="0" w:space="0" w:color="auto"/>
      </w:divBdr>
    </w:div>
    <w:div w:id="351806675">
      <w:bodyDiv w:val="1"/>
      <w:marLeft w:val="0"/>
      <w:marRight w:val="0"/>
      <w:marTop w:val="0"/>
      <w:marBottom w:val="0"/>
      <w:divBdr>
        <w:top w:val="none" w:sz="0" w:space="0" w:color="auto"/>
        <w:left w:val="none" w:sz="0" w:space="0" w:color="auto"/>
        <w:bottom w:val="none" w:sz="0" w:space="0" w:color="auto"/>
        <w:right w:val="none" w:sz="0" w:space="0" w:color="auto"/>
      </w:divBdr>
      <w:divsChild>
        <w:div w:id="2089423206">
          <w:marLeft w:val="0"/>
          <w:marRight w:val="0"/>
          <w:marTop w:val="0"/>
          <w:marBottom w:val="0"/>
          <w:divBdr>
            <w:top w:val="none" w:sz="0" w:space="0" w:color="auto"/>
            <w:left w:val="none" w:sz="0" w:space="0" w:color="auto"/>
            <w:bottom w:val="none" w:sz="0" w:space="0" w:color="auto"/>
            <w:right w:val="none" w:sz="0" w:space="0" w:color="auto"/>
          </w:divBdr>
          <w:divsChild>
            <w:div w:id="1381705444">
              <w:marLeft w:val="0"/>
              <w:marRight w:val="0"/>
              <w:marTop w:val="0"/>
              <w:marBottom w:val="0"/>
              <w:divBdr>
                <w:top w:val="none" w:sz="0" w:space="0" w:color="auto"/>
                <w:left w:val="none" w:sz="0" w:space="0" w:color="auto"/>
                <w:bottom w:val="none" w:sz="0" w:space="0" w:color="auto"/>
                <w:right w:val="none" w:sz="0" w:space="0" w:color="auto"/>
              </w:divBdr>
              <w:divsChild>
                <w:div w:id="1046179489">
                  <w:marLeft w:val="0"/>
                  <w:marRight w:val="0"/>
                  <w:marTop w:val="0"/>
                  <w:marBottom w:val="0"/>
                  <w:divBdr>
                    <w:top w:val="none" w:sz="0" w:space="0" w:color="auto"/>
                    <w:left w:val="none" w:sz="0" w:space="0" w:color="auto"/>
                    <w:bottom w:val="none" w:sz="0" w:space="0" w:color="auto"/>
                    <w:right w:val="none" w:sz="0" w:space="0" w:color="auto"/>
                  </w:divBdr>
                  <w:divsChild>
                    <w:div w:id="211978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415156">
      <w:bodyDiv w:val="1"/>
      <w:marLeft w:val="0"/>
      <w:marRight w:val="0"/>
      <w:marTop w:val="0"/>
      <w:marBottom w:val="0"/>
      <w:divBdr>
        <w:top w:val="none" w:sz="0" w:space="0" w:color="auto"/>
        <w:left w:val="none" w:sz="0" w:space="0" w:color="auto"/>
        <w:bottom w:val="none" w:sz="0" w:space="0" w:color="auto"/>
        <w:right w:val="none" w:sz="0" w:space="0" w:color="auto"/>
      </w:divBdr>
    </w:div>
    <w:div w:id="372194987">
      <w:bodyDiv w:val="1"/>
      <w:marLeft w:val="0"/>
      <w:marRight w:val="0"/>
      <w:marTop w:val="0"/>
      <w:marBottom w:val="0"/>
      <w:divBdr>
        <w:top w:val="none" w:sz="0" w:space="0" w:color="auto"/>
        <w:left w:val="none" w:sz="0" w:space="0" w:color="auto"/>
        <w:bottom w:val="none" w:sz="0" w:space="0" w:color="auto"/>
        <w:right w:val="none" w:sz="0" w:space="0" w:color="auto"/>
      </w:divBdr>
    </w:div>
    <w:div w:id="377902284">
      <w:bodyDiv w:val="1"/>
      <w:marLeft w:val="0"/>
      <w:marRight w:val="0"/>
      <w:marTop w:val="0"/>
      <w:marBottom w:val="0"/>
      <w:divBdr>
        <w:top w:val="none" w:sz="0" w:space="0" w:color="auto"/>
        <w:left w:val="none" w:sz="0" w:space="0" w:color="auto"/>
        <w:bottom w:val="none" w:sz="0" w:space="0" w:color="auto"/>
        <w:right w:val="none" w:sz="0" w:space="0" w:color="auto"/>
      </w:divBdr>
    </w:div>
    <w:div w:id="380636034">
      <w:bodyDiv w:val="1"/>
      <w:marLeft w:val="0"/>
      <w:marRight w:val="0"/>
      <w:marTop w:val="0"/>
      <w:marBottom w:val="0"/>
      <w:divBdr>
        <w:top w:val="none" w:sz="0" w:space="0" w:color="auto"/>
        <w:left w:val="none" w:sz="0" w:space="0" w:color="auto"/>
        <w:bottom w:val="none" w:sz="0" w:space="0" w:color="auto"/>
        <w:right w:val="none" w:sz="0" w:space="0" w:color="auto"/>
      </w:divBdr>
    </w:div>
    <w:div w:id="385371994">
      <w:bodyDiv w:val="1"/>
      <w:marLeft w:val="0"/>
      <w:marRight w:val="0"/>
      <w:marTop w:val="0"/>
      <w:marBottom w:val="0"/>
      <w:divBdr>
        <w:top w:val="none" w:sz="0" w:space="0" w:color="auto"/>
        <w:left w:val="none" w:sz="0" w:space="0" w:color="auto"/>
        <w:bottom w:val="none" w:sz="0" w:space="0" w:color="auto"/>
        <w:right w:val="none" w:sz="0" w:space="0" w:color="auto"/>
      </w:divBdr>
    </w:div>
    <w:div w:id="386997354">
      <w:bodyDiv w:val="1"/>
      <w:marLeft w:val="0"/>
      <w:marRight w:val="0"/>
      <w:marTop w:val="0"/>
      <w:marBottom w:val="0"/>
      <w:divBdr>
        <w:top w:val="none" w:sz="0" w:space="0" w:color="auto"/>
        <w:left w:val="none" w:sz="0" w:space="0" w:color="auto"/>
        <w:bottom w:val="none" w:sz="0" w:space="0" w:color="auto"/>
        <w:right w:val="none" w:sz="0" w:space="0" w:color="auto"/>
      </w:divBdr>
    </w:div>
    <w:div w:id="391006214">
      <w:bodyDiv w:val="1"/>
      <w:marLeft w:val="0"/>
      <w:marRight w:val="0"/>
      <w:marTop w:val="0"/>
      <w:marBottom w:val="0"/>
      <w:divBdr>
        <w:top w:val="none" w:sz="0" w:space="0" w:color="auto"/>
        <w:left w:val="none" w:sz="0" w:space="0" w:color="auto"/>
        <w:bottom w:val="none" w:sz="0" w:space="0" w:color="auto"/>
        <w:right w:val="none" w:sz="0" w:space="0" w:color="auto"/>
      </w:divBdr>
    </w:div>
    <w:div w:id="395472899">
      <w:bodyDiv w:val="1"/>
      <w:marLeft w:val="0"/>
      <w:marRight w:val="0"/>
      <w:marTop w:val="0"/>
      <w:marBottom w:val="0"/>
      <w:divBdr>
        <w:top w:val="none" w:sz="0" w:space="0" w:color="auto"/>
        <w:left w:val="none" w:sz="0" w:space="0" w:color="auto"/>
        <w:bottom w:val="none" w:sz="0" w:space="0" w:color="auto"/>
        <w:right w:val="none" w:sz="0" w:space="0" w:color="auto"/>
      </w:divBdr>
    </w:div>
    <w:div w:id="396127115">
      <w:bodyDiv w:val="1"/>
      <w:marLeft w:val="0"/>
      <w:marRight w:val="0"/>
      <w:marTop w:val="0"/>
      <w:marBottom w:val="0"/>
      <w:divBdr>
        <w:top w:val="none" w:sz="0" w:space="0" w:color="auto"/>
        <w:left w:val="none" w:sz="0" w:space="0" w:color="auto"/>
        <w:bottom w:val="none" w:sz="0" w:space="0" w:color="auto"/>
        <w:right w:val="none" w:sz="0" w:space="0" w:color="auto"/>
      </w:divBdr>
      <w:divsChild>
        <w:div w:id="1862166679">
          <w:marLeft w:val="0"/>
          <w:marRight w:val="0"/>
          <w:marTop w:val="0"/>
          <w:marBottom w:val="0"/>
          <w:divBdr>
            <w:top w:val="none" w:sz="0" w:space="0" w:color="auto"/>
            <w:left w:val="none" w:sz="0" w:space="0" w:color="auto"/>
            <w:bottom w:val="none" w:sz="0" w:space="0" w:color="auto"/>
            <w:right w:val="none" w:sz="0" w:space="0" w:color="auto"/>
          </w:divBdr>
          <w:divsChild>
            <w:div w:id="896163906">
              <w:marLeft w:val="0"/>
              <w:marRight w:val="0"/>
              <w:marTop w:val="0"/>
              <w:marBottom w:val="0"/>
              <w:divBdr>
                <w:top w:val="none" w:sz="0" w:space="0" w:color="auto"/>
                <w:left w:val="none" w:sz="0" w:space="0" w:color="auto"/>
                <w:bottom w:val="none" w:sz="0" w:space="0" w:color="auto"/>
                <w:right w:val="none" w:sz="0" w:space="0" w:color="auto"/>
              </w:divBdr>
              <w:divsChild>
                <w:div w:id="1821582413">
                  <w:marLeft w:val="0"/>
                  <w:marRight w:val="0"/>
                  <w:marTop w:val="0"/>
                  <w:marBottom w:val="0"/>
                  <w:divBdr>
                    <w:top w:val="none" w:sz="0" w:space="0" w:color="auto"/>
                    <w:left w:val="none" w:sz="0" w:space="0" w:color="auto"/>
                    <w:bottom w:val="none" w:sz="0" w:space="0" w:color="auto"/>
                    <w:right w:val="none" w:sz="0" w:space="0" w:color="auto"/>
                  </w:divBdr>
                  <w:divsChild>
                    <w:div w:id="21106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18247">
      <w:bodyDiv w:val="1"/>
      <w:marLeft w:val="0"/>
      <w:marRight w:val="0"/>
      <w:marTop w:val="0"/>
      <w:marBottom w:val="0"/>
      <w:divBdr>
        <w:top w:val="none" w:sz="0" w:space="0" w:color="auto"/>
        <w:left w:val="none" w:sz="0" w:space="0" w:color="auto"/>
        <w:bottom w:val="none" w:sz="0" w:space="0" w:color="auto"/>
        <w:right w:val="none" w:sz="0" w:space="0" w:color="auto"/>
      </w:divBdr>
    </w:div>
    <w:div w:id="400522198">
      <w:bodyDiv w:val="1"/>
      <w:marLeft w:val="0"/>
      <w:marRight w:val="0"/>
      <w:marTop w:val="0"/>
      <w:marBottom w:val="0"/>
      <w:divBdr>
        <w:top w:val="none" w:sz="0" w:space="0" w:color="auto"/>
        <w:left w:val="none" w:sz="0" w:space="0" w:color="auto"/>
        <w:bottom w:val="none" w:sz="0" w:space="0" w:color="auto"/>
        <w:right w:val="none" w:sz="0" w:space="0" w:color="auto"/>
      </w:divBdr>
    </w:div>
    <w:div w:id="404377665">
      <w:bodyDiv w:val="1"/>
      <w:marLeft w:val="0"/>
      <w:marRight w:val="0"/>
      <w:marTop w:val="0"/>
      <w:marBottom w:val="0"/>
      <w:divBdr>
        <w:top w:val="none" w:sz="0" w:space="0" w:color="auto"/>
        <w:left w:val="none" w:sz="0" w:space="0" w:color="auto"/>
        <w:bottom w:val="none" w:sz="0" w:space="0" w:color="auto"/>
        <w:right w:val="none" w:sz="0" w:space="0" w:color="auto"/>
      </w:divBdr>
    </w:div>
    <w:div w:id="417214268">
      <w:bodyDiv w:val="1"/>
      <w:marLeft w:val="0"/>
      <w:marRight w:val="0"/>
      <w:marTop w:val="0"/>
      <w:marBottom w:val="0"/>
      <w:divBdr>
        <w:top w:val="none" w:sz="0" w:space="0" w:color="auto"/>
        <w:left w:val="none" w:sz="0" w:space="0" w:color="auto"/>
        <w:bottom w:val="none" w:sz="0" w:space="0" w:color="auto"/>
        <w:right w:val="none" w:sz="0" w:space="0" w:color="auto"/>
      </w:divBdr>
    </w:div>
    <w:div w:id="424375684">
      <w:bodyDiv w:val="1"/>
      <w:marLeft w:val="0"/>
      <w:marRight w:val="0"/>
      <w:marTop w:val="0"/>
      <w:marBottom w:val="0"/>
      <w:divBdr>
        <w:top w:val="none" w:sz="0" w:space="0" w:color="auto"/>
        <w:left w:val="none" w:sz="0" w:space="0" w:color="auto"/>
        <w:bottom w:val="none" w:sz="0" w:space="0" w:color="auto"/>
        <w:right w:val="none" w:sz="0" w:space="0" w:color="auto"/>
      </w:divBdr>
    </w:div>
    <w:div w:id="426467893">
      <w:bodyDiv w:val="1"/>
      <w:marLeft w:val="0"/>
      <w:marRight w:val="0"/>
      <w:marTop w:val="0"/>
      <w:marBottom w:val="0"/>
      <w:divBdr>
        <w:top w:val="none" w:sz="0" w:space="0" w:color="auto"/>
        <w:left w:val="none" w:sz="0" w:space="0" w:color="auto"/>
        <w:bottom w:val="none" w:sz="0" w:space="0" w:color="auto"/>
        <w:right w:val="none" w:sz="0" w:space="0" w:color="auto"/>
      </w:divBdr>
    </w:div>
    <w:div w:id="429547415">
      <w:bodyDiv w:val="1"/>
      <w:marLeft w:val="0"/>
      <w:marRight w:val="0"/>
      <w:marTop w:val="0"/>
      <w:marBottom w:val="0"/>
      <w:divBdr>
        <w:top w:val="none" w:sz="0" w:space="0" w:color="auto"/>
        <w:left w:val="none" w:sz="0" w:space="0" w:color="auto"/>
        <w:bottom w:val="none" w:sz="0" w:space="0" w:color="auto"/>
        <w:right w:val="none" w:sz="0" w:space="0" w:color="auto"/>
      </w:divBdr>
    </w:div>
    <w:div w:id="431243229">
      <w:bodyDiv w:val="1"/>
      <w:marLeft w:val="0"/>
      <w:marRight w:val="0"/>
      <w:marTop w:val="0"/>
      <w:marBottom w:val="0"/>
      <w:divBdr>
        <w:top w:val="none" w:sz="0" w:space="0" w:color="auto"/>
        <w:left w:val="none" w:sz="0" w:space="0" w:color="auto"/>
        <w:bottom w:val="none" w:sz="0" w:space="0" w:color="auto"/>
        <w:right w:val="none" w:sz="0" w:space="0" w:color="auto"/>
      </w:divBdr>
    </w:div>
    <w:div w:id="439378778">
      <w:bodyDiv w:val="1"/>
      <w:marLeft w:val="0"/>
      <w:marRight w:val="0"/>
      <w:marTop w:val="0"/>
      <w:marBottom w:val="0"/>
      <w:divBdr>
        <w:top w:val="none" w:sz="0" w:space="0" w:color="auto"/>
        <w:left w:val="none" w:sz="0" w:space="0" w:color="auto"/>
        <w:bottom w:val="none" w:sz="0" w:space="0" w:color="auto"/>
        <w:right w:val="none" w:sz="0" w:space="0" w:color="auto"/>
      </w:divBdr>
    </w:div>
    <w:div w:id="447702079">
      <w:bodyDiv w:val="1"/>
      <w:marLeft w:val="0"/>
      <w:marRight w:val="0"/>
      <w:marTop w:val="0"/>
      <w:marBottom w:val="0"/>
      <w:divBdr>
        <w:top w:val="none" w:sz="0" w:space="0" w:color="auto"/>
        <w:left w:val="none" w:sz="0" w:space="0" w:color="auto"/>
        <w:bottom w:val="none" w:sz="0" w:space="0" w:color="auto"/>
        <w:right w:val="none" w:sz="0" w:space="0" w:color="auto"/>
      </w:divBdr>
    </w:div>
    <w:div w:id="447966636">
      <w:bodyDiv w:val="1"/>
      <w:marLeft w:val="0"/>
      <w:marRight w:val="0"/>
      <w:marTop w:val="0"/>
      <w:marBottom w:val="0"/>
      <w:divBdr>
        <w:top w:val="none" w:sz="0" w:space="0" w:color="auto"/>
        <w:left w:val="none" w:sz="0" w:space="0" w:color="auto"/>
        <w:bottom w:val="none" w:sz="0" w:space="0" w:color="auto"/>
        <w:right w:val="none" w:sz="0" w:space="0" w:color="auto"/>
      </w:divBdr>
    </w:div>
    <w:div w:id="476800470">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491530167">
      <w:bodyDiv w:val="1"/>
      <w:marLeft w:val="0"/>
      <w:marRight w:val="0"/>
      <w:marTop w:val="0"/>
      <w:marBottom w:val="0"/>
      <w:divBdr>
        <w:top w:val="none" w:sz="0" w:space="0" w:color="auto"/>
        <w:left w:val="none" w:sz="0" w:space="0" w:color="auto"/>
        <w:bottom w:val="none" w:sz="0" w:space="0" w:color="auto"/>
        <w:right w:val="none" w:sz="0" w:space="0" w:color="auto"/>
      </w:divBdr>
    </w:div>
    <w:div w:id="494877280">
      <w:bodyDiv w:val="1"/>
      <w:marLeft w:val="0"/>
      <w:marRight w:val="0"/>
      <w:marTop w:val="0"/>
      <w:marBottom w:val="0"/>
      <w:divBdr>
        <w:top w:val="none" w:sz="0" w:space="0" w:color="auto"/>
        <w:left w:val="none" w:sz="0" w:space="0" w:color="auto"/>
        <w:bottom w:val="none" w:sz="0" w:space="0" w:color="auto"/>
        <w:right w:val="none" w:sz="0" w:space="0" w:color="auto"/>
      </w:divBdr>
    </w:div>
    <w:div w:id="496265463">
      <w:bodyDiv w:val="1"/>
      <w:marLeft w:val="0"/>
      <w:marRight w:val="0"/>
      <w:marTop w:val="0"/>
      <w:marBottom w:val="0"/>
      <w:divBdr>
        <w:top w:val="none" w:sz="0" w:space="0" w:color="auto"/>
        <w:left w:val="none" w:sz="0" w:space="0" w:color="auto"/>
        <w:bottom w:val="none" w:sz="0" w:space="0" w:color="auto"/>
        <w:right w:val="none" w:sz="0" w:space="0" w:color="auto"/>
      </w:divBdr>
    </w:div>
    <w:div w:id="498691352">
      <w:bodyDiv w:val="1"/>
      <w:marLeft w:val="0"/>
      <w:marRight w:val="0"/>
      <w:marTop w:val="0"/>
      <w:marBottom w:val="0"/>
      <w:divBdr>
        <w:top w:val="none" w:sz="0" w:space="0" w:color="auto"/>
        <w:left w:val="none" w:sz="0" w:space="0" w:color="auto"/>
        <w:bottom w:val="none" w:sz="0" w:space="0" w:color="auto"/>
        <w:right w:val="none" w:sz="0" w:space="0" w:color="auto"/>
      </w:divBdr>
    </w:div>
    <w:div w:id="501091786">
      <w:bodyDiv w:val="1"/>
      <w:marLeft w:val="0"/>
      <w:marRight w:val="0"/>
      <w:marTop w:val="0"/>
      <w:marBottom w:val="0"/>
      <w:divBdr>
        <w:top w:val="none" w:sz="0" w:space="0" w:color="auto"/>
        <w:left w:val="none" w:sz="0" w:space="0" w:color="auto"/>
        <w:bottom w:val="none" w:sz="0" w:space="0" w:color="auto"/>
        <w:right w:val="none" w:sz="0" w:space="0" w:color="auto"/>
      </w:divBdr>
      <w:divsChild>
        <w:div w:id="2090081303">
          <w:marLeft w:val="0"/>
          <w:marRight w:val="0"/>
          <w:marTop w:val="0"/>
          <w:marBottom w:val="0"/>
          <w:divBdr>
            <w:top w:val="none" w:sz="0" w:space="0" w:color="auto"/>
            <w:left w:val="none" w:sz="0" w:space="0" w:color="auto"/>
            <w:bottom w:val="none" w:sz="0" w:space="0" w:color="auto"/>
            <w:right w:val="none" w:sz="0" w:space="0" w:color="auto"/>
          </w:divBdr>
        </w:div>
      </w:divsChild>
    </w:div>
    <w:div w:id="502940421">
      <w:bodyDiv w:val="1"/>
      <w:marLeft w:val="0"/>
      <w:marRight w:val="0"/>
      <w:marTop w:val="0"/>
      <w:marBottom w:val="0"/>
      <w:divBdr>
        <w:top w:val="none" w:sz="0" w:space="0" w:color="auto"/>
        <w:left w:val="none" w:sz="0" w:space="0" w:color="auto"/>
        <w:bottom w:val="none" w:sz="0" w:space="0" w:color="auto"/>
        <w:right w:val="none" w:sz="0" w:space="0" w:color="auto"/>
      </w:divBdr>
    </w:div>
    <w:div w:id="504975763">
      <w:bodyDiv w:val="1"/>
      <w:marLeft w:val="0"/>
      <w:marRight w:val="0"/>
      <w:marTop w:val="0"/>
      <w:marBottom w:val="0"/>
      <w:divBdr>
        <w:top w:val="none" w:sz="0" w:space="0" w:color="auto"/>
        <w:left w:val="none" w:sz="0" w:space="0" w:color="auto"/>
        <w:bottom w:val="none" w:sz="0" w:space="0" w:color="auto"/>
        <w:right w:val="none" w:sz="0" w:space="0" w:color="auto"/>
      </w:divBdr>
    </w:div>
    <w:div w:id="506287259">
      <w:bodyDiv w:val="1"/>
      <w:marLeft w:val="0"/>
      <w:marRight w:val="0"/>
      <w:marTop w:val="0"/>
      <w:marBottom w:val="0"/>
      <w:divBdr>
        <w:top w:val="none" w:sz="0" w:space="0" w:color="auto"/>
        <w:left w:val="none" w:sz="0" w:space="0" w:color="auto"/>
        <w:bottom w:val="none" w:sz="0" w:space="0" w:color="auto"/>
        <w:right w:val="none" w:sz="0" w:space="0" w:color="auto"/>
      </w:divBdr>
    </w:div>
    <w:div w:id="507989262">
      <w:bodyDiv w:val="1"/>
      <w:marLeft w:val="0"/>
      <w:marRight w:val="0"/>
      <w:marTop w:val="0"/>
      <w:marBottom w:val="0"/>
      <w:divBdr>
        <w:top w:val="none" w:sz="0" w:space="0" w:color="auto"/>
        <w:left w:val="none" w:sz="0" w:space="0" w:color="auto"/>
        <w:bottom w:val="none" w:sz="0" w:space="0" w:color="auto"/>
        <w:right w:val="none" w:sz="0" w:space="0" w:color="auto"/>
      </w:divBdr>
    </w:div>
    <w:div w:id="515196500">
      <w:bodyDiv w:val="1"/>
      <w:marLeft w:val="0"/>
      <w:marRight w:val="0"/>
      <w:marTop w:val="0"/>
      <w:marBottom w:val="0"/>
      <w:divBdr>
        <w:top w:val="none" w:sz="0" w:space="0" w:color="auto"/>
        <w:left w:val="none" w:sz="0" w:space="0" w:color="auto"/>
        <w:bottom w:val="none" w:sz="0" w:space="0" w:color="auto"/>
        <w:right w:val="none" w:sz="0" w:space="0" w:color="auto"/>
      </w:divBdr>
    </w:div>
    <w:div w:id="523245917">
      <w:bodyDiv w:val="1"/>
      <w:marLeft w:val="0"/>
      <w:marRight w:val="0"/>
      <w:marTop w:val="0"/>
      <w:marBottom w:val="0"/>
      <w:divBdr>
        <w:top w:val="none" w:sz="0" w:space="0" w:color="auto"/>
        <w:left w:val="none" w:sz="0" w:space="0" w:color="auto"/>
        <w:bottom w:val="none" w:sz="0" w:space="0" w:color="auto"/>
        <w:right w:val="none" w:sz="0" w:space="0" w:color="auto"/>
      </w:divBdr>
    </w:div>
    <w:div w:id="524631817">
      <w:bodyDiv w:val="1"/>
      <w:marLeft w:val="0"/>
      <w:marRight w:val="0"/>
      <w:marTop w:val="0"/>
      <w:marBottom w:val="0"/>
      <w:divBdr>
        <w:top w:val="none" w:sz="0" w:space="0" w:color="auto"/>
        <w:left w:val="none" w:sz="0" w:space="0" w:color="auto"/>
        <w:bottom w:val="none" w:sz="0" w:space="0" w:color="auto"/>
        <w:right w:val="none" w:sz="0" w:space="0" w:color="auto"/>
      </w:divBdr>
    </w:div>
    <w:div w:id="525216460">
      <w:bodyDiv w:val="1"/>
      <w:marLeft w:val="0"/>
      <w:marRight w:val="0"/>
      <w:marTop w:val="0"/>
      <w:marBottom w:val="0"/>
      <w:divBdr>
        <w:top w:val="none" w:sz="0" w:space="0" w:color="auto"/>
        <w:left w:val="none" w:sz="0" w:space="0" w:color="auto"/>
        <w:bottom w:val="none" w:sz="0" w:space="0" w:color="auto"/>
        <w:right w:val="none" w:sz="0" w:space="0" w:color="auto"/>
      </w:divBdr>
    </w:div>
    <w:div w:id="527447981">
      <w:bodyDiv w:val="1"/>
      <w:marLeft w:val="0"/>
      <w:marRight w:val="0"/>
      <w:marTop w:val="0"/>
      <w:marBottom w:val="0"/>
      <w:divBdr>
        <w:top w:val="none" w:sz="0" w:space="0" w:color="auto"/>
        <w:left w:val="none" w:sz="0" w:space="0" w:color="auto"/>
        <w:bottom w:val="none" w:sz="0" w:space="0" w:color="auto"/>
        <w:right w:val="none" w:sz="0" w:space="0" w:color="auto"/>
      </w:divBdr>
    </w:div>
    <w:div w:id="52841916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4">
          <w:marLeft w:val="0"/>
          <w:marRight w:val="0"/>
          <w:marTop w:val="0"/>
          <w:marBottom w:val="0"/>
          <w:divBdr>
            <w:top w:val="none" w:sz="0" w:space="0" w:color="auto"/>
            <w:left w:val="none" w:sz="0" w:space="0" w:color="auto"/>
            <w:bottom w:val="none" w:sz="0" w:space="0" w:color="auto"/>
            <w:right w:val="none" w:sz="0" w:space="0" w:color="auto"/>
          </w:divBdr>
          <w:divsChild>
            <w:div w:id="1738015628">
              <w:marLeft w:val="0"/>
              <w:marRight w:val="0"/>
              <w:marTop w:val="0"/>
              <w:marBottom w:val="0"/>
              <w:divBdr>
                <w:top w:val="none" w:sz="0" w:space="0" w:color="auto"/>
                <w:left w:val="none" w:sz="0" w:space="0" w:color="auto"/>
                <w:bottom w:val="none" w:sz="0" w:space="0" w:color="auto"/>
                <w:right w:val="none" w:sz="0" w:space="0" w:color="auto"/>
              </w:divBdr>
              <w:divsChild>
                <w:div w:id="813067157">
                  <w:marLeft w:val="0"/>
                  <w:marRight w:val="0"/>
                  <w:marTop w:val="0"/>
                  <w:marBottom w:val="0"/>
                  <w:divBdr>
                    <w:top w:val="none" w:sz="0" w:space="0" w:color="auto"/>
                    <w:left w:val="none" w:sz="0" w:space="0" w:color="auto"/>
                    <w:bottom w:val="none" w:sz="0" w:space="0" w:color="auto"/>
                    <w:right w:val="none" w:sz="0" w:space="0" w:color="auto"/>
                  </w:divBdr>
                  <w:divsChild>
                    <w:div w:id="15333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435531">
      <w:bodyDiv w:val="1"/>
      <w:marLeft w:val="0"/>
      <w:marRight w:val="0"/>
      <w:marTop w:val="0"/>
      <w:marBottom w:val="0"/>
      <w:divBdr>
        <w:top w:val="none" w:sz="0" w:space="0" w:color="auto"/>
        <w:left w:val="none" w:sz="0" w:space="0" w:color="auto"/>
        <w:bottom w:val="none" w:sz="0" w:space="0" w:color="auto"/>
        <w:right w:val="none" w:sz="0" w:space="0" w:color="auto"/>
      </w:divBdr>
    </w:div>
    <w:div w:id="548565996">
      <w:bodyDiv w:val="1"/>
      <w:marLeft w:val="0"/>
      <w:marRight w:val="0"/>
      <w:marTop w:val="0"/>
      <w:marBottom w:val="0"/>
      <w:divBdr>
        <w:top w:val="none" w:sz="0" w:space="0" w:color="auto"/>
        <w:left w:val="none" w:sz="0" w:space="0" w:color="auto"/>
        <w:bottom w:val="none" w:sz="0" w:space="0" w:color="auto"/>
        <w:right w:val="none" w:sz="0" w:space="0" w:color="auto"/>
      </w:divBdr>
    </w:div>
    <w:div w:id="549802947">
      <w:bodyDiv w:val="1"/>
      <w:marLeft w:val="0"/>
      <w:marRight w:val="0"/>
      <w:marTop w:val="0"/>
      <w:marBottom w:val="0"/>
      <w:divBdr>
        <w:top w:val="none" w:sz="0" w:space="0" w:color="auto"/>
        <w:left w:val="none" w:sz="0" w:space="0" w:color="auto"/>
        <w:bottom w:val="none" w:sz="0" w:space="0" w:color="auto"/>
        <w:right w:val="none" w:sz="0" w:space="0" w:color="auto"/>
      </w:divBdr>
    </w:div>
    <w:div w:id="562761796">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81640984">
      <w:bodyDiv w:val="1"/>
      <w:marLeft w:val="0"/>
      <w:marRight w:val="0"/>
      <w:marTop w:val="0"/>
      <w:marBottom w:val="0"/>
      <w:divBdr>
        <w:top w:val="none" w:sz="0" w:space="0" w:color="auto"/>
        <w:left w:val="none" w:sz="0" w:space="0" w:color="auto"/>
        <w:bottom w:val="none" w:sz="0" w:space="0" w:color="auto"/>
        <w:right w:val="none" w:sz="0" w:space="0" w:color="auto"/>
      </w:divBdr>
    </w:div>
    <w:div w:id="592669683">
      <w:bodyDiv w:val="1"/>
      <w:marLeft w:val="0"/>
      <w:marRight w:val="0"/>
      <w:marTop w:val="0"/>
      <w:marBottom w:val="0"/>
      <w:divBdr>
        <w:top w:val="none" w:sz="0" w:space="0" w:color="auto"/>
        <w:left w:val="none" w:sz="0" w:space="0" w:color="auto"/>
        <w:bottom w:val="none" w:sz="0" w:space="0" w:color="auto"/>
        <w:right w:val="none" w:sz="0" w:space="0" w:color="auto"/>
      </w:divBdr>
    </w:div>
    <w:div w:id="599871907">
      <w:bodyDiv w:val="1"/>
      <w:marLeft w:val="0"/>
      <w:marRight w:val="0"/>
      <w:marTop w:val="0"/>
      <w:marBottom w:val="0"/>
      <w:divBdr>
        <w:top w:val="none" w:sz="0" w:space="0" w:color="auto"/>
        <w:left w:val="none" w:sz="0" w:space="0" w:color="auto"/>
        <w:bottom w:val="none" w:sz="0" w:space="0" w:color="auto"/>
        <w:right w:val="none" w:sz="0" w:space="0" w:color="auto"/>
      </w:divBdr>
    </w:div>
    <w:div w:id="602689470">
      <w:bodyDiv w:val="1"/>
      <w:marLeft w:val="0"/>
      <w:marRight w:val="0"/>
      <w:marTop w:val="0"/>
      <w:marBottom w:val="0"/>
      <w:divBdr>
        <w:top w:val="none" w:sz="0" w:space="0" w:color="auto"/>
        <w:left w:val="none" w:sz="0" w:space="0" w:color="auto"/>
        <w:bottom w:val="none" w:sz="0" w:space="0" w:color="auto"/>
        <w:right w:val="none" w:sz="0" w:space="0" w:color="auto"/>
      </w:divBdr>
    </w:div>
    <w:div w:id="605309313">
      <w:bodyDiv w:val="1"/>
      <w:marLeft w:val="0"/>
      <w:marRight w:val="0"/>
      <w:marTop w:val="0"/>
      <w:marBottom w:val="0"/>
      <w:divBdr>
        <w:top w:val="none" w:sz="0" w:space="0" w:color="auto"/>
        <w:left w:val="none" w:sz="0" w:space="0" w:color="auto"/>
        <w:bottom w:val="none" w:sz="0" w:space="0" w:color="auto"/>
        <w:right w:val="none" w:sz="0" w:space="0" w:color="auto"/>
      </w:divBdr>
    </w:div>
    <w:div w:id="640312570">
      <w:bodyDiv w:val="1"/>
      <w:marLeft w:val="0"/>
      <w:marRight w:val="0"/>
      <w:marTop w:val="0"/>
      <w:marBottom w:val="0"/>
      <w:divBdr>
        <w:top w:val="none" w:sz="0" w:space="0" w:color="auto"/>
        <w:left w:val="none" w:sz="0" w:space="0" w:color="auto"/>
        <w:bottom w:val="none" w:sz="0" w:space="0" w:color="auto"/>
        <w:right w:val="none" w:sz="0" w:space="0" w:color="auto"/>
      </w:divBdr>
    </w:div>
    <w:div w:id="648052567">
      <w:bodyDiv w:val="1"/>
      <w:marLeft w:val="0"/>
      <w:marRight w:val="0"/>
      <w:marTop w:val="0"/>
      <w:marBottom w:val="0"/>
      <w:divBdr>
        <w:top w:val="none" w:sz="0" w:space="0" w:color="auto"/>
        <w:left w:val="none" w:sz="0" w:space="0" w:color="auto"/>
        <w:bottom w:val="none" w:sz="0" w:space="0" w:color="auto"/>
        <w:right w:val="none" w:sz="0" w:space="0" w:color="auto"/>
      </w:divBdr>
    </w:div>
    <w:div w:id="661784030">
      <w:bodyDiv w:val="1"/>
      <w:marLeft w:val="0"/>
      <w:marRight w:val="0"/>
      <w:marTop w:val="0"/>
      <w:marBottom w:val="0"/>
      <w:divBdr>
        <w:top w:val="none" w:sz="0" w:space="0" w:color="auto"/>
        <w:left w:val="none" w:sz="0" w:space="0" w:color="auto"/>
        <w:bottom w:val="none" w:sz="0" w:space="0" w:color="auto"/>
        <w:right w:val="none" w:sz="0" w:space="0" w:color="auto"/>
      </w:divBdr>
    </w:div>
    <w:div w:id="663626772">
      <w:bodyDiv w:val="1"/>
      <w:marLeft w:val="0"/>
      <w:marRight w:val="0"/>
      <w:marTop w:val="0"/>
      <w:marBottom w:val="0"/>
      <w:divBdr>
        <w:top w:val="none" w:sz="0" w:space="0" w:color="auto"/>
        <w:left w:val="none" w:sz="0" w:space="0" w:color="auto"/>
        <w:bottom w:val="none" w:sz="0" w:space="0" w:color="auto"/>
        <w:right w:val="none" w:sz="0" w:space="0" w:color="auto"/>
      </w:divBdr>
    </w:div>
    <w:div w:id="681054030">
      <w:bodyDiv w:val="1"/>
      <w:marLeft w:val="0"/>
      <w:marRight w:val="0"/>
      <w:marTop w:val="0"/>
      <w:marBottom w:val="0"/>
      <w:divBdr>
        <w:top w:val="none" w:sz="0" w:space="0" w:color="auto"/>
        <w:left w:val="none" w:sz="0" w:space="0" w:color="auto"/>
        <w:bottom w:val="none" w:sz="0" w:space="0" w:color="auto"/>
        <w:right w:val="none" w:sz="0" w:space="0" w:color="auto"/>
      </w:divBdr>
    </w:div>
    <w:div w:id="695886262">
      <w:bodyDiv w:val="1"/>
      <w:marLeft w:val="0"/>
      <w:marRight w:val="0"/>
      <w:marTop w:val="0"/>
      <w:marBottom w:val="0"/>
      <w:divBdr>
        <w:top w:val="none" w:sz="0" w:space="0" w:color="auto"/>
        <w:left w:val="none" w:sz="0" w:space="0" w:color="auto"/>
        <w:bottom w:val="none" w:sz="0" w:space="0" w:color="auto"/>
        <w:right w:val="none" w:sz="0" w:space="0" w:color="auto"/>
      </w:divBdr>
    </w:div>
    <w:div w:id="704914078">
      <w:bodyDiv w:val="1"/>
      <w:marLeft w:val="0"/>
      <w:marRight w:val="0"/>
      <w:marTop w:val="0"/>
      <w:marBottom w:val="0"/>
      <w:divBdr>
        <w:top w:val="none" w:sz="0" w:space="0" w:color="auto"/>
        <w:left w:val="none" w:sz="0" w:space="0" w:color="auto"/>
        <w:bottom w:val="none" w:sz="0" w:space="0" w:color="auto"/>
        <w:right w:val="none" w:sz="0" w:space="0" w:color="auto"/>
      </w:divBdr>
    </w:div>
    <w:div w:id="706300723">
      <w:bodyDiv w:val="1"/>
      <w:marLeft w:val="0"/>
      <w:marRight w:val="0"/>
      <w:marTop w:val="0"/>
      <w:marBottom w:val="0"/>
      <w:divBdr>
        <w:top w:val="none" w:sz="0" w:space="0" w:color="auto"/>
        <w:left w:val="none" w:sz="0" w:space="0" w:color="auto"/>
        <w:bottom w:val="none" w:sz="0" w:space="0" w:color="auto"/>
        <w:right w:val="none" w:sz="0" w:space="0" w:color="auto"/>
      </w:divBdr>
    </w:div>
    <w:div w:id="719979495">
      <w:bodyDiv w:val="1"/>
      <w:marLeft w:val="0"/>
      <w:marRight w:val="0"/>
      <w:marTop w:val="0"/>
      <w:marBottom w:val="0"/>
      <w:divBdr>
        <w:top w:val="none" w:sz="0" w:space="0" w:color="auto"/>
        <w:left w:val="none" w:sz="0" w:space="0" w:color="auto"/>
        <w:bottom w:val="none" w:sz="0" w:space="0" w:color="auto"/>
        <w:right w:val="none" w:sz="0" w:space="0" w:color="auto"/>
      </w:divBdr>
    </w:div>
    <w:div w:id="721442953">
      <w:bodyDiv w:val="1"/>
      <w:marLeft w:val="0"/>
      <w:marRight w:val="0"/>
      <w:marTop w:val="0"/>
      <w:marBottom w:val="0"/>
      <w:divBdr>
        <w:top w:val="none" w:sz="0" w:space="0" w:color="auto"/>
        <w:left w:val="none" w:sz="0" w:space="0" w:color="auto"/>
        <w:bottom w:val="none" w:sz="0" w:space="0" w:color="auto"/>
        <w:right w:val="none" w:sz="0" w:space="0" w:color="auto"/>
      </w:divBdr>
    </w:div>
    <w:div w:id="729496243">
      <w:bodyDiv w:val="1"/>
      <w:marLeft w:val="0"/>
      <w:marRight w:val="0"/>
      <w:marTop w:val="0"/>
      <w:marBottom w:val="0"/>
      <w:divBdr>
        <w:top w:val="none" w:sz="0" w:space="0" w:color="auto"/>
        <w:left w:val="none" w:sz="0" w:space="0" w:color="auto"/>
        <w:bottom w:val="none" w:sz="0" w:space="0" w:color="auto"/>
        <w:right w:val="none" w:sz="0" w:space="0" w:color="auto"/>
      </w:divBdr>
    </w:div>
    <w:div w:id="735854408">
      <w:bodyDiv w:val="1"/>
      <w:marLeft w:val="0"/>
      <w:marRight w:val="0"/>
      <w:marTop w:val="0"/>
      <w:marBottom w:val="0"/>
      <w:divBdr>
        <w:top w:val="none" w:sz="0" w:space="0" w:color="auto"/>
        <w:left w:val="none" w:sz="0" w:space="0" w:color="auto"/>
        <w:bottom w:val="none" w:sz="0" w:space="0" w:color="auto"/>
        <w:right w:val="none" w:sz="0" w:space="0" w:color="auto"/>
      </w:divBdr>
      <w:divsChild>
        <w:div w:id="1255745530">
          <w:marLeft w:val="0"/>
          <w:marRight w:val="0"/>
          <w:marTop w:val="0"/>
          <w:marBottom w:val="0"/>
          <w:divBdr>
            <w:top w:val="none" w:sz="0" w:space="0" w:color="auto"/>
            <w:left w:val="none" w:sz="0" w:space="0" w:color="auto"/>
            <w:bottom w:val="none" w:sz="0" w:space="0" w:color="auto"/>
            <w:right w:val="none" w:sz="0" w:space="0" w:color="auto"/>
          </w:divBdr>
          <w:divsChild>
            <w:div w:id="2096780963">
              <w:marLeft w:val="0"/>
              <w:marRight w:val="0"/>
              <w:marTop w:val="0"/>
              <w:marBottom w:val="0"/>
              <w:divBdr>
                <w:top w:val="none" w:sz="0" w:space="0" w:color="auto"/>
                <w:left w:val="none" w:sz="0" w:space="0" w:color="auto"/>
                <w:bottom w:val="none" w:sz="0" w:space="0" w:color="auto"/>
                <w:right w:val="none" w:sz="0" w:space="0" w:color="auto"/>
              </w:divBdr>
              <w:divsChild>
                <w:div w:id="748767964">
                  <w:marLeft w:val="0"/>
                  <w:marRight w:val="0"/>
                  <w:marTop w:val="0"/>
                  <w:marBottom w:val="0"/>
                  <w:divBdr>
                    <w:top w:val="none" w:sz="0" w:space="0" w:color="auto"/>
                    <w:left w:val="none" w:sz="0" w:space="0" w:color="auto"/>
                    <w:bottom w:val="none" w:sz="0" w:space="0" w:color="auto"/>
                    <w:right w:val="none" w:sz="0" w:space="0" w:color="auto"/>
                  </w:divBdr>
                  <w:divsChild>
                    <w:div w:id="17222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757154">
      <w:bodyDiv w:val="1"/>
      <w:marLeft w:val="0"/>
      <w:marRight w:val="0"/>
      <w:marTop w:val="0"/>
      <w:marBottom w:val="0"/>
      <w:divBdr>
        <w:top w:val="none" w:sz="0" w:space="0" w:color="auto"/>
        <w:left w:val="none" w:sz="0" w:space="0" w:color="auto"/>
        <w:bottom w:val="none" w:sz="0" w:space="0" w:color="auto"/>
        <w:right w:val="none" w:sz="0" w:space="0" w:color="auto"/>
      </w:divBdr>
      <w:divsChild>
        <w:div w:id="1084716328">
          <w:marLeft w:val="0"/>
          <w:marRight w:val="0"/>
          <w:marTop w:val="0"/>
          <w:marBottom w:val="0"/>
          <w:divBdr>
            <w:top w:val="none" w:sz="0" w:space="0" w:color="auto"/>
            <w:left w:val="none" w:sz="0" w:space="0" w:color="auto"/>
            <w:bottom w:val="none" w:sz="0" w:space="0" w:color="auto"/>
            <w:right w:val="none" w:sz="0" w:space="0" w:color="auto"/>
          </w:divBdr>
          <w:divsChild>
            <w:div w:id="1843927480">
              <w:marLeft w:val="0"/>
              <w:marRight w:val="0"/>
              <w:marTop w:val="0"/>
              <w:marBottom w:val="0"/>
              <w:divBdr>
                <w:top w:val="none" w:sz="0" w:space="0" w:color="auto"/>
                <w:left w:val="none" w:sz="0" w:space="0" w:color="auto"/>
                <w:bottom w:val="none" w:sz="0" w:space="0" w:color="auto"/>
                <w:right w:val="none" w:sz="0" w:space="0" w:color="auto"/>
              </w:divBdr>
              <w:divsChild>
                <w:div w:id="1420178205">
                  <w:marLeft w:val="0"/>
                  <w:marRight w:val="0"/>
                  <w:marTop w:val="0"/>
                  <w:marBottom w:val="0"/>
                  <w:divBdr>
                    <w:top w:val="none" w:sz="0" w:space="0" w:color="auto"/>
                    <w:left w:val="none" w:sz="0" w:space="0" w:color="auto"/>
                    <w:bottom w:val="none" w:sz="0" w:space="0" w:color="auto"/>
                    <w:right w:val="none" w:sz="0" w:space="0" w:color="auto"/>
                  </w:divBdr>
                  <w:divsChild>
                    <w:div w:id="20940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08682">
      <w:bodyDiv w:val="1"/>
      <w:marLeft w:val="0"/>
      <w:marRight w:val="0"/>
      <w:marTop w:val="0"/>
      <w:marBottom w:val="0"/>
      <w:divBdr>
        <w:top w:val="none" w:sz="0" w:space="0" w:color="auto"/>
        <w:left w:val="none" w:sz="0" w:space="0" w:color="auto"/>
        <w:bottom w:val="none" w:sz="0" w:space="0" w:color="auto"/>
        <w:right w:val="none" w:sz="0" w:space="0" w:color="auto"/>
      </w:divBdr>
    </w:div>
    <w:div w:id="759370775">
      <w:bodyDiv w:val="1"/>
      <w:marLeft w:val="0"/>
      <w:marRight w:val="0"/>
      <w:marTop w:val="0"/>
      <w:marBottom w:val="0"/>
      <w:divBdr>
        <w:top w:val="none" w:sz="0" w:space="0" w:color="auto"/>
        <w:left w:val="none" w:sz="0" w:space="0" w:color="auto"/>
        <w:bottom w:val="none" w:sz="0" w:space="0" w:color="auto"/>
        <w:right w:val="none" w:sz="0" w:space="0" w:color="auto"/>
      </w:divBdr>
    </w:div>
    <w:div w:id="771364984">
      <w:bodyDiv w:val="1"/>
      <w:marLeft w:val="0"/>
      <w:marRight w:val="0"/>
      <w:marTop w:val="0"/>
      <w:marBottom w:val="0"/>
      <w:divBdr>
        <w:top w:val="none" w:sz="0" w:space="0" w:color="auto"/>
        <w:left w:val="none" w:sz="0" w:space="0" w:color="auto"/>
        <w:bottom w:val="none" w:sz="0" w:space="0" w:color="auto"/>
        <w:right w:val="none" w:sz="0" w:space="0" w:color="auto"/>
      </w:divBdr>
    </w:div>
    <w:div w:id="772286605">
      <w:bodyDiv w:val="1"/>
      <w:marLeft w:val="0"/>
      <w:marRight w:val="0"/>
      <w:marTop w:val="0"/>
      <w:marBottom w:val="0"/>
      <w:divBdr>
        <w:top w:val="none" w:sz="0" w:space="0" w:color="auto"/>
        <w:left w:val="none" w:sz="0" w:space="0" w:color="auto"/>
        <w:bottom w:val="none" w:sz="0" w:space="0" w:color="auto"/>
        <w:right w:val="none" w:sz="0" w:space="0" w:color="auto"/>
      </w:divBdr>
    </w:div>
    <w:div w:id="796488470">
      <w:bodyDiv w:val="1"/>
      <w:marLeft w:val="0"/>
      <w:marRight w:val="0"/>
      <w:marTop w:val="0"/>
      <w:marBottom w:val="0"/>
      <w:divBdr>
        <w:top w:val="none" w:sz="0" w:space="0" w:color="auto"/>
        <w:left w:val="none" w:sz="0" w:space="0" w:color="auto"/>
        <w:bottom w:val="none" w:sz="0" w:space="0" w:color="auto"/>
        <w:right w:val="none" w:sz="0" w:space="0" w:color="auto"/>
      </w:divBdr>
    </w:div>
    <w:div w:id="810369627">
      <w:bodyDiv w:val="1"/>
      <w:marLeft w:val="0"/>
      <w:marRight w:val="0"/>
      <w:marTop w:val="0"/>
      <w:marBottom w:val="0"/>
      <w:divBdr>
        <w:top w:val="none" w:sz="0" w:space="0" w:color="auto"/>
        <w:left w:val="none" w:sz="0" w:space="0" w:color="auto"/>
        <w:bottom w:val="none" w:sz="0" w:space="0" w:color="auto"/>
        <w:right w:val="none" w:sz="0" w:space="0" w:color="auto"/>
      </w:divBdr>
    </w:div>
    <w:div w:id="819880861">
      <w:bodyDiv w:val="1"/>
      <w:marLeft w:val="0"/>
      <w:marRight w:val="0"/>
      <w:marTop w:val="0"/>
      <w:marBottom w:val="0"/>
      <w:divBdr>
        <w:top w:val="none" w:sz="0" w:space="0" w:color="auto"/>
        <w:left w:val="none" w:sz="0" w:space="0" w:color="auto"/>
        <w:bottom w:val="none" w:sz="0" w:space="0" w:color="auto"/>
        <w:right w:val="none" w:sz="0" w:space="0" w:color="auto"/>
      </w:divBdr>
    </w:div>
    <w:div w:id="821048779">
      <w:bodyDiv w:val="1"/>
      <w:marLeft w:val="0"/>
      <w:marRight w:val="0"/>
      <w:marTop w:val="0"/>
      <w:marBottom w:val="0"/>
      <w:divBdr>
        <w:top w:val="none" w:sz="0" w:space="0" w:color="auto"/>
        <w:left w:val="none" w:sz="0" w:space="0" w:color="auto"/>
        <w:bottom w:val="none" w:sz="0" w:space="0" w:color="auto"/>
        <w:right w:val="none" w:sz="0" w:space="0" w:color="auto"/>
      </w:divBdr>
    </w:div>
    <w:div w:id="825170189">
      <w:bodyDiv w:val="1"/>
      <w:marLeft w:val="0"/>
      <w:marRight w:val="0"/>
      <w:marTop w:val="0"/>
      <w:marBottom w:val="0"/>
      <w:divBdr>
        <w:top w:val="none" w:sz="0" w:space="0" w:color="auto"/>
        <w:left w:val="none" w:sz="0" w:space="0" w:color="auto"/>
        <w:bottom w:val="none" w:sz="0" w:space="0" w:color="auto"/>
        <w:right w:val="none" w:sz="0" w:space="0" w:color="auto"/>
      </w:divBdr>
    </w:div>
    <w:div w:id="827554941">
      <w:bodyDiv w:val="1"/>
      <w:marLeft w:val="0"/>
      <w:marRight w:val="0"/>
      <w:marTop w:val="0"/>
      <w:marBottom w:val="0"/>
      <w:divBdr>
        <w:top w:val="none" w:sz="0" w:space="0" w:color="auto"/>
        <w:left w:val="none" w:sz="0" w:space="0" w:color="auto"/>
        <w:bottom w:val="none" w:sz="0" w:space="0" w:color="auto"/>
        <w:right w:val="none" w:sz="0" w:space="0" w:color="auto"/>
      </w:divBdr>
    </w:div>
    <w:div w:id="839199159">
      <w:bodyDiv w:val="1"/>
      <w:marLeft w:val="0"/>
      <w:marRight w:val="0"/>
      <w:marTop w:val="0"/>
      <w:marBottom w:val="0"/>
      <w:divBdr>
        <w:top w:val="none" w:sz="0" w:space="0" w:color="auto"/>
        <w:left w:val="none" w:sz="0" w:space="0" w:color="auto"/>
        <w:bottom w:val="none" w:sz="0" w:space="0" w:color="auto"/>
        <w:right w:val="none" w:sz="0" w:space="0" w:color="auto"/>
      </w:divBdr>
    </w:div>
    <w:div w:id="841968146">
      <w:bodyDiv w:val="1"/>
      <w:marLeft w:val="0"/>
      <w:marRight w:val="0"/>
      <w:marTop w:val="0"/>
      <w:marBottom w:val="0"/>
      <w:divBdr>
        <w:top w:val="none" w:sz="0" w:space="0" w:color="auto"/>
        <w:left w:val="none" w:sz="0" w:space="0" w:color="auto"/>
        <w:bottom w:val="none" w:sz="0" w:space="0" w:color="auto"/>
        <w:right w:val="none" w:sz="0" w:space="0" w:color="auto"/>
      </w:divBdr>
    </w:div>
    <w:div w:id="847793446">
      <w:bodyDiv w:val="1"/>
      <w:marLeft w:val="0"/>
      <w:marRight w:val="0"/>
      <w:marTop w:val="0"/>
      <w:marBottom w:val="0"/>
      <w:divBdr>
        <w:top w:val="none" w:sz="0" w:space="0" w:color="auto"/>
        <w:left w:val="none" w:sz="0" w:space="0" w:color="auto"/>
        <w:bottom w:val="none" w:sz="0" w:space="0" w:color="auto"/>
        <w:right w:val="none" w:sz="0" w:space="0" w:color="auto"/>
      </w:divBdr>
    </w:div>
    <w:div w:id="850295582">
      <w:bodyDiv w:val="1"/>
      <w:marLeft w:val="0"/>
      <w:marRight w:val="0"/>
      <w:marTop w:val="0"/>
      <w:marBottom w:val="0"/>
      <w:divBdr>
        <w:top w:val="none" w:sz="0" w:space="0" w:color="auto"/>
        <w:left w:val="none" w:sz="0" w:space="0" w:color="auto"/>
        <w:bottom w:val="none" w:sz="0" w:space="0" w:color="auto"/>
        <w:right w:val="none" w:sz="0" w:space="0" w:color="auto"/>
      </w:divBdr>
    </w:div>
    <w:div w:id="851410348">
      <w:bodyDiv w:val="1"/>
      <w:marLeft w:val="0"/>
      <w:marRight w:val="0"/>
      <w:marTop w:val="0"/>
      <w:marBottom w:val="0"/>
      <w:divBdr>
        <w:top w:val="none" w:sz="0" w:space="0" w:color="auto"/>
        <w:left w:val="none" w:sz="0" w:space="0" w:color="auto"/>
        <w:bottom w:val="none" w:sz="0" w:space="0" w:color="auto"/>
        <w:right w:val="none" w:sz="0" w:space="0" w:color="auto"/>
      </w:divBdr>
    </w:div>
    <w:div w:id="871572153">
      <w:bodyDiv w:val="1"/>
      <w:marLeft w:val="0"/>
      <w:marRight w:val="0"/>
      <w:marTop w:val="0"/>
      <w:marBottom w:val="0"/>
      <w:divBdr>
        <w:top w:val="none" w:sz="0" w:space="0" w:color="auto"/>
        <w:left w:val="none" w:sz="0" w:space="0" w:color="auto"/>
        <w:bottom w:val="none" w:sz="0" w:space="0" w:color="auto"/>
        <w:right w:val="none" w:sz="0" w:space="0" w:color="auto"/>
      </w:divBdr>
    </w:div>
    <w:div w:id="875506162">
      <w:bodyDiv w:val="1"/>
      <w:marLeft w:val="0"/>
      <w:marRight w:val="0"/>
      <w:marTop w:val="0"/>
      <w:marBottom w:val="0"/>
      <w:divBdr>
        <w:top w:val="none" w:sz="0" w:space="0" w:color="auto"/>
        <w:left w:val="none" w:sz="0" w:space="0" w:color="auto"/>
        <w:bottom w:val="none" w:sz="0" w:space="0" w:color="auto"/>
        <w:right w:val="none" w:sz="0" w:space="0" w:color="auto"/>
      </w:divBdr>
    </w:div>
    <w:div w:id="881282305">
      <w:bodyDiv w:val="1"/>
      <w:marLeft w:val="0"/>
      <w:marRight w:val="0"/>
      <w:marTop w:val="0"/>
      <w:marBottom w:val="0"/>
      <w:divBdr>
        <w:top w:val="none" w:sz="0" w:space="0" w:color="auto"/>
        <w:left w:val="none" w:sz="0" w:space="0" w:color="auto"/>
        <w:bottom w:val="none" w:sz="0" w:space="0" w:color="auto"/>
        <w:right w:val="none" w:sz="0" w:space="0" w:color="auto"/>
      </w:divBdr>
    </w:div>
    <w:div w:id="903683166">
      <w:bodyDiv w:val="1"/>
      <w:marLeft w:val="0"/>
      <w:marRight w:val="0"/>
      <w:marTop w:val="0"/>
      <w:marBottom w:val="0"/>
      <w:divBdr>
        <w:top w:val="none" w:sz="0" w:space="0" w:color="auto"/>
        <w:left w:val="none" w:sz="0" w:space="0" w:color="auto"/>
        <w:bottom w:val="none" w:sz="0" w:space="0" w:color="auto"/>
        <w:right w:val="none" w:sz="0" w:space="0" w:color="auto"/>
      </w:divBdr>
    </w:div>
    <w:div w:id="913244325">
      <w:bodyDiv w:val="1"/>
      <w:marLeft w:val="0"/>
      <w:marRight w:val="0"/>
      <w:marTop w:val="0"/>
      <w:marBottom w:val="0"/>
      <w:divBdr>
        <w:top w:val="none" w:sz="0" w:space="0" w:color="auto"/>
        <w:left w:val="none" w:sz="0" w:space="0" w:color="auto"/>
        <w:bottom w:val="none" w:sz="0" w:space="0" w:color="auto"/>
        <w:right w:val="none" w:sz="0" w:space="0" w:color="auto"/>
      </w:divBdr>
    </w:div>
    <w:div w:id="914318378">
      <w:bodyDiv w:val="1"/>
      <w:marLeft w:val="0"/>
      <w:marRight w:val="0"/>
      <w:marTop w:val="0"/>
      <w:marBottom w:val="0"/>
      <w:divBdr>
        <w:top w:val="none" w:sz="0" w:space="0" w:color="auto"/>
        <w:left w:val="none" w:sz="0" w:space="0" w:color="auto"/>
        <w:bottom w:val="none" w:sz="0" w:space="0" w:color="auto"/>
        <w:right w:val="none" w:sz="0" w:space="0" w:color="auto"/>
      </w:divBdr>
    </w:div>
    <w:div w:id="926232352">
      <w:bodyDiv w:val="1"/>
      <w:marLeft w:val="0"/>
      <w:marRight w:val="0"/>
      <w:marTop w:val="0"/>
      <w:marBottom w:val="0"/>
      <w:divBdr>
        <w:top w:val="none" w:sz="0" w:space="0" w:color="auto"/>
        <w:left w:val="none" w:sz="0" w:space="0" w:color="auto"/>
        <w:bottom w:val="none" w:sz="0" w:space="0" w:color="auto"/>
        <w:right w:val="none" w:sz="0" w:space="0" w:color="auto"/>
      </w:divBdr>
    </w:div>
    <w:div w:id="926814422">
      <w:bodyDiv w:val="1"/>
      <w:marLeft w:val="0"/>
      <w:marRight w:val="0"/>
      <w:marTop w:val="0"/>
      <w:marBottom w:val="0"/>
      <w:divBdr>
        <w:top w:val="none" w:sz="0" w:space="0" w:color="auto"/>
        <w:left w:val="none" w:sz="0" w:space="0" w:color="auto"/>
        <w:bottom w:val="none" w:sz="0" w:space="0" w:color="auto"/>
        <w:right w:val="none" w:sz="0" w:space="0" w:color="auto"/>
      </w:divBdr>
    </w:div>
    <w:div w:id="927273201">
      <w:bodyDiv w:val="1"/>
      <w:marLeft w:val="0"/>
      <w:marRight w:val="0"/>
      <w:marTop w:val="0"/>
      <w:marBottom w:val="0"/>
      <w:divBdr>
        <w:top w:val="none" w:sz="0" w:space="0" w:color="auto"/>
        <w:left w:val="none" w:sz="0" w:space="0" w:color="auto"/>
        <w:bottom w:val="none" w:sz="0" w:space="0" w:color="auto"/>
        <w:right w:val="none" w:sz="0" w:space="0" w:color="auto"/>
      </w:divBdr>
    </w:div>
    <w:div w:id="934021949">
      <w:bodyDiv w:val="1"/>
      <w:marLeft w:val="0"/>
      <w:marRight w:val="0"/>
      <w:marTop w:val="0"/>
      <w:marBottom w:val="0"/>
      <w:divBdr>
        <w:top w:val="none" w:sz="0" w:space="0" w:color="auto"/>
        <w:left w:val="none" w:sz="0" w:space="0" w:color="auto"/>
        <w:bottom w:val="none" w:sz="0" w:space="0" w:color="auto"/>
        <w:right w:val="none" w:sz="0" w:space="0" w:color="auto"/>
      </w:divBdr>
    </w:div>
    <w:div w:id="934821133">
      <w:bodyDiv w:val="1"/>
      <w:marLeft w:val="0"/>
      <w:marRight w:val="0"/>
      <w:marTop w:val="0"/>
      <w:marBottom w:val="0"/>
      <w:divBdr>
        <w:top w:val="none" w:sz="0" w:space="0" w:color="auto"/>
        <w:left w:val="none" w:sz="0" w:space="0" w:color="auto"/>
        <w:bottom w:val="none" w:sz="0" w:space="0" w:color="auto"/>
        <w:right w:val="none" w:sz="0" w:space="0" w:color="auto"/>
      </w:divBdr>
    </w:div>
    <w:div w:id="953438321">
      <w:bodyDiv w:val="1"/>
      <w:marLeft w:val="0"/>
      <w:marRight w:val="0"/>
      <w:marTop w:val="0"/>
      <w:marBottom w:val="0"/>
      <w:divBdr>
        <w:top w:val="none" w:sz="0" w:space="0" w:color="auto"/>
        <w:left w:val="none" w:sz="0" w:space="0" w:color="auto"/>
        <w:bottom w:val="none" w:sz="0" w:space="0" w:color="auto"/>
        <w:right w:val="none" w:sz="0" w:space="0" w:color="auto"/>
      </w:divBdr>
    </w:div>
    <w:div w:id="960838312">
      <w:bodyDiv w:val="1"/>
      <w:marLeft w:val="0"/>
      <w:marRight w:val="0"/>
      <w:marTop w:val="0"/>
      <w:marBottom w:val="0"/>
      <w:divBdr>
        <w:top w:val="none" w:sz="0" w:space="0" w:color="auto"/>
        <w:left w:val="none" w:sz="0" w:space="0" w:color="auto"/>
        <w:bottom w:val="none" w:sz="0" w:space="0" w:color="auto"/>
        <w:right w:val="none" w:sz="0" w:space="0" w:color="auto"/>
      </w:divBdr>
    </w:div>
    <w:div w:id="967468660">
      <w:bodyDiv w:val="1"/>
      <w:marLeft w:val="0"/>
      <w:marRight w:val="0"/>
      <w:marTop w:val="0"/>
      <w:marBottom w:val="0"/>
      <w:divBdr>
        <w:top w:val="none" w:sz="0" w:space="0" w:color="auto"/>
        <w:left w:val="none" w:sz="0" w:space="0" w:color="auto"/>
        <w:bottom w:val="none" w:sz="0" w:space="0" w:color="auto"/>
        <w:right w:val="none" w:sz="0" w:space="0" w:color="auto"/>
      </w:divBdr>
    </w:div>
    <w:div w:id="968894998">
      <w:bodyDiv w:val="1"/>
      <w:marLeft w:val="0"/>
      <w:marRight w:val="0"/>
      <w:marTop w:val="0"/>
      <w:marBottom w:val="0"/>
      <w:divBdr>
        <w:top w:val="none" w:sz="0" w:space="0" w:color="auto"/>
        <w:left w:val="none" w:sz="0" w:space="0" w:color="auto"/>
        <w:bottom w:val="none" w:sz="0" w:space="0" w:color="auto"/>
        <w:right w:val="none" w:sz="0" w:space="0" w:color="auto"/>
      </w:divBdr>
    </w:div>
    <w:div w:id="981156176">
      <w:bodyDiv w:val="1"/>
      <w:marLeft w:val="0"/>
      <w:marRight w:val="0"/>
      <w:marTop w:val="0"/>
      <w:marBottom w:val="0"/>
      <w:divBdr>
        <w:top w:val="none" w:sz="0" w:space="0" w:color="auto"/>
        <w:left w:val="none" w:sz="0" w:space="0" w:color="auto"/>
        <w:bottom w:val="none" w:sz="0" w:space="0" w:color="auto"/>
        <w:right w:val="none" w:sz="0" w:space="0" w:color="auto"/>
      </w:divBdr>
    </w:div>
    <w:div w:id="983437910">
      <w:bodyDiv w:val="1"/>
      <w:marLeft w:val="0"/>
      <w:marRight w:val="0"/>
      <w:marTop w:val="0"/>
      <w:marBottom w:val="0"/>
      <w:divBdr>
        <w:top w:val="none" w:sz="0" w:space="0" w:color="auto"/>
        <w:left w:val="none" w:sz="0" w:space="0" w:color="auto"/>
        <w:bottom w:val="none" w:sz="0" w:space="0" w:color="auto"/>
        <w:right w:val="none" w:sz="0" w:space="0" w:color="auto"/>
      </w:divBdr>
    </w:div>
    <w:div w:id="991561984">
      <w:bodyDiv w:val="1"/>
      <w:marLeft w:val="0"/>
      <w:marRight w:val="0"/>
      <w:marTop w:val="0"/>
      <w:marBottom w:val="0"/>
      <w:divBdr>
        <w:top w:val="none" w:sz="0" w:space="0" w:color="auto"/>
        <w:left w:val="none" w:sz="0" w:space="0" w:color="auto"/>
        <w:bottom w:val="none" w:sz="0" w:space="0" w:color="auto"/>
        <w:right w:val="none" w:sz="0" w:space="0" w:color="auto"/>
      </w:divBdr>
    </w:div>
    <w:div w:id="999581680">
      <w:bodyDiv w:val="1"/>
      <w:marLeft w:val="0"/>
      <w:marRight w:val="0"/>
      <w:marTop w:val="0"/>
      <w:marBottom w:val="0"/>
      <w:divBdr>
        <w:top w:val="none" w:sz="0" w:space="0" w:color="auto"/>
        <w:left w:val="none" w:sz="0" w:space="0" w:color="auto"/>
        <w:bottom w:val="none" w:sz="0" w:space="0" w:color="auto"/>
        <w:right w:val="none" w:sz="0" w:space="0" w:color="auto"/>
      </w:divBdr>
    </w:div>
    <w:div w:id="1021933748">
      <w:bodyDiv w:val="1"/>
      <w:marLeft w:val="0"/>
      <w:marRight w:val="0"/>
      <w:marTop w:val="0"/>
      <w:marBottom w:val="0"/>
      <w:divBdr>
        <w:top w:val="none" w:sz="0" w:space="0" w:color="auto"/>
        <w:left w:val="none" w:sz="0" w:space="0" w:color="auto"/>
        <w:bottom w:val="none" w:sz="0" w:space="0" w:color="auto"/>
        <w:right w:val="none" w:sz="0" w:space="0" w:color="auto"/>
      </w:divBdr>
    </w:div>
    <w:div w:id="1024208429">
      <w:bodyDiv w:val="1"/>
      <w:marLeft w:val="0"/>
      <w:marRight w:val="0"/>
      <w:marTop w:val="0"/>
      <w:marBottom w:val="0"/>
      <w:divBdr>
        <w:top w:val="none" w:sz="0" w:space="0" w:color="auto"/>
        <w:left w:val="none" w:sz="0" w:space="0" w:color="auto"/>
        <w:bottom w:val="none" w:sz="0" w:space="0" w:color="auto"/>
        <w:right w:val="none" w:sz="0" w:space="0" w:color="auto"/>
      </w:divBdr>
    </w:div>
    <w:div w:id="1031684278">
      <w:bodyDiv w:val="1"/>
      <w:marLeft w:val="0"/>
      <w:marRight w:val="0"/>
      <w:marTop w:val="0"/>
      <w:marBottom w:val="0"/>
      <w:divBdr>
        <w:top w:val="none" w:sz="0" w:space="0" w:color="auto"/>
        <w:left w:val="none" w:sz="0" w:space="0" w:color="auto"/>
        <w:bottom w:val="none" w:sz="0" w:space="0" w:color="auto"/>
        <w:right w:val="none" w:sz="0" w:space="0" w:color="auto"/>
      </w:divBdr>
    </w:div>
    <w:div w:id="1033454959">
      <w:bodyDiv w:val="1"/>
      <w:marLeft w:val="0"/>
      <w:marRight w:val="0"/>
      <w:marTop w:val="0"/>
      <w:marBottom w:val="0"/>
      <w:divBdr>
        <w:top w:val="none" w:sz="0" w:space="0" w:color="auto"/>
        <w:left w:val="none" w:sz="0" w:space="0" w:color="auto"/>
        <w:bottom w:val="none" w:sz="0" w:space="0" w:color="auto"/>
        <w:right w:val="none" w:sz="0" w:space="0" w:color="auto"/>
      </w:divBdr>
    </w:div>
    <w:div w:id="1037775999">
      <w:bodyDiv w:val="1"/>
      <w:marLeft w:val="0"/>
      <w:marRight w:val="0"/>
      <w:marTop w:val="0"/>
      <w:marBottom w:val="0"/>
      <w:divBdr>
        <w:top w:val="none" w:sz="0" w:space="0" w:color="auto"/>
        <w:left w:val="none" w:sz="0" w:space="0" w:color="auto"/>
        <w:bottom w:val="none" w:sz="0" w:space="0" w:color="auto"/>
        <w:right w:val="none" w:sz="0" w:space="0" w:color="auto"/>
      </w:divBdr>
    </w:div>
    <w:div w:id="1039471278">
      <w:bodyDiv w:val="1"/>
      <w:marLeft w:val="0"/>
      <w:marRight w:val="0"/>
      <w:marTop w:val="0"/>
      <w:marBottom w:val="0"/>
      <w:divBdr>
        <w:top w:val="none" w:sz="0" w:space="0" w:color="auto"/>
        <w:left w:val="none" w:sz="0" w:space="0" w:color="auto"/>
        <w:bottom w:val="none" w:sz="0" w:space="0" w:color="auto"/>
        <w:right w:val="none" w:sz="0" w:space="0" w:color="auto"/>
      </w:divBdr>
    </w:div>
    <w:div w:id="1050493741">
      <w:bodyDiv w:val="1"/>
      <w:marLeft w:val="0"/>
      <w:marRight w:val="0"/>
      <w:marTop w:val="0"/>
      <w:marBottom w:val="0"/>
      <w:divBdr>
        <w:top w:val="none" w:sz="0" w:space="0" w:color="auto"/>
        <w:left w:val="none" w:sz="0" w:space="0" w:color="auto"/>
        <w:bottom w:val="none" w:sz="0" w:space="0" w:color="auto"/>
        <w:right w:val="none" w:sz="0" w:space="0" w:color="auto"/>
      </w:divBdr>
    </w:div>
    <w:div w:id="1051416628">
      <w:bodyDiv w:val="1"/>
      <w:marLeft w:val="0"/>
      <w:marRight w:val="0"/>
      <w:marTop w:val="0"/>
      <w:marBottom w:val="0"/>
      <w:divBdr>
        <w:top w:val="none" w:sz="0" w:space="0" w:color="auto"/>
        <w:left w:val="none" w:sz="0" w:space="0" w:color="auto"/>
        <w:bottom w:val="none" w:sz="0" w:space="0" w:color="auto"/>
        <w:right w:val="none" w:sz="0" w:space="0" w:color="auto"/>
      </w:divBdr>
    </w:div>
    <w:div w:id="1054041522">
      <w:bodyDiv w:val="1"/>
      <w:marLeft w:val="0"/>
      <w:marRight w:val="0"/>
      <w:marTop w:val="0"/>
      <w:marBottom w:val="0"/>
      <w:divBdr>
        <w:top w:val="none" w:sz="0" w:space="0" w:color="auto"/>
        <w:left w:val="none" w:sz="0" w:space="0" w:color="auto"/>
        <w:bottom w:val="none" w:sz="0" w:space="0" w:color="auto"/>
        <w:right w:val="none" w:sz="0" w:space="0" w:color="auto"/>
      </w:divBdr>
    </w:div>
    <w:div w:id="1061713508">
      <w:bodyDiv w:val="1"/>
      <w:marLeft w:val="0"/>
      <w:marRight w:val="0"/>
      <w:marTop w:val="0"/>
      <w:marBottom w:val="0"/>
      <w:divBdr>
        <w:top w:val="none" w:sz="0" w:space="0" w:color="auto"/>
        <w:left w:val="none" w:sz="0" w:space="0" w:color="auto"/>
        <w:bottom w:val="none" w:sz="0" w:space="0" w:color="auto"/>
        <w:right w:val="none" w:sz="0" w:space="0" w:color="auto"/>
      </w:divBdr>
    </w:div>
    <w:div w:id="1063140611">
      <w:bodyDiv w:val="1"/>
      <w:marLeft w:val="0"/>
      <w:marRight w:val="0"/>
      <w:marTop w:val="0"/>
      <w:marBottom w:val="0"/>
      <w:divBdr>
        <w:top w:val="none" w:sz="0" w:space="0" w:color="auto"/>
        <w:left w:val="none" w:sz="0" w:space="0" w:color="auto"/>
        <w:bottom w:val="none" w:sz="0" w:space="0" w:color="auto"/>
        <w:right w:val="none" w:sz="0" w:space="0" w:color="auto"/>
      </w:divBdr>
    </w:div>
    <w:div w:id="1064791907">
      <w:bodyDiv w:val="1"/>
      <w:marLeft w:val="0"/>
      <w:marRight w:val="0"/>
      <w:marTop w:val="0"/>
      <w:marBottom w:val="0"/>
      <w:divBdr>
        <w:top w:val="none" w:sz="0" w:space="0" w:color="auto"/>
        <w:left w:val="none" w:sz="0" w:space="0" w:color="auto"/>
        <w:bottom w:val="none" w:sz="0" w:space="0" w:color="auto"/>
        <w:right w:val="none" w:sz="0" w:space="0" w:color="auto"/>
      </w:divBdr>
    </w:div>
    <w:div w:id="1071389302">
      <w:bodyDiv w:val="1"/>
      <w:marLeft w:val="0"/>
      <w:marRight w:val="0"/>
      <w:marTop w:val="0"/>
      <w:marBottom w:val="0"/>
      <w:divBdr>
        <w:top w:val="none" w:sz="0" w:space="0" w:color="auto"/>
        <w:left w:val="none" w:sz="0" w:space="0" w:color="auto"/>
        <w:bottom w:val="none" w:sz="0" w:space="0" w:color="auto"/>
        <w:right w:val="none" w:sz="0" w:space="0" w:color="auto"/>
      </w:divBdr>
    </w:div>
    <w:div w:id="1080058143">
      <w:bodyDiv w:val="1"/>
      <w:marLeft w:val="0"/>
      <w:marRight w:val="0"/>
      <w:marTop w:val="0"/>
      <w:marBottom w:val="0"/>
      <w:divBdr>
        <w:top w:val="none" w:sz="0" w:space="0" w:color="auto"/>
        <w:left w:val="none" w:sz="0" w:space="0" w:color="auto"/>
        <w:bottom w:val="none" w:sz="0" w:space="0" w:color="auto"/>
        <w:right w:val="none" w:sz="0" w:space="0" w:color="auto"/>
      </w:divBdr>
    </w:div>
    <w:div w:id="1085615299">
      <w:bodyDiv w:val="1"/>
      <w:marLeft w:val="0"/>
      <w:marRight w:val="0"/>
      <w:marTop w:val="0"/>
      <w:marBottom w:val="0"/>
      <w:divBdr>
        <w:top w:val="none" w:sz="0" w:space="0" w:color="auto"/>
        <w:left w:val="none" w:sz="0" w:space="0" w:color="auto"/>
        <w:bottom w:val="none" w:sz="0" w:space="0" w:color="auto"/>
        <w:right w:val="none" w:sz="0" w:space="0" w:color="auto"/>
      </w:divBdr>
    </w:div>
    <w:div w:id="1108740198">
      <w:bodyDiv w:val="1"/>
      <w:marLeft w:val="0"/>
      <w:marRight w:val="0"/>
      <w:marTop w:val="0"/>
      <w:marBottom w:val="0"/>
      <w:divBdr>
        <w:top w:val="none" w:sz="0" w:space="0" w:color="auto"/>
        <w:left w:val="none" w:sz="0" w:space="0" w:color="auto"/>
        <w:bottom w:val="none" w:sz="0" w:space="0" w:color="auto"/>
        <w:right w:val="none" w:sz="0" w:space="0" w:color="auto"/>
      </w:divBdr>
    </w:div>
    <w:div w:id="1125077256">
      <w:bodyDiv w:val="1"/>
      <w:marLeft w:val="0"/>
      <w:marRight w:val="0"/>
      <w:marTop w:val="0"/>
      <w:marBottom w:val="0"/>
      <w:divBdr>
        <w:top w:val="none" w:sz="0" w:space="0" w:color="auto"/>
        <w:left w:val="none" w:sz="0" w:space="0" w:color="auto"/>
        <w:bottom w:val="none" w:sz="0" w:space="0" w:color="auto"/>
        <w:right w:val="none" w:sz="0" w:space="0" w:color="auto"/>
      </w:divBdr>
    </w:div>
    <w:div w:id="1133331059">
      <w:bodyDiv w:val="1"/>
      <w:marLeft w:val="0"/>
      <w:marRight w:val="0"/>
      <w:marTop w:val="0"/>
      <w:marBottom w:val="0"/>
      <w:divBdr>
        <w:top w:val="none" w:sz="0" w:space="0" w:color="auto"/>
        <w:left w:val="none" w:sz="0" w:space="0" w:color="auto"/>
        <w:bottom w:val="none" w:sz="0" w:space="0" w:color="auto"/>
        <w:right w:val="none" w:sz="0" w:space="0" w:color="auto"/>
      </w:divBdr>
    </w:div>
    <w:div w:id="1141845089">
      <w:bodyDiv w:val="1"/>
      <w:marLeft w:val="0"/>
      <w:marRight w:val="0"/>
      <w:marTop w:val="0"/>
      <w:marBottom w:val="0"/>
      <w:divBdr>
        <w:top w:val="none" w:sz="0" w:space="0" w:color="auto"/>
        <w:left w:val="none" w:sz="0" w:space="0" w:color="auto"/>
        <w:bottom w:val="none" w:sz="0" w:space="0" w:color="auto"/>
        <w:right w:val="none" w:sz="0" w:space="0" w:color="auto"/>
      </w:divBdr>
    </w:div>
    <w:div w:id="1145203790">
      <w:bodyDiv w:val="1"/>
      <w:marLeft w:val="0"/>
      <w:marRight w:val="0"/>
      <w:marTop w:val="0"/>
      <w:marBottom w:val="0"/>
      <w:divBdr>
        <w:top w:val="none" w:sz="0" w:space="0" w:color="auto"/>
        <w:left w:val="none" w:sz="0" w:space="0" w:color="auto"/>
        <w:bottom w:val="none" w:sz="0" w:space="0" w:color="auto"/>
        <w:right w:val="none" w:sz="0" w:space="0" w:color="auto"/>
      </w:divBdr>
    </w:div>
    <w:div w:id="1146507146">
      <w:bodyDiv w:val="1"/>
      <w:marLeft w:val="0"/>
      <w:marRight w:val="0"/>
      <w:marTop w:val="0"/>
      <w:marBottom w:val="0"/>
      <w:divBdr>
        <w:top w:val="none" w:sz="0" w:space="0" w:color="auto"/>
        <w:left w:val="none" w:sz="0" w:space="0" w:color="auto"/>
        <w:bottom w:val="none" w:sz="0" w:space="0" w:color="auto"/>
        <w:right w:val="none" w:sz="0" w:space="0" w:color="auto"/>
      </w:divBdr>
    </w:div>
    <w:div w:id="1195191190">
      <w:bodyDiv w:val="1"/>
      <w:marLeft w:val="0"/>
      <w:marRight w:val="0"/>
      <w:marTop w:val="0"/>
      <w:marBottom w:val="0"/>
      <w:divBdr>
        <w:top w:val="none" w:sz="0" w:space="0" w:color="auto"/>
        <w:left w:val="none" w:sz="0" w:space="0" w:color="auto"/>
        <w:bottom w:val="none" w:sz="0" w:space="0" w:color="auto"/>
        <w:right w:val="none" w:sz="0" w:space="0" w:color="auto"/>
      </w:divBdr>
    </w:div>
    <w:div w:id="1222987500">
      <w:bodyDiv w:val="1"/>
      <w:marLeft w:val="0"/>
      <w:marRight w:val="0"/>
      <w:marTop w:val="0"/>
      <w:marBottom w:val="0"/>
      <w:divBdr>
        <w:top w:val="none" w:sz="0" w:space="0" w:color="auto"/>
        <w:left w:val="none" w:sz="0" w:space="0" w:color="auto"/>
        <w:bottom w:val="none" w:sz="0" w:space="0" w:color="auto"/>
        <w:right w:val="none" w:sz="0" w:space="0" w:color="auto"/>
      </w:divBdr>
    </w:div>
    <w:div w:id="1223054596">
      <w:bodyDiv w:val="1"/>
      <w:marLeft w:val="0"/>
      <w:marRight w:val="0"/>
      <w:marTop w:val="0"/>
      <w:marBottom w:val="0"/>
      <w:divBdr>
        <w:top w:val="none" w:sz="0" w:space="0" w:color="auto"/>
        <w:left w:val="none" w:sz="0" w:space="0" w:color="auto"/>
        <w:bottom w:val="none" w:sz="0" w:space="0" w:color="auto"/>
        <w:right w:val="none" w:sz="0" w:space="0" w:color="auto"/>
      </w:divBdr>
    </w:div>
    <w:div w:id="1267688727">
      <w:bodyDiv w:val="1"/>
      <w:marLeft w:val="0"/>
      <w:marRight w:val="0"/>
      <w:marTop w:val="0"/>
      <w:marBottom w:val="0"/>
      <w:divBdr>
        <w:top w:val="none" w:sz="0" w:space="0" w:color="auto"/>
        <w:left w:val="none" w:sz="0" w:space="0" w:color="auto"/>
        <w:bottom w:val="none" w:sz="0" w:space="0" w:color="auto"/>
        <w:right w:val="none" w:sz="0" w:space="0" w:color="auto"/>
      </w:divBdr>
    </w:div>
    <w:div w:id="1269508809">
      <w:bodyDiv w:val="1"/>
      <w:marLeft w:val="0"/>
      <w:marRight w:val="0"/>
      <w:marTop w:val="0"/>
      <w:marBottom w:val="0"/>
      <w:divBdr>
        <w:top w:val="none" w:sz="0" w:space="0" w:color="auto"/>
        <w:left w:val="none" w:sz="0" w:space="0" w:color="auto"/>
        <w:bottom w:val="none" w:sz="0" w:space="0" w:color="auto"/>
        <w:right w:val="none" w:sz="0" w:space="0" w:color="auto"/>
      </w:divBdr>
    </w:div>
    <w:div w:id="1276131054">
      <w:bodyDiv w:val="1"/>
      <w:marLeft w:val="0"/>
      <w:marRight w:val="0"/>
      <w:marTop w:val="0"/>
      <w:marBottom w:val="0"/>
      <w:divBdr>
        <w:top w:val="none" w:sz="0" w:space="0" w:color="auto"/>
        <w:left w:val="none" w:sz="0" w:space="0" w:color="auto"/>
        <w:bottom w:val="none" w:sz="0" w:space="0" w:color="auto"/>
        <w:right w:val="none" w:sz="0" w:space="0" w:color="auto"/>
      </w:divBdr>
      <w:divsChild>
        <w:div w:id="407195222">
          <w:marLeft w:val="0"/>
          <w:marRight w:val="0"/>
          <w:marTop w:val="0"/>
          <w:marBottom w:val="0"/>
          <w:divBdr>
            <w:top w:val="none" w:sz="0" w:space="0" w:color="auto"/>
            <w:left w:val="none" w:sz="0" w:space="0" w:color="auto"/>
            <w:bottom w:val="none" w:sz="0" w:space="0" w:color="auto"/>
            <w:right w:val="none" w:sz="0" w:space="0" w:color="auto"/>
          </w:divBdr>
          <w:divsChild>
            <w:div w:id="368913635">
              <w:marLeft w:val="0"/>
              <w:marRight w:val="0"/>
              <w:marTop w:val="0"/>
              <w:marBottom w:val="0"/>
              <w:divBdr>
                <w:top w:val="none" w:sz="0" w:space="0" w:color="auto"/>
                <w:left w:val="none" w:sz="0" w:space="0" w:color="auto"/>
                <w:bottom w:val="none" w:sz="0" w:space="0" w:color="auto"/>
                <w:right w:val="none" w:sz="0" w:space="0" w:color="auto"/>
              </w:divBdr>
              <w:divsChild>
                <w:div w:id="1546991487">
                  <w:marLeft w:val="0"/>
                  <w:marRight w:val="0"/>
                  <w:marTop w:val="0"/>
                  <w:marBottom w:val="0"/>
                  <w:divBdr>
                    <w:top w:val="none" w:sz="0" w:space="0" w:color="auto"/>
                    <w:left w:val="none" w:sz="0" w:space="0" w:color="auto"/>
                    <w:bottom w:val="none" w:sz="0" w:space="0" w:color="auto"/>
                    <w:right w:val="none" w:sz="0" w:space="0" w:color="auto"/>
                  </w:divBdr>
                  <w:divsChild>
                    <w:div w:id="82636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576327">
      <w:bodyDiv w:val="1"/>
      <w:marLeft w:val="0"/>
      <w:marRight w:val="0"/>
      <w:marTop w:val="0"/>
      <w:marBottom w:val="0"/>
      <w:divBdr>
        <w:top w:val="none" w:sz="0" w:space="0" w:color="auto"/>
        <w:left w:val="none" w:sz="0" w:space="0" w:color="auto"/>
        <w:bottom w:val="none" w:sz="0" w:space="0" w:color="auto"/>
        <w:right w:val="none" w:sz="0" w:space="0" w:color="auto"/>
      </w:divBdr>
    </w:div>
    <w:div w:id="1286229445">
      <w:bodyDiv w:val="1"/>
      <w:marLeft w:val="0"/>
      <w:marRight w:val="0"/>
      <w:marTop w:val="0"/>
      <w:marBottom w:val="0"/>
      <w:divBdr>
        <w:top w:val="none" w:sz="0" w:space="0" w:color="auto"/>
        <w:left w:val="none" w:sz="0" w:space="0" w:color="auto"/>
        <w:bottom w:val="none" w:sz="0" w:space="0" w:color="auto"/>
        <w:right w:val="none" w:sz="0" w:space="0" w:color="auto"/>
      </w:divBdr>
    </w:div>
    <w:div w:id="1302268480">
      <w:bodyDiv w:val="1"/>
      <w:marLeft w:val="0"/>
      <w:marRight w:val="0"/>
      <w:marTop w:val="0"/>
      <w:marBottom w:val="0"/>
      <w:divBdr>
        <w:top w:val="none" w:sz="0" w:space="0" w:color="auto"/>
        <w:left w:val="none" w:sz="0" w:space="0" w:color="auto"/>
        <w:bottom w:val="none" w:sz="0" w:space="0" w:color="auto"/>
        <w:right w:val="none" w:sz="0" w:space="0" w:color="auto"/>
      </w:divBdr>
    </w:div>
    <w:div w:id="1305355942">
      <w:bodyDiv w:val="1"/>
      <w:marLeft w:val="0"/>
      <w:marRight w:val="0"/>
      <w:marTop w:val="0"/>
      <w:marBottom w:val="0"/>
      <w:divBdr>
        <w:top w:val="none" w:sz="0" w:space="0" w:color="auto"/>
        <w:left w:val="none" w:sz="0" w:space="0" w:color="auto"/>
        <w:bottom w:val="none" w:sz="0" w:space="0" w:color="auto"/>
        <w:right w:val="none" w:sz="0" w:space="0" w:color="auto"/>
      </w:divBdr>
    </w:div>
    <w:div w:id="1305543384">
      <w:bodyDiv w:val="1"/>
      <w:marLeft w:val="0"/>
      <w:marRight w:val="0"/>
      <w:marTop w:val="0"/>
      <w:marBottom w:val="0"/>
      <w:divBdr>
        <w:top w:val="none" w:sz="0" w:space="0" w:color="auto"/>
        <w:left w:val="none" w:sz="0" w:space="0" w:color="auto"/>
        <w:bottom w:val="none" w:sz="0" w:space="0" w:color="auto"/>
        <w:right w:val="none" w:sz="0" w:space="0" w:color="auto"/>
      </w:divBdr>
    </w:div>
    <w:div w:id="1306396142">
      <w:bodyDiv w:val="1"/>
      <w:marLeft w:val="0"/>
      <w:marRight w:val="0"/>
      <w:marTop w:val="0"/>
      <w:marBottom w:val="0"/>
      <w:divBdr>
        <w:top w:val="none" w:sz="0" w:space="0" w:color="auto"/>
        <w:left w:val="none" w:sz="0" w:space="0" w:color="auto"/>
        <w:bottom w:val="none" w:sz="0" w:space="0" w:color="auto"/>
        <w:right w:val="none" w:sz="0" w:space="0" w:color="auto"/>
      </w:divBdr>
    </w:div>
    <w:div w:id="1316758093">
      <w:bodyDiv w:val="1"/>
      <w:marLeft w:val="0"/>
      <w:marRight w:val="0"/>
      <w:marTop w:val="0"/>
      <w:marBottom w:val="0"/>
      <w:divBdr>
        <w:top w:val="none" w:sz="0" w:space="0" w:color="auto"/>
        <w:left w:val="none" w:sz="0" w:space="0" w:color="auto"/>
        <w:bottom w:val="none" w:sz="0" w:space="0" w:color="auto"/>
        <w:right w:val="none" w:sz="0" w:space="0" w:color="auto"/>
      </w:divBdr>
    </w:div>
    <w:div w:id="1333140317">
      <w:bodyDiv w:val="1"/>
      <w:marLeft w:val="0"/>
      <w:marRight w:val="0"/>
      <w:marTop w:val="0"/>
      <w:marBottom w:val="0"/>
      <w:divBdr>
        <w:top w:val="none" w:sz="0" w:space="0" w:color="auto"/>
        <w:left w:val="none" w:sz="0" w:space="0" w:color="auto"/>
        <w:bottom w:val="none" w:sz="0" w:space="0" w:color="auto"/>
        <w:right w:val="none" w:sz="0" w:space="0" w:color="auto"/>
      </w:divBdr>
    </w:div>
    <w:div w:id="1335917213">
      <w:bodyDiv w:val="1"/>
      <w:marLeft w:val="0"/>
      <w:marRight w:val="0"/>
      <w:marTop w:val="0"/>
      <w:marBottom w:val="0"/>
      <w:divBdr>
        <w:top w:val="none" w:sz="0" w:space="0" w:color="auto"/>
        <w:left w:val="none" w:sz="0" w:space="0" w:color="auto"/>
        <w:bottom w:val="none" w:sz="0" w:space="0" w:color="auto"/>
        <w:right w:val="none" w:sz="0" w:space="0" w:color="auto"/>
      </w:divBdr>
    </w:div>
    <w:div w:id="1339042367">
      <w:bodyDiv w:val="1"/>
      <w:marLeft w:val="0"/>
      <w:marRight w:val="0"/>
      <w:marTop w:val="0"/>
      <w:marBottom w:val="0"/>
      <w:divBdr>
        <w:top w:val="none" w:sz="0" w:space="0" w:color="auto"/>
        <w:left w:val="none" w:sz="0" w:space="0" w:color="auto"/>
        <w:bottom w:val="none" w:sz="0" w:space="0" w:color="auto"/>
        <w:right w:val="none" w:sz="0" w:space="0" w:color="auto"/>
      </w:divBdr>
    </w:div>
    <w:div w:id="1341154157">
      <w:bodyDiv w:val="1"/>
      <w:marLeft w:val="0"/>
      <w:marRight w:val="0"/>
      <w:marTop w:val="0"/>
      <w:marBottom w:val="0"/>
      <w:divBdr>
        <w:top w:val="none" w:sz="0" w:space="0" w:color="auto"/>
        <w:left w:val="none" w:sz="0" w:space="0" w:color="auto"/>
        <w:bottom w:val="none" w:sz="0" w:space="0" w:color="auto"/>
        <w:right w:val="none" w:sz="0" w:space="0" w:color="auto"/>
      </w:divBdr>
      <w:divsChild>
        <w:div w:id="1274904113">
          <w:marLeft w:val="0"/>
          <w:marRight w:val="0"/>
          <w:marTop w:val="0"/>
          <w:marBottom w:val="0"/>
          <w:divBdr>
            <w:top w:val="none" w:sz="0" w:space="0" w:color="auto"/>
            <w:left w:val="none" w:sz="0" w:space="0" w:color="auto"/>
            <w:bottom w:val="none" w:sz="0" w:space="0" w:color="auto"/>
            <w:right w:val="none" w:sz="0" w:space="0" w:color="auto"/>
          </w:divBdr>
        </w:div>
      </w:divsChild>
    </w:div>
    <w:div w:id="1342001273">
      <w:bodyDiv w:val="1"/>
      <w:marLeft w:val="0"/>
      <w:marRight w:val="0"/>
      <w:marTop w:val="0"/>
      <w:marBottom w:val="0"/>
      <w:divBdr>
        <w:top w:val="none" w:sz="0" w:space="0" w:color="auto"/>
        <w:left w:val="none" w:sz="0" w:space="0" w:color="auto"/>
        <w:bottom w:val="none" w:sz="0" w:space="0" w:color="auto"/>
        <w:right w:val="none" w:sz="0" w:space="0" w:color="auto"/>
      </w:divBdr>
    </w:div>
    <w:div w:id="1365329898">
      <w:bodyDiv w:val="1"/>
      <w:marLeft w:val="0"/>
      <w:marRight w:val="0"/>
      <w:marTop w:val="0"/>
      <w:marBottom w:val="0"/>
      <w:divBdr>
        <w:top w:val="none" w:sz="0" w:space="0" w:color="auto"/>
        <w:left w:val="none" w:sz="0" w:space="0" w:color="auto"/>
        <w:bottom w:val="none" w:sz="0" w:space="0" w:color="auto"/>
        <w:right w:val="none" w:sz="0" w:space="0" w:color="auto"/>
      </w:divBdr>
    </w:div>
    <w:div w:id="1368338339">
      <w:bodyDiv w:val="1"/>
      <w:marLeft w:val="0"/>
      <w:marRight w:val="0"/>
      <w:marTop w:val="0"/>
      <w:marBottom w:val="0"/>
      <w:divBdr>
        <w:top w:val="none" w:sz="0" w:space="0" w:color="auto"/>
        <w:left w:val="none" w:sz="0" w:space="0" w:color="auto"/>
        <w:bottom w:val="none" w:sz="0" w:space="0" w:color="auto"/>
        <w:right w:val="none" w:sz="0" w:space="0" w:color="auto"/>
      </w:divBdr>
    </w:div>
    <w:div w:id="1370227773">
      <w:bodyDiv w:val="1"/>
      <w:marLeft w:val="0"/>
      <w:marRight w:val="0"/>
      <w:marTop w:val="0"/>
      <w:marBottom w:val="0"/>
      <w:divBdr>
        <w:top w:val="none" w:sz="0" w:space="0" w:color="auto"/>
        <w:left w:val="none" w:sz="0" w:space="0" w:color="auto"/>
        <w:bottom w:val="none" w:sz="0" w:space="0" w:color="auto"/>
        <w:right w:val="none" w:sz="0" w:space="0" w:color="auto"/>
      </w:divBdr>
    </w:div>
    <w:div w:id="1373766227">
      <w:bodyDiv w:val="1"/>
      <w:marLeft w:val="0"/>
      <w:marRight w:val="0"/>
      <w:marTop w:val="0"/>
      <w:marBottom w:val="0"/>
      <w:divBdr>
        <w:top w:val="none" w:sz="0" w:space="0" w:color="auto"/>
        <w:left w:val="none" w:sz="0" w:space="0" w:color="auto"/>
        <w:bottom w:val="none" w:sz="0" w:space="0" w:color="auto"/>
        <w:right w:val="none" w:sz="0" w:space="0" w:color="auto"/>
      </w:divBdr>
    </w:div>
    <w:div w:id="1381857284">
      <w:bodyDiv w:val="1"/>
      <w:marLeft w:val="0"/>
      <w:marRight w:val="0"/>
      <w:marTop w:val="0"/>
      <w:marBottom w:val="0"/>
      <w:divBdr>
        <w:top w:val="none" w:sz="0" w:space="0" w:color="auto"/>
        <w:left w:val="none" w:sz="0" w:space="0" w:color="auto"/>
        <w:bottom w:val="none" w:sz="0" w:space="0" w:color="auto"/>
        <w:right w:val="none" w:sz="0" w:space="0" w:color="auto"/>
      </w:divBdr>
    </w:div>
    <w:div w:id="1386374628">
      <w:bodyDiv w:val="1"/>
      <w:marLeft w:val="0"/>
      <w:marRight w:val="0"/>
      <w:marTop w:val="0"/>
      <w:marBottom w:val="0"/>
      <w:divBdr>
        <w:top w:val="none" w:sz="0" w:space="0" w:color="auto"/>
        <w:left w:val="none" w:sz="0" w:space="0" w:color="auto"/>
        <w:bottom w:val="none" w:sz="0" w:space="0" w:color="auto"/>
        <w:right w:val="none" w:sz="0" w:space="0" w:color="auto"/>
      </w:divBdr>
    </w:div>
    <w:div w:id="1391230921">
      <w:bodyDiv w:val="1"/>
      <w:marLeft w:val="0"/>
      <w:marRight w:val="0"/>
      <w:marTop w:val="0"/>
      <w:marBottom w:val="0"/>
      <w:divBdr>
        <w:top w:val="none" w:sz="0" w:space="0" w:color="auto"/>
        <w:left w:val="none" w:sz="0" w:space="0" w:color="auto"/>
        <w:bottom w:val="none" w:sz="0" w:space="0" w:color="auto"/>
        <w:right w:val="none" w:sz="0" w:space="0" w:color="auto"/>
      </w:divBdr>
    </w:div>
    <w:div w:id="1401560663">
      <w:bodyDiv w:val="1"/>
      <w:marLeft w:val="0"/>
      <w:marRight w:val="0"/>
      <w:marTop w:val="0"/>
      <w:marBottom w:val="0"/>
      <w:divBdr>
        <w:top w:val="none" w:sz="0" w:space="0" w:color="auto"/>
        <w:left w:val="none" w:sz="0" w:space="0" w:color="auto"/>
        <w:bottom w:val="none" w:sz="0" w:space="0" w:color="auto"/>
        <w:right w:val="none" w:sz="0" w:space="0" w:color="auto"/>
      </w:divBdr>
      <w:divsChild>
        <w:div w:id="1287618524">
          <w:marLeft w:val="0"/>
          <w:marRight w:val="0"/>
          <w:marTop w:val="0"/>
          <w:marBottom w:val="0"/>
          <w:divBdr>
            <w:top w:val="none" w:sz="0" w:space="0" w:color="auto"/>
            <w:left w:val="none" w:sz="0" w:space="0" w:color="auto"/>
            <w:bottom w:val="none" w:sz="0" w:space="0" w:color="auto"/>
            <w:right w:val="none" w:sz="0" w:space="0" w:color="auto"/>
          </w:divBdr>
          <w:divsChild>
            <w:div w:id="451675358">
              <w:marLeft w:val="0"/>
              <w:marRight w:val="0"/>
              <w:marTop w:val="0"/>
              <w:marBottom w:val="0"/>
              <w:divBdr>
                <w:top w:val="none" w:sz="0" w:space="0" w:color="auto"/>
                <w:left w:val="none" w:sz="0" w:space="0" w:color="auto"/>
                <w:bottom w:val="none" w:sz="0" w:space="0" w:color="auto"/>
                <w:right w:val="none" w:sz="0" w:space="0" w:color="auto"/>
              </w:divBdr>
              <w:divsChild>
                <w:div w:id="1323657150">
                  <w:marLeft w:val="0"/>
                  <w:marRight w:val="0"/>
                  <w:marTop w:val="0"/>
                  <w:marBottom w:val="0"/>
                  <w:divBdr>
                    <w:top w:val="none" w:sz="0" w:space="0" w:color="auto"/>
                    <w:left w:val="none" w:sz="0" w:space="0" w:color="auto"/>
                    <w:bottom w:val="none" w:sz="0" w:space="0" w:color="auto"/>
                    <w:right w:val="none" w:sz="0" w:space="0" w:color="auto"/>
                  </w:divBdr>
                  <w:divsChild>
                    <w:div w:id="12492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0247">
      <w:bodyDiv w:val="1"/>
      <w:marLeft w:val="0"/>
      <w:marRight w:val="0"/>
      <w:marTop w:val="0"/>
      <w:marBottom w:val="0"/>
      <w:divBdr>
        <w:top w:val="none" w:sz="0" w:space="0" w:color="auto"/>
        <w:left w:val="none" w:sz="0" w:space="0" w:color="auto"/>
        <w:bottom w:val="none" w:sz="0" w:space="0" w:color="auto"/>
        <w:right w:val="none" w:sz="0" w:space="0" w:color="auto"/>
      </w:divBdr>
    </w:div>
    <w:div w:id="1433621138">
      <w:bodyDiv w:val="1"/>
      <w:marLeft w:val="0"/>
      <w:marRight w:val="0"/>
      <w:marTop w:val="0"/>
      <w:marBottom w:val="0"/>
      <w:divBdr>
        <w:top w:val="none" w:sz="0" w:space="0" w:color="auto"/>
        <w:left w:val="none" w:sz="0" w:space="0" w:color="auto"/>
        <w:bottom w:val="none" w:sz="0" w:space="0" w:color="auto"/>
        <w:right w:val="none" w:sz="0" w:space="0" w:color="auto"/>
      </w:divBdr>
      <w:divsChild>
        <w:div w:id="1887600454">
          <w:marLeft w:val="0"/>
          <w:marRight w:val="0"/>
          <w:marTop w:val="0"/>
          <w:marBottom w:val="0"/>
          <w:divBdr>
            <w:top w:val="none" w:sz="0" w:space="0" w:color="auto"/>
            <w:left w:val="none" w:sz="0" w:space="0" w:color="auto"/>
            <w:bottom w:val="none" w:sz="0" w:space="0" w:color="auto"/>
            <w:right w:val="none" w:sz="0" w:space="0" w:color="auto"/>
          </w:divBdr>
          <w:divsChild>
            <w:div w:id="1647776085">
              <w:marLeft w:val="0"/>
              <w:marRight w:val="0"/>
              <w:marTop w:val="0"/>
              <w:marBottom w:val="0"/>
              <w:divBdr>
                <w:top w:val="none" w:sz="0" w:space="0" w:color="auto"/>
                <w:left w:val="none" w:sz="0" w:space="0" w:color="auto"/>
                <w:bottom w:val="none" w:sz="0" w:space="0" w:color="auto"/>
                <w:right w:val="none" w:sz="0" w:space="0" w:color="auto"/>
              </w:divBdr>
              <w:divsChild>
                <w:div w:id="1548057241">
                  <w:marLeft w:val="0"/>
                  <w:marRight w:val="0"/>
                  <w:marTop w:val="0"/>
                  <w:marBottom w:val="0"/>
                  <w:divBdr>
                    <w:top w:val="none" w:sz="0" w:space="0" w:color="auto"/>
                    <w:left w:val="none" w:sz="0" w:space="0" w:color="auto"/>
                    <w:bottom w:val="none" w:sz="0" w:space="0" w:color="auto"/>
                    <w:right w:val="none" w:sz="0" w:space="0" w:color="auto"/>
                  </w:divBdr>
                  <w:divsChild>
                    <w:div w:id="116130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10079">
      <w:bodyDiv w:val="1"/>
      <w:marLeft w:val="0"/>
      <w:marRight w:val="0"/>
      <w:marTop w:val="0"/>
      <w:marBottom w:val="0"/>
      <w:divBdr>
        <w:top w:val="none" w:sz="0" w:space="0" w:color="auto"/>
        <w:left w:val="none" w:sz="0" w:space="0" w:color="auto"/>
        <w:bottom w:val="none" w:sz="0" w:space="0" w:color="auto"/>
        <w:right w:val="none" w:sz="0" w:space="0" w:color="auto"/>
      </w:divBdr>
    </w:div>
    <w:div w:id="1445465789">
      <w:bodyDiv w:val="1"/>
      <w:marLeft w:val="0"/>
      <w:marRight w:val="0"/>
      <w:marTop w:val="0"/>
      <w:marBottom w:val="0"/>
      <w:divBdr>
        <w:top w:val="none" w:sz="0" w:space="0" w:color="auto"/>
        <w:left w:val="none" w:sz="0" w:space="0" w:color="auto"/>
        <w:bottom w:val="none" w:sz="0" w:space="0" w:color="auto"/>
        <w:right w:val="none" w:sz="0" w:space="0" w:color="auto"/>
      </w:divBdr>
    </w:div>
    <w:div w:id="1446919902">
      <w:bodyDiv w:val="1"/>
      <w:marLeft w:val="0"/>
      <w:marRight w:val="0"/>
      <w:marTop w:val="0"/>
      <w:marBottom w:val="0"/>
      <w:divBdr>
        <w:top w:val="none" w:sz="0" w:space="0" w:color="auto"/>
        <w:left w:val="none" w:sz="0" w:space="0" w:color="auto"/>
        <w:bottom w:val="none" w:sz="0" w:space="0" w:color="auto"/>
        <w:right w:val="none" w:sz="0" w:space="0" w:color="auto"/>
      </w:divBdr>
    </w:div>
    <w:div w:id="1477145713">
      <w:bodyDiv w:val="1"/>
      <w:marLeft w:val="0"/>
      <w:marRight w:val="0"/>
      <w:marTop w:val="0"/>
      <w:marBottom w:val="0"/>
      <w:divBdr>
        <w:top w:val="none" w:sz="0" w:space="0" w:color="auto"/>
        <w:left w:val="none" w:sz="0" w:space="0" w:color="auto"/>
        <w:bottom w:val="none" w:sz="0" w:space="0" w:color="auto"/>
        <w:right w:val="none" w:sz="0" w:space="0" w:color="auto"/>
      </w:divBdr>
    </w:div>
    <w:div w:id="1487892058">
      <w:bodyDiv w:val="1"/>
      <w:marLeft w:val="0"/>
      <w:marRight w:val="0"/>
      <w:marTop w:val="0"/>
      <w:marBottom w:val="0"/>
      <w:divBdr>
        <w:top w:val="none" w:sz="0" w:space="0" w:color="auto"/>
        <w:left w:val="none" w:sz="0" w:space="0" w:color="auto"/>
        <w:bottom w:val="none" w:sz="0" w:space="0" w:color="auto"/>
        <w:right w:val="none" w:sz="0" w:space="0" w:color="auto"/>
      </w:divBdr>
    </w:div>
    <w:div w:id="1501697098">
      <w:bodyDiv w:val="1"/>
      <w:marLeft w:val="0"/>
      <w:marRight w:val="0"/>
      <w:marTop w:val="0"/>
      <w:marBottom w:val="0"/>
      <w:divBdr>
        <w:top w:val="none" w:sz="0" w:space="0" w:color="auto"/>
        <w:left w:val="none" w:sz="0" w:space="0" w:color="auto"/>
        <w:bottom w:val="none" w:sz="0" w:space="0" w:color="auto"/>
        <w:right w:val="none" w:sz="0" w:space="0" w:color="auto"/>
      </w:divBdr>
    </w:div>
    <w:div w:id="1506628236">
      <w:bodyDiv w:val="1"/>
      <w:marLeft w:val="0"/>
      <w:marRight w:val="0"/>
      <w:marTop w:val="0"/>
      <w:marBottom w:val="0"/>
      <w:divBdr>
        <w:top w:val="none" w:sz="0" w:space="0" w:color="auto"/>
        <w:left w:val="none" w:sz="0" w:space="0" w:color="auto"/>
        <w:bottom w:val="none" w:sz="0" w:space="0" w:color="auto"/>
        <w:right w:val="none" w:sz="0" w:space="0" w:color="auto"/>
      </w:divBdr>
    </w:div>
    <w:div w:id="1514957612">
      <w:bodyDiv w:val="1"/>
      <w:marLeft w:val="0"/>
      <w:marRight w:val="0"/>
      <w:marTop w:val="0"/>
      <w:marBottom w:val="0"/>
      <w:divBdr>
        <w:top w:val="none" w:sz="0" w:space="0" w:color="auto"/>
        <w:left w:val="none" w:sz="0" w:space="0" w:color="auto"/>
        <w:bottom w:val="none" w:sz="0" w:space="0" w:color="auto"/>
        <w:right w:val="none" w:sz="0" w:space="0" w:color="auto"/>
      </w:divBdr>
    </w:div>
    <w:div w:id="1516771907">
      <w:bodyDiv w:val="1"/>
      <w:marLeft w:val="0"/>
      <w:marRight w:val="0"/>
      <w:marTop w:val="0"/>
      <w:marBottom w:val="0"/>
      <w:divBdr>
        <w:top w:val="none" w:sz="0" w:space="0" w:color="auto"/>
        <w:left w:val="none" w:sz="0" w:space="0" w:color="auto"/>
        <w:bottom w:val="none" w:sz="0" w:space="0" w:color="auto"/>
        <w:right w:val="none" w:sz="0" w:space="0" w:color="auto"/>
      </w:divBdr>
    </w:div>
    <w:div w:id="1525249678">
      <w:bodyDiv w:val="1"/>
      <w:marLeft w:val="0"/>
      <w:marRight w:val="0"/>
      <w:marTop w:val="0"/>
      <w:marBottom w:val="0"/>
      <w:divBdr>
        <w:top w:val="none" w:sz="0" w:space="0" w:color="auto"/>
        <w:left w:val="none" w:sz="0" w:space="0" w:color="auto"/>
        <w:bottom w:val="none" w:sz="0" w:space="0" w:color="auto"/>
        <w:right w:val="none" w:sz="0" w:space="0" w:color="auto"/>
      </w:divBdr>
    </w:div>
    <w:div w:id="1534154028">
      <w:bodyDiv w:val="1"/>
      <w:marLeft w:val="0"/>
      <w:marRight w:val="0"/>
      <w:marTop w:val="0"/>
      <w:marBottom w:val="0"/>
      <w:divBdr>
        <w:top w:val="none" w:sz="0" w:space="0" w:color="auto"/>
        <w:left w:val="none" w:sz="0" w:space="0" w:color="auto"/>
        <w:bottom w:val="none" w:sz="0" w:space="0" w:color="auto"/>
        <w:right w:val="none" w:sz="0" w:space="0" w:color="auto"/>
      </w:divBdr>
    </w:div>
    <w:div w:id="1543011047">
      <w:bodyDiv w:val="1"/>
      <w:marLeft w:val="0"/>
      <w:marRight w:val="0"/>
      <w:marTop w:val="0"/>
      <w:marBottom w:val="0"/>
      <w:divBdr>
        <w:top w:val="none" w:sz="0" w:space="0" w:color="auto"/>
        <w:left w:val="none" w:sz="0" w:space="0" w:color="auto"/>
        <w:bottom w:val="none" w:sz="0" w:space="0" w:color="auto"/>
        <w:right w:val="none" w:sz="0" w:space="0" w:color="auto"/>
      </w:divBdr>
    </w:div>
    <w:div w:id="1569874770">
      <w:bodyDiv w:val="1"/>
      <w:marLeft w:val="0"/>
      <w:marRight w:val="0"/>
      <w:marTop w:val="0"/>
      <w:marBottom w:val="0"/>
      <w:divBdr>
        <w:top w:val="none" w:sz="0" w:space="0" w:color="auto"/>
        <w:left w:val="none" w:sz="0" w:space="0" w:color="auto"/>
        <w:bottom w:val="none" w:sz="0" w:space="0" w:color="auto"/>
        <w:right w:val="none" w:sz="0" w:space="0" w:color="auto"/>
      </w:divBdr>
    </w:div>
    <w:div w:id="1571772737">
      <w:bodyDiv w:val="1"/>
      <w:marLeft w:val="0"/>
      <w:marRight w:val="0"/>
      <w:marTop w:val="0"/>
      <w:marBottom w:val="0"/>
      <w:divBdr>
        <w:top w:val="none" w:sz="0" w:space="0" w:color="auto"/>
        <w:left w:val="none" w:sz="0" w:space="0" w:color="auto"/>
        <w:bottom w:val="none" w:sz="0" w:space="0" w:color="auto"/>
        <w:right w:val="none" w:sz="0" w:space="0" w:color="auto"/>
      </w:divBdr>
    </w:div>
    <w:div w:id="1576550555">
      <w:bodyDiv w:val="1"/>
      <w:marLeft w:val="0"/>
      <w:marRight w:val="0"/>
      <w:marTop w:val="0"/>
      <w:marBottom w:val="0"/>
      <w:divBdr>
        <w:top w:val="none" w:sz="0" w:space="0" w:color="auto"/>
        <w:left w:val="none" w:sz="0" w:space="0" w:color="auto"/>
        <w:bottom w:val="none" w:sz="0" w:space="0" w:color="auto"/>
        <w:right w:val="none" w:sz="0" w:space="0" w:color="auto"/>
      </w:divBdr>
    </w:div>
    <w:div w:id="1581255211">
      <w:bodyDiv w:val="1"/>
      <w:marLeft w:val="0"/>
      <w:marRight w:val="0"/>
      <w:marTop w:val="0"/>
      <w:marBottom w:val="0"/>
      <w:divBdr>
        <w:top w:val="none" w:sz="0" w:space="0" w:color="auto"/>
        <w:left w:val="none" w:sz="0" w:space="0" w:color="auto"/>
        <w:bottom w:val="none" w:sz="0" w:space="0" w:color="auto"/>
        <w:right w:val="none" w:sz="0" w:space="0" w:color="auto"/>
      </w:divBdr>
    </w:div>
    <w:div w:id="1587764340">
      <w:bodyDiv w:val="1"/>
      <w:marLeft w:val="0"/>
      <w:marRight w:val="0"/>
      <w:marTop w:val="0"/>
      <w:marBottom w:val="0"/>
      <w:divBdr>
        <w:top w:val="none" w:sz="0" w:space="0" w:color="auto"/>
        <w:left w:val="none" w:sz="0" w:space="0" w:color="auto"/>
        <w:bottom w:val="none" w:sz="0" w:space="0" w:color="auto"/>
        <w:right w:val="none" w:sz="0" w:space="0" w:color="auto"/>
      </w:divBdr>
    </w:div>
    <w:div w:id="1613895234">
      <w:bodyDiv w:val="1"/>
      <w:marLeft w:val="0"/>
      <w:marRight w:val="0"/>
      <w:marTop w:val="0"/>
      <w:marBottom w:val="0"/>
      <w:divBdr>
        <w:top w:val="none" w:sz="0" w:space="0" w:color="auto"/>
        <w:left w:val="none" w:sz="0" w:space="0" w:color="auto"/>
        <w:bottom w:val="none" w:sz="0" w:space="0" w:color="auto"/>
        <w:right w:val="none" w:sz="0" w:space="0" w:color="auto"/>
      </w:divBdr>
    </w:div>
    <w:div w:id="1622763655">
      <w:bodyDiv w:val="1"/>
      <w:marLeft w:val="0"/>
      <w:marRight w:val="0"/>
      <w:marTop w:val="0"/>
      <w:marBottom w:val="0"/>
      <w:divBdr>
        <w:top w:val="none" w:sz="0" w:space="0" w:color="auto"/>
        <w:left w:val="none" w:sz="0" w:space="0" w:color="auto"/>
        <w:bottom w:val="none" w:sz="0" w:space="0" w:color="auto"/>
        <w:right w:val="none" w:sz="0" w:space="0" w:color="auto"/>
      </w:divBdr>
    </w:div>
    <w:div w:id="1624994075">
      <w:bodyDiv w:val="1"/>
      <w:marLeft w:val="0"/>
      <w:marRight w:val="0"/>
      <w:marTop w:val="0"/>
      <w:marBottom w:val="0"/>
      <w:divBdr>
        <w:top w:val="none" w:sz="0" w:space="0" w:color="auto"/>
        <w:left w:val="none" w:sz="0" w:space="0" w:color="auto"/>
        <w:bottom w:val="none" w:sz="0" w:space="0" w:color="auto"/>
        <w:right w:val="none" w:sz="0" w:space="0" w:color="auto"/>
      </w:divBdr>
    </w:div>
    <w:div w:id="1625623225">
      <w:bodyDiv w:val="1"/>
      <w:marLeft w:val="0"/>
      <w:marRight w:val="0"/>
      <w:marTop w:val="0"/>
      <w:marBottom w:val="0"/>
      <w:divBdr>
        <w:top w:val="none" w:sz="0" w:space="0" w:color="auto"/>
        <w:left w:val="none" w:sz="0" w:space="0" w:color="auto"/>
        <w:bottom w:val="none" w:sz="0" w:space="0" w:color="auto"/>
        <w:right w:val="none" w:sz="0" w:space="0" w:color="auto"/>
      </w:divBdr>
    </w:div>
    <w:div w:id="1627352347">
      <w:bodyDiv w:val="1"/>
      <w:marLeft w:val="0"/>
      <w:marRight w:val="0"/>
      <w:marTop w:val="0"/>
      <w:marBottom w:val="0"/>
      <w:divBdr>
        <w:top w:val="none" w:sz="0" w:space="0" w:color="auto"/>
        <w:left w:val="none" w:sz="0" w:space="0" w:color="auto"/>
        <w:bottom w:val="none" w:sz="0" w:space="0" w:color="auto"/>
        <w:right w:val="none" w:sz="0" w:space="0" w:color="auto"/>
      </w:divBdr>
    </w:div>
    <w:div w:id="1650590599">
      <w:bodyDiv w:val="1"/>
      <w:marLeft w:val="0"/>
      <w:marRight w:val="0"/>
      <w:marTop w:val="0"/>
      <w:marBottom w:val="0"/>
      <w:divBdr>
        <w:top w:val="none" w:sz="0" w:space="0" w:color="auto"/>
        <w:left w:val="none" w:sz="0" w:space="0" w:color="auto"/>
        <w:bottom w:val="none" w:sz="0" w:space="0" w:color="auto"/>
        <w:right w:val="none" w:sz="0" w:space="0" w:color="auto"/>
      </w:divBdr>
    </w:div>
    <w:div w:id="1651252241">
      <w:bodyDiv w:val="1"/>
      <w:marLeft w:val="0"/>
      <w:marRight w:val="0"/>
      <w:marTop w:val="0"/>
      <w:marBottom w:val="0"/>
      <w:divBdr>
        <w:top w:val="none" w:sz="0" w:space="0" w:color="auto"/>
        <w:left w:val="none" w:sz="0" w:space="0" w:color="auto"/>
        <w:bottom w:val="none" w:sz="0" w:space="0" w:color="auto"/>
        <w:right w:val="none" w:sz="0" w:space="0" w:color="auto"/>
      </w:divBdr>
    </w:div>
    <w:div w:id="1651866035">
      <w:bodyDiv w:val="1"/>
      <w:marLeft w:val="0"/>
      <w:marRight w:val="0"/>
      <w:marTop w:val="0"/>
      <w:marBottom w:val="0"/>
      <w:divBdr>
        <w:top w:val="none" w:sz="0" w:space="0" w:color="auto"/>
        <w:left w:val="none" w:sz="0" w:space="0" w:color="auto"/>
        <w:bottom w:val="none" w:sz="0" w:space="0" w:color="auto"/>
        <w:right w:val="none" w:sz="0" w:space="0" w:color="auto"/>
      </w:divBdr>
    </w:div>
    <w:div w:id="1670644270">
      <w:bodyDiv w:val="1"/>
      <w:marLeft w:val="0"/>
      <w:marRight w:val="0"/>
      <w:marTop w:val="0"/>
      <w:marBottom w:val="0"/>
      <w:divBdr>
        <w:top w:val="none" w:sz="0" w:space="0" w:color="auto"/>
        <w:left w:val="none" w:sz="0" w:space="0" w:color="auto"/>
        <w:bottom w:val="none" w:sz="0" w:space="0" w:color="auto"/>
        <w:right w:val="none" w:sz="0" w:space="0" w:color="auto"/>
      </w:divBdr>
    </w:div>
    <w:div w:id="1674918271">
      <w:bodyDiv w:val="1"/>
      <w:marLeft w:val="0"/>
      <w:marRight w:val="0"/>
      <w:marTop w:val="0"/>
      <w:marBottom w:val="0"/>
      <w:divBdr>
        <w:top w:val="none" w:sz="0" w:space="0" w:color="auto"/>
        <w:left w:val="none" w:sz="0" w:space="0" w:color="auto"/>
        <w:bottom w:val="none" w:sz="0" w:space="0" w:color="auto"/>
        <w:right w:val="none" w:sz="0" w:space="0" w:color="auto"/>
      </w:divBdr>
    </w:div>
    <w:div w:id="1697190131">
      <w:bodyDiv w:val="1"/>
      <w:marLeft w:val="0"/>
      <w:marRight w:val="0"/>
      <w:marTop w:val="0"/>
      <w:marBottom w:val="0"/>
      <w:divBdr>
        <w:top w:val="none" w:sz="0" w:space="0" w:color="auto"/>
        <w:left w:val="none" w:sz="0" w:space="0" w:color="auto"/>
        <w:bottom w:val="none" w:sz="0" w:space="0" w:color="auto"/>
        <w:right w:val="none" w:sz="0" w:space="0" w:color="auto"/>
      </w:divBdr>
    </w:div>
    <w:div w:id="1701272287">
      <w:bodyDiv w:val="1"/>
      <w:marLeft w:val="0"/>
      <w:marRight w:val="0"/>
      <w:marTop w:val="0"/>
      <w:marBottom w:val="0"/>
      <w:divBdr>
        <w:top w:val="none" w:sz="0" w:space="0" w:color="auto"/>
        <w:left w:val="none" w:sz="0" w:space="0" w:color="auto"/>
        <w:bottom w:val="none" w:sz="0" w:space="0" w:color="auto"/>
        <w:right w:val="none" w:sz="0" w:space="0" w:color="auto"/>
      </w:divBdr>
    </w:div>
    <w:div w:id="1701935343">
      <w:bodyDiv w:val="1"/>
      <w:marLeft w:val="0"/>
      <w:marRight w:val="0"/>
      <w:marTop w:val="0"/>
      <w:marBottom w:val="0"/>
      <w:divBdr>
        <w:top w:val="none" w:sz="0" w:space="0" w:color="auto"/>
        <w:left w:val="none" w:sz="0" w:space="0" w:color="auto"/>
        <w:bottom w:val="none" w:sz="0" w:space="0" w:color="auto"/>
        <w:right w:val="none" w:sz="0" w:space="0" w:color="auto"/>
      </w:divBdr>
    </w:div>
    <w:div w:id="1703094493">
      <w:bodyDiv w:val="1"/>
      <w:marLeft w:val="0"/>
      <w:marRight w:val="0"/>
      <w:marTop w:val="0"/>
      <w:marBottom w:val="0"/>
      <w:divBdr>
        <w:top w:val="none" w:sz="0" w:space="0" w:color="auto"/>
        <w:left w:val="none" w:sz="0" w:space="0" w:color="auto"/>
        <w:bottom w:val="none" w:sz="0" w:space="0" w:color="auto"/>
        <w:right w:val="none" w:sz="0" w:space="0" w:color="auto"/>
      </w:divBdr>
    </w:div>
    <w:div w:id="1713649901">
      <w:bodyDiv w:val="1"/>
      <w:marLeft w:val="0"/>
      <w:marRight w:val="0"/>
      <w:marTop w:val="0"/>
      <w:marBottom w:val="0"/>
      <w:divBdr>
        <w:top w:val="none" w:sz="0" w:space="0" w:color="auto"/>
        <w:left w:val="none" w:sz="0" w:space="0" w:color="auto"/>
        <w:bottom w:val="none" w:sz="0" w:space="0" w:color="auto"/>
        <w:right w:val="none" w:sz="0" w:space="0" w:color="auto"/>
      </w:divBdr>
    </w:div>
    <w:div w:id="1717773755">
      <w:bodyDiv w:val="1"/>
      <w:marLeft w:val="0"/>
      <w:marRight w:val="0"/>
      <w:marTop w:val="0"/>
      <w:marBottom w:val="0"/>
      <w:divBdr>
        <w:top w:val="none" w:sz="0" w:space="0" w:color="auto"/>
        <w:left w:val="none" w:sz="0" w:space="0" w:color="auto"/>
        <w:bottom w:val="none" w:sz="0" w:space="0" w:color="auto"/>
        <w:right w:val="none" w:sz="0" w:space="0" w:color="auto"/>
      </w:divBdr>
    </w:div>
    <w:div w:id="1725568004">
      <w:bodyDiv w:val="1"/>
      <w:marLeft w:val="0"/>
      <w:marRight w:val="0"/>
      <w:marTop w:val="0"/>
      <w:marBottom w:val="0"/>
      <w:divBdr>
        <w:top w:val="none" w:sz="0" w:space="0" w:color="auto"/>
        <w:left w:val="none" w:sz="0" w:space="0" w:color="auto"/>
        <w:bottom w:val="none" w:sz="0" w:space="0" w:color="auto"/>
        <w:right w:val="none" w:sz="0" w:space="0" w:color="auto"/>
      </w:divBdr>
    </w:div>
    <w:div w:id="1727334420">
      <w:bodyDiv w:val="1"/>
      <w:marLeft w:val="0"/>
      <w:marRight w:val="0"/>
      <w:marTop w:val="0"/>
      <w:marBottom w:val="0"/>
      <w:divBdr>
        <w:top w:val="none" w:sz="0" w:space="0" w:color="auto"/>
        <w:left w:val="none" w:sz="0" w:space="0" w:color="auto"/>
        <w:bottom w:val="none" w:sz="0" w:space="0" w:color="auto"/>
        <w:right w:val="none" w:sz="0" w:space="0" w:color="auto"/>
      </w:divBdr>
    </w:div>
    <w:div w:id="1730347053">
      <w:bodyDiv w:val="1"/>
      <w:marLeft w:val="0"/>
      <w:marRight w:val="0"/>
      <w:marTop w:val="0"/>
      <w:marBottom w:val="0"/>
      <w:divBdr>
        <w:top w:val="none" w:sz="0" w:space="0" w:color="auto"/>
        <w:left w:val="none" w:sz="0" w:space="0" w:color="auto"/>
        <w:bottom w:val="none" w:sz="0" w:space="0" w:color="auto"/>
        <w:right w:val="none" w:sz="0" w:space="0" w:color="auto"/>
      </w:divBdr>
    </w:div>
    <w:div w:id="1733237723">
      <w:bodyDiv w:val="1"/>
      <w:marLeft w:val="0"/>
      <w:marRight w:val="0"/>
      <w:marTop w:val="0"/>
      <w:marBottom w:val="0"/>
      <w:divBdr>
        <w:top w:val="none" w:sz="0" w:space="0" w:color="auto"/>
        <w:left w:val="none" w:sz="0" w:space="0" w:color="auto"/>
        <w:bottom w:val="none" w:sz="0" w:space="0" w:color="auto"/>
        <w:right w:val="none" w:sz="0" w:space="0" w:color="auto"/>
      </w:divBdr>
    </w:div>
    <w:div w:id="1739860578">
      <w:bodyDiv w:val="1"/>
      <w:marLeft w:val="0"/>
      <w:marRight w:val="0"/>
      <w:marTop w:val="0"/>
      <w:marBottom w:val="0"/>
      <w:divBdr>
        <w:top w:val="none" w:sz="0" w:space="0" w:color="auto"/>
        <w:left w:val="none" w:sz="0" w:space="0" w:color="auto"/>
        <w:bottom w:val="none" w:sz="0" w:space="0" w:color="auto"/>
        <w:right w:val="none" w:sz="0" w:space="0" w:color="auto"/>
      </w:divBdr>
      <w:divsChild>
        <w:div w:id="866790477">
          <w:marLeft w:val="0"/>
          <w:marRight w:val="0"/>
          <w:marTop w:val="0"/>
          <w:marBottom w:val="0"/>
          <w:divBdr>
            <w:top w:val="none" w:sz="0" w:space="0" w:color="auto"/>
            <w:left w:val="none" w:sz="0" w:space="0" w:color="auto"/>
            <w:bottom w:val="none" w:sz="0" w:space="0" w:color="auto"/>
            <w:right w:val="none" w:sz="0" w:space="0" w:color="auto"/>
          </w:divBdr>
          <w:divsChild>
            <w:div w:id="1155874054">
              <w:marLeft w:val="0"/>
              <w:marRight w:val="0"/>
              <w:marTop w:val="0"/>
              <w:marBottom w:val="0"/>
              <w:divBdr>
                <w:top w:val="none" w:sz="0" w:space="0" w:color="auto"/>
                <w:left w:val="none" w:sz="0" w:space="0" w:color="auto"/>
                <w:bottom w:val="none" w:sz="0" w:space="0" w:color="auto"/>
                <w:right w:val="none" w:sz="0" w:space="0" w:color="auto"/>
              </w:divBdr>
              <w:divsChild>
                <w:div w:id="2129078457">
                  <w:marLeft w:val="0"/>
                  <w:marRight w:val="0"/>
                  <w:marTop w:val="0"/>
                  <w:marBottom w:val="0"/>
                  <w:divBdr>
                    <w:top w:val="none" w:sz="0" w:space="0" w:color="auto"/>
                    <w:left w:val="none" w:sz="0" w:space="0" w:color="auto"/>
                    <w:bottom w:val="none" w:sz="0" w:space="0" w:color="auto"/>
                    <w:right w:val="none" w:sz="0" w:space="0" w:color="auto"/>
                  </w:divBdr>
                  <w:divsChild>
                    <w:div w:id="1155991202">
                      <w:marLeft w:val="0"/>
                      <w:marRight w:val="0"/>
                      <w:marTop w:val="0"/>
                      <w:marBottom w:val="0"/>
                      <w:divBdr>
                        <w:top w:val="none" w:sz="0" w:space="0" w:color="auto"/>
                        <w:left w:val="none" w:sz="0" w:space="0" w:color="auto"/>
                        <w:bottom w:val="none" w:sz="0" w:space="0" w:color="auto"/>
                        <w:right w:val="none" w:sz="0" w:space="0" w:color="auto"/>
                      </w:divBdr>
                      <w:divsChild>
                        <w:div w:id="843663120">
                          <w:marLeft w:val="0"/>
                          <w:marRight w:val="0"/>
                          <w:marTop w:val="0"/>
                          <w:marBottom w:val="0"/>
                          <w:divBdr>
                            <w:top w:val="none" w:sz="0" w:space="0" w:color="auto"/>
                            <w:left w:val="none" w:sz="0" w:space="0" w:color="auto"/>
                            <w:bottom w:val="none" w:sz="0" w:space="0" w:color="auto"/>
                            <w:right w:val="none" w:sz="0" w:space="0" w:color="auto"/>
                          </w:divBdr>
                          <w:divsChild>
                            <w:div w:id="429157128">
                              <w:marLeft w:val="0"/>
                              <w:marRight w:val="0"/>
                              <w:marTop w:val="0"/>
                              <w:marBottom w:val="0"/>
                              <w:divBdr>
                                <w:top w:val="none" w:sz="0" w:space="0" w:color="auto"/>
                                <w:left w:val="none" w:sz="0" w:space="0" w:color="auto"/>
                                <w:bottom w:val="none" w:sz="0" w:space="0" w:color="auto"/>
                                <w:right w:val="none" w:sz="0" w:space="0" w:color="auto"/>
                              </w:divBdr>
                              <w:divsChild>
                                <w:div w:id="2132091760">
                                  <w:marLeft w:val="0"/>
                                  <w:marRight w:val="0"/>
                                  <w:marTop w:val="0"/>
                                  <w:marBottom w:val="0"/>
                                  <w:divBdr>
                                    <w:top w:val="none" w:sz="0" w:space="0" w:color="auto"/>
                                    <w:left w:val="none" w:sz="0" w:space="0" w:color="auto"/>
                                    <w:bottom w:val="none" w:sz="0" w:space="0" w:color="auto"/>
                                    <w:right w:val="none" w:sz="0" w:space="0" w:color="auto"/>
                                  </w:divBdr>
                                  <w:divsChild>
                                    <w:div w:id="913589206">
                                      <w:marLeft w:val="0"/>
                                      <w:marRight w:val="0"/>
                                      <w:marTop w:val="0"/>
                                      <w:marBottom w:val="0"/>
                                      <w:divBdr>
                                        <w:top w:val="none" w:sz="0" w:space="0" w:color="auto"/>
                                        <w:left w:val="none" w:sz="0" w:space="0" w:color="auto"/>
                                        <w:bottom w:val="none" w:sz="0" w:space="0" w:color="auto"/>
                                        <w:right w:val="none" w:sz="0" w:space="0" w:color="auto"/>
                                      </w:divBdr>
                                    </w:div>
                                    <w:div w:id="653333589">
                                      <w:marLeft w:val="0"/>
                                      <w:marRight w:val="0"/>
                                      <w:marTop w:val="0"/>
                                      <w:marBottom w:val="0"/>
                                      <w:divBdr>
                                        <w:top w:val="none" w:sz="0" w:space="0" w:color="auto"/>
                                        <w:left w:val="none" w:sz="0" w:space="0" w:color="auto"/>
                                        <w:bottom w:val="none" w:sz="0" w:space="0" w:color="auto"/>
                                        <w:right w:val="none" w:sz="0" w:space="0" w:color="auto"/>
                                      </w:divBdr>
                                      <w:divsChild>
                                        <w:div w:id="551044846">
                                          <w:marLeft w:val="0"/>
                                          <w:marRight w:val="165"/>
                                          <w:marTop w:val="150"/>
                                          <w:marBottom w:val="0"/>
                                          <w:divBdr>
                                            <w:top w:val="none" w:sz="0" w:space="0" w:color="auto"/>
                                            <w:left w:val="none" w:sz="0" w:space="0" w:color="auto"/>
                                            <w:bottom w:val="none" w:sz="0" w:space="0" w:color="auto"/>
                                            <w:right w:val="none" w:sz="0" w:space="0" w:color="auto"/>
                                          </w:divBdr>
                                          <w:divsChild>
                                            <w:div w:id="251280442">
                                              <w:marLeft w:val="0"/>
                                              <w:marRight w:val="0"/>
                                              <w:marTop w:val="0"/>
                                              <w:marBottom w:val="0"/>
                                              <w:divBdr>
                                                <w:top w:val="none" w:sz="0" w:space="0" w:color="auto"/>
                                                <w:left w:val="none" w:sz="0" w:space="0" w:color="auto"/>
                                                <w:bottom w:val="none" w:sz="0" w:space="0" w:color="auto"/>
                                                <w:right w:val="none" w:sz="0" w:space="0" w:color="auto"/>
                                              </w:divBdr>
                                              <w:divsChild>
                                                <w:div w:id="1462921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4818536">
      <w:bodyDiv w:val="1"/>
      <w:marLeft w:val="0"/>
      <w:marRight w:val="0"/>
      <w:marTop w:val="0"/>
      <w:marBottom w:val="0"/>
      <w:divBdr>
        <w:top w:val="none" w:sz="0" w:space="0" w:color="auto"/>
        <w:left w:val="none" w:sz="0" w:space="0" w:color="auto"/>
        <w:bottom w:val="none" w:sz="0" w:space="0" w:color="auto"/>
        <w:right w:val="none" w:sz="0" w:space="0" w:color="auto"/>
      </w:divBdr>
    </w:div>
    <w:div w:id="1763262556">
      <w:bodyDiv w:val="1"/>
      <w:marLeft w:val="0"/>
      <w:marRight w:val="0"/>
      <w:marTop w:val="0"/>
      <w:marBottom w:val="0"/>
      <w:divBdr>
        <w:top w:val="none" w:sz="0" w:space="0" w:color="auto"/>
        <w:left w:val="none" w:sz="0" w:space="0" w:color="auto"/>
        <w:bottom w:val="none" w:sz="0" w:space="0" w:color="auto"/>
        <w:right w:val="none" w:sz="0" w:space="0" w:color="auto"/>
      </w:divBdr>
    </w:div>
    <w:div w:id="1826553981">
      <w:bodyDiv w:val="1"/>
      <w:marLeft w:val="0"/>
      <w:marRight w:val="0"/>
      <w:marTop w:val="0"/>
      <w:marBottom w:val="0"/>
      <w:divBdr>
        <w:top w:val="none" w:sz="0" w:space="0" w:color="auto"/>
        <w:left w:val="none" w:sz="0" w:space="0" w:color="auto"/>
        <w:bottom w:val="none" w:sz="0" w:space="0" w:color="auto"/>
        <w:right w:val="none" w:sz="0" w:space="0" w:color="auto"/>
      </w:divBdr>
    </w:div>
    <w:div w:id="1827357606">
      <w:bodyDiv w:val="1"/>
      <w:marLeft w:val="0"/>
      <w:marRight w:val="0"/>
      <w:marTop w:val="0"/>
      <w:marBottom w:val="0"/>
      <w:divBdr>
        <w:top w:val="none" w:sz="0" w:space="0" w:color="auto"/>
        <w:left w:val="none" w:sz="0" w:space="0" w:color="auto"/>
        <w:bottom w:val="none" w:sz="0" w:space="0" w:color="auto"/>
        <w:right w:val="none" w:sz="0" w:space="0" w:color="auto"/>
      </w:divBdr>
    </w:div>
    <w:div w:id="1829518868">
      <w:bodyDiv w:val="1"/>
      <w:marLeft w:val="0"/>
      <w:marRight w:val="0"/>
      <w:marTop w:val="0"/>
      <w:marBottom w:val="0"/>
      <w:divBdr>
        <w:top w:val="none" w:sz="0" w:space="0" w:color="auto"/>
        <w:left w:val="none" w:sz="0" w:space="0" w:color="auto"/>
        <w:bottom w:val="none" w:sz="0" w:space="0" w:color="auto"/>
        <w:right w:val="none" w:sz="0" w:space="0" w:color="auto"/>
      </w:divBdr>
    </w:div>
    <w:div w:id="1829589112">
      <w:bodyDiv w:val="1"/>
      <w:marLeft w:val="0"/>
      <w:marRight w:val="0"/>
      <w:marTop w:val="0"/>
      <w:marBottom w:val="0"/>
      <w:divBdr>
        <w:top w:val="none" w:sz="0" w:space="0" w:color="auto"/>
        <w:left w:val="none" w:sz="0" w:space="0" w:color="auto"/>
        <w:bottom w:val="none" w:sz="0" w:space="0" w:color="auto"/>
        <w:right w:val="none" w:sz="0" w:space="0" w:color="auto"/>
      </w:divBdr>
    </w:div>
    <w:div w:id="1832988547">
      <w:bodyDiv w:val="1"/>
      <w:marLeft w:val="0"/>
      <w:marRight w:val="0"/>
      <w:marTop w:val="0"/>
      <w:marBottom w:val="0"/>
      <w:divBdr>
        <w:top w:val="none" w:sz="0" w:space="0" w:color="auto"/>
        <w:left w:val="none" w:sz="0" w:space="0" w:color="auto"/>
        <w:bottom w:val="none" w:sz="0" w:space="0" w:color="auto"/>
        <w:right w:val="none" w:sz="0" w:space="0" w:color="auto"/>
      </w:divBdr>
    </w:div>
    <w:div w:id="1833595860">
      <w:bodyDiv w:val="1"/>
      <w:marLeft w:val="0"/>
      <w:marRight w:val="0"/>
      <w:marTop w:val="0"/>
      <w:marBottom w:val="0"/>
      <w:divBdr>
        <w:top w:val="none" w:sz="0" w:space="0" w:color="auto"/>
        <w:left w:val="none" w:sz="0" w:space="0" w:color="auto"/>
        <w:bottom w:val="none" w:sz="0" w:space="0" w:color="auto"/>
        <w:right w:val="none" w:sz="0" w:space="0" w:color="auto"/>
      </w:divBdr>
    </w:div>
    <w:div w:id="1843428417">
      <w:bodyDiv w:val="1"/>
      <w:marLeft w:val="0"/>
      <w:marRight w:val="0"/>
      <w:marTop w:val="0"/>
      <w:marBottom w:val="0"/>
      <w:divBdr>
        <w:top w:val="none" w:sz="0" w:space="0" w:color="auto"/>
        <w:left w:val="none" w:sz="0" w:space="0" w:color="auto"/>
        <w:bottom w:val="none" w:sz="0" w:space="0" w:color="auto"/>
        <w:right w:val="none" w:sz="0" w:space="0" w:color="auto"/>
      </w:divBdr>
    </w:div>
    <w:div w:id="1848014471">
      <w:bodyDiv w:val="1"/>
      <w:marLeft w:val="0"/>
      <w:marRight w:val="0"/>
      <w:marTop w:val="0"/>
      <w:marBottom w:val="0"/>
      <w:divBdr>
        <w:top w:val="none" w:sz="0" w:space="0" w:color="auto"/>
        <w:left w:val="none" w:sz="0" w:space="0" w:color="auto"/>
        <w:bottom w:val="none" w:sz="0" w:space="0" w:color="auto"/>
        <w:right w:val="none" w:sz="0" w:space="0" w:color="auto"/>
      </w:divBdr>
    </w:div>
    <w:div w:id="1850021696">
      <w:bodyDiv w:val="1"/>
      <w:marLeft w:val="0"/>
      <w:marRight w:val="0"/>
      <w:marTop w:val="0"/>
      <w:marBottom w:val="0"/>
      <w:divBdr>
        <w:top w:val="none" w:sz="0" w:space="0" w:color="auto"/>
        <w:left w:val="none" w:sz="0" w:space="0" w:color="auto"/>
        <w:bottom w:val="none" w:sz="0" w:space="0" w:color="auto"/>
        <w:right w:val="none" w:sz="0" w:space="0" w:color="auto"/>
      </w:divBdr>
    </w:div>
    <w:div w:id="1851019446">
      <w:bodyDiv w:val="1"/>
      <w:marLeft w:val="0"/>
      <w:marRight w:val="0"/>
      <w:marTop w:val="0"/>
      <w:marBottom w:val="0"/>
      <w:divBdr>
        <w:top w:val="none" w:sz="0" w:space="0" w:color="auto"/>
        <w:left w:val="none" w:sz="0" w:space="0" w:color="auto"/>
        <w:bottom w:val="none" w:sz="0" w:space="0" w:color="auto"/>
        <w:right w:val="none" w:sz="0" w:space="0" w:color="auto"/>
      </w:divBdr>
    </w:div>
    <w:div w:id="1856118289">
      <w:bodyDiv w:val="1"/>
      <w:marLeft w:val="0"/>
      <w:marRight w:val="0"/>
      <w:marTop w:val="0"/>
      <w:marBottom w:val="0"/>
      <w:divBdr>
        <w:top w:val="none" w:sz="0" w:space="0" w:color="auto"/>
        <w:left w:val="none" w:sz="0" w:space="0" w:color="auto"/>
        <w:bottom w:val="none" w:sz="0" w:space="0" w:color="auto"/>
        <w:right w:val="none" w:sz="0" w:space="0" w:color="auto"/>
      </w:divBdr>
    </w:div>
    <w:div w:id="1858613690">
      <w:bodyDiv w:val="1"/>
      <w:marLeft w:val="0"/>
      <w:marRight w:val="0"/>
      <w:marTop w:val="0"/>
      <w:marBottom w:val="0"/>
      <w:divBdr>
        <w:top w:val="none" w:sz="0" w:space="0" w:color="auto"/>
        <w:left w:val="none" w:sz="0" w:space="0" w:color="auto"/>
        <w:bottom w:val="none" w:sz="0" w:space="0" w:color="auto"/>
        <w:right w:val="none" w:sz="0" w:space="0" w:color="auto"/>
      </w:divBdr>
    </w:div>
    <w:div w:id="1867255669">
      <w:bodyDiv w:val="1"/>
      <w:marLeft w:val="0"/>
      <w:marRight w:val="0"/>
      <w:marTop w:val="0"/>
      <w:marBottom w:val="0"/>
      <w:divBdr>
        <w:top w:val="none" w:sz="0" w:space="0" w:color="auto"/>
        <w:left w:val="none" w:sz="0" w:space="0" w:color="auto"/>
        <w:bottom w:val="none" w:sz="0" w:space="0" w:color="auto"/>
        <w:right w:val="none" w:sz="0" w:space="0" w:color="auto"/>
      </w:divBdr>
    </w:div>
    <w:div w:id="1888756212">
      <w:bodyDiv w:val="1"/>
      <w:marLeft w:val="0"/>
      <w:marRight w:val="0"/>
      <w:marTop w:val="0"/>
      <w:marBottom w:val="0"/>
      <w:divBdr>
        <w:top w:val="none" w:sz="0" w:space="0" w:color="auto"/>
        <w:left w:val="none" w:sz="0" w:space="0" w:color="auto"/>
        <w:bottom w:val="none" w:sz="0" w:space="0" w:color="auto"/>
        <w:right w:val="none" w:sz="0" w:space="0" w:color="auto"/>
      </w:divBdr>
    </w:div>
    <w:div w:id="1888907085">
      <w:bodyDiv w:val="1"/>
      <w:marLeft w:val="0"/>
      <w:marRight w:val="0"/>
      <w:marTop w:val="0"/>
      <w:marBottom w:val="0"/>
      <w:divBdr>
        <w:top w:val="none" w:sz="0" w:space="0" w:color="auto"/>
        <w:left w:val="none" w:sz="0" w:space="0" w:color="auto"/>
        <w:bottom w:val="none" w:sz="0" w:space="0" w:color="auto"/>
        <w:right w:val="none" w:sz="0" w:space="0" w:color="auto"/>
      </w:divBdr>
    </w:div>
    <w:div w:id="1907838570">
      <w:bodyDiv w:val="1"/>
      <w:marLeft w:val="0"/>
      <w:marRight w:val="0"/>
      <w:marTop w:val="0"/>
      <w:marBottom w:val="0"/>
      <w:divBdr>
        <w:top w:val="none" w:sz="0" w:space="0" w:color="auto"/>
        <w:left w:val="none" w:sz="0" w:space="0" w:color="auto"/>
        <w:bottom w:val="none" w:sz="0" w:space="0" w:color="auto"/>
        <w:right w:val="none" w:sz="0" w:space="0" w:color="auto"/>
      </w:divBdr>
    </w:div>
    <w:div w:id="1917082284">
      <w:bodyDiv w:val="1"/>
      <w:marLeft w:val="0"/>
      <w:marRight w:val="0"/>
      <w:marTop w:val="0"/>
      <w:marBottom w:val="0"/>
      <w:divBdr>
        <w:top w:val="none" w:sz="0" w:space="0" w:color="auto"/>
        <w:left w:val="none" w:sz="0" w:space="0" w:color="auto"/>
        <w:bottom w:val="none" w:sz="0" w:space="0" w:color="auto"/>
        <w:right w:val="none" w:sz="0" w:space="0" w:color="auto"/>
      </w:divBdr>
    </w:div>
    <w:div w:id="1920752810">
      <w:bodyDiv w:val="1"/>
      <w:marLeft w:val="0"/>
      <w:marRight w:val="0"/>
      <w:marTop w:val="0"/>
      <w:marBottom w:val="0"/>
      <w:divBdr>
        <w:top w:val="none" w:sz="0" w:space="0" w:color="auto"/>
        <w:left w:val="none" w:sz="0" w:space="0" w:color="auto"/>
        <w:bottom w:val="none" w:sz="0" w:space="0" w:color="auto"/>
        <w:right w:val="none" w:sz="0" w:space="0" w:color="auto"/>
      </w:divBdr>
    </w:div>
    <w:div w:id="1926373694">
      <w:bodyDiv w:val="1"/>
      <w:marLeft w:val="0"/>
      <w:marRight w:val="0"/>
      <w:marTop w:val="0"/>
      <w:marBottom w:val="0"/>
      <w:divBdr>
        <w:top w:val="none" w:sz="0" w:space="0" w:color="auto"/>
        <w:left w:val="none" w:sz="0" w:space="0" w:color="auto"/>
        <w:bottom w:val="none" w:sz="0" w:space="0" w:color="auto"/>
        <w:right w:val="none" w:sz="0" w:space="0" w:color="auto"/>
      </w:divBdr>
    </w:div>
    <w:div w:id="1926839808">
      <w:bodyDiv w:val="1"/>
      <w:marLeft w:val="0"/>
      <w:marRight w:val="0"/>
      <w:marTop w:val="0"/>
      <w:marBottom w:val="0"/>
      <w:divBdr>
        <w:top w:val="none" w:sz="0" w:space="0" w:color="auto"/>
        <w:left w:val="none" w:sz="0" w:space="0" w:color="auto"/>
        <w:bottom w:val="none" w:sz="0" w:space="0" w:color="auto"/>
        <w:right w:val="none" w:sz="0" w:space="0" w:color="auto"/>
      </w:divBdr>
    </w:div>
    <w:div w:id="1936085502">
      <w:bodyDiv w:val="1"/>
      <w:marLeft w:val="0"/>
      <w:marRight w:val="0"/>
      <w:marTop w:val="0"/>
      <w:marBottom w:val="0"/>
      <w:divBdr>
        <w:top w:val="none" w:sz="0" w:space="0" w:color="auto"/>
        <w:left w:val="none" w:sz="0" w:space="0" w:color="auto"/>
        <w:bottom w:val="none" w:sz="0" w:space="0" w:color="auto"/>
        <w:right w:val="none" w:sz="0" w:space="0" w:color="auto"/>
      </w:divBdr>
    </w:div>
    <w:div w:id="1940749352">
      <w:bodyDiv w:val="1"/>
      <w:marLeft w:val="0"/>
      <w:marRight w:val="0"/>
      <w:marTop w:val="0"/>
      <w:marBottom w:val="0"/>
      <w:divBdr>
        <w:top w:val="none" w:sz="0" w:space="0" w:color="auto"/>
        <w:left w:val="none" w:sz="0" w:space="0" w:color="auto"/>
        <w:bottom w:val="none" w:sz="0" w:space="0" w:color="auto"/>
        <w:right w:val="none" w:sz="0" w:space="0" w:color="auto"/>
      </w:divBdr>
    </w:div>
    <w:div w:id="1945108675">
      <w:bodyDiv w:val="1"/>
      <w:marLeft w:val="0"/>
      <w:marRight w:val="0"/>
      <w:marTop w:val="0"/>
      <w:marBottom w:val="0"/>
      <w:divBdr>
        <w:top w:val="none" w:sz="0" w:space="0" w:color="auto"/>
        <w:left w:val="none" w:sz="0" w:space="0" w:color="auto"/>
        <w:bottom w:val="none" w:sz="0" w:space="0" w:color="auto"/>
        <w:right w:val="none" w:sz="0" w:space="0" w:color="auto"/>
      </w:divBdr>
    </w:div>
    <w:div w:id="1945922801">
      <w:bodyDiv w:val="1"/>
      <w:marLeft w:val="0"/>
      <w:marRight w:val="0"/>
      <w:marTop w:val="0"/>
      <w:marBottom w:val="0"/>
      <w:divBdr>
        <w:top w:val="none" w:sz="0" w:space="0" w:color="auto"/>
        <w:left w:val="none" w:sz="0" w:space="0" w:color="auto"/>
        <w:bottom w:val="none" w:sz="0" w:space="0" w:color="auto"/>
        <w:right w:val="none" w:sz="0" w:space="0" w:color="auto"/>
      </w:divBdr>
    </w:div>
    <w:div w:id="1965892490">
      <w:bodyDiv w:val="1"/>
      <w:marLeft w:val="0"/>
      <w:marRight w:val="0"/>
      <w:marTop w:val="0"/>
      <w:marBottom w:val="0"/>
      <w:divBdr>
        <w:top w:val="none" w:sz="0" w:space="0" w:color="auto"/>
        <w:left w:val="none" w:sz="0" w:space="0" w:color="auto"/>
        <w:bottom w:val="none" w:sz="0" w:space="0" w:color="auto"/>
        <w:right w:val="none" w:sz="0" w:space="0" w:color="auto"/>
      </w:divBdr>
    </w:div>
    <w:div w:id="1976645319">
      <w:bodyDiv w:val="1"/>
      <w:marLeft w:val="0"/>
      <w:marRight w:val="0"/>
      <w:marTop w:val="0"/>
      <w:marBottom w:val="0"/>
      <w:divBdr>
        <w:top w:val="none" w:sz="0" w:space="0" w:color="auto"/>
        <w:left w:val="none" w:sz="0" w:space="0" w:color="auto"/>
        <w:bottom w:val="none" w:sz="0" w:space="0" w:color="auto"/>
        <w:right w:val="none" w:sz="0" w:space="0" w:color="auto"/>
      </w:divBdr>
    </w:div>
    <w:div w:id="1988778384">
      <w:bodyDiv w:val="1"/>
      <w:marLeft w:val="0"/>
      <w:marRight w:val="0"/>
      <w:marTop w:val="0"/>
      <w:marBottom w:val="0"/>
      <w:divBdr>
        <w:top w:val="none" w:sz="0" w:space="0" w:color="auto"/>
        <w:left w:val="none" w:sz="0" w:space="0" w:color="auto"/>
        <w:bottom w:val="none" w:sz="0" w:space="0" w:color="auto"/>
        <w:right w:val="none" w:sz="0" w:space="0" w:color="auto"/>
      </w:divBdr>
    </w:div>
    <w:div w:id="1992588983">
      <w:bodyDiv w:val="1"/>
      <w:marLeft w:val="0"/>
      <w:marRight w:val="0"/>
      <w:marTop w:val="0"/>
      <w:marBottom w:val="0"/>
      <w:divBdr>
        <w:top w:val="none" w:sz="0" w:space="0" w:color="auto"/>
        <w:left w:val="none" w:sz="0" w:space="0" w:color="auto"/>
        <w:bottom w:val="none" w:sz="0" w:space="0" w:color="auto"/>
        <w:right w:val="none" w:sz="0" w:space="0" w:color="auto"/>
      </w:divBdr>
    </w:div>
    <w:div w:id="1992826585">
      <w:bodyDiv w:val="1"/>
      <w:marLeft w:val="0"/>
      <w:marRight w:val="0"/>
      <w:marTop w:val="0"/>
      <w:marBottom w:val="0"/>
      <w:divBdr>
        <w:top w:val="none" w:sz="0" w:space="0" w:color="auto"/>
        <w:left w:val="none" w:sz="0" w:space="0" w:color="auto"/>
        <w:bottom w:val="none" w:sz="0" w:space="0" w:color="auto"/>
        <w:right w:val="none" w:sz="0" w:space="0" w:color="auto"/>
      </w:divBdr>
    </w:div>
    <w:div w:id="2008630569">
      <w:bodyDiv w:val="1"/>
      <w:marLeft w:val="0"/>
      <w:marRight w:val="0"/>
      <w:marTop w:val="0"/>
      <w:marBottom w:val="0"/>
      <w:divBdr>
        <w:top w:val="none" w:sz="0" w:space="0" w:color="auto"/>
        <w:left w:val="none" w:sz="0" w:space="0" w:color="auto"/>
        <w:bottom w:val="none" w:sz="0" w:space="0" w:color="auto"/>
        <w:right w:val="none" w:sz="0" w:space="0" w:color="auto"/>
      </w:divBdr>
    </w:div>
    <w:div w:id="2010058702">
      <w:bodyDiv w:val="1"/>
      <w:marLeft w:val="0"/>
      <w:marRight w:val="0"/>
      <w:marTop w:val="0"/>
      <w:marBottom w:val="0"/>
      <w:divBdr>
        <w:top w:val="none" w:sz="0" w:space="0" w:color="auto"/>
        <w:left w:val="none" w:sz="0" w:space="0" w:color="auto"/>
        <w:bottom w:val="none" w:sz="0" w:space="0" w:color="auto"/>
        <w:right w:val="none" w:sz="0" w:space="0" w:color="auto"/>
      </w:divBdr>
      <w:divsChild>
        <w:div w:id="1032072955">
          <w:marLeft w:val="0"/>
          <w:marRight w:val="0"/>
          <w:marTop w:val="0"/>
          <w:marBottom w:val="0"/>
          <w:divBdr>
            <w:top w:val="none" w:sz="0" w:space="0" w:color="auto"/>
            <w:left w:val="none" w:sz="0" w:space="0" w:color="auto"/>
            <w:bottom w:val="none" w:sz="0" w:space="0" w:color="auto"/>
            <w:right w:val="none" w:sz="0" w:space="0" w:color="auto"/>
          </w:divBdr>
          <w:divsChild>
            <w:div w:id="176501078">
              <w:marLeft w:val="0"/>
              <w:marRight w:val="0"/>
              <w:marTop w:val="0"/>
              <w:marBottom w:val="0"/>
              <w:divBdr>
                <w:top w:val="none" w:sz="0" w:space="0" w:color="auto"/>
                <w:left w:val="none" w:sz="0" w:space="0" w:color="auto"/>
                <w:bottom w:val="none" w:sz="0" w:space="0" w:color="auto"/>
                <w:right w:val="none" w:sz="0" w:space="0" w:color="auto"/>
              </w:divBdr>
              <w:divsChild>
                <w:div w:id="1600215580">
                  <w:marLeft w:val="0"/>
                  <w:marRight w:val="0"/>
                  <w:marTop w:val="0"/>
                  <w:marBottom w:val="0"/>
                  <w:divBdr>
                    <w:top w:val="none" w:sz="0" w:space="0" w:color="auto"/>
                    <w:left w:val="none" w:sz="0" w:space="0" w:color="auto"/>
                    <w:bottom w:val="none" w:sz="0" w:space="0" w:color="auto"/>
                    <w:right w:val="none" w:sz="0" w:space="0" w:color="auto"/>
                  </w:divBdr>
                  <w:divsChild>
                    <w:div w:id="10787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66621">
      <w:bodyDiv w:val="1"/>
      <w:marLeft w:val="0"/>
      <w:marRight w:val="0"/>
      <w:marTop w:val="0"/>
      <w:marBottom w:val="0"/>
      <w:divBdr>
        <w:top w:val="none" w:sz="0" w:space="0" w:color="auto"/>
        <w:left w:val="none" w:sz="0" w:space="0" w:color="auto"/>
        <w:bottom w:val="none" w:sz="0" w:space="0" w:color="auto"/>
        <w:right w:val="none" w:sz="0" w:space="0" w:color="auto"/>
      </w:divBdr>
      <w:divsChild>
        <w:div w:id="505553729">
          <w:marLeft w:val="0"/>
          <w:marRight w:val="0"/>
          <w:marTop w:val="0"/>
          <w:marBottom w:val="0"/>
          <w:divBdr>
            <w:top w:val="none" w:sz="0" w:space="0" w:color="auto"/>
            <w:left w:val="none" w:sz="0" w:space="0" w:color="auto"/>
            <w:bottom w:val="none" w:sz="0" w:space="0" w:color="auto"/>
            <w:right w:val="none" w:sz="0" w:space="0" w:color="auto"/>
          </w:divBdr>
          <w:divsChild>
            <w:div w:id="1891653685">
              <w:marLeft w:val="0"/>
              <w:marRight w:val="0"/>
              <w:marTop w:val="0"/>
              <w:marBottom w:val="0"/>
              <w:divBdr>
                <w:top w:val="none" w:sz="0" w:space="0" w:color="auto"/>
                <w:left w:val="none" w:sz="0" w:space="0" w:color="auto"/>
                <w:bottom w:val="none" w:sz="0" w:space="0" w:color="auto"/>
                <w:right w:val="none" w:sz="0" w:space="0" w:color="auto"/>
              </w:divBdr>
              <w:divsChild>
                <w:div w:id="892157515">
                  <w:marLeft w:val="0"/>
                  <w:marRight w:val="0"/>
                  <w:marTop w:val="0"/>
                  <w:marBottom w:val="0"/>
                  <w:divBdr>
                    <w:top w:val="none" w:sz="0" w:space="0" w:color="auto"/>
                    <w:left w:val="none" w:sz="0" w:space="0" w:color="auto"/>
                    <w:bottom w:val="none" w:sz="0" w:space="0" w:color="auto"/>
                    <w:right w:val="none" w:sz="0" w:space="0" w:color="auto"/>
                  </w:divBdr>
                  <w:divsChild>
                    <w:div w:id="15931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1865">
      <w:bodyDiv w:val="1"/>
      <w:marLeft w:val="0"/>
      <w:marRight w:val="0"/>
      <w:marTop w:val="0"/>
      <w:marBottom w:val="0"/>
      <w:divBdr>
        <w:top w:val="none" w:sz="0" w:space="0" w:color="auto"/>
        <w:left w:val="none" w:sz="0" w:space="0" w:color="auto"/>
        <w:bottom w:val="none" w:sz="0" w:space="0" w:color="auto"/>
        <w:right w:val="none" w:sz="0" w:space="0" w:color="auto"/>
      </w:divBdr>
    </w:div>
    <w:div w:id="2038658024">
      <w:bodyDiv w:val="1"/>
      <w:marLeft w:val="0"/>
      <w:marRight w:val="0"/>
      <w:marTop w:val="0"/>
      <w:marBottom w:val="0"/>
      <w:divBdr>
        <w:top w:val="none" w:sz="0" w:space="0" w:color="auto"/>
        <w:left w:val="none" w:sz="0" w:space="0" w:color="auto"/>
        <w:bottom w:val="none" w:sz="0" w:space="0" w:color="auto"/>
        <w:right w:val="none" w:sz="0" w:space="0" w:color="auto"/>
      </w:divBdr>
    </w:div>
    <w:div w:id="2050260976">
      <w:bodyDiv w:val="1"/>
      <w:marLeft w:val="0"/>
      <w:marRight w:val="0"/>
      <w:marTop w:val="0"/>
      <w:marBottom w:val="0"/>
      <w:divBdr>
        <w:top w:val="none" w:sz="0" w:space="0" w:color="auto"/>
        <w:left w:val="none" w:sz="0" w:space="0" w:color="auto"/>
        <w:bottom w:val="none" w:sz="0" w:space="0" w:color="auto"/>
        <w:right w:val="none" w:sz="0" w:space="0" w:color="auto"/>
      </w:divBdr>
    </w:div>
    <w:div w:id="2052263306">
      <w:bodyDiv w:val="1"/>
      <w:marLeft w:val="0"/>
      <w:marRight w:val="0"/>
      <w:marTop w:val="0"/>
      <w:marBottom w:val="0"/>
      <w:divBdr>
        <w:top w:val="none" w:sz="0" w:space="0" w:color="auto"/>
        <w:left w:val="none" w:sz="0" w:space="0" w:color="auto"/>
        <w:bottom w:val="none" w:sz="0" w:space="0" w:color="auto"/>
        <w:right w:val="none" w:sz="0" w:space="0" w:color="auto"/>
      </w:divBdr>
    </w:div>
    <w:div w:id="2056195648">
      <w:bodyDiv w:val="1"/>
      <w:marLeft w:val="0"/>
      <w:marRight w:val="0"/>
      <w:marTop w:val="0"/>
      <w:marBottom w:val="0"/>
      <w:divBdr>
        <w:top w:val="none" w:sz="0" w:space="0" w:color="auto"/>
        <w:left w:val="none" w:sz="0" w:space="0" w:color="auto"/>
        <w:bottom w:val="none" w:sz="0" w:space="0" w:color="auto"/>
        <w:right w:val="none" w:sz="0" w:space="0" w:color="auto"/>
      </w:divBdr>
    </w:div>
    <w:div w:id="2056847464">
      <w:bodyDiv w:val="1"/>
      <w:marLeft w:val="0"/>
      <w:marRight w:val="0"/>
      <w:marTop w:val="0"/>
      <w:marBottom w:val="0"/>
      <w:divBdr>
        <w:top w:val="none" w:sz="0" w:space="0" w:color="auto"/>
        <w:left w:val="none" w:sz="0" w:space="0" w:color="auto"/>
        <w:bottom w:val="none" w:sz="0" w:space="0" w:color="auto"/>
        <w:right w:val="none" w:sz="0" w:space="0" w:color="auto"/>
      </w:divBdr>
    </w:div>
    <w:div w:id="2064324331">
      <w:bodyDiv w:val="1"/>
      <w:marLeft w:val="0"/>
      <w:marRight w:val="0"/>
      <w:marTop w:val="0"/>
      <w:marBottom w:val="0"/>
      <w:divBdr>
        <w:top w:val="none" w:sz="0" w:space="0" w:color="auto"/>
        <w:left w:val="none" w:sz="0" w:space="0" w:color="auto"/>
        <w:bottom w:val="none" w:sz="0" w:space="0" w:color="auto"/>
        <w:right w:val="none" w:sz="0" w:space="0" w:color="auto"/>
      </w:divBdr>
    </w:div>
    <w:div w:id="2067214739">
      <w:bodyDiv w:val="1"/>
      <w:marLeft w:val="0"/>
      <w:marRight w:val="0"/>
      <w:marTop w:val="0"/>
      <w:marBottom w:val="0"/>
      <w:divBdr>
        <w:top w:val="none" w:sz="0" w:space="0" w:color="auto"/>
        <w:left w:val="none" w:sz="0" w:space="0" w:color="auto"/>
        <w:bottom w:val="none" w:sz="0" w:space="0" w:color="auto"/>
        <w:right w:val="none" w:sz="0" w:space="0" w:color="auto"/>
      </w:divBdr>
    </w:div>
    <w:div w:id="2068407510">
      <w:bodyDiv w:val="1"/>
      <w:marLeft w:val="0"/>
      <w:marRight w:val="0"/>
      <w:marTop w:val="0"/>
      <w:marBottom w:val="0"/>
      <w:divBdr>
        <w:top w:val="none" w:sz="0" w:space="0" w:color="auto"/>
        <w:left w:val="none" w:sz="0" w:space="0" w:color="auto"/>
        <w:bottom w:val="none" w:sz="0" w:space="0" w:color="auto"/>
        <w:right w:val="none" w:sz="0" w:space="0" w:color="auto"/>
      </w:divBdr>
    </w:div>
    <w:div w:id="2069498348">
      <w:bodyDiv w:val="1"/>
      <w:marLeft w:val="0"/>
      <w:marRight w:val="0"/>
      <w:marTop w:val="0"/>
      <w:marBottom w:val="0"/>
      <w:divBdr>
        <w:top w:val="none" w:sz="0" w:space="0" w:color="auto"/>
        <w:left w:val="none" w:sz="0" w:space="0" w:color="auto"/>
        <w:bottom w:val="none" w:sz="0" w:space="0" w:color="auto"/>
        <w:right w:val="none" w:sz="0" w:space="0" w:color="auto"/>
      </w:divBdr>
    </w:div>
    <w:div w:id="2072385960">
      <w:bodyDiv w:val="1"/>
      <w:marLeft w:val="0"/>
      <w:marRight w:val="0"/>
      <w:marTop w:val="0"/>
      <w:marBottom w:val="0"/>
      <w:divBdr>
        <w:top w:val="none" w:sz="0" w:space="0" w:color="auto"/>
        <w:left w:val="none" w:sz="0" w:space="0" w:color="auto"/>
        <w:bottom w:val="none" w:sz="0" w:space="0" w:color="auto"/>
        <w:right w:val="none" w:sz="0" w:space="0" w:color="auto"/>
      </w:divBdr>
    </w:div>
    <w:div w:id="2079815591">
      <w:bodyDiv w:val="1"/>
      <w:marLeft w:val="0"/>
      <w:marRight w:val="0"/>
      <w:marTop w:val="0"/>
      <w:marBottom w:val="0"/>
      <w:divBdr>
        <w:top w:val="none" w:sz="0" w:space="0" w:color="auto"/>
        <w:left w:val="none" w:sz="0" w:space="0" w:color="auto"/>
        <w:bottom w:val="none" w:sz="0" w:space="0" w:color="auto"/>
        <w:right w:val="none" w:sz="0" w:space="0" w:color="auto"/>
      </w:divBdr>
    </w:div>
    <w:div w:id="2082242415">
      <w:bodyDiv w:val="1"/>
      <w:marLeft w:val="0"/>
      <w:marRight w:val="0"/>
      <w:marTop w:val="0"/>
      <w:marBottom w:val="0"/>
      <w:divBdr>
        <w:top w:val="none" w:sz="0" w:space="0" w:color="auto"/>
        <w:left w:val="none" w:sz="0" w:space="0" w:color="auto"/>
        <w:bottom w:val="none" w:sz="0" w:space="0" w:color="auto"/>
        <w:right w:val="none" w:sz="0" w:space="0" w:color="auto"/>
      </w:divBdr>
    </w:div>
    <w:div w:id="2083797033">
      <w:bodyDiv w:val="1"/>
      <w:marLeft w:val="0"/>
      <w:marRight w:val="0"/>
      <w:marTop w:val="0"/>
      <w:marBottom w:val="0"/>
      <w:divBdr>
        <w:top w:val="none" w:sz="0" w:space="0" w:color="auto"/>
        <w:left w:val="none" w:sz="0" w:space="0" w:color="auto"/>
        <w:bottom w:val="none" w:sz="0" w:space="0" w:color="auto"/>
        <w:right w:val="none" w:sz="0" w:space="0" w:color="auto"/>
      </w:divBdr>
    </w:div>
    <w:div w:id="2084332957">
      <w:bodyDiv w:val="1"/>
      <w:marLeft w:val="0"/>
      <w:marRight w:val="0"/>
      <w:marTop w:val="0"/>
      <w:marBottom w:val="0"/>
      <w:divBdr>
        <w:top w:val="none" w:sz="0" w:space="0" w:color="auto"/>
        <w:left w:val="none" w:sz="0" w:space="0" w:color="auto"/>
        <w:bottom w:val="none" w:sz="0" w:space="0" w:color="auto"/>
        <w:right w:val="none" w:sz="0" w:space="0" w:color="auto"/>
      </w:divBdr>
    </w:div>
    <w:div w:id="2097701442">
      <w:bodyDiv w:val="1"/>
      <w:marLeft w:val="0"/>
      <w:marRight w:val="0"/>
      <w:marTop w:val="0"/>
      <w:marBottom w:val="0"/>
      <w:divBdr>
        <w:top w:val="none" w:sz="0" w:space="0" w:color="auto"/>
        <w:left w:val="none" w:sz="0" w:space="0" w:color="auto"/>
        <w:bottom w:val="none" w:sz="0" w:space="0" w:color="auto"/>
        <w:right w:val="none" w:sz="0" w:space="0" w:color="auto"/>
      </w:divBdr>
    </w:div>
    <w:div w:id="2100172499">
      <w:bodyDiv w:val="1"/>
      <w:marLeft w:val="0"/>
      <w:marRight w:val="0"/>
      <w:marTop w:val="0"/>
      <w:marBottom w:val="0"/>
      <w:divBdr>
        <w:top w:val="none" w:sz="0" w:space="0" w:color="auto"/>
        <w:left w:val="none" w:sz="0" w:space="0" w:color="auto"/>
        <w:bottom w:val="none" w:sz="0" w:space="0" w:color="auto"/>
        <w:right w:val="none" w:sz="0" w:space="0" w:color="auto"/>
      </w:divBdr>
    </w:div>
    <w:div w:id="2111776908">
      <w:bodyDiv w:val="1"/>
      <w:marLeft w:val="0"/>
      <w:marRight w:val="0"/>
      <w:marTop w:val="0"/>
      <w:marBottom w:val="0"/>
      <w:divBdr>
        <w:top w:val="none" w:sz="0" w:space="0" w:color="auto"/>
        <w:left w:val="none" w:sz="0" w:space="0" w:color="auto"/>
        <w:bottom w:val="none" w:sz="0" w:space="0" w:color="auto"/>
        <w:right w:val="none" w:sz="0" w:space="0" w:color="auto"/>
      </w:divBdr>
    </w:div>
    <w:div w:id="2131123624">
      <w:bodyDiv w:val="1"/>
      <w:marLeft w:val="0"/>
      <w:marRight w:val="0"/>
      <w:marTop w:val="0"/>
      <w:marBottom w:val="0"/>
      <w:divBdr>
        <w:top w:val="none" w:sz="0" w:space="0" w:color="auto"/>
        <w:left w:val="none" w:sz="0" w:space="0" w:color="auto"/>
        <w:bottom w:val="none" w:sz="0" w:space="0" w:color="auto"/>
        <w:right w:val="none" w:sz="0" w:space="0" w:color="auto"/>
      </w:divBdr>
    </w:div>
    <w:div w:id="2138143006">
      <w:bodyDiv w:val="1"/>
      <w:marLeft w:val="0"/>
      <w:marRight w:val="0"/>
      <w:marTop w:val="0"/>
      <w:marBottom w:val="0"/>
      <w:divBdr>
        <w:top w:val="none" w:sz="0" w:space="0" w:color="auto"/>
        <w:left w:val="none" w:sz="0" w:space="0" w:color="auto"/>
        <w:bottom w:val="none" w:sz="0" w:space="0" w:color="auto"/>
        <w:right w:val="none" w:sz="0" w:space="0" w:color="auto"/>
      </w:divBdr>
    </w:div>
    <w:div w:id="2140952514">
      <w:bodyDiv w:val="1"/>
      <w:marLeft w:val="0"/>
      <w:marRight w:val="0"/>
      <w:marTop w:val="0"/>
      <w:marBottom w:val="0"/>
      <w:divBdr>
        <w:top w:val="none" w:sz="0" w:space="0" w:color="auto"/>
        <w:left w:val="none" w:sz="0" w:space="0" w:color="auto"/>
        <w:bottom w:val="none" w:sz="0" w:space="0" w:color="auto"/>
        <w:right w:val="none" w:sz="0" w:space="0" w:color="auto"/>
      </w:divBdr>
      <w:divsChild>
        <w:div w:id="598874436">
          <w:marLeft w:val="0"/>
          <w:marRight w:val="0"/>
          <w:marTop w:val="0"/>
          <w:marBottom w:val="0"/>
          <w:divBdr>
            <w:top w:val="none" w:sz="0" w:space="0" w:color="auto"/>
            <w:left w:val="none" w:sz="0" w:space="0" w:color="auto"/>
            <w:bottom w:val="none" w:sz="0" w:space="0" w:color="auto"/>
            <w:right w:val="none" w:sz="0" w:space="0" w:color="auto"/>
          </w:divBdr>
        </w:div>
        <w:div w:id="767459247">
          <w:marLeft w:val="0"/>
          <w:marRight w:val="0"/>
          <w:marTop w:val="0"/>
          <w:marBottom w:val="0"/>
          <w:divBdr>
            <w:top w:val="none" w:sz="0" w:space="0" w:color="auto"/>
            <w:left w:val="none" w:sz="0" w:space="0" w:color="auto"/>
            <w:bottom w:val="none" w:sz="0" w:space="0" w:color="auto"/>
            <w:right w:val="none" w:sz="0" w:space="0" w:color="auto"/>
          </w:divBdr>
          <w:divsChild>
            <w:div w:id="747001326">
              <w:marLeft w:val="0"/>
              <w:marRight w:val="0"/>
              <w:marTop w:val="0"/>
              <w:marBottom w:val="0"/>
              <w:divBdr>
                <w:top w:val="none" w:sz="0" w:space="0" w:color="auto"/>
                <w:left w:val="none" w:sz="0" w:space="0" w:color="auto"/>
                <w:bottom w:val="none" w:sz="0" w:space="0" w:color="auto"/>
                <w:right w:val="none" w:sz="0" w:space="0" w:color="auto"/>
              </w:divBdr>
              <w:divsChild>
                <w:div w:id="223764411">
                  <w:marLeft w:val="0"/>
                  <w:marRight w:val="0"/>
                  <w:marTop w:val="0"/>
                  <w:marBottom w:val="0"/>
                  <w:divBdr>
                    <w:top w:val="none" w:sz="0" w:space="0" w:color="auto"/>
                    <w:left w:val="none" w:sz="0" w:space="0" w:color="auto"/>
                    <w:bottom w:val="none" w:sz="0" w:space="0" w:color="auto"/>
                    <w:right w:val="none" w:sz="0" w:space="0" w:color="auto"/>
                  </w:divBdr>
                  <w:divsChild>
                    <w:div w:id="156351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fr/services/environnement/meteo/changementsclimatiques/plan-climatique/strategie-nationale-adaptation.html" TargetMode="External"/><Relationship Id="rId18" Type="http://schemas.openxmlformats.org/officeDocument/2006/relationships/hyperlink" Target="https://registre-especes.canada.ca/index-fr.html" TargetMode="External"/><Relationship Id="rId26" Type="http://schemas.openxmlformats.org/officeDocument/2006/relationships/hyperlink" Target="https://www.canada.ca/fr/environnement-changement-climatique/services/changements-climatiques/centre-canadien-services-climatiques/afficher-telecharger.html" TargetMode="External"/><Relationship Id="rId39" Type="http://schemas.openxmlformats.org/officeDocument/2006/relationships/hyperlink" Target="https://www.canada.ca/fr/environnement-changement-climatique/services/changements-climatiques/strategie-federale-developpement-durable.html" TargetMode="External"/><Relationship Id="rId21" Type="http://schemas.openxmlformats.org/officeDocument/2006/relationships/hyperlink" Target="https://registre-especes.canada.ca/index-fr.html" TargetMode="External"/><Relationship Id="rId34" Type="http://schemas.openxmlformats.org/officeDocument/2006/relationships/hyperlink" Target="https://www.canada.ca/fr/environnement-changement-climatique/services/changements-climatiques/partenariat-autochtone/conseils-prise-decisions.html" TargetMode="External"/><Relationship Id="rId42" Type="http://schemas.openxmlformats.org/officeDocument/2006/relationships/hyperlink" Target="https://www.canada.ca/fr/services/environnement/meteo/changementsclimatiques/plan-climatique/subventions-inefficaces-combustibles-fossiles/cadre-evaluation.html"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anada.ca/fr/environnement-changement-climatique/services/changements-climatiques/emissions-gaz-effet-serre/projections.html" TargetMode="External"/><Relationship Id="rId29" Type="http://schemas.openxmlformats.org/officeDocument/2006/relationships/hyperlink" Target="https://www.canada.ca/fr/services/environnement/meteo/changementsclimatiques/plan-climatique/strategie-nationale-adaptation/strategie-complete.html" TargetMode="External"/><Relationship Id="rId11" Type="http://schemas.openxmlformats.org/officeDocument/2006/relationships/hyperlink" Target="https://www.canada.ca/fr/services/environnement/meteo/changementsclimatiques/plan-climatique/survol-plan-climatique.html" TargetMode="External"/><Relationship Id="rId24" Type="http://schemas.openxmlformats.org/officeDocument/2006/relationships/hyperlink" Target="https://changingclimate.ca/fr/" TargetMode="External"/><Relationship Id="rId32" Type="http://schemas.openxmlformats.org/officeDocument/2006/relationships/hyperlink" Target="mailto:ocne-cnel@ec.gc.ca" TargetMode="External"/><Relationship Id="rId37" Type="http://schemas.openxmlformats.org/officeDocument/2006/relationships/hyperlink" Target="https://www.canada.ca/fr/environnement-changement-climatique/services/changements-climatiques/partenariat-autochtone/conseils-prise-decisions.html" TargetMode="External"/><Relationship Id="rId40" Type="http://schemas.openxmlformats.org/officeDocument/2006/relationships/hyperlink" Target="https://www.canada.ca/fr/environnement-changement-climatique/services/changements-climatiques/strategie-federale-developpement-durable.html"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environnement-changement-climatique/services/conservation-oiseaux-migrateurs.html" TargetMode="External"/><Relationship Id="rId28" Type="http://schemas.openxmlformats.org/officeDocument/2006/relationships/hyperlink" Target="https://www.canada.ca/fr/services/environnement/meteo/changementsclimatiques/plan-climatique/strategie-nationale-adaptation/strategie-complete.html" TargetMode="External"/><Relationship Id="rId36" Type="http://schemas.openxmlformats.org/officeDocument/2006/relationships/hyperlink" Target="https://www.tbs-sct.canada.ca/pol/doc-fra.aspx?id=13525"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anada.ca/fr/services/environnement/faune-flore-especes/especes-peril.html" TargetMode="External"/><Relationship Id="rId31" Type="http://schemas.openxmlformats.org/officeDocument/2006/relationships/hyperlink" Target="https://forms.office.com/Pages/ResponsePage.aspx?id=tobRyKv6-0OYwBig36ZawZzoiCCVO1lPgytepi2h5qhURFJVUVEwWkFKTEdXVjRYMTA4OUlYSzhORyQlQCN0PWcu" TargetMode="External"/><Relationship Id="rId44" Type="http://schemas.openxmlformats.org/officeDocument/2006/relationships/hyperlink" Target="https://www.parl.ca/documentviewer/fr/44-1/projet-loi/C-50/deuxieme-lecture"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ne-cnel@ec.gc.ca" TargetMode="External"/><Relationship Id="rId22" Type="http://schemas.openxmlformats.org/officeDocument/2006/relationships/hyperlink" Target="https://www.canada.ca/fr/services/environnement/faune-flore-especes/especes-peril.html" TargetMode="External"/><Relationship Id="rId27" Type="http://schemas.openxmlformats.org/officeDocument/2006/relationships/hyperlink" Target="https://www.canada.ca/en/services/environment/weather/climatechange/climate-plan/national-adaptation-strategy/full-strategy.html" TargetMode="External"/><Relationship Id="rId30" Type="http://schemas.openxmlformats.org/officeDocument/2006/relationships/hyperlink" Target="https://www.canada.ca/fr/services/environnement/meteo/changementsclimatiques/plan-climatique/strategie-nationale-adaptation/plan-action.html" TargetMode="External"/><Relationship Id="rId35" Type="http://schemas.openxmlformats.org/officeDocument/2006/relationships/hyperlink" Target="https://www.canada.ca/fr/environnement-changement-climatique/services/changements-climatiques/partenariat-autochtone/conseils-prise-decisions.html" TargetMode="External"/><Relationship Id="rId43" Type="http://schemas.openxmlformats.org/officeDocument/2006/relationships/hyperlink" Target="https://www.canada.ca/fr/services/environnement/meteo/changementsclimatiques/plan-climatique/subventions-inefficaces-combustibles-fossiles/cadre-evaluation.html"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canada.ca/fr/environnement-changement-climatique/services/especes-peril-loi-accord-financement/processus-inscription/especes-annexe-1.html" TargetMode="External"/><Relationship Id="rId17" Type="http://schemas.openxmlformats.org/officeDocument/2006/relationships/hyperlink" Target="https://www.canada.ca/fr/environnement-changement-climatique/services/biodiversite/strategie-nature-2030-canada.html" TargetMode="External"/><Relationship Id="rId25" Type="http://schemas.openxmlformats.org/officeDocument/2006/relationships/hyperlink" Target="https://www.rapports-cac.ca/reports/accorder-la-priorite-aux-plus-importants-risques-poses-par-les-changements-climatiques/" TargetMode="External"/><Relationship Id="rId33" Type="http://schemas.openxmlformats.org/officeDocument/2006/relationships/hyperlink" Target="https://www.justice.gc.ca/fra/declaration/pa-ap/ah/index.html" TargetMode="External"/><Relationship Id="rId38" Type="http://schemas.openxmlformats.org/officeDocument/2006/relationships/hyperlink" Target="https://www.canada.ca/fr/environnement-changement-climatique/services/changements-climatiques/partenariat-autochtone/conseils-prise-decisions.html" TargetMode="External"/><Relationship Id="rId46" Type="http://schemas.openxmlformats.org/officeDocument/2006/relationships/header" Target="header2.xml"/><Relationship Id="rId20" Type="http://schemas.openxmlformats.org/officeDocument/2006/relationships/hyperlink" Target="https://www.canada.ca/fr/environnement-changement-climatique/services/conservation-oiseaux-migrateurs.html" TargetMode="External"/><Relationship Id="rId41" Type="http://schemas.openxmlformats.org/officeDocument/2006/relationships/hyperlink" Target="https://www.canada.ca/fr/services/environnement/meteo/changementsclimatiques/plan-climatique/subventions-inefficaces-combustibles-fossiles/cadre-evaluation.html"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C87300AE65412EB964CEFFBDA46DDA"/>
        <w:category>
          <w:name w:val="General"/>
          <w:gallery w:val="placeholder"/>
        </w:category>
        <w:types>
          <w:type w:val="bbPlcHdr"/>
        </w:types>
        <w:behaviors>
          <w:behavior w:val="content"/>
        </w:behaviors>
        <w:guid w:val="{A9721664-6D5D-49F9-81E3-9309423ADE8A}"/>
      </w:docPartPr>
      <w:docPartBody>
        <w:p w:rsidR="00E72ED1" w:rsidRDefault="00E72ED1" w:rsidP="00E72ED1">
          <w:pPr>
            <w:pStyle w:val="A0C87300AE65412EB964CEFFBDA46DDA"/>
          </w:pPr>
          <w:r w:rsidRPr="00EC5CE7">
            <w:rPr>
              <w:rStyle w:val="PlaceholderText"/>
              <w:rFonts w:eastAsiaTheme="minorHAnsi"/>
            </w:rPr>
            <w:t>Choose an item.</w:t>
          </w:r>
        </w:p>
      </w:docPartBody>
    </w:docPart>
    <w:docPart>
      <w:docPartPr>
        <w:name w:val="EB9F7A73C7404F9D878D56C8CD22DEDA"/>
        <w:category>
          <w:name w:val="General"/>
          <w:gallery w:val="placeholder"/>
        </w:category>
        <w:types>
          <w:type w:val="bbPlcHdr"/>
        </w:types>
        <w:behaviors>
          <w:behavior w:val="content"/>
        </w:behaviors>
        <w:guid w:val="{DC629EBC-3CC9-4B58-8986-DD1C7439BD9B}"/>
      </w:docPartPr>
      <w:docPartBody>
        <w:p w:rsidR="00E72ED1" w:rsidRDefault="00E72ED1" w:rsidP="00E72ED1">
          <w:pPr>
            <w:pStyle w:val="EB9F7A73C7404F9D878D56C8CD22DEDA"/>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488"/>
    <w:rsid w:val="00023B6B"/>
    <w:rsid w:val="00024733"/>
    <w:rsid w:val="00064190"/>
    <w:rsid w:val="00147A66"/>
    <w:rsid w:val="001B55EA"/>
    <w:rsid w:val="00246EC3"/>
    <w:rsid w:val="002644F8"/>
    <w:rsid w:val="002E26E5"/>
    <w:rsid w:val="00411F21"/>
    <w:rsid w:val="00516FDE"/>
    <w:rsid w:val="005B60CA"/>
    <w:rsid w:val="005D5D39"/>
    <w:rsid w:val="005F54F3"/>
    <w:rsid w:val="0062709D"/>
    <w:rsid w:val="0076299F"/>
    <w:rsid w:val="00941651"/>
    <w:rsid w:val="00985643"/>
    <w:rsid w:val="009E51CD"/>
    <w:rsid w:val="00A02AB7"/>
    <w:rsid w:val="00CF47AD"/>
    <w:rsid w:val="00E107F3"/>
    <w:rsid w:val="00E55488"/>
    <w:rsid w:val="00E72ED1"/>
    <w:rsid w:val="00E8088E"/>
    <w:rsid w:val="00F71619"/>
    <w:rsid w:val="00FA4C0D"/>
    <w:rsid w:val="00FA6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D1"/>
    <w:rPr>
      <w:color w:val="808080"/>
    </w:rPr>
  </w:style>
  <w:style w:type="paragraph" w:customStyle="1" w:styleId="A0C87300AE65412EB964CEFFBDA46DDA">
    <w:name w:val="A0C87300AE65412EB964CEFFBDA46DDA"/>
    <w:rsid w:val="00E72ED1"/>
  </w:style>
  <w:style w:type="paragraph" w:customStyle="1" w:styleId="EB9F7A73C7404F9D878D56C8CD22DEDA">
    <w:name w:val="EB9F7A73C7404F9D878D56C8CD22DEDA"/>
    <w:rsid w:val="00E72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0B5658-96B5-4749-B5C8-F1B47DFE0A31}">
  <ds:schemaRefs>
    <ds:schemaRef ds:uri="http://schemas.openxmlformats.org/officeDocument/2006/bibliography"/>
  </ds:schemaRefs>
</ds:datastoreItem>
</file>

<file path=customXml/itemProps2.xml><?xml version="1.0" encoding="utf-8"?>
<ds:datastoreItem xmlns:ds="http://schemas.openxmlformats.org/officeDocument/2006/customXml" ds:itemID="{528D5F3C-6188-4036-B3E2-9CA22B681C31}">
  <ds:schemaRefs>
    <ds:schemaRef ds:uri="http://schemas.microsoft.com/sharepoint/v3/contenttype/forms"/>
  </ds:schemaRefs>
</ds:datastoreItem>
</file>

<file path=customXml/itemProps3.xml><?xml version="1.0" encoding="utf-8"?>
<ds:datastoreItem xmlns:ds="http://schemas.openxmlformats.org/officeDocument/2006/customXml" ds:itemID="{352D1AE2-0706-4FFC-B4E7-B30F243AFF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F3EE02-9353-44CA-A8BD-86EDA41610EC}">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20573</Words>
  <Characters>117268</Characters>
  <Application>Microsoft Office Word</Application>
  <DocSecurity>0</DocSecurity>
  <Lines>977</Lines>
  <Paragraphs>2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Environment and Climate Change Canada</Company>
  <LinksUpToDate>false</LinksUpToDate>
  <CharactersWithSpaces>13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etch,Kenneth (ECCC)</dc:creator>
  <cp:keywords/>
  <dc:description/>
  <cp:lastModifiedBy>Lachance,Jean-Francois (ECCC)</cp:lastModifiedBy>
  <cp:revision>3</cp:revision>
  <dcterms:created xsi:type="dcterms:W3CDTF">2025-06-10T13:16:00Z</dcterms:created>
  <dcterms:modified xsi:type="dcterms:W3CDTF">2025-06-1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1c8bbec-96ea-439f-9299-4167b1f95e53</vt:lpwstr>
  </property>
  <property fmtid="{D5CDD505-2E9C-101B-9397-08002B2CF9AE}" pid="3" name="iGCSIClassification">
    <vt:lpwstr>SECRET</vt:lpwstr>
  </property>
  <property fmtid="{D5CDD505-2E9C-101B-9397-08002B2CF9AE}" pid="4" name="iGCSISensitivity">
    <vt:lpwstr>NO CAVEAT</vt:lpwstr>
  </property>
  <property fmtid="{D5CDD505-2E9C-101B-9397-08002B2CF9AE}" pid="5" name="Classification">
    <vt:lpwstr>SECRET</vt:lpwstr>
  </property>
  <property fmtid="{D5CDD505-2E9C-101B-9397-08002B2CF9AE}" pid="6" name="MSIP_Label_834ed4f5-eae4-40c7-82be-b1cdf720a1b9_Enabled">
    <vt:lpwstr>true</vt:lpwstr>
  </property>
  <property fmtid="{D5CDD505-2E9C-101B-9397-08002B2CF9AE}" pid="7" name="MSIP_Label_834ed4f5-eae4-40c7-82be-b1cdf720a1b9_SetDate">
    <vt:lpwstr>2024-02-26T12:35:57Z</vt:lpwstr>
  </property>
  <property fmtid="{D5CDD505-2E9C-101B-9397-08002B2CF9AE}" pid="8" name="MSIP_Label_834ed4f5-eae4-40c7-82be-b1cdf720a1b9_Method">
    <vt:lpwstr>Standard</vt:lpwstr>
  </property>
  <property fmtid="{D5CDD505-2E9C-101B-9397-08002B2CF9AE}" pid="9" name="MSIP_Label_834ed4f5-eae4-40c7-82be-b1cdf720a1b9_Name">
    <vt:lpwstr>Unclassified - Non classifié</vt:lpwstr>
  </property>
  <property fmtid="{D5CDD505-2E9C-101B-9397-08002B2CF9AE}" pid="10" name="MSIP_Label_834ed4f5-eae4-40c7-82be-b1cdf720a1b9_SiteId">
    <vt:lpwstr>e0d54a3c-7bbe-4a64-9d46-f9f84a41c833</vt:lpwstr>
  </property>
  <property fmtid="{D5CDD505-2E9C-101B-9397-08002B2CF9AE}" pid="11" name="MSIP_Label_834ed4f5-eae4-40c7-82be-b1cdf720a1b9_ActionId">
    <vt:lpwstr>06a9fb5b-8aea-453f-829e-f685659ff485</vt:lpwstr>
  </property>
  <property fmtid="{D5CDD505-2E9C-101B-9397-08002B2CF9AE}" pid="12" name="MSIP_Label_834ed4f5-eae4-40c7-82be-b1cdf720a1b9_ContentBits">
    <vt:lpwstr>0</vt:lpwstr>
  </property>
  <property fmtid="{D5CDD505-2E9C-101B-9397-08002B2CF9AE}" pid="13" name="ContentTypeId">
    <vt:lpwstr>0x010100EF55836D3B4F2146A23423AEFF632FF2</vt:lpwstr>
  </property>
  <property fmtid="{D5CDD505-2E9C-101B-9397-08002B2CF9AE}" pid="14" name="MediaServiceImageTags">
    <vt:lpwstr/>
  </property>
</Properties>
</file>